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AAD5C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38D757B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84D7C1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5000</w:t>
      </w:r>
    </w:p>
    <w:p w14:paraId="0F9F8D4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76FB925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2023 Alamance County High School Football Preview Special Section</w:t>
      </w:r>
    </w:p>
    <w:p w14:paraId="2C2AF5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n Adams, Bob Sutton, &amp; Staff</w:t>
      </w:r>
    </w:p>
    <w:p w14:paraId="070A5924" w14:textId="77777777" w:rsidR="00662581" w:rsidRDefault="00662581" w:rsidP="00FD1D29">
      <w:pPr>
        <w:spacing w:line="240" w:lineRule="auto"/>
        <w:contextualSpacing/>
        <w:rPr>
          <w:rFonts w:cstheme="minorHAnsi"/>
          <w:sz w:val="24"/>
          <w:szCs w:val="24"/>
        </w:rPr>
      </w:pPr>
    </w:p>
    <w:p w14:paraId="330A7A5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looking Football preview section, with most of the ads getting into the spirit of the theme.</w:t>
      </w:r>
    </w:p>
    <w:p w14:paraId="34053C25" w14:textId="77777777" w:rsidR="00662581" w:rsidRDefault="00662581" w:rsidP="007E4363">
      <w:pPr>
        <w:spacing w:line="240" w:lineRule="auto"/>
        <w:contextualSpacing/>
        <w:jc w:val="right"/>
        <w:rPr>
          <w:rFonts w:cstheme="minorHAnsi"/>
          <w:i/>
          <w:iCs/>
          <w:sz w:val="24"/>
          <w:szCs w:val="24"/>
        </w:rPr>
      </w:pPr>
    </w:p>
    <w:p w14:paraId="47E122A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w:t>
      </w:r>
    </w:p>
    <w:p w14:paraId="22FBE20C" w14:textId="77777777" w:rsidR="00662581" w:rsidRDefault="00662581" w:rsidP="00FD1D29">
      <w:pPr>
        <w:spacing w:line="240" w:lineRule="auto"/>
        <w:contextualSpacing/>
        <w:rPr>
          <w:rFonts w:cstheme="minorHAnsi"/>
          <w:i/>
          <w:iCs/>
          <w:sz w:val="24"/>
          <w:szCs w:val="24"/>
        </w:rPr>
      </w:pPr>
    </w:p>
    <w:p w14:paraId="341BBDB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ales Promotion Section or Edition</w:t>
      </w:r>
    </w:p>
    <w:p w14:paraId="274A5A7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A7D758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A127D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6274FA2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2023 Alamance County High School Football Preview Special Section</w:t>
      </w:r>
    </w:p>
    <w:p w14:paraId="3CADB8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n Adams, Bob Sutton, &amp; Staff</w:t>
      </w:r>
    </w:p>
    <w:p w14:paraId="6F847820" w14:textId="77777777" w:rsidR="00662581" w:rsidRDefault="00662581" w:rsidP="00FD1D29">
      <w:pPr>
        <w:spacing w:line="240" w:lineRule="auto"/>
        <w:contextualSpacing/>
        <w:rPr>
          <w:rFonts w:cstheme="minorHAnsi"/>
          <w:sz w:val="24"/>
          <w:szCs w:val="24"/>
        </w:rPr>
      </w:pPr>
    </w:p>
    <w:p w14:paraId="4801642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Fall Sports Section. Hard to pull off such an in depth section these days.</w:t>
      </w:r>
    </w:p>
    <w:p w14:paraId="786B0D3E" w14:textId="77777777" w:rsidR="00662581" w:rsidRDefault="00662581" w:rsidP="007E4363">
      <w:pPr>
        <w:spacing w:line="240" w:lineRule="auto"/>
        <w:contextualSpacing/>
        <w:jc w:val="right"/>
        <w:rPr>
          <w:rFonts w:cstheme="minorHAnsi"/>
          <w:i/>
          <w:iCs/>
          <w:sz w:val="24"/>
          <w:szCs w:val="24"/>
        </w:rPr>
      </w:pPr>
    </w:p>
    <w:p w14:paraId="3DE7F9C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w:t>
      </w:r>
    </w:p>
    <w:p w14:paraId="07657999" w14:textId="77777777" w:rsidR="00662581" w:rsidRDefault="00662581" w:rsidP="00FD1D29">
      <w:pPr>
        <w:spacing w:line="240" w:lineRule="auto"/>
        <w:contextualSpacing/>
        <w:rPr>
          <w:rFonts w:cstheme="minorHAnsi"/>
          <w:i/>
          <w:iCs/>
          <w:sz w:val="24"/>
          <w:szCs w:val="24"/>
        </w:rPr>
      </w:pPr>
    </w:p>
    <w:p w14:paraId="5AF6883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Color</w:t>
      </w:r>
    </w:p>
    <w:p w14:paraId="3ED3C70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D87EB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4270EC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012936A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rill 584</w:t>
      </w:r>
    </w:p>
    <w:p w14:paraId="25238B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n Adams</w:t>
      </w:r>
    </w:p>
    <w:p w14:paraId="5FA00323" w14:textId="77777777" w:rsidR="00662581" w:rsidRDefault="00662581" w:rsidP="00FD1D29">
      <w:pPr>
        <w:spacing w:line="240" w:lineRule="auto"/>
        <w:contextualSpacing/>
        <w:rPr>
          <w:rFonts w:cstheme="minorHAnsi"/>
          <w:sz w:val="24"/>
          <w:szCs w:val="24"/>
        </w:rPr>
      </w:pPr>
    </w:p>
    <w:p w14:paraId="18A5325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eautiful graphics in this ad -- now I'm hungry!</w:t>
      </w:r>
    </w:p>
    <w:p w14:paraId="1489F773" w14:textId="77777777" w:rsidR="00662581" w:rsidRDefault="00662581" w:rsidP="007E4363">
      <w:pPr>
        <w:spacing w:line="240" w:lineRule="auto"/>
        <w:contextualSpacing/>
        <w:jc w:val="right"/>
        <w:rPr>
          <w:rFonts w:cstheme="minorHAnsi"/>
          <w:i/>
          <w:iCs/>
          <w:sz w:val="24"/>
          <w:szCs w:val="24"/>
        </w:rPr>
      </w:pPr>
    </w:p>
    <w:p w14:paraId="0BE6AC3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w:t>
      </w:r>
    </w:p>
    <w:p w14:paraId="2B690DED" w14:textId="77777777" w:rsidR="00662581" w:rsidRDefault="00662581" w:rsidP="00FD1D29">
      <w:pPr>
        <w:spacing w:line="240" w:lineRule="auto"/>
        <w:contextualSpacing/>
        <w:rPr>
          <w:rFonts w:cstheme="minorHAnsi"/>
          <w:i/>
          <w:iCs/>
          <w:sz w:val="24"/>
          <w:szCs w:val="24"/>
        </w:rPr>
      </w:pPr>
    </w:p>
    <w:p w14:paraId="7847F81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7C047C2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31B548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5A85DA9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5C1EB04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Local News Coverage - The Alamance News</w:t>
      </w:r>
    </w:p>
    <w:p w14:paraId="205CCE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235904FD" w14:textId="77777777" w:rsidR="00662581" w:rsidRDefault="00662581" w:rsidP="00FD1D29">
      <w:pPr>
        <w:spacing w:line="240" w:lineRule="auto"/>
        <w:contextualSpacing/>
        <w:rPr>
          <w:rFonts w:cstheme="minorHAnsi"/>
          <w:sz w:val="24"/>
          <w:szCs w:val="24"/>
        </w:rPr>
      </w:pPr>
    </w:p>
    <w:p w14:paraId="29212FF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mold situation  in the school is a fascinating read. Really, how do they close the school because of dangerous mold but open the locker rooms for athletes? Good for  you for asking the questions. Too many newspapers think it is their job to be the school system's best friend. It is not. Schools deal with our children and dollars. More newspapers should follow your example. Also enjoyed the story about the battle with the big box store. Overall, excellent local news coverage.</w:t>
      </w:r>
    </w:p>
    <w:p w14:paraId="79399FDE" w14:textId="77777777" w:rsidR="00662581" w:rsidRDefault="00662581" w:rsidP="007E4363">
      <w:pPr>
        <w:spacing w:line="240" w:lineRule="auto"/>
        <w:contextualSpacing/>
        <w:jc w:val="right"/>
        <w:rPr>
          <w:rFonts w:cstheme="minorHAnsi"/>
          <w:i/>
          <w:iCs/>
          <w:sz w:val="24"/>
          <w:szCs w:val="24"/>
        </w:rPr>
      </w:pPr>
    </w:p>
    <w:p w14:paraId="32B70DF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w:t>
      </w:r>
    </w:p>
    <w:p w14:paraId="33A0BD57" w14:textId="77777777" w:rsidR="00662581" w:rsidRDefault="00662581" w:rsidP="00FD1D29">
      <w:pPr>
        <w:spacing w:line="240" w:lineRule="auto"/>
        <w:contextualSpacing/>
        <w:rPr>
          <w:rFonts w:cstheme="minorHAnsi"/>
          <w:i/>
          <w:iCs/>
          <w:sz w:val="24"/>
          <w:szCs w:val="24"/>
        </w:rPr>
      </w:pPr>
    </w:p>
    <w:p w14:paraId="388C73F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7F48CD5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6FBBA2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222097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57677BD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upt.'s secret recordings are Nixon-esque</w:t>
      </w:r>
    </w:p>
    <w:p w14:paraId="38070FE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m Boney, Jr.</w:t>
      </w:r>
    </w:p>
    <w:p w14:paraId="01FA8D48" w14:textId="77777777" w:rsidR="00662581" w:rsidRDefault="00662581" w:rsidP="00FD1D29">
      <w:pPr>
        <w:spacing w:line="240" w:lineRule="auto"/>
        <w:contextualSpacing/>
        <w:rPr>
          <w:rFonts w:cstheme="minorHAnsi"/>
          <w:sz w:val="24"/>
          <w:szCs w:val="24"/>
        </w:rPr>
      </w:pPr>
    </w:p>
    <w:p w14:paraId="040AADA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inner in a category with some great entries that were very close. The writers take an almost unfathomable behavior by a local official and clearly dispute many of the outrageous claims and actions. After reading, you wonder how this person could have been in control of a district and better yet, is he still in control after this? Bumfuzzled???</w:t>
      </w:r>
    </w:p>
    <w:p w14:paraId="28B4460C" w14:textId="77777777" w:rsidR="00662581" w:rsidRDefault="00662581" w:rsidP="007E4363">
      <w:pPr>
        <w:spacing w:line="240" w:lineRule="auto"/>
        <w:contextualSpacing/>
        <w:jc w:val="right"/>
        <w:rPr>
          <w:rFonts w:cstheme="minorHAnsi"/>
          <w:i/>
          <w:iCs/>
          <w:sz w:val="24"/>
          <w:szCs w:val="24"/>
        </w:rPr>
      </w:pPr>
    </w:p>
    <w:p w14:paraId="26F0002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w:t>
      </w:r>
    </w:p>
    <w:p w14:paraId="6043E0C1" w14:textId="77777777" w:rsidR="00662581" w:rsidRDefault="00662581" w:rsidP="00FD1D29">
      <w:pPr>
        <w:spacing w:line="240" w:lineRule="auto"/>
        <w:contextualSpacing/>
        <w:rPr>
          <w:rFonts w:cstheme="minorHAnsi"/>
          <w:i/>
          <w:iCs/>
          <w:sz w:val="24"/>
          <w:szCs w:val="24"/>
        </w:rPr>
      </w:pPr>
    </w:p>
    <w:p w14:paraId="27122DD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7F7615B4"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02B90D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5260DBC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68DC406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rlington grandsons now Navy pilots, one a 'top gun'</w:t>
      </w:r>
    </w:p>
    <w:p w14:paraId="649E8F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arity L. Cohen</w:t>
      </w:r>
    </w:p>
    <w:p w14:paraId="320608EB" w14:textId="77777777" w:rsidR="00662581" w:rsidRDefault="00662581" w:rsidP="00FD1D29">
      <w:pPr>
        <w:spacing w:line="240" w:lineRule="auto"/>
        <w:contextualSpacing/>
        <w:rPr>
          <w:rFonts w:cstheme="minorHAnsi"/>
          <w:sz w:val="24"/>
          <w:szCs w:val="24"/>
        </w:rPr>
      </w:pPr>
    </w:p>
    <w:p w14:paraId="2C90E17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hook in the lead paragraph with recalling how the pilot got hooked on flying. This should provide an inspiration for others to serve their country. Solid writing!</w:t>
      </w:r>
    </w:p>
    <w:p w14:paraId="4D262749" w14:textId="77777777" w:rsidR="00662581" w:rsidRDefault="00662581" w:rsidP="007E4363">
      <w:pPr>
        <w:spacing w:line="240" w:lineRule="auto"/>
        <w:contextualSpacing/>
        <w:jc w:val="right"/>
        <w:rPr>
          <w:rFonts w:cstheme="minorHAnsi"/>
          <w:i/>
          <w:iCs/>
          <w:sz w:val="24"/>
          <w:szCs w:val="24"/>
        </w:rPr>
      </w:pPr>
    </w:p>
    <w:p w14:paraId="4BBDF6E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w:t>
      </w:r>
    </w:p>
    <w:p w14:paraId="51B6F961" w14:textId="77777777" w:rsidR="00662581" w:rsidRDefault="00662581" w:rsidP="00FD1D29">
      <w:pPr>
        <w:spacing w:line="240" w:lineRule="auto"/>
        <w:contextualSpacing/>
        <w:rPr>
          <w:rFonts w:cstheme="minorHAnsi"/>
          <w:i/>
          <w:iCs/>
          <w:sz w:val="24"/>
          <w:szCs w:val="24"/>
        </w:rPr>
      </w:pPr>
    </w:p>
    <w:p w14:paraId="7389CDC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08A97AA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8D34DA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9,999</w:t>
      </w:r>
    </w:p>
    <w:p w14:paraId="0D56081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3880EB5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xic mold contamination in Alamance-Burlington schools, fall 2023</w:t>
      </w:r>
    </w:p>
    <w:p w14:paraId="44D231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risty Bailey</w:t>
      </w:r>
    </w:p>
    <w:p w14:paraId="4EC36468" w14:textId="77777777" w:rsidR="00662581" w:rsidRDefault="00662581" w:rsidP="00FD1D29">
      <w:pPr>
        <w:spacing w:line="240" w:lineRule="auto"/>
        <w:contextualSpacing/>
        <w:rPr>
          <w:rFonts w:cstheme="minorHAnsi"/>
          <w:sz w:val="24"/>
          <w:szCs w:val="24"/>
        </w:rPr>
      </w:pPr>
    </w:p>
    <w:p w14:paraId="38EFCB7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double-barreled travesty uncovered -- ignoring warnings about mold that endangered students and staff, and spending the money that should have gone for repairs on salary increases. Good, good work.</w:t>
      </w:r>
    </w:p>
    <w:p w14:paraId="625E4EDA" w14:textId="77777777" w:rsidR="00662581" w:rsidRDefault="00662581" w:rsidP="007E4363">
      <w:pPr>
        <w:spacing w:line="240" w:lineRule="auto"/>
        <w:contextualSpacing/>
        <w:jc w:val="right"/>
        <w:rPr>
          <w:rFonts w:cstheme="minorHAnsi"/>
          <w:i/>
          <w:iCs/>
          <w:sz w:val="24"/>
          <w:szCs w:val="24"/>
        </w:rPr>
      </w:pPr>
    </w:p>
    <w:p w14:paraId="5703F63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w:t>
      </w:r>
    </w:p>
    <w:p w14:paraId="4E0A2AFF" w14:textId="77777777" w:rsidR="00662581" w:rsidRDefault="00662581" w:rsidP="00FD1D29">
      <w:pPr>
        <w:spacing w:line="240" w:lineRule="auto"/>
        <w:contextualSpacing/>
        <w:rPr>
          <w:rFonts w:cstheme="minorHAnsi"/>
          <w:i/>
          <w:iCs/>
          <w:sz w:val="24"/>
          <w:szCs w:val="24"/>
        </w:rPr>
      </w:pPr>
    </w:p>
    <w:p w14:paraId="7720523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2E00446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B4C231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12EA17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398A9E1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missioners, Mebane city council looking at Transload facility</w:t>
      </w:r>
    </w:p>
    <w:p w14:paraId="15DF6F7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mas Murawski</w:t>
      </w:r>
    </w:p>
    <w:p w14:paraId="37C2CD11" w14:textId="77777777" w:rsidR="00662581" w:rsidRDefault="00662581" w:rsidP="00FD1D29">
      <w:pPr>
        <w:spacing w:line="240" w:lineRule="auto"/>
        <w:contextualSpacing/>
        <w:rPr>
          <w:rFonts w:cstheme="minorHAnsi"/>
          <w:sz w:val="24"/>
          <w:szCs w:val="24"/>
        </w:rPr>
      </w:pPr>
    </w:p>
    <w:p w14:paraId="4741D38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well written, non-bias and informative.</w:t>
      </w:r>
    </w:p>
    <w:p w14:paraId="435DA1E9" w14:textId="77777777" w:rsidR="00662581" w:rsidRDefault="00662581" w:rsidP="007E4363">
      <w:pPr>
        <w:spacing w:line="240" w:lineRule="auto"/>
        <w:contextualSpacing/>
        <w:jc w:val="right"/>
        <w:rPr>
          <w:rFonts w:cstheme="minorHAnsi"/>
          <w:i/>
          <w:iCs/>
          <w:sz w:val="24"/>
          <w:szCs w:val="24"/>
        </w:rPr>
      </w:pPr>
    </w:p>
    <w:p w14:paraId="7A1951B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w:t>
      </w:r>
    </w:p>
    <w:p w14:paraId="3861C7A8" w14:textId="77777777" w:rsidR="00662581" w:rsidRDefault="00662581" w:rsidP="00FD1D29">
      <w:pPr>
        <w:spacing w:line="240" w:lineRule="auto"/>
        <w:contextualSpacing/>
        <w:rPr>
          <w:rFonts w:cstheme="minorHAnsi"/>
          <w:i/>
          <w:iCs/>
          <w:sz w:val="24"/>
          <w:szCs w:val="24"/>
        </w:rPr>
      </w:pPr>
    </w:p>
    <w:p w14:paraId="1A35459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08BB3EE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268A1E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5317AB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4E22E63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hould county go to war with Big Box retailers after revaluation?</w:t>
      </w:r>
    </w:p>
    <w:p w14:paraId="2BE7A7C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mas Murawski</w:t>
      </w:r>
    </w:p>
    <w:p w14:paraId="711D1DB0" w14:textId="77777777" w:rsidR="00662581" w:rsidRDefault="00662581" w:rsidP="00FD1D29">
      <w:pPr>
        <w:spacing w:line="240" w:lineRule="auto"/>
        <w:contextualSpacing/>
        <w:rPr>
          <w:rFonts w:cstheme="minorHAnsi"/>
          <w:sz w:val="24"/>
          <w:szCs w:val="24"/>
        </w:rPr>
      </w:pPr>
    </w:p>
    <w:p w14:paraId="0508EE5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story about questionable actions by elected leaders.</w:t>
      </w:r>
    </w:p>
    <w:p w14:paraId="42AB32D4" w14:textId="77777777" w:rsidR="00662581" w:rsidRDefault="00662581" w:rsidP="007E4363">
      <w:pPr>
        <w:spacing w:line="240" w:lineRule="auto"/>
        <w:contextualSpacing/>
        <w:jc w:val="right"/>
        <w:rPr>
          <w:rFonts w:cstheme="minorHAnsi"/>
          <w:i/>
          <w:iCs/>
          <w:sz w:val="24"/>
          <w:szCs w:val="24"/>
        </w:rPr>
      </w:pPr>
    </w:p>
    <w:p w14:paraId="3CC9B89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w:t>
      </w:r>
    </w:p>
    <w:p w14:paraId="21BB874C" w14:textId="77777777" w:rsidR="00662581" w:rsidRDefault="00662581" w:rsidP="00FD1D29">
      <w:pPr>
        <w:spacing w:line="240" w:lineRule="auto"/>
        <w:contextualSpacing/>
        <w:rPr>
          <w:rFonts w:cstheme="minorHAnsi"/>
          <w:i/>
          <w:iCs/>
          <w:sz w:val="24"/>
          <w:szCs w:val="24"/>
        </w:rPr>
      </w:pPr>
    </w:p>
    <w:p w14:paraId="32422D8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2FDA43E1"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36AD76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14D7050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17E9B41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mote voting: when is it allowed?</w:t>
      </w:r>
    </w:p>
    <w:p w14:paraId="7BAFA80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mas Murawski</w:t>
      </w:r>
    </w:p>
    <w:p w14:paraId="1CCF1407" w14:textId="77777777" w:rsidR="00662581" w:rsidRDefault="00662581" w:rsidP="00FD1D29">
      <w:pPr>
        <w:spacing w:line="240" w:lineRule="auto"/>
        <w:contextualSpacing/>
        <w:rPr>
          <w:rFonts w:cstheme="minorHAnsi"/>
          <w:sz w:val="24"/>
          <w:szCs w:val="24"/>
        </w:rPr>
      </w:pPr>
    </w:p>
    <w:p w14:paraId="4F401C9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in-depth look at how local governments can interpret unclear state laws on public officials ability to vote remotely in meetings. Great job in providing comparisons with other localities on how they dealt with the issue.</w:t>
      </w:r>
    </w:p>
    <w:p w14:paraId="6995DB11" w14:textId="77777777" w:rsidR="00662581" w:rsidRDefault="00662581" w:rsidP="007E4363">
      <w:pPr>
        <w:spacing w:line="240" w:lineRule="auto"/>
        <w:contextualSpacing/>
        <w:jc w:val="right"/>
        <w:rPr>
          <w:rFonts w:cstheme="minorHAnsi"/>
          <w:i/>
          <w:iCs/>
          <w:sz w:val="24"/>
          <w:szCs w:val="24"/>
        </w:rPr>
      </w:pPr>
    </w:p>
    <w:p w14:paraId="350211F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w:t>
      </w:r>
    </w:p>
    <w:p w14:paraId="2B76FA35" w14:textId="77777777" w:rsidR="00662581" w:rsidRDefault="00662581" w:rsidP="00FD1D29">
      <w:pPr>
        <w:spacing w:line="240" w:lineRule="auto"/>
        <w:contextualSpacing/>
        <w:rPr>
          <w:rFonts w:cstheme="minorHAnsi"/>
          <w:i/>
          <w:iCs/>
          <w:sz w:val="24"/>
          <w:szCs w:val="24"/>
        </w:rPr>
      </w:pPr>
    </w:p>
    <w:p w14:paraId="0E698AD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01FF12F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186AF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17039B9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lamance News</w:t>
      </w:r>
    </w:p>
    <w:p w14:paraId="0075084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ules required coach's ejection</w:t>
      </w:r>
    </w:p>
    <w:p w14:paraId="24CAB7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ob Sutton</w:t>
      </w:r>
    </w:p>
    <w:p w14:paraId="0FE8B657" w14:textId="77777777" w:rsidR="00662581" w:rsidRDefault="00662581" w:rsidP="00FD1D29">
      <w:pPr>
        <w:spacing w:line="240" w:lineRule="auto"/>
        <w:contextualSpacing/>
        <w:rPr>
          <w:rFonts w:cstheme="minorHAnsi"/>
          <w:sz w:val="24"/>
          <w:szCs w:val="24"/>
        </w:rPr>
      </w:pPr>
    </w:p>
    <w:p w14:paraId="6DA7E0E3"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n interesting baseball story where the reporter focused on an unusual series of events that became pivotal in the result of the game.</w:t>
      </w:r>
    </w:p>
    <w:p w14:paraId="5C6B4C4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note to sports competition entrants: Focus on key/defining moments that help the reader understand sport more than simply report what happened.  "Big game" and "feel-good" features are big stories for the community, but will be much stronger with tighter focus.</w:t>
      </w:r>
    </w:p>
    <w:p w14:paraId="1B5A1FEE" w14:textId="77777777" w:rsidR="00662581" w:rsidRDefault="00662581" w:rsidP="007E4363">
      <w:pPr>
        <w:spacing w:line="240" w:lineRule="auto"/>
        <w:contextualSpacing/>
        <w:jc w:val="right"/>
        <w:rPr>
          <w:rFonts w:cstheme="minorHAnsi"/>
          <w:i/>
          <w:iCs/>
          <w:sz w:val="24"/>
          <w:szCs w:val="24"/>
        </w:rPr>
      </w:pPr>
    </w:p>
    <w:p w14:paraId="6B87A2A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w:t>
      </w:r>
    </w:p>
    <w:p w14:paraId="4D7805E2" w14:textId="77777777" w:rsidR="00662581" w:rsidRDefault="00662581" w:rsidP="00FD1D29">
      <w:pPr>
        <w:spacing w:line="240" w:lineRule="auto"/>
        <w:contextualSpacing/>
        <w:rPr>
          <w:rFonts w:cstheme="minorHAnsi"/>
          <w:i/>
          <w:iCs/>
          <w:sz w:val="24"/>
          <w:szCs w:val="24"/>
        </w:rPr>
      </w:pPr>
    </w:p>
    <w:p w14:paraId="10869C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eries Ad Idea, Black &amp; White</w:t>
      </w:r>
    </w:p>
    <w:p w14:paraId="173CF4D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88906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BB8863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5102DA9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cIntosh Jewelry</w:t>
      </w:r>
    </w:p>
    <w:p w14:paraId="75893D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gelique Boyer</w:t>
      </w:r>
    </w:p>
    <w:p w14:paraId="2CFEE0DE" w14:textId="77777777" w:rsidR="00662581" w:rsidRDefault="00662581" w:rsidP="00FD1D29">
      <w:pPr>
        <w:spacing w:line="240" w:lineRule="auto"/>
        <w:contextualSpacing/>
        <w:rPr>
          <w:rFonts w:cstheme="minorHAnsi"/>
          <w:sz w:val="24"/>
          <w:szCs w:val="24"/>
        </w:rPr>
      </w:pPr>
    </w:p>
    <w:p w14:paraId="490575C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Christmas ads with the diamonds and other gems are beautiful and very attention-grabbing.</w:t>
      </w:r>
    </w:p>
    <w:p w14:paraId="7184E215" w14:textId="77777777" w:rsidR="00662581" w:rsidRDefault="00662581" w:rsidP="007E4363">
      <w:pPr>
        <w:spacing w:line="240" w:lineRule="auto"/>
        <w:contextualSpacing/>
        <w:jc w:val="right"/>
        <w:rPr>
          <w:rFonts w:cstheme="minorHAnsi"/>
          <w:i/>
          <w:iCs/>
          <w:sz w:val="24"/>
          <w:szCs w:val="24"/>
        </w:rPr>
      </w:pPr>
    </w:p>
    <w:p w14:paraId="11E22AB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w:t>
      </w:r>
    </w:p>
    <w:p w14:paraId="2C8D0499" w14:textId="77777777" w:rsidR="00662581" w:rsidRDefault="00662581" w:rsidP="00FD1D29">
      <w:pPr>
        <w:spacing w:line="240" w:lineRule="auto"/>
        <w:contextualSpacing/>
        <w:rPr>
          <w:rFonts w:cstheme="minorHAnsi"/>
          <w:i/>
          <w:iCs/>
          <w:sz w:val="24"/>
          <w:szCs w:val="24"/>
        </w:rPr>
      </w:pPr>
    </w:p>
    <w:p w14:paraId="38F626D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eries Ad Idea, Color</w:t>
      </w:r>
    </w:p>
    <w:p w14:paraId="563BF37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4F830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0729C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57FBEB6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ealth Broadband</w:t>
      </w:r>
    </w:p>
    <w:p w14:paraId="768268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gelique Boyer &amp; Carrie Pitzer</w:t>
      </w:r>
    </w:p>
    <w:p w14:paraId="03F82B52" w14:textId="77777777" w:rsidR="00662581" w:rsidRDefault="00662581" w:rsidP="00FD1D29">
      <w:pPr>
        <w:spacing w:line="240" w:lineRule="auto"/>
        <w:contextualSpacing/>
        <w:rPr>
          <w:rFonts w:cstheme="minorHAnsi"/>
          <w:sz w:val="24"/>
          <w:szCs w:val="24"/>
        </w:rPr>
      </w:pPr>
    </w:p>
    <w:p w14:paraId="62A29F8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ly series! Simple, effective, and some made me chuckle! Good job!</w:t>
      </w:r>
    </w:p>
    <w:p w14:paraId="13D028B0" w14:textId="77777777" w:rsidR="00662581" w:rsidRDefault="00662581" w:rsidP="007E4363">
      <w:pPr>
        <w:spacing w:line="240" w:lineRule="auto"/>
        <w:contextualSpacing/>
        <w:jc w:val="right"/>
        <w:rPr>
          <w:rFonts w:cstheme="minorHAnsi"/>
          <w:i/>
          <w:iCs/>
          <w:sz w:val="24"/>
          <w:szCs w:val="24"/>
        </w:rPr>
      </w:pPr>
    </w:p>
    <w:p w14:paraId="33B5A57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w:t>
      </w:r>
    </w:p>
    <w:p w14:paraId="5A9931D9" w14:textId="77777777" w:rsidR="00662581" w:rsidRDefault="00662581" w:rsidP="00FD1D29">
      <w:pPr>
        <w:spacing w:line="240" w:lineRule="auto"/>
        <w:contextualSpacing/>
        <w:rPr>
          <w:rFonts w:cstheme="minorHAnsi"/>
          <w:i/>
          <w:iCs/>
          <w:sz w:val="24"/>
          <w:szCs w:val="24"/>
        </w:rPr>
      </w:pPr>
    </w:p>
    <w:p w14:paraId="421A427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Color</w:t>
      </w:r>
    </w:p>
    <w:p w14:paraId="04740FD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39091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0C31B39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69C3EA4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xplosive Speed</w:t>
      </w:r>
    </w:p>
    <w:p w14:paraId="1C0026C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gelique Boyer</w:t>
      </w:r>
    </w:p>
    <w:p w14:paraId="4CDD3AFF" w14:textId="77777777" w:rsidR="00662581" w:rsidRDefault="00662581" w:rsidP="00FD1D29">
      <w:pPr>
        <w:spacing w:line="240" w:lineRule="auto"/>
        <w:contextualSpacing/>
        <w:rPr>
          <w:rFonts w:cstheme="minorHAnsi"/>
          <w:sz w:val="24"/>
          <w:szCs w:val="24"/>
        </w:rPr>
      </w:pPr>
    </w:p>
    <w:p w14:paraId="5E2D2F2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rong, impactful ad, with a graphic that is outstanding. I love that there's very little copy with it -- the graphic says it all!</w:t>
      </w:r>
    </w:p>
    <w:p w14:paraId="06763E24" w14:textId="77777777" w:rsidR="00662581" w:rsidRDefault="00662581" w:rsidP="007E4363">
      <w:pPr>
        <w:spacing w:line="240" w:lineRule="auto"/>
        <w:contextualSpacing/>
        <w:jc w:val="right"/>
        <w:rPr>
          <w:rFonts w:cstheme="minorHAnsi"/>
          <w:i/>
          <w:iCs/>
          <w:sz w:val="24"/>
          <w:szCs w:val="24"/>
        </w:rPr>
      </w:pPr>
    </w:p>
    <w:p w14:paraId="013A983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w:t>
      </w:r>
    </w:p>
    <w:p w14:paraId="3FED2A40" w14:textId="77777777" w:rsidR="00662581" w:rsidRDefault="00662581" w:rsidP="00FD1D29">
      <w:pPr>
        <w:spacing w:line="240" w:lineRule="auto"/>
        <w:contextualSpacing/>
        <w:rPr>
          <w:rFonts w:cstheme="minorHAnsi"/>
          <w:i/>
          <w:iCs/>
          <w:sz w:val="24"/>
          <w:szCs w:val="24"/>
        </w:rPr>
      </w:pPr>
    </w:p>
    <w:p w14:paraId="087AB7A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mall-Page Ad</w:t>
      </w:r>
    </w:p>
    <w:p w14:paraId="66E4AE9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E0B2C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3DB618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0DDE062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ef. It Made Us Famous.</w:t>
      </w:r>
    </w:p>
    <w:p w14:paraId="199F0DC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gelique Boyer</w:t>
      </w:r>
    </w:p>
    <w:p w14:paraId="05E0CF62" w14:textId="77777777" w:rsidR="00662581" w:rsidRDefault="00662581" w:rsidP="00FD1D29">
      <w:pPr>
        <w:spacing w:line="240" w:lineRule="auto"/>
        <w:contextualSpacing/>
        <w:rPr>
          <w:rFonts w:cstheme="minorHAnsi"/>
          <w:sz w:val="24"/>
          <w:szCs w:val="24"/>
        </w:rPr>
      </w:pPr>
    </w:p>
    <w:p w14:paraId="1C80A3A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graphic catches the attention of the reader. Good use of color and an interesting font.</w:t>
      </w:r>
    </w:p>
    <w:p w14:paraId="0E129788" w14:textId="77777777" w:rsidR="00662581" w:rsidRDefault="00662581" w:rsidP="007E4363">
      <w:pPr>
        <w:spacing w:line="240" w:lineRule="auto"/>
        <w:contextualSpacing/>
        <w:jc w:val="right"/>
        <w:rPr>
          <w:rFonts w:cstheme="minorHAnsi"/>
          <w:i/>
          <w:iCs/>
          <w:sz w:val="24"/>
          <w:szCs w:val="24"/>
        </w:rPr>
      </w:pPr>
    </w:p>
    <w:p w14:paraId="7A4C04C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w:t>
      </w:r>
    </w:p>
    <w:p w14:paraId="51607EB1" w14:textId="77777777" w:rsidR="00662581" w:rsidRDefault="00662581" w:rsidP="00FD1D29">
      <w:pPr>
        <w:spacing w:line="240" w:lineRule="auto"/>
        <w:contextualSpacing/>
        <w:rPr>
          <w:rFonts w:cstheme="minorHAnsi"/>
          <w:i/>
          <w:iCs/>
          <w:sz w:val="24"/>
          <w:szCs w:val="24"/>
        </w:rPr>
      </w:pPr>
    </w:p>
    <w:p w14:paraId="7DE926E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7485C37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AA836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322E3C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32D037A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Queen of the Latrine</w:t>
      </w:r>
    </w:p>
    <w:p w14:paraId="78F3BB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3964D382" w14:textId="77777777" w:rsidR="00662581" w:rsidRDefault="00662581" w:rsidP="00FD1D29">
      <w:pPr>
        <w:spacing w:line="240" w:lineRule="auto"/>
        <w:contextualSpacing/>
        <w:rPr>
          <w:rFonts w:cstheme="minorHAnsi"/>
          <w:sz w:val="24"/>
          <w:szCs w:val="24"/>
        </w:rPr>
      </w:pPr>
    </w:p>
    <w:p w14:paraId="6C1302F5"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Pretty good column about the trials of replacing a toilet yourself.</w:t>
      </w:r>
    </w:p>
    <w:p w14:paraId="30655DF3" w14:textId="77777777" w:rsidR="00662581" w:rsidRDefault="00662581" w:rsidP="00FD1D29">
      <w:pPr>
        <w:spacing w:line="240" w:lineRule="auto"/>
        <w:contextualSpacing/>
        <w:rPr>
          <w:rFonts w:cstheme="minorHAnsi"/>
          <w:i/>
          <w:iCs/>
          <w:sz w:val="24"/>
          <w:szCs w:val="24"/>
        </w:rPr>
      </w:pPr>
    </w:p>
    <w:p w14:paraId="3BD21150" w14:textId="77777777" w:rsidR="00662581" w:rsidRDefault="00662581" w:rsidP="007E4363">
      <w:pPr>
        <w:spacing w:line="240" w:lineRule="auto"/>
        <w:contextualSpacing/>
        <w:jc w:val="right"/>
        <w:rPr>
          <w:rFonts w:cstheme="minorHAnsi"/>
          <w:i/>
          <w:iCs/>
          <w:sz w:val="24"/>
          <w:szCs w:val="24"/>
        </w:rPr>
      </w:pPr>
    </w:p>
    <w:p w14:paraId="04EF025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w:t>
      </w:r>
    </w:p>
    <w:p w14:paraId="6039294E" w14:textId="77777777" w:rsidR="00662581" w:rsidRDefault="00662581" w:rsidP="00FD1D29">
      <w:pPr>
        <w:spacing w:line="240" w:lineRule="auto"/>
        <w:contextualSpacing/>
        <w:rPr>
          <w:rFonts w:cstheme="minorHAnsi"/>
          <w:i/>
          <w:iCs/>
          <w:sz w:val="24"/>
          <w:szCs w:val="24"/>
        </w:rPr>
      </w:pPr>
    </w:p>
    <w:p w14:paraId="0BF2788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700732D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F36C4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531EB8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5CAB164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irst Holiday As A Widow</w:t>
      </w:r>
    </w:p>
    <w:p w14:paraId="2A836CC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0EEFE75B" w14:textId="77777777" w:rsidR="00662581" w:rsidRDefault="00662581" w:rsidP="00FD1D29">
      <w:pPr>
        <w:spacing w:line="240" w:lineRule="auto"/>
        <w:contextualSpacing/>
        <w:rPr>
          <w:rFonts w:cstheme="minorHAnsi"/>
          <w:sz w:val="24"/>
          <w:szCs w:val="24"/>
        </w:rPr>
      </w:pPr>
    </w:p>
    <w:p w14:paraId="248B4D3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er demonstrates a keen eye/ear/nose for a story and then does what all journalists need to remember to do: listen. The column is one to share every holiday season.</w:t>
      </w:r>
    </w:p>
    <w:p w14:paraId="0F1E6245" w14:textId="77777777" w:rsidR="00662581" w:rsidRDefault="00662581" w:rsidP="007E4363">
      <w:pPr>
        <w:spacing w:line="240" w:lineRule="auto"/>
        <w:contextualSpacing/>
        <w:jc w:val="right"/>
        <w:rPr>
          <w:rFonts w:cstheme="minorHAnsi"/>
          <w:i/>
          <w:iCs/>
          <w:sz w:val="24"/>
          <w:szCs w:val="24"/>
        </w:rPr>
      </w:pPr>
    </w:p>
    <w:p w14:paraId="1BACAD6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w:t>
      </w:r>
    </w:p>
    <w:p w14:paraId="4A846AE8" w14:textId="77777777" w:rsidR="00662581" w:rsidRDefault="00662581" w:rsidP="00FD1D29">
      <w:pPr>
        <w:spacing w:line="240" w:lineRule="auto"/>
        <w:contextualSpacing/>
        <w:rPr>
          <w:rFonts w:cstheme="minorHAnsi"/>
          <w:i/>
          <w:iCs/>
          <w:sz w:val="24"/>
          <w:szCs w:val="24"/>
        </w:rPr>
      </w:pPr>
    </w:p>
    <w:p w14:paraId="55062C1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68D7023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B7DD6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45A334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21279C0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Use of Photos</w:t>
      </w:r>
    </w:p>
    <w:p w14:paraId="079A46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 Staff</w:t>
      </w:r>
    </w:p>
    <w:p w14:paraId="449873FC" w14:textId="77777777" w:rsidR="00662581" w:rsidRDefault="00662581" w:rsidP="00FD1D29">
      <w:pPr>
        <w:spacing w:line="240" w:lineRule="auto"/>
        <w:contextualSpacing/>
        <w:rPr>
          <w:rFonts w:cstheme="minorHAnsi"/>
          <w:sz w:val="24"/>
          <w:szCs w:val="24"/>
        </w:rPr>
      </w:pPr>
    </w:p>
    <w:p w14:paraId="27A674A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ts of really good, locally-generated photos creatively and professionally displayed. Solid work.</w:t>
      </w:r>
    </w:p>
    <w:p w14:paraId="37D5BF93" w14:textId="77777777" w:rsidR="00662581" w:rsidRDefault="00662581" w:rsidP="007E4363">
      <w:pPr>
        <w:spacing w:line="240" w:lineRule="auto"/>
        <w:contextualSpacing/>
        <w:jc w:val="right"/>
        <w:rPr>
          <w:rFonts w:cstheme="minorHAnsi"/>
          <w:i/>
          <w:iCs/>
          <w:sz w:val="24"/>
          <w:szCs w:val="24"/>
        </w:rPr>
      </w:pPr>
    </w:p>
    <w:p w14:paraId="1E2337E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w:t>
      </w:r>
    </w:p>
    <w:p w14:paraId="48238589" w14:textId="77777777" w:rsidR="00662581" w:rsidRDefault="00662581" w:rsidP="00FD1D29">
      <w:pPr>
        <w:spacing w:line="240" w:lineRule="auto"/>
        <w:contextualSpacing/>
        <w:rPr>
          <w:rFonts w:cstheme="minorHAnsi"/>
          <w:i/>
          <w:iCs/>
          <w:sz w:val="24"/>
          <w:szCs w:val="24"/>
        </w:rPr>
      </w:pPr>
    </w:p>
    <w:p w14:paraId="15C6A79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01184F5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CA9276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205A8AD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4C8D445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o Way Santa</w:t>
      </w:r>
    </w:p>
    <w:p w14:paraId="6282B05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4AB36107" w14:textId="77777777" w:rsidR="00662581" w:rsidRDefault="00662581" w:rsidP="00FD1D29">
      <w:pPr>
        <w:spacing w:line="240" w:lineRule="auto"/>
        <w:contextualSpacing/>
        <w:rPr>
          <w:rFonts w:cstheme="minorHAnsi"/>
          <w:sz w:val="24"/>
          <w:szCs w:val="24"/>
        </w:rPr>
      </w:pPr>
    </w:p>
    <w:p w14:paraId="5E9E339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 much motion here - Loved the expressions on the faces. Why bury such a great photo at the bottom of the page?</w:t>
      </w:r>
    </w:p>
    <w:p w14:paraId="762D1C56" w14:textId="77777777" w:rsidR="00662581" w:rsidRDefault="00662581" w:rsidP="007E4363">
      <w:pPr>
        <w:spacing w:line="240" w:lineRule="auto"/>
        <w:contextualSpacing/>
        <w:jc w:val="right"/>
        <w:rPr>
          <w:rFonts w:cstheme="minorHAnsi"/>
          <w:i/>
          <w:iCs/>
          <w:sz w:val="24"/>
          <w:szCs w:val="24"/>
        </w:rPr>
      </w:pPr>
    </w:p>
    <w:p w14:paraId="3BA5073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w:t>
      </w:r>
    </w:p>
    <w:p w14:paraId="45122863" w14:textId="77777777" w:rsidR="00662581" w:rsidRDefault="00662581" w:rsidP="00FD1D29">
      <w:pPr>
        <w:spacing w:line="240" w:lineRule="auto"/>
        <w:contextualSpacing/>
        <w:rPr>
          <w:rFonts w:cstheme="minorHAnsi"/>
          <w:i/>
          <w:iCs/>
          <w:sz w:val="24"/>
          <w:szCs w:val="24"/>
        </w:rPr>
      </w:pPr>
    </w:p>
    <w:p w14:paraId="64A4374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0AE98C6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CBC8E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28AF11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5F33DC4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learwater Rodeo</w:t>
      </w:r>
    </w:p>
    <w:p w14:paraId="6397125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 Staff</w:t>
      </w:r>
    </w:p>
    <w:p w14:paraId="35A89A48" w14:textId="77777777" w:rsidR="00662581" w:rsidRDefault="00662581" w:rsidP="00FD1D29">
      <w:pPr>
        <w:spacing w:line="240" w:lineRule="auto"/>
        <w:contextualSpacing/>
        <w:rPr>
          <w:rFonts w:cstheme="minorHAnsi"/>
          <w:sz w:val="24"/>
          <w:szCs w:val="24"/>
        </w:rPr>
      </w:pPr>
    </w:p>
    <w:p w14:paraId="203398D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errific action photo leads this essay! Subordinate photos add good visual reflections/context.</w:t>
      </w:r>
    </w:p>
    <w:p w14:paraId="767B6464" w14:textId="77777777" w:rsidR="00662581" w:rsidRDefault="00662581" w:rsidP="007E4363">
      <w:pPr>
        <w:spacing w:line="240" w:lineRule="auto"/>
        <w:contextualSpacing/>
        <w:jc w:val="right"/>
        <w:rPr>
          <w:rFonts w:cstheme="minorHAnsi"/>
          <w:i/>
          <w:iCs/>
          <w:sz w:val="24"/>
          <w:szCs w:val="24"/>
        </w:rPr>
      </w:pPr>
    </w:p>
    <w:p w14:paraId="76C74CE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w:t>
      </w:r>
    </w:p>
    <w:p w14:paraId="56DF495C" w14:textId="77777777" w:rsidR="00662581" w:rsidRDefault="00662581" w:rsidP="00FD1D29">
      <w:pPr>
        <w:spacing w:line="240" w:lineRule="auto"/>
        <w:contextualSpacing/>
        <w:rPr>
          <w:rFonts w:cstheme="minorHAnsi"/>
          <w:i/>
          <w:iCs/>
          <w:sz w:val="24"/>
          <w:szCs w:val="24"/>
        </w:rPr>
      </w:pPr>
    </w:p>
    <w:p w14:paraId="4F0E34D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6F0E4E4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2DE1E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6E35FF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2886584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eligh's 150th Celebration</w:t>
      </w:r>
    </w:p>
    <w:p w14:paraId="44F4C1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 Staff</w:t>
      </w:r>
    </w:p>
    <w:p w14:paraId="7CA4D0F0" w14:textId="77777777" w:rsidR="00662581" w:rsidRDefault="00662581" w:rsidP="00FD1D29">
      <w:pPr>
        <w:spacing w:line="240" w:lineRule="auto"/>
        <w:contextualSpacing/>
        <w:rPr>
          <w:rFonts w:cstheme="minorHAnsi"/>
          <w:sz w:val="24"/>
          <w:szCs w:val="24"/>
        </w:rPr>
      </w:pPr>
    </w:p>
    <w:p w14:paraId="59F07A5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ts of work went into this piece, especially the in-depth feature. Great mix of old and new photographs</w:t>
      </w:r>
    </w:p>
    <w:p w14:paraId="7992AF93" w14:textId="77777777" w:rsidR="00662581" w:rsidRDefault="00662581" w:rsidP="007E4363">
      <w:pPr>
        <w:spacing w:line="240" w:lineRule="auto"/>
        <w:contextualSpacing/>
        <w:jc w:val="right"/>
        <w:rPr>
          <w:rFonts w:cstheme="minorHAnsi"/>
          <w:i/>
          <w:iCs/>
          <w:sz w:val="24"/>
          <w:szCs w:val="24"/>
        </w:rPr>
      </w:pPr>
    </w:p>
    <w:p w14:paraId="0B66954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w:t>
      </w:r>
    </w:p>
    <w:p w14:paraId="7979E729" w14:textId="77777777" w:rsidR="00662581" w:rsidRDefault="00662581" w:rsidP="00FD1D29">
      <w:pPr>
        <w:spacing w:line="240" w:lineRule="auto"/>
        <w:contextualSpacing/>
        <w:rPr>
          <w:rFonts w:cstheme="minorHAnsi"/>
          <w:i/>
          <w:iCs/>
          <w:sz w:val="24"/>
          <w:szCs w:val="24"/>
        </w:rPr>
      </w:pPr>
    </w:p>
    <w:p w14:paraId="54A6015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7F8E1A61"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996E8C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7D6D301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60DA269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ot again: Semi blows past intersection</w:t>
      </w:r>
    </w:p>
    <w:p w14:paraId="2C063E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068EF239" w14:textId="77777777" w:rsidR="00662581" w:rsidRDefault="00662581" w:rsidP="00FD1D29">
      <w:pPr>
        <w:spacing w:line="240" w:lineRule="auto"/>
        <w:contextualSpacing/>
        <w:rPr>
          <w:rFonts w:cstheme="minorHAnsi"/>
          <w:sz w:val="24"/>
          <w:szCs w:val="24"/>
        </w:rPr>
      </w:pPr>
    </w:p>
    <w:p w14:paraId="34EF276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lmost comical.</w:t>
      </w:r>
    </w:p>
    <w:p w14:paraId="55C8A60A" w14:textId="77777777" w:rsidR="00662581" w:rsidRDefault="00662581" w:rsidP="007E4363">
      <w:pPr>
        <w:spacing w:line="240" w:lineRule="auto"/>
        <w:contextualSpacing/>
        <w:jc w:val="right"/>
        <w:rPr>
          <w:rFonts w:cstheme="minorHAnsi"/>
          <w:i/>
          <w:iCs/>
          <w:sz w:val="24"/>
          <w:szCs w:val="24"/>
        </w:rPr>
      </w:pPr>
    </w:p>
    <w:p w14:paraId="0D96A9D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w:t>
      </w:r>
    </w:p>
    <w:p w14:paraId="67FF9A7D" w14:textId="77777777" w:rsidR="00662581" w:rsidRDefault="00662581" w:rsidP="00FD1D29">
      <w:pPr>
        <w:spacing w:line="240" w:lineRule="auto"/>
        <w:contextualSpacing/>
        <w:rPr>
          <w:rFonts w:cstheme="minorHAnsi"/>
          <w:i/>
          <w:iCs/>
          <w:sz w:val="24"/>
          <w:szCs w:val="24"/>
        </w:rPr>
      </w:pPr>
    </w:p>
    <w:p w14:paraId="53D69C6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6B3A0F7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D6FA3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2ED839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381397E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membering A Christmas Miracle</w:t>
      </w:r>
    </w:p>
    <w:p w14:paraId="62B648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06123942" w14:textId="77777777" w:rsidR="00662581" w:rsidRDefault="00662581" w:rsidP="00FD1D29">
      <w:pPr>
        <w:spacing w:line="240" w:lineRule="auto"/>
        <w:contextualSpacing/>
        <w:rPr>
          <w:rFonts w:cstheme="minorHAnsi"/>
          <w:sz w:val="24"/>
          <w:szCs w:val="24"/>
        </w:rPr>
      </w:pPr>
    </w:p>
    <w:p w14:paraId="042B595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bit wordy but a powerful story.</w:t>
      </w:r>
    </w:p>
    <w:p w14:paraId="0E0F3992" w14:textId="77777777" w:rsidR="00662581" w:rsidRDefault="00662581" w:rsidP="007E4363">
      <w:pPr>
        <w:spacing w:line="240" w:lineRule="auto"/>
        <w:contextualSpacing/>
        <w:jc w:val="right"/>
        <w:rPr>
          <w:rFonts w:cstheme="minorHAnsi"/>
          <w:i/>
          <w:iCs/>
          <w:sz w:val="24"/>
          <w:szCs w:val="24"/>
        </w:rPr>
      </w:pPr>
    </w:p>
    <w:p w14:paraId="79205D2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w:t>
      </w:r>
    </w:p>
    <w:p w14:paraId="69A23CBD" w14:textId="77777777" w:rsidR="00662581" w:rsidRDefault="00662581" w:rsidP="00FD1D29">
      <w:pPr>
        <w:spacing w:line="240" w:lineRule="auto"/>
        <w:contextualSpacing/>
        <w:rPr>
          <w:rFonts w:cstheme="minorHAnsi"/>
          <w:i/>
          <w:iCs/>
          <w:sz w:val="24"/>
          <w:szCs w:val="24"/>
        </w:rPr>
      </w:pPr>
    </w:p>
    <w:p w14:paraId="100118D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1523E04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C60DA2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4A9D6DB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telope County News</w:t>
      </w:r>
    </w:p>
    <w:p w14:paraId="14861E9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rom Paralyzed To State Champion</w:t>
      </w:r>
    </w:p>
    <w:p w14:paraId="7850EB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y Higgins</w:t>
      </w:r>
    </w:p>
    <w:p w14:paraId="53578F78" w14:textId="77777777" w:rsidR="00662581" w:rsidRDefault="00662581" w:rsidP="00FD1D29">
      <w:pPr>
        <w:spacing w:line="240" w:lineRule="auto"/>
        <w:contextualSpacing/>
        <w:rPr>
          <w:rFonts w:cstheme="minorHAnsi"/>
          <w:sz w:val="24"/>
          <w:szCs w:val="24"/>
        </w:rPr>
      </w:pPr>
    </w:p>
    <w:p w14:paraId="6127DEC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deep story with multiple interviews.  Well arranged and organized.</w:t>
      </w:r>
    </w:p>
    <w:p w14:paraId="5199B575" w14:textId="77777777" w:rsidR="00662581" w:rsidRDefault="00662581" w:rsidP="007E4363">
      <w:pPr>
        <w:spacing w:line="240" w:lineRule="auto"/>
        <w:contextualSpacing/>
        <w:jc w:val="right"/>
        <w:rPr>
          <w:rFonts w:cstheme="minorHAnsi"/>
          <w:i/>
          <w:iCs/>
          <w:sz w:val="24"/>
          <w:szCs w:val="24"/>
        </w:rPr>
      </w:pPr>
    </w:p>
    <w:p w14:paraId="10D3227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w:t>
      </w:r>
    </w:p>
    <w:p w14:paraId="0EDD3A32" w14:textId="77777777" w:rsidR="00662581" w:rsidRDefault="00662581" w:rsidP="00FD1D29">
      <w:pPr>
        <w:spacing w:line="240" w:lineRule="auto"/>
        <w:contextualSpacing/>
        <w:rPr>
          <w:rFonts w:cstheme="minorHAnsi"/>
          <w:i/>
          <w:iCs/>
          <w:sz w:val="24"/>
          <w:szCs w:val="24"/>
        </w:rPr>
      </w:pPr>
    </w:p>
    <w:p w14:paraId="580E4E4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Classified Section</w:t>
      </w:r>
    </w:p>
    <w:p w14:paraId="37DDE9E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76279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7CD2A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14E7F9F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rk Classifieds</w:t>
      </w:r>
    </w:p>
    <w:p w14:paraId="226E20A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igh Pagan</w:t>
      </w:r>
    </w:p>
    <w:p w14:paraId="75E65910" w14:textId="77777777" w:rsidR="00662581" w:rsidRDefault="00662581" w:rsidP="00FD1D29">
      <w:pPr>
        <w:spacing w:line="240" w:lineRule="auto"/>
        <w:contextualSpacing/>
        <w:rPr>
          <w:rFonts w:cstheme="minorHAnsi"/>
          <w:sz w:val="24"/>
          <w:szCs w:val="24"/>
        </w:rPr>
      </w:pPr>
    </w:p>
    <w:p w14:paraId="20F3AAD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effort</w:t>
      </w:r>
    </w:p>
    <w:p w14:paraId="3EED7622" w14:textId="77777777" w:rsidR="00662581" w:rsidRDefault="00662581" w:rsidP="007E4363">
      <w:pPr>
        <w:spacing w:line="240" w:lineRule="auto"/>
        <w:contextualSpacing/>
        <w:jc w:val="right"/>
        <w:rPr>
          <w:rFonts w:cstheme="minorHAnsi"/>
          <w:i/>
          <w:iCs/>
          <w:sz w:val="24"/>
          <w:szCs w:val="24"/>
        </w:rPr>
      </w:pPr>
    </w:p>
    <w:p w14:paraId="36D9DE8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w:t>
      </w:r>
    </w:p>
    <w:p w14:paraId="5F39C0C5" w14:textId="77777777" w:rsidR="00662581" w:rsidRDefault="00662581" w:rsidP="00FD1D29">
      <w:pPr>
        <w:spacing w:line="240" w:lineRule="auto"/>
        <w:contextualSpacing/>
        <w:rPr>
          <w:rFonts w:cstheme="minorHAnsi"/>
          <w:i/>
          <w:iCs/>
          <w:sz w:val="24"/>
          <w:szCs w:val="24"/>
        </w:rPr>
      </w:pPr>
    </w:p>
    <w:p w14:paraId="45A5317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6D676B4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38BAD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5000</w:t>
      </w:r>
    </w:p>
    <w:p w14:paraId="107F99A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0A364A4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me, spring 2023</w:t>
      </w:r>
    </w:p>
    <w:p w14:paraId="5FCC388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nriette Corn, Emily Lavin, Staff</w:t>
      </w:r>
    </w:p>
    <w:p w14:paraId="38A11F08" w14:textId="77777777" w:rsidR="00662581" w:rsidRDefault="00662581" w:rsidP="00FD1D29">
      <w:pPr>
        <w:spacing w:line="240" w:lineRule="auto"/>
        <w:contextualSpacing/>
        <w:rPr>
          <w:rFonts w:cstheme="minorHAnsi"/>
          <w:sz w:val="24"/>
          <w:szCs w:val="24"/>
        </w:rPr>
      </w:pPr>
    </w:p>
    <w:p w14:paraId="1830522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ARK is in a class all it's own.  Beautiful photography, inviting layouts.  The cookbook double page spread was a fun idea.</w:t>
      </w:r>
    </w:p>
    <w:p w14:paraId="10CC1FEC" w14:textId="77777777" w:rsidR="00662581" w:rsidRDefault="00662581" w:rsidP="007E4363">
      <w:pPr>
        <w:spacing w:line="240" w:lineRule="auto"/>
        <w:contextualSpacing/>
        <w:jc w:val="right"/>
        <w:rPr>
          <w:rFonts w:cstheme="minorHAnsi"/>
          <w:i/>
          <w:iCs/>
          <w:sz w:val="24"/>
          <w:szCs w:val="24"/>
        </w:rPr>
      </w:pPr>
    </w:p>
    <w:p w14:paraId="01F1695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w:t>
      </w:r>
    </w:p>
    <w:p w14:paraId="256308D2" w14:textId="77777777" w:rsidR="00662581" w:rsidRDefault="00662581" w:rsidP="00FD1D29">
      <w:pPr>
        <w:spacing w:line="240" w:lineRule="auto"/>
        <w:contextualSpacing/>
        <w:rPr>
          <w:rFonts w:cstheme="minorHAnsi"/>
          <w:i/>
          <w:iCs/>
          <w:sz w:val="24"/>
          <w:szCs w:val="24"/>
        </w:rPr>
      </w:pPr>
    </w:p>
    <w:p w14:paraId="63562E7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7C4080D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19B7F2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5000</w:t>
      </w:r>
    </w:p>
    <w:p w14:paraId="556943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423DFB5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me - Fall 2023</w:t>
      </w:r>
    </w:p>
    <w:p w14:paraId="5EDF82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nriette Corn, Emily Lavin, Staff</w:t>
      </w:r>
    </w:p>
    <w:p w14:paraId="3F9BA9A7" w14:textId="77777777" w:rsidR="00662581" w:rsidRDefault="00662581" w:rsidP="00FD1D29">
      <w:pPr>
        <w:spacing w:line="240" w:lineRule="auto"/>
        <w:contextualSpacing/>
        <w:rPr>
          <w:rFonts w:cstheme="minorHAnsi"/>
          <w:sz w:val="24"/>
          <w:szCs w:val="24"/>
        </w:rPr>
      </w:pPr>
    </w:p>
    <w:p w14:paraId="51C8308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ARK is well done all-around, layouts choice of images and the ads a beautiful too!</w:t>
      </w:r>
    </w:p>
    <w:p w14:paraId="07FA821D" w14:textId="77777777" w:rsidR="00662581" w:rsidRDefault="00662581" w:rsidP="007E4363">
      <w:pPr>
        <w:spacing w:line="240" w:lineRule="auto"/>
        <w:contextualSpacing/>
        <w:jc w:val="right"/>
        <w:rPr>
          <w:rFonts w:cstheme="minorHAnsi"/>
          <w:i/>
          <w:iCs/>
          <w:sz w:val="24"/>
          <w:szCs w:val="24"/>
        </w:rPr>
      </w:pPr>
    </w:p>
    <w:p w14:paraId="305E488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w:t>
      </w:r>
    </w:p>
    <w:p w14:paraId="2C126E5E" w14:textId="77777777" w:rsidR="00662581" w:rsidRDefault="00662581" w:rsidP="00FD1D29">
      <w:pPr>
        <w:spacing w:line="240" w:lineRule="auto"/>
        <w:contextualSpacing/>
        <w:rPr>
          <w:rFonts w:cstheme="minorHAnsi"/>
          <w:i/>
          <w:iCs/>
          <w:sz w:val="24"/>
          <w:szCs w:val="24"/>
        </w:rPr>
      </w:pPr>
    </w:p>
    <w:p w14:paraId="5A20CC8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Public Notice Section</w:t>
      </w:r>
    </w:p>
    <w:p w14:paraId="3752988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6B346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6ABDC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1A3AD3C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ublic notices</w:t>
      </w:r>
    </w:p>
    <w:p w14:paraId="5DDBD0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igh Pagan, Kevin Hessel</w:t>
      </w:r>
    </w:p>
    <w:p w14:paraId="54C8D970" w14:textId="77777777" w:rsidR="00662581" w:rsidRDefault="00662581" w:rsidP="00FD1D29">
      <w:pPr>
        <w:spacing w:line="240" w:lineRule="auto"/>
        <w:contextualSpacing/>
        <w:rPr>
          <w:rFonts w:cstheme="minorHAnsi"/>
          <w:sz w:val="24"/>
          <w:szCs w:val="24"/>
        </w:rPr>
      </w:pPr>
    </w:p>
    <w:p w14:paraId="384A744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lean layout.</w:t>
      </w:r>
    </w:p>
    <w:p w14:paraId="1B5CAD47" w14:textId="77777777" w:rsidR="00662581" w:rsidRDefault="00662581" w:rsidP="007E4363">
      <w:pPr>
        <w:spacing w:line="240" w:lineRule="auto"/>
        <w:contextualSpacing/>
        <w:jc w:val="right"/>
        <w:rPr>
          <w:rFonts w:cstheme="minorHAnsi"/>
          <w:i/>
          <w:iCs/>
          <w:sz w:val="24"/>
          <w:szCs w:val="24"/>
        </w:rPr>
      </w:pPr>
    </w:p>
    <w:p w14:paraId="4D70479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w:t>
      </w:r>
    </w:p>
    <w:p w14:paraId="67769084" w14:textId="77777777" w:rsidR="00662581" w:rsidRDefault="00662581" w:rsidP="00FD1D29">
      <w:pPr>
        <w:spacing w:line="240" w:lineRule="auto"/>
        <w:contextualSpacing/>
        <w:rPr>
          <w:rFonts w:cstheme="minorHAnsi"/>
          <w:i/>
          <w:iCs/>
          <w:sz w:val="24"/>
          <w:szCs w:val="24"/>
        </w:rPr>
      </w:pPr>
    </w:p>
    <w:p w14:paraId="4A93080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ales Promotion Section or Edition</w:t>
      </w:r>
    </w:p>
    <w:p w14:paraId="05A8840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CDD1DC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9CC98C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790E3F0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liday Guide</w:t>
      </w:r>
    </w:p>
    <w:p w14:paraId="329481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nriette Corn, Emily Lavin, Staff</w:t>
      </w:r>
    </w:p>
    <w:p w14:paraId="062B8306" w14:textId="77777777" w:rsidR="00662581" w:rsidRDefault="00662581" w:rsidP="00FD1D29">
      <w:pPr>
        <w:spacing w:line="240" w:lineRule="auto"/>
        <w:contextualSpacing/>
        <w:rPr>
          <w:rFonts w:cstheme="minorHAnsi"/>
          <w:sz w:val="24"/>
          <w:szCs w:val="24"/>
        </w:rPr>
      </w:pPr>
    </w:p>
    <w:p w14:paraId="4E4E261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local content and photography. Congratulations</w:t>
      </w:r>
    </w:p>
    <w:p w14:paraId="271820F1" w14:textId="77777777" w:rsidR="00662581" w:rsidRDefault="00662581" w:rsidP="007E4363">
      <w:pPr>
        <w:spacing w:line="240" w:lineRule="auto"/>
        <w:contextualSpacing/>
        <w:jc w:val="right"/>
        <w:rPr>
          <w:rFonts w:cstheme="minorHAnsi"/>
          <w:i/>
          <w:iCs/>
          <w:sz w:val="24"/>
          <w:szCs w:val="24"/>
        </w:rPr>
      </w:pPr>
    </w:p>
    <w:p w14:paraId="63B4763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w:t>
      </w:r>
    </w:p>
    <w:p w14:paraId="1D27424B" w14:textId="77777777" w:rsidR="00662581" w:rsidRDefault="00662581" w:rsidP="00FD1D29">
      <w:pPr>
        <w:spacing w:line="240" w:lineRule="auto"/>
        <w:contextualSpacing/>
        <w:rPr>
          <w:rFonts w:cstheme="minorHAnsi"/>
          <w:i/>
          <w:iCs/>
          <w:sz w:val="24"/>
          <w:szCs w:val="24"/>
        </w:rPr>
      </w:pPr>
    </w:p>
    <w:p w14:paraId="062700D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Review - Best Review</w:t>
      </w:r>
    </w:p>
    <w:p w14:paraId="215786B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5D872E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BBBC5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7D828C9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dyssey’ shows hero’s journey through female lens"</w:t>
      </w:r>
    </w:p>
    <w:p w14:paraId="145837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chele Caprario</w:t>
      </w:r>
    </w:p>
    <w:p w14:paraId="175CB1F4" w14:textId="77777777" w:rsidR="00662581" w:rsidRDefault="00662581" w:rsidP="00FD1D29">
      <w:pPr>
        <w:spacing w:line="240" w:lineRule="auto"/>
        <w:contextualSpacing/>
        <w:rPr>
          <w:rFonts w:cstheme="minorHAnsi"/>
          <w:sz w:val="24"/>
          <w:szCs w:val="24"/>
        </w:rPr>
      </w:pPr>
    </w:p>
    <w:p w14:paraId="5A23A9C4"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little hard to forage through at parts, but, overall, a good review filled with opinion.</w:t>
      </w:r>
    </w:p>
    <w:p w14:paraId="2534B306" w14:textId="77777777" w:rsidR="00662581" w:rsidRDefault="00662581" w:rsidP="00FD1D29">
      <w:pPr>
        <w:spacing w:line="240" w:lineRule="auto"/>
        <w:contextualSpacing/>
        <w:rPr>
          <w:rFonts w:cstheme="minorHAnsi"/>
          <w:i/>
          <w:iCs/>
          <w:sz w:val="24"/>
          <w:szCs w:val="24"/>
        </w:rPr>
      </w:pPr>
    </w:p>
    <w:p w14:paraId="71C4B974" w14:textId="77777777" w:rsidR="00662581" w:rsidRDefault="00662581" w:rsidP="007E4363">
      <w:pPr>
        <w:spacing w:line="240" w:lineRule="auto"/>
        <w:contextualSpacing/>
        <w:jc w:val="right"/>
        <w:rPr>
          <w:rFonts w:cstheme="minorHAnsi"/>
          <w:i/>
          <w:iCs/>
          <w:sz w:val="24"/>
          <w:szCs w:val="24"/>
        </w:rPr>
      </w:pPr>
    </w:p>
    <w:p w14:paraId="230B93E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w:t>
      </w:r>
    </w:p>
    <w:p w14:paraId="0E35A2AB" w14:textId="77777777" w:rsidR="00662581" w:rsidRDefault="00662581" w:rsidP="00FD1D29">
      <w:pPr>
        <w:spacing w:line="240" w:lineRule="auto"/>
        <w:contextualSpacing/>
        <w:rPr>
          <w:rFonts w:cstheme="minorHAnsi"/>
          <w:i/>
          <w:iCs/>
          <w:sz w:val="24"/>
          <w:szCs w:val="24"/>
        </w:rPr>
      </w:pPr>
    </w:p>
    <w:p w14:paraId="3AAE31D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Family Life Living Section Pages</w:t>
      </w:r>
    </w:p>
    <w:p w14:paraId="47BBF0E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014E2C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0C4C832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6E500BA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rkBeat</w:t>
      </w:r>
    </w:p>
    <w:p w14:paraId="0FDB6D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 &amp; Staff</w:t>
      </w:r>
    </w:p>
    <w:p w14:paraId="6FFD9510" w14:textId="77777777" w:rsidR="00662581" w:rsidRDefault="00662581" w:rsidP="00FD1D29">
      <w:pPr>
        <w:spacing w:line="240" w:lineRule="auto"/>
        <w:contextualSpacing/>
        <w:rPr>
          <w:rFonts w:cstheme="minorHAnsi"/>
          <w:sz w:val="24"/>
          <w:szCs w:val="24"/>
        </w:rPr>
      </w:pPr>
    </w:p>
    <w:p w14:paraId="6E4C827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lid stories and engaging content for readers. Good use of photos and placements.</w:t>
      </w:r>
    </w:p>
    <w:p w14:paraId="08351E2B" w14:textId="77777777" w:rsidR="00662581" w:rsidRDefault="00662581" w:rsidP="007E4363">
      <w:pPr>
        <w:spacing w:line="240" w:lineRule="auto"/>
        <w:contextualSpacing/>
        <w:jc w:val="right"/>
        <w:rPr>
          <w:rFonts w:cstheme="minorHAnsi"/>
          <w:i/>
          <w:iCs/>
          <w:sz w:val="24"/>
          <w:szCs w:val="24"/>
        </w:rPr>
      </w:pPr>
    </w:p>
    <w:p w14:paraId="78D3077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w:t>
      </w:r>
    </w:p>
    <w:p w14:paraId="52D395F6" w14:textId="77777777" w:rsidR="00662581" w:rsidRDefault="00662581" w:rsidP="00FD1D29">
      <w:pPr>
        <w:spacing w:line="240" w:lineRule="auto"/>
        <w:contextualSpacing/>
        <w:rPr>
          <w:rFonts w:cstheme="minorHAnsi"/>
          <w:i/>
          <w:iCs/>
          <w:sz w:val="24"/>
          <w:szCs w:val="24"/>
        </w:rPr>
      </w:pPr>
    </w:p>
    <w:p w14:paraId="1A2CDDE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4649B11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41BDF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0C4DAC0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1ACE150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iburon resident cements her legacy as a pioneer among women in medicine</w:t>
      </w:r>
    </w:p>
    <w:p w14:paraId="6F08E6F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eirdre McCrohan</w:t>
      </w:r>
    </w:p>
    <w:p w14:paraId="43914129" w14:textId="77777777" w:rsidR="00662581" w:rsidRDefault="00662581" w:rsidP="00FD1D29">
      <w:pPr>
        <w:spacing w:line="240" w:lineRule="auto"/>
        <w:contextualSpacing/>
        <w:rPr>
          <w:rFonts w:cstheme="minorHAnsi"/>
          <w:sz w:val="24"/>
          <w:szCs w:val="24"/>
        </w:rPr>
      </w:pPr>
    </w:p>
    <w:p w14:paraId="367D9AF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ten. Excellent insight into what it took for women to break the barrier in the medical field. Great job.</w:t>
      </w:r>
    </w:p>
    <w:p w14:paraId="0BAF8E44" w14:textId="77777777" w:rsidR="00662581" w:rsidRDefault="00662581" w:rsidP="007E4363">
      <w:pPr>
        <w:spacing w:line="240" w:lineRule="auto"/>
        <w:contextualSpacing/>
        <w:jc w:val="right"/>
        <w:rPr>
          <w:rFonts w:cstheme="minorHAnsi"/>
          <w:i/>
          <w:iCs/>
          <w:sz w:val="24"/>
          <w:szCs w:val="24"/>
        </w:rPr>
      </w:pPr>
    </w:p>
    <w:p w14:paraId="68F17C9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w:t>
      </w:r>
    </w:p>
    <w:p w14:paraId="1345043F" w14:textId="77777777" w:rsidR="00662581" w:rsidRDefault="00662581" w:rsidP="00FD1D29">
      <w:pPr>
        <w:spacing w:line="240" w:lineRule="auto"/>
        <w:contextualSpacing/>
        <w:rPr>
          <w:rFonts w:cstheme="minorHAnsi"/>
          <w:i/>
          <w:iCs/>
          <w:sz w:val="24"/>
          <w:szCs w:val="24"/>
        </w:rPr>
      </w:pPr>
    </w:p>
    <w:p w14:paraId="59C0AD7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4FCC94FD"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67C7C0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20B0369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232B5BD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rawberry tennis legend turns 100</w:t>
      </w:r>
    </w:p>
    <w:p w14:paraId="516EC2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rancisco Martinez</w:t>
      </w:r>
    </w:p>
    <w:p w14:paraId="2126F8AB" w14:textId="77777777" w:rsidR="00662581" w:rsidRDefault="00662581" w:rsidP="00FD1D29">
      <w:pPr>
        <w:spacing w:line="240" w:lineRule="auto"/>
        <w:contextualSpacing/>
        <w:rPr>
          <w:rFonts w:cstheme="minorHAnsi"/>
          <w:sz w:val="24"/>
          <w:szCs w:val="24"/>
        </w:rPr>
      </w:pPr>
    </w:p>
    <w:p w14:paraId="6F1E7CC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well-written profile of a tennis legend. Lots of good data and first-account information. A solid read!</w:t>
      </w:r>
    </w:p>
    <w:p w14:paraId="7FA4E0A2" w14:textId="77777777" w:rsidR="00662581" w:rsidRDefault="00662581" w:rsidP="007E4363">
      <w:pPr>
        <w:spacing w:line="240" w:lineRule="auto"/>
        <w:contextualSpacing/>
        <w:jc w:val="right"/>
        <w:rPr>
          <w:rFonts w:cstheme="minorHAnsi"/>
          <w:i/>
          <w:iCs/>
          <w:sz w:val="24"/>
          <w:szCs w:val="24"/>
        </w:rPr>
      </w:pPr>
    </w:p>
    <w:p w14:paraId="734AB60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w:t>
      </w:r>
    </w:p>
    <w:p w14:paraId="14367BF8" w14:textId="77777777" w:rsidR="00662581" w:rsidRDefault="00662581" w:rsidP="00FD1D29">
      <w:pPr>
        <w:spacing w:line="240" w:lineRule="auto"/>
        <w:contextualSpacing/>
        <w:rPr>
          <w:rFonts w:cstheme="minorHAnsi"/>
          <w:i/>
          <w:iCs/>
          <w:sz w:val="24"/>
          <w:szCs w:val="24"/>
        </w:rPr>
      </w:pPr>
    </w:p>
    <w:p w14:paraId="093EA6F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4397613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1784F0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1F7C51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7F5BF1C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ew captain to become Tiburon’s first female police chief</w:t>
      </w:r>
    </w:p>
    <w:p w14:paraId="05574F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atherine Martine, Kevin Hessel</w:t>
      </w:r>
    </w:p>
    <w:p w14:paraId="01879907" w14:textId="77777777" w:rsidR="00662581" w:rsidRDefault="00662581" w:rsidP="00FD1D29">
      <w:pPr>
        <w:spacing w:line="240" w:lineRule="auto"/>
        <w:contextualSpacing/>
        <w:rPr>
          <w:rFonts w:cstheme="minorHAnsi"/>
          <w:sz w:val="24"/>
          <w:szCs w:val="24"/>
        </w:rPr>
      </w:pPr>
    </w:p>
    <w:p w14:paraId="4A06480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re is so much in this story that it could have been made more powerful with some graphics and photos to break up the heavy, dense reading.</w:t>
      </w:r>
    </w:p>
    <w:p w14:paraId="6E0728DC" w14:textId="77777777" w:rsidR="00662581" w:rsidRDefault="00662581" w:rsidP="007E4363">
      <w:pPr>
        <w:spacing w:line="240" w:lineRule="auto"/>
        <w:contextualSpacing/>
        <w:jc w:val="right"/>
        <w:rPr>
          <w:rFonts w:cstheme="minorHAnsi"/>
          <w:i/>
          <w:iCs/>
          <w:sz w:val="24"/>
          <w:szCs w:val="24"/>
        </w:rPr>
      </w:pPr>
    </w:p>
    <w:p w14:paraId="23B77B2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w:t>
      </w:r>
    </w:p>
    <w:p w14:paraId="50FD65E8" w14:textId="77777777" w:rsidR="00662581" w:rsidRDefault="00662581" w:rsidP="00FD1D29">
      <w:pPr>
        <w:spacing w:line="240" w:lineRule="auto"/>
        <w:contextualSpacing/>
        <w:rPr>
          <w:rFonts w:cstheme="minorHAnsi"/>
          <w:i/>
          <w:iCs/>
          <w:sz w:val="24"/>
          <w:szCs w:val="24"/>
        </w:rPr>
      </w:pPr>
    </w:p>
    <w:p w14:paraId="243B591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13D578B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F8592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4258AA2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5E85442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aradise Cay puts in private license-plate cams</w:t>
      </w:r>
    </w:p>
    <w:p w14:paraId="39949B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rancisco Martinez, Kevin Hessel</w:t>
      </w:r>
    </w:p>
    <w:p w14:paraId="151030B6" w14:textId="77777777" w:rsidR="00662581" w:rsidRDefault="00662581" w:rsidP="00FD1D29">
      <w:pPr>
        <w:spacing w:line="240" w:lineRule="auto"/>
        <w:contextualSpacing/>
        <w:rPr>
          <w:rFonts w:cstheme="minorHAnsi"/>
          <w:sz w:val="24"/>
          <w:szCs w:val="24"/>
        </w:rPr>
      </w:pPr>
    </w:p>
    <w:p w14:paraId="292962E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researched but written kind of matter of fact, needs more oomph.</w:t>
      </w:r>
    </w:p>
    <w:p w14:paraId="33C4E967" w14:textId="77777777" w:rsidR="00662581" w:rsidRDefault="00662581" w:rsidP="007E4363">
      <w:pPr>
        <w:spacing w:line="240" w:lineRule="auto"/>
        <w:contextualSpacing/>
        <w:jc w:val="right"/>
        <w:rPr>
          <w:rFonts w:cstheme="minorHAnsi"/>
          <w:i/>
          <w:iCs/>
          <w:sz w:val="24"/>
          <w:szCs w:val="24"/>
        </w:rPr>
      </w:pPr>
    </w:p>
    <w:p w14:paraId="243ADCF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w:t>
      </w:r>
    </w:p>
    <w:p w14:paraId="013B2987" w14:textId="77777777" w:rsidR="00662581" w:rsidRDefault="00662581" w:rsidP="00FD1D29">
      <w:pPr>
        <w:spacing w:line="240" w:lineRule="auto"/>
        <w:contextualSpacing/>
        <w:rPr>
          <w:rFonts w:cstheme="minorHAnsi"/>
          <w:i/>
          <w:iCs/>
          <w:sz w:val="24"/>
          <w:szCs w:val="24"/>
        </w:rPr>
      </w:pPr>
    </w:p>
    <w:p w14:paraId="55B4CBF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1401140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86B15C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0F306C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4FCFD24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rawberry tennis legend turns 100</w:t>
      </w:r>
    </w:p>
    <w:p w14:paraId="72C2FC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rancisco Martinez</w:t>
      </w:r>
    </w:p>
    <w:p w14:paraId="3D61A817" w14:textId="77777777" w:rsidR="00662581" w:rsidRDefault="00662581" w:rsidP="00FD1D29">
      <w:pPr>
        <w:spacing w:line="240" w:lineRule="auto"/>
        <w:contextualSpacing/>
        <w:rPr>
          <w:rFonts w:cstheme="minorHAnsi"/>
          <w:sz w:val="24"/>
          <w:szCs w:val="24"/>
        </w:rPr>
      </w:pPr>
    </w:p>
    <w:p w14:paraId="667A55D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ten and informative.  I like how it not only told about the life of Mr. Seixas, but also incorporated how the sport has changed since he played.</w:t>
      </w:r>
    </w:p>
    <w:p w14:paraId="7E3C10FD" w14:textId="77777777" w:rsidR="00662581" w:rsidRDefault="00662581" w:rsidP="007E4363">
      <w:pPr>
        <w:spacing w:line="240" w:lineRule="auto"/>
        <w:contextualSpacing/>
        <w:jc w:val="right"/>
        <w:rPr>
          <w:rFonts w:cstheme="minorHAnsi"/>
          <w:i/>
          <w:iCs/>
          <w:sz w:val="24"/>
          <w:szCs w:val="24"/>
        </w:rPr>
      </w:pPr>
    </w:p>
    <w:p w14:paraId="6164ABB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w:t>
      </w:r>
    </w:p>
    <w:p w14:paraId="6E1CD51C" w14:textId="77777777" w:rsidR="00662581" w:rsidRDefault="00662581" w:rsidP="00FD1D29">
      <w:pPr>
        <w:spacing w:line="240" w:lineRule="auto"/>
        <w:contextualSpacing/>
        <w:rPr>
          <w:rFonts w:cstheme="minorHAnsi"/>
          <w:i/>
          <w:iCs/>
          <w:sz w:val="24"/>
          <w:szCs w:val="24"/>
        </w:rPr>
      </w:pPr>
    </w:p>
    <w:p w14:paraId="63288B8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257CC94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F4274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737B0AF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52608AB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lvedere residents launches new space for Marin’s teens</w:t>
      </w:r>
    </w:p>
    <w:p w14:paraId="5CB7227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mily Lavin</w:t>
      </w:r>
    </w:p>
    <w:p w14:paraId="78B12236" w14:textId="77777777" w:rsidR="00662581" w:rsidRDefault="00662581" w:rsidP="00FD1D29">
      <w:pPr>
        <w:spacing w:line="240" w:lineRule="auto"/>
        <w:contextualSpacing/>
        <w:rPr>
          <w:rFonts w:cstheme="minorHAnsi"/>
          <w:sz w:val="24"/>
          <w:szCs w:val="24"/>
        </w:rPr>
      </w:pPr>
    </w:p>
    <w:p w14:paraId="3E7A77A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rong article about how one person can make a difference. The story of how the new space came to fruition shows what a community can accomplish. Good job.</w:t>
      </w:r>
    </w:p>
    <w:p w14:paraId="7B4D8CF2" w14:textId="77777777" w:rsidR="00662581" w:rsidRDefault="00662581" w:rsidP="007E4363">
      <w:pPr>
        <w:spacing w:line="240" w:lineRule="auto"/>
        <w:contextualSpacing/>
        <w:jc w:val="right"/>
        <w:rPr>
          <w:rFonts w:cstheme="minorHAnsi"/>
          <w:i/>
          <w:iCs/>
          <w:sz w:val="24"/>
          <w:szCs w:val="24"/>
        </w:rPr>
      </w:pPr>
    </w:p>
    <w:p w14:paraId="6925181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w:t>
      </w:r>
    </w:p>
    <w:p w14:paraId="4F1A5E68" w14:textId="77777777" w:rsidR="00662581" w:rsidRDefault="00662581" w:rsidP="00FD1D29">
      <w:pPr>
        <w:spacing w:line="240" w:lineRule="auto"/>
        <w:contextualSpacing/>
        <w:rPr>
          <w:rFonts w:cstheme="minorHAnsi"/>
          <w:i/>
          <w:iCs/>
          <w:sz w:val="24"/>
          <w:szCs w:val="24"/>
        </w:rPr>
      </w:pPr>
    </w:p>
    <w:p w14:paraId="41A4A82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Rookie Reporter of the Year</w:t>
      </w:r>
    </w:p>
    <w:p w14:paraId="64D2C67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51594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27F6C1C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40753AA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rk Rookie of the Year</w:t>
      </w:r>
    </w:p>
    <w:p w14:paraId="6C57CB1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rancisco Martinez</w:t>
      </w:r>
    </w:p>
    <w:p w14:paraId="7F173AEC" w14:textId="77777777" w:rsidR="00662581" w:rsidRDefault="00662581" w:rsidP="00FD1D29">
      <w:pPr>
        <w:spacing w:line="240" w:lineRule="auto"/>
        <w:contextualSpacing/>
        <w:rPr>
          <w:rFonts w:cstheme="minorHAnsi"/>
          <w:sz w:val="24"/>
          <w:szCs w:val="24"/>
        </w:rPr>
      </w:pPr>
    </w:p>
    <w:p w14:paraId="393C5C75"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ctually 7.5+</w:t>
      </w:r>
    </w:p>
    <w:p w14:paraId="5BB3BD8F"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This was a five-story entry by a new reporter covering mostly city government, but also some general local stories. The government stories, especially, were well written, compelling, and easy to read.</w:t>
      </w:r>
    </w:p>
    <w:p w14:paraId="197BF49D" w14:textId="77777777" w:rsidR="00662581" w:rsidRDefault="00662581" w:rsidP="00FD1D29">
      <w:pPr>
        <w:spacing w:line="240" w:lineRule="auto"/>
        <w:contextualSpacing/>
        <w:rPr>
          <w:rFonts w:cstheme="minorHAnsi"/>
          <w:i/>
          <w:iCs/>
          <w:sz w:val="24"/>
          <w:szCs w:val="24"/>
        </w:rPr>
      </w:pPr>
    </w:p>
    <w:p w14:paraId="4363E076" w14:textId="77777777" w:rsidR="00662581" w:rsidRDefault="00662581" w:rsidP="007E4363">
      <w:pPr>
        <w:spacing w:line="240" w:lineRule="auto"/>
        <w:contextualSpacing/>
        <w:jc w:val="right"/>
        <w:rPr>
          <w:rFonts w:cstheme="minorHAnsi"/>
          <w:i/>
          <w:iCs/>
          <w:sz w:val="24"/>
          <w:szCs w:val="24"/>
        </w:rPr>
      </w:pPr>
    </w:p>
    <w:p w14:paraId="69A6D5E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w:t>
      </w:r>
    </w:p>
    <w:p w14:paraId="4068B9E3" w14:textId="77777777" w:rsidR="00662581" w:rsidRDefault="00662581" w:rsidP="00FD1D29">
      <w:pPr>
        <w:spacing w:line="240" w:lineRule="auto"/>
        <w:contextualSpacing/>
        <w:rPr>
          <w:rFonts w:cstheme="minorHAnsi"/>
          <w:i/>
          <w:iCs/>
          <w:sz w:val="24"/>
          <w:szCs w:val="24"/>
        </w:rPr>
      </w:pPr>
    </w:p>
    <w:p w14:paraId="0CB0116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59998C3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2A5F3D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6388B70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0EE36B3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lvedere Challenge fun run tackles city’s walking lanes</w:t>
      </w:r>
    </w:p>
    <w:p w14:paraId="4595736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1179F0E5" w14:textId="77777777" w:rsidR="00662581" w:rsidRDefault="00662581" w:rsidP="00FD1D29">
      <w:pPr>
        <w:spacing w:line="240" w:lineRule="auto"/>
        <w:contextualSpacing/>
        <w:rPr>
          <w:rFonts w:cstheme="minorHAnsi"/>
          <w:sz w:val="24"/>
          <w:szCs w:val="24"/>
        </w:rPr>
      </w:pPr>
    </w:p>
    <w:p w14:paraId="0E1B41E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lear graphic outlining the course and its highlights.</w:t>
      </w:r>
    </w:p>
    <w:p w14:paraId="46BD1EE7" w14:textId="77777777" w:rsidR="00662581" w:rsidRDefault="00662581" w:rsidP="007E4363">
      <w:pPr>
        <w:spacing w:line="240" w:lineRule="auto"/>
        <w:contextualSpacing/>
        <w:jc w:val="right"/>
        <w:rPr>
          <w:rFonts w:cstheme="minorHAnsi"/>
          <w:i/>
          <w:iCs/>
          <w:sz w:val="24"/>
          <w:szCs w:val="24"/>
        </w:rPr>
      </w:pPr>
    </w:p>
    <w:p w14:paraId="60575CC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w:t>
      </w:r>
    </w:p>
    <w:p w14:paraId="128F4ED5" w14:textId="77777777" w:rsidR="00662581" w:rsidRDefault="00662581" w:rsidP="00FD1D29">
      <w:pPr>
        <w:spacing w:line="240" w:lineRule="auto"/>
        <w:contextualSpacing/>
        <w:rPr>
          <w:rFonts w:cstheme="minorHAnsi"/>
          <w:i/>
          <w:iCs/>
          <w:sz w:val="24"/>
          <w:szCs w:val="24"/>
        </w:rPr>
      </w:pPr>
    </w:p>
    <w:p w14:paraId="1ED0039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2D278DC1"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175F84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05C2D3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1E450E2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iburon sees lowest levels of crime in four decades</w:t>
      </w:r>
    </w:p>
    <w:p w14:paraId="5A3DF45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15D2C010" w14:textId="77777777" w:rsidR="00662581" w:rsidRDefault="00662581" w:rsidP="00FD1D29">
      <w:pPr>
        <w:spacing w:line="240" w:lineRule="auto"/>
        <w:contextualSpacing/>
        <w:rPr>
          <w:rFonts w:cstheme="minorHAnsi"/>
          <w:sz w:val="24"/>
          <w:szCs w:val="24"/>
        </w:rPr>
      </w:pPr>
    </w:p>
    <w:p w14:paraId="511EEA3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graph is a great visualization, allowing the reader to get a quick glimpse of crime statistics.</w:t>
      </w:r>
    </w:p>
    <w:p w14:paraId="2A0C6054" w14:textId="77777777" w:rsidR="00662581" w:rsidRDefault="00662581" w:rsidP="007E4363">
      <w:pPr>
        <w:spacing w:line="240" w:lineRule="auto"/>
        <w:contextualSpacing/>
        <w:jc w:val="right"/>
        <w:rPr>
          <w:rFonts w:cstheme="minorHAnsi"/>
          <w:i/>
          <w:iCs/>
          <w:sz w:val="24"/>
          <w:szCs w:val="24"/>
        </w:rPr>
      </w:pPr>
    </w:p>
    <w:p w14:paraId="37D8454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w:t>
      </w:r>
    </w:p>
    <w:p w14:paraId="7EE617DE" w14:textId="77777777" w:rsidR="00662581" w:rsidRDefault="00662581" w:rsidP="00FD1D29">
      <w:pPr>
        <w:spacing w:line="240" w:lineRule="auto"/>
        <w:contextualSpacing/>
        <w:rPr>
          <w:rFonts w:cstheme="minorHAnsi"/>
          <w:i/>
          <w:iCs/>
          <w:sz w:val="24"/>
          <w:szCs w:val="24"/>
        </w:rPr>
      </w:pPr>
    </w:p>
    <w:p w14:paraId="5C2E9B8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0310877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C28E3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37A2E8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7FD1217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ugar tracked deep into Tiburon</w:t>
      </w:r>
    </w:p>
    <w:p w14:paraId="14FE30E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76A77AEA" w14:textId="77777777" w:rsidR="00662581" w:rsidRDefault="00662581" w:rsidP="00FD1D29">
      <w:pPr>
        <w:spacing w:line="240" w:lineRule="auto"/>
        <w:contextualSpacing/>
        <w:rPr>
          <w:rFonts w:cstheme="minorHAnsi"/>
          <w:sz w:val="24"/>
          <w:szCs w:val="24"/>
        </w:rPr>
      </w:pPr>
    </w:p>
    <w:p w14:paraId="1223512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good overlay of GPS data that tracked a cougar through town, giving the reader a detailed view of where this big cat was.  Yikes!</w:t>
      </w:r>
    </w:p>
    <w:p w14:paraId="6FED1F9B" w14:textId="77777777" w:rsidR="00662581" w:rsidRDefault="00662581" w:rsidP="007E4363">
      <w:pPr>
        <w:spacing w:line="240" w:lineRule="auto"/>
        <w:contextualSpacing/>
        <w:jc w:val="right"/>
        <w:rPr>
          <w:rFonts w:cstheme="minorHAnsi"/>
          <w:i/>
          <w:iCs/>
          <w:sz w:val="24"/>
          <w:szCs w:val="24"/>
        </w:rPr>
      </w:pPr>
    </w:p>
    <w:p w14:paraId="76E2605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w:t>
      </w:r>
    </w:p>
    <w:p w14:paraId="6597AEB8" w14:textId="77777777" w:rsidR="00662581" w:rsidRDefault="00662581" w:rsidP="00FD1D29">
      <w:pPr>
        <w:spacing w:line="240" w:lineRule="auto"/>
        <w:contextualSpacing/>
        <w:rPr>
          <w:rFonts w:cstheme="minorHAnsi"/>
          <w:i/>
          <w:iCs/>
          <w:sz w:val="24"/>
          <w:szCs w:val="24"/>
        </w:rPr>
      </w:pPr>
    </w:p>
    <w:p w14:paraId="0716A81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0B3ADBF0"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C14436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606AAF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77E01B2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Ark - Sept 20</w:t>
      </w:r>
    </w:p>
    <w:p w14:paraId="6B7DE64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57F8269B" w14:textId="77777777" w:rsidR="00662581" w:rsidRDefault="00662581" w:rsidP="00FD1D29">
      <w:pPr>
        <w:spacing w:line="240" w:lineRule="auto"/>
        <w:contextualSpacing/>
        <w:rPr>
          <w:rFonts w:cstheme="minorHAnsi"/>
          <w:sz w:val="24"/>
          <w:szCs w:val="24"/>
        </w:rPr>
      </w:pPr>
    </w:p>
    <w:p w14:paraId="65EDE90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ttention getting above the fold. People will buy this paper.</w:t>
      </w:r>
    </w:p>
    <w:p w14:paraId="73121193" w14:textId="77777777" w:rsidR="00662581" w:rsidRDefault="00662581" w:rsidP="007E4363">
      <w:pPr>
        <w:spacing w:line="240" w:lineRule="auto"/>
        <w:contextualSpacing/>
        <w:jc w:val="right"/>
        <w:rPr>
          <w:rFonts w:cstheme="minorHAnsi"/>
          <w:i/>
          <w:iCs/>
          <w:sz w:val="24"/>
          <w:szCs w:val="24"/>
        </w:rPr>
      </w:pPr>
    </w:p>
    <w:p w14:paraId="173938A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w:t>
      </w:r>
    </w:p>
    <w:p w14:paraId="093F2913" w14:textId="77777777" w:rsidR="00662581" w:rsidRDefault="00662581" w:rsidP="00FD1D29">
      <w:pPr>
        <w:spacing w:line="240" w:lineRule="auto"/>
        <w:contextualSpacing/>
        <w:rPr>
          <w:rFonts w:cstheme="minorHAnsi"/>
          <w:i/>
          <w:iCs/>
          <w:sz w:val="24"/>
          <w:szCs w:val="24"/>
        </w:rPr>
      </w:pPr>
    </w:p>
    <w:p w14:paraId="57177F8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3B84AF7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C4C5C5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488070D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0274E6B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Ark - Dec 27</w:t>
      </w:r>
    </w:p>
    <w:p w14:paraId="59C36C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393931CE" w14:textId="77777777" w:rsidR="00662581" w:rsidRDefault="00662581" w:rsidP="00FD1D29">
      <w:pPr>
        <w:spacing w:line="240" w:lineRule="auto"/>
        <w:contextualSpacing/>
        <w:rPr>
          <w:rFonts w:cstheme="minorHAnsi"/>
          <w:sz w:val="24"/>
          <w:szCs w:val="24"/>
        </w:rPr>
      </w:pPr>
    </w:p>
    <w:p w14:paraId="62387B0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mazing photo and eye catching fonts.</w:t>
      </w:r>
    </w:p>
    <w:p w14:paraId="2BD4E1E3" w14:textId="77777777" w:rsidR="00662581" w:rsidRDefault="00662581" w:rsidP="007E4363">
      <w:pPr>
        <w:spacing w:line="240" w:lineRule="auto"/>
        <w:contextualSpacing/>
        <w:jc w:val="right"/>
        <w:rPr>
          <w:rFonts w:cstheme="minorHAnsi"/>
          <w:i/>
          <w:iCs/>
          <w:sz w:val="24"/>
          <w:szCs w:val="24"/>
        </w:rPr>
      </w:pPr>
    </w:p>
    <w:p w14:paraId="20EA7E3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w:t>
      </w:r>
    </w:p>
    <w:p w14:paraId="5EF9832F" w14:textId="77777777" w:rsidR="00662581" w:rsidRDefault="00662581" w:rsidP="00FD1D29">
      <w:pPr>
        <w:spacing w:line="240" w:lineRule="auto"/>
        <w:contextualSpacing/>
        <w:rPr>
          <w:rFonts w:cstheme="minorHAnsi"/>
          <w:i/>
          <w:iCs/>
          <w:sz w:val="24"/>
          <w:szCs w:val="24"/>
        </w:rPr>
      </w:pPr>
    </w:p>
    <w:p w14:paraId="252A958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6DB7A57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95310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42A19C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4D0136C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Ark - Feb 22</w:t>
      </w:r>
    </w:p>
    <w:p w14:paraId="42A050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1B3E4720" w14:textId="77777777" w:rsidR="00662581" w:rsidRDefault="00662581" w:rsidP="00FD1D29">
      <w:pPr>
        <w:spacing w:line="240" w:lineRule="auto"/>
        <w:contextualSpacing/>
        <w:rPr>
          <w:rFonts w:cstheme="minorHAnsi"/>
          <w:sz w:val="24"/>
          <w:szCs w:val="24"/>
        </w:rPr>
      </w:pPr>
    </w:p>
    <w:p w14:paraId="3F3B68A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Multiple entry points with strong fonts selection.</w:t>
      </w:r>
    </w:p>
    <w:p w14:paraId="652B645A" w14:textId="77777777" w:rsidR="00662581" w:rsidRDefault="00662581" w:rsidP="007E4363">
      <w:pPr>
        <w:spacing w:line="240" w:lineRule="auto"/>
        <w:contextualSpacing/>
        <w:jc w:val="right"/>
        <w:rPr>
          <w:rFonts w:cstheme="minorHAnsi"/>
          <w:i/>
          <w:iCs/>
          <w:sz w:val="24"/>
          <w:szCs w:val="24"/>
        </w:rPr>
      </w:pPr>
    </w:p>
    <w:p w14:paraId="4CB5B0A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w:t>
      </w:r>
    </w:p>
    <w:p w14:paraId="7147D0D5" w14:textId="77777777" w:rsidR="00662581" w:rsidRDefault="00662581" w:rsidP="00FD1D29">
      <w:pPr>
        <w:spacing w:line="240" w:lineRule="auto"/>
        <w:contextualSpacing/>
        <w:rPr>
          <w:rFonts w:cstheme="minorHAnsi"/>
          <w:i/>
          <w:iCs/>
          <w:sz w:val="24"/>
          <w:szCs w:val="24"/>
        </w:rPr>
      </w:pPr>
    </w:p>
    <w:p w14:paraId="6B23827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 Double-Truck</w:t>
      </w:r>
    </w:p>
    <w:p w14:paraId="4C5148F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56983B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4,000</w:t>
      </w:r>
    </w:p>
    <w:p w14:paraId="1BF029E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6785466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pring cookbooks</w:t>
      </w:r>
    </w:p>
    <w:p w14:paraId="7EE9FCE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71985247" w14:textId="77777777" w:rsidR="00662581" w:rsidRDefault="00662581" w:rsidP="00FD1D29">
      <w:pPr>
        <w:spacing w:line="240" w:lineRule="auto"/>
        <w:contextualSpacing/>
        <w:rPr>
          <w:rFonts w:cstheme="minorHAnsi"/>
          <w:sz w:val="24"/>
          <w:szCs w:val="24"/>
        </w:rPr>
      </w:pPr>
    </w:p>
    <w:p w14:paraId="7B9973B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ook covers and font make this page a must-read!</w:t>
      </w:r>
    </w:p>
    <w:p w14:paraId="48F8178E" w14:textId="77777777" w:rsidR="00662581" w:rsidRDefault="00662581" w:rsidP="007E4363">
      <w:pPr>
        <w:spacing w:line="240" w:lineRule="auto"/>
        <w:contextualSpacing/>
        <w:jc w:val="right"/>
        <w:rPr>
          <w:rFonts w:cstheme="minorHAnsi"/>
          <w:i/>
          <w:iCs/>
          <w:sz w:val="24"/>
          <w:szCs w:val="24"/>
        </w:rPr>
      </w:pPr>
    </w:p>
    <w:p w14:paraId="70AC7CB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w:t>
      </w:r>
    </w:p>
    <w:p w14:paraId="2439B2C1" w14:textId="77777777" w:rsidR="00662581" w:rsidRDefault="00662581" w:rsidP="00FD1D29">
      <w:pPr>
        <w:spacing w:line="240" w:lineRule="auto"/>
        <w:contextualSpacing/>
        <w:rPr>
          <w:rFonts w:cstheme="minorHAnsi"/>
          <w:i/>
          <w:iCs/>
          <w:sz w:val="24"/>
          <w:szCs w:val="24"/>
        </w:rPr>
      </w:pPr>
    </w:p>
    <w:p w14:paraId="548B5F2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01CED249"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665EF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5,999</w:t>
      </w:r>
    </w:p>
    <w:p w14:paraId="3FB2DD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4BF9855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ngels soar over Tiburon</w:t>
      </w:r>
    </w:p>
    <w:p w14:paraId="3E7C970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rank Fennema</w:t>
      </w:r>
    </w:p>
    <w:p w14:paraId="4CBA7ACD" w14:textId="77777777" w:rsidR="00662581" w:rsidRDefault="00662581" w:rsidP="00FD1D29">
      <w:pPr>
        <w:spacing w:line="240" w:lineRule="auto"/>
        <w:contextualSpacing/>
        <w:rPr>
          <w:rFonts w:cstheme="minorHAnsi"/>
          <w:sz w:val="24"/>
          <w:szCs w:val="24"/>
        </w:rPr>
      </w:pPr>
    </w:p>
    <w:p w14:paraId="2905D81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job at catching the action.</w:t>
      </w:r>
    </w:p>
    <w:p w14:paraId="604017D0" w14:textId="77777777" w:rsidR="00662581" w:rsidRDefault="00662581" w:rsidP="007E4363">
      <w:pPr>
        <w:spacing w:line="240" w:lineRule="auto"/>
        <w:contextualSpacing/>
        <w:jc w:val="right"/>
        <w:rPr>
          <w:rFonts w:cstheme="minorHAnsi"/>
          <w:i/>
          <w:iCs/>
          <w:sz w:val="24"/>
          <w:szCs w:val="24"/>
        </w:rPr>
      </w:pPr>
    </w:p>
    <w:p w14:paraId="15DE738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w:t>
      </w:r>
    </w:p>
    <w:p w14:paraId="1202201D" w14:textId="77777777" w:rsidR="00662581" w:rsidRDefault="00662581" w:rsidP="00FD1D29">
      <w:pPr>
        <w:spacing w:line="240" w:lineRule="auto"/>
        <w:contextualSpacing/>
        <w:rPr>
          <w:rFonts w:cstheme="minorHAnsi"/>
          <w:i/>
          <w:iCs/>
          <w:sz w:val="24"/>
          <w:szCs w:val="24"/>
        </w:rPr>
      </w:pPr>
    </w:p>
    <w:p w14:paraId="7696C2D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10BE795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640FAF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35E85D6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2E52F3B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arin Home Care named peninsula business of the year</w:t>
      </w:r>
    </w:p>
    <w:p w14:paraId="3F5D2E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mily Lavin</w:t>
      </w:r>
    </w:p>
    <w:p w14:paraId="74C1DECC" w14:textId="77777777" w:rsidR="00662581" w:rsidRDefault="00662581" w:rsidP="00FD1D29">
      <w:pPr>
        <w:spacing w:line="240" w:lineRule="auto"/>
        <w:contextualSpacing/>
        <w:rPr>
          <w:rFonts w:cstheme="minorHAnsi"/>
          <w:sz w:val="24"/>
          <w:szCs w:val="24"/>
        </w:rPr>
      </w:pPr>
    </w:p>
    <w:p w14:paraId="4C8D1F8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ank you, Emily Lavin, for opening this story on how the home care business came to be, and saving the "business of the year" angle until the 4th paragraph. Excellent background &amp; context, quotes and personality included.</w:t>
      </w:r>
    </w:p>
    <w:p w14:paraId="5CFEB18A" w14:textId="77777777" w:rsidR="00662581" w:rsidRDefault="00662581" w:rsidP="007E4363">
      <w:pPr>
        <w:spacing w:line="240" w:lineRule="auto"/>
        <w:contextualSpacing/>
        <w:jc w:val="right"/>
        <w:rPr>
          <w:rFonts w:cstheme="minorHAnsi"/>
          <w:i/>
          <w:iCs/>
          <w:sz w:val="24"/>
          <w:szCs w:val="24"/>
        </w:rPr>
      </w:pPr>
    </w:p>
    <w:p w14:paraId="31EDE9E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w:t>
      </w:r>
    </w:p>
    <w:p w14:paraId="0F32220D" w14:textId="77777777" w:rsidR="00662581" w:rsidRDefault="00662581" w:rsidP="00FD1D29">
      <w:pPr>
        <w:spacing w:line="240" w:lineRule="auto"/>
        <w:contextualSpacing/>
        <w:rPr>
          <w:rFonts w:cstheme="minorHAnsi"/>
          <w:i/>
          <w:iCs/>
          <w:sz w:val="24"/>
          <w:szCs w:val="24"/>
        </w:rPr>
      </w:pPr>
    </w:p>
    <w:p w14:paraId="115100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6B9B550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11A14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20A1E6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7E174F6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iburon Laundroman will close its doors after three decades</w:t>
      </w:r>
    </w:p>
    <w:p w14:paraId="5F4DC6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mily Lavin</w:t>
      </w:r>
    </w:p>
    <w:p w14:paraId="45B7DF19" w14:textId="77777777" w:rsidR="00662581" w:rsidRDefault="00662581" w:rsidP="00FD1D29">
      <w:pPr>
        <w:spacing w:line="240" w:lineRule="auto"/>
        <w:contextualSpacing/>
        <w:rPr>
          <w:rFonts w:cstheme="minorHAnsi"/>
          <w:sz w:val="24"/>
          <w:szCs w:val="24"/>
        </w:rPr>
      </w:pPr>
    </w:p>
    <w:p w14:paraId="39F6918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story by Emily Lavin reflects the challenge of being a small business owner. Good job.</w:t>
      </w:r>
    </w:p>
    <w:p w14:paraId="4338F062" w14:textId="77777777" w:rsidR="00662581" w:rsidRDefault="00662581" w:rsidP="007E4363">
      <w:pPr>
        <w:spacing w:line="240" w:lineRule="auto"/>
        <w:contextualSpacing/>
        <w:jc w:val="right"/>
        <w:rPr>
          <w:rFonts w:cstheme="minorHAnsi"/>
          <w:i/>
          <w:iCs/>
          <w:sz w:val="24"/>
          <w:szCs w:val="24"/>
        </w:rPr>
      </w:pPr>
    </w:p>
    <w:p w14:paraId="7A6AB65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w:t>
      </w:r>
    </w:p>
    <w:p w14:paraId="6AE31B06" w14:textId="77777777" w:rsidR="00662581" w:rsidRDefault="00662581" w:rsidP="00FD1D29">
      <w:pPr>
        <w:spacing w:line="240" w:lineRule="auto"/>
        <w:contextualSpacing/>
        <w:rPr>
          <w:rFonts w:cstheme="minorHAnsi"/>
          <w:i/>
          <w:iCs/>
          <w:sz w:val="24"/>
          <w:szCs w:val="24"/>
        </w:rPr>
      </w:pPr>
    </w:p>
    <w:p w14:paraId="25909E2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38102A7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F38F695" w14:textId="3F5E1F53" w:rsidR="00662581" w:rsidRDefault="00662581" w:rsidP="00FD1D29">
      <w:pPr>
        <w:spacing w:line="240" w:lineRule="auto"/>
        <w:contextualSpacing/>
        <w:rPr>
          <w:rFonts w:cstheme="minorHAnsi"/>
          <w:sz w:val="24"/>
          <w:szCs w:val="24"/>
        </w:rPr>
      </w:pPr>
      <w:r w:rsidRPr="00547250">
        <w:rPr>
          <w:rFonts w:cstheme="minorHAnsi"/>
          <w:noProof/>
          <w:sz w:val="24"/>
          <w:szCs w:val="24"/>
        </w:rPr>
        <w:t xml:space="preserve">Non-daily Division, circ. </w:t>
      </w:r>
      <w:r w:rsidR="00C4093B">
        <w:rPr>
          <w:rFonts w:cstheme="minorHAnsi"/>
          <w:noProof/>
          <w:sz w:val="24"/>
          <w:szCs w:val="24"/>
        </w:rPr>
        <w:t>less than 6,000</w:t>
      </w:r>
    </w:p>
    <w:p w14:paraId="2758A18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0E3A558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iburon sees lowest levels of crime in four decades</w:t>
      </w:r>
    </w:p>
    <w:p w14:paraId="6EEFAB1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7B83F1D6" w14:textId="77777777" w:rsidR="00662581" w:rsidRDefault="00662581" w:rsidP="00FD1D29">
      <w:pPr>
        <w:spacing w:line="240" w:lineRule="auto"/>
        <w:contextualSpacing/>
        <w:rPr>
          <w:rFonts w:cstheme="minorHAnsi"/>
          <w:sz w:val="24"/>
          <w:szCs w:val="24"/>
        </w:rPr>
      </w:pPr>
    </w:p>
    <w:p w14:paraId="0FE1A67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orough research and the info graphics really helped tell the story.</w:t>
      </w:r>
    </w:p>
    <w:p w14:paraId="5EBAEEBA" w14:textId="77777777" w:rsidR="00662581" w:rsidRDefault="00662581" w:rsidP="007E4363">
      <w:pPr>
        <w:spacing w:line="240" w:lineRule="auto"/>
        <w:contextualSpacing/>
        <w:jc w:val="right"/>
        <w:rPr>
          <w:rFonts w:cstheme="minorHAnsi"/>
          <w:i/>
          <w:iCs/>
          <w:sz w:val="24"/>
          <w:szCs w:val="24"/>
        </w:rPr>
      </w:pPr>
    </w:p>
    <w:p w14:paraId="44653FD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w:t>
      </w:r>
    </w:p>
    <w:p w14:paraId="7B4E247E" w14:textId="77777777" w:rsidR="00662581" w:rsidRDefault="00662581" w:rsidP="00FD1D29">
      <w:pPr>
        <w:spacing w:line="240" w:lineRule="auto"/>
        <w:contextualSpacing/>
        <w:rPr>
          <w:rFonts w:cstheme="minorHAnsi"/>
          <w:i/>
          <w:iCs/>
          <w:sz w:val="24"/>
          <w:szCs w:val="24"/>
        </w:rPr>
      </w:pPr>
    </w:p>
    <w:p w14:paraId="7FDAE15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0B04CD0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50E564F" w14:textId="77777777" w:rsidR="00C4093B" w:rsidRDefault="00C4093B" w:rsidP="00C4093B">
      <w:pPr>
        <w:spacing w:line="240" w:lineRule="auto"/>
        <w:contextualSpacing/>
        <w:rPr>
          <w:rFonts w:cstheme="minorHAnsi"/>
          <w:sz w:val="24"/>
          <w:szCs w:val="24"/>
        </w:rPr>
      </w:pPr>
      <w:r w:rsidRPr="00547250">
        <w:rPr>
          <w:rFonts w:cstheme="minorHAnsi"/>
          <w:noProof/>
          <w:sz w:val="24"/>
          <w:szCs w:val="24"/>
        </w:rPr>
        <w:t xml:space="preserve">Non-daily Division, circ. </w:t>
      </w:r>
      <w:r>
        <w:rPr>
          <w:rFonts w:cstheme="minorHAnsi"/>
          <w:noProof/>
          <w:sz w:val="24"/>
          <w:szCs w:val="24"/>
        </w:rPr>
        <w:t>less than 6,000</w:t>
      </w:r>
    </w:p>
    <w:p w14:paraId="4FB611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16CDC53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iburon council is targeted by antisemitic ‘Zoom-bombing’</w:t>
      </w:r>
    </w:p>
    <w:p w14:paraId="6F13B6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w:t>
      </w:r>
    </w:p>
    <w:p w14:paraId="62489A8D" w14:textId="77777777" w:rsidR="00662581" w:rsidRDefault="00662581" w:rsidP="00FD1D29">
      <w:pPr>
        <w:spacing w:line="240" w:lineRule="auto"/>
        <w:contextualSpacing/>
        <w:rPr>
          <w:rFonts w:cstheme="minorHAnsi"/>
          <w:sz w:val="24"/>
          <w:szCs w:val="24"/>
        </w:rPr>
      </w:pPr>
    </w:p>
    <w:p w14:paraId="165E020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told.</w:t>
      </w:r>
    </w:p>
    <w:p w14:paraId="2F812C46" w14:textId="77777777" w:rsidR="00662581" w:rsidRDefault="00662581" w:rsidP="007E4363">
      <w:pPr>
        <w:spacing w:line="240" w:lineRule="auto"/>
        <w:contextualSpacing/>
        <w:jc w:val="right"/>
        <w:rPr>
          <w:rFonts w:cstheme="minorHAnsi"/>
          <w:i/>
          <w:iCs/>
          <w:sz w:val="24"/>
          <w:szCs w:val="24"/>
        </w:rPr>
      </w:pPr>
    </w:p>
    <w:p w14:paraId="098C4FD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w:t>
      </w:r>
    </w:p>
    <w:p w14:paraId="66DF15AF" w14:textId="77777777" w:rsidR="00662581" w:rsidRDefault="00662581" w:rsidP="00FD1D29">
      <w:pPr>
        <w:spacing w:line="240" w:lineRule="auto"/>
        <w:contextualSpacing/>
        <w:rPr>
          <w:rFonts w:cstheme="minorHAnsi"/>
          <w:i/>
          <w:iCs/>
          <w:sz w:val="24"/>
          <w:szCs w:val="24"/>
        </w:rPr>
      </w:pPr>
    </w:p>
    <w:p w14:paraId="174FD81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6D215A9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39E5A0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5CF1B2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3F5092C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ities, residents balk at new California housing laws</w:t>
      </w:r>
    </w:p>
    <w:p w14:paraId="111AA4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vin Hessel, Francisco Martinez, Deirdre McCrohan, Katherine Martine, Hemananthani Sivanandam</w:t>
      </w:r>
    </w:p>
    <w:p w14:paraId="46256052" w14:textId="77777777" w:rsidR="00662581" w:rsidRDefault="00662581" w:rsidP="00FD1D29">
      <w:pPr>
        <w:spacing w:line="240" w:lineRule="auto"/>
        <w:contextualSpacing/>
        <w:rPr>
          <w:rFonts w:cstheme="minorHAnsi"/>
          <w:sz w:val="24"/>
          <w:szCs w:val="24"/>
        </w:rPr>
      </w:pPr>
    </w:p>
    <w:p w14:paraId="22ED0ED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omprehensive coverage of important housing regs affecting the communities you cover. Solid writing that made the state's opinions vs. local cities' desires easy to understand. Well done.</w:t>
      </w:r>
    </w:p>
    <w:p w14:paraId="7B6035C2" w14:textId="77777777" w:rsidR="00662581" w:rsidRDefault="00662581" w:rsidP="007E4363">
      <w:pPr>
        <w:spacing w:line="240" w:lineRule="auto"/>
        <w:contextualSpacing/>
        <w:jc w:val="right"/>
        <w:rPr>
          <w:rFonts w:cstheme="minorHAnsi"/>
          <w:i/>
          <w:iCs/>
          <w:sz w:val="24"/>
          <w:szCs w:val="24"/>
        </w:rPr>
      </w:pPr>
    </w:p>
    <w:p w14:paraId="34FB4EE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w:t>
      </w:r>
    </w:p>
    <w:p w14:paraId="280E143D" w14:textId="77777777" w:rsidR="00662581" w:rsidRDefault="00662581" w:rsidP="00FD1D29">
      <w:pPr>
        <w:spacing w:line="240" w:lineRule="auto"/>
        <w:contextualSpacing/>
        <w:rPr>
          <w:rFonts w:cstheme="minorHAnsi"/>
          <w:i/>
          <w:iCs/>
          <w:sz w:val="24"/>
          <w:szCs w:val="24"/>
        </w:rPr>
      </w:pPr>
    </w:p>
    <w:p w14:paraId="3F2B1D5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74122AE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8051A5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76D0527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30F7CD5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iburon man takes tennis crown at world masters tournament</w:t>
      </w:r>
    </w:p>
    <w:p w14:paraId="2D8D21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rancisco Martinez</w:t>
      </w:r>
    </w:p>
    <w:p w14:paraId="1A52B87B" w14:textId="77777777" w:rsidR="00662581" w:rsidRDefault="00662581" w:rsidP="00FD1D29">
      <w:pPr>
        <w:spacing w:line="240" w:lineRule="auto"/>
        <w:contextualSpacing/>
        <w:rPr>
          <w:rFonts w:cstheme="minorHAnsi"/>
          <w:sz w:val="24"/>
          <w:szCs w:val="24"/>
        </w:rPr>
      </w:pPr>
    </w:p>
    <w:p w14:paraId="727C021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coverage of a local athlete on the world stage.</w:t>
      </w:r>
    </w:p>
    <w:p w14:paraId="1A697ADC" w14:textId="77777777" w:rsidR="00662581" w:rsidRDefault="00662581" w:rsidP="007E4363">
      <w:pPr>
        <w:spacing w:line="240" w:lineRule="auto"/>
        <w:contextualSpacing/>
        <w:jc w:val="right"/>
        <w:rPr>
          <w:rFonts w:cstheme="minorHAnsi"/>
          <w:i/>
          <w:iCs/>
          <w:sz w:val="24"/>
          <w:szCs w:val="24"/>
        </w:rPr>
      </w:pPr>
    </w:p>
    <w:p w14:paraId="5B9B147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w:t>
      </w:r>
    </w:p>
    <w:p w14:paraId="676D5BE4" w14:textId="77777777" w:rsidR="00662581" w:rsidRDefault="00662581" w:rsidP="00FD1D29">
      <w:pPr>
        <w:spacing w:line="240" w:lineRule="auto"/>
        <w:contextualSpacing/>
        <w:rPr>
          <w:rFonts w:cstheme="minorHAnsi"/>
          <w:i/>
          <w:iCs/>
          <w:sz w:val="24"/>
          <w:szCs w:val="24"/>
        </w:rPr>
      </w:pPr>
    </w:p>
    <w:p w14:paraId="696B364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510E5D0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F1456A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3A4BF3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0ECDD6C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an Diego’s Svajda clinches second straight crown at Tiburon Challenger</w:t>
      </w:r>
    </w:p>
    <w:p w14:paraId="09B57D1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rancisco Martinez</w:t>
      </w:r>
    </w:p>
    <w:p w14:paraId="128CAB4F" w14:textId="77777777" w:rsidR="00662581" w:rsidRDefault="00662581" w:rsidP="00FD1D29">
      <w:pPr>
        <w:spacing w:line="240" w:lineRule="auto"/>
        <w:contextualSpacing/>
        <w:rPr>
          <w:rFonts w:cstheme="minorHAnsi"/>
          <w:sz w:val="24"/>
          <w:szCs w:val="24"/>
        </w:rPr>
      </w:pPr>
    </w:p>
    <w:p w14:paraId="3994A1E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topic, through coverage of the athlete's success.</w:t>
      </w:r>
    </w:p>
    <w:p w14:paraId="16142191" w14:textId="77777777" w:rsidR="00662581" w:rsidRDefault="00662581" w:rsidP="007E4363">
      <w:pPr>
        <w:spacing w:line="240" w:lineRule="auto"/>
        <w:contextualSpacing/>
        <w:jc w:val="right"/>
        <w:rPr>
          <w:rFonts w:cstheme="minorHAnsi"/>
          <w:i/>
          <w:iCs/>
          <w:sz w:val="24"/>
          <w:szCs w:val="24"/>
        </w:rPr>
      </w:pPr>
    </w:p>
    <w:p w14:paraId="1D587AD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w:t>
      </w:r>
    </w:p>
    <w:p w14:paraId="666C4DCF" w14:textId="77777777" w:rsidR="00662581" w:rsidRDefault="00662581" w:rsidP="00FD1D29">
      <w:pPr>
        <w:spacing w:line="240" w:lineRule="auto"/>
        <w:contextualSpacing/>
        <w:rPr>
          <w:rFonts w:cstheme="minorHAnsi"/>
          <w:i/>
          <w:iCs/>
          <w:sz w:val="24"/>
          <w:szCs w:val="24"/>
        </w:rPr>
      </w:pPr>
    </w:p>
    <w:p w14:paraId="63F1ECA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531045B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2504EA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 - 2,999</w:t>
      </w:r>
    </w:p>
    <w:p w14:paraId="4DE66B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1BB90F5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an Diego’s Svajda clinches second straight crown at Tiburon Challenger</w:t>
      </w:r>
    </w:p>
    <w:p w14:paraId="258E2D8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rank Fennema</w:t>
      </w:r>
    </w:p>
    <w:p w14:paraId="5A75ABB2" w14:textId="77777777" w:rsidR="00662581" w:rsidRDefault="00662581" w:rsidP="00FD1D29">
      <w:pPr>
        <w:spacing w:line="240" w:lineRule="auto"/>
        <w:contextualSpacing/>
        <w:rPr>
          <w:rFonts w:cstheme="minorHAnsi"/>
          <w:sz w:val="24"/>
          <w:szCs w:val="24"/>
        </w:rPr>
      </w:pPr>
    </w:p>
    <w:p w14:paraId="6F48BE1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by far the best photo in this category and division. Great action shot.</w:t>
      </w:r>
    </w:p>
    <w:p w14:paraId="54B0ED1E" w14:textId="77777777" w:rsidR="00662581" w:rsidRDefault="00662581" w:rsidP="007E4363">
      <w:pPr>
        <w:spacing w:line="240" w:lineRule="auto"/>
        <w:contextualSpacing/>
        <w:jc w:val="right"/>
        <w:rPr>
          <w:rFonts w:cstheme="minorHAnsi"/>
          <w:i/>
          <w:iCs/>
          <w:sz w:val="24"/>
          <w:szCs w:val="24"/>
        </w:rPr>
      </w:pPr>
    </w:p>
    <w:p w14:paraId="2285687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w:t>
      </w:r>
    </w:p>
    <w:p w14:paraId="7304C15E" w14:textId="77777777" w:rsidR="00662581" w:rsidRDefault="00662581" w:rsidP="00FD1D29">
      <w:pPr>
        <w:spacing w:line="240" w:lineRule="auto"/>
        <w:contextualSpacing/>
        <w:rPr>
          <w:rFonts w:cstheme="minorHAnsi"/>
          <w:i/>
          <w:iCs/>
          <w:sz w:val="24"/>
          <w:szCs w:val="24"/>
        </w:rPr>
      </w:pPr>
    </w:p>
    <w:p w14:paraId="187B18D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4574433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843C3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 - 2,999</w:t>
      </w:r>
    </w:p>
    <w:p w14:paraId="7AA10E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0FB4F0C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ree-peat</w:t>
      </w:r>
    </w:p>
    <w:p w14:paraId="2B84E9F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liot Karlan</w:t>
      </w:r>
    </w:p>
    <w:p w14:paraId="25107802" w14:textId="77777777" w:rsidR="00662581" w:rsidRDefault="00662581" w:rsidP="00FD1D29">
      <w:pPr>
        <w:spacing w:line="240" w:lineRule="auto"/>
        <w:contextualSpacing/>
        <w:rPr>
          <w:rFonts w:cstheme="minorHAnsi"/>
          <w:sz w:val="24"/>
          <w:szCs w:val="24"/>
        </w:rPr>
      </w:pPr>
    </w:p>
    <w:p w14:paraId="03D89EF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at is a quite good championship celebration photo.</w:t>
      </w:r>
    </w:p>
    <w:p w14:paraId="285688ED" w14:textId="77777777" w:rsidR="00662581" w:rsidRDefault="00662581" w:rsidP="007E4363">
      <w:pPr>
        <w:spacing w:line="240" w:lineRule="auto"/>
        <w:contextualSpacing/>
        <w:jc w:val="right"/>
        <w:rPr>
          <w:rFonts w:cstheme="minorHAnsi"/>
          <w:i/>
          <w:iCs/>
          <w:sz w:val="24"/>
          <w:szCs w:val="24"/>
        </w:rPr>
      </w:pPr>
    </w:p>
    <w:p w14:paraId="1ACFABD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w:t>
      </w:r>
    </w:p>
    <w:p w14:paraId="2C0106DE" w14:textId="77777777" w:rsidR="00662581" w:rsidRDefault="00662581" w:rsidP="00FD1D29">
      <w:pPr>
        <w:spacing w:line="240" w:lineRule="auto"/>
        <w:contextualSpacing/>
        <w:rPr>
          <w:rFonts w:cstheme="minorHAnsi"/>
          <w:i/>
          <w:iCs/>
          <w:sz w:val="24"/>
          <w:szCs w:val="24"/>
        </w:rPr>
      </w:pPr>
    </w:p>
    <w:p w14:paraId="3E71345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17F292B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FF3B33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2,500-4,999</w:t>
      </w:r>
    </w:p>
    <w:p w14:paraId="532F80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Ark</w:t>
      </w:r>
    </w:p>
    <w:p w14:paraId="606B26E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istory Scrapbook</w:t>
      </w:r>
    </w:p>
    <w:p w14:paraId="09C168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e Gotz</w:t>
      </w:r>
    </w:p>
    <w:p w14:paraId="5BE05EB7" w14:textId="77777777" w:rsidR="00662581" w:rsidRDefault="00662581" w:rsidP="00FD1D29">
      <w:pPr>
        <w:spacing w:line="240" w:lineRule="auto"/>
        <w:contextualSpacing/>
        <w:rPr>
          <w:rFonts w:cstheme="minorHAnsi"/>
          <w:sz w:val="24"/>
          <w:szCs w:val="24"/>
        </w:rPr>
      </w:pPr>
    </w:p>
    <w:p w14:paraId="499E856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great series spanning centuries. Enjoyed reading even the "recent" histories. It would benefit from a consistent presentation or distinct standing head.</w:t>
      </w:r>
    </w:p>
    <w:p w14:paraId="61714C23" w14:textId="77777777" w:rsidR="00662581" w:rsidRDefault="00662581" w:rsidP="007E4363">
      <w:pPr>
        <w:spacing w:line="240" w:lineRule="auto"/>
        <w:contextualSpacing/>
        <w:jc w:val="right"/>
        <w:rPr>
          <w:rFonts w:cstheme="minorHAnsi"/>
          <w:i/>
          <w:iCs/>
          <w:sz w:val="24"/>
          <w:szCs w:val="24"/>
        </w:rPr>
      </w:pPr>
    </w:p>
    <w:p w14:paraId="5282B4A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w:t>
      </w:r>
    </w:p>
    <w:p w14:paraId="7B585D20" w14:textId="77777777" w:rsidR="00662581" w:rsidRDefault="00662581" w:rsidP="00FD1D29">
      <w:pPr>
        <w:spacing w:line="240" w:lineRule="auto"/>
        <w:contextualSpacing/>
        <w:rPr>
          <w:rFonts w:cstheme="minorHAnsi"/>
          <w:i/>
          <w:iCs/>
          <w:sz w:val="24"/>
          <w:szCs w:val="24"/>
        </w:rPr>
      </w:pPr>
    </w:p>
    <w:p w14:paraId="07F9904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Color</w:t>
      </w:r>
    </w:p>
    <w:p w14:paraId="0C2002BB"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3156F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286C7B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entwood Press</w:t>
      </w:r>
    </w:p>
    <w:p w14:paraId="64BD6AA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ittsburg Chamber 9-1-2023</w:t>
      </w:r>
    </w:p>
    <w:p w14:paraId="51B22A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ric Kinnaird, Anne Ray, Heather Mariano - Graphic Designers</w:t>
      </w:r>
    </w:p>
    <w:p w14:paraId="3B1D8D57" w14:textId="77777777" w:rsidR="00662581" w:rsidRDefault="00662581" w:rsidP="00FD1D29">
      <w:pPr>
        <w:spacing w:line="240" w:lineRule="auto"/>
        <w:contextualSpacing/>
        <w:rPr>
          <w:rFonts w:cstheme="minorHAnsi"/>
          <w:sz w:val="24"/>
          <w:szCs w:val="24"/>
        </w:rPr>
      </w:pPr>
    </w:p>
    <w:p w14:paraId="77C41AC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use of color and fonts. Great picture. Graphics were amazing. Well done.</w:t>
      </w:r>
    </w:p>
    <w:p w14:paraId="3944D5EF" w14:textId="77777777" w:rsidR="00662581" w:rsidRDefault="00662581" w:rsidP="007E4363">
      <w:pPr>
        <w:spacing w:line="240" w:lineRule="auto"/>
        <w:contextualSpacing/>
        <w:jc w:val="right"/>
        <w:rPr>
          <w:rFonts w:cstheme="minorHAnsi"/>
          <w:i/>
          <w:iCs/>
          <w:sz w:val="24"/>
          <w:szCs w:val="24"/>
        </w:rPr>
      </w:pPr>
    </w:p>
    <w:p w14:paraId="20CFF2C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w:t>
      </w:r>
    </w:p>
    <w:p w14:paraId="64A1F55D" w14:textId="77777777" w:rsidR="00662581" w:rsidRDefault="00662581" w:rsidP="00FD1D29">
      <w:pPr>
        <w:spacing w:line="240" w:lineRule="auto"/>
        <w:contextualSpacing/>
        <w:rPr>
          <w:rFonts w:cstheme="minorHAnsi"/>
          <w:i/>
          <w:iCs/>
          <w:sz w:val="24"/>
          <w:szCs w:val="24"/>
        </w:rPr>
      </w:pPr>
    </w:p>
    <w:p w14:paraId="344EE3A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Video Journalism</w:t>
      </w:r>
    </w:p>
    <w:p w14:paraId="5180429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087EB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974D47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entwood Press</w:t>
      </w:r>
    </w:p>
    <w:p w14:paraId="5207189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eniors learn self defense - using their canes</w:t>
      </w:r>
    </w:p>
    <w:p w14:paraId="754655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ff Weisinger, Reporter and Andrew Rulloda, Visual Media &amp; Writer</w:t>
      </w:r>
    </w:p>
    <w:p w14:paraId="26598576" w14:textId="77777777" w:rsidR="00662581" w:rsidRDefault="00662581" w:rsidP="00FD1D29">
      <w:pPr>
        <w:spacing w:line="240" w:lineRule="auto"/>
        <w:contextualSpacing/>
        <w:rPr>
          <w:rFonts w:cstheme="minorHAnsi"/>
          <w:sz w:val="24"/>
          <w:szCs w:val="24"/>
        </w:rPr>
      </w:pPr>
    </w:p>
    <w:p w14:paraId="5361C8E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told!  No matter how old you are, you will get something out of this story.</w:t>
      </w:r>
    </w:p>
    <w:p w14:paraId="6965E364" w14:textId="77777777" w:rsidR="00662581" w:rsidRDefault="00662581" w:rsidP="007E4363">
      <w:pPr>
        <w:spacing w:line="240" w:lineRule="auto"/>
        <w:contextualSpacing/>
        <w:jc w:val="right"/>
        <w:rPr>
          <w:rFonts w:cstheme="minorHAnsi"/>
          <w:i/>
          <w:iCs/>
          <w:sz w:val="24"/>
          <w:szCs w:val="24"/>
        </w:rPr>
      </w:pPr>
    </w:p>
    <w:p w14:paraId="04D1757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w:t>
      </w:r>
    </w:p>
    <w:p w14:paraId="7294B6B6" w14:textId="77777777" w:rsidR="00662581" w:rsidRDefault="00662581" w:rsidP="00FD1D29">
      <w:pPr>
        <w:spacing w:line="240" w:lineRule="auto"/>
        <w:contextualSpacing/>
        <w:rPr>
          <w:rFonts w:cstheme="minorHAnsi"/>
          <w:i/>
          <w:iCs/>
          <w:sz w:val="24"/>
          <w:szCs w:val="24"/>
        </w:rPr>
      </w:pPr>
    </w:p>
    <w:p w14:paraId="4E326BD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orial or Sponsored Editorial</w:t>
      </w:r>
    </w:p>
    <w:p w14:paraId="7F5EE29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62818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B34FF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entwood Press</w:t>
      </w:r>
    </w:p>
    <w:p w14:paraId="3B3B649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enior Helpers Advertorial</w:t>
      </w:r>
    </w:p>
    <w:p w14:paraId="708DBAA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ne Ray, Heather Mariano, Eric Kinnaird - Graphic Designers</w:t>
      </w:r>
    </w:p>
    <w:p w14:paraId="083EB0C7" w14:textId="77777777" w:rsidR="00662581" w:rsidRDefault="00662581" w:rsidP="00FD1D29">
      <w:pPr>
        <w:spacing w:line="240" w:lineRule="auto"/>
        <w:contextualSpacing/>
        <w:rPr>
          <w:rFonts w:cstheme="minorHAnsi"/>
          <w:sz w:val="24"/>
          <w:szCs w:val="24"/>
        </w:rPr>
      </w:pPr>
    </w:p>
    <w:p w14:paraId="68106B9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local piece, community ties, good job.</w:t>
      </w:r>
    </w:p>
    <w:p w14:paraId="58FBE9D3" w14:textId="77777777" w:rsidR="00662581" w:rsidRDefault="00662581" w:rsidP="007E4363">
      <w:pPr>
        <w:spacing w:line="240" w:lineRule="auto"/>
        <w:contextualSpacing/>
        <w:jc w:val="right"/>
        <w:rPr>
          <w:rFonts w:cstheme="minorHAnsi"/>
          <w:i/>
          <w:iCs/>
          <w:sz w:val="24"/>
          <w:szCs w:val="24"/>
        </w:rPr>
      </w:pPr>
    </w:p>
    <w:p w14:paraId="5346346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w:t>
      </w:r>
    </w:p>
    <w:p w14:paraId="4755D4DF" w14:textId="77777777" w:rsidR="00662581" w:rsidRDefault="00662581" w:rsidP="00FD1D29">
      <w:pPr>
        <w:spacing w:line="240" w:lineRule="auto"/>
        <w:contextualSpacing/>
        <w:rPr>
          <w:rFonts w:cstheme="minorHAnsi"/>
          <w:i/>
          <w:iCs/>
          <w:sz w:val="24"/>
          <w:szCs w:val="24"/>
        </w:rPr>
      </w:pPr>
    </w:p>
    <w:p w14:paraId="42D44D5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65A81D1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D7183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06CDC4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entwood Press</w:t>
      </w:r>
    </w:p>
    <w:p w14:paraId="1EE5F8D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use looks forward to 'the next level'</w:t>
      </w:r>
    </w:p>
    <w:p w14:paraId="77872D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ff Weisinger, Staff Writer</w:t>
      </w:r>
    </w:p>
    <w:p w14:paraId="17DE4ECE" w14:textId="77777777" w:rsidR="00662581" w:rsidRDefault="00662581" w:rsidP="00FD1D29">
      <w:pPr>
        <w:spacing w:line="240" w:lineRule="auto"/>
        <w:contextualSpacing/>
        <w:rPr>
          <w:rFonts w:cstheme="minorHAnsi"/>
          <w:sz w:val="24"/>
          <w:szCs w:val="24"/>
        </w:rPr>
      </w:pPr>
    </w:p>
    <w:p w14:paraId="7FAFAD8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w:t>
      </w:r>
    </w:p>
    <w:p w14:paraId="11A146D4" w14:textId="77777777" w:rsidR="00662581" w:rsidRDefault="00662581" w:rsidP="00FD1D29">
      <w:pPr>
        <w:spacing w:line="240" w:lineRule="auto"/>
        <w:contextualSpacing/>
        <w:rPr>
          <w:rFonts w:cstheme="minorHAnsi"/>
          <w:i/>
          <w:iCs/>
          <w:sz w:val="24"/>
          <w:szCs w:val="24"/>
        </w:rPr>
      </w:pPr>
    </w:p>
    <w:p w14:paraId="7326E65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Color</w:t>
      </w:r>
    </w:p>
    <w:p w14:paraId="365F81B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8FFB8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55438BA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1B517ED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irst Northern Bank</w:t>
      </w:r>
    </w:p>
    <w:p w14:paraId="207B59D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cy Bronson</w:t>
      </w:r>
    </w:p>
    <w:p w14:paraId="37326A3E" w14:textId="77777777" w:rsidR="00662581" w:rsidRDefault="00662581" w:rsidP="00FD1D29">
      <w:pPr>
        <w:spacing w:line="240" w:lineRule="auto"/>
        <w:contextualSpacing/>
        <w:rPr>
          <w:rFonts w:cstheme="minorHAnsi"/>
          <w:sz w:val="24"/>
          <w:szCs w:val="24"/>
        </w:rPr>
      </w:pPr>
    </w:p>
    <w:p w14:paraId="24229DE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love the message in this ad -- and frankly, I'd come by for the coffee! Beautifully done.</w:t>
      </w:r>
    </w:p>
    <w:p w14:paraId="5F103E12" w14:textId="77777777" w:rsidR="00662581" w:rsidRDefault="00662581" w:rsidP="007E4363">
      <w:pPr>
        <w:spacing w:line="240" w:lineRule="auto"/>
        <w:contextualSpacing/>
        <w:jc w:val="right"/>
        <w:rPr>
          <w:rFonts w:cstheme="minorHAnsi"/>
          <w:i/>
          <w:iCs/>
          <w:sz w:val="24"/>
          <w:szCs w:val="24"/>
        </w:rPr>
      </w:pPr>
    </w:p>
    <w:p w14:paraId="0D2A174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w:t>
      </w:r>
    </w:p>
    <w:p w14:paraId="22CABC82" w14:textId="77777777" w:rsidR="00662581" w:rsidRDefault="00662581" w:rsidP="00FD1D29">
      <w:pPr>
        <w:spacing w:line="240" w:lineRule="auto"/>
        <w:contextualSpacing/>
        <w:rPr>
          <w:rFonts w:cstheme="minorHAnsi"/>
          <w:i/>
          <w:iCs/>
          <w:sz w:val="24"/>
          <w:szCs w:val="24"/>
        </w:rPr>
      </w:pPr>
    </w:p>
    <w:p w14:paraId="56AE7AE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Color</w:t>
      </w:r>
    </w:p>
    <w:p w14:paraId="7EAEBCAC"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08905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73B331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3C876DC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ports Lure</w:t>
      </w:r>
    </w:p>
    <w:p w14:paraId="328A86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cy Bronson</w:t>
      </w:r>
    </w:p>
    <w:p w14:paraId="07574408" w14:textId="77777777" w:rsidR="00662581" w:rsidRDefault="00662581" w:rsidP="00FD1D29">
      <w:pPr>
        <w:spacing w:line="240" w:lineRule="auto"/>
        <w:contextualSpacing/>
        <w:rPr>
          <w:rFonts w:cstheme="minorHAnsi"/>
          <w:sz w:val="24"/>
          <w:szCs w:val="24"/>
        </w:rPr>
      </w:pPr>
    </w:p>
    <w:p w14:paraId="39D9A4B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is ad. Beautiful images make it eye-catching.</w:t>
      </w:r>
    </w:p>
    <w:p w14:paraId="6D91216D" w14:textId="77777777" w:rsidR="00662581" w:rsidRDefault="00662581" w:rsidP="007E4363">
      <w:pPr>
        <w:spacing w:line="240" w:lineRule="auto"/>
        <w:contextualSpacing/>
        <w:jc w:val="right"/>
        <w:rPr>
          <w:rFonts w:cstheme="minorHAnsi"/>
          <w:i/>
          <w:iCs/>
          <w:sz w:val="24"/>
          <w:szCs w:val="24"/>
        </w:rPr>
      </w:pPr>
    </w:p>
    <w:p w14:paraId="73BC32B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w:t>
      </w:r>
    </w:p>
    <w:p w14:paraId="15F30B93" w14:textId="77777777" w:rsidR="00662581" w:rsidRDefault="00662581" w:rsidP="00FD1D29">
      <w:pPr>
        <w:spacing w:line="240" w:lineRule="auto"/>
        <w:contextualSpacing/>
        <w:rPr>
          <w:rFonts w:cstheme="minorHAnsi"/>
          <w:i/>
          <w:iCs/>
          <w:sz w:val="24"/>
          <w:szCs w:val="24"/>
        </w:rPr>
      </w:pPr>
    </w:p>
    <w:p w14:paraId="280FBF9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mall-Page Ad</w:t>
      </w:r>
    </w:p>
    <w:p w14:paraId="7F353494"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72F0B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22CE74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6557664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egacy Diamonds</w:t>
      </w:r>
    </w:p>
    <w:p w14:paraId="64FC8D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cy Bronson</w:t>
      </w:r>
    </w:p>
    <w:p w14:paraId="47BD5B29" w14:textId="77777777" w:rsidR="00662581" w:rsidRDefault="00662581" w:rsidP="00FD1D29">
      <w:pPr>
        <w:spacing w:line="240" w:lineRule="auto"/>
        <w:contextualSpacing/>
        <w:rPr>
          <w:rFonts w:cstheme="minorHAnsi"/>
          <w:sz w:val="24"/>
          <w:szCs w:val="24"/>
        </w:rPr>
      </w:pPr>
    </w:p>
    <w:p w14:paraId="465F096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ad. The dark background enhances the appeal</w:t>
      </w:r>
    </w:p>
    <w:p w14:paraId="46F7FE78" w14:textId="77777777" w:rsidR="00662581" w:rsidRDefault="00662581" w:rsidP="007E4363">
      <w:pPr>
        <w:spacing w:line="240" w:lineRule="auto"/>
        <w:contextualSpacing/>
        <w:jc w:val="right"/>
        <w:rPr>
          <w:rFonts w:cstheme="minorHAnsi"/>
          <w:i/>
          <w:iCs/>
          <w:sz w:val="24"/>
          <w:szCs w:val="24"/>
        </w:rPr>
      </w:pPr>
    </w:p>
    <w:p w14:paraId="32EA23D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w:t>
      </w:r>
    </w:p>
    <w:p w14:paraId="5B6D3483" w14:textId="77777777" w:rsidR="00662581" w:rsidRDefault="00662581" w:rsidP="00FD1D29">
      <w:pPr>
        <w:spacing w:line="240" w:lineRule="auto"/>
        <w:contextualSpacing/>
        <w:rPr>
          <w:rFonts w:cstheme="minorHAnsi"/>
          <w:i/>
          <w:iCs/>
          <w:sz w:val="24"/>
          <w:szCs w:val="24"/>
        </w:rPr>
      </w:pPr>
    </w:p>
    <w:p w14:paraId="07845DC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7C0E9379"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63C96A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6D6C24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68BBD74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use of photos: Buffalo Bulletin</w:t>
      </w:r>
    </w:p>
    <w:p w14:paraId="093DBF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than Weston, staff</w:t>
      </w:r>
    </w:p>
    <w:p w14:paraId="20F94689" w14:textId="77777777" w:rsidR="00662581" w:rsidRDefault="00662581" w:rsidP="00FD1D29">
      <w:pPr>
        <w:spacing w:line="240" w:lineRule="auto"/>
        <w:contextualSpacing/>
        <w:rPr>
          <w:rFonts w:cstheme="minorHAnsi"/>
          <w:sz w:val="24"/>
          <w:szCs w:val="24"/>
        </w:rPr>
      </w:pPr>
    </w:p>
    <w:p w14:paraId="1613C246"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paper has pulled off something extremely difficult: in two consecutive editions, they published not even ONE "execution at dawn" or staged photo. Not one.</w:t>
      </w:r>
    </w:p>
    <w:p w14:paraId="0F10BC5E"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Photo feature layouts are clean, pleasing top the eye and proof that papers do not need to run photos in color to be effective.</w:t>
      </w:r>
    </w:p>
    <w:p w14:paraId="101719D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than Weston has a good eye.</w:t>
      </w:r>
    </w:p>
    <w:p w14:paraId="6146658E" w14:textId="77777777" w:rsidR="00662581" w:rsidRDefault="00662581" w:rsidP="007E4363">
      <w:pPr>
        <w:spacing w:line="240" w:lineRule="auto"/>
        <w:contextualSpacing/>
        <w:jc w:val="right"/>
        <w:rPr>
          <w:rFonts w:cstheme="minorHAnsi"/>
          <w:i/>
          <w:iCs/>
          <w:sz w:val="24"/>
          <w:szCs w:val="24"/>
        </w:rPr>
      </w:pPr>
    </w:p>
    <w:p w14:paraId="64B2D16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w:t>
      </w:r>
    </w:p>
    <w:p w14:paraId="3B173315" w14:textId="77777777" w:rsidR="00662581" w:rsidRDefault="00662581" w:rsidP="00FD1D29">
      <w:pPr>
        <w:spacing w:line="240" w:lineRule="auto"/>
        <w:contextualSpacing/>
        <w:rPr>
          <w:rFonts w:cstheme="minorHAnsi"/>
          <w:i/>
          <w:iCs/>
          <w:sz w:val="24"/>
          <w:szCs w:val="24"/>
        </w:rPr>
      </w:pPr>
    </w:p>
    <w:p w14:paraId="040F72F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5FBB1CE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8502D8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5,999</w:t>
      </w:r>
    </w:p>
    <w:p w14:paraId="26EF27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3FC0A2B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ffalo Bulletin</w:t>
      </w:r>
    </w:p>
    <w:p w14:paraId="5C2F9E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29DD81CF" w14:textId="77777777" w:rsidR="00662581" w:rsidRDefault="00662581" w:rsidP="00FD1D29">
      <w:pPr>
        <w:spacing w:line="240" w:lineRule="auto"/>
        <w:contextualSpacing/>
        <w:rPr>
          <w:rFonts w:cstheme="minorHAnsi"/>
          <w:sz w:val="24"/>
          <w:szCs w:val="24"/>
        </w:rPr>
      </w:pPr>
    </w:p>
    <w:p w14:paraId="31C99D3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x1st Place/Buffalo Bulletin: The compact flag at the top of page one of the Buffalo Bulletin sets the tone for all of its 18 pages—all pertinent information is upfront, plainly stated against an iconic image, and takes the minimum amount of space to get the job done. Front pages, themselves, are equally eye-catching and straightforward, leading readers to the content inside. Each week the Bulletin packs, but doesn’t cram, concisely written articles, features, commentary, police and court logs, public notices, ads and more into its 18 pages. Crisp, vibrant, tightly-framed action photos pull readers into the articles; short and to-the-point headlines are not above a touch of wordplay. Carefully designed ads, large and small, promote local businesses and events. County-wide church and event calendars, school lunch menus, balanced sports coverage and more undergird community connections. The Buffalo Bulletin’s well-managed space, straight-forward reporting, and thoughtful overall voice get the job done … and done exceptionally well.</w:t>
      </w:r>
    </w:p>
    <w:p w14:paraId="1EA23276" w14:textId="77777777" w:rsidR="00662581" w:rsidRDefault="00662581" w:rsidP="007E4363">
      <w:pPr>
        <w:spacing w:line="240" w:lineRule="auto"/>
        <w:contextualSpacing/>
        <w:jc w:val="right"/>
        <w:rPr>
          <w:rFonts w:cstheme="minorHAnsi"/>
          <w:i/>
          <w:iCs/>
          <w:sz w:val="24"/>
          <w:szCs w:val="24"/>
        </w:rPr>
      </w:pPr>
    </w:p>
    <w:p w14:paraId="4F7691A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w:t>
      </w:r>
    </w:p>
    <w:p w14:paraId="12BEF476" w14:textId="77777777" w:rsidR="00662581" w:rsidRDefault="00662581" w:rsidP="00FD1D29">
      <w:pPr>
        <w:spacing w:line="240" w:lineRule="auto"/>
        <w:contextualSpacing/>
        <w:rPr>
          <w:rFonts w:cstheme="minorHAnsi"/>
          <w:i/>
          <w:iCs/>
          <w:sz w:val="24"/>
          <w:szCs w:val="24"/>
        </w:rPr>
      </w:pPr>
    </w:p>
    <w:p w14:paraId="42B5143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37D4F7B7"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03005B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4D5910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6CE787C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oys of summer</w:t>
      </w:r>
    </w:p>
    <w:p w14:paraId="0951DC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than Weston</w:t>
      </w:r>
    </w:p>
    <w:p w14:paraId="2486EAA9" w14:textId="77777777" w:rsidR="00662581" w:rsidRDefault="00662581" w:rsidP="00FD1D29">
      <w:pPr>
        <w:spacing w:line="240" w:lineRule="auto"/>
        <w:contextualSpacing/>
        <w:rPr>
          <w:rFonts w:cstheme="minorHAnsi"/>
          <w:sz w:val="24"/>
          <w:szCs w:val="24"/>
        </w:rPr>
      </w:pPr>
    </w:p>
    <w:p w14:paraId="66E51C4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love this picture because it could have been taken anywhere in the country -- boys being boys! Climbing up on the dugout ledge, watching the goings-on -- it's truly just a slice of American life. Perfect.</w:t>
      </w:r>
    </w:p>
    <w:p w14:paraId="7E7AA32F" w14:textId="77777777" w:rsidR="00662581" w:rsidRDefault="00662581" w:rsidP="007E4363">
      <w:pPr>
        <w:spacing w:line="240" w:lineRule="auto"/>
        <w:contextualSpacing/>
        <w:jc w:val="right"/>
        <w:rPr>
          <w:rFonts w:cstheme="minorHAnsi"/>
          <w:i/>
          <w:iCs/>
          <w:sz w:val="24"/>
          <w:szCs w:val="24"/>
        </w:rPr>
      </w:pPr>
    </w:p>
    <w:p w14:paraId="41D348A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w:t>
      </w:r>
    </w:p>
    <w:p w14:paraId="6196C478" w14:textId="77777777" w:rsidR="00662581" w:rsidRDefault="00662581" w:rsidP="00FD1D29">
      <w:pPr>
        <w:spacing w:line="240" w:lineRule="auto"/>
        <w:contextualSpacing/>
        <w:rPr>
          <w:rFonts w:cstheme="minorHAnsi"/>
          <w:i/>
          <w:iCs/>
          <w:sz w:val="24"/>
          <w:szCs w:val="24"/>
        </w:rPr>
      </w:pPr>
    </w:p>
    <w:p w14:paraId="6FFC2A5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37F0A03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53F7E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0FD58BA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0E5B683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friends</w:t>
      </w:r>
    </w:p>
    <w:p w14:paraId="63B940E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than Weston</w:t>
      </w:r>
    </w:p>
    <w:p w14:paraId="54FB7F43" w14:textId="77777777" w:rsidR="00662581" w:rsidRDefault="00662581" w:rsidP="00FD1D29">
      <w:pPr>
        <w:spacing w:line="240" w:lineRule="auto"/>
        <w:contextualSpacing/>
        <w:rPr>
          <w:rFonts w:cstheme="minorHAnsi"/>
          <w:sz w:val="24"/>
          <w:szCs w:val="24"/>
        </w:rPr>
      </w:pPr>
    </w:p>
    <w:p w14:paraId="4F4E00A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eautiful shot of a tender moment.</w:t>
      </w:r>
    </w:p>
    <w:p w14:paraId="7E7C2CA1" w14:textId="77777777" w:rsidR="00662581" w:rsidRDefault="00662581" w:rsidP="007E4363">
      <w:pPr>
        <w:spacing w:line="240" w:lineRule="auto"/>
        <w:contextualSpacing/>
        <w:jc w:val="right"/>
        <w:rPr>
          <w:rFonts w:cstheme="minorHAnsi"/>
          <w:i/>
          <w:iCs/>
          <w:sz w:val="24"/>
          <w:szCs w:val="24"/>
        </w:rPr>
      </w:pPr>
    </w:p>
    <w:p w14:paraId="7CC9298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7</w:t>
      </w:r>
    </w:p>
    <w:p w14:paraId="4C4A0E02" w14:textId="77777777" w:rsidR="00662581" w:rsidRDefault="00662581" w:rsidP="00FD1D29">
      <w:pPr>
        <w:spacing w:line="240" w:lineRule="auto"/>
        <w:contextualSpacing/>
        <w:rPr>
          <w:rFonts w:cstheme="minorHAnsi"/>
          <w:i/>
          <w:iCs/>
          <w:sz w:val="24"/>
          <w:szCs w:val="24"/>
        </w:rPr>
      </w:pPr>
    </w:p>
    <w:p w14:paraId="50083BF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66F15961"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3FED8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72C830C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05055D2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n the road</w:t>
      </w:r>
    </w:p>
    <w:p w14:paraId="39D26C1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eth Taylor</w:t>
      </w:r>
    </w:p>
    <w:p w14:paraId="5888A10A" w14:textId="77777777" w:rsidR="00662581" w:rsidRDefault="00662581" w:rsidP="00FD1D29">
      <w:pPr>
        <w:spacing w:line="240" w:lineRule="auto"/>
        <w:contextualSpacing/>
        <w:rPr>
          <w:rFonts w:cstheme="minorHAnsi"/>
          <w:sz w:val="24"/>
          <w:szCs w:val="24"/>
        </w:rPr>
      </w:pPr>
    </w:p>
    <w:p w14:paraId="0C96E6C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done. The reader is treated to details of how this service enhances life in the community.</w:t>
      </w:r>
    </w:p>
    <w:p w14:paraId="14215570" w14:textId="77777777" w:rsidR="00662581" w:rsidRDefault="00662581" w:rsidP="007E4363">
      <w:pPr>
        <w:spacing w:line="240" w:lineRule="auto"/>
        <w:contextualSpacing/>
        <w:jc w:val="right"/>
        <w:rPr>
          <w:rFonts w:cstheme="minorHAnsi"/>
          <w:i/>
          <w:iCs/>
          <w:sz w:val="24"/>
          <w:szCs w:val="24"/>
        </w:rPr>
      </w:pPr>
    </w:p>
    <w:p w14:paraId="5DD7730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8</w:t>
      </w:r>
    </w:p>
    <w:p w14:paraId="2D65402B" w14:textId="77777777" w:rsidR="00662581" w:rsidRDefault="00662581" w:rsidP="00FD1D29">
      <w:pPr>
        <w:spacing w:line="240" w:lineRule="auto"/>
        <w:contextualSpacing/>
        <w:rPr>
          <w:rFonts w:cstheme="minorHAnsi"/>
          <w:i/>
          <w:iCs/>
          <w:sz w:val="24"/>
          <w:szCs w:val="24"/>
        </w:rPr>
      </w:pPr>
    </w:p>
    <w:p w14:paraId="205B7CE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nvironmental Story</w:t>
      </w:r>
    </w:p>
    <w:p w14:paraId="70D458A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D58EB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77585DA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140D4E5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imber sale in Circle Park promotes forest diversity</w:t>
      </w:r>
    </w:p>
    <w:p w14:paraId="5D826F7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ex Hargrave</w:t>
      </w:r>
    </w:p>
    <w:p w14:paraId="6FF9F8BF" w14:textId="77777777" w:rsidR="00662581" w:rsidRDefault="00662581" w:rsidP="00FD1D29">
      <w:pPr>
        <w:spacing w:line="240" w:lineRule="auto"/>
        <w:contextualSpacing/>
        <w:rPr>
          <w:rFonts w:cstheme="minorHAnsi"/>
          <w:sz w:val="24"/>
          <w:szCs w:val="24"/>
        </w:rPr>
      </w:pPr>
    </w:p>
    <w:p w14:paraId="63C8A82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ducational, explanatory piece covers the story from all angles. Good use of quotes keep it readable and relatable.</w:t>
      </w:r>
    </w:p>
    <w:p w14:paraId="23E7C83F" w14:textId="77777777" w:rsidR="00662581" w:rsidRDefault="00662581" w:rsidP="007E4363">
      <w:pPr>
        <w:spacing w:line="240" w:lineRule="auto"/>
        <w:contextualSpacing/>
        <w:jc w:val="right"/>
        <w:rPr>
          <w:rFonts w:cstheme="minorHAnsi"/>
          <w:i/>
          <w:iCs/>
          <w:sz w:val="24"/>
          <w:szCs w:val="24"/>
        </w:rPr>
      </w:pPr>
    </w:p>
    <w:p w14:paraId="0DF9D7D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9</w:t>
      </w:r>
    </w:p>
    <w:p w14:paraId="44D9A9AC" w14:textId="77777777" w:rsidR="00662581" w:rsidRDefault="00662581" w:rsidP="00FD1D29">
      <w:pPr>
        <w:spacing w:line="240" w:lineRule="auto"/>
        <w:contextualSpacing/>
        <w:rPr>
          <w:rFonts w:cstheme="minorHAnsi"/>
          <w:i/>
          <w:iCs/>
          <w:sz w:val="24"/>
          <w:szCs w:val="24"/>
        </w:rPr>
      </w:pPr>
    </w:p>
    <w:p w14:paraId="6D4EF42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08F9D07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2BE49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09094FA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4541CED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o the fandango</w:t>
      </w:r>
    </w:p>
    <w:p w14:paraId="08A94D7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eder Schaefer</w:t>
      </w:r>
    </w:p>
    <w:p w14:paraId="620DF159" w14:textId="77777777" w:rsidR="00662581" w:rsidRDefault="00662581" w:rsidP="00FD1D29">
      <w:pPr>
        <w:spacing w:line="240" w:lineRule="auto"/>
        <w:contextualSpacing/>
        <w:rPr>
          <w:rFonts w:cstheme="minorHAnsi"/>
          <w:sz w:val="24"/>
          <w:szCs w:val="24"/>
        </w:rPr>
      </w:pPr>
    </w:p>
    <w:p w14:paraId="4BF0CDB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uper interesting, education, personal. This is what I want to see in a feature. Great job!</w:t>
      </w:r>
    </w:p>
    <w:p w14:paraId="70115613" w14:textId="77777777" w:rsidR="00662581" w:rsidRDefault="00662581" w:rsidP="007E4363">
      <w:pPr>
        <w:spacing w:line="240" w:lineRule="auto"/>
        <w:contextualSpacing/>
        <w:jc w:val="right"/>
        <w:rPr>
          <w:rFonts w:cstheme="minorHAnsi"/>
          <w:i/>
          <w:iCs/>
          <w:sz w:val="24"/>
          <w:szCs w:val="24"/>
        </w:rPr>
      </w:pPr>
    </w:p>
    <w:p w14:paraId="641FFA4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0</w:t>
      </w:r>
    </w:p>
    <w:p w14:paraId="39D08A6C" w14:textId="77777777" w:rsidR="00662581" w:rsidRDefault="00662581" w:rsidP="00FD1D29">
      <w:pPr>
        <w:spacing w:line="240" w:lineRule="auto"/>
        <w:contextualSpacing/>
        <w:rPr>
          <w:rFonts w:cstheme="minorHAnsi"/>
          <w:i/>
          <w:iCs/>
          <w:sz w:val="24"/>
          <w:szCs w:val="24"/>
        </w:rPr>
      </w:pPr>
    </w:p>
    <w:p w14:paraId="105B1FE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staurant Ad</w:t>
      </w:r>
    </w:p>
    <w:p w14:paraId="12E3FCD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F67C4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 circ., less than 5,000</w:t>
      </w:r>
    </w:p>
    <w:p w14:paraId="5ADA3C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0159C43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ozeman Trail Steakhouse</w:t>
      </w:r>
    </w:p>
    <w:p w14:paraId="6BC9D8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cy Bronson</w:t>
      </w:r>
    </w:p>
    <w:p w14:paraId="3984D617" w14:textId="77777777" w:rsidR="00662581" w:rsidRDefault="00662581" w:rsidP="00FD1D29">
      <w:pPr>
        <w:spacing w:line="240" w:lineRule="auto"/>
        <w:contextualSpacing/>
        <w:rPr>
          <w:rFonts w:cstheme="minorHAnsi"/>
          <w:sz w:val="24"/>
          <w:szCs w:val="24"/>
        </w:rPr>
      </w:pPr>
    </w:p>
    <w:p w14:paraId="3815F8F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mouth-watering choice of photo!</w:t>
      </w:r>
    </w:p>
    <w:p w14:paraId="3DFCCF95" w14:textId="77777777" w:rsidR="00662581" w:rsidRDefault="00662581" w:rsidP="007E4363">
      <w:pPr>
        <w:spacing w:line="240" w:lineRule="auto"/>
        <w:contextualSpacing/>
        <w:jc w:val="right"/>
        <w:rPr>
          <w:rFonts w:cstheme="minorHAnsi"/>
          <w:i/>
          <w:iCs/>
          <w:sz w:val="24"/>
          <w:szCs w:val="24"/>
        </w:rPr>
      </w:pPr>
    </w:p>
    <w:p w14:paraId="26B4554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1</w:t>
      </w:r>
    </w:p>
    <w:p w14:paraId="6F386FF0" w14:textId="77777777" w:rsidR="00662581" w:rsidRDefault="00662581" w:rsidP="00FD1D29">
      <w:pPr>
        <w:spacing w:line="240" w:lineRule="auto"/>
        <w:contextualSpacing/>
        <w:rPr>
          <w:rFonts w:cstheme="minorHAnsi"/>
          <w:i/>
          <w:iCs/>
          <w:sz w:val="24"/>
          <w:szCs w:val="24"/>
        </w:rPr>
      </w:pPr>
    </w:p>
    <w:p w14:paraId="632B40A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0D5C00E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D9AE37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5A157F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05B9389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ohnson County ag by the numbers</w:t>
      </w:r>
    </w:p>
    <w:p w14:paraId="2DBC21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cy Bronson</w:t>
      </w:r>
    </w:p>
    <w:p w14:paraId="254F3AD7" w14:textId="77777777" w:rsidR="00662581" w:rsidRDefault="00662581" w:rsidP="00FD1D29">
      <w:pPr>
        <w:spacing w:line="240" w:lineRule="auto"/>
        <w:contextualSpacing/>
        <w:rPr>
          <w:rFonts w:cstheme="minorHAnsi"/>
          <w:sz w:val="24"/>
          <w:szCs w:val="24"/>
        </w:rPr>
      </w:pPr>
    </w:p>
    <w:p w14:paraId="6B9113C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nfographic is a clear winner. The outstanding use of relevant art makes it clear and easy to understand. Well done!</w:t>
      </w:r>
    </w:p>
    <w:p w14:paraId="37AFE885" w14:textId="77777777" w:rsidR="00662581" w:rsidRDefault="00662581" w:rsidP="007E4363">
      <w:pPr>
        <w:spacing w:line="240" w:lineRule="auto"/>
        <w:contextualSpacing/>
        <w:jc w:val="right"/>
        <w:rPr>
          <w:rFonts w:cstheme="minorHAnsi"/>
          <w:i/>
          <w:iCs/>
          <w:sz w:val="24"/>
          <w:szCs w:val="24"/>
        </w:rPr>
      </w:pPr>
    </w:p>
    <w:p w14:paraId="727817A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2</w:t>
      </w:r>
    </w:p>
    <w:p w14:paraId="04301346" w14:textId="77777777" w:rsidR="00662581" w:rsidRDefault="00662581" w:rsidP="00FD1D29">
      <w:pPr>
        <w:spacing w:line="240" w:lineRule="auto"/>
        <w:contextualSpacing/>
        <w:rPr>
          <w:rFonts w:cstheme="minorHAnsi"/>
          <w:i/>
          <w:iCs/>
          <w:sz w:val="24"/>
          <w:szCs w:val="24"/>
        </w:rPr>
      </w:pPr>
    </w:p>
    <w:p w14:paraId="4360217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59F1E06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F3A8C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741B0D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4CD1DA5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irst time home buying by the numbers</w:t>
      </w:r>
    </w:p>
    <w:p w14:paraId="29B1EAE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cy Bronson</w:t>
      </w:r>
    </w:p>
    <w:p w14:paraId="298CD18B" w14:textId="77777777" w:rsidR="00662581" w:rsidRDefault="00662581" w:rsidP="00FD1D29">
      <w:pPr>
        <w:spacing w:line="240" w:lineRule="auto"/>
        <w:contextualSpacing/>
        <w:rPr>
          <w:rFonts w:cstheme="minorHAnsi"/>
          <w:sz w:val="24"/>
          <w:szCs w:val="24"/>
        </w:rPr>
      </w:pPr>
    </w:p>
    <w:p w14:paraId="1A4F9B7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graphic in a honeycomb pattern that clearly demonstrates the information needed to accompany the article.</w:t>
      </w:r>
    </w:p>
    <w:p w14:paraId="7B0CC3A7" w14:textId="77777777" w:rsidR="00662581" w:rsidRDefault="00662581" w:rsidP="007E4363">
      <w:pPr>
        <w:spacing w:line="240" w:lineRule="auto"/>
        <w:contextualSpacing/>
        <w:jc w:val="right"/>
        <w:rPr>
          <w:rFonts w:cstheme="minorHAnsi"/>
          <w:i/>
          <w:iCs/>
          <w:sz w:val="24"/>
          <w:szCs w:val="24"/>
        </w:rPr>
      </w:pPr>
    </w:p>
    <w:p w14:paraId="33BAD52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3</w:t>
      </w:r>
    </w:p>
    <w:p w14:paraId="219114C3" w14:textId="77777777" w:rsidR="00662581" w:rsidRDefault="00662581" w:rsidP="00FD1D29">
      <w:pPr>
        <w:spacing w:line="240" w:lineRule="auto"/>
        <w:contextualSpacing/>
        <w:rPr>
          <w:rFonts w:cstheme="minorHAnsi"/>
          <w:i/>
          <w:iCs/>
          <w:sz w:val="24"/>
          <w:szCs w:val="24"/>
        </w:rPr>
      </w:pPr>
    </w:p>
    <w:p w14:paraId="55D6488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18A8DB5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0F2E4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2127A6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0932140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Front Page Design</w:t>
      </w:r>
    </w:p>
    <w:p w14:paraId="613696C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cy Bronson</w:t>
      </w:r>
    </w:p>
    <w:p w14:paraId="0643020D" w14:textId="77777777" w:rsidR="00662581" w:rsidRDefault="00662581" w:rsidP="00FD1D29">
      <w:pPr>
        <w:spacing w:line="240" w:lineRule="auto"/>
        <w:contextualSpacing/>
        <w:rPr>
          <w:rFonts w:cstheme="minorHAnsi"/>
          <w:sz w:val="24"/>
          <w:szCs w:val="24"/>
        </w:rPr>
      </w:pPr>
    </w:p>
    <w:p w14:paraId="53B2513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Use of fonts and photos makes this easy to read.</w:t>
      </w:r>
    </w:p>
    <w:p w14:paraId="7AE27010" w14:textId="77777777" w:rsidR="00662581" w:rsidRDefault="00662581" w:rsidP="007E4363">
      <w:pPr>
        <w:spacing w:line="240" w:lineRule="auto"/>
        <w:contextualSpacing/>
        <w:jc w:val="right"/>
        <w:rPr>
          <w:rFonts w:cstheme="minorHAnsi"/>
          <w:i/>
          <w:iCs/>
          <w:sz w:val="24"/>
          <w:szCs w:val="24"/>
        </w:rPr>
      </w:pPr>
    </w:p>
    <w:p w14:paraId="5BF201C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4</w:t>
      </w:r>
    </w:p>
    <w:p w14:paraId="6E3B4C1E" w14:textId="77777777" w:rsidR="00662581" w:rsidRDefault="00662581" w:rsidP="00FD1D29">
      <w:pPr>
        <w:spacing w:line="240" w:lineRule="auto"/>
        <w:contextualSpacing/>
        <w:rPr>
          <w:rFonts w:cstheme="minorHAnsi"/>
          <w:i/>
          <w:iCs/>
          <w:sz w:val="24"/>
          <w:szCs w:val="24"/>
        </w:rPr>
      </w:pPr>
    </w:p>
    <w:p w14:paraId="73E3FB6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0C309CD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FFD0E9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6A266D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5F3871B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ll in a day's work</w:t>
      </w:r>
    </w:p>
    <w:p w14:paraId="136FE6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eder Schaefer</w:t>
      </w:r>
    </w:p>
    <w:p w14:paraId="46F823D1" w14:textId="77777777" w:rsidR="00662581" w:rsidRDefault="00662581" w:rsidP="00FD1D29">
      <w:pPr>
        <w:spacing w:line="240" w:lineRule="auto"/>
        <w:contextualSpacing/>
        <w:rPr>
          <w:rFonts w:cstheme="minorHAnsi"/>
          <w:sz w:val="24"/>
          <w:szCs w:val="24"/>
        </w:rPr>
      </w:pPr>
    </w:p>
    <w:p w14:paraId="3882F4F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tory. It has an interesting spin on labor day.</w:t>
      </w:r>
    </w:p>
    <w:p w14:paraId="12FCCB74" w14:textId="77777777" w:rsidR="00662581" w:rsidRDefault="00662581" w:rsidP="007E4363">
      <w:pPr>
        <w:spacing w:line="240" w:lineRule="auto"/>
        <w:contextualSpacing/>
        <w:jc w:val="right"/>
        <w:rPr>
          <w:rFonts w:cstheme="minorHAnsi"/>
          <w:i/>
          <w:iCs/>
          <w:sz w:val="24"/>
          <w:szCs w:val="24"/>
        </w:rPr>
      </w:pPr>
    </w:p>
    <w:p w14:paraId="0715D03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5</w:t>
      </w:r>
    </w:p>
    <w:p w14:paraId="6AE0EAB3" w14:textId="77777777" w:rsidR="00662581" w:rsidRDefault="00662581" w:rsidP="00FD1D29">
      <w:pPr>
        <w:spacing w:line="240" w:lineRule="auto"/>
        <w:contextualSpacing/>
        <w:rPr>
          <w:rFonts w:cstheme="minorHAnsi"/>
          <w:i/>
          <w:iCs/>
          <w:sz w:val="24"/>
          <w:szCs w:val="24"/>
        </w:rPr>
      </w:pPr>
    </w:p>
    <w:p w14:paraId="5198BB6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6B5956D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D6692A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43153BB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20A142B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banks healthy</w:t>
      </w:r>
    </w:p>
    <w:p w14:paraId="658908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 Sieve-Hicks</w:t>
      </w:r>
    </w:p>
    <w:p w14:paraId="5514FBF0" w14:textId="77777777" w:rsidR="00662581" w:rsidRDefault="00662581" w:rsidP="00FD1D29">
      <w:pPr>
        <w:spacing w:line="240" w:lineRule="auto"/>
        <w:contextualSpacing/>
        <w:rPr>
          <w:rFonts w:cstheme="minorHAnsi"/>
          <w:sz w:val="24"/>
          <w:szCs w:val="24"/>
        </w:rPr>
      </w:pPr>
    </w:p>
    <w:p w14:paraId="211204D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 nicely done story. the reporter did a good job localizing the situation. Good work!</w:t>
      </w:r>
    </w:p>
    <w:p w14:paraId="4B4FD5F0" w14:textId="77777777" w:rsidR="00662581" w:rsidRDefault="00662581" w:rsidP="007E4363">
      <w:pPr>
        <w:spacing w:line="240" w:lineRule="auto"/>
        <w:contextualSpacing/>
        <w:jc w:val="right"/>
        <w:rPr>
          <w:rFonts w:cstheme="minorHAnsi"/>
          <w:i/>
          <w:iCs/>
          <w:sz w:val="24"/>
          <w:szCs w:val="24"/>
        </w:rPr>
      </w:pPr>
    </w:p>
    <w:p w14:paraId="50CF365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6</w:t>
      </w:r>
    </w:p>
    <w:p w14:paraId="3865C0B7" w14:textId="77777777" w:rsidR="00662581" w:rsidRDefault="00662581" w:rsidP="00FD1D29">
      <w:pPr>
        <w:spacing w:line="240" w:lineRule="auto"/>
        <w:contextualSpacing/>
        <w:rPr>
          <w:rFonts w:cstheme="minorHAnsi"/>
          <w:i/>
          <w:iCs/>
          <w:sz w:val="24"/>
          <w:szCs w:val="24"/>
        </w:rPr>
      </w:pPr>
    </w:p>
    <w:p w14:paraId="329EFD0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185DD98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36DC2D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04D7921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5D0B23E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mall towns struggle to secure federal funds</w:t>
      </w:r>
    </w:p>
    <w:p w14:paraId="0F6C9E8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eth Taylor</w:t>
      </w:r>
    </w:p>
    <w:p w14:paraId="550A331A" w14:textId="77777777" w:rsidR="00662581" w:rsidRDefault="00662581" w:rsidP="00FD1D29">
      <w:pPr>
        <w:spacing w:line="240" w:lineRule="auto"/>
        <w:contextualSpacing/>
        <w:rPr>
          <w:rFonts w:cstheme="minorHAnsi"/>
          <w:sz w:val="24"/>
          <w:szCs w:val="24"/>
        </w:rPr>
      </w:pPr>
    </w:p>
    <w:p w14:paraId="03573DA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piece on the difficulties small communities face. Well written and sourced.</w:t>
      </w:r>
    </w:p>
    <w:p w14:paraId="44E59F10" w14:textId="77777777" w:rsidR="00662581" w:rsidRDefault="00662581" w:rsidP="007E4363">
      <w:pPr>
        <w:spacing w:line="240" w:lineRule="auto"/>
        <w:contextualSpacing/>
        <w:jc w:val="right"/>
        <w:rPr>
          <w:rFonts w:cstheme="minorHAnsi"/>
          <w:i/>
          <w:iCs/>
          <w:sz w:val="24"/>
          <w:szCs w:val="24"/>
        </w:rPr>
      </w:pPr>
    </w:p>
    <w:p w14:paraId="38140FC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7</w:t>
      </w:r>
    </w:p>
    <w:p w14:paraId="74AD9BB4" w14:textId="77777777" w:rsidR="00662581" w:rsidRDefault="00662581" w:rsidP="00FD1D29">
      <w:pPr>
        <w:spacing w:line="240" w:lineRule="auto"/>
        <w:contextualSpacing/>
        <w:rPr>
          <w:rFonts w:cstheme="minorHAnsi"/>
          <w:i/>
          <w:iCs/>
          <w:sz w:val="24"/>
          <w:szCs w:val="24"/>
        </w:rPr>
      </w:pPr>
    </w:p>
    <w:p w14:paraId="433B4FD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Holiday Ad</w:t>
      </w:r>
    </w:p>
    <w:p w14:paraId="55739458" w14:textId="364A2992" w:rsidR="00662581" w:rsidRDefault="00913B3E" w:rsidP="00FD1D29">
      <w:pPr>
        <w:spacing w:line="240" w:lineRule="auto"/>
        <w:contextualSpacing/>
        <w:rPr>
          <w:rFonts w:cstheme="minorHAnsi"/>
          <w:b/>
          <w:bCs/>
        </w:rPr>
      </w:pPr>
      <w:r>
        <w:rPr>
          <w:rFonts w:cstheme="minorHAnsi"/>
          <w:b/>
          <w:bCs/>
          <w:noProof/>
        </w:rPr>
        <w:t>THIRD PLACE</w:t>
      </w:r>
    </w:p>
    <w:p w14:paraId="4E0EE39D" w14:textId="289A7F61"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w:t>
      </w:r>
      <w:r w:rsidR="00913B3E">
        <w:rPr>
          <w:rFonts w:cstheme="minorHAnsi"/>
          <w:noProof/>
          <w:sz w:val="24"/>
          <w:szCs w:val="24"/>
        </w:rPr>
        <w:t xml:space="preserve"> less than 5000</w:t>
      </w:r>
    </w:p>
    <w:p w14:paraId="2C3ECA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7FE1559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umpkin festival</w:t>
      </w:r>
    </w:p>
    <w:p w14:paraId="029D23A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cy Bronson</w:t>
      </w:r>
    </w:p>
    <w:p w14:paraId="616D6E25" w14:textId="77777777" w:rsidR="00662581" w:rsidRDefault="00662581" w:rsidP="00FD1D29">
      <w:pPr>
        <w:spacing w:line="240" w:lineRule="auto"/>
        <w:contextualSpacing/>
        <w:rPr>
          <w:rFonts w:cstheme="minorHAnsi"/>
          <w:sz w:val="24"/>
          <w:szCs w:val="24"/>
        </w:rPr>
      </w:pPr>
    </w:p>
    <w:p w14:paraId="3E276F4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ad is really beautiful, and "fall-ish." Love the pumpkins!</w:t>
      </w:r>
    </w:p>
    <w:p w14:paraId="09E53F4E" w14:textId="77777777" w:rsidR="00662581" w:rsidRDefault="00662581" w:rsidP="007E4363">
      <w:pPr>
        <w:spacing w:line="240" w:lineRule="auto"/>
        <w:contextualSpacing/>
        <w:jc w:val="right"/>
        <w:rPr>
          <w:rFonts w:cstheme="minorHAnsi"/>
          <w:i/>
          <w:iCs/>
          <w:sz w:val="24"/>
          <w:szCs w:val="24"/>
        </w:rPr>
      </w:pPr>
    </w:p>
    <w:p w14:paraId="3ABA498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8</w:t>
      </w:r>
    </w:p>
    <w:p w14:paraId="17A2E695" w14:textId="77777777" w:rsidR="00662581" w:rsidRDefault="00662581" w:rsidP="00FD1D29">
      <w:pPr>
        <w:spacing w:line="240" w:lineRule="auto"/>
        <w:contextualSpacing/>
        <w:rPr>
          <w:rFonts w:cstheme="minorHAnsi"/>
          <w:i/>
          <w:iCs/>
          <w:sz w:val="24"/>
          <w:szCs w:val="24"/>
        </w:rPr>
      </w:pPr>
    </w:p>
    <w:p w14:paraId="5F749A4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174E64F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58417C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2,500-4,999</w:t>
      </w:r>
    </w:p>
    <w:p w14:paraId="2791AC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uffalo Bulletin</w:t>
      </w:r>
    </w:p>
    <w:p w14:paraId="1A87F81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istorian finds manuscript</w:t>
      </w:r>
    </w:p>
    <w:p w14:paraId="6D467D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ex Hargrave</w:t>
      </w:r>
    </w:p>
    <w:p w14:paraId="44511DF5" w14:textId="77777777" w:rsidR="00662581" w:rsidRDefault="00662581" w:rsidP="00FD1D29">
      <w:pPr>
        <w:spacing w:line="240" w:lineRule="auto"/>
        <w:contextualSpacing/>
        <w:rPr>
          <w:rFonts w:cstheme="minorHAnsi"/>
          <w:sz w:val="24"/>
          <w:szCs w:val="24"/>
        </w:rPr>
      </w:pPr>
    </w:p>
    <w:p w14:paraId="76F7296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great story about how a historian's diligence turned a lucky discovery into an important piece of history.</w:t>
      </w:r>
    </w:p>
    <w:p w14:paraId="02FD2A3F" w14:textId="77777777" w:rsidR="00662581" w:rsidRDefault="00662581" w:rsidP="007E4363">
      <w:pPr>
        <w:spacing w:line="240" w:lineRule="auto"/>
        <w:contextualSpacing/>
        <w:jc w:val="right"/>
        <w:rPr>
          <w:rFonts w:cstheme="minorHAnsi"/>
          <w:i/>
          <w:iCs/>
          <w:sz w:val="24"/>
          <w:szCs w:val="24"/>
        </w:rPr>
      </w:pPr>
    </w:p>
    <w:p w14:paraId="454A58E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79</w:t>
      </w:r>
    </w:p>
    <w:p w14:paraId="504066BD" w14:textId="77777777" w:rsidR="00662581" w:rsidRDefault="00662581" w:rsidP="00FD1D29">
      <w:pPr>
        <w:spacing w:line="240" w:lineRule="auto"/>
        <w:contextualSpacing/>
        <w:rPr>
          <w:rFonts w:cstheme="minorHAnsi"/>
          <w:i/>
          <w:iCs/>
          <w:sz w:val="24"/>
          <w:szCs w:val="24"/>
        </w:rPr>
      </w:pPr>
    </w:p>
    <w:p w14:paraId="51B2379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ivic - Community Service Award</w:t>
      </w:r>
    </w:p>
    <w:p w14:paraId="3D0AF73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8BAD9A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33C28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Cadet</w:t>
      </w:r>
    </w:p>
    <w:p w14:paraId="15DEC1C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aving Freedom of Speech for the Virginia Militaru Institute Community</w:t>
      </w:r>
    </w:p>
    <w:p w14:paraId="1DBDEC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det Russell Crouch ‘24, Cadet Dylan Palmer ’24, Cadet Cody Bartmann ’25, Cadet Jackson Creach ’25, Cadet Adam Cioffi II ’26, and Cadet Alex Dieffenbach ’26</w:t>
      </w:r>
    </w:p>
    <w:p w14:paraId="1A1978B9" w14:textId="77777777" w:rsidR="00662581" w:rsidRDefault="00662581" w:rsidP="00FD1D29">
      <w:pPr>
        <w:spacing w:line="240" w:lineRule="auto"/>
        <w:contextualSpacing/>
        <w:rPr>
          <w:rFonts w:cstheme="minorHAnsi"/>
          <w:sz w:val="24"/>
          <w:szCs w:val="24"/>
        </w:rPr>
      </w:pPr>
    </w:p>
    <w:p w14:paraId="5E3921E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perils and challenges of reporting at a college like VMI are often unknown outside the region the school is located and the military community. However, having friends who went to VMI decades ago, I know of those issues via stories from friends. That element alone makes this series and coverage important and difference making community service journalism. I felt that this was most powerful in sense of making issues public, shining that light and challenging the tough authority of the college. Writing was good enough, but as reality check, these are college students and not professionals. I applaud y'all. Thank you.</w:t>
      </w:r>
    </w:p>
    <w:p w14:paraId="50D68CCF" w14:textId="77777777" w:rsidR="00662581" w:rsidRDefault="00662581" w:rsidP="007E4363">
      <w:pPr>
        <w:spacing w:line="240" w:lineRule="auto"/>
        <w:contextualSpacing/>
        <w:jc w:val="right"/>
        <w:rPr>
          <w:rFonts w:cstheme="minorHAnsi"/>
          <w:i/>
          <w:iCs/>
          <w:sz w:val="24"/>
          <w:szCs w:val="24"/>
        </w:rPr>
      </w:pPr>
    </w:p>
    <w:p w14:paraId="51E4BEA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0</w:t>
      </w:r>
    </w:p>
    <w:p w14:paraId="4F723A19" w14:textId="77777777" w:rsidR="00662581" w:rsidRDefault="00662581" w:rsidP="00FD1D29">
      <w:pPr>
        <w:spacing w:line="240" w:lineRule="auto"/>
        <w:contextualSpacing/>
        <w:rPr>
          <w:rFonts w:cstheme="minorHAnsi"/>
          <w:i/>
          <w:iCs/>
          <w:sz w:val="24"/>
          <w:szCs w:val="24"/>
        </w:rPr>
      </w:pPr>
    </w:p>
    <w:p w14:paraId="6C2BA47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6151BC8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7BA69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657100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Cadet</w:t>
      </w:r>
    </w:p>
    <w:p w14:paraId="3B3773A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un Li-Jen '27: A cadet until the end</w:t>
      </w:r>
    </w:p>
    <w:p w14:paraId="595C078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dam Cioffi III '26</w:t>
      </w:r>
    </w:p>
    <w:p w14:paraId="3A99EC03" w14:textId="77777777" w:rsidR="00662581" w:rsidRDefault="00662581" w:rsidP="00FD1D29">
      <w:pPr>
        <w:spacing w:line="240" w:lineRule="auto"/>
        <w:contextualSpacing/>
        <w:rPr>
          <w:rFonts w:cstheme="minorHAnsi"/>
          <w:sz w:val="24"/>
          <w:szCs w:val="24"/>
        </w:rPr>
      </w:pPr>
    </w:p>
    <w:p w14:paraId="3DFFEF6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er introduced a person whose life had to have been filled with internal conflicts but someone who made choices with great courage. Fine work.</w:t>
      </w:r>
    </w:p>
    <w:p w14:paraId="1E8F303C" w14:textId="77777777" w:rsidR="00662581" w:rsidRDefault="00662581" w:rsidP="007E4363">
      <w:pPr>
        <w:spacing w:line="240" w:lineRule="auto"/>
        <w:contextualSpacing/>
        <w:jc w:val="right"/>
        <w:rPr>
          <w:rFonts w:cstheme="minorHAnsi"/>
          <w:i/>
          <w:iCs/>
          <w:sz w:val="24"/>
          <w:szCs w:val="24"/>
        </w:rPr>
      </w:pPr>
    </w:p>
    <w:p w14:paraId="763A390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1</w:t>
      </w:r>
    </w:p>
    <w:p w14:paraId="32AA831B" w14:textId="77777777" w:rsidR="00662581" w:rsidRDefault="00662581" w:rsidP="00FD1D29">
      <w:pPr>
        <w:spacing w:line="240" w:lineRule="auto"/>
        <w:contextualSpacing/>
        <w:rPr>
          <w:rFonts w:cstheme="minorHAnsi"/>
          <w:i/>
          <w:iCs/>
          <w:sz w:val="24"/>
          <w:szCs w:val="24"/>
        </w:rPr>
      </w:pPr>
    </w:p>
    <w:p w14:paraId="52747A4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5982C21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85DBC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0F1D545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Cadet</w:t>
      </w:r>
    </w:p>
    <w:p w14:paraId="7339F06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udent journalists stand against repression of free speech</w:t>
      </w:r>
    </w:p>
    <w:p w14:paraId="10C8E5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det Russell Crouch ‘24, Cadet Dylan Palmer ’24, Cadet Cody Bartmann ’25, Cadet Jackson Creach ’25, Cadet Adam Cioffi II ’26, and Cadet Alex Dieffenbach ’26.</w:t>
      </w:r>
    </w:p>
    <w:p w14:paraId="06200FAB" w14:textId="77777777" w:rsidR="00662581" w:rsidRDefault="00662581" w:rsidP="00FD1D29">
      <w:pPr>
        <w:spacing w:line="240" w:lineRule="auto"/>
        <w:contextualSpacing/>
        <w:rPr>
          <w:rFonts w:cstheme="minorHAnsi"/>
          <w:sz w:val="24"/>
          <w:szCs w:val="24"/>
        </w:rPr>
      </w:pPr>
    </w:p>
    <w:p w14:paraId="1705C33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ravo for standing up for your publication. Solid points made. Probably not easy to opine against the administration but proof the students have a spine. Well worth the read and hope it was shared by papers with wider circulation.</w:t>
      </w:r>
    </w:p>
    <w:p w14:paraId="531F5313" w14:textId="77777777" w:rsidR="00662581" w:rsidRDefault="00662581" w:rsidP="007E4363">
      <w:pPr>
        <w:spacing w:line="240" w:lineRule="auto"/>
        <w:contextualSpacing/>
        <w:jc w:val="right"/>
        <w:rPr>
          <w:rFonts w:cstheme="minorHAnsi"/>
          <w:i/>
          <w:iCs/>
          <w:sz w:val="24"/>
          <w:szCs w:val="24"/>
        </w:rPr>
      </w:pPr>
    </w:p>
    <w:p w14:paraId="73C2D2E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2</w:t>
      </w:r>
    </w:p>
    <w:p w14:paraId="14228B78" w14:textId="77777777" w:rsidR="00662581" w:rsidRDefault="00662581" w:rsidP="00FD1D29">
      <w:pPr>
        <w:spacing w:line="240" w:lineRule="auto"/>
        <w:contextualSpacing/>
        <w:rPr>
          <w:rFonts w:cstheme="minorHAnsi"/>
          <w:i/>
          <w:iCs/>
          <w:sz w:val="24"/>
          <w:szCs w:val="24"/>
        </w:rPr>
      </w:pPr>
    </w:p>
    <w:p w14:paraId="0C4D251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069449B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1DD60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5,000-9,999</w:t>
      </w:r>
    </w:p>
    <w:p w14:paraId="24BD99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18BB351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reatest of the Grande 2023 Winners Section</w:t>
      </w:r>
    </w:p>
    <w:p w14:paraId="60F18DE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2DDD8DC4" w14:textId="77777777" w:rsidR="00662581" w:rsidRDefault="00662581" w:rsidP="00FD1D29">
      <w:pPr>
        <w:spacing w:line="240" w:lineRule="auto"/>
        <w:contextualSpacing/>
        <w:rPr>
          <w:rFonts w:cstheme="minorHAnsi"/>
          <w:sz w:val="24"/>
          <w:szCs w:val="24"/>
        </w:rPr>
      </w:pPr>
    </w:p>
    <w:p w14:paraId="2794708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oks like you spent a lot of time on this section, good job.</w:t>
      </w:r>
    </w:p>
    <w:p w14:paraId="04AE6442" w14:textId="77777777" w:rsidR="00662581" w:rsidRDefault="00662581" w:rsidP="007E4363">
      <w:pPr>
        <w:spacing w:line="240" w:lineRule="auto"/>
        <w:contextualSpacing/>
        <w:jc w:val="right"/>
        <w:rPr>
          <w:rFonts w:cstheme="minorHAnsi"/>
          <w:i/>
          <w:iCs/>
          <w:sz w:val="24"/>
          <w:szCs w:val="24"/>
        </w:rPr>
      </w:pPr>
    </w:p>
    <w:p w14:paraId="3148F0B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3</w:t>
      </w:r>
    </w:p>
    <w:p w14:paraId="5646C9C2" w14:textId="77777777" w:rsidR="00662581" w:rsidRDefault="00662581" w:rsidP="00FD1D29">
      <w:pPr>
        <w:spacing w:line="240" w:lineRule="auto"/>
        <w:contextualSpacing/>
        <w:rPr>
          <w:rFonts w:cstheme="minorHAnsi"/>
          <w:i/>
          <w:iCs/>
          <w:sz w:val="24"/>
          <w:szCs w:val="24"/>
        </w:rPr>
      </w:pPr>
    </w:p>
    <w:p w14:paraId="74B7034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ales Promotion Section or Edition</w:t>
      </w:r>
    </w:p>
    <w:p w14:paraId="2C06631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C1318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39B2A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02BDA52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mall Business Showcase</w:t>
      </w:r>
    </w:p>
    <w:p w14:paraId="407632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118D3CF8" w14:textId="77777777" w:rsidR="00662581" w:rsidRDefault="00662581" w:rsidP="00FD1D29">
      <w:pPr>
        <w:spacing w:line="240" w:lineRule="auto"/>
        <w:contextualSpacing/>
        <w:rPr>
          <w:rFonts w:cstheme="minorHAnsi"/>
          <w:sz w:val="24"/>
          <w:szCs w:val="24"/>
        </w:rPr>
      </w:pPr>
    </w:p>
    <w:p w14:paraId="7268B26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layout and a wonderful way to allow the advertiser to thank the community.</w:t>
      </w:r>
    </w:p>
    <w:p w14:paraId="35914874" w14:textId="77777777" w:rsidR="00662581" w:rsidRDefault="00662581" w:rsidP="007E4363">
      <w:pPr>
        <w:spacing w:line="240" w:lineRule="auto"/>
        <w:contextualSpacing/>
        <w:jc w:val="right"/>
        <w:rPr>
          <w:rFonts w:cstheme="minorHAnsi"/>
          <w:i/>
          <w:iCs/>
          <w:sz w:val="24"/>
          <w:szCs w:val="24"/>
        </w:rPr>
      </w:pPr>
    </w:p>
    <w:p w14:paraId="2195499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4</w:t>
      </w:r>
    </w:p>
    <w:p w14:paraId="77359360" w14:textId="77777777" w:rsidR="00662581" w:rsidRDefault="00662581" w:rsidP="00FD1D29">
      <w:pPr>
        <w:spacing w:line="240" w:lineRule="auto"/>
        <w:contextualSpacing/>
        <w:rPr>
          <w:rFonts w:cstheme="minorHAnsi"/>
          <w:i/>
          <w:iCs/>
          <w:sz w:val="24"/>
          <w:szCs w:val="24"/>
        </w:rPr>
      </w:pPr>
    </w:p>
    <w:p w14:paraId="5D63C26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eries Ad Idea, Black &amp; White</w:t>
      </w:r>
    </w:p>
    <w:p w14:paraId="5727003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E3FA9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B5A43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10D0D59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l &amp; Riley's Air Conditioning &amp; Sheet Metal, Inc.</w:t>
      </w:r>
    </w:p>
    <w:p w14:paraId="369EE86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Zoe Cooper, Byron McConnell</w:t>
      </w:r>
    </w:p>
    <w:p w14:paraId="0947B75B" w14:textId="77777777" w:rsidR="00662581" w:rsidRDefault="00662581" w:rsidP="00FD1D29">
      <w:pPr>
        <w:spacing w:line="240" w:lineRule="auto"/>
        <w:contextualSpacing/>
        <w:rPr>
          <w:rFonts w:cstheme="minorHAnsi"/>
          <w:sz w:val="24"/>
          <w:szCs w:val="24"/>
        </w:rPr>
      </w:pPr>
    </w:p>
    <w:p w14:paraId="1F51C70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variety of designs to avoid looking stale.</w:t>
      </w:r>
    </w:p>
    <w:p w14:paraId="1F4DD88D" w14:textId="77777777" w:rsidR="00662581" w:rsidRDefault="00662581" w:rsidP="007E4363">
      <w:pPr>
        <w:spacing w:line="240" w:lineRule="auto"/>
        <w:contextualSpacing/>
        <w:jc w:val="right"/>
        <w:rPr>
          <w:rFonts w:cstheme="minorHAnsi"/>
          <w:i/>
          <w:iCs/>
          <w:sz w:val="24"/>
          <w:szCs w:val="24"/>
        </w:rPr>
      </w:pPr>
    </w:p>
    <w:p w14:paraId="08794DC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5</w:t>
      </w:r>
    </w:p>
    <w:p w14:paraId="30A87EE4" w14:textId="77777777" w:rsidR="00662581" w:rsidRDefault="00662581" w:rsidP="00FD1D29">
      <w:pPr>
        <w:spacing w:line="240" w:lineRule="auto"/>
        <w:contextualSpacing/>
        <w:rPr>
          <w:rFonts w:cstheme="minorHAnsi"/>
          <w:i/>
          <w:iCs/>
          <w:sz w:val="24"/>
          <w:szCs w:val="24"/>
        </w:rPr>
      </w:pPr>
    </w:p>
    <w:p w14:paraId="4B18B6E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eries Ad Idea, Black &amp; White</w:t>
      </w:r>
    </w:p>
    <w:p w14:paraId="0E2CF5F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DE3B8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43D13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461E77E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 Warren Funeral Services</w:t>
      </w:r>
    </w:p>
    <w:p w14:paraId="19EA2A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Zoe Cooper, Byron McConnell</w:t>
      </w:r>
    </w:p>
    <w:p w14:paraId="475A9A2B" w14:textId="77777777" w:rsidR="00662581" w:rsidRDefault="00662581" w:rsidP="00FD1D29">
      <w:pPr>
        <w:spacing w:line="240" w:lineRule="auto"/>
        <w:contextualSpacing/>
        <w:rPr>
          <w:rFonts w:cstheme="minorHAnsi"/>
          <w:sz w:val="24"/>
          <w:szCs w:val="24"/>
        </w:rPr>
      </w:pPr>
    </w:p>
    <w:p w14:paraId="79D93EB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ad with the photo of the serenity gardens at a local cemetery was the nicest in this series.</w:t>
      </w:r>
    </w:p>
    <w:p w14:paraId="1E488758" w14:textId="77777777" w:rsidR="00662581" w:rsidRDefault="00662581" w:rsidP="007E4363">
      <w:pPr>
        <w:spacing w:line="240" w:lineRule="auto"/>
        <w:contextualSpacing/>
        <w:jc w:val="right"/>
        <w:rPr>
          <w:rFonts w:cstheme="minorHAnsi"/>
          <w:i/>
          <w:iCs/>
          <w:sz w:val="24"/>
          <w:szCs w:val="24"/>
        </w:rPr>
      </w:pPr>
    </w:p>
    <w:p w14:paraId="5F7CF4B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6</w:t>
      </w:r>
    </w:p>
    <w:p w14:paraId="57C5D239" w14:textId="77777777" w:rsidR="00662581" w:rsidRDefault="00662581" w:rsidP="00FD1D29">
      <w:pPr>
        <w:spacing w:line="240" w:lineRule="auto"/>
        <w:contextualSpacing/>
        <w:rPr>
          <w:rFonts w:cstheme="minorHAnsi"/>
          <w:i/>
          <w:iCs/>
          <w:sz w:val="24"/>
          <w:szCs w:val="24"/>
        </w:rPr>
      </w:pPr>
    </w:p>
    <w:p w14:paraId="5B1EAD3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eries Ad Idea, Color</w:t>
      </w:r>
    </w:p>
    <w:p w14:paraId="42E744DC"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D4982C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82A60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1CCBFE5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rossroads Auto Center</w:t>
      </w:r>
    </w:p>
    <w:p w14:paraId="58E9A84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iley Acheson, Byron McConnell</w:t>
      </w:r>
    </w:p>
    <w:p w14:paraId="16EA5124" w14:textId="77777777" w:rsidR="00662581" w:rsidRDefault="00662581" w:rsidP="00FD1D29">
      <w:pPr>
        <w:spacing w:line="240" w:lineRule="auto"/>
        <w:contextualSpacing/>
        <w:rPr>
          <w:rFonts w:cstheme="minorHAnsi"/>
          <w:sz w:val="24"/>
          <w:szCs w:val="24"/>
        </w:rPr>
      </w:pPr>
    </w:p>
    <w:p w14:paraId="36378A4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 clever!! catchy!</w:t>
      </w:r>
    </w:p>
    <w:p w14:paraId="0BC0821D" w14:textId="77777777" w:rsidR="00662581" w:rsidRDefault="00662581" w:rsidP="007E4363">
      <w:pPr>
        <w:spacing w:line="240" w:lineRule="auto"/>
        <w:contextualSpacing/>
        <w:jc w:val="right"/>
        <w:rPr>
          <w:rFonts w:cstheme="minorHAnsi"/>
          <w:i/>
          <w:iCs/>
          <w:sz w:val="24"/>
          <w:szCs w:val="24"/>
        </w:rPr>
      </w:pPr>
    </w:p>
    <w:p w14:paraId="734C4E7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7</w:t>
      </w:r>
    </w:p>
    <w:p w14:paraId="516B8426" w14:textId="77777777" w:rsidR="00662581" w:rsidRDefault="00662581" w:rsidP="00FD1D29">
      <w:pPr>
        <w:spacing w:line="240" w:lineRule="auto"/>
        <w:contextualSpacing/>
        <w:rPr>
          <w:rFonts w:cstheme="minorHAnsi"/>
          <w:i/>
          <w:iCs/>
          <w:sz w:val="24"/>
          <w:szCs w:val="24"/>
        </w:rPr>
      </w:pPr>
    </w:p>
    <w:p w14:paraId="24B979F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Local Photography in Ads</w:t>
      </w:r>
    </w:p>
    <w:p w14:paraId="7A88387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6EA26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FDCD27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0583D73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asa Grande Union High School District</w:t>
      </w:r>
    </w:p>
    <w:p w14:paraId="2DE4D9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Zoe Cooper, Byron McConnell</w:t>
      </w:r>
    </w:p>
    <w:p w14:paraId="3F82D3D3" w14:textId="77777777" w:rsidR="00662581" w:rsidRDefault="00662581" w:rsidP="00FD1D29">
      <w:pPr>
        <w:spacing w:line="240" w:lineRule="auto"/>
        <w:contextualSpacing/>
        <w:rPr>
          <w:rFonts w:cstheme="minorHAnsi"/>
          <w:sz w:val="24"/>
          <w:szCs w:val="24"/>
        </w:rPr>
      </w:pPr>
    </w:p>
    <w:p w14:paraId="1905122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graduation photo works well for this ad.</w:t>
      </w:r>
    </w:p>
    <w:p w14:paraId="72964D76" w14:textId="77777777" w:rsidR="00662581" w:rsidRDefault="00662581" w:rsidP="007E4363">
      <w:pPr>
        <w:spacing w:line="240" w:lineRule="auto"/>
        <w:contextualSpacing/>
        <w:jc w:val="right"/>
        <w:rPr>
          <w:rFonts w:cstheme="minorHAnsi"/>
          <w:i/>
          <w:iCs/>
          <w:sz w:val="24"/>
          <w:szCs w:val="24"/>
        </w:rPr>
      </w:pPr>
    </w:p>
    <w:p w14:paraId="0B26AC4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8</w:t>
      </w:r>
    </w:p>
    <w:p w14:paraId="65AB850B" w14:textId="77777777" w:rsidR="00662581" w:rsidRDefault="00662581" w:rsidP="00FD1D29">
      <w:pPr>
        <w:spacing w:line="240" w:lineRule="auto"/>
        <w:contextualSpacing/>
        <w:rPr>
          <w:rFonts w:cstheme="minorHAnsi"/>
          <w:i/>
          <w:iCs/>
          <w:sz w:val="24"/>
          <w:szCs w:val="24"/>
        </w:rPr>
      </w:pPr>
    </w:p>
    <w:p w14:paraId="001BD6C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470A893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A3E304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3ECE4E2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0B9A44C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12 lessons from a year of asking Pinal's People a simple question</w:t>
      </w:r>
    </w:p>
    <w:p w14:paraId="384E639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fida Khairalla</w:t>
      </w:r>
    </w:p>
    <w:p w14:paraId="32502A2B" w14:textId="77777777" w:rsidR="00662581" w:rsidRDefault="00662581" w:rsidP="00FD1D29">
      <w:pPr>
        <w:spacing w:line="240" w:lineRule="auto"/>
        <w:contextualSpacing/>
        <w:rPr>
          <w:rFonts w:cstheme="minorHAnsi"/>
          <w:sz w:val="24"/>
          <w:szCs w:val="24"/>
        </w:rPr>
      </w:pPr>
    </w:p>
    <w:p w14:paraId="486E8CE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fairly easy story, but probably  one often overlooked. Strong lede, and a great concept to highlight locals in a podcast and then wrap it up with a story. Nice work! I plan to go look up this podcast and am sure it will be worth my time. Congrats on 2nd place. This really emphasizes the importance of community journalism.</w:t>
      </w:r>
    </w:p>
    <w:p w14:paraId="54219A72" w14:textId="77777777" w:rsidR="00662581" w:rsidRDefault="00662581" w:rsidP="007E4363">
      <w:pPr>
        <w:spacing w:line="240" w:lineRule="auto"/>
        <w:contextualSpacing/>
        <w:jc w:val="right"/>
        <w:rPr>
          <w:rFonts w:cstheme="minorHAnsi"/>
          <w:i/>
          <w:iCs/>
          <w:sz w:val="24"/>
          <w:szCs w:val="24"/>
        </w:rPr>
      </w:pPr>
    </w:p>
    <w:p w14:paraId="282ED74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89</w:t>
      </w:r>
    </w:p>
    <w:p w14:paraId="2805FD7D" w14:textId="77777777" w:rsidR="00662581" w:rsidRDefault="00662581" w:rsidP="00FD1D29">
      <w:pPr>
        <w:spacing w:line="240" w:lineRule="auto"/>
        <w:contextualSpacing/>
        <w:rPr>
          <w:rFonts w:cstheme="minorHAnsi"/>
          <w:i/>
          <w:iCs/>
          <w:sz w:val="24"/>
          <w:szCs w:val="24"/>
        </w:rPr>
      </w:pPr>
    </w:p>
    <w:p w14:paraId="08DA627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ocial Media Journalism</w:t>
      </w:r>
    </w:p>
    <w:p w14:paraId="3CFFBEE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A4B77B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C3B77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106903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sting an Event?</w:t>
      </w:r>
    </w:p>
    <w:p w14:paraId="27A6DF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47EAE331" w14:textId="77777777" w:rsidR="00662581" w:rsidRDefault="00662581" w:rsidP="00FD1D29">
      <w:pPr>
        <w:spacing w:line="240" w:lineRule="auto"/>
        <w:contextualSpacing/>
        <w:rPr>
          <w:rFonts w:cstheme="minorHAnsi"/>
          <w:sz w:val="24"/>
          <w:szCs w:val="24"/>
        </w:rPr>
      </w:pPr>
    </w:p>
    <w:p w14:paraId="191AAE3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You can tell that they have engaged the readers who are sharing their events. While many may wonder why you would go to this trouble, you are offering a service of bringing it all together so your readers don't have to spend their valuable time hunting for upcoming events. Good work, 4th place!</w:t>
      </w:r>
    </w:p>
    <w:p w14:paraId="2F9923AE" w14:textId="77777777" w:rsidR="00662581" w:rsidRDefault="00662581" w:rsidP="007E4363">
      <w:pPr>
        <w:spacing w:line="240" w:lineRule="auto"/>
        <w:contextualSpacing/>
        <w:jc w:val="right"/>
        <w:rPr>
          <w:rFonts w:cstheme="minorHAnsi"/>
          <w:i/>
          <w:iCs/>
          <w:sz w:val="24"/>
          <w:szCs w:val="24"/>
        </w:rPr>
      </w:pPr>
    </w:p>
    <w:p w14:paraId="20FAA58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0</w:t>
      </w:r>
    </w:p>
    <w:p w14:paraId="4AADD5CF" w14:textId="77777777" w:rsidR="00662581" w:rsidRDefault="00662581" w:rsidP="00FD1D29">
      <w:pPr>
        <w:spacing w:line="240" w:lineRule="auto"/>
        <w:contextualSpacing/>
        <w:rPr>
          <w:rFonts w:cstheme="minorHAnsi"/>
          <w:i/>
          <w:iCs/>
          <w:sz w:val="24"/>
          <w:szCs w:val="24"/>
        </w:rPr>
      </w:pPr>
    </w:p>
    <w:p w14:paraId="09F039E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5FE9DBE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9A64B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6BB29B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3DF7A09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nnies choose salad cover soup</w:t>
      </w:r>
    </w:p>
    <w:p w14:paraId="5FD928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Coates</w:t>
      </w:r>
    </w:p>
    <w:p w14:paraId="28E0BC6E" w14:textId="77777777" w:rsidR="00662581" w:rsidRDefault="00662581" w:rsidP="00FD1D29">
      <w:pPr>
        <w:spacing w:line="240" w:lineRule="auto"/>
        <w:contextualSpacing/>
        <w:rPr>
          <w:rFonts w:cstheme="minorHAnsi"/>
          <w:sz w:val="24"/>
          <w:szCs w:val="24"/>
        </w:rPr>
      </w:pPr>
    </w:p>
    <w:p w14:paraId="50A98A6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delightful story about perseverance -- by the bunnies, although the writer gave it his best shot.</w:t>
      </w:r>
    </w:p>
    <w:p w14:paraId="13302F7F" w14:textId="77777777" w:rsidR="00662581" w:rsidRDefault="00662581" w:rsidP="007E4363">
      <w:pPr>
        <w:spacing w:line="240" w:lineRule="auto"/>
        <w:contextualSpacing/>
        <w:jc w:val="right"/>
        <w:rPr>
          <w:rFonts w:cstheme="minorHAnsi"/>
          <w:i/>
          <w:iCs/>
          <w:sz w:val="24"/>
          <w:szCs w:val="24"/>
        </w:rPr>
      </w:pPr>
    </w:p>
    <w:p w14:paraId="3A9AE1F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1</w:t>
      </w:r>
    </w:p>
    <w:p w14:paraId="62DACD57" w14:textId="77777777" w:rsidR="00662581" w:rsidRDefault="00662581" w:rsidP="00FD1D29">
      <w:pPr>
        <w:spacing w:line="240" w:lineRule="auto"/>
        <w:contextualSpacing/>
        <w:rPr>
          <w:rFonts w:cstheme="minorHAnsi"/>
          <w:i/>
          <w:iCs/>
          <w:sz w:val="24"/>
          <w:szCs w:val="24"/>
        </w:rPr>
      </w:pPr>
    </w:p>
    <w:p w14:paraId="7F0466E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66EDC0FA"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A11353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1133B5F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sa Grande Dispatch</w:t>
      </w:r>
    </w:p>
    <w:p w14:paraId="07D8413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ough forest road</w:t>
      </w:r>
    </w:p>
    <w:p w14:paraId="0E4A79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Coates</w:t>
      </w:r>
    </w:p>
    <w:p w14:paraId="5A3173BD" w14:textId="77777777" w:rsidR="00662581" w:rsidRDefault="00662581" w:rsidP="00FD1D29">
      <w:pPr>
        <w:spacing w:line="240" w:lineRule="auto"/>
        <w:contextualSpacing/>
        <w:rPr>
          <w:rFonts w:cstheme="minorHAnsi"/>
          <w:sz w:val="24"/>
          <w:szCs w:val="24"/>
        </w:rPr>
      </w:pPr>
    </w:p>
    <w:p w14:paraId="363207C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other fun story from Bill, although I am not sure I would have his patience.</w:t>
      </w:r>
    </w:p>
    <w:p w14:paraId="38624420" w14:textId="77777777" w:rsidR="00662581" w:rsidRDefault="00662581" w:rsidP="007E4363">
      <w:pPr>
        <w:spacing w:line="240" w:lineRule="auto"/>
        <w:contextualSpacing/>
        <w:jc w:val="right"/>
        <w:rPr>
          <w:rFonts w:cstheme="minorHAnsi"/>
          <w:i/>
          <w:iCs/>
          <w:sz w:val="24"/>
          <w:szCs w:val="24"/>
        </w:rPr>
      </w:pPr>
    </w:p>
    <w:p w14:paraId="2CDC54B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2</w:t>
      </w:r>
    </w:p>
    <w:p w14:paraId="1BABE40D" w14:textId="77777777" w:rsidR="00662581" w:rsidRDefault="00662581" w:rsidP="00FD1D29">
      <w:pPr>
        <w:spacing w:line="240" w:lineRule="auto"/>
        <w:contextualSpacing/>
        <w:rPr>
          <w:rFonts w:cstheme="minorHAnsi"/>
          <w:i/>
          <w:iCs/>
          <w:sz w:val="24"/>
          <w:szCs w:val="24"/>
        </w:rPr>
      </w:pPr>
    </w:p>
    <w:p w14:paraId="2C58973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ivic - Community Service Award</w:t>
      </w:r>
    </w:p>
    <w:p w14:paraId="5DAD362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90339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BC5B51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1AC02B2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munity Service - Vets Memorial</w:t>
      </w:r>
    </w:p>
    <w:p w14:paraId="5943AF2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b Dump</w:t>
      </w:r>
    </w:p>
    <w:p w14:paraId="14A3A2BF" w14:textId="77777777" w:rsidR="00662581" w:rsidRDefault="00662581" w:rsidP="00FD1D29">
      <w:pPr>
        <w:spacing w:line="240" w:lineRule="auto"/>
        <w:contextualSpacing/>
        <w:rPr>
          <w:rFonts w:cstheme="minorHAnsi"/>
          <w:sz w:val="24"/>
          <w:szCs w:val="24"/>
        </w:rPr>
      </w:pPr>
    </w:p>
    <w:p w14:paraId="64A72D9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deeply appreciated and was grateful to see the explanation and background of this publication assisting the community with this project. This is a great example of newspaper-community collaboration in a sense of community service by the paper. Great articles, photos and coverage from news to op-ed. Loved that advertisements were part of this, too, and overall impact that the project had on community. Thanks for this uplifting example of how a newspaper can assist a community with a great project to honor military veterans.</w:t>
      </w:r>
    </w:p>
    <w:p w14:paraId="7C8DAAA9" w14:textId="77777777" w:rsidR="00662581" w:rsidRDefault="00662581" w:rsidP="007E4363">
      <w:pPr>
        <w:spacing w:line="240" w:lineRule="auto"/>
        <w:contextualSpacing/>
        <w:jc w:val="right"/>
        <w:rPr>
          <w:rFonts w:cstheme="minorHAnsi"/>
          <w:i/>
          <w:iCs/>
          <w:sz w:val="24"/>
          <w:szCs w:val="24"/>
        </w:rPr>
      </w:pPr>
    </w:p>
    <w:p w14:paraId="61D9124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3</w:t>
      </w:r>
    </w:p>
    <w:p w14:paraId="5F9FE604" w14:textId="77777777" w:rsidR="00662581" w:rsidRDefault="00662581" w:rsidP="00FD1D29">
      <w:pPr>
        <w:spacing w:line="240" w:lineRule="auto"/>
        <w:contextualSpacing/>
        <w:rPr>
          <w:rFonts w:cstheme="minorHAnsi"/>
          <w:i/>
          <w:iCs/>
          <w:sz w:val="24"/>
          <w:szCs w:val="24"/>
        </w:rPr>
      </w:pPr>
    </w:p>
    <w:p w14:paraId="144823B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Headline Writing</w:t>
      </w:r>
    </w:p>
    <w:p w14:paraId="2E8DD08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186CB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B3CA7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60E4B04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headline writing - April 12  Sept 6</w:t>
      </w:r>
    </w:p>
    <w:p w14:paraId="404C31A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b Dump</w:t>
      </w:r>
    </w:p>
    <w:p w14:paraId="46195F35" w14:textId="77777777" w:rsidR="00662581" w:rsidRDefault="00662581" w:rsidP="00FD1D29">
      <w:pPr>
        <w:spacing w:line="240" w:lineRule="auto"/>
        <w:contextualSpacing/>
        <w:rPr>
          <w:rFonts w:cstheme="minorHAnsi"/>
          <w:sz w:val="24"/>
          <w:szCs w:val="24"/>
        </w:rPr>
      </w:pPr>
    </w:p>
    <w:p w14:paraId="56664D0B"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Some cleaver stuff.</w:t>
      </w:r>
    </w:p>
    <w:p w14:paraId="2DA6823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nd a vile pun or two should ALWAYS earn an entry bonus points!</w:t>
      </w:r>
    </w:p>
    <w:p w14:paraId="67DDCB3F" w14:textId="77777777" w:rsidR="00662581" w:rsidRDefault="00662581" w:rsidP="007E4363">
      <w:pPr>
        <w:spacing w:line="240" w:lineRule="auto"/>
        <w:contextualSpacing/>
        <w:jc w:val="right"/>
        <w:rPr>
          <w:rFonts w:cstheme="minorHAnsi"/>
          <w:i/>
          <w:iCs/>
          <w:sz w:val="24"/>
          <w:szCs w:val="24"/>
        </w:rPr>
      </w:pPr>
    </w:p>
    <w:p w14:paraId="42CB1F3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4</w:t>
      </w:r>
    </w:p>
    <w:p w14:paraId="0579F121" w14:textId="77777777" w:rsidR="00662581" w:rsidRDefault="00662581" w:rsidP="00FD1D29">
      <w:pPr>
        <w:spacing w:line="240" w:lineRule="auto"/>
        <w:contextualSpacing/>
        <w:rPr>
          <w:rFonts w:cstheme="minorHAnsi"/>
          <w:i/>
          <w:iCs/>
          <w:sz w:val="24"/>
          <w:szCs w:val="24"/>
        </w:rPr>
      </w:pPr>
    </w:p>
    <w:p w14:paraId="3224388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 Page(s)</w:t>
      </w:r>
    </w:p>
    <w:p w14:paraId="3299A66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B92887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4F89905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6B7387B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Editorial Page - June 28 July 5</w:t>
      </w:r>
    </w:p>
    <w:p w14:paraId="4A2B3C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b Dump, Peggy Year</w:t>
      </w:r>
    </w:p>
    <w:p w14:paraId="77C07273" w14:textId="77777777" w:rsidR="00662581" w:rsidRDefault="00662581" w:rsidP="00FD1D29">
      <w:pPr>
        <w:spacing w:line="240" w:lineRule="auto"/>
        <w:contextualSpacing/>
        <w:rPr>
          <w:rFonts w:cstheme="minorHAnsi"/>
          <w:sz w:val="24"/>
          <w:szCs w:val="24"/>
        </w:rPr>
      </w:pPr>
    </w:p>
    <w:p w14:paraId="2CF3A0D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Quality opinion pages that could be better by having more variety, including letters to the editor.</w:t>
      </w:r>
    </w:p>
    <w:p w14:paraId="196D08EE" w14:textId="77777777" w:rsidR="00662581" w:rsidRDefault="00662581" w:rsidP="007E4363">
      <w:pPr>
        <w:spacing w:line="240" w:lineRule="auto"/>
        <w:contextualSpacing/>
        <w:jc w:val="right"/>
        <w:rPr>
          <w:rFonts w:cstheme="minorHAnsi"/>
          <w:i/>
          <w:iCs/>
          <w:sz w:val="24"/>
          <w:szCs w:val="24"/>
        </w:rPr>
      </w:pPr>
    </w:p>
    <w:p w14:paraId="06FC633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5</w:t>
      </w:r>
    </w:p>
    <w:p w14:paraId="1B77C74C" w14:textId="77777777" w:rsidR="00662581" w:rsidRDefault="00662581" w:rsidP="00FD1D29">
      <w:pPr>
        <w:spacing w:line="240" w:lineRule="auto"/>
        <w:contextualSpacing/>
        <w:rPr>
          <w:rFonts w:cstheme="minorHAnsi"/>
          <w:i/>
          <w:iCs/>
          <w:sz w:val="24"/>
          <w:szCs w:val="24"/>
        </w:rPr>
      </w:pPr>
    </w:p>
    <w:p w14:paraId="5D25618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Original Editorial Cartoon</w:t>
      </w:r>
    </w:p>
    <w:p w14:paraId="7E1C9891"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A15E8E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59524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65B018D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editorial cartoon - Vet Memorial dedication</w:t>
      </w:r>
    </w:p>
    <w:p w14:paraId="2FB4EAC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yne Stroot</w:t>
      </w:r>
    </w:p>
    <w:p w14:paraId="4AA0DBB8" w14:textId="77777777" w:rsidR="00662581" w:rsidRDefault="00662581" w:rsidP="00FD1D29">
      <w:pPr>
        <w:spacing w:line="240" w:lineRule="auto"/>
        <w:contextualSpacing/>
        <w:rPr>
          <w:rFonts w:cstheme="minorHAnsi"/>
          <w:sz w:val="24"/>
          <w:szCs w:val="24"/>
        </w:rPr>
      </w:pPr>
    </w:p>
    <w:p w14:paraId="1819F77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artwork, but would have benefited from being in color when up against the other entries in this category.</w:t>
      </w:r>
    </w:p>
    <w:p w14:paraId="3738417D" w14:textId="77777777" w:rsidR="00662581" w:rsidRDefault="00662581" w:rsidP="007E4363">
      <w:pPr>
        <w:spacing w:line="240" w:lineRule="auto"/>
        <w:contextualSpacing/>
        <w:jc w:val="right"/>
        <w:rPr>
          <w:rFonts w:cstheme="minorHAnsi"/>
          <w:i/>
          <w:iCs/>
          <w:sz w:val="24"/>
          <w:szCs w:val="24"/>
        </w:rPr>
      </w:pPr>
    </w:p>
    <w:p w14:paraId="0435326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6</w:t>
      </w:r>
    </w:p>
    <w:p w14:paraId="07DB52AB" w14:textId="77777777" w:rsidR="00662581" w:rsidRDefault="00662581" w:rsidP="00FD1D29">
      <w:pPr>
        <w:spacing w:line="240" w:lineRule="auto"/>
        <w:contextualSpacing/>
        <w:rPr>
          <w:rFonts w:cstheme="minorHAnsi"/>
          <w:i/>
          <w:iCs/>
          <w:sz w:val="24"/>
          <w:szCs w:val="24"/>
        </w:rPr>
      </w:pPr>
    </w:p>
    <w:p w14:paraId="03FF14E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6BD1D74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C3BC3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4BCF002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5F4550C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sports photo - mud game</w:t>
      </w:r>
    </w:p>
    <w:p w14:paraId="0137B04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rin Epperly</w:t>
      </w:r>
    </w:p>
    <w:p w14:paraId="5071E45D" w14:textId="77777777" w:rsidR="00662581" w:rsidRDefault="00662581" w:rsidP="00FD1D29">
      <w:pPr>
        <w:spacing w:line="240" w:lineRule="auto"/>
        <w:contextualSpacing/>
        <w:rPr>
          <w:rFonts w:cstheme="minorHAnsi"/>
          <w:sz w:val="24"/>
          <w:szCs w:val="24"/>
        </w:rPr>
      </w:pPr>
    </w:p>
    <w:p w14:paraId="3C529E7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wo warriors, neither budging. Essence of the game.</w:t>
      </w:r>
    </w:p>
    <w:p w14:paraId="48957ED7" w14:textId="77777777" w:rsidR="00662581" w:rsidRDefault="00662581" w:rsidP="007E4363">
      <w:pPr>
        <w:spacing w:line="240" w:lineRule="auto"/>
        <w:contextualSpacing/>
        <w:jc w:val="right"/>
        <w:rPr>
          <w:rFonts w:cstheme="minorHAnsi"/>
          <w:i/>
          <w:iCs/>
          <w:sz w:val="24"/>
          <w:szCs w:val="24"/>
        </w:rPr>
      </w:pPr>
    </w:p>
    <w:p w14:paraId="2A2FC88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7</w:t>
      </w:r>
    </w:p>
    <w:p w14:paraId="062C0B3B" w14:textId="77777777" w:rsidR="00662581" w:rsidRDefault="00662581" w:rsidP="00FD1D29">
      <w:pPr>
        <w:spacing w:line="240" w:lineRule="auto"/>
        <w:contextualSpacing/>
        <w:rPr>
          <w:rFonts w:cstheme="minorHAnsi"/>
          <w:i/>
          <w:iCs/>
          <w:sz w:val="24"/>
          <w:szCs w:val="24"/>
        </w:rPr>
      </w:pPr>
    </w:p>
    <w:p w14:paraId="62B78E6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36DEF98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318AB4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046EC1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27FB1F1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info graphic - thermometer</w:t>
      </w:r>
    </w:p>
    <w:p w14:paraId="67E36C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1AB6D945" w14:textId="77777777" w:rsidR="00662581" w:rsidRDefault="00662581" w:rsidP="00FD1D29">
      <w:pPr>
        <w:spacing w:line="240" w:lineRule="auto"/>
        <w:contextualSpacing/>
        <w:rPr>
          <w:rFonts w:cstheme="minorHAnsi"/>
          <w:sz w:val="24"/>
          <w:szCs w:val="24"/>
        </w:rPr>
      </w:pPr>
    </w:p>
    <w:p w14:paraId="73B9EBE7"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excellent graphic. </w:t>
      </w:r>
    </w:p>
    <w:p w14:paraId="3E9BF3D4" w14:textId="77777777" w:rsidR="00662581" w:rsidRDefault="00662581" w:rsidP="00FD1D29">
      <w:pPr>
        <w:spacing w:line="240" w:lineRule="auto"/>
        <w:contextualSpacing/>
        <w:rPr>
          <w:rFonts w:cstheme="minorHAnsi"/>
          <w:i/>
          <w:iCs/>
          <w:sz w:val="24"/>
          <w:szCs w:val="24"/>
        </w:rPr>
      </w:pPr>
    </w:p>
    <w:p w14:paraId="7FE5F00B" w14:textId="77777777" w:rsidR="00662581" w:rsidRDefault="00662581" w:rsidP="007E4363">
      <w:pPr>
        <w:spacing w:line="240" w:lineRule="auto"/>
        <w:contextualSpacing/>
        <w:jc w:val="right"/>
        <w:rPr>
          <w:rFonts w:cstheme="minorHAnsi"/>
          <w:i/>
          <w:iCs/>
          <w:sz w:val="24"/>
          <w:szCs w:val="24"/>
        </w:rPr>
      </w:pPr>
    </w:p>
    <w:p w14:paraId="3336C2A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8</w:t>
      </w:r>
    </w:p>
    <w:p w14:paraId="56D5F61A" w14:textId="77777777" w:rsidR="00662581" w:rsidRDefault="00662581" w:rsidP="00FD1D29">
      <w:pPr>
        <w:spacing w:line="240" w:lineRule="auto"/>
        <w:contextualSpacing/>
        <w:rPr>
          <w:rFonts w:cstheme="minorHAnsi"/>
          <w:i/>
          <w:iCs/>
          <w:sz w:val="24"/>
          <w:szCs w:val="24"/>
        </w:rPr>
      </w:pPr>
    </w:p>
    <w:p w14:paraId="694F2C3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1D5F517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CC4C0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53172E6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3B5B00C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feature photo - Swimming lessons touching the bottom</w:t>
      </w:r>
    </w:p>
    <w:p w14:paraId="2D3A8F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remy Buss</w:t>
      </w:r>
    </w:p>
    <w:p w14:paraId="3AACFD01" w14:textId="77777777" w:rsidR="00662581" w:rsidRDefault="00662581" w:rsidP="00FD1D29">
      <w:pPr>
        <w:spacing w:line="240" w:lineRule="auto"/>
        <w:contextualSpacing/>
        <w:rPr>
          <w:rFonts w:cstheme="minorHAnsi"/>
          <w:sz w:val="24"/>
          <w:szCs w:val="24"/>
        </w:rPr>
      </w:pPr>
    </w:p>
    <w:p w14:paraId="1972D74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hotographer Jeremy Buss got to the bottom of this feature photo assignment and came to the surface with a First Place photo. Creativity and technically-proficient equipment pay off! This judge has been rating photo contests for 30 years and has never seen an underwater capture from the local pool; that rarity makes it First Place in a competitive category. Congratulations!</w:t>
      </w:r>
    </w:p>
    <w:p w14:paraId="65BA4078" w14:textId="77777777" w:rsidR="00662581" w:rsidRDefault="00662581" w:rsidP="007E4363">
      <w:pPr>
        <w:spacing w:line="240" w:lineRule="auto"/>
        <w:contextualSpacing/>
        <w:jc w:val="right"/>
        <w:rPr>
          <w:rFonts w:cstheme="minorHAnsi"/>
          <w:i/>
          <w:iCs/>
          <w:sz w:val="24"/>
          <w:szCs w:val="24"/>
        </w:rPr>
      </w:pPr>
    </w:p>
    <w:p w14:paraId="35482ED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99</w:t>
      </w:r>
    </w:p>
    <w:p w14:paraId="2D398928" w14:textId="77777777" w:rsidR="00662581" w:rsidRDefault="00662581" w:rsidP="00FD1D29">
      <w:pPr>
        <w:spacing w:line="240" w:lineRule="auto"/>
        <w:contextualSpacing/>
        <w:rPr>
          <w:rFonts w:cstheme="minorHAnsi"/>
          <w:i/>
          <w:iCs/>
          <w:sz w:val="24"/>
          <w:szCs w:val="24"/>
        </w:rPr>
      </w:pPr>
    </w:p>
    <w:p w14:paraId="134F8CF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6DDF9381"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52AA9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40B1EA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0472843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Feature photo - sledding</w:t>
      </w:r>
    </w:p>
    <w:p w14:paraId="384601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rin Epperly</w:t>
      </w:r>
    </w:p>
    <w:p w14:paraId="70A9D51A" w14:textId="77777777" w:rsidR="00662581" w:rsidRDefault="00662581" w:rsidP="00FD1D29">
      <w:pPr>
        <w:spacing w:line="240" w:lineRule="auto"/>
        <w:contextualSpacing/>
        <w:rPr>
          <w:rFonts w:cstheme="minorHAnsi"/>
          <w:sz w:val="24"/>
          <w:szCs w:val="24"/>
        </w:rPr>
      </w:pPr>
    </w:p>
    <w:p w14:paraId="3E6127C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 out and find a feature photo for a weather story." Great job by Darin Epperly filling that assignment quite well. Love the angle and action. Anyone who grew up in snow country can relate to this photo.</w:t>
      </w:r>
    </w:p>
    <w:p w14:paraId="303FD556" w14:textId="77777777" w:rsidR="00662581" w:rsidRDefault="00662581" w:rsidP="007E4363">
      <w:pPr>
        <w:spacing w:line="240" w:lineRule="auto"/>
        <w:contextualSpacing/>
        <w:jc w:val="right"/>
        <w:rPr>
          <w:rFonts w:cstheme="minorHAnsi"/>
          <w:i/>
          <w:iCs/>
          <w:sz w:val="24"/>
          <w:szCs w:val="24"/>
        </w:rPr>
      </w:pPr>
    </w:p>
    <w:p w14:paraId="1BE8082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0</w:t>
      </w:r>
    </w:p>
    <w:p w14:paraId="2F8CA332" w14:textId="77777777" w:rsidR="00662581" w:rsidRDefault="00662581" w:rsidP="00FD1D29">
      <w:pPr>
        <w:spacing w:line="240" w:lineRule="auto"/>
        <w:contextualSpacing/>
        <w:rPr>
          <w:rFonts w:cstheme="minorHAnsi"/>
          <w:i/>
          <w:iCs/>
          <w:sz w:val="24"/>
          <w:szCs w:val="24"/>
        </w:rPr>
      </w:pPr>
    </w:p>
    <w:p w14:paraId="415D7A6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3A2D6E9A"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BF8D1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1392A6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7C181B1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Business story - minimum wage - Feb 8</w:t>
      </w:r>
    </w:p>
    <w:p w14:paraId="43D515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risha Benton</w:t>
      </w:r>
    </w:p>
    <w:p w14:paraId="60A7CEC2" w14:textId="77777777" w:rsidR="00662581" w:rsidRDefault="00662581" w:rsidP="00FD1D29">
      <w:pPr>
        <w:spacing w:line="240" w:lineRule="auto"/>
        <w:contextualSpacing/>
        <w:rPr>
          <w:rFonts w:cstheme="minorHAnsi"/>
          <w:sz w:val="24"/>
          <w:szCs w:val="24"/>
        </w:rPr>
      </w:pPr>
    </w:p>
    <w:p w14:paraId="20B3C5D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antastic story.  Only thing that would have improved it would be to have had the perspective of a minimum wage worker voiced as well.</w:t>
      </w:r>
    </w:p>
    <w:p w14:paraId="2BB98905" w14:textId="77777777" w:rsidR="00662581" w:rsidRDefault="00662581" w:rsidP="007E4363">
      <w:pPr>
        <w:spacing w:line="240" w:lineRule="auto"/>
        <w:contextualSpacing/>
        <w:jc w:val="right"/>
        <w:rPr>
          <w:rFonts w:cstheme="minorHAnsi"/>
          <w:i/>
          <w:iCs/>
          <w:sz w:val="24"/>
          <w:szCs w:val="24"/>
        </w:rPr>
      </w:pPr>
    </w:p>
    <w:p w14:paraId="07CA5C5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1</w:t>
      </w:r>
    </w:p>
    <w:p w14:paraId="794508B6" w14:textId="77777777" w:rsidR="00662581" w:rsidRDefault="00662581" w:rsidP="00FD1D29">
      <w:pPr>
        <w:spacing w:line="240" w:lineRule="auto"/>
        <w:contextualSpacing/>
        <w:rPr>
          <w:rFonts w:cstheme="minorHAnsi"/>
          <w:i/>
          <w:iCs/>
          <w:sz w:val="24"/>
          <w:szCs w:val="24"/>
        </w:rPr>
      </w:pPr>
    </w:p>
    <w:p w14:paraId="686C142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154E9EC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42CD92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4793B03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07DC224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Govt reporting - Nuisance house</w:t>
      </w:r>
    </w:p>
    <w:p w14:paraId="231B875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b Dump</w:t>
      </w:r>
    </w:p>
    <w:p w14:paraId="7222BE28" w14:textId="77777777" w:rsidR="00662581" w:rsidRDefault="00662581" w:rsidP="00FD1D29">
      <w:pPr>
        <w:spacing w:line="240" w:lineRule="auto"/>
        <w:contextualSpacing/>
        <w:rPr>
          <w:rFonts w:cstheme="minorHAnsi"/>
          <w:sz w:val="24"/>
          <w:szCs w:val="24"/>
        </w:rPr>
      </w:pPr>
    </w:p>
    <w:p w14:paraId="39E60A4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beat reporting on an issue that affects many in the community. Solid city hall beat coverage. Keep it up!</w:t>
      </w:r>
    </w:p>
    <w:p w14:paraId="49252879" w14:textId="77777777" w:rsidR="00662581" w:rsidRDefault="00662581" w:rsidP="007E4363">
      <w:pPr>
        <w:spacing w:line="240" w:lineRule="auto"/>
        <w:contextualSpacing/>
        <w:jc w:val="right"/>
        <w:rPr>
          <w:rFonts w:cstheme="minorHAnsi"/>
          <w:i/>
          <w:iCs/>
          <w:sz w:val="24"/>
          <w:szCs w:val="24"/>
        </w:rPr>
      </w:pPr>
    </w:p>
    <w:p w14:paraId="318E8C4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2</w:t>
      </w:r>
    </w:p>
    <w:p w14:paraId="44A7CC2B" w14:textId="77777777" w:rsidR="00662581" w:rsidRDefault="00662581" w:rsidP="00FD1D29">
      <w:pPr>
        <w:spacing w:line="240" w:lineRule="auto"/>
        <w:contextualSpacing/>
        <w:rPr>
          <w:rFonts w:cstheme="minorHAnsi"/>
          <w:i/>
          <w:iCs/>
          <w:sz w:val="24"/>
          <w:szCs w:val="24"/>
        </w:rPr>
      </w:pPr>
    </w:p>
    <w:p w14:paraId="745061B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4AC0957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9340D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Circ under 2500</w:t>
      </w:r>
    </w:p>
    <w:p w14:paraId="3CE431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dar County News</w:t>
      </w:r>
    </w:p>
    <w:p w14:paraId="193EE28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reserving local history - Pages of History, Archives pg, Museum, Trin Luth</w:t>
      </w:r>
    </w:p>
    <w:p w14:paraId="1C8495A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256E0E3F" w14:textId="77777777" w:rsidR="00662581" w:rsidRDefault="00662581" w:rsidP="00FD1D29">
      <w:pPr>
        <w:spacing w:line="240" w:lineRule="auto"/>
        <w:contextualSpacing/>
        <w:rPr>
          <w:rFonts w:cstheme="minorHAnsi"/>
          <w:sz w:val="24"/>
          <w:szCs w:val="24"/>
        </w:rPr>
      </w:pPr>
    </w:p>
    <w:p w14:paraId="0A2553E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elebrating history is an ongoing strength and commitment of the Cedar County News. Way to go.</w:t>
      </w:r>
    </w:p>
    <w:p w14:paraId="5511075B" w14:textId="77777777" w:rsidR="00662581" w:rsidRDefault="00662581" w:rsidP="007E4363">
      <w:pPr>
        <w:spacing w:line="240" w:lineRule="auto"/>
        <w:contextualSpacing/>
        <w:jc w:val="right"/>
        <w:rPr>
          <w:rFonts w:cstheme="minorHAnsi"/>
          <w:i/>
          <w:iCs/>
          <w:sz w:val="24"/>
          <w:szCs w:val="24"/>
        </w:rPr>
      </w:pPr>
    </w:p>
    <w:p w14:paraId="0954159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3</w:t>
      </w:r>
    </w:p>
    <w:p w14:paraId="79CDDC8F" w14:textId="77777777" w:rsidR="00662581" w:rsidRDefault="00662581" w:rsidP="00FD1D29">
      <w:pPr>
        <w:spacing w:line="240" w:lineRule="auto"/>
        <w:contextualSpacing/>
        <w:rPr>
          <w:rFonts w:cstheme="minorHAnsi"/>
          <w:i/>
          <w:iCs/>
          <w:sz w:val="24"/>
          <w:szCs w:val="24"/>
        </w:rPr>
      </w:pPr>
    </w:p>
    <w:p w14:paraId="6993407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al Estate Ad</w:t>
      </w:r>
    </w:p>
    <w:p w14:paraId="511C683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9D63F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B6200D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Chronicle</w:t>
      </w:r>
    </w:p>
    <w:p w14:paraId="39C609F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iverside on the Delaware</w:t>
      </w:r>
    </w:p>
    <w:p w14:paraId="7D796A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ristina Scotti</w:t>
      </w:r>
    </w:p>
    <w:p w14:paraId="35EC1114" w14:textId="77777777" w:rsidR="00662581" w:rsidRDefault="00662581" w:rsidP="00FD1D29">
      <w:pPr>
        <w:spacing w:line="240" w:lineRule="auto"/>
        <w:contextualSpacing/>
        <w:rPr>
          <w:rFonts w:cstheme="minorHAnsi"/>
          <w:sz w:val="24"/>
          <w:szCs w:val="24"/>
        </w:rPr>
      </w:pPr>
    </w:p>
    <w:p w14:paraId="3C57EB2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nice ad series.</w:t>
      </w:r>
    </w:p>
    <w:p w14:paraId="13E43A0A" w14:textId="77777777" w:rsidR="00662581" w:rsidRDefault="00662581" w:rsidP="007E4363">
      <w:pPr>
        <w:spacing w:line="240" w:lineRule="auto"/>
        <w:contextualSpacing/>
        <w:jc w:val="right"/>
        <w:rPr>
          <w:rFonts w:cstheme="minorHAnsi"/>
          <w:i/>
          <w:iCs/>
          <w:sz w:val="24"/>
          <w:szCs w:val="24"/>
        </w:rPr>
      </w:pPr>
    </w:p>
    <w:p w14:paraId="35935E6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4</w:t>
      </w:r>
    </w:p>
    <w:p w14:paraId="719AA921" w14:textId="77777777" w:rsidR="00662581" w:rsidRDefault="00662581" w:rsidP="00FD1D29">
      <w:pPr>
        <w:spacing w:line="240" w:lineRule="auto"/>
        <w:contextualSpacing/>
        <w:rPr>
          <w:rFonts w:cstheme="minorHAnsi"/>
          <w:i/>
          <w:iCs/>
          <w:sz w:val="24"/>
          <w:szCs w:val="24"/>
        </w:rPr>
      </w:pPr>
    </w:p>
    <w:p w14:paraId="55574AE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10E159C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03D392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37C6403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Chronicle</w:t>
      </w:r>
    </w:p>
    <w:p w14:paraId="4B998C6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range vibrations in the night</w:t>
      </w:r>
    </w:p>
    <w:p w14:paraId="5CABA4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eth Quinn</w:t>
      </w:r>
    </w:p>
    <w:p w14:paraId="3FC2859B" w14:textId="77777777" w:rsidR="00662581" w:rsidRDefault="00662581" w:rsidP="00FD1D29">
      <w:pPr>
        <w:spacing w:line="240" w:lineRule="auto"/>
        <w:contextualSpacing/>
        <w:rPr>
          <w:rFonts w:cstheme="minorHAnsi"/>
          <w:sz w:val="24"/>
          <w:szCs w:val="24"/>
        </w:rPr>
      </w:pPr>
    </w:p>
    <w:p w14:paraId="248C6C3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d following the writer's adventures. Remember -- the solution is usually the simplest possibility!</w:t>
      </w:r>
    </w:p>
    <w:p w14:paraId="3A1F6852" w14:textId="77777777" w:rsidR="00662581" w:rsidRDefault="00662581" w:rsidP="007E4363">
      <w:pPr>
        <w:spacing w:line="240" w:lineRule="auto"/>
        <w:contextualSpacing/>
        <w:jc w:val="right"/>
        <w:rPr>
          <w:rFonts w:cstheme="minorHAnsi"/>
          <w:i/>
          <w:iCs/>
          <w:sz w:val="24"/>
          <w:szCs w:val="24"/>
        </w:rPr>
      </w:pPr>
    </w:p>
    <w:p w14:paraId="61F1E76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5</w:t>
      </w:r>
    </w:p>
    <w:p w14:paraId="18485868" w14:textId="77777777" w:rsidR="00662581" w:rsidRDefault="00662581" w:rsidP="00FD1D29">
      <w:pPr>
        <w:spacing w:line="240" w:lineRule="auto"/>
        <w:contextualSpacing/>
        <w:rPr>
          <w:rFonts w:cstheme="minorHAnsi"/>
          <w:i/>
          <w:iCs/>
          <w:sz w:val="24"/>
          <w:szCs w:val="24"/>
        </w:rPr>
      </w:pPr>
    </w:p>
    <w:p w14:paraId="2A74416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nvironmental Story</w:t>
      </w:r>
    </w:p>
    <w:p w14:paraId="48FE126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61457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656CB2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llege Park Here &amp; Now</w:t>
      </w:r>
    </w:p>
    <w:p w14:paraId="1600D25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pa in the spathe 2-2023 CPHN</w:t>
      </w:r>
    </w:p>
    <w:p w14:paraId="38915CE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ck Borchelt</w:t>
      </w:r>
    </w:p>
    <w:p w14:paraId="3BA68800" w14:textId="77777777" w:rsidR="00662581" w:rsidRDefault="00662581" w:rsidP="00FD1D29">
      <w:pPr>
        <w:spacing w:line="240" w:lineRule="auto"/>
        <w:contextualSpacing/>
        <w:rPr>
          <w:rFonts w:cstheme="minorHAnsi"/>
          <w:sz w:val="24"/>
          <w:szCs w:val="24"/>
        </w:rPr>
      </w:pPr>
    </w:p>
    <w:p w14:paraId="7EBC3FA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interesting story on a plant lesser known than some of its cousins. Found ourselves continuing to want to read more.</w:t>
      </w:r>
    </w:p>
    <w:p w14:paraId="16E34A88" w14:textId="77777777" w:rsidR="00662581" w:rsidRDefault="00662581" w:rsidP="007E4363">
      <w:pPr>
        <w:spacing w:line="240" w:lineRule="auto"/>
        <w:contextualSpacing/>
        <w:jc w:val="right"/>
        <w:rPr>
          <w:rFonts w:cstheme="minorHAnsi"/>
          <w:i/>
          <w:iCs/>
          <w:sz w:val="24"/>
          <w:szCs w:val="24"/>
        </w:rPr>
      </w:pPr>
    </w:p>
    <w:p w14:paraId="28AEFAE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6</w:t>
      </w:r>
    </w:p>
    <w:p w14:paraId="5BDD46CA" w14:textId="77777777" w:rsidR="00662581" w:rsidRDefault="00662581" w:rsidP="00FD1D29">
      <w:pPr>
        <w:spacing w:line="240" w:lineRule="auto"/>
        <w:contextualSpacing/>
        <w:rPr>
          <w:rFonts w:cstheme="minorHAnsi"/>
          <w:i/>
          <w:iCs/>
          <w:sz w:val="24"/>
          <w:szCs w:val="24"/>
        </w:rPr>
      </w:pPr>
    </w:p>
    <w:p w14:paraId="52F1946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18D788F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FAE39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79D2992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llege Park Here &amp; Now</w:t>
      </w:r>
    </w:p>
    <w:p w14:paraId="1F4B4CA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istory Touches Down</w:t>
      </w:r>
    </w:p>
    <w:p w14:paraId="26C8A5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aden Hamelin</w:t>
      </w:r>
    </w:p>
    <w:p w14:paraId="7A901182" w14:textId="77777777" w:rsidR="00662581" w:rsidRDefault="00662581" w:rsidP="00FD1D29">
      <w:pPr>
        <w:spacing w:line="240" w:lineRule="auto"/>
        <w:contextualSpacing/>
        <w:rPr>
          <w:rFonts w:cstheme="minorHAnsi"/>
          <w:sz w:val="24"/>
          <w:szCs w:val="24"/>
        </w:rPr>
      </w:pPr>
    </w:p>
    <w:p w14:paraId="03FC9C9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eadline and photo peaked my interest. Putting his age by his name at the onset would have been a good touch. A well-written piece overall and this young man will serve as a role model for many children. This is the kind of stories more people should write. Our youth are a valuable resource for features! Congrats on 4th place!</w:t>
      </w:r>
    </w:p>
    <w:p w14:paraId="0D102A25" w14:textId="77777777" w:rsidR="00662581" w:rsidRDefault="00662581" w:rsidP="007E4363">
      <w:pPr>
        <w:spacing w:line="240" w:lineRule="auto"/>
        <w:contextualSpacing/>
        <w:jc w:val="right"/>
        <w:rPr>
          <w:rFonts w:cstheme="minorHAnsi"/>
          <w:i/>
          <w:iCs/>
          <w:sz w:val="24"/>
          <w:szCs w:val="24"/>
        </w:rPr>
      </w:pPr>
    </w:p>
    <w:p w14:paraId="402D866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7</w:t>
      </w:r>
    </w:p>
    <w:p w14:paraId="2D895F9B" w14:textId="77777777" w:rsidR="00662581" w:rsidRDefault="00662581" w:rsidP="00FD1D29">
      <w:pPr>
        <w:spacing w:line="240" w:lineRule="auto"/>
        <w:contextualSpacing/>
        <w:rPr>
          <w:rFonts w:cstheme="minorHAnsi"/>
          <w:i/>
          <w:iCs/>
          <w:sz w:val="24"/>
          <w:szCs w:val="24"/>
        </w:rPr>
      </w:pPr>
    </w:p>
    <w:p w14:paraId="0A25766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5A3C36F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316857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220BF6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llege Park Here &amp; Now</w:t>
      </w:r>
    </w:p>
    <w:p w14:paraId="40055A7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llege Park Here &amp; Now July 2023 Cover</w:t>
      </w:r>
    </w:p>
    <w:p w14:paraId="286C951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shley Perks, Valerie Morris</w:t>
      </w:r>
    </w:p>
    <w:p w14:paraId="689FA775" w14:textId="77777777" w:rsidR="00662581" w:rsidRDefault="00662581" w:rsidP="00FD1D29">
      <w:pPr>
        <w:spacing w:line="240" w:lineRule="auto"/>
        <w:contextualSpacing/>
        <w:rPr>
          <w:rFonts w:cstheme="minorHAnsi"/>
          <w:sz w:val="24"/>
          <w:szCs w:val="24"/>
        </w:rPr>
      </w:pPr>
    </w:p>
    <w:p w14:paraId="4FE81E2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clean layout makes this paper eye appealing and draws readers into wanting to read it. The large photo grabs readers in.</w:t>
      </w:r>
    </w:p>
    <w:p w14:paraId="16D89DAD" w14:textId="77777777" w:rsidR="00662581" w:rsidRDefault="00662581" w:rsidP="007E4363">
      <w:pPr>
        <w:spacing w:line="240" w:lineRule="auto"/>
        <w:contextualSpacing/>
        <w:jc w:val="right"/>
        <w:rPr>
          <w:rFonts w:cstheme="minorHAnsi"/>
          <w:i/>
          <w:iCs/>
          <w:sz w:val="24"/>
          <w:szCs w:val="24"/>
        </w:rPr>
      </w:pPr>
    </w:p>
    <w:p w14:paraId="0F25A67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8</w:t>
      </w:r>
    </w:p>
    <w:p w14:paraId="32706BBD" w14:textId="77777777" w:rsidR="00662581" w:rsidRDefault="00662581" w:rsidP="00FD1D29">
      <w:pPr>
        <w:spacing w:line="240" w:lineRule="auto"/>
        <w:contextualSpacing/>
        <w:rPr>
          <w:rFonts w:cstheme="minorHAnsi"/>
          <w:i/>
          <w:iCs/>
          <w:sz w:val="24"/>
          <w:szCs w:val="24"/>
        </w:rPr>
      </w:pPr>
    </w:p>
    <w:p w14:paraId="1DE20E3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04477A85"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533F87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5,999</w:t>
      </w:r>
    </w:p>
    <w:p w14:paraId="75CEBC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lumbia Gorge News</w:t>
      </w:r>
    </w:p>
    <w:p w14:paraId="171E7B7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lumbia Gorge News</w:t>
      </w:r>
    </w:p>
    <w:p w14:paraId="0774033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08AC0D2E" w14:textId="77777777" w:rsidR="00662581" w:rsidRDefault="00662581" w:rsidP="00FD1D29">
      <w:pPr>
        <w:spacing w:line="240" w:lineRule="auto"/>
        <w:contextualSpacing/>
        <w:rPr>
          <w:rFonts w:cstheme="minorHAnsi"/>
          <w:sz w:val="24"/>
          <w:szCs w:val="24"/>
        </w:rPr>
      </w:pPr>
    </w:p>
    <w:p w14:paraId="4B825A0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x2nd Place/Columbia Gorge News: The 30-page Columbia Gorge News takes on the challenge of covering communities in two states—Oregon and Washington—communities that are united by their proximity to the river that divides them. The News maintains offices in both states, and well-written coverage reflects the common interests of issues affecting the bridges at both ends, development along the banks, and the health of the river itself as well as the more usual coverage of schools, governments, economies, and sports teams on both sides. The attractive front page includes cover stories from each area while, inside, event calendars, church directories, and ads combine information from both sides of the river. Sharp, colorful images throughout make the News a compelling read.</w:t>
      </w:r>
    </w:p>
    <w:p w14:paraId="62C4A0D9" w14:textId="77777777" w:rsidR="00662581" w:rsidRDefault="00662581" w:rsidP="007E4363">
      <w:pPr>
        <w:spacing w:line="240" w:lineRule="auto"/>
        <w:contextualSpacing/>
        <w:jc w:val="right"/>
        <w:rPr>
          <w:rFonts w:cstheme="minorHAnsi"/>
          <w:i/>
          <w:iCs/>
          <w:sz w:val="24"/>
          <w:szCs w:val="24"/>
        </w:rPr>
      </w:pPr>
    </w:p>
    <w:p w14:paraId="2C5B8AA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09</w:t>
      </w:r>
    </w:p>
    <w:p w14:paraId="4EE34977" w14:textId="77777777" w:rsidR="00662581" w:rsidRDefault="00662581" w:rsidP="00FD1D29">
      <w:pPr>
        <w:spacing w:line="240" w:lineRule="auto"/>
        <w:contextualSpacing/>
        <w:rPr>
          <w:rFonts w:cstheme="minorHAnsi"/>
          <w:i/>
          <w:iCs/>
          <w:sz w:val="24"/>
          <w:szCs w:val="24"/>
        </w:rPr>
      </w:pPr>
    </w:p>
    <w:p w14:paraId="00862C6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3663356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70488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4,999</w:t>
      </w:r>
    </w:p>
    <w:p w14:paraId="23E866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lumbia Gorge News</w:t>
      </w:r>
    </w:p>
    <w:p w14:paraId="25BA0BF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RV TOPPLES TD</w:t>
      </w:r>
    </w:p>
    <w:p w14:paraId="6D6A02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AH NOTEBOOOM</w:t>
      </w:r>
    </w:p>
    <w:p w14:paraId="16EE1D46" w14:textId="77777777" w:rsidR="00662581" w:rsidRDefault="00662581" w:rsidP="00FD1D29">
      <w:pPr>
        <w:spacing w:line="240" w:lineRule="auto"/>
        <w:contextualSpacing/>
        <w:rPr>
          <w:rFonts w:cstheme="minorHAnsi"/>
          <w:sz w:val="24"/>
          <w:szCs w:val="24"/>
        </w:rPr>
      </w:pPr>
    </w:p>
    <w:p w14:paraId="47E5D22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enjoyed this photograph for several reasons - the framing was really nice, centering on the catch while also getting some (expected) less focused crowd reactions in background. Nice work; if had more definition and focus and zoom, could be top two. Third IMO. Thank you.</w:t>
      </w:r>
    </w:p>
    <w:p w14:paraId="56BD210D" w14:textId="77777777" w:rsidR="00662581" w:rsidRDefault="00662581" w:rsidP="007E4363">
      <w:pPr>
        <w:spacing w:line="240" w:lineRule="auto"/>
        <w:contextualSpacing/>
        <w:jc w:val="right"/>
        <w:rPr>
          <w:rFonts w:cstheme="minorHAnsi"/>
          <w:i/>
          <w:iCs/>
          <w:sz w:val="24"/>
          <w:szCs w:val="24"/>
        </w:rPr>
      </w:pPr>
    </w:p>
    <w:p w14:paraId="30A9D09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0</w:t>
      </w:r>
    </w:p>
    <w:p w14:paraId="7DB49ED3" w14:textId="77777777" w:rsidR="00662581" w:rsidRDefault="00662581" w:rsidP="00FD1D29">
      <w:pPr>
        <w:spacing w:line="240" w:lineRule="auto"/>
        <w:contextualSpacing/>
        <w:rPr>
          <w:rFonts w:cstheme="minorHAnsi"/>
          <w:i/>
          <w:iCs/>
          <w:sz w:val="24"/>
          <w:szCs w:val="24"/>
        </w:rPr>
      </w:pPr>
    </w:p>
    <w:p w14:paraId="153E00A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06AC1E8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41CC1D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2E444A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lumbia Gorge News</w:t>
      </w:r>
    </w:p>
    <w:p w14:paraId="0CE7960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mbrace Disability</w:t>
      </w:r>
    </w:p>
    <w:p w14:paraId="2B737C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ah Noteboom</w:t>
      </w:r>
    </w:p>
    <w:p w14:paraId="0876ABE5" w14:textId="77777777" w:rsidR="00662581" w:rsidRDefault="00662581" w:rsidP="00FD1D29">
      <w:pPr>
        <w:spacing w:line="240" w:lineRule="auto"/>
        <w:contextualSpacing/>
        <w:rPr>
          <w:rFonts w:cstheme="minorHAnsi"/>
          <w:sz w:val="24"/>
          <w:szCs w:val="24"/>
        </w:rPr>
      </w:pPr>
    </w:p>
    <w:p w14:paraId="4BAD14D5"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ctually 7.5</w:t>
      </w:r>
    </w:p>
    <w:p w14:paraId="4A050266"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A feel-good feature about a young equestrian who has overcome adversity to become a top competitor in her sport. An interesting read, but would be better if it focused more on a moment than her entire life in the sport.</w:t>
      </w:r>
    </w:p>
    <w:p w14:paraId="3D39E6C9" w14:textId="77777777" w:rsidR="00662581" w:rsidRDefault="00662581" w:rsidP="00FD1D29">
      <w:pPr>
        <w:spacing w:line="240" w:lineRule="auto"/>
        <w:contextualSpacing/>
        <w:rPr>
          <w:rFonts w:cstheme="minorHAnsi"/>
          <w:i/>
          <w:iCs/>
          <w:sz w:val="24"/>
          <w:szCs w:val="24"/>
        </w:rPr>
      </w:pPr>
    </w:p>
    <w:p w14:paraId="71577DCA" w14:textId="77777777" w:rsidR="00662581" w:rsidRDefault="00662581" w:rsidP="007E4363">
      <w:pPr>
        <w:spacing w:line="240" w:lineRule="auto"/>
        <w:contextualSpacing/>
        <w:jc w:val="right"/>
        <w:rPr>
          <w:rFonts w:cstheme="minorHAnsi"/>
          <w:i/>
          <w:iCs/>
          <w:sz w:val="24"/>
          <w:szCs w:val="24"/>
        </w:rPr>
      </w:pPr>
    </w:p>
    <w:p w14:paraId="4481A73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1</w:t>
      </w:r>
    </w:p>
    <w:p w14:paraId="3CF9CEEA" w14:textId="77777777" w:rsidR="00662581" w:rsidRDefault="00662581" w:rsidP="00FD1D29">
      <w:pPr>
        <w:spacing w:line="240" w:lineRule="auto"/>
        <w:contextualSpacing/>
        <w:rPr>
          <w:rFonts w:cstheme="minorHAnsi"/>
          <w:i/>
          <w:iCs/>
          <w:sz w:val="24"/>
          <w:szCs w:val="24"/>
        </w:rPr>
      </w:pPr>
    </w:p>
    <w:p w14:paraId="5683B53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15CC8A8D"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2EC0F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150FF8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lumbia Gorge News</w:t>
      </w:r>
    </w:p>
    <w:p w14:paraId="20B9A8A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RV GRADS SET NEW HEIGHTS</w:t>
      </w:r>
    </w:p>
    <w:p w14:paraId="0D88576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ah Noteboom</w:t>
      </w:r>
    </w:p>
    <w:p w14:paraId="428DD57F" w14:textId="77777777" w:rsidR="00662581" w:rsidRDefault="00662581" w:rsidP="00FD1D29">
      <w:pPr>
        <w:spacing w:line="240" w:lineRule="auto"/>
        <w:contextualSpacing/>
        <w:rPr>
          <w:rFonts w:cstheme="minorHAnsi"/>
          <w:sz w:val="24"/>
          <w:szCs w:val="24"/>
        </w:rPr>
      </w:pPr>
    </w:p>
    <w:p w14:paraId="13D0023D" w14:textId="21DBFEEC"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local high school female wrestler succeeds in a new competitive sport. A good feel-good story.</w:t>
      </w:r>
    </w:p>
    <w:p w14:paraId="2DF288F2" w14:textId="77777777" w:rsidR="00662581" w:rsidRDefault="00662581" w:rsidP="00FD1D29">
      <w:pPr>
        <w:spacing w:line="240" w:lineRule="auto"/>
        <w:contextualSpacing/>
        <w:rPr>
          <w:rFonts w:cstheme="minorHAnsi"/>
          <w:i/>
          <w:iCs/>
          <w:sz w:val="24"/>
          <w:szCs w:val="24"/>
        </w:rPr>
      </w:pPr>
    </w:p>
    <w:p w14:paraId="4C7C7AE3" w14:textId="77777777" w:rsidR="00662581" w:rsidRDefault="00662581" w:rsidP="007E4363">
      <w:pPr>
        <w:spacing w:line="240" w:lineRule="auto"/>
        <w:contextualSpacing/>
        <w:jc w:val="right"/>
        <w:rPr>
          <w:rFonts w:cstheme="minorHAnsi"/>
          <w:i/>
          <w:iCs/>
          <w:sz w:val="24"/>
          <w:szCs w:val="24"/>
        </w:rPr>
      </w:pPr>
    </w:p>
    <w:p w14:paraId="5E83418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2</w:t>
      </w:r>
    </w:p>
    <w:p w14:paraId="6C761443" w14:textId="77777777" w:rsidR="00662581" w:rsidRDefault="00662581" w:rsidP="00FD1D29">
      <w:pPr>
        <w:spacing w:line="240" w:lineRule="auto"/>
        <w:contextualSpacing/>
        <w:rPr>
          <w:rFonts w:cstheme="minorHAnsi"/>
          <w:i/>
          <w:iCs/>
          <w:sz w:val="24"/>
          <w:szCs w:val="24"/>
        </w:rPr>
      </w:pPr>
    </w:p>
    <w:p w14:paraId="08F432F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Social Media for Breaking News</w:t>
      </w:r>
    </w:p>
    <w:p w14:paraId="1B542BD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7227F1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1737B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lumbia Gorge News</w:t>
      </w:r>
    </w:p>
    <w:p w14:paraId="5659139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ctive Shooter</w:t>
      </w:r>
    </w:p>
    <w:p w14:paraId="3251697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7848ADE2" w14:textId="77777777" w:rsidR="00662581" w:rsidRDefault="00662581" w:rsidP="00FD1D29">
      <w:pPr>
        <w:spacing w:line="240" w:lineRule="auto"/>
        <w:contextualSpacing/>
        <w:rPr>
          <w:rFonts w:cstheme="minorHAnsi"/>
          <w:sz w:val="24"/>
          <w:szCs w:val="24"/>
        </w:rPr>
      </w:pPr>
    </w:p>
    <w:p w14:paraId="1743B04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tory and great post.  Good job on including timely updates.</w:t>
      </w:r>
    </w:p>
    <w:p w14:paraId="1ACDC93E" w14:textId="77777777" w:rsidR="00662581" w:rsidRDefault="00662581" w:rsidP="007E4363">
      <w:pPr>
        <w:spacing w:line="240" w:lineRule="auto"/>
        <w:contextualSpacing/>
        <w:jc w:val="right"/>
        <w:rPr>
          <w:rFonts w:cstheme="minorHAnsi"/>
          <w:i/>
          <w:iCs/>
          <w:sz w:val="24"/>
          <w:szCs w:val="24"/>
        </w:rPr>
      </w:pPr>
    </w:p>
    <w:p w14:paraId="63AE0D4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3</w:t>
      </w:r>
    </w:p>
    <w:p w14:paraId="273FB6F5" w14:textId="77777777" w:rsidR="00662581" w:rsidRDefault="00662581" w:rsidP="00FD1D29">
      <w:pPr>
        <w:spacing w:line="240" w:lineRule="auto"/>
        <w:contextualSpacing/>
        <w:rPr>
          <w:rFonts w:cstheme="minorHAnsi"/>
          <w:i/>
          <w:iCs/>
          <w:sz w:val="24"/>
          <w:szCs w:val="24"/>
        </w:rPr>
      </w:pPr>
    </w:p>
    <w:p w14:paraId="525A92E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77C2366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0AD033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38628A3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County Chronicle</w:t>
      </w:r>
    </w:p>
    <w:p w14:paraId="375C287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rtificial Intelligence</w:t>
      </w:r>
    </w:p>
    <w:p w14:paraId="6589D6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id Porter</w:t>
      </w:r>
    </w:p>
    <w:p w14:paraId="74000B9D" w14:textId="77777777" w:rsidR="00662581" w:rsidRDefault="00662581" w:rsidP="00FD1D29">
      <w:pPr>
        <w:spacing w:line="240" w:lineRule="auto"/>
        <w:contextualSpacing/>
        <w:rPr>
          <w:rFonts w:cstheme="minorHAnsi"/>
          <w:sz w:val="24"/>
          <w:szCs w:val="24"/>
        </w:rPr>
      </w:pPr>
    </w:p>
    <w:p w14:paraId="34F6FF0C" w14:textId="217F56B6"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columnist with writer's block turns to artificial intelligence for help, and gets none.</w:t>
      </w:r>
    </w:p>
    <w:p w14:paraId="02A349BA" w14:textId="77777777" w:rsidR="00662581" w:rsidRDefault="00662581" w:rsidP="00FD1D29">
      <w:pPr>
        <w:spacing w:line="240" w:lineRule="auto"/>
        <w:contextualSpacing/>
        <w:rPr>
          <w:rFonts w:cstheme="minorHAnsi"/>
          <w:i/>
          <w:iCs/>
          <w:sz w:val="24"/>
          <w:szCs w:val="24"/>
        </w:rPr>
      </w:pPr>
    </w:p>
    <w:p w14:paraId="4D501A4B" w14:textId="77777777" w:rsidR="00662581" w:rsidRDefault="00662581" w:rsidP="007E4363">
      <w:pPr>
        <w:spacing w:line="240" w:lineRule="auto"/>
        <w:contextualSpacing/>
        <w:jc w:val="right"/>
        <w:rPr>
          <w:rFonts w:cstheme="minorHAnsi"/>
          <w:i/>
          <w:iCs/>
          <w:sz w:val="24"/>
          <w:szCs w:val="24"/>
        </w:rPr>
      </w:pPr>
    </w:p>
    <w:p w14:paraId="150D922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4</w:t>
      </w:r>
    </w:p>
    <w:p w14:paraId="44ACCA05" w14:textId="77777777" w:rsidR="00662581" w:rsidRDefault="00662581" w:rsidP="00FD1D29">
      <w:pPr>
        <w:spacing w:line="240" w:lineRule="auto"/>
        <w:contextualSpacing/>
        <w:rPr>
          <w:rFonts w:cstheme="minorHAnsi"/>
          <w:i/>
          <w:iCs/>
          <w:sz w:val="24"/>
          <w:szCs w:val="24"/>
        </w:rPr>
      </w:pPr>
    </w:p>
    <w:p w14:paraId="33CEF23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Public Notice Section</w:t>
      </w:r>
    </w:p>
    <w:p w14:paraId="252EFE00"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6D30D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9BBEC5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Daily Washington Law Reporter</w:t>
      </w:r>
    </w:p>
    <w:p w14:paraId="79665A5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aily Washington Law Reporter</w:t>
      </w:r>
    </w:p>
    <w:p w14:paraId="66A5615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nald J. Nichols</w:t>
      </w:r>
    </w:p>
    <w:p w14:paraId="71938830" w14:textId="77777777" w:rsidR="00662581" w:rsidRDefault="00662581" w:rsidP="00FD1D29">
      <w:pPr>
        <w:spacing w:line="240" w:lineRule="auto"/>
        <w:contextualSpacing/>
        <w:rPr>
          <w:rFonts w:cstheme="minorHAnsi"/>
          <w:sz w:val="24"/>
          <w:szCs w:val="24"/>
        </w:rPr>
      </w:pPr>
    </w:p>
    <w:p w14:paraId="43DC8DE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love this layout- best legal layout ever.</w:t>
      </w:r>
    </w:p>
    <w:p w14:paraId="7F3BAEB3" w14:textId="77777777" w:rsidR="00662581" w:rsidRDefault="00662581" w:rsidP="007E4363">
      <w:pPr>
        <w:spacing w:line="240" w:lineRule="auto"/>
        <w:contextualSpacing/>
        <w:jc w:val="right"/>
        <w:rPr>
          <w:rFonts w:cstheme="minorHAnsi"/>
          <w:i/>
          <w:iCs/>
          <w:sz w:val="24"/>
          <w:szCs w:val="24"/>
        </w:rPr>
      </w:pPr>
    </w:p>
    <w:p w14:paraId="2FAA118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5</w:t>
      </w:r>
    </w:p>
    <w:p w14:paraId="2A6FFFE7" w14:textId="77777777" w:rsidR="00662581" w:rsidRDefault="00662581" w:rsidP="00FD1D29">
      <w:pPr>
        <w:spacing w:line="240" w:lineRule="auto"/>
        <w:contextualSpacing/>
        <w:rPr>
          <w:rFonts w:cstheme="minorHAnsi"/>
          <w:i/>
          <w:iCs/>
          <w:sz w:val="24"/>
          <w:szCs w:val="24"/>
        </w:rPr>
      </w:pPr>
    </w:p>
    <w:p w14:paraId="25B904C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mall-Page Ad</w:t>
      </w:r>
    </w:p>
    <w:p w14:paraId="45FA1C0A"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712973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0F4085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uglas Budget</w:t>
      </w:r>
    </w:p>
    <w:p w14:paraId="3960B5F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lack and White Ball</w:t>
      </w:r>
    </w:p>
    <w:p w14:paraId="4E319F0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isha Carver</w:t>
      </w:r>
    </w:p>
    <w:p w14:paraId="60AE57EF" w14:textId="77777777" w:rsidR="00662581" w:rsidRDefault="00662581" w:rsidP="00FD1D29">
      <w:pPr>
        <w:spacing w:line="240" w:lineRule="auto"/>
        <w:contextualSpacing/>
        <w:rPr>
          <w:rFonts w:cstheme="minorHAnsi"/>
          <w:sz w:val="24"/>
          <w:szCs w:val="24"/>
        </w:rPr>
      </w:pPr>
    </w:p>
    <w:p w14:paraId="1B7052D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and clean ad. Effective use of white space.</w:t>
      </w:r>
    </w:p>
    <w:p w14:paraId="3F2745AB" w14:textId="77777777" w:rsidR="00662581" w:rsidRDefault="00662581" w:rsidP="007E4363">
      <w:pPr>
        <w:spacing w:line="240" w:lineRule="auto"/>
        <w:contextualSpacing/>
        <w:jc w:val="right"/>
        <w:rPr>
          <w:rFonts w:cstheme="minorHAnsi"/>
          <w:i/>
          <w:iCs/>
          <w:sz w:val="24"/>
          <w:szCs w:val="24"/>
        </w:rPr>
      </w:pPr>
    </w:p>
    <w:p w14:paraId="60A88E1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6</w:t>
      </w:r>
    </w:p>
    <w:p w14:paraId="3D608B9C" w14:textId="77777777" w:rsidR="00662581" w:rsidRDefault="00662581" w:rsidP="00FD1D29">
      <w:pPr>
        <w:spacing w:line="240" w:lineRule="auto"/>
        <w:contextualSpacing/>
        <w:rPr>
          <w:rFonts w:cstheme="minorHAnsi"/>
          <w:i/>
          <w:iCs/>
          <w:sz w:val="24"/>
          <w:szCs w:val="24"/>
        </w:rPr>
      </w:pPr>
    </w:p>
    <w:p w14:paraId="3BD8A56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014F4AED"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9FA110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696C3CD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uglas Budget</w:t>
      </w:r>
    </w:p>
    <w:p w14:paraId="78660C3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use of photos</w:t>
      </w:r>
    </w:p>
    <w:p w14:paraId="7DEFA89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inthia Stimson Rj Morgan, Clifford Smith, Jackson Day</w:t>
      </w:r>
    </w:p>
    <w:p w14:paraId="6E22B5FD" w14:textId="77777777" w:rsidR="00662581" w:rsidRDefault="00662581" w:rsidP="00FD1D29">
      <w:pPr>
        <w:spacing w:line="240" w:lineRule="auto"/>
        <w:contextualSpacing/>
        <w:rPr>
          <w:rFonts w:cstheme="minorHAnsi"/>
          <w:sz w:val="24"/>
          <w:szCs w:val="24"/>
        </w:rPr>
      </w:pPr>
    </w:p>
    <w:p w14:paraId="44AC99BB"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Gonna assume I have a low resolution version because none of the images here are clean, which makes it difficult to honestly judge the quality of the photography.</w:t>
      </w:r>
    </w:p>
    <w:p w14:paraId="2C92674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at said, the photos appear to be well-composed and refreshingly candid throughout. They are placed on the page with care and skill.</w:t>
      </w:r>
    </w:p>
    <w:p w14:paraId="079138E2" w14:textId="77777777" w:rsidR="00662581" w:rsidRDefault="00662581" w:rsidP="007E4363">
      <w:pPr>
        <w:spacing w:line="240" w:lineRule="auto"/>
        <w:contextualSpacing/>
        <w:jc w:val="right"/>
        <w:rPr>
          <w:rFonts w:cstheme="minorHAnsi"/>
          <w:i/>
          <w:iCs/>
          <w:sz w:val="24"/>
          <w:szCs w:val="24"/>
        </w:rPr>
      </w:pPr>
    </w:p>
    <w:p w14:paraId="693FF60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7</w:t>
      </w:r>
    </w:p>
    <w:p w14:paraId="55CDCEF8" w14:textId="77777777" w:rsidR="00662581" w:rsidRDefault="00662581" w:rsidP="00FD1D29">
      <w:pPr>
        <w:spacing w:line="240" w:lineRule="auto"/>
        <w:contextualSpacing/>
        <w:rPr>
          <w:rFonts w:cstheme="minorHAnsi"/>
          <w:i/>
          <w:iCs/>
          <w:sz w:val="24"/>
          <w:szCs w:val="24"/>
        </w:rPr>
      </w:pPr>
    </w:p>
    <w:p w14:paraId="5389DFE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6B606D2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D4833C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05F7459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uglas Budget</w:t>
      </w:r>
    </w:p>
    <w:p w14:paraId="7A34914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Voters Deserve Voice</w:t>
      </w:r>
    </w:p>
    <w:p w14:paraId="4DB66D8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tt Adelman</w:t>
      </w:r>
    </w:p>
    <w:p w14:paraId="6A954708" w14:textId="77777777" w:rsidR="00662581" w:rsidRDefault="00662581" w:rsidP="00FD1D29">
      <w:pPr>
        <w:spacing w:line="240" w:lineRule="auto"/>
        <w:contextualSpacing/>
        <w:rPr>
          <w:rFonts w:cstheme="minorHAnsi"/>
          <w:sz w:val="24"/>
          <w:szCs w:val="24"/>
        </w:rPr>
      </w:pPr>
    </w:p>
    <w:p w14:paraId="7BD3006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ays out its argument in a clear, logical fashion. Strong conclusion leaving no doubt of the newspaper's position.</w:t>
      </w:r>
    </w:p>
    <w:p w14:paraId="68C465D5" w14:textId="77777777" w:rsidR="00662581" w:rsidRDefault="00662581" w:rsidP="007E4363">
      <w:pPr>
        <w:spacing w:line="240" w:lineRule="auto"/>
        <w:contextualSpacing/>
        <w:jc w:val="right"/>
        <w:rPr>
          <w:rFonts w:cstheme="minorHAnsi"/>
          <w:i/>
          <w:iCs/>
          <w:sz w:val="24"/>
          <w:szCs w:val="24"/>
        </w:rPr>
      </w:pPr>
    </w:p>
    <w:p w14:paraId="51838F8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8</w:t>
      </w:r>
    </w:p>
    <w:p w14:paraId="3F26A84E" w14:textId="77777777" w:rsidR="00662581" w:rsidRDefault="00662581" w:rsidP="00FD1D29">
      <w:pPr>
        <w:spacing w:line="240" w:lineRule="auto"/>
        <w:contextualSpacing/>
        <w:rPr>
          <w:rFonts w:cstheme="minorHAnsi"/>
          <w:i/>
          <w:iCs/>
          <w:sz w:val="24"/>
          <w:szCs w:val="24"/>
        </w:rPr>
      </w:pPr>
    </w:p>
    <w:p w14:paraId="491385E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0D042F3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494B5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5,999</w:t>
      </w:r>
    </w:p>
    <w:p w14:paraId="07F5DD3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uglas Budget</w:t>
      </w:r>
    </w:p>
    <w:p w14:paraId="7E34C7E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eneral Excellence</w:t>
      </w:r>
    </w:p>
    <w:p w14:paraId="49E678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2996C576" w14:textId="77777777" w:rsidR="00662581" w:rsidRDefault="00662581" w:rsidP="00FD1D29">
      <w:pPr>
        <w:spacing w:line="240" w:lineRule="auto"/>
        <w:contextualSpacing/>
        <w:rPr>
          <w:rFonts w:cstheme="minorHAnsi"/>
          <w:sz w:val="24"/>
          <w:szCs w:val="24"/>
        </w:rPr>
      </w:pPr>
    </w:p>
    <w:p w14:paraId="1822067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x3rd Place/Douglas Budget: The Douglas Budget provides balanced coverage of Converse County and provides space in its pages for another community 75 miles away in a different county. Lively photos and graphics inform and add interest, complementing articles about what’s happening (or has happened), when, where, why/how and who was involved. An especially strong sports section includes articles and action shots from a variety of sports as well as insets of conference standings to keep readers apprised of how teams are faring. Large headings on each public notice make it easy to find ones of interest, and the layout is clean and consistent. In addition, the Budget subscribes to two pages full of puzzles—one for youth—encouraging the paper’s longer life in reader’s homes.</w:t>
      </w:r>
    </w:p>
    <w:p w14:paraId="6C5E47A9" w14:textId="77777777" w:rsidR="00662581" w:rsidRDefault="00662581" w:rsidP="007E4363">
      <w:pPr>
        <w:spacing w:line="240" w:lineRule="auto"/>
        <w:contextualSpacing/>
        <w:jc w:val="right"/>
        <w:rPr>
          <w:rFonts w:cstheme="minorHAnsi"/>
          <w:i/>
          <w:iCs/>
          <w:sz w:val="24"/>
          <w:szCs w:val="24"/>
        </w:rPr>
      </w:pPr>
    </w:p>
    <w:p w14:paraId="77F00F1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19</w:t>
      </w:r>
    </w:p>
    <w:p w14:paraId="4F7FA006" w14:textId="77777777" w:rsidR="00662581" w:rsidRDefault="00662581" w:rsidP="00FD1D29">
      <w:pPr>
        <w:spacing w:line="240" w:lineRule="auto"/>
        <w:contextualSpacing/>
        <w:rPr>
          <w:rFonts w:cstheme="minorHAnsi"/>
          <w:i/>
          <w:iCs/>
          <w:sz w:val="24"/>
          <w:szCs w:val="24"/>
        </w:rPr>
      </w:pPr>
    </w:p>
    <w:p w14:paraId="6E2AE8B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7F2E627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1851D4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5AC09B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uglas Budget</w:t>
      </w:r>
    </w:p>
    <w:p w14:paraId="2A08803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gg White Success</w:t>
      </w:r>
    </w:p>
    <w:p w14:paraId="232C61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inthia Stimson</w:t>
      </w:r>
    </w:p>
    <w:p w14:paraId="78950997" w14:textId="77777777" w:rsidR="00662581" w:rsidRDefault="00662581" w:rsidP="00FD1D29">
      <w:pPr>
        <w:spacing w:line="240" w:lineRule="auto"/>
        <w:contextualSpacing/>
        <w:rPr>
          <w:rFonts w:cstheme="minorHAnsi"/>
          <w:sz w:val="24"/>
          <w:szCs w:val="24"/>
        </w:rPr>
      </w:pPr>
    </w:p>
    <w:p w14:paraId="089DD11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laughing kid and her chicken gains top honors in this division.</w:t>
      </w:r>
    </w:p>
    <w:p w14:paraId="296AC369" w14:textId="77777777" w:rsidR="00662581" w:rsidRDefault="00662581" w:rsidP="007E4363">
      <w:pPr>
        <w:spacing w:line="240" w:lineRule="auto"/>
        <w:contextualSpacing/>
        <w:jc w:val="right"/>
        <w:rPr>
          <w:rFonts w:cstheme="minorHAnsi"/>
          <w:i/>
          <w:iCs/>
          <w:sz w:val="24"/>
          <w:szCs w:val="24"/>
        </w:rPr>
      </w:pPr>
    </w:p>
    <w:p w14:paraId="7FD7502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0</w:t>
      </w:r>
    </w:p>
    <w:p w14:paraId="022A2303" w14:textId="77777777" w:rsidR="00662581" w:rsidRDefault="00662581" w:rsidP="00FD1D29">
      <w:pPr>
        <w:spacing w:line="240" w:lineRule="auto"/>
        <w:contextualSpacing/>
        <w:rPr>
          <w:rFonts w:cstheme="minorHAnsi"/>
          <w:i/>
          <w:iCs/>
          <w:sz w:val="24"/>
          <w:szCs w:val="24"/>
        </w:rPr>
      </w:pPr>
    </w:p>
    <w:p w14:paraId="258DEAE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50797E5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FF048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4,999</w:t>
      </w:r>
    </w:p>
    <w:p w14:paraId="201113D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uglas Budget</w:t>
      </w:r>
    </w:p>
    <w:p w14:paraId="4A32453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ings of the Upset</w:t>
      </w:r>
    </w:p>
    <w:p w14:paraId="059543D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cott Ramsey</w:t>
      </w:r>
    </w:p>
    <w:p w14:paraId="4A585D2E" w14:textId="77777777" w:rsidR="00662581" w:rsidRDefault="00662581" w:rsidP="00FD1D29">
      <w:pPr>
        <w:spacing w:line="240" w:lineRule="auto"/>
        <w:contextualSpacing/>
        <w:rPr>
          <w:rFonts w:cstheme="minorHAnsi"/>
          <w:sz w:val="24"/>
          <w:szCs w:val="24"/>
        </w:rPr>
      </w:pPr>
    </w:p>
    <w:p w14:paraId="3AFB91E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Really stellar image here of a winning celebration with players and coach; excellent focus and technical ability showcased with this and popping with great color and the framing was elite. Thank you.</w:t>
      </w:r>
    </w:p>
    <w:p w14:paraId="6018AC0C" w14:textId="77777777" w:rsidR="00662581" w:rsidRDefault="00662581" w:rsidP="007E4363">
      <w:pPr>
        <w:spacing w:line="240" w:lineRule="auto"/>
        <w:contextualSpacing/>
        <w:jc w:val="right"/>
        <w:rPr>
          <w:rFonts w:cstheme="minorHAnsi"/>
          <w:i/>
          <w:iCs/>
          <w:sz w:val="24"/>
          <w:szCs w:val="24"/>
        </w:rPr>
      </w:pPr>
    </w:p>
    <w:p w14:paraId="2D8D287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1</w:t>
      </w:r>
    </w:p>
    <w:p w14:paraId="1B574557" w14:textId="77777777" w:rsidR="00662581" w:rsidRDefault="00662581" w:rsidP="00FD1D29">
      <w:pPr>
        <w:spacing w:line="240" w:lineRule="auto"/>
        <w:contextualSpacing/>
        <w:rPr>
          <w:rFonts w:cstheme="minorHAnsi"/>
          <w:i/>
          <w:iCs/>
          <w:sz w:val="24"/>
          <w:szCs w:val="24"/>
        </w:rPr>
      </w:pPr>
    </w:p>
    <w:p w14:paraId="7E0BCCB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25BA0FA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DF66A5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5,999</w:t>
      </w:r>
    </w:p>
    <w:p w14:paraId="215A065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uglas Budget</w:t>
      </w:r>
    </w:p>
    <w:p w14:paraId="15B2DC5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ronger than a Tornado</w:t>
      </w:r>
    </w:p>
    <w:p w14:paraId="09BC35E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inthia Stimson</w:t>
      </w:r>
    </w:p>
    <w:p w14:paraId="146B894D" w14:textId="77777777" w:rsidR="00662581" w:rsidRDefault="00662581" w:rsidP="00FD1D29">
      <w:pPr>
        <w:spacing w:line="240" w:lineRule="auto"/>
        <w:contextualSpacing/>
        <w:rPr>
          <w:rFonts w:cstheme="minorHAnsi"/>
          <w:sz w:val="24"/>
          <w:szCs w:val="24"/>
        </w:rPr>
      </w:pPr>
    </w:p>
    <w:p w14:paraId="7C7F07EA"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harrowing story about a man surviving ground zero of a twister. Intense and compelling.</w:t>
      </w:r>
    </w:p>
    <w:p w14:paraId="305F9E02" w14:textId="77777777" w:rsidR="00662581" w:rsidRDefault="00662581" w:rsidP="00FD1D29">
      <w:pPr>
        <w:spacing w:line="240" w:lineRule="auto"/>
        <w:contextualSpacing/>
        <w:rPr>
          <w:rFonts w:cstheme="minorHAnsi"/>
          <w:i/>
          <w:iCs/>
          <w:sz w:val="24"/>
          <w:szCs w:val="24"/>
        </w:rPr>
      </w:pPr>
    </w:p>
    <w:p w14:paraId="5F3D9242" w14:textId="77777777" w:rsidR="00662581" w:rsidRDefault="00662581" w:rsidP="007E4363">
      <w:pPr>
        <w:spacing w:line="240" w:lineRule="auto"/>
        <w:contextualSpacing/>
        <w:jc w:val="right"/>
        <w:rPr>
          <w:rFonts w:cstheme="minorHAnsi"/>
          <w:i/>
          <w:iCs/>
          <w:sz w:val="24"/>
          <w:szCs w:val="24"/>
        </w:rPr>
      </w:pPr>
    </w:p>
    <w:p w14:paraId="5820DE8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2</w:t>
      </w:r>
    </w:p>
    <w:p w14:paraId="0005676B" w14:textId="77777777" w:rsidR="00662581" w:rsidRDefault="00662581" w:rsidP="00FD1D29">
      <w:pPr>
        <w:spacing w:line="240" w:lineRule="auto"/>
        <w:contextualSpacing/>
        <w:rPr>
          <w:rFonts w:cstheme="minorHAnsi"/>
          <w:i/>
          <w:iCs/>
          <w:sz w:val="24"/>
          <w:szCs w:val="24"/>
        </w:rPr>
      </w:pPr>
    </w:p>
    <w:p w14:paraId="6A5D11D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 Double-Truck</w:t>
      </w:r>
    </w:p>
    <w:p w14:paraId="0F825820"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67B7D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4,000</w:t>
      </w:r>
    </w:p>
    <w:p w14:paraId="1A9D663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uglas Budget</w:t>
      </w:r>
    </w:p>
    <w:p w14:paraId="2367503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ate champions</w:t>
      </w:r>
    </w:p>
    <w:p w14:paraId="4D7DB1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J Morgan, Matt Adelman</w:t>
      </w:r>
    </w:p>
    <w:p w14:paraId="6A1966DF" w14:textId="77777777" w:rsidR="00662581" w:rsidRDefault="00662581" w:rsidP="00FD1D29">
      <w:pPr>
        <w:spacing w:line="240" w:lineRule="auto"/>
        <w:contextualSpacing/>
        <w:rPr>
          <w:rFonts w:cstheme="minorHAnsi"/>
          <w:sz w:val="24"/>
          <w:szCs w:val="24"/>
        </w:rPr>
      </w:pPr>
    </w:p>
    <w:p w14:paraId="6B8C5B7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aphic over the years at the bottom of the page is a good representation of imagery for this double truck.</w:t>
      </w:r>
    </w:p>
    <w:p w14:paraId="029DD800" w14:textId="77777777" w:rsidR="00662581" w:rsidRDefault="00662581" w:rsidP="007E4363">
      <w:pPr>
        <w:spacing w:line="240" w:lineRule="auto"/>
        <w:contextualSpacing/>
        <w:jc w:val="right"/>
        <w:rPr>
          <w:rFonts w:cstheme="minorHAnsi"/>
          <w:i/>
          <w:iCs/>
          <w:sz w:val="24"/>
          <w:szCs w:val="24"/>
        </w:rPr>
      </w:pPr>
    </w:p>
    <w:p w14:paraId="7C741D8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3</w:t>
      </w:r>
    </w:p>
    <w:p w14:paraId="0D9E110D" w14:textId="77777777" w:rsidR="00662581" w:rsidRDefault="00662581" w:rsidP="00FD1D29">
      <w:pPr>
        <w:spacing w:line="240" w:lineRule="auto"/>
        <w:contextualSpacing/>
        <w:rPr>
          <w:rFonts w:cstheme="minorHAnsi"/>
          <w:i/>
          <w:iCs/>
          <w:sz w:val="24"/>
          <w:szCs w:val="24"/>
        </w:rPr>
      </w:pPr>
    </w:p>
    <w:p w14:paraId="0400E91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31FA777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0C4CEF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2,000 or more</w:t>
      </w:r>
    </w:p>
    <w:p w14:paraId="4945AEC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Downey Patriot</w:t>
      </w:r>
    </w:p>
    <w:p w14:paraId="114FE81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owney Memes tries to capitalize on popularity with apparel line</w:t>
      </w:r>
    </w:p>
    <w:p w14:paraId="41873F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ric Pierce</w:t>
      </w:r>
    </w:p>
    <w:p w14:paraId="7CAB4553" w14:textId="77777777" w:rsidR="00662581" w:rsidRDefault="00662581" w:rsidP="00FD1D29">
      <w:pPr>
        <w:spacing w:line="240" w:lineRule="auto"/>
        <w:contextualSpacing/>
        <w:rPr>
          <w:rFonts w:cstheme="minorHAnsi"/>
          <w:sz w:val="24"/>
          <w:szCs w:val="24"/>
        </w:rPr>
      </w:pPr>
    </w:p>
    <w:p w14:paraId="518F7B2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Downey, CA has developed a popular local clothing line with humorous messages. The photos are professional and captivating.</w:t>
      </w:r>
    </w:p>
    <w:p w14:paraId="0873BC78" w14:textId="77777777" w:rsidR="00662581" w:rsidRDefault="00662581" w:rsidP="007E4363">
      <w:pPr>
        <w:spacing w:line="240" w:lineRule="auto"/>
        <w:contextualSpacing/>
        <w:jc w:val="right"/>
        <w:rPr>
          <w:rFonts w:cstheme="minorHAnsi"/>
          <w:i/>
          <w:iCs/>
          <w:sz w:val="24"/>
          <w:szCs w:val="24"/>
        </w:rPr>
      </w:pPr>
    </w:p>
    <w:p w14:paraId="5B11F76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4</w:t>
      </w:r>
    </w:p>
    <w:p w14:paraId="5B4CD98C" w14:textId="77777777" w:rsidR="00662581" w:rsidRDefault="00662581" w:rsidP="00FD1D29">
      <w:pPr>
        <w:spacing w:line="240" w:lineRule="auto"/>
        <w:contextualSpacing/>
        <w:rPr>
          <w:rFonts w:cstheme="minorHAnsi"/>
          <w:i/>
          <w:iCs/>
          <w:sz w:val="24"/>
          <w:szCs w:val="24"/>
        </w:rPr>
      </w:pPr>
    </w:p>
    <w:p w14:paraId="2E42B35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4FE7D90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C7D4D5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5,000 or more</w:t>
      </w:r>
    </w:p>
    <w:p w14:paraId="3E0BCE4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Downey Patriot</w:t>
      </w:r>
    </w:p>
    <w:p w14:paraId="65F4656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owney Greek Festival Brings Back the Sun</w:t>
      </w:r>
    </w:p>
    <w:p w14:paraId="6BE43A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orine Parks</w:t>
      </w:r>
    </w:p>
    <w:p w14:paraId="2DAADEA7" w14:textId="77777777" w:rsidR="00662581" w:rsidRDefault="00662581" w:rsidP="00FD1D29">
      <w:pPr>
        <w:spacing w:line="240" w:lineRule="auto"/>
        <w:contextualSpacing/>
        <w:rPr>
          <w:rFonts w:cstheme="minorHAnsi"/>
          <w:sz w:val="24"/>
          <w:szCs w:val="24"/>
        </w:rPr>
      </w:pPr>
    </w:p>
    <w:p w14:paraId="0F2C795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story took me straight to our annual Greek Festival!</w:t>
      </w:r>
    </w:p>
    <w:p w14:paraId="383711A9" w14:textId="77777777" w:rsidR="00662581" w:rsidRDefault="00662581" w:rsidP="007E4363">
      <w:pPr>
        <w:spacing w:line="240" w:lineRule="auto"/>
        <w:contextualSpacing/>
        <w:jc w:val="right"/>
        <w:rPr>
          <w:rFonts w:cstheme="minorHAnsi"/>
          <w:i/>
          <w:iCs/>
          <w:sz w:val="24"/>
          <w:szCs w:val="24"/>
        </w:rPr>
      </w:pPr>
    </w:p>
    <w:p w14:paraId="33AD563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5</w:t>
      </w:r>
    </w:p>
    <w:p w14:paraId="1BD04874" w14:textId="77777777" w:rsidR="00662581" w:rsidRDefault="00662581" w:rsidP="00FD1D29">
      <w:pPr>
        <w:spacing w:line="240" w:lineRule="auto"/>
        <w:contextualSpacing/>
        <w:rPr>
          <w:rFonts w:cstheme="minorHAnsi"/>
          <w:i/>
          <w:iCs/>
          <w:sz w:val="24"/>
          <w:szCs w:val="24"/>
        </w:rPr>
      </w:pPr>
    </w:p>
    <w:p w14:paraId="20785BE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4469F3D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FBBAF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5,000 or more</w:t>
      </w:r>
    </w:p>
    <w:p w14:paraId="4E5271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Downey Patriot</w:t>
      </w:r>
    </w:p>
    <w:p w14:paraId="4BDD0FC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ia de los Muertos festival leaves a lasting impression</w:t>
      </w:r>
    </w:p>
    <w:p w14:paraId="7AB29E7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orine Parks</w:t>
      </w:r>
    </w:p>
    <w:p w14:paraId="3176AB14" w14:textId="77777777" w:rsidR="00662581" w:rsidRDefault="00662581" w:rsidP="00FD1D29">
      <w:pPr>
        <w:spacing w:line="240" w:lineRule="auto"/>
        <w:contextualSpacing/>
        <w:rPr>
          <w:rFonts w:cstheme="minorHAnsi"/>
          <w:sz w:val="24"/>
          <w:szCs w:val="24"/>
        </w:rPr>
      </w:pPr>
    </w:p>
    <w:p w14:paraId="308DE26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piece with a lot of information.</w:t>
      </w:r>
    </w:p>
    <w:p w14:paraId="4E325AFC" w14:textId="77777777" w:rsidR="00662581" w:rsidRDefault="00662581" w:rsidP="007E4363">
      <w:pPr>
        <w:spacing w:line="240" w:lineRule="auto"/>
        <w:contextualSpacing/>
        <w:jc w:val="right"/>
        <w:rPr>
          <w:rFonts w:cstheme="minorHAnsi"/>
          <w:i/>
          <w:iCs/>
          <w:sz w:val="24"/>
          <w:szCs w:val="24"/>
        </w:rPr>
      </w:pPr>
    </w:p>
    <w:p w14:paraId="7CD954C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6</w:t>
      </w:r>
    </w:p>
    <w:p w14:paraId="38965153" w14:textId="77777777" w:rsidR="00662581" w:rsidRDefault="00662581" w:rsidP="00FD1D29">
      <w:pPr>
        <w:spacing w:line="240" w:lineRule="auto"/>
        <w:contextualSpacing/>
        <w:rPr>
          <w:rFonts w:cstheme="minorHAnsi"/>
          <w:i/>
          <w:iCs/>
          <w:sz w:val="24"/>
          <w:szCs w:val="24"/>
        </w:rPr>
      </w:pPr>
    </w:p>
    <w:p w14:paraId="79BAC0E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ports Column</w:t>
      </w:r>
    </w:p>
    <w:p w14:paraId="0C866EE1"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C585A0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0482591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dgerton Reporter</w:t>
      </w:r>
    </w:p>
    <w:p w14:paraId="179FC68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ynamic Dozen  highlights memorable home football game</w:t>
      </w:r>
    </w:p>
    <w:p w14:paraId="679106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e Wedeward</w:t>
      </w:r>
    </w:p>
    <w:p w14:paraId="41A80A2D" w14:textId="77777777" w:rsidR="00662581" w:rsidRDefault="00662581" w:rsidP="00FD1D29">
      <w:pPr>
        <w:spacing w:line="240" w:lineRule="auto"/>
        <w:contextualSpacing/>
        <w:rPr>
          <w:rFonts w:cstheme="minorHAnsi"/>
          <w:sz w:val="24"/>
          <w:szCs w:val="24"/>
        </w:rPr>
      </w:pPr>
    </w:p>
    <w:p w14:paraId="669B41E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 interesting piece - even for someone far removed from the people and places in this piece.</w:t>
      </w:r>
    </w:p>
    <w:p w14:paraId="6D3C27C9" w14:textId="77777777" w:rsidR="00662581" w:rsidRDefault="00662581" w:rsidP="007E4363">
      <w:pPr>
        <w:spacing w:line="240" w:lineRule="auto"/>
        <w:contextualSpacing/>
        <w:jc w:val="right"/>
        <w:rPr>
          <w:rFonts w:cstheme="minorHAnsi"/>
          <w:i/>
          <w:iCs/>
          <w:sz w:val="24"/>
          <w:szCs w:val="24"/>
        </w:rPr>
      </w:pPr>
    </w:p>
    <w:p w14:paraId="37CF474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7</w:t>
      </w:r>
    </w:p>
    <w:p w14:paraId="25EF236D" w14:textId="77777777" w:rsidR="00662581" w:rsidRDefault="00662581" w:rsidP="00FD1D29">
      <w:pPr>
        <w:spacing w:line="240" w:lineRule="auto"/>
        <w:contextualSpacing/>
        <w:rPr>
          <w:rFonts w:cstheme="minorHAnsi"/>
          <w:i/>
          <w:iCs/>
          <w:sz w:val="24"/>
          <w:szCs w:val="24"/>
        </w:rPr>
      </w:pPr>
    </w:p>
    <w:p w14:paraId="622EC6E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3790FEC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08C06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26EF566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dgerton Reporter</w:t>
      </w:r>
    </w:p>
    <w:p w14:paraId="46D351C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Local News Cover September 20 2023</w:t>
      </w:r>
    </w:p>
    <w:p w14:paraId="33F583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6CB28827" w14:textId="77777777" w:rsidR="00662581" w:rsidRDefault="00662581" w:rsidP="00FD1D29">
      <w:pPr>
        <w:spacing w:line="240" w:lineRule="auto"/>
        <w:contextualSpacing/>
        <w:rPr>
          <w:rFonts w:cstheme="minorHAnsi"/>
          <w:sz w:val="24"/>
          <w:szCs w:val="24"/>
        </w:rPr>
      </w:pPr>
    </w:p>
    <w:p w14:paraId="181E43F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mall-town coverage of local items. Well done!</w:t>
      </w:r>
    </w:p>
    <w:p w14:paraId="5C22480D" w14:textId="77777777" w:rsidR="00662581" w:rsidRDefault="00662581" w:rsidP="007E4363">
      <w:pPr>
        <w:spacing w:line="240" w:lineRule="auto"/>
        <w:contextualSpacing/>
        <w:jc w:val="right"/>
        <w:rPr>
          <w:rFonts w:cstheme="minorHAnsi"/>
          <w:i/>
          <w:iCs/>
          <w:sz w:val="24"/>
          <w:szCs w:val="24"/>
        </w:rPr>
      </w:pPr>
    </w:p>
    <w:p w14:paraId="2A32F51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8</w:t>
      </w:r>
    </w:p>
    <w:p w14:paraId="7FF12913" w14:textId="77777777" w:rsidR="00662581" w:rsidRDefault="00662581" w:rsidP="00FD1D29">
      <w:pPr>
        <w:spacing w:line="240" w:lineRule="auto"/>
        <w:contextualSpacing/>
        <w:rPr>
          <w:rFonts w:cstheme="minorHAnsi"/>
          <w:i/>
          <w:iCs/>
          <w:sz w:val="24"/>
          <w:szCs w:val="24"/>
        </w:rPr>
      </w:pPr>
    </w:p>
    <w:p w14:paraId="61C1C72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6202B3D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CB9CBD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1ECDF2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dgerton Reporter</w:t>
      </w:r>
    </w:p>
    <w:p w14:paraId="5DE32B6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ransparency Editorial</w:t>
      </w:r>
    </w:p>
    <w:p w14:paraId="6F0467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iane Everson</w:t>
      </w:r>
    </w:p>
    <w:p w14:paraId="170A5B93" w14:textId="77777777" w:rsidR="00662581" w:rsidRDefault="00662581" w:rsidP="00FD1D29">
      <w:pPr>
        <w:spacing w:line="240" w:lineRule="auto"/>
        <w:contextualSpacing/>
        <w:rPr>
          <w:rFonts w:cstheme="minorHAnsi"/>
          <w:sz w:val="24"/>
          <w:szCs w:val="24"/>
        </w:rPr>
      </w:pPr>
    </w:p>
    <w:p w14:paraId="0367D67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rong, succinct and gets right to the heart of the matter. Makes its point and backs up the position with well-laid out arguments.</w:t>
      </w:r>
    </w:p>
    <w:p w14:paraId="419B78AF" w14:textId="77777777" w:rsidR="00662581" w:rsidRDefault="00662581" w:rsidP="007E4363">
      <w:pPr>
        <w:spacing w:line="240" w:lineRule="auto"/>
        <w:contextualSpacing/>
        <w:jc w:val="right"/>
        <w:rPr>
          <w:rFonts w:cstheme="minorHAnsi"/>
          <w:i/>
          <w:iCs/>
          <w:sz w:val="24"/>
          <w:szCs w:val="24"/>
        </w:rPr>
      </w:pPr>
    </w:p>
    <w:p w14:paraId="0471A92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29</w:t>
      </w:r>
    </w:p>
    <w:p w14:paraId="17739710" w14:textId="77777777" w:rsidR="00662581" w:rsidRDefault="00662581" w:rsidP="00FD1D29">
      <w:pPr>
        <w:spacing w:line="240" w:lineRule="auto"/>
        <w:contextualSpacing/>
        <w:rPr>
          <w:rFonts w:cstheme="minorHAnsi"/>
          <w:i/>
          <w:iCs/>
          <w:sz w:val="24"/>
          <w:szCs w:val="24"/>
        </w:rPr>
      </w:pPr>
    </w:p>
    <w:p w14:paraId="4876FC6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Agricultural Story</w:t>
      </w:r>
    </w:p>
    <w:p w14:paraId="17BCFE9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87FA9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6489A6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dgerton Reporter</w:t>
      </w:r>
    </w:p>
    <w:p w14:paraId="0FD660F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ina Hinchley Dairy Story</w:t>
      </w:r>
    </w:p>
    <w:p w14:paraId="2E52AF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ristan McGough</w:t>
      </w:r>
    </w:p>
    <w:p w14:paraId="35201428" w14:textId="77777777" w:rsidR="00662581" w:rsidRDefault="00662581" w:rsidP="00FD1D29">
      <w:pPr>
        <w:spacing w:line="240" w:lineRule="auto"/>
        <w:contextualSpacing/>
        <w:rPr>
          <w:rFonts w:cstheme="minorHAnsi"/>
          <w:sz w:val="24"/>
          <w:szCs w:val="24"/>
        </w:rPr>
      </w:pPr>
    </w:p>
    <w:p w14:paraId="2AB2012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 interesting article on the state of dairy and agriculture. Informative but the quality of writing didn't merit a two or three.</w:t>
      </w:r>
    </w:p>
    <w:p w14:paraId="09E3C922" w14:textId="77777777" w:rsidR="00662581" w:rsidRDefault="00662581" w:rsidP="007E4363">
      <w:pPr>
        <w:spacing w:line="240" w:lineRule="auto"/>
        <w:contextualSpacing/>
        <w:jc w:val="right"/>
        <w:rPr>
          <w:rFonts w:cstheme="minorHAnsi"/>
          <w:i/>
          <w:iCs/>
          <w:sz w:val="24"/>
          <w:szCs w:val="24"/>
        </w:rPr>
      </w:pPr>
    </w:p>
    <w:p w14:paraId="02A7D02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0</w:t>
      </w:r>
    </w:p>
    <w:p w14:paraId="7AE947D9" w14:textId="77777777" w:rsidR="00662581" w:rsidRDefault="00662581" w:rsidP="00FD1D29">
      <w:pPr>
        <w:spacing w:line="240" w:lineRule="auto"/>
        <w:contextualSpacing/>
        <w:rPr>
          <w:rFonts w:cstheme="minorHAnsi"/>
          <w:i/>
          <w:iCs/>
          <w:sz w:val="24"/>
          <w:szCs w:val="24"/>
        </w:rPr>
      </w:pPr>
    </w:p>
    <w:p w14:paraId="62764E5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6FA734F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CA8DD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754B059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dgerton Reporter</w:t>
      </w:r>
    </w:p>
    <w:p w14:paraId="5A2229D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aunted Lincoln-Tallman House</w:t>
      </w:r>
    </w:p>
    <w:p w14:paraId="6BAB77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ristan McGough</w:t>
      </w:r>
    </w:p>
    <w:p w14:paraId="2C224EED" w14:textId="77777777" w:rsidR="00662581" w:rsidRDefault="00662581" w:rsidP="00FD1D29">
      <w:pPr>
        <w:spacing w:line="240" w:lineRule="auto"/>
        <w:contextualSpacing/>
        <w:rPr>
          <w:rFonts w:cstheme="minorHAnsi"/>
          <w:sz w:val="24"/>
          <w:szCs w:val="24"/>
        </w:rPr>
      </w:pPr>
    </w:p>
    <w:p w14:paraId="3B3A947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e supernatural elements described in this piece. The article is thorough and easy to read. Good lede.</w:t>
      </w:r>
    </w:p>
    <w:p w14:paraId="515E862D" w14:textId="77777777" w:rsidR="00662581" w:rsidRDefault="00662581" w:rsidP="007E4363">
      <w:pPr>
        <w:spacing w:line="240" w:lineRule="auto"/>
        <w:contextualSpacing/>
        <w:jc w:val="right"/>
        <w:rPr>
          <w:rFonts w:cstheme="minorHAnsi"/>
          <w:i/>
          <w:iCs/>
          <w:sz w:val="24"/>
          <w:szCs w:val="24"/>
        </w:rPr>
      </w:pPr>
    </w:p>
    <w:p w14:paraId="324E4A3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1</w:t>
      </w:r>
    </w:p>
    <w:p w14:paraId="0082AA21" w14:textId="77777777" w:rsidR="00662581" w:rsidRDefault="00662581" w:rsidP="00FD1D29">
      <w:pPr>
        <w:spacing w:line="240" w:lineRule="auto"/>
        <w:contextualSpacing/>
        <w:rPr>
          <w:rFonts w:cstheme="minorHAnsi"/>
          <w:i/>
          <w:iCs/>
          <w:sz w:val="24"/>
          <w:szCs w:val="24"/>
        </w:rPr>
      </w:pPr>
    </w:p>
    <w:p w14:paraId="2FC56EA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4433057D"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E68FCCE" w14:textId="77777777" w:rsidR="00C4093B" w:rsidRDefault="00C4093B" w:rsidP="00C4093B">
      <w:pPr>
        <w:spacing w:line="240" w:lineRule="auto"/>
        <w:contextualSpacing/>
        <w:rPr>
          <w:rFonts w:cstheme="minorHAnsi"/>
          <w:sz w:val="24"/>
          <w:szCs w:val="24"/>
        </w:rPr>
      </w:pPr>
      <w:r w:rsidRPr="00547250">
        <w:rPr>
          <w:rFonts w:cstheme="minorHAnsi"/>
          <w:noProof/>
          <w:sz w:val="24"/>
          <w:szCs w:val="24"/>
        </w:rPr>
        <w:t xml:space="preserve">Non-daily Division, circ. </w:t>
      </w:r>
      <w:r>
        <w:rPr>
          <w:rFonts w:cstheme="minorHAnsi"/>
          <w:noProof/>
          <w:sz w:val="24"/>
          <w:szCs w:val="24"/>
        </w:rPr>
        <w:t>less than 6,000</w:t>
      </w:r>
    </w:p>
    <w:p w14:paraId="174988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dgerton Reporter</w:t>
      </w:r>
    </w:p>
    <w:p w14:paraId="7B09596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man wins national tournament</w:t>
      </w:r>
    </w:p>
    <w:p w14:paraId="30B885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yan Baker</w:t>
      </w:r>
    </w:p>
    <w:p w14:paraId="31DD2D16" w14:textId="77777777" w:rsidR="00662581" w:rsidRDefault="00662581" w:rsidP="00FD1D29">
      <w:pPr>
        <w:spacing w:line="240" w:lineRule="auto"/>
        <w:contextualSpacing/>
        <w:rPr>
          <w:rFonts w:cstheme="minorHAnsi"/>
          <w:sz w:val="24"/>
          <w:szCs w:val="24"/>
        </w:rPr>
      </w:pPr>
    </w:p>
    <w:p w14:paraId="0D17855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onderful storytelling.</w:t>
      </w:r>
    </w:p>
    <w:p w14:paraId="5A6397CC" w14:textId="77777777" w:rsidR="00662581" w:rsidRDefault="00662581" w:rsidP="007E4363">
      <w:pPr>
        <w:spacing w:line="240" w:lineRule="auto"/>
        <w:contextualSpacing/>
        <w:jc w:val="right"/>
        <w:rPr>
          <w:rFonts w:cstheme="minorHAnsi"/>
          <w:i/>
          <w:iCs/>
          <w:sz w:val="24"/>
          <w:szCs w:val="24"/>
        </w:rPr>
      </w:pPr>
    </w:p>
    <w:p w14:paraId="39C35F9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2</w:t>
      </w:r>
    </w:p>
    <w:p w14:paraId="17375F67" w14:textId="77777777" w:rsidR="00662581" w:rsidRDefault="00662581" w:rsidP="00FD1D29">
      <w:pPr>
        <w:spacing w:line="240" w:lineRule="auto"/>
        <w:contextualSpacing/>
        <w:rPr>
          <w:rFonts w:cstheme="minorHAnsi"/>
          <w:i/>
          <w:iCs/>
          <w:sz w:val="24"/>
          <w:szCs w:val="24"/>
        </w:rPr>
      </w:pPr>
    </w:p>
    <w:p w14:paraId="4253BEB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21C7890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EE1C8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36D5143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dgerton Reporter</w:t>
      </w:r>
    </w:p>
    <w:p w14:paraId="277458D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ins (300) fall for prep bowler Shawn Simdars</w:t>
      </w:r>
    </w:p>
    <w:p w14:paraId="358217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m Martino</w:t>
      </w:r>
    </w:p>
    <w:p w14:paraId="5ADC28A0" w14:textId="77777777" w:rsidR="00662581" w:rsidRDefault="00662581" w:rsidP="00FD1D29">
      <w:pPr>
        <w:spacing w:line="240" w:lineRule="auto"/>
        <w:contextualSpacing/>
        <w:rPr>
          <w:rFonts w:cstheme="minorHAnsi"/>
          <w:sz w:val="24"/>
          <w:szCs w:val="24"/>
        </w:rPr>
      </w:pPr>
    </w:p>
    <w:p w14:paraId="4B0F59F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tory and interview.  Would have liked to hear from the coach or some of his opponents.</w:t>
      </w:r>
    </w:p>
    <w:p w14:paraId="26FA47E5" w14:textId="77777777" w:rsidR="00662581" w:rsidRDefault="00662581" w:rsidP="007E4363">
      <w:pPr>
        <w:spacing w:line="240" w:lineRule="auto"/>
        <w:contextualSpacing/>
        <w:jc w:val="right"/>
        <w:rPr>
          <w:rFonts w:cstheme="minorHAnsi"/>
          <w:i/>
          <w:iCs/>
          <w:sz w:val="24"/>
          <w:szCs w:val="24"/>
        </w:rPr>
      </w:pPr>
    </w:p>
    <w:p w14:paraId="6AA4F1C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3</w:t>
      </w:r>
    </w:p>
    <w:p w14:paraId="54DB89F3" w14:textId="77777777" w:rsidR="00662581" w:rsidRDefault="00662581" w:rsidP="00FD1D29">
      <w:pPr>
        <w:spacing w:line="240" w:lineRule="auto"/>
        <w:contextualSpacing/>
        <w:rPr>
          <w:rFonts w:cstheme="minorHAnsi"/>
          <w:i/>
          <w:iCs/>
          <w:sz w:val="24"/>
          <w:szCs w:val="24"/>
        </w:rPr>
      </w:pPr>
    </w:p>
    <w:p w14:paraId="05480D6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38366E3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B2E6F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 - 2,999</w:t>
      </w:r>
    </w:p>
    <w:p w14:paraId="5F6CB4B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dgerton Reporter</w:t>
      </w:r>
    </w:p>
    <w:p w14:paraId="685EC63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oys Wrestling</w:t>
      </w:r>
    </w:p>
    <w:p w14:paraId="16E7537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izabeth Johnson</w:t>
      </w:r>
    </w:p>
    <w:p w14:paraId="437914FB" w14:textId="77777777" w:rsidR="00662581" w:rsidRDefault="00662581" w:rsidP="00FD1D29">
      <w:pPr>
        <w:spacing w:line="240" w:lineRule="auto"/>
        <w:contextualSpacing/>
        <w:rPr>
          <w:rFonts w:cstheme="minorHAnsi"/>
          <w:sz w:val="24"/>
          <w:szCs w:val="24"/>
        </w:rPr>
      </w:pPr>
    </w:p>
    <w:p w14:paraId="1726AF7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would have cropped this not quite so tightly, but otherwise a good close-up shot.</w:t>
      </w:r>
    </w:p>
    <w:p w14:paraId="4226FAC5" w14:textId="77777777" w:rsidR="00662581" w:rsidRDefault="00662581" w:rsidP="007E4363">
      <w:pPr>
        <w:spacing w:line="240" w:lineRule="auto"/>
        <w:contextualSpacing/>
        <w:jc w:val="right"/>
        <w:rPr>
          <w:rFonts w:cstheme="minorHAnsi"/>
          <w:i/>
          <w:iCs/>
          <w:sz w:val="24"/>
          <w:szCs w:val="24"/>
        </w:rPr>
      </w:pPr>
    </w:p>
    <w:p w14:paraId="6C6F1F6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4</w:t>
      </w:r>
    </w:p>
    <w:p w14:paraId="7E15537D" w14:textId="77777777" w:rsidR="00662581" w:rsidRDefault="00662581" w:rsidP="00FD1D29">
      <w:pPr>
        <w:spacing w:line="240" w:lineRule="auto"/>
        <w:contextualSpacing/>
        <w:rPr>
          <w:rFonts w:cstheme="minorHAnsi"/>
          <w:i/>
          <w:iCs/>
          <w:sz w:val="24"/>
          <w:szCs w:val="24"/>
        </w:rPr>
      </w:pPr>
    </w:p>
    <w:p w14:paraId="1330D9E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NIE - Educational Support &amp; Civic Literacy</w:t>
      </w:r>
    </w:p>
    <w:p w14:paraId="542501C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AC247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A45630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ldon Advertiser</w:t>
      </w:r>
    </w:p>
    <w:p w14:paraId="52F5354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mocracy Day</w:t>
      </w:r>
    </w:p>
    <w:p w14:paraId="240992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mmy Witherspoon</w:t>
      </w:r>
    </w:p>
    <w:p w14:paraId="1E48EA92" w14:textId="77777777" w:rsidR="00662581" w:rsidRDefault="00662581" w:rsidP="00FD1D29">
      <w:pPr>
        <w:spacing w:line="240" w:lineRule="auto"/>
        <w:contextualSpacing/>
        <w:rPr>
          <w:rFonts w:cstheme="minorHAnsi"/>
          <w:sz w:val="24"/>
          <w:szCs w:val="24"/>
        </w:rPr>
      </w:pPr>
    </w:p>
    <w:p w14:paraId="6E5B9C5B"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I very much like this topic and how it is presented. I like the use of student writers and the work they did. </w:t>
      </w:r>
    </w:p>
    <w:p w14:paraId="4B8A4D8A"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Layouts are nicely done.</w:t>
      </w:r>
    </w:p>
    <w:p w14:paraId="13CD71FD"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This Democracy Day looks like a lot of fun for everyone involved. It is very important as this is an area that has had curriculum cutbacks in many states.</w:t>
      </w:r>
    </w:p>
    <w:p w14:paraId="4B9ABBF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ood work!</w:t>
      </w:r>
    </w:p>
    <w:p w14:paraId="0A2AEB40" w14:textId="77777777" w:rsidR="00662581" w:rsidRDefault="00662581" w:rsidP="007E4363">
      <w:pPr>
        <w:spacing w:line="240" w:lineRule="auto"/>
        <w:contextualSpacing/>
        <w:jc w:val="right"/>
        <w:rPr>
          <w:rFonts w:cstheme="minorHAnsi"/>
          <w:i/>
          <w:iCs/>
          <w:sz w:val="24"/>
          <w:szCs w:val="24"/>
        </w:rPr>
      </w:pPr>
    </w:p>
    <w:p w14:paraId="2B8F9FE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5</w:t>
      </w:r>
    </w:p>
    <w:p w14:paraId="3FF6872F" w14:textId="77777777" w:rsidR="00662581" w:rsidRDefault="00662581" w:rsidP="00FD1D29">
      <w:pPr>
        <w:spacing w:line="240" w:lineRule="auto"/>
        <w:contextualSpacing/>
        <w:rPr>
          <w:rFonts w:cstheme="minorHAnsi"/>
          <w:i/>
          <w:iCs/>
          <w:sz w:val="24"/>
          <w:szCs w:val="24"/>
        </w:rPr>
      </w:pPr>
    </w:p>
    <w:p w14:paraId="6FACF23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NIE - Educational Support &amp; Civic Literacy</w:t>
      </w:r>
    </w:p>
    <w:p w14:paraId="58D5D1A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DD980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C1B515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ldon Advertiser</w:t>
      </w:r>
    </w:p>
    <w:p w14:paraId="7F0BD11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Veterans Project</w:t>
      </w:r>
    </w:p>
    <w:p w14:paraId="036052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mmy Witherspoon</w:t>
      </w:r>
    </w:p>
    <w:p w14:paraId="215AB268" w14:textId="77777777" w:rsidR="00662581" w:rsidRDefault="00662581" w:rsidP="00FD1D29">
      <w:pPr>
        <w:spacing w:line="240" w:lineRule="auto"/>
        <w:contextualSpacing/>
        <w:rPr>
          <w:rFonts w:cstheme="minorHAnsi"/>
          <w:sz w:val="24"/>
          <w:szCs w:val="24"/>
        </w:rPr>
      </w:pPr>
    </w:p>
    <w:p w14:paraId="2F7B04DE"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was a solidly done educational section. I liked the stories the students contributed, and really like the idea of students doing interviews. I also liked the sections where students commented on what veterans Day means to them</w:t>
      </w:r>
    </w:p>
    <w:p w14:paraId="1D767E42"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Layouts were nicely done. But this is really, really dense in terms of copy and more photos could break it up to better effect.</w:t>
      </w:r>
    </w:p>
    <w:p w14:paraId="65D679F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udent writers: watch sentence structure and run-on sentences.</w:t>
      </w:r>
    </w:p>
    <w:p w14:paraId="70132B89" w14:textId="77777777" w:rsidR="00662581" w:rsidRDefault="00662581" w:rsidP="007E4363">
      <w:pPr>
        <w:spacing w:line="240" w:lineRule="auto"/>
        <w:contextualSpacing/>
        <w:jc w:val="right"/>
        <w:rPr>
          <w:rFonts w:cstheme="minorHAnsi"/>
          <w:i/>
          <w:iCs/>
          <w:sz w:val="24"/>
          <w:szCs w:val="24"/>
        </w:rPr>
      </w:pPr>
    </w:p>
    <w:p w14:paraId="2A7A294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6</w:t>
      </w:r>
    </w:p>
    <w:p w14:paraId="2B8F0C45" w14:textId="77777777" w:rsidR="00662581" w:rsidRDefault="00662581" w:rsidP="00FD1D29">
      <w:pPr>
        <w:spacing w:line="240" w:lineRule="auto"/>
        <w:contextualSpacing/>
        <w:rPr>
          <w:rFonts w:cstheme="minorHAnsi"/>
          <w:i/>
          <w:iCs/>
          <w:sz w:val="24"/>
          <w:szCs w:val="24"/>
        </w:rPr>
      </w:pPr>
    </w:p>
    <w:p w14:paraId="29D68DB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ising Idea</w:t>
      </w:r>
    </w:p>
    <w:p w14:paraId="2708108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B6F03D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6CF2AE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3517F13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ubscriber Appreciation</w:t>
      </w:r>
    </w:p>
    <w:p w14:paraId="728E87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sabelle Kern</w:t>
      </w:r>
    </w:p>
    <w:p w14:paraId="60F8D65C" w14:textId="77777777" w:rsidR="00662581" w:rsidRDefault="00662581" w:rsidP="00FD1D29">
      <w:pPr>
        <w:spacing w:line="240" w:lineRule="auto"/>
        <w:contextualSpacing/>
        <w:rPr>
          <w:rFonts w:cstheme="minorHAnsi"/>
          <w:sz w:val="24"/>
          <w:szCs w:val="24"/>
        </w:rPr>
      </w:pPr>
    </w:p>
    <w:p w14:paraId="45447CD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un way to add subscribers.</w:t>
      </w:r>
    </w:p>
    <w:p w14:paraId="6F75E96B" w14:textId="77777777" w:rsidR="00662581" w:rsidRDefault="00662581" w:rsidP="007E4363">
      <w:pPr>
        <w:spacing w:line="240" w:lineRule="auto"/>
        <w:contextualSpacing/>
        <w:jc w:val="right"/>
        <w:rPr>
          <w:rFonts w:cstheme="minorHAnsi"/>
          <w:i/>
          <w:iCs/>
          <w:sz w:val="24"/>
          <w:szCs w:val="24"/>
        </w:rPr>
      </w:pPr>
    </w:p>
    <w:p w14:paraId="1988993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7</w:t>
      </w:r>
    </w:p>
    <w:p w14:paraId="286BC49A" w14:textId="77777777" w:rsidR="00662581" w:rsidRDefault="00662581" w:rsidP="00FD1D29">
      <w:pPr>
        <w:spacing w:line="240" w:lineRule="auto"/>
        <w:contextualSpacing/>
        <w:rPr>
          <w:rFonts w:cstheme="minorHAnsi"/>
          <w:i/>
          <w:iCs/>
          <w:sz w:val="24"/>
          <w:szCs w:val="24"/>
        </w:rPr>
      </w:pPr>
    </w:p>
    <w:p w14:paraId="4962230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Black &amp; White</w:t>
      </w:r>
    </w:p>
    <w:p w14:paraId="54E7CB7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B7680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6C393F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6B58101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hambers Funeral Home</w:t>
      </w:r>
    </w:p>
    <w:p w14:paraId="2C6D49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sabelle Kern</w:t>
      </w:r>
    </w:p>
    <w:p w14:paraId="77A96792" w14:textId="77777777" w:rsidR="00662581" w:rsidRDefault="00662581" w:rsidP="00FD1D29">
      <w:pPr>
        <w:spacing w:line="240" w:lineRule="auto"/>
        <w:contextualSpacing/>
        <w:rPr>
          <w:rFonts w:cstheme="minorHAnsi"/>
          <w:sz w:val="24"/>
          <w:szCs w:val="24"/>
        </w:rPr>
      </w:pPr>
    </w:p>
    <w:p w14:paraId="38F7557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photo and wording choices for this business.</w:t>
      </w:r>
    </w:p>
    <w:p w14:paraId="03964871" w14:textId="77777777" w:rsidR="00662581" w:rsidRDefault="00662581" w:rsidP="007E4363">
      <w:pPr>
        <w:spacing w:line="240" w:lineRule="auto"/>
        <w:contextualSpacing/>
        <w:jc w:val="right"/>
        <w:rPr>
          <w:rFonts w:cstheme="minorHAnsi"/>
          <w:i/>
          <w:iCs/>
          <w:sz w:val="24"/>
          <w:szCs w:val="24"/>
        </w:rPr>
      </w:pPr>
    </w:p>
    <w:p w14:paraId="3765CFD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8</w:t>
      </w:r>
    </w:p>
    <w:p w14:paraId="57E38588" w14:textId="77777777" w:rsidR="00662581" w:rsidRDefault="00662581" w:rsidP="00FD1D29">
      <w:pPr>
        <w:spacing w:line="240" w:lineRule="auto"/>
        <w:contextualSpacing/>
        <w:rPr>
          <w:rFonts w:cstheme="minorHAnsi"/>
          <w:i/>
          <w:iCs/>
          <w:sz w:val="24"/>
          <w:szCs w:val="24"/>
        </w:rPr>
      </w:pPr>
    </w:p>
    <w:p w14:paraId="4E869A1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Black &amp; White</w:t>
      </w:r>
    </w:p>
    <w:p w14:paraId="1CD2E6A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1E6B31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6A72265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3835CA6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lectronic Vehicles of Iowa</w:t>
      </w:r>
    </w:p>
    <w:p w14:paraId="02A2690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sabelle Kern</w:t>
      </w:r>
    </w:p>
    <w:p w14:paraId="2BA3C6F9" w14:textId="77777777" w:rsidR="00662581" w:rsidRDefault="00662581" w:rsidP="00FD1D29">
      <w:pPr>
        <w:spacing w:line="240" w:lineRule="auto"/>
        <w:contextualSpacing/>
        <w:rPr>
          <w:rFonts w:cstheme="minorHAnsi"/>
          <w:sz w:val="24"/>
          <w:szCs w:val="24"/>
        </w:rPr>
      </w:pPr>
    </w:p>
    <w:p w14:paraId="4515165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 like the use of large type and a large photo here.</w:t>
      </w:r>
    </w:p>
    <w:p w14:paraId="550747A5" w14:textId="77777777" w:rsidR="00662581" w:rsidRDefault="00662581" w:rsidP="007E4363">
      <w:pPr>
        <w:spacing w:line="240" w:lineRule="auto"/>
        <w:contextualSpacing/>
        <w:jc w:val="right"/>
        <w:rPr>
          <w:rFonts w:cstheme="minorHAnsi"/>
          <w:i/>
          <w:iCs/>
          <w:sz w:val="24"/>
          <w:szCs w:val="24"/>
        </w:rPr>
      </w:pPr>
    </w:p>
    <w:p w14:paraId="135473B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39</w:t>
      </w:r>
    </w:p>
    <w:p w14:paraId="29E6EC3F" w14:textId="77777777" w:rsidR="00662581" w:rsidRDefault="00662581" w:rsidP="00FD1D29">
      <w:pPr>
        <w:spacing w:line="240" w:lineRule="auto"/>
        <w:contextualSpacing/>
        <w:rPr>
          <w:rFonts w:cstheme="minorHAnsi"/>
          <w:i/>
          <w:iCs/>
          <w:sz w:val="24"/>
          <w:szCs w:val="24"/>
        </w:rPr>
      </w:pPr>
    </w:p>
    <w:p w14:paraId="1B02076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Black &amp; White</w:t>
      </w:r>
    </w:p>
    <w:p w14:paraId="37E2BE1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0A2DF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53757F0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5D9834D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rtist's Vault</w:t>
      </w:r>
    </w:p>
    <w:p w14:paraId="333121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sabelle Kern</w:t>
      </w:r>
    </w:p>
    <w:p w14:paraId="7ED991CC" w14:textId="77777777" w:rsidR="00662581" w:rsidRDefault="00662581" w:rsidP="00FD1D29">
      <w:pPr>
        <w:spacing w:line="240" w:lineRule="auto"/>
        <w:contextualSpacing/>
        <w:rPr>
          <w:rFonts w:cstheme="minorHAnsi"/>
          <w:sz w:val="24"/>
          <w:szCs w:val="24"/>
        </w:rPr>
      </w:pPr>
    </w:p>
    <w:p w14:paraId="7BBB34F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coloring activity earned this entry some bonus points.</w:t>
      </w:r>
    </w:p>
    <w:p w14:paraId="57EC03A8" w14:textId="77777777" w:rsidR="00662581" w:rsidRDefault="00662581" w:rsidP="007E4363">
      <w:pPr>
        <w:spacing w:line="240" w:lineRule="auto"/>
        <w:contextualSpacing/>
        <w:jc w:val="right"/>
        <w:rPr>
          <w:rFonts w:cstheme="minorHAnsi"/>
          <w:i/>
          <w:iCs/>
          <w:sz w:val="24"/>
          <w:szCs w:val="24"/>
        </w:rPr>
      </w:pPr>
    </w:p>
    <w:p w14:paraId="14551DB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0</w:t>
      </w:r>
    </w:p>
    <w:p w14:paraId="206205F2" w14:textId="77777777" w:rsidR="00662581" w:rsidRDefault="00662581" w:rsidP="00FD1D29">
      <w:pPr>
        <w:spacing w:line="240" w:lineRule="auto"/>
        <w:contextualSpacing/>
        <w:rPr>
          <w:rFonts w:cstheme="minorHAnsi"/>
          <w:i/>
          <w:iCs/>
          <w:sz w:val="24"/>
          <w:szCs w:val="24"/>
        </w:rPr>
      </w:pPr>
    </w:p>
    <w:p w14:paraId="6B8AD02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4761688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EF4BC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0DE39A6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6FA676A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ldridge Library</w:t>
      </w:r>
    </w:p>
    <w:p w14:paraId="602277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rin M. Gentz</w:t>
      </w:r>
    </w:p>
    <w:p w14:paraId="25626CBF" w14:textId="77777777" w:rsidR="00662581" w:rsidRDefault="00662581" w:rsidP="00FD1D29">
      <w:pPr>
        <w:spacing w:line="240" w:lineRule="auto"/>
        <w:contextualSpacing/>
        <w:rPr>
          <w:rFonts w:cstheme="minorHAnsi"/>
          <w:sz w:val="24"/>
          <w:szCs w:val="24"/>
        </w:rPr>
      </w:pPr>
    </w:p>
    <w:p w14:paraId="4BF29F9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ensational. Well written, great local historical context, passionate and informed.  Way to go!</w:t>
      </w:r>
    </w:p>
    <w:p w14:paraId="35E0891E" w14:textId="77777777" w:rsidR="00662581" w:rsidRDefault="00662581" w:rsidP="007E4363">
      <w:pPr>
        <w:spacing w:line="240" w:lineRule="auto"/>
        <w:contextualSpacing/>
        <w:jc w:val="right"/>
        <w:rPr>
          <w:rFonts w:cstheme="minorHAnsi"/>
          <w:i/>
          <w:iCs/>
          <w:sz w:val="24"/>
          <w:szCs w:val="24"/>
        </w:rPr>
      </w:pPr>
    </w:p>
    <w:p w14:paraId="01F91F0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1</w:t>
      </w:r>
    </w:p>
    <w:p w14:paraId="4D278B22" w14:textId="77777777" w:rsidR="00662581" w:rsidRDefault="00662581" w:rsidP="00FD1D29">
      <w:pPr>
        <w:spacing w:line="240" w:lineRule="auto"/>
        <w:contextualSpacing/>
        <w:rPr>
          <w:rFonts w:cstheme="minorHAnsi"/>
          <w:i/>
          <w:iCs/>
          <w:sz w:val="24"/>
          <w:szCs w:val="24"/>
        </w:rPr>
      </w:pPr>
    </w:p>
    <w:p w14:paraId="0111776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ports Column</w:t>
      </w:r>
    </w:p>
    <w:p w14:paraId="161EE2B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9ED669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6384C2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771FACB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yHawk Week</w:t>
      </w:r>
    </w:p>
    <w:p w14:paraId="1530C1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Tubbs</w:t>
      </w:r>
    </w:p>
    <w:p w14:paraId="0A6F5163" w14:textId="77777777" w:rsidR="00662581" w:rsidRDefault="00662581" w:rsidP="00FD1D29">
      <w:pPr>
        <w:spacing w:line="240" w:lineRule="auto"/>
        <w:contextualSpacing/>
        <w:rPr>
          <w:rFonts w:cstheme="minorHAnsi"/>
          <w:sz w:val="24"/>
          <w:szCs w:val="24"/>
        </w:rPr>
      </w:pPr>
    </w:p>
    <w:p w14:paraId="6B91F05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nice blend of the past and present of an important rivalry in the readership area.</w:t>
      </w:r>
    </w:p>
    <w:p w14:paraId="58BF4932" w14:textId="77777777" w:rsidR="00662581" w:rsidRDefault="00662581" w:rsidP="007E4363">
      <w:pPr>
        <w:spacing w:line="240" w:lineRule="auto"/>
        <w:contextualSpacing/>
        <w:jc w:val="right"/>
        <w:rPr>
          <w:rFonts w:cstheme="minorHAnsi"/>
          <w:i/>
          <w:iCs/>
          <w:sz w:val="24"/>
          <w:szCs w:val="24"/>
        </w:rPr>
      </w:pPr>
    </w:p>
    <w:p w14:paraId="3D67F78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2</w:t>
      </w:r>
    </w:p>
    <w:p w14:paraId="588FD341" w14:textId="77777777" w:rsidR="00662581" w:rsidRDefault="00662581" w:rsidP="00FD1D29">
      <w:pPr>
        <w:spacing w:line="240" w:lineRule="auto"/>
        <w:contextualSpacing/>
        <w:rPr>
          <w:rFonts w:cstheme="minorHAnsi"/>
          <w:i/>
          <w:iCs/>
          <w:sz w:val="24"/>
          <w:szCs w:val="24"/>
        </w:rPr>
      </w:pPr>
    </w:p>
    <w:p w14:paraId="20A83CF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71373C65"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F14F42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11E6CFE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5EC203F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on't mess with our library</w:t>
      </w:r>
    </w:p>
    <w:p w14:paraId="541F06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Tubbs</w:t>
      </w:r>
    </w:p>
    <w:p w14:paraId="45371894" w14:textId="77777777" w:rsidR="00662581" w:rsidRDefault="00662581" w:rsidP="00FD1D29">
      <w:pPr>
        <w:spacing w:line="240" w:lineRule="auto"/>
        <w:contextualSpacing/>
        <w:rPr>
          <w:rFonts w:cstheme="minorHAnsi"/>
          <w:sz w:val="24"/>
          <w:szCs w:val="24"/>
        </w:rPr>
      </w:pPr>
    </w:p>
    <w:p w14:paraId="6DB6BE0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er does an excellent job stating the problem and  then giving the reader a background on why and how the current library came to be where it is now. In tough times when city budgets are tight, sometimes councils look for an easy fix and we need more editorials like this calling out councilmembers.</w:t>
      </w:r>
    </w:p>
    <w:p w14:paraId="16A511B3" w14:textId="77777777" w:rsidR="00662581" w:rsidRDefault="00662581" w:rsidP="007E4363">
      <w:pPr>
        <w:spacing w:line="240" w:lineRule="auto"/>
        <w:contextualSpacing/>
        <w:jc w:val="right"/>
        <w:rPr>
          <w:rFonts w:cstheme="minorHAnsi"/>
          <w:i/>
          <w:iCs/>
          <w:sz w:val="24"/>
          <w:szCs w:val="24"/>
        </w:rPr>
      </w:pPr>
    </w:p>
    <w:p w14:paraId="55A4BCF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3</w:t>
      </w:r>
    </w:p>
    <w:p w14:paraId="2BF15D3E" w14:textId="77777777" w:rsidR="00662581" w:rsidRDefault="00662581" w:rsidP="00FD1D29">
      <w:pPr>
        <w:spacing w:line="240" w:lineRule="auto"/>
        <w:contextualSpacing/>
        <w:rPr>
          <w:rFonts w:cstheme="minorHAnsi"/>
          <w:i/>
          <w:iCs/>
          <w:sz w:val="24"/>
          <w:szCs w:val="24"/>
        </w:rPr>
      </w:pPr>
    </w:p>
    <w:p w14:paraId="6592D86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 Page(s)</w:t>
      </w:r>
    </w:p>
    <w:p w14:paraId="4D83FEA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BCDC28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7FABCDA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7CFCF34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Editorial Pages</w:t>
      </w:r>
    </w:p>
    <w:p w14:paraId="0F0ED2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46A97B06" w14:textId="77777777" w:rsidR="00662581" w:rsidRDefault="00662581" w:rsidP="00FD1D29">
      <w:pPr>
        <w:spacing w:line="240" w:lineRule="auto"/>
        <w:contextualSpacing/>
        <w:rPr>
          <w:rFonts w:cstheme="minorHAnsi"/>
          <w:sz w:val="24"/>
          <w:szCs w:val="24"/>
        </w:rPr>
      </w:pPr>
    </w:p>
    <w:p w14:paraId="6EE1805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ar and away the best entry in this category, not just because of the amount of content, but also because of the variety and strong visual presentation. Your community should be proud of your efforts! Well done!</w:t>
      </w:r>
    </w:p>
    <w:p w14:paraId="5C04E69D" w14:textId="77777777" w:rsidR="00662581" w:rsidRDefault="00662581" w:rsidP="007E4363">
      <w:pPr>
        <w:spacing w:line="240" w:lineRule="auto"/>
        <w:contextualSpacing/>
        <w:jc w:val="right"/>
        <w:rPr>
          <w:rFonts w:cstheme="minorHAnsi"/>
          <w:i/>
          <w:iCs/>
          <w:sz w:val="24"/>
          <w:szCs w:val="24"/>
        </w:rPr>
      </w:pPr>
    </w:p>
    <w:p w14:paraId="430FF59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4</w:t>
      </w:r>
    </w:p>
    <w:p w14:paraId="564E8D68" w14:textId="77777777" w:rsidR="00662581" w:rsidRDefault="00662581" w:rsidP="00FD1D29">
      <w:pPr>
        <w:spacing w:line="240" w:lineRule="auto"/>
        <w:contextualSpacing/>
        <w:rPr>
          <w:rFonts w:cstheme="minorHAnsi"/>
          <w:i/>
          <w:iCs/>
          <w:sz w:val="24"/>
          <w:szCs w:val="24"/>
        </w:rPr>
      </w:pPr>
    </w:p>
    <w:p w14:paraId="1E93B4E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FOI - Freedom of Information</w:t>
      </w:r>
    </w:p>
    <w:p w14:paraId="2390183A"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9FE2AC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6BC1FF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0A22EA0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pen records law applies to everyone</w:t>
      </w:r>
    </w:p>
    <w:p w14:paraId="7878B0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Tubbs</w:t>
      </w:r>
    </w:p>
    <w:p w14:paraId="4925C91B" w14:textId="77777777" w:rsidR="00662581" w:rsidRDefault="00662581" w:rsidP="00FD1D29">
      <w:pPr>
        <w:spacing w:line="240" w:lineRule="auto"/>
        <w:contextualSpacing/>
        <w:rPr>
          <w:rFonts w:cstheme="minorHAnsi"/>
          <w:sz w:val="24"/>
          <w:szCs w:val="24"/>
        </w:rPr>
      </w:pPr>
    </w:p>
    <w:p w14:paraId="49A0DAE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ypocrisy by government officials sadly is all too prevalent. The writer produced  evidence of not just what happened, but how it happened. This publication is blessed with enlightened leadership that encourages excellence  and works to protect the public's right to know. Fine effort.</w:t>
      </w:r>
    </w:p>
    <w:p w14:paraId="3AFB0F23" w14:textId="77777777" w:rsidR="00662581" w:rsidRDefault="00662581" w:rsidP="007E4363">
      <w:pPr>
        <w:spacing w:line="240" w:lineRule="auto"/>
        <w:contextualSpacing/>
        <w:jc w:val="right"/>
        <w:rPr>
          <w:rFonts w:cstheme="minorHAnsi"/>
          <w:i/>
          <w:iCs/>
          <w:sz w:val="24"/>
          <w:szCs w:val="24"/>
        </w:rPr>
      </w:pPr>
    </w:p>
    <w:p w14:paraId="4C807A2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5</w:t>
      </w:r>
    </w:p>
    <w:p w14:paraId="77DBB642" w14:textId="77777777" w:rsidR="00662581" w:rsidRDefault="00662581" w:rsidP="00FD1D29">
      <w:pPr>
        <w:spacing w:line="240" w:lineRule="auto"/>
        <w:contextualSpacing/>
        <w:rPr>
          <w:rFonts w:cstheme="minorHAnsi"/>
          <w:i/>
          <w:iCs/>
          <w:sz w:val="24"/>
          <w:szCs w:val="24"/>
        </w:rPr>
      </w:pPr>
    </w:p>
    <w:p w14:paraId="42EBFEB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FOI - Freedom of Information</w:t>
      </w:r>
    </w:p>
    <w:p w14:paraId="7298366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46C11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0F7371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3708357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eeds of Davenport disclosure were planted at North Scott</w:t>
      </w:r>
    </w:p>
    <w:p w14:paraId="50F893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Tubbs</w:t>
      </w:r>
    </w:p>
    <w:p w14:paraId="6B365A89" w14:textId="77777777" w:rsidR="00662581" w:rsidRDefault="00662581" w:rsidP="00FD1D29">
      <w:pPr>
        <w:spacing w:line="240" w:lineRule="auto"/>
        <w:contextualSpacing/>
        <w:rPr>
          <w:rFonts w:cstheme="minorHAnsi"/>
          <w:sz w:val="24"/>
          <w:szCs w:val="24"/>
        </w:rPr>
      </w:pPr>
    </w:p>
    <w:p w14:paraId="1F3C3AE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Outstanding account of how persistence resulted in uncovering information readers needed about how their tax money is being spent. Well reported and written.</w:t>
      </w:r>
    </w:p>
    <w:p w14:paraId="64AB55A6" w14:textId="77777777" w:rsidR="00662581" w:rsidRDefault="00662581" w:rsidP="007E4363">
      <w:pPr>
        <w:spacing w:line="240" w:lineRule="auto"/>
        <w:contextualSpacing/>
        <w:jc w:val="right"/>
        <w:rPr>
          <w:rFonts w:cstheme="minorHAnsi"/>
          <w:i/>
          <w:iCs/>
          <w:sz w:val="24"/>
          <w:szCs w:val="24"/>
        </w:rPr>
      </w:pPr>
    </w:p>
    <w:p w14:paraId="1C01BCF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6</w:t>
      </w:r>
    </w:p>
    <w:p w14:paraId="09BA11CA" w14:textId="77777777" w:rsidR="00662581" w:rsidRDefault="00662581" w:rsidP="00FD1D29">
      <w:pPr>
        <w:spacing w:line="240" w:lineRule="auto"/>
        <w:contextualSpacing/>
        <w:rPr>
          <w:rFonts w:cstheme="minorHAnsi"/>
          <w:i/>
          <w:iCs/>
          <w:sz w:val="24"/>
          <w:szCs w:val="24"/>
        </w:rPr>
      </w:pPr>
    </w:p>
    <w:p w14:paraId="42493A9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0E5A76C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F8B46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5,999</w:t>
      </w:r>
    </w:p>
    <w:p w14:paraId="5D15A11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21D0C48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orth Scott Press</w:t>
      </w:r>
    </w:p>
    <w:p w14:paraId="610FF6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3C7A6584" w14:textId="77777777" w:rsidR="00662581" w:rsidRDefault="00662581" w:rsidP="00FD1D29">
      <w:pPr>
        <w:spacing w:line="240" w:lineRule="auto"/>
        <w:contextualSpacing/>
        <w:rPr>
          <w:rFonts w:cstheme="minorHAnsi"/>
          <w:sz w:val="24"/>
          <w:szCs w:val="24"/>
        </w:rPr>
      </w:pPr>
    </w:p>
    <w:p w14:paraId="3E95482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x4th Place/North Scott Press: In addition to the usual lead paragraphs of four or five cover stories, the front page of the North Scott Press fills the space above and alongside its flag with photos and teasers of other articles inside. Additionally, the Press helps readers navigate its pages and articles by including a listing of contents in the masthead area on page 2 and by using bolded subheadings within articles. Colorful photos, maps, and graphics provide visual information and complement the well-written news and feature articles, commentary, and human-interest stories.</w:t>
      </w:r>
    </w:p>
    <w:p w14:paraId="7FFDD9C7" w14:textId="77777777" w:rsidR="00662581" w:rsidRDefault="00662581" w:rsidP="007E4363">
      <w:pPr>
        <w:spacing w:line="240" w:lineRule="auto"/>
        <w:contextualSpacing/>
        <w:jc w:val="right"/>
        <w:rPr>
          <w:rFonts w:cstheme="minorHAnsi"/>
          <w:i/>
          <w:iCs/>
          <w:sz w:val="24"/>
          <w:szCs w:val="24"/>
        </w:rPr>
      </w:pPr>
    </w:p>
    <w:p w14:paraId="4898B0C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7</w:t>
      </w:r>
    </w:p>
    <w:p w14:paraId="24C2F4D9" w14:textId="77777777" w:rsidR="00662581" w:rsidRDefault="00662581" w:rsidP="00FD1D29">
      <w:pPr>
        <w:spacing w:line="240" w:lineRule="auto"/>
        <w:contextualSpacing/>
        <w:rPr>
          <w:rFonts w:cstheme="minorHAnsi"/>
          <w:i/>
          <w:iCs/>
          <w:sz w:val="24"/>
          <w:szCs w:val="24"/>
        </w:rPr>
      </w:pPr>
    </w:p>
    <w:p w14:paraId="6637FCE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0CEDFC1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0EDC8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5D2B89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6A40E9B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uane Miller of the Eldridge VFW salutes the American flag during the presentation of the colors.</w:t>
      </w:r>
    </w:p>
    <w:p w14:paraId="57529E7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rin M. Gentz</w:t>
      </w:r>
    </w:p>
    <w:p w14:paraId="17953F27" w14:textId="77777777" w:rsidR="00662581" w:rsidRDefault="00662581" w:rsidP="00FD1D29">
      <w:pPr>
        <w:spacing w:line="240" w:lineRule="auto"/>
        <w:contextualSpacing/>
        <w:rPr>
          <w:rFonts w:cstheme="minorHAnsi"/>
          <w:sz w:val="24"/>
          <w:szCs w:val="24"/>
        </w:rPr>
      </w:pPr>
    </w:p>
    <w:p w14:paraId="53A4766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eautiful shot with excellent perspective. The framing makes the photo.</w:t>
      </w:r>
    </w:p>
    <w:p w14:paraId="67607429" w14:textId="77777777" w:rsidR="00662581" w:rsidRDefault="00662581" w:rsidP="007E4363">
      <w:pPr>
        <w:spacing w:line="240" w:lineRule="auto"/>
        <w:contextualSpacing/>
        <w:jc w:val="right"/>
        <w:rPr>
          <w:rFonts w:cstheme="minorHAnsi"/>
          <w:i/>
          <w:iCs/>
          <w:sz w:val="24"/>
          <w:szCs w:val="24"/>
        </w:rPr>
      </w:pPr>
    </w:p>
    <w:p w14:paraId="7A55420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8</w:t>
      </w:r>
    </w:p>
    <w:p w14:paraId="33D3E1E9" w14:textId="77777777" w:rsidR="00662581" w:rsidRDefault="00662581" w:rsidP="00FD1D29">
      <w:pPr>
        <w:spacing w:line="240" w:lineRule="auto"/>
        <w:contextualSpacing/>
        <w:rPr>
          <w:rFonts w:cstheme="minorHAnsi"/>
          <w:i/>
          <w:iCs/>
          <w:sz w:val="24"/>
          <w:szCs w:val="24"/>
        </w:rPr>
      </w:pPr>
    </w:p>
    <w:p w14:paraId="628E84C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1088BE0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8EEF6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000</w:t>
      </w:r>
    </w:p>
    <w:p w14:paraId="32706B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1DE9ED2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orth Scott Press</w:t>
      </w:r>
    </w:p>
    <w:p w14:paraId="323C64B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ss Shinberg</w:t>
      </w:r>
    </w:p>
    <w:p w14:paraId="51EF7426" w14:textId="77777777" w:rsidR="00662581" w:rsidRDefault="00662581" w:rsidP="00FD1D29">
      <w:pPr>
        <w:spacing w:line="240" w:lineRule="auto"/>
        <w:contextualSpacing/>
        <w:rPr>
          <w:rFonts w:cstheme="minorHAnsi"/>
          <w:sz w:val="24"/>
          <w:szCs w:val="24"/>
        </w:rPr>
      </w:pPr>
    </w:p>
    <w:p w14:paraId="6A47C93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page with the three photos on top.</w:t>
      </w:r>
    </w:p>
    <w:p w14:paraId="5EFE5283" w14:textId="77777777" w:rsidR="00662581" w:rsidRDefault="00662581" w:rsidP="007E4363">
      <w:pPr>
        <w:spacing w:line="240" w:lineRule="auto"/>
        <w:contextualSpacing/>
        <w:jc w:val="right"/>
        <w:rPr>
          <w:rFonts w:cstheme="minorHAnsi"/>
          <w:i/>
          <w:iCs/>
          <w:sz w:val="24"/>
          <w:szCs w:val="24"/>
        </w:rPr>
      </w:pPr>
    </w:p>
    <w:p w14:paraId="5DB0532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49</w:t>
      </w:r>
    </w:p>
    <w:p w14:paraId="507266F7" w14:textId="77777777" w:rsidR="00662581" w:rsidRDefault="00662581" w:rsidP="00FD1D29">
      <w:pPr>
        <w:spacing w:line="240" w:lineRule="auto"/>
        <w:contextualSpacing/>
        <w:rPr>
          <w:rFonts w:cstheme="minorHAnsi"/>
          <w:i/>
          <w:iCs/>
          <w:sz w:val="24"/>
          <w:szCs w:val="24"/>
        </w:rPr>
      </w:pPr>
    </w:p>
    <w:p w14:paraId="4FE4F83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1E13DBD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AE634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5,999</w:t>
      </w:r>
    </w:p>
    <w:p w14:paraId="6C66D7B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406E8C5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nise Benson Theft</w:t>
      </w:r>
    </w:p>
    <w:p w14:paraId="6C0A4E4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Ridolfi</w:t>
      </w:r>
    </w:p>
    <w:p w14:paraId="626ACD5E" w14:textId="77777777" w:rsidR="00662581" w:rsidRDefault="00662581" w:rsidP="00FD1D29">
      <w:pPr>
        <w:spacing w:line="240" w:lineRule="auto"/>
        <w:contextualSpacing/>
        <w:rPr>
          <w:rFonts w:cstheme="minorHAnsi"/>
          <w:sz w:val="24"/>
          <w:szCs w:val="24"/>
        </w:rPr>
      </w:pPr>
    </w:p>
    <w:p w14:paraId="3655707B"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e last-minute release of an audit makes this breaking news. Good story.</w:t>
      </w:r>
    </w:p>
    <w:p w14:paraId="06C8F6A7" w14:textId="77777777" w:rsidR="00662581" w:rsidRDefault="00662581" w:rsidP="00FD1D29">
      <w:pPr>
        <w:spacing w:line="240" w:lineRule="auto"/>
        <w:contextualSpacing/>
        <w:rPr>
          <w:rFonts w:cstheme="minorHAnsi"/>
          <w:i/>
          <w:iCs/>
          <w:sz w:val="24"/>
          <w:szCs w:val="24"/>
        </w:rPr>
      </w:pPr>
    </w:p>
    <w:p w14:paraId="66AB2195" w14:textId="77777777" w:rsidR="00662581" w:rsidRDefault="00662581" w:rsidP="007E4363">
      <w:pPr>
        <w:spacing w:line="240" w:lineRule="auto"/>
        <w:contextualSpacing/>
        <w:jc w:val="right"/>
        <w:rPr>
          <w:rFonts w:cstheme="minorHAnsi"/>
          <w:i/>
          <w:iCs/>
          <w:sz w:val="24"/>
          <w:szCs w:val="24"/>
        </w:rPr>
      </w:pPr>
    </w:p>
    <w:p w14:paraId="4E3444D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0</w:t>
      </w:r>
    </w:p>
    <w:p w14:paraId="4640F126" w14:textId="77777777" w:rsidR="00662581" w:rsidRDefault="00662581" w:rsidP="00FD1D29">
      <w:pPr>
        <w:spacing w:line="240" w:lineRule="auto"/>
        <w:contextualSpacing/>
        <w:rPr>
          <w:rFonts w:cstheme="minorHAnsi"/>
          <w:i/>
          <w:iCs/>
          <w:sz w:val="24"/>
          <w:szCs w:val="24"/>
        </w:rPr>
      </w:pPr>
    </w:p>
    <w:p w14:paraId="447015D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1B03E86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FF769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519607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03A3AFD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uftee's Garden</w:t>
      </w:r>
    </w:p>
    <w:p w14:paraId="399D26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rin M. Gentz</w:t>
      </w:r>
    </w:p>
    <w:p w14:paraId="5CCB2488" w14:textId="77777777" w:rsidR="00662581" w:rsidRDefault="00662581" w:rsidP="00FD1D29">
      <w:pPr>
        <w:spacing w:line="240" w:lineRule="auto"/>
        <w:contextualSpacing/>
        <w:rPr>
          <w:rFonts w:cstheme="minorHAnsi"/>
          <w:sz w:val="24"/>
          <w:szCs w:val="24"/>
        </w:rPr>
      </w:pPr>
    </w:p>
    <w:p w14:paraId="78456FF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er captured the adventurous spirits of the business owners. Very readable.</w:t>
      </w:r>
    </w:p>
    <w:p w14:paraId="1AE61D0C" w14:textId="77777777" w:rsidR="00662581" w:rsidRDefault="00662581" w:rsidP="007E4363">
      <w:pPr>
        <w:spacing w:line="240" w:lineRule="auto"/>
        <w:contextualSpacing/>
        <w:jc w:val="right"/>
        <w:rPr>
          <w:rFonts w:cstheme="minorHAnsi"/>
          <w:i/>
          <w:iCs/>
          <w:sz w:val="24"/>
          <w:szCs w:val="24"/>
        </w:rPr>
      </w:pPr>
    </w:p>
    <w:p w14:paraId="08F50AA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1</w:t>
      </w:r>
    </w:p>
    <w:p w14:paraId="3BA5C850" w14:textId="77777777" w:rsidR="00662581" w:rsidRDefault="00662581" w:rsidP="00FD1D29">
      <w:pPr>
        <w:spacing w:line="240" w:lineRule="auto"/>
        <w:contextualSpacing/>
        <w:rPr>
          <w:rFonts w:cstheme="minorHAnsi"/>
          <w:i/>
          <w:iCs/>
          <w:sz w:val="24"/>
          <w:szCs w:val="24"/>
        </w:rPr>
      </w:pPr>
    </w:p>
    <w:p w14:paraId="6202684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11671CA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BC2D04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3BBC90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4C0EC8D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Young Man and Fire</w:t>
      </w:r>
    </w:p>
    <w:p w14:paraId="6E3C27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Ridolfi</w:t>
      </w:r>
    </w:p>
    <w:p w14:paraId="14B56E29" w14:textId="77777777" w:rsidR="00662581" w:rsidRDefault="00662581" w:rsidP="00FD1D29">
      <w:pPr>
        <w:spacing w:line="240" w:lineRule="auto"/>
        <w:contextualSpacing/>
        <w:rPr>
          <w:rFonts w:cstheme="minorHAnsi"/>
          <w:sz w:val="24"/>
          <w:szCs w:val="24"/>
        </w:rPr>
      </w:pPr>
    </w:p>
    <w:p w14:paraId="0F4FE0A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job in sharing a young man's passion for firefighting. This is well written with solid quotes interspersed throughout the story. I'm glad to see volunteers are recognized for such an important role in our communities.</w:t>
      </w:r>
    </w:p>
    <w:p w14:paraId="066A44A2" w14:textId="77777777" w:rsidR="00662581" w:rsidRDefault="00662581" w:rsidP="007E4363">
      <w:pPr>
        <w:spacing w:line="240" w:lineRule="auto"/>
        <w:contextualSpacing/>
        <w:jc w:val="right"/>
        <w:rPr>
          <w:rFonts w:cstheme="minorHAnsi"/>
          <w:i/>
          <w:iCs/>
          <w:sz w:val="24"/>
          <w:szCs w:val="24"/>
        </w:rPr>
      </w:pPr>
    </w:p>
    <w:p w14:paraId="35D7A5C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2</w:t>
      </w:r>
    </w:p>
    <w:p w14:paraId="2CFFECEF" w14:textId="77777777" w:rsidR="00662581" w:rsidRDefault="00662581" w:rsidP="00FD1D29">
      <w:pPr>
        <w:spacing w:line="240" w:lineRule="auto"/>
        <w:contextualSpacing/>
        <w:rPr>
          <w:rFonts w:cstheme="minorHAnsi"/>
          <w:i/>
          <w:iCs/>
          <w:sz w:val="24"/>
          <w:szCs w:val="24"/>
        </w:rPr>
      </w:pPr>
    </w:p>
    <w:p w14:paraId="7131494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0AD58C21"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D6D85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2DA1FD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3A7A909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m's Curtain Call</w:t>
      </w:r>
    </w:p>
    <w:p w14:paraId="0B0B05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rin M. Gentz</w:t>
      </w:r>
    </w:p>
    <w:p w14:paraId="40DDA10A" w14:textId="77777777" w:rsidR="00662581" w:rsidRDefault="00662581" w:rsidP="00FD1D29">
      <w:pPr>
        <w:spacing w:line="240" w:lineRule="auto"/>
        <w:contextualSpacing/>
        <w:rPr>
          <w:rFonts w:cstheme="minorHAnsi"/>
          <w:sz w:val="24"/>
          <w:szCs w:val="24"/>
        </w:rPr>
      </w:pPr>
    </w:p>
    <w:p w14:paraId="1177CB5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t always amazes me when someone achieves a half century mark with a career. The writer does a great job in capturing this man's dedication "behind the curtain."</w:t>
      </w:r>
    </w:p>
    <w:p w14:paraId="3BBF64E6" w14:textId="77777777" w:rsidR="00662581" w:rsidRDefault="00662581" w:rsidP="007E4363">
      <w:pPr>
        <w:spacing w:line="240" w:lineRule="auto"/>
        <w:contextualSpacing/>
        <w:jc w:val="right"/>
        <w:rPr>
          <w:rFonts w:cstheme="minorHAnsi"/>
          <w:i/>
          <w:iCs/>
          <w:sz w:val="24"/>
          <w:szCs w:val="24"/>
        </w:rPr>
      </w:pPr>
    </w:p>
    <w:p w14:paraId="388EA52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3</w:t>
      </w:r>
    </w:p>
    <w:p w14:paraId="536345C0" w14:textId="77777777" w:rsidR="00662581" w:rsidRDefault="00662581" w:rsidP="00FD1D29">
      <w:pPr>
        <w:spacing w:line="240" w:lineRule="auto"/>
        <w:contextualSpacing/>
        <w:rPr>
          <w:rFonts w:cstheme="minorHAnsi"/>
          <w:i/>
          <w:iCs/>
          <w:sz w:val="24"/>
          <w:szCs w:val="24"/>
        </w:rPr>
      </w:pPr>
    </w:p>
    <w:p w14:paraId="2277BC8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66876DF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49273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315476C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105DFEB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m's curtain call</w:t>
      </w:r>
    </w:p>
    <w:p w14:paraId="0101C2C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rin M. Gentz</w:t>
      </w:r>
    </w:p>
    <w:p w14:paraId="3B9AB971" w14:textId="77777777" w:rsidR="00662581" w:rsidRDefault="00662581" w:rsidP="00FD1D29">
      <w:pPr>
        <w:spacing w:line="240" w:lineRule="auto"/>
        <w:contextualSpacing/>
        <w:rPr>
          <w:rFonts w:cstheme="minorHAnsi"/>
          <w:sz w:val="24"/>
          <w:szCs w:val="24"/>
        </w:rPr>
      </w:pPr>
    </w:p>
    <w:p w14:paraId="39C8F9C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om Goodall - glad you submitted this piece. As I read Our Town, which I really liked, I wondered who is Tom Goodall. This story was a much more enjoyable read. Rarely do I see stories on the set designers. They are as critical to the theatrical production as the players on stage. Congrats on 3rd place!</w:t>
      </w:r>
    </w:p>
    <w:p w14:paraId="6E22D813" w14:textId="77777777" w:rsidR="00662581" w:rsidRDefault="00662581" w:rsidP="007E4363">
      <w:pPr>
        <w:spacing w:line="240" w:lineRule="auto"/>
        <w:contextualSpacing/>
        <w:jc w:val="right"/>
        <w:rPr>
          <w:rFonts w:cstheme="minorHAnsi"/>
          <w:i/>
          <w:iCs/>
          <w:sz w:val="24"/>
          <w:szCs w:val="24"/>
        </w:rPr>
      </w:pPr>
    </w:p>
    <w:p w14:paraId="49C8451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4</w:t>
      </w:r>
    </w:p>
    <w:p w14:paraId="23105F40" w14:textId="77777777" w:rsidR="00662581" w:rsidRDefault="00662581" w:rsidP="00FD1D29">
      <w:pPr>
        <w:spacing w:line="240" w:lineRule="auto"/>
        <w:contextualSpacing/>
        <w:rPr>
          <w:rFonts w:cstheme="minorHAnsi"/>
          <w:i/>
          <w:iCs/>
          <w:sz w:val="24"/>
          <w:szCs w:val="24"/>
        </w:rPr>
      </w:pPr>
    </w:p>
    <w:p w14:paraId="4622DB7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Online Album or Slide Show</w:t>
      </w:r>
    </w:p>
    <w:p w14:paraId="4249329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D2617E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096FE5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24BE0E1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indergarten Queen</w:t>
      </w:r>
    </w:p>
    <w:p w14:paraId="2A2ED6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Ridolfi</w:t>
      </w:r>
    </w:p>
    <w:p w14:paraId="61D79BAC" w14:textId="77777777" w:rsidR="00662581" w:rsidRDefault="00662581" w:rsidP="00FD1D29">
      <w:pPr>
        <w:spacing w:line="240" w:lineRule="auto"/>
        <w:contextualSpacing/>
        <w:rPr>
          <w:rFonts w:cstheme="minorHAnsi"/>
          <w:sz w:val="24"/>
          <w:szCs w:val="24"/>
        </w:rPr>
      </w:pPr>
    </w:p>
    <w:p w14:paraId="277C109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m sure the community loved this.  Well done.</w:t>
      </w:r>
    </w:p>
    <w:p w14:paraId="5D955B67" w14:textId="77777777" w:rsidR="00662581" w:rsidRDefault="00662581" w:rsidP="007E4363">
      <w:pPr>
        <w:spacing w:line="240" w:lineRule="auto"/>
        <w:contextualSpacing/>
        <w:jc w:val="right"/>
        <w:rPr>
          <w:rFonts w:cstheme="minorHAnsi"/>
          <w:i/>
          <w:iCs/>
          <w:sz w:val="24"/>
          <w:szCs w:val="24"/>
        </w:rPr>
      </w:pPr>
    </w:p>
    <w:p w14:paraId="45E0637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5</w:t>
      </w:r>
    </w:p>
    <w:p w14:paraId="4C55DA40" w14:textId="77777777" w:rsidR="00662581" w:rsidRDefault="00662581" w:rsidP="00FD1D29">
      <w:pPr>
        <w:spacing w:line="240" w:lineRule="auto"/>
        <w:contextualSpacing/>
        <w:rPr>
          <w:rFonts w:cstheme="minorHAnsi"/>
          <w:i/>
          <w:iCs/>
          <w:sz w:val="24"/>
          <w:szCs w:val="24"/>
        </w:rPr>
      </w:pPr>
    </w:p>
    <w:p w14:paraId="14A29E4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Coverage of Military Affairs</w:t>
      </w:r>
    </w:p>
    <w:p w14:paraId="3D9F834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B7D1BE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under 5,000</w:t>
      </w:r>
    </w:p>
    <w:p w14:paraId="79A5561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56E3DDD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ack home at last</w:t>
      </w:r>
    </w:p>
    <w:p w14:paraId="7EC31B5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rin M. Gentz</w:t>
      </w:r>
    </w:p>
    <w:p w14:paraId="1DFD7B7B" w14:textId="77777777" w:rsidR="00662581" w:rsidRDefault="00662581" w:rsidP="00FD1D29">
      <w:pPr>
        <w:spacing w:line="240" w:lineRule="auto"/>
        <w:contextualSpacing/>
        <w:rPr>
          <w:rFonts w:cstheme="minorHAnsi"/>
          <w:sz w:val="24"/>
          <w:szCs w:val="24"/>
        </w:rPr>
      </w:pPr>
    </w:p>
    <w:p w14:paraId="2076D64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thought-provoking account of diligence and persistence that resulted in the return of a fallen soldiers remains after decades was well handled by the writer.</w:t>
      </w:r>
    </w:p>
    <w:p w14:paraId="0A065AC7" w14:textId="77777777" w:rsidR="00662581" w:rsidRDefault="00662581" w:rsidP="007E4363">
      <w:pPr>
        <w:spacing w:line="240" w:lineRule="auto"/>
        <w:contextualSpacing/>
        <w:jc w:val="right"/>
        <w:rPr>
          <w:rFonts w:cstheme="minorHAnsi"/>
          <w:i/>
          <w:iCs/>
          <w:sz w:val="24"/>
          <w:szCs w:val="24"/>
        </w:rPr>
      </w:pPr>
    </w:p>
    <w:p w14:paraId="30D52BA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6</w:t>
      </w:r>
    </w:p>
    <w:p w14:paraId="7CF7A730" w14:textId="77777777" w:rsidR="00662581" w:rsidRDefault="00662581" w:rsidP="00FD1D29">
      <w:pPr>
        <w:spacing w:line="240" w:lineRule="auto"/>
        <w:contextualSpacing/>
        <w:rPr>
          <w:rFonts w:cstheme="minorHAnsi"/>
          <w:i/>
          <w:iCs/>
          <w:sz w:val="24"/>
          <w:szCs w:val="24"/>
        </w:rPr>
      </w:pPr>
    </w:p>
    <w:p w14:paraId="43D5C54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staurant Ad</w:t>
      </w:r>
    </w:p>
    <w:p w14:paraId="7AFD79A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931AF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 circ., less than 5,000</w:t>
      </w:r>
    </w:p>
    <w:p w14:paraId="322B559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dridge North Scott Press</w:t>
      </w:r>
    </w:p>
    <w:p w14:paraId="437F016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apriotti's</w:t>
      </w:r>
    </w:p>
    <w:p w14:paraId="7A65C92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sabelle Kern</w:t>
      </w:r>
    </w:p>
    <w:p w14:paraId="2DE38762" w14:textId="77777777" w:rsidR="00662581" w:rsidRDefault="00662581" w:rsidP="00FD1D29">
      <w:pPr>
        <w:spacing w:line="240" w:lineRule="auto"/>
        <w:contextualSpacing/>
        <w:rPr>
          <w:rFonts w:cstheme="minorHAnsi"/>
          <w:sz w:val="24"/>
          <w:szCs w:val="24"/>
        </w:rPr>
      </w:pPr>
    </w:p>
    <w:p w14:paraId="0CCD91B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blend of different elements: company logo, gift card, photos of the food, lots of the color red.</w:t>
      </w:r>
    </w:p>
    <w:p w14:paraId="455D0961" w14:textId="77777777" w:rsidR="00662581" w:rsidRDefault="00662581" w:rsidP="007E4363">
      <w:pPr>
        <w:spacing w:line="240" w:lineRule="auto"/>
        <w:contextualSpacing/>
        <w:jc w:val="right"/>
        <w:rPr>
          <w:rFonts w:cstheme="minorHAnsi"/>
          <w:i/>
          <w:iCs/>
          <w:sz w:val="24"/>
          <w:szCs w:val="24"/>
        </w:rPr>
      </w:pPr>
    </w:p>
    <w:p w14:paraId="1D3DA28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7</w:t>
      </w:r>
    </w:p>
    <w:p w14:paraId="60912282" w14:textId="77777777" w:rsidR="00662581" w:rsidRDefault="00662581" w:rsidP="00FD1D29">
      <w:pPr>
        <w:spacing w:line="240" w:lineRule="auto"/>
        <w:contextualSpacing/>
        <w:rPr>
          <w:rFonts w:cstheme="minorHAnsi"/>
          <w:i/>
          <w:iCs/>
          <w:sz w:val="24"/>
          <w:szCs w:val="24"/>
        </w:rPr>
      </w:pPr>
    </w:p>
    <w:p w14:paraId="3AE5ACA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ocial Media Journalism</w:t>
      </w:r>
    </w:p>
    <w:p w14:paraId="181DF4F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04C51B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AE7E87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TV News</w:t>
      </w:r>
    </w:p>
    <w:p w14:paraId="4DCD26C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TV News - Social Media Journalism</w:t>
      </w:r>
    </w:p>
    <w:p w14:paraId="525526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mie Swank</w:t>
      </w:r>
    </w:p>
    <w:p w14:paraId="27BBEBF7" w14:textId="77777777" w:rsidR="00662581" w:rsidRDefault="00662581" w:rsidP="00FD1D29">
      <w:pPr>
        <w:spacing w:line="240" w:lineRule="auto"/>
        <w:contextualSpacing/>
        <w:rPr>
          <w:rFonts w:cstheme="minorHAnsi"/>
          <w:sz w:val="24"/>
          <w:szCs w:val="24"/>
        </w:rPr>
      </w:pPr>
    </w:p>
    <w:p w14:paraId="6F582B42"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A concise pdf detailing each entry across various platforms, and the ability to click and view each were key for this category. ETV News understood the assignment! Backing up their entry with the why, and stats, etc. </w:t>
      </w:r>
    </w:p>
    <w:p w14:paraId="24807C9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reat use of social media and great overall entry. First Place all the way!</w:t>
      </w:r>
    </w:p>
    <w:p w14:paraId="703858D6" w14:textId="77777777" w:rsidR="00662581" w:rsidRDefault="00662581" w:rsidP="007E4363">
      <w:pPr>
        <w:spacing w:line="240" w:lineRule="auto"/>
        <w:contextualSpacing/>
        <w:jc w:val="right"/>
        <w:rPr>
          <w:rFonts w:cstheme="minorHAnsi"/>
          <w:i/>
          <w:iCs/>
          <w:sz w:val="24"/>
          <w:szCs w:val="24"/>
        </w:rPr>
      </w:pPr>
    </w:p>
    <w:p w14:paraId="3CB4FB7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8</w:t>
      </w:r>
    </w:p>
    <w:p w14:paraId="062093B3" w14:textId="77777777" w:rsidR="00662581" w:rsidRDefault="00662581" w:rsidP="00FD1D29">
      <w:pPr>
        <w:spacing w:line="240" w:lineRule="auto"/>
        <w:contextualSpacing/>
        <w:rPr>
          <w:rFonts w:cstheme="minorHAnsi"/>
          <w:i/>
          <w:iCs/>
          <w:sz w:val="24"/>
          <w:szCs w:val="24"/>
        </w:rPr>
      </w:pPr>
    </w:p>
    <w:p w14:paraId="2ACEF0B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Color</w:t>
      </w:r>
    </w:p>
    <w:p w14:paraId="5FF5D9F9"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5B80D7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30E91F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7A7748F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red Miller's Unique Gifts</w:t>
      </w:r>
    </w:p>
    <w:p w14:paraId="4D36AE4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ttany Chaney</w:t>
      </w:r>
    </w:p>
    <w:p w14:paraId="45C8BA86" w14:textId="77777777" w:rsidR="00662581" w:rsidRDefault="00662581" w:rsidP="00FD1D29">
      <w:pPr>
        <w:spacing w:line="240" w:lineRule="auto"/>
        <w:contextualSpacing/>
        <w:rPr>
          <w:rFonts w:cstheme="minorHAnsi"/>
          <w:sz w:val="24"/>
          <w:szCs w:val="24"/>
        </w:rPr>
      </w:pPr>
    </w:p>
    <w:p w14:paraId="40A893A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unique ad. Fun. Love the "DAD" in a different font.</w:t>
      </w:r>
    </w:p>
    <w:p w14:paraId="1E343F03" w14:textId="77777777" w:rsidR="00662581" w:rsidRDefault="00662581" w:rsidP="007E4363">
      <w:pPr>
        <w:spacing w:line="240" w:lineRule="auto"/>
        <w:contextualSpacing/>
        <w:jc w:val="right"/>
        <w:rPr>
          <w:rFonts w:cstheme="minorHAnsi"/>
          <w:i/>
          <w:iCs/>
          <w:sz w:val="24"/>
          <w:szCs w:val="24"/>
        </w:rPr>
      </w:pPr>
    </w:p>
    <w:p w14:paraId="5562206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59</w:t>
      </w:r>
    </w:p>
    <w:p w14:paraId="308289E8" w14:textId="77777777" w:rsidR="00662581" w:rsidRDefault="00662581" w:rsidP="00FD1D29">
      <w:pPr>
        <w:spacing w:line="240" w:lineRule="auto"/>
        <w:contextualSpacing/>
        <w:rPr>
          <w:rFonts w:cstheme="minorHAnsi"/>
          <w:i/>
          <w:iCs/>
          <w:sz w:val="24"/>
          <w:szCs w:val="24"/>
        </w:rPr>
      </w:pPr>
    </w:p>
    <w:p w14:paraId="1AF1456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mall-Page Ad</w:t>
      </w:r>
    </w:p>
    <w:p w14:paraId="34FF414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F780C9F" w14:textId="457B05C3"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r w:rsidR="00A14CC2">
        <w:rPr>
          <w:rFonts w:cstheme="minorHAnsi"/>
          <w:noProof/>
          <w:sz w:val="24"/>
          <w:szCs w:val="24"/>
        </w:rPr>
        <w:t>, circ. more than 5,000</w:t>
      </w:r>
    </w:p>
    <w:p w14:paraId="7B8902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5239B68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red Miller's Unique Gifts</w:t>
      </w:r>
    </w:p>
    <w:p w14:paraId="0B1BBB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ttany Chaney</w:t>
      </w:r>
    </w:p>
    <w:p w14:paraId="41E1A8B2" w14:textId="77777777" w:rsidR="00662581" w:rsidRDefault="00662581" w:rsidP="00FD1D29">
      <w:pPr>
        <w:spacing w:line="240" w:lineRule="auto"/>
        <w:contextualSpacing/>
        <w:rPr>
          <w:rFonts w:cstheme="minorHAnsi"/>
          <w:sz w:val="24"/>
          <w:szCs w:val="24"/>
        </w:rPr>
      </w:pPr>
    </w:p>
    <w:p w14:paraId="0911894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Ad.</w:t>
      </w:r>
    </w:p>
    <w:p w14:paraId="00CB8598" w14:textId="77777777" w:rsidR="00662581" w:rsidRDefault="00662581" w:rsidP="007E4363">
      <w:pPr>
        <w:spacing w:line="240" w:lineRule="auto"/>
        <w:contextualSpacing/>
        <w:jc w:val="right"/>
        <w:rPr>
          <w:rFonts w:cstheme="minorHAnsi"/>
          <w:i/>
          <w:iCs/>
          <w:sz w:val="24"/>
          <w:szCs w:val="24"/>
        </w:rPr>
      </w:pPr>
    </w:p>
    <w:p w14:paraId="1AD0B8D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0</w:t>
      </w:r>
    </w:p>
    <w:p w14:paraId="544EDDED" w14:textId="77777777" w:rsidR="00662581" w:rsidRDefault="00662581" w:rsidP="00FD1D29">
      <w:pPr>
        <w:spacing w:line="240" w:lineRule="auto"/>
        <w:contextualSpacing/>
        <w:rPr>
          <w:rFonts w:cstheme="minorHAnsi"/>
          <w:i/>
          <w:iCs/>
          <w:sz w:val="24"/>
          <w:szCs w:val="24"/>
        </w:rPr>
      </w:pPr>
    </w:p>
    <w:p w14:paraId="70A4B4A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Local Photography in Ads</w:t>
      </w:r>
    </w:p>
    <w:p w14:paraId="79B48F2A"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EE5263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7F6B0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2DDE90D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igh School Football</w:t>
      </w:r>
    </w:p>
    <w:p w14:paraId="4E668C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ttany Chaney</w:t>
      </w:r>
    </w:p>
    <w:p w14:paraId="4F1983AE" w14:textId="77777777" w:rsidR="00662581" w:rsidRDefault="00662581" w:rsidP="00FD1D29">
      <w:pPr>
        <w:spacing w:line="240" w:lineRule="auto"/>
        <w:contextualSpacing/>
        <w:rPr>
          <w:rFonts w:cstheme="minorHAnsi"/>
          <w:sz w:val="24"/>
          <w:szCs w:val="24"/>
        </w:rPr>
      </w:pPr>
    </w:p>
    <w:p w14:paraId="20DD99E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dominant photo.</w:t>
      </w:r>
    </w:p>
    <w:p w14:paraId="706712A1" w14:textId="77777777" w:rsidR="00662581" w:rsidRDefault="00662581" w:rsidP="007E4363">
      <w:pPr>
        <w:spacing w:line="240" w:lineRule="auto"/>
        <w:contextualSpacing/>
        <w:jc w:val="right"/>
        <w:rPr>
          <w:rFonts w:cstheme="minorHAnsi"/>
          <w:i/>
          <w:iCs/>
          <w:sz w:val="24"/>
          <w:szCs w:val="24"/>
        </w:rPr>
      </w:pPr>
    </w:p>
    <w:p w14:paraId="3D429C2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1</w:t>
      </w:r>
    </w:p>
    <w:p w14:paraId="3F6D7323" w14:textId="77777777" w:rsidR="00662581" w:rsidRDefault="00662581" w:rsidP="00FD1D29">
      <w:pPr>
        <w:spacing w:line="240" w:lineRule="auto"/>
        <w:contextualSpacing/>
        <w:rPr>
          <w:rFonts w:cstheme="minorHAnsi"/>
          <w:i/>
          <w:iCs/>
          <w:sz w:val="24"/>
          <w:szCs w:val="24"/>
        </w:rPr>
      </w:pPr>
    </w:p>
    <w:p w14:paraId="64E6DFE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08297B9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A77FAD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27DE1A6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0EA7287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ity deserves better</w:t>
      </w:r>
    </w:p>
    <w:p w14:paraId="3DC882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n Dodd</w:t>
      </w:r>
    </w:p>
    <w:p w14:paraId="502FFDE2" w14:textId="77777777" w:rsidR="00662581" w:rsidRDefault="00662581" w:rsidP="00FD1D29">
      <w:pPr>
        <w:spacing w:line="240" w:lineRule="auto"/>
        <w:contextualSpacing/>
        <w:rPr>
          <w:rFonts w:cstheme="minorHAnsi"/>
          <w:sz w:val="24"/>
          <w:szCs w:val="24"/>
        </w:rPr>
      </w:pPr>
    </w:p>
    <w:p w14:paraId="5C2BB6A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lid, tightly written editorial that gets right to the point and makes it strongly. Well done!</w:t>
      </w:r>
    </w:p>
    <w:p w14:paraId="140BA9B9" w14:textId="77777777" w:rsidR="00662581" w:rsidRDefault="00662581" w:rsidP="007E4363">
      <w:pPr>
        <w:spacing w:line="240" w:lineRule="auto"/>
        <w:contextualSpacing/>
        <w:jc w:val="right"/>
        <w:rPr>
          <w:rFonts w:cstheme="minorHAnsi"/>
          <w:i/>
          <w:iCs/>
          <w:sz w:val="24"/>
          <w:szCs w:val="24"/>
        </w:rPr>
      </w:pPr>
    </w:p>
    <w:p w14:paraId="1E7ACB6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2</w:t>
      </w:r>
    </w:p>
    <w:p w14:paraId="67D9831B" w14:textId="77777777" w:rsidR="00662581" w:rsidRDefault="00662581" w:rsidP="00FD1D29">
      <w:pPr>
        <w:spacing w:line="240" w:lineRule="auto"/>
        <w:contextualSpacing/>
        <w:rPr>
          <w:rFonts w:cstheme="minorHAnsi"/>
          <w:i/>
          <w:iCs/>
          <w:sz w:val="24"/>
          <w:szCs w:val="24"/>
        </w:rPr>
      </w:pPr>
    </w:p>
    <w:p w14:paraId="1E87A37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5496BAF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5903C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7970A3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714BA55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eat and a hangover</w:t>
      </w:r>
    </w:p>
    <w:p w14:paraId="7E13A4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n Dodd</w:t>
      </w:r>
    </w:p>
    <w:p w14:paraId="5292C469" w14:textId="77777777" w:rsidR="00662581" w:rsidRDefault="00662581" w:rsidP="00FD1D29">
      <w:pPr>
        <w:spacing w:line="240" w:lineRule="auto"/>
        <w:contextualSpacing/>
        <w:rPr>
          <w:rFonts w:cstheme="minorHAnsi"/>
          <w:sz w:val="24"/>
          <w:szCs w:val="24"/>
        </w:rPr>
      </w:pPr>
    </w:p>
    <w:p w14:paraId="6385D10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old editorial, but maybe a bit too bold, accusing the subject of being a drunk. I appreciate the accountability called for here, but the tone wasn't quite right.</w:t>
      </w:r>
    </w:p>
    <w:p w14:paraId="1FB0CE10" w14:textId="77777777" w:rsidR="00662581" w:rsidRDefault="00662581" w:rsidP="007E4363">
      <w:pPr>
        <w:spacing w:line="240" w:lineRule="auto"/>
        <w:contextualSpacing/>
        <w:jc w:val="right"/>
        <w:rPr>
          <w:rFonts w:cstheme="minorHAnsi"/>
          <w:i/>
          <w:iCs/>
          <w:sz w:val="24"/>
          <w:szCs w:val="24"/>
        </w:rPr>
      </w:pPr>
    </w:p>
    <w:p w14:paraId="5CDE117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3</w:t>
      </w:r>
    </w:p>
    <w:p w14:paraId="4E508095" w14:textId="77777777" w:rsidR="00662581" w:rsidRDefault="00662581" w:rsidP="00FD1D29">
      <w:pPr>
        <w:spacing w:line="240" w:lineRule="auto"/>
        <w:contextualSpacing/>
        <w:rPr>
          <w:rFonts w:cstheme="minorHAnsi"/>
          <w:i/>
          <w:iCs/>
          <w:sz w:val="24"/>
          <w:szCs w:val="24"/>
        </w:rPr>
      </w:pPr>
    </w:p>
    <w:p w14:paraId="0161AE1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1B61948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98B10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37000D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180D09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independent voice of Southeast Texas</w:t>
      </w:r>
    </w:p>
    <w:p w14:paraId="472127AA" w14:textId="0B6446FD" w:rsidR="00662581" w:rsidRDefault="00EE6F2B" w:rsidP="00FD1D29">
      <w:pPr>
        <w:spacing w:line="240" w:lineRule="auto"/>
        <w:contextualSpacing/>
        <w:rPr>
          <w:rFonts w:cstheme="minorHAnsi"/>
          <w:sz w:val="24"/>
          <w:szCs w:val="24"/>
        </w:rPr>
      </w:pPr>
      <w:r>
        <w:rPr>
          <w:rFonts w:cstheme="minorHAnsi"/>
          <w:noProof/>
          <w:sz w:val="24"/>
          <w:szCs w:val="24"/>
        </w:rPr>
        <w:t>Don Dodd and Examiner Staff</w:t>
      </w:r>
    </w:p>
    <w:p w14:paraId="5DFB8CD5" w14:textId="77777777" w:rsidR="00662581" w:rsidRDefault="00662581" w:rsidP="00FD1D29">
      <w:pPr>
        <w:spacing w:line="240" w:lineRule="auto"/>
        <w:contextualSpacing/>
        <w:rPr>
          <w:rFonts w:cstheme="minorHAnsi"/>
          <w:sz w:val="24"/>
          <w:szCs w:val="24"/>
        </w:rPr>
      </w:pPr>
    </w:p>
    <w:p w14:paraId="1656ACA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lid mix of news. Good storytelling. Clean layouts from cover to cover.</w:t>
      </w:r>
    </w:p>
    <w:p w14:paraId="162B7F3B" w14:textId="77777777" w:rsidR="00662581" w:rsidRDefault="00662581" w:rsidP="007E4363">
      <w:pPr>
        <w:spacing w:line="240" w:lineRule="auto"/>
        <w:contextualSpacing/>
        <w:jc w:val="right"/>
        <w:rPr>
          <w:rFonts w:cstheme="minorHAnsi"/>
          <w:i/>
          <w:iCs/>
          <w:sz w:val="24"/>
          <w:szCs w:val="24"/>
        </w:rPr>
      </w:pPr>
    </w:p>
    <w:p w14:paraId="1DBCC31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4</w:t>
      </w:r>
    </w:p>
    <w:p w14:paraId="6D9610B7" w14:textId="77777777" w:rsidR="00662581" w:rsidRDefault="00662581" w:rsidP="00FD1D29">
      <w:pPr>
        <w:spacing w:line="240" w:lineRule="auto"/>
        <w:contextualSpacing/>
        <w:rPr>
          <w:rFonts w:cstheme="minorHAnsi"/>
          <w:i/>
          <w:iCs/>
          <w:sz w:val="24"/>
          <w:szCs w:val="24"/>
        </w:rPr>
      </w:pPr>
    </w:p>
    <w:p w14:paraId="310C2C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3B225289"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EC51E5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2,000 or more</w:t>
      </w:r>
    </w:p>
    <w:p w14:paraId="5B2A083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768ABFB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cott Stapp of Creed</w:t>
      </w:r>
    </w:p>
    <w:p w14:paraId="43E981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ad Cooper</w:t>
      </w:r>
    </w:p>
    <w:p w14:paraId="7023C4D1" w14:textId="77777777" w:rsidR="00662581" w:rsidRDefault="00662581" w:rsidP="00FD1D29">
      <w:pPr>
        <w:spacing w:line="240" w:lineRule="auto"/>
        <w:contextualSpacing/>
        <w:rPr>
          <w:rFonts w:cstheme="minorHAnsi"/>
          <w:sz w:val="24"/>
          <w:szCs w:val="24"/>
        </w:rPr>
      </w:pPr>
    </w:p>
    <w:p w14:paraId="274281D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live concert photography worked into a creative page design.</w:t>
      </w:r>
    </w:p>
    <w:p w14:paraId="3D7C992F" w14:textId="77777777" w:rsidR="00662581" w:rsidRDefault="00662581" w:rsidP="007E4363">
      <w:pPr>
        <w:spacing w:line="240" w:lineRule="auto"/>
        <w:contextualSpacing/>
        <w:jc w:val="right"/>
        <w:rPr>
          <w:rFonts w:cstheme="minorHAnsi"/>
          <w:i/>
          <w:iCs/>
          <w:sz w:val="24"/>
          <w:szCs w:val="24"/>
        </w:rPr>
      </w:pPr>
    </w:p>
    <w:p w14:paraId="700D65C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5</w:t>
      </w:r>
    </w:p>
    <w:p w14:paraId="4D059A78" w14:textId="77777777" w:rsidR="00662581" w:rsidRDefault="00662581" w:rsidP="00FD1D29">
      <w:pPr>
        <w:spacing w:line="240" w:lineRule="auto"/>
        <w:contextualSpacing/>
        <w:rPr>
          <w:rFonts w:cstheme="minorHAnsi"/>
          <w:i/>
          <w:iCs/>
          <w:sz w:val="24"/>
          <w:szCs w:val="24"/>
        </w:rPr>
      </w:pPr>
    </w:p>
    <w:p w14:paraId="6B03C31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0A60068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0E6185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2,000 or more</w:t>
      </w:r>
    </w:p>
    <w:p w14:paraId="3641AD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1096FDE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UBR Rodeo</w:t>
      </w:r>
    </w:p>
    <w:p w14:paraId="0B97F23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ad Cooper</w:t>
      </w:r>
    </w:p>
    <w:p w14:paraId="5F332920" w14:textId="77777777" w:rsidR="00662581" w:rsidRDefault="00662581" w:rsidP="00FD1D29">
      <w:pPr>
        <w:spacing w:line="240" w:lineRule="auto"/>
        <w:contextualSpacing/>
        <w:rPr>
          <w:rFonts w:cstheme="minorHAnsi"/>
          <w:sz w:val="24"/>
          <w:szCs w:val="24"/>
        </w:rPr>
      </w:pPr>
    </w:p>
    <w:p w14:paraId="48BD9CF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good action photos of professional bull riding blended into a good page layout brings the sport to life.</w:t>
      </w:r>
    </w:p>
    <w:p w14:paraId="2D3BC8F6" w14:textId="77777777" w:rsidR="00662581" w:rsidRDefault="00662581" w:rsidP="007E4363">
      <w:pPr>
        <w:spacing w:line="240" w:lineRule="auto"/>
        <w:contextualSpacing/>
        <w:jc w:val="right"/>
        <w:rPr>
          <w:rFonts w:cstheme="minorHAnsi"/>
          <w:i/>
          <w:iCs/>
          <w:sz w:val="24"/>
          <w:szCs w:val="24"/>
        </w:rPr>
      </w:pPr>
    </w:p>
    <w:p w14:paraId="69994A4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6</w:t>
      </w:r>
    </w:p>
    <w:p w14:paraId="38C44A02" w14:textId="77777777" w:rsidR="00662581" w:rsidRDefault="00662581" w:rsidP="00FD1D29">
      <w:pPr>
        <w:spacing w:line="240" w:lineRule="auto"/>
        <w:contextualSpacing/>
        <w:rPr>
          <w:rFonts w:cstheme="minorHAnsi"/>
          <w:i/>
          <w:iCs/>
          <w:sz w:val="24"/>
          <w:szCs w:val="24"/>
        </w:rPr>
      </w:pPr>
    </w:p>
    <w:p w14:paraId="5D5806F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15111711"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BAEA4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05D71A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2813F95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elebrating after a touchdown</w:t>
      </w:r>
    </w:p>
    <w:p w14:paraId="2150E23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ad Cooper</w:t>
      </w:r>
    </w:p>
    <w:p w14:paraId="3702EB2A" w14:textId="77777777" w:rsidR="00662581" w:rsidRDefault="00662581" w:rsidP="00FD1D29">
      <w:pPr>
        <w:spacing w:line="240" w:lineRule="auto"/>
        <w:contextualSpacing/>
        <w:rPr>
          <w:rFonts w:cstheme="minorHAnsi"/>
          <w:sz w:val="24"/>
          <w:szCs w:val="24"/>
        </w:rPr>
      </w:pPr>
    </w:p>
    <w:p w14:paraId="060470E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at makes this photo stand out even more is his teammates' reaction.</w:t>
      </w:r>
    </w:p>
    <w:p w14:paraId="736CA5DC" w14:textId="77777777" w:rsidR="00662581" w:rsidRDefault="00662581" w:rsidP="007E4363">
      <w:pPr>
        <w:spacing w:line="240" w:lineRule="auto"/>
        <w:contextualSpacing/>
        <w:jc w:val="right"/>
        <w:rPr>
          <w:rFonts w:cstheme="minorHAnsi"/>
          <w:i/>
          <w:iCs/>
          <w:sz w:val="24"/>
          <w:szCs w:val="24"/>
        </w:rPr>
      </w:pPr>
    </w:p>
    <w:p w14:paraId="2A23D57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7</w:t>
      </w:r>
    </w:p>
    <w:p w14:paraId="3BC22441" w14:textId="77777777" w:rsidR="00662581" w:rsidRDefault="00662581" w:rsidP="00FD1D29">
      <w:pPr>
        <w:spacing w:line="240" w:lineRule="auto"/>
        <w:contextualSpacing/>
        <w:rPr>
          <w:rFonts w:cstheme="minorHAnsi"/>
          <w:i/>
          <w:iCs/>
          <w:sz w:val="24"/>
          <w:szCs w:val="24"/>
        </w:rPr>
      </w:pPr>
    </w:p>
    <w:p w14:paraId="21F5B78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6A8E1DFD"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921675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2,000 or more</w:t>
      </w:r>
    </w:p>
    <w:p w14:paraId="4186A58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658866C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adly drunk driver sentenced</w:t>
      </w:r>
    </w:p>
    <w:p w14:paraId="3CDCF35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ifer Johnson</w:t>
      </w:r>
    </w:p>
    <w:p w14:paraId="036FDF72" w14:textId="77777777" w:rsidR="00662581" w:rsidRDefault="00662581" w:rsidP="00FD1D29">
      <w:pPr>
        <w:spacing w:line="240" w:lineRule="auto"/>
        <w:contextualSpacing/>
        <w:rPr>
          <w:rFonts w:cstheme="minorHAnsi"/>
          <w:sz w:val="24"/>
          <w:szCs w:val="24"/>
        </w:rPr>
      </w:pPr>
    </w:p>
    <w:p w14:paraId="75DBCA8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ough stories to write, but reporter handled them well. This entry had just a bit more detail that the other.</w:t>
      </w:r>
    </w:p>
    <w:p w14:paraId="0BF5FDD5" w14:textId="77777777" w:rsidR="00662581" w:rsidRDefault="00662581" w:rsidP="007E4363">
      <w:pPr>
        <w:spacing w:line="240" w:lineRule="auto"/>
        <w:contextualSpacing/>
        <w:jc w:val="right"/>
        <w:rPr>
          <w:rFonts w:cstheme="minorHAnsi"/>
          <w:i/>
          <w:iCs/>
          <w:sz w:val="24"/>
          <w:szCs w:val="24"/>
        </w:rPr>
      </w:pPr>
    </w:p>
    <w:p w14:paraId="771784D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8</w:t>
      </w:r>
    </w:p>
    <w:p w14:paraId="5C50B367" w14:textId="77777777" w:rsidR="00662581" w:rsidRDefault="00662581" w:rsidP="00FD1D29">
      <w:pPr>
        <w:spacing w:line="240" w:lineRule="auto"/>
        <w:contextualSpacing/>
        <w:rPr>
          <w:rFonts w:cstheme="minorHAnsi"/>
          <w:i/>
          <w:iCs/>
          <w:sz w:val="24"/>
          <w:szCs w:val="24"/>
        </w:rPr>
      </w:pPr>
    </w:p>
    <w:p w14:paraId="1EFF5B5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4560328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67E82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0E61BA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564BE53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nner city girl rises to global leader</w:t>
      </w:r>
    </w:p>
    <w:p w14:paraId="38A468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ifer Johnson</w:t>
      </w:r>
    </w:p>
    <w:p w14:paraId="1640958E" w14:textId="77777777" w:rsidR="00662581" w:rsidRDefault="00662581" w:rsidP="00FD1D29">
      <w:pPr>
        <w:spacing w:line="240" w:lineRule="auto"/>
        <w:contextualSpacing/>
        <w:rPr>
          <w:rFonts w:cstheme="minorHAnsi"/>
          <w:sz w:val="24"/>
          <w:szCs w:val="24"/>
        </w:rPr>
      </w:pPr>
    </w:p>
    <w:p w14:paraId="46B6197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tory. Nice quotes. Well written and presented. Solid writing from start to finish.</w:t>
      </w:r>
    </w:p>
    <w:p w14:paraId="52FAC803" w14:textId="77777777" w:rsidR="00662581" w:rsidRDefault="00662581" w:rsidP="007E4363">
      <w:pPr>
        <w:spacing w:line="240" w:lineRule="auto"/>
        <w:contextualSpacing/>
        <w:jc w:val="right"/>
        <w:rPr>
          <w:rFonts w:cstheme="minorHAnsi"/>
          <w:i/>
          <w:iCs/>
          <w:sz w:val="24"/>
          <w:szCs w:val="24"/>
        </w:rPr>
      </w:pPr>
    </w:p>
    <w:p w14:paraId="79D7EB4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69</w:t>
      </w:r>
    </w:p>
    <w:p w14:paraId="6B6950D0" w14:textId="77777777" w:rsidR="00662581" w:rsidRDefault="00662581" w:rsidP="00FD1D29">
      <w:pPr>
        <w:spacing w:line="240" w:lineRule="auto"/>
        <w:contextualSpacing/>
        <w:rPr>
          <w:rFonts w:cstheme="minorHAnsi"/>
          <w:i/>
          <w:iCs/>
          <w:sz w:val="24"/>
          <w:szCs w:val="24"/>
        </w:rPr>
      </w:pPr>
    </w:p>
    <w:p w14:paraId="424E35E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4D776A0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92BCA2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1FF7808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7509A73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pe in the darkness</w:t>
      </w:r>
    </w:p>
    <w:p w14:paraId="0E608E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arbara Davis</w:t>
      </w:r>
    </w:p>
    <w:p w14:paraId="29343F4A" w14:textId="77777777" w:rsidR="00662581" w:rsidRDefault="00662581" w:rsidP="00FD1D29">
      <w:pPr>
        <w:spacing w:line="240" w:lineRule="auto"/>
        <w:contextualSpacing/>
        <w:rPr>
          <w:rFonts w:cstheme="minorHAnsi"/>
          <w:sz w:val="24"/>
          <w:szCs w:val="24"/>
        </w:rPr>
      </w:pPr>
    </w:p>
    <w:p w14:paraId="546CB09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ard hitting story that offers hope to those who are seeking it. Well written. Good quotes.</w:t>
      </w:r>
    </w:p>
    <w:p w14:paraId="68BF0E88" w14:textId="77777777" w:rsidR="00662581" w:rsidRDefault="00662581" w:rsidP="007E4363">
      <w:pPr>
        <w:spacing w:line="240" w:lineRule="auto"/>
        <w:contextualSpacing/>
        <w:jc w:val="right"/>
        <w:rPr>
          <w:rFonts w:cstheme="minorHAnsi"/>
          <w:i/>
          <w:iCs/>
          <w:sz w:val="24"/>
          <w:szCs w:val="24"/>
        </w:rPr>
      </w:pPr>
    </w:p>
    <w:p w14:paraId="049D5F6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0</w:t>
      </w:r>
    </w:p>
    <w:p w14:paraId="2461F71E" w14:textId="77777777" w:rsidR="00662581" w:rsidRDefault="00662581" w:rsidP="00FD1D29">
      <w:pPr>
        <w:spacing w:line="240" w:lineRule="auto"/>
        <w:contextualSpacing/>
        <w:rPr>
          <w:rFonts w:cstheme="minorHAnsi"/>
          <w:i/>
          <w:iCs/>
          <w:sz w:val="24"/>
          <w:szCs w:val="24"/>
        </w:rPr>
      </w:pPr>
    </w:p>
    <w:p w14:paraId="5D5207A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Feature Series</w:t>
      </w:r>
    </w:p>
    <w:p w14:paraId="2EFD402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492FC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55FBD5A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3940049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mes for the homeless</w:t>
      </w:r>
    </w:p>
    <w:p w14:paraId="67FCF3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arbara Davis</w:t>
      </w:r>
    </w:p>
    <w:p w14:paraId="6E04ACD5" w14:textId="77777777" w:rsidR="00662581" w:rsidRDefault="00662581" w:rsidP="00FD1D29">
      <w:pPr>
        <w:spacing w:line="240" w:lineRule="auto"/>
        <w:contextualSpacing/>
        <w:rPr>
          <w:rFonts w:cstheme="minorHAnsi"/>
          <w:sz w:val="24"/>
          <w:szCs w:val="24"/>
        </w:rPr>
      </w:pPr>
    </w:p>
    <w:p w14:paraId="44675E4A"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solid series on the homeless situation in the community. Well done.</w:t>
      </w:r>
    </w:p>
    <w:p w14:paraId="4C9920E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udges Note: This was a "series" competition, but most entries were single stories.</w:t>
      </w:r>
    </w:p>
    <w:p w14:paraId="2990774B" w14:textId="77777777" w:rsidR="00662581" w:rsidRDefault="00662581" w:rsidP="007E4363">
      <w:pPr>
        <w:spacing w:line="240" w:lineRule="auto"/>
        <w:contextualSpacing/>
        <w:jc w:val="right"/>
        <w:rPr>
          <w:rFonts w:cstheme="minorHAnsi"/>
          <w:i/>
          <w:iCs/>
          <w:sz w:val="24"/>
          <w:szCs w:val="24"/>
        </w:rPr>
      </w:pPr>
    </w:p>
    <w:p w14:paraId="263D3A4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1</w:t>
      </w:r>
    </w:p>
    <w:p w14:paraId="15F0D0CB" w14:textId="77777777" w:rsidR="00662581" w:rsidRDefault="00662581" w:rsidP="00FD1D29">
      <w:pPr>
        <w:spacing w:line="240" w:lineRule="auto"/>
        <w:contextualSpacing/>
        <w:rPr>
          <w:rFonts w:cstheme="minorHAnsi"/>
          <w:i/>
          <w:iCs/>
          <w:sz w:val="24"/>
          <w:szCs w:val="24"/>
        </w:rPr>
      </w:pPr>
    </w:p>
    <w:p w14:paraId="5286B4E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14D7658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65FA5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more than 10000</w:t>
      </w:r>
    </w:p>
    <w:p w14:paraId="3E55FF2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04293B4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allad of Danny B and ‘Dem Boys</w:t>
      </w:r>
    </w:p>
    <w:p w14:paraId="3CD3E5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ad Cooper</w:t>
      </w:r>
    </w:p>
    <w:p w14:paraId="281E808D" w14:textId="77777777" w:rsidR="00662581" w:rsidRDefault="00662581" w:rsidP="00FD1D29">
      <w:pPr>
        <w:spacing w:line="240" w:lineRule="auto"/>
        <w:contextualSpacing/>
        <w:rPr>
          <w:rFonts w:cstheme="minorHAnsi"/>
          <w:sz w:val="24"/>
          <w:szCs w:val="24"/>
        </w:rPr>
      </w:pPr>
    </w:p>
    <w:p w14:paraId="35367A3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Danny B still seems like a young boy enthusiastic about his team - I especially enjoyed the part about his birthday face-time.</w:t>
      </w:r>
    </w:p>
    <w:p w14:paraId="05FC47E9" w14:textId="77777777" w:rsidR="00662581" w:rsidRDefault="00662581" w:rsidP="007E4363">
      <w:pPr>
        <w:spacing w:line="240" w:lineRule="auto"/>
        <w:contextualSpacing/>
        <w:jc w:val="right"/>
        <w:rPr>
          <w:rFonts w:cstheme="minorHAnsi"/>
          <w:i/>
          <w:iCs/>
          <w:sz w:val="24"/>
          <w:szCs w:val="24"/>
        </w:rPr>
      </w:pPr>
    </w:p>
    <w:p w14:paraId="3A5F6FA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2</w:t>
      </w:r>
    </w:p>
    <w:p w14:paraId="7A4AB0AE" w14:textId="77777777" w:rsidR="00662581" w:rsidRDefault="00662581" w:rsidP="00FD1D29">
      <w:pPr>
        <w:spacing w:line="240" w:lineRule="auto"/>
        <w:contextualSpacing/>
        <w:rPr>
          <w:rFonts w:cstheme="minorHAnsi"/>
          <w:i/>
          <w:iCs/>
          <w:sz w:val="24"/>
          <w:szCs w:val="24"/>
        </w:rPr>
      </w:pPr>
    </w:p>
    <w:p w14:paraId="1E68F5B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3BA6C2D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78DCB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14,999</w:t>
      </w:r>
    </w:p>
    <w:p w14:paraId="65B5C79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09B5C9B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ransforming the system</w:t>
      </w:r>
    </w:p>
    <w:p w14:paraId="1E0822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arbara Davis</w:t>
      </w:r>
    </w:p>
    <w:p w14:paraId="39172155" w14:textId="77777777" w:rsidR="00662581" w:rsidRDefault="00662581" w:rsidP="00FD1D29">
      <w:pPr>
        <w:spacing w:line="240" w:lineRule="auto"/>
        <w:contextualSpacing/>
        <w:rPr>
          <w:rFonts w:cstheme="minorHAnsi"/>
          <w:sz w:val="24"/>
          <w:szCs w:val="24"/>
        </w:rPr>
      </w:pPr>
    </w:p>
    <w:p w14:paraId="47668E2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ing. Very informative.</w:t>
      </w:r>
    </w:p>
    <w:p w14:paraId="44691516" w14:textId="77777777" w:rsidR="00662581" w:rsidRDefault="00662581" w:rsidP="007E4363">
      <w:pPr>
        <w:spacing w:line="240" w:lineRule="auto"/>
        <w:contextualSpacing/>
        <w:jc w:val="right"/>
        <w:rPr>
          <w:rFonts w:cstheme="minorHAnsi"/>
          <w:i/>
          <w:iCs/>
          <w:sz w:val="24"/>
          <w:szCs w:val="24"/>
        </w:rPr>
      </w:pPr>
    </w:p>
    <w:p w14:paraId="0E5AC47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3</w:t>
      </w:r>
    </w:p>
    <w:p w14:paraId="4B2EAF30" w14:textId="77777777" w:rsidR="00662581" w:rsidRDefault="00662581" w:rsidP="00FD1D29">
      <w:pPr>
        <w:spacing w:line="240" w:lineRule="auto"/>
        <w:contextualSpacing/>
        <w:rPr>
          <w:rFonts w:cstheme="minorHAnsi"/>
          <w:i/>
          <w:iCs/>
          <w:sz w:val="24"/>
          <w:szCs w:val="24"/>
        </w:rPr>
      </w:pPr>
    </w:p>
    <w:p w14:paraId="5903AE9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7D4E7F45"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77569C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14,999</w:t>
      </w:r>
    </w:p>
    <w:p w14:paraId="7E6817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7A515DF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icycles and Bibles</w:t>
      </w:r>
    </w:p>
    <w:p w14:paraId="1E8F04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ifer Johnson</w:t>
      </w:r>
    </w:p>
    <w:p w14:paraId="6FA7DEDE" w14:textId="77777777" w:rsidR="00662581" w:rsidRDefault="00662581" w:rsidP="00FD1D29">
      <w:pPr>
        <w:spacing w:line="240" w:lineRule="auto"/>
        <w:contextualSpacing/>
        <w:rPr>
          <w:rFonts w:cstheme="minorHAnsi"/>
          <w:sz w:val="24"/>
          <w:szCs w:val="24"/>
        </w:rPr>
      </w:pPr>
    </w:p>
    <w:p w14:paraId="161DDE7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nice "feel good" story.</w:t>
      </w:r>
    </w:p>
    <w:p w14:paraId="12ED345C" w14:textId="77777777" w:rsidR="00662581" w:rsidRDefault="00662581" w:rsidP="007E4363">
      <w:pPr>
        <w:spacing w:line="240" w:lineRule="auto"/>
        <w:contextualSpacing/>
        <w:jc w:val="right"/>
        <w:rPr>
          <w:rFonts w:cstheme="minorHAnsi"/>
          <w:i/>
          <w:iCs/>
          <w:sz w:val="24"/>
          <w:szCs w:val="24"/>
        </w:rPr>
      </w:pPr>
    </w:p>
    <w:p w14:paraId="30FE63D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4</w:t>
      </w:r>
    </w:p>
    <w:p w14:paraId="2A48442F" w14:textId="77777777" w:rsidR="00662581" w:rsidRDefault="00662581" w:rsidP="00FD1D29">
      <w:pPr>
        <w:spacing w:line="240" w:lineRule="auto"/>
        <w:contextualSpacing/>
        <w:rPr>
          <w:rFonts w:cstheme="minorHAnsi"/>
          <w:i/>
          <w:iCs/>
          <w:sz w:val="24"/>
          <w:szCs w:val="24"/>
        </w:rPr>
      </w:pPr>
    </w:p>
    <w:p w14:paraId="316C913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2D0B080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B3EC3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51ECC3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030CA4B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alloween happenings</w:t>
      </w:r>
    </w:p>
    <w:p w14:paraId="1718724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ttany Chaney</w:t>
      </w:r>
    </w:p>
    <w:p w14:paraId="1FE4C731" w14:textId="77777777" w:rsidR="00662581" w:rsidRDefault="00662581" w:rsidP="00FD1D29">
      <w:pPr>
        <w:spacing w:line="240" w:lineRule="auto"/>
        <w:contextualSpacing/>
        <w:rPr>
          <w:rFonts w:cstheme="minorHAnsi"/>
          <w:sz w:val="24"/>
          <w:szCs w:val="24"/>
        </w:rPr>
      </w:pPr>
    </w:p>
    <w:p w14:paraId="26BA728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use of fun fonts that are still easy to read to display local events.  Plenty of fun little additions like candy corn and characters without it being overwhelming.  Good job</w:t>
      </w:r>
    </w:p>
    <w:p w14:paraId="59C862B5" w14:textId="77777777" w:rsidR="00662581" w:rsidRDefault="00662581" w:rsidP="007E4363">
      <w:pPr>
        <w:spacing w:line="240" w:lineRule="auto"/>
        <w:contextualSpacing/>
        <w:jc w:val="right"/>
        <w:rPr>
          <w:rFonts w:cstheme="minorHAnsi"/>
          <w:i/>
          <w:iCs/>
          <w:sz w:val="24"/>
          <w:szCs w:val="24"/>
        </w:rPr>
      </w:pPr>
    </w:p>
    <w:p w14:paraId="777FA66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5</w:t>
      </w:r>
    </w:p>
    <w:p w14:paraId="771F7F6D" w14:textId="77777777" w:rsidR="00662581" w:rsidRDefault="00662581" w:rsidP="00FD1D29">
      <w:pPr>
        <w:spacing w:line="240" w:lineRule="auto"/>
        <w:contextualSpacing/>
        <w:rPr>
          <w:rFonts w:cstheme="minorHAnsi"/>
          <w:i/>
          <w:iCs/>
          <w:sz w:val="24"/>
          <w:szCs w:val="24"/>
        </w:rPr>
      </w:pPr>
    </w:p>
    <w:p w14:paraId="0E6879D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5917606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0DA69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06018C5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0471808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ig money Beaumont</w:t>
      </w:r>
    </w:p>
    <w:p w14:paraId="115BB6B9" w14:textId="21E1B19A" w:rsidR="00662581" w:rsidRDefault="006D7798" w:rsidP="00FD1D29">
      <w:pPr>
        <w:spacing w:line="240" w:lineRule="auto"/>
        <w:contextualSpacing/>
        <w:rPr>
          <w:rFonts w:cstheme="minorHAnsi"/>
          <w:sz w:val="24"/>
          <w:szCs w:val="24"/>
        </w:rPr>
      </w:pPr>
      <w:r>
        <w:rPr>
          <w:rFonts w:cstheme="minorHAnsi"/>
          <w:noProof/>
          <w:sz w:val="24"/>
          <w:szCs w:val="24"/>
        </w:rPr>
        <w:t>Dannie Oliveaux</w:t>
      </w:r>
    </w:p>
    <w:p w14:paraId="067D933A" w14:textId="77777777" w:rsidR="00662581" w:rsidRDefault="00662581" w:rsidP="00FD1D29">
      <w:pPr>
        <w:spacing w:line="240" w:lineRule="auto"/>
        <w:contextualSpacing/>
        <w:rPr>
          <w:rFonts w:cstheme="minorHAnsi"/>
          <w:sz w:val="24"/>
          <w:szCs w:val="24"/>
        </w:rPr>
      </w:pPr>
    </w:p>
    <w:p w14:paraId="1A85DE8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interesting first page with eye catching art and good use of the right side of the page to encourage people to look inside the issue.</w:t>
      </w:r>
    </w:p>
    <w:p w14:paraId="1CB5CAD0" w14:textId="77777777" w:rsidR="00662581" w:rsidRDefault="00662581" w:rsidP="007E4363">
      <w:pPr>
        <w:spacing w:line="240" w:lineRule="auto"/>
        <w:contextualSpacing/>
        <w:jc w:val="right"/>
        <w:rPr>
          <w:rFonts w:cstheme="minorHAnsi"/>
          <w:i/>
          <w:iCs/>
          <w:sz w:val="24"/>
          <w:szCs w:val="24"/>
        </w:rPr>
      </w:pPr>
    </w:p>
    <w:p w14:paraId="0532602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6</w:t>
      </w:r>
    </w:p>
    <w:p w14:paraId="789ED8A2" w14:textId="77777777" w:rsidR="00662581" w:rsidRDefault="00662581" w:rsidP="00FD1D29">
      <w:pPr>
        <w:spacing w:line="240" w:lineRule="auto"/>
        <w:contextualSpacing/>
        <w:rPr>
          <w:rFonts w:cstheme="minorHAnsi"/>
          <w:i/>
          <w:iCs/>
          <w:sz w:val="24"/>
          <w:szCs w:val="24"/>
        </w:rPr>
      </w:pPr>
    </w:p>
    <w:p w14:paraId="00E9A85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 Double-Truck</w:t>
      </w:r>
    </w:p>
    <w:p w14:paraId="1EEC54F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B838F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6,000</w:t>
      </w:r>
    </w:p>
    <w:p w14:paraId="313804F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4D223E9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nvo with Collective Soul</w:t>
      </w:r>
    </w:p>
    <w:p w14:paraId="35C7BA5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ad Cooper, Brittany Chaney</w:t>
      </w:r>
    </w:p>
    <w:p w14:paraId="4A4457C6" w14:textId="77777777" w:rsidR="00662581" w:rsidRDefault="00662581" w:rsidP="00FD1D29">
      <w:pPr>
        <w:spacing w:line="240" w:lineRule="auto"/>
        <w:contextualSpacing/>
        <w:rPr>
          <w:rFonts w:cstheme="minorHAnsi"/>
          <w:sz w:val="24"/>
          <w:szCs w:val="24"/>
        </w:rPr>
      </w:pPr>
    </w:p>
    <w:p w14:paraId="3AE81B4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nice background and use of space.</w:t>
      </w:r>
    </w:p>
    <w:p w14:paraId="756C20AD" w14:textId="77777777" w:rsidR="00662581" w:rsidRDefault="00662581" w:rsidP="007E4363">
      <w:pPr>
        <w:spacing w:line="240" w:lineRule="auto"/>
        <w:contextualSpacing/>
        <w:jc w:val="right"/>
        <w:rPr>
          <w:rFonts w:cstheme="minorHAnsi"/>
          <w:i/>
          <w:iCs/>
          <w:sz w:val="24"/>
          <w:szCs w:val="24"/>
        </w:rPr>
      </w:pPr>
    </w:p>
    <w:p w14:paraId="502E868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7</w:t>
      </w:r>
    </w:p>
    <w:p w14:paraId="23EBE8A6" w14:textId="77777777" w:rsidR="00662581" w:rsidRDefault="00662581" w:rsidP="00FD1D29">
      <w:pPr>
        <w:spacing w:line="240" w:lineRule="auto"/>
        <w:contextualSpacing/>
        <w:rPr>
          <w:rFonts w:cstheme="minorHAnsi"/>
          <w:i/>
          <w:iCs/>
          <w:sz w:val="24"/>
          <w:szCs w:val="24"/>
        </w:rPr>
      </w:pPr>
    </w:p>
    <w:p w14:paraId="2C48E89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 Double-Truck</w:t>
      </w:r>
    </w:p>
    <w:p w14:paraId="040FE33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08C80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6,000</w:t>
      </w:r>
    </w:p>
    <w:p w14:paraId="591F59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22AD112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odeo</w:t>
      </w:r>
    </w:p>
    <w:p w14:paraId="6477DE0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ttany Chaney</w:t>
      </w:r>
    </w:p>
    <w:p w14:paraId="658DC314" w14:textId="77777777" w:rsidR="00662581" w:rsidRDefault="00662581" w:rsidP="00FD1D29">
      <w:pPr>
        <w:spacing w:line="240" w:lineRule="auto"/>
        <w:contextualSpacing/>
        <w:rPr>
          <w:rFonts w:cstheme="minorHAnsi"/>
          <w:sz w:val="24"/>
          <w:szCs w:val="24"/>
        </w:rPr>
      </w:pPr>
    </w:p>
    <w:p w14:paraId="0A81BED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photo placement.</w:t>
      </w:r>
    </w:p>
    <w:p w14:paraId="2E841401" w14:textId="77777777" w:rsidR="00662581" w:rsidRDefault="00662581" w:rsidP="007E4363">
      <w:pPr>
        <w:spacing w:line="240" w:lineRule="auto"/>
        <w:contextualSpacing/>
        <w:jc w:val="right"/>
        <w:rPr>
          <w:rFonts w:cstheme="minorHAnsi"/>
          <w:i/>
          <w:iCs/>
          <w:sz w:val="24"/>
          <w:szCs w:val="24"/>
        </w:rPr>
      </w:pPr>
    </w:p>
    <w:p w14:paraId="1C003D8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8</w:t>
      </w:r>
    </w:p>
    <w:p w14:paraId="50457C12" w14:textId="77777777" w:rsidR="00662581" w:rsidRDefault="00662581" w:rsidP="00FD1D29">
      <w:pPr>
        <w:spacing w:line="240" w:lineRule="auto"/>
        <w:contextualSpacing/>
        <w:rPr>
          <w:rFonts w:cstheme="minorHAnsi"/>
          <w:i/>
          <w:iCs/>
          <w:sz w:val="24"/>
          <w:szCs w:val="24"/>
        </w:rPr>
      </w:pPr>
    </w:p>
    <w:p w14:paraId="14B5AD7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18CB4E9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A9209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5F7C067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3411239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atalities multiply as fentanyl fills in for designer pills</w:t>
      </w:r>
    </w:p>
    <w:p w14:paraId="108EB38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ifer Johnson</w:t>
      </w:r>
    </w:p>
    <w:p w14:paraId="4D89A51F" w14:textId="77777777" w:rsidR="00662581" w:rsidRDefault="00662581" w:rsidP="00FD1D29">
      <w:pPr>
        <w:spacing w:line="240" w:lineRule="auto"/>
        <w:contextualSpacing/>
        <w:rPr>
          <w:rFonts w:cstheme="minorHAnsi"/>
          <w:sz w:val="24"/>
          <w:szCs w:val="24"/>
        </w:rPr>
      </w:pPr>
    </w:p>
    <w:p w14:paraId="34906BC2"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story has a lot of great information but the lead is an utter mouthful. Run-on sentences really create a lot of confusion for readers. It's hard to get into a story after having to wade through that.</w:t>
      </w:r>
    </w:p>
    <w:p w14:paraId="2382AE9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therwise, this was s solidly done, well-organized story.</w:t>
      </w:r>
    </w:p>
    <w:p w14:paraId="6771C5A1" w14:textId="77777777" w:rsidR="00662581" w:rsidRDefault="00662581" w:rsidP="007E4363">
      <w:pPr>
        <w:spacing w:line="240" w:lineRule="auto"/>
        <w:contextualSpacing/>
        <w:jc w:val="right"/>
        <w:rPr>
          <w:rFonts w:cstheme="minorHAnsi"/>
          <w:i/>
          <w:iCs/>
          <w:sz w:val="24"/>
          <w:szCs w:val="24"/>
        </w:rPr>
      </w:pPr>
    </w:p>
    <w:p w14:paraId="12B7905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79</w:t>
      </w:r>
    </w:p>
    <w:p w14:paraId="27297E86" w14:textId="77777777" w:rsidR="00662581" w:rsidRDefault="00662581" w:rsidP="00FD1D29">
      <w:pPr>
        <w:spacing w:line="240" w:lineRule="auto"/>
        <w:contextualSpacing/>
        <w:rPr>
          <w:rFonts w:cstheme="minorHAnsi"/>
          <w:i/>
          <w:iCs/>
          <w:sz w:val="24"/>
          <w:szCs w:val="24"/>
        </w:rPr>
      </w:pPr>
    </w:p>
    <w:p w14:paraId="7DE7AC7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3BD191D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1D4381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7578045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184C97D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munity In Crisis</w:t>
      </w:r>
    </w:p>
    <w:p w14:paraId="4D69D9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ifer Johnson</w:t>
      </w:r>
    </w:p>
    <w:p w14:paraId="70BCF3BA" w14:textId="77777777" w:rsidR="00662581" w:rsidRDefault="00662581" w:rsidP="00FD1D29">
      <w:pPr>
        <w:spacing w:line="240" w:lineRule="auto"/>
        <w:contextualSpacing/>
        <w:rPr>
          <w:rFonts w:cstheme="minorHAnsi"/>
          <w:sz w:val="24"/>
          <w:szCs w:val="24"/>
        </w:rPr>
      </w:pPr>
    </w:p>
    <w:p w14:paraId="1BDF0DC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well written report on the threat to public safety posed by a staffing shortage of First Responders in the city of Beaumont, TX. The story quotes a range of residents, elected officials and first responders. They are supported with statistics from several sources. Very informed reporting.</w:t>
      </w:r>
    </w:p>
    <w:p w14:paraId="571F36DF" w14:textId="77777777" w:rsidR="00662581" w:rsidRDefault="00662581" w:rsidP="007E4363">
      <w:pPr>
        <w:spacing w:line="240" w:lineRule="auto"/>
        <w:contextualSpacing/>
        <w:jc w:val="right"/>
        <w:rPr>
          <w:rFonts w:cstheme="minorHAnsi"/>
          <w:i/>
          <w:iCs/>
          <w:sz w:val="24"/>
          <w:szCs w:val="24"/>
        </w:rPr>
      </w:pPr>
    </w:p>
    <w:p w14:paraId="6388E4B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0</w:t>
      </w:r>
    </w:p>
    <w:p w14:paraId="15BB73A3" w14:textId="77777777" w:rsidR="00662581" w:rsidRDefault="00662581" w:rsidP="00FD1D29">
      <w:pPr>
        <w:spacing w:line="240" w:lineRule="auto"/>
        <w:contextualSpacing/>
        <w:rPr>
          <w:rFonts w:cstheme="minorHAnsi"/>
          <w:i/>
          <w:iCs/>
          <w:sz w:val="24"/>
          <w:szCs w:val="24"/>
        </w:rPr>
      </w:pPr>
    </w:p>
    <w:p w14:paraId="534FF34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3D35CEED"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45040E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25D6997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34CB136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ountze city administrator terminated</w:t>
      </w:r>
    </w:p>
    <w:p w14:paraId="6DB3F25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nnie Oliveaux</w:t>
      </w:r>
    </w:p>
    <w:p w14:paraId="2B65D079" w14:textId="77777777" w:rsidR="00662581" w:rsidRDefault="00662581" w:rsidP="00FD1D29">
      <w:pPr>
        <w:spacing w:line="240" w:lineRule="auto"/>
        <w:contextualSpacing/>
        <w:rPr>
          <w:rFonts w:cstheme="minorHAnsi"/>
          <w:sz w:val="24"/>
          <w:szCs w:val="24"/>
        </w:rPr>
      </w:pPr>
    </w:p>
    <w:p w14:paraId="7BFB810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Unbiased overage of the ouster of a city administrator shows how petty politics can disrupt a community. Fair, good reporting.</w:t>
      </w:r>
    </w:p>
    <w:p w14:paraId="7A90F567" w14:textId="77777777" w:rsidR="00662581" w:rsidRDefault="00662581" w:rsidP="007E4363">
      <w:pPr>
        <w:spacing w:line="240" w:lineRule="auto"/>
        <w:contextualSpacing/>
        <w:jc w:val="right"/>
        <w:rPr>
          <w:rFonts w:cstheme="minorHAnsi"/>
          <w:i/>
          <w:iCs/>
          <w:sz w:val="24"/>
          <w:szCs w:val="24"/>
        </w:rPr>
      </w:pPr>
    </w:p>
    <w:p w14:paraId="26235BF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1</w:t>
      </w:r>
    </w:p>
    <w:p w14:paraId="358AF934" w14:textId="77777777" w:rsidR="00662581" w:rsidRDefault="00662581" w:rsidP="00FD1D29">
      <w:pPr>
        <w:spacing w:line="240" w:lineRule="auto"/>
        <w:contextualSpacing/>
        <w:rPr>
          <w:rFonts w:cstheme="minorHAnsi"/>
          <w:i/>
          <w:iCs/>
          <w:sz w:val="24"/>
          <w:szCs w:val="24"/>
        </w:rPr>
      </w:pPr>
    </w:p>
    <w:p w14:paraId="2F8712C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6BE798A1"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ED757D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1652B1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7D6C500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vision for Lamar Athletics</w:t>
      </w:r>
    </w:p>
    <w:p w14:paraId="3F47CC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ad Cooper</w:t>
      </w:r>
    </w:p>
    <w:p w14:paraId="4089AD38" w14:textId="77777777" w:rsidR="00662581" w:rsidRDefault="00662581" w:rsidP="00FD1D29">
      <w:pPr>
        <w:spacing w:line="240" w:lineRule="auto"/>
        <w:contextualSpacing/>
        <w:rPr>
          <w:rFonts w:cstheme="minorHAnsi"/>
          <w:sz w:val="24"/>
          <w:szCs w:val="24"/>
        </w:rPr>
      </w:pPr>
    </w:p>
    <w:p w14:paraId="7CC70CC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teresting story with good information. Easy to read even though it contained a lot of information.</w:t>
      </w:r>
    </w:p>
    <w:p w14:paraId="7B41A9B8" w14:textId="77777777" w:rsidR="00662581" w:rsidRDefault="00662581" w:rsidP="007E4363">
      <w:pPr>
        <w:spacing w:line="240" w:lineRule="auto"/>
        <w:contextualSpacing/>
        <w:jc w:val="right"/>
        <w:rPr>
          <w:rFonts w:cstheme="minorHAnsi"/>
          <w:i/>
          <w:iCs/>
          <w:sz w:val="24"/>
          <w:szCs w:val="24"/>
        </w:rPr>
      </w:pPr>
    </w:p>
    <w:p w14:paraId="2118F50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2</w:t>
      </w:r>
    </w:p>
    <w:p w14:paraId="557DBB47" w14:textId="77777777" w:rsidR="00662581" w:rsidRDefault="00662581" w:rsidP="00FD1D29">
      <w:pPr>
        <w:spacing w:line="240" w:lineRule="auto"/>
        <w:contextualSpacing/>
        <w:rPr>
          <w:rFonts w:cstheme="minorHAnsi"/>
          <w:i/>
          <w:iCs/>
          <w:sz w:val="24"/>
          <w:szCs w:val="24"/>
        </w:rPr>
      </w:pPr>
    </w:p>
    <w:p w14:paraId="53867E8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Holiday Ad</w:t>
      </w:r>
    </w:p>
    <w:p w14:paraId="69B1559D"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32E4DF0" w14:textId="576A2AE0"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w:t>
      </w:r>
      <w:r w:rsidR="00913B3E">
        <w:rPr>
          <w:rFonts w:cstheme="minorHAnsi"/>
          <w:noProof/>
          <w:sz w:val="24"/>
          <w:szCs w:val="24"/>
        </w:rPr>
        <w:t xml:space="preserve"> more than 5000</w:t>
      </w:r>
    </w:p>
    <w:p w14:paraId="3270CB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2C313E2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appy Thanksgiving</w:t>
      </w:r>
    </w:p>
    <w:p w14:paraId="7829F5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ttany Chaney</w:t>
      </w:r>
    </w:p>
    <w:p w14:paraId="7CC0A8FA" w14:textId="77777777" w:rsidR="00662581" w:rsidRDefault="00662581" w:rsidP="00FD1D29">
      <w:pPr>
        <w:spacing w:line="240" w:lineRule="auto"/>
        <w:contextualSpacing/>
        <w:rPr>
          <w:rFonts w:cstheme="minorHAnsi"/>
          <w:sz w:val="24"/>
          <w:szCs w:val="24"/>
        </w:rPr>
      </w:pPr>
    </w:p>
    <w:p w14:paraId="061F855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looking ad with a strong graphic.</w:t>
      </w:r>
    </w:p>
    <w:p w14:paraId="024A5011" w14:textId="77777777" w:rsidR="00662581" w:rsidRDefault="00662581" w:rsidP="007E4363">
      <w:pPr>
        <w:spacing w:line="240" w:lineRule="auto"/>
        <w:contextualSpacing/>
        <w:jc w:val="right"/>
        <w:rPr>
          <w:rFonts w:cstheme="minorHAnsi"/>
          <w:i/>
          <w:iCs/>
          <w:sz w:val="24"/>
          <w:szCs w:val="24"/>
        </w:rPr>
      </w:pPr>
    </w:p>
    <w:p w14:paraId="77EE554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3</w:t>
      </w:r>
    </w:p>
    <w:p w14:paraId="0D4A21A5" w14:textId="77777777" w:rsidR="00662581" w:rsidRDefault="00662581" w:rsidP="00FD1D29">
      <w:pPr>
        <w:spacing w:line="240" w:lineRule="auto"/>
        <w:contextualSpacing/>
        <w:rPr>
          <w:rFonts w:cstheme="minorHAnsi"/>
          <w:i/>
          <w:iCs/>
          <w:sz w:val="24"/>
          <w:szCs w:val="24"/>
        </w:rPr>
      </w:pPr>
    </w:p>
    <w:p w14:paraId="6FF97EC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5182395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BDF9C4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1C7BDE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5716E53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rime survivors pack courthouse</w:t>
      </w:r>
    </w:p>
    <w:p w14:paraId="2463C50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ifer Johnson</w:t>
      </w:r>
    </w:p>
    <w:p w14:paraId="228A3572" w14:textId="77777777" w:rsidR="00662581" w:rsidRDefault="00662581" w:rsidP="00FD1D29">
      <w:pPr>
        <w:spacing w:line="240" w:lineRule="auto"/>
        <w:contextualSpacing/>
        <w:rPr>
          <w:rFonts w:cstheme="minorHAnsi"/>
          <w:sz w:val="24"/>
          <w:szCs w:val="24"/>
        </w:rPr>
      </w:pPr>
    </w:p>
    <w:p w14:paraId="2B312E1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ere are captions and photo credits for photos? Many photos throughout are lacking these. In saying that, the photos chosen to run with the articles are great captures, I just wish they had more context other than trying to find information within the article next to it.</w:t>
      </w:r>
    </w:p>
    <w:p w14:paraId="18C1A30A" w14:textId="77777777" w:rsidR="00662581" w:rsidRDefault="00662581" w:rsidP="007E4363">
      <w:pPr>
        <w:spacing w:line="240" w:lineRule="auto"/>
        <w:contextualSpacing/>
        <w:jc w:val="right"/>
        <w:rPr>
          <w:rFonts w:cstheme="minorHAnsi"/>
          <w:i/>
          <w:iCs/>
          <w:sz w:val="24"/>
          <w:szCs w:val="24"/>
        </w:rPr>
      </w:pPr>
    </w:p>
    <w:p w14:paraId="57986E1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4</w:t>
      </w:r>
    </w:p>
    <w:p w14:paraId="0DC3DEFE" w14:textId="77777777" w:rsidR="00662581" w:rsidRDefault="00662581" w:rsidP="00FD1D29">
      <w:pPr>
        <w:spacing w:line="240" w:lineRule="auto"/>
        <w:contextualSpacing/>
        <w:rPr>
          <w:rFonts w:cstheme="minorHAnsi"/>
          <w:i/>
          <w:iCs/>
          <w:sz w:val="24"/>
          <w:szCs w:val="24"/>
        </w:rPr>
      </w:pPr>
    </w:p>
    <w:p w14:paraId="2E4E751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12EDC8E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740CA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iy circ. over 9,000</w:t>
      </w:r>
    </w:p>
    <w:p w14:paraId="1B969A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Examiner</w:t>
      </w:r>
    </w:p>
    <w:p w14:paraId="7BC3ED2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ields of cotton, dreams &amp; perseverance</w:t>
      </w:r>
    </w:p>
    <w:p w14:paraId="266E52A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ifer Johnson</w:t>
      </w:r>
    </w:p>
    <w:p w14:paraId="7164B364" w14:textId="77777777" w:rsidR="00662581" w:rsidRDefault="00662581" w:rsidP="00FD1D29">
      <w:pPr>
        <w:spacing w:line="240" w:lineRule="auto"/>
        <w:contextualSpacing/>
        <w:rPr>
          <w:rFonts w:cstheme="minorHAnsi"/>
          <w:sz w:val="24"/>
          <w:szCs w:val="24"/>
        </w:rPr>
      </w:pPr>
    </w:p>
    <w:p w14:paraId="3F42F96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tory on an inspirational person. It held my interest to the end.</w:t>
      </w:r>
    </w:p>
    <w:p w14:paraId="07673B8A" w14:textId="77777777" w:rsidR="00662581" w:rsidRDefault="00662581" w:rsidP="007E4363">
      <w:pPr>
        <w:spacing w:line="240" w:lineRule="auto"/>
        <w:contextualSpacing/>
        <w:jc w:val="right"/>
        <w:rPr>
          <w:rFonts w:cstheme="minorHAnsi"/>
          <w:i/>
          <w:iCs/>
          <w:sz w:val="24"/>
          <w:szCs w:val="24"/>
        </w:rPr>
      </w:pPr>
    </w:p>
    <w:p w14:paraId="1E63E36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5</w:t>
      </w:r>
    </w:p>
    <w:p w14:paraId="791841E1" w14:textId="77777777" w:rsidR="00662581" w:rsidRDefault="00662581" w:rsidP="00FD1D29">
      <w:pPr>
        <w:spacing w:line="240" w:lineRule="auto"/>
        <w:contextualSpacing/>
        <w:rPr>
          <w:rFonts w:cstheme="minorHAnsi"/>
          <w:i/>
          <w:iCs/>
          <w:sz w:val="24"/>
          <w:szCs w:val="24"/>
        </w:rPr>
      </w:pPr>
    </w:p>
    <w:p w14:paraId="32A455E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FOI - Freedom of Information</w:t>
      </w:r>
    </w:p>
    <w:p w14:paraId="6580D18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9F38B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F423E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irbury Journal News</w:t>
      </w:r>
    </w:p>
    <w:p w14:paraId="1B758E4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hakeup On Jansen Village Board</w:t>
      </w:r>
    </w:p>
    <w:p w14:paraId="07DEF9E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ordon Hopkins</w:t>
      </w:r>
    </w:p>
    <w:p w14:paraId="1025E5CB" w14:textId="77777777" w:rsidR="00662581" w:rsidRDefault="00662581" w:rsidP="00FD1D29">
      <w:pPr>
        <w:spacing w:line="240" w:lineRule="auto"/>
        <w:contextualSpacing/>
        <w:rPr>
          <w:rFonts w:cstheme="minorHAnsi"/>
          <w:sz w:val="24"/>
          <w:szCs w:val="24"/>
        </w:rPr>
      </w:pPr>
    </w:p>
    <w:p w14:paraId="18ED4C2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s question after question emerged  about improprieties this writer got his teeth into the story like a tiger refusing to let go fueled by the people's right to know. Solid demonstration he knew the players and was determined to stand by his responsibility to readers. Congratulations.</w:t>
      </w:r>
    </w:p>
    <w:p w14:paraId="6290335C" w14:textId="77777777" w:rsidR="00662581" w:rsidRDefault="00662581" w:rsidP="007E4363">
      <w:pPr>
        <w:spacing w:line="240" w:lineRule="auto"/>
        <w:contextualSpacing/>
        <w:jc w:val="right"/>
        <w:rPr>
          <w:rFonts w:cstheme="minorHAnsi"/>
          <w:i/>
          <w:iCs/>
          <w:sz w:val="24"/>
          <w:szCs w:val="24"/>
        </w:rPr>
      </w:pPr>
    </w:p>
    <w:p w14:paraId="510F488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6</w:t>
      </w:r>
    </w:p>
    <w:p w14:paraId="525E69C3" w14:textId="77777777" w:rsidR="00662581" w:rsidRDefault="00662581" w:rsidP="00FD1D29">
      <w:pPr>
        <w:spacing w:line="240" w:lineRule="auto"/>
        <w:contextualSpacing/>
        <w:rPr>
          <w:rFonts w:cstheme="minorHAnsi"/>
          <w:i/>
          <w:iCs/>
          <w:sz w:val="24"/>
          <w:szCs w:val="24"/>
        </w:rPr>
      </w:pPr>
    </w:p>
    <w:p w14:paraId="0B0C4E5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7224F8D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F6AA5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095ADF5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irbury Journal News</w:t>
      </w:r>
    </w:p>
    <w:p w14:paraId="7E35B7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xic Workplace</w:t>
      </w:r>
    </w:p>
    <w:p w14:paraId="6DBCA0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ordon Hopkins</w:t>
      </w:r>
    </w:p>
    <w:p w14:paraId="786ED729" w14:textId="77777777" w:rsidR="00662581" w:rsidRDefault="00662581" w:rsidP="00FD1D29">
      <w:pPr>
        <w:spacing w:line="240" w:lineRule="auto"/>
        <w:contextualSpacing/>
        <w:rPr>
          <w:rFonts w:cstheme="minorHAnsi"/>
          <w:sz w:val="24"/>
          <w:szCs w:val="24"/>
        </w:rPr>
      </w:pPr>
    </w:p>
    <w:p w14:paraId="4F4126C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wesome series about a dangerous scam artist, sounds like the mayor is a creep as well. Exactly the kind of non-emotional investigative reporting that we are made for.</w:t>
      </w:r>
    </w:p>
    <w:p w14:paraId="11793C8B" w14:textId="77777777" w:rsidR="00662581" w:rsidRDefault="00662581" w:rsidP="007E4363">
      <w:pPr>
        <w:spacing w:line="240" w:lineRule="auto"/>
        <w:contextualSpacing/>
        <w:jc w:val="right"/>
        <w:rPr>
          <w:rFonts w:cstheme="minorHAnsi"/>
          <w:i/>
          <w:iCs/>
          <w:sz w:val="24"/>
          <w:szCs w:val="24"/>
        </w:rPr>
      </w:pPr>
    </w:p>
    <w:p w14:paraId="7314665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7</w:t>
      </w:r>
    </w:p>
    <w:p w14:paraId="70A68971" w14:textId="77777777" w:rsidR="00662581" w:rsidRDefault="00662581" w:rsidP="00FD1D29">
      <w:pPr>
        <w:spacing w:line="240" w:lineRule="auto"/>
        <w:contextualSpacing/>
        <w:rPr>
          <w:rFonts w:cstheme="minorHAnsi"/>
          <w:i/>
          <w:iCs/>
          <w:sz w:val="24"/>
          <w:szCs w:val="24"/>
        </w:rPr>
      </w:pPr>
    </w:p>
    <w:p w14:paraId="3FF3A7A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Holiday Ad</w:t>
      </w:r>
    </w:p>
    <w:p w14:paraId="01740917"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B8D7326" w14:textId="409F1CEE"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w:t>
      </w:r>
      <w:r w:rsidR="00913B3E">
        <w:rPr>
          <w:rFonts w:cstheme="minorHAnsi"/>
          <w:noProof/>
          <w:sz w:val="24"/>
          <w:szCs w:val="24"/>
        </w:rPr>
        <w:t xml:space="preserve"> less than 5000</w:t>
      </w:r>
    </w:p>
    <w:p w14:paraId="5C8750B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irbury Journal News</w:t>
      </w:r>
    </w:p>
    <w:p w14:paraId="4E2FA47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erry Crispness</w:t>
      </w:r>
    </w:p>
    <w:p w14:paraId="14C44C7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nnifer Lewis</w:t>
      </w:r>
    </w:p>
    <w:p w14:paraId="49B6E4D2" w14:textId="77777777" w:rsidR="00662581" w:rsidRDefault="00662581" w:rsidP="00FD1D29">
      <w:pPr>
        <w:spacing w:line="240" w:lineRule="auto"/>
        <w:contextualSpacing/>
        <w:rPr>
          <w:rFonts w:cstheme="minorHAnsi"/>
          <w:sz w:val="24"/>
          <w:szCs w:val="24"/>
        </w:rPr>
      </w:pPr>
    </w:p>
    <w:p w14:paraId="087539D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clever and certainly eye-catching. Fun ad, with a great play on words!</w:t>
      </w:r>
    </w:p>
    <w:p w14:paraId="14388FA7" w14:textId="77777777" w:rsidR="00662581" w:rsidRDefault="00662581" w:rsidP="007E4363">
      <w:pPr>
        <w:spacing w:line="240" w:lineRule="auto"/>
        <w:contextualSpacing/>
        <w:jc w:val="right"/>
        <w:rPr>
          <w:rFonts w:cstheme="minorHAnsi"/>
          <w:i/>
          <w:iCs/>
          <w:sz w:val="24"/>
          <w:szCs w:val="24"/>
        </w:rPr>
      </w:pPr>
    </w:p>
    <w:p w14:paraId="58EBA30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8</w:t>
      </w:r>
    </w:p>
    <w:p w14:paraId="62DA2792" w14:textId="77777777" w:rsidR="00662581" w:rsidRDefault="00662581" w:rsidP="00FD1D29">
      <w:pPr>
        <w:spacing w:line="240" w:lineRule="auto"/>
        <w:contextualSpacing/>
        <w:rPr>
          <w:rFonts w:cstheme="minorHAnsi"/>
          <w:i/>
          <w:iCs/>
          <w:sz w:val="24"/>
          <w:szCs w:val="24"/>
        </w:rPr>
      </w:pPr>
    </w:p>
    <w:p w14:paraId="662CF8A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Agricultural Story</w:t>
      </w:r>
    </w:p>
    <w:p w14:paraId="664D39F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BB4FA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28EB23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rm and Dairy</w:t>
      </w:r>
    </w:p>
    <w:p w14:paraId="5FCCAC0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e hives in Pittsburgh produce lanternfly honey</w:t>
      </w:r>
    </w:p>
    <w:p w14:paraId="49EF9BD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iz Partsch</w:t>
      </w:r>
    </w:p>
    <w:p w14:paraId="0839B1FE" w14:textId="77777777" w:rsidR="00662581" w:rsidRDefault="00662581" w:rsidP="00FD1D29">
      <w:pPr>
        <w:spacing w:line="240" w:lineRule="auto"/>
        <w:contextualSpacing/>
        <w:rPr>
          <w:rFonts w:cstheme="minorHAnsi"/>
          <w:sz w:val="24"/>
          <w:szCs w:val="24"/>
        </w:rPr>
      </w:pPr>
    </w:p>
    <w:p w14:paraId="286E0390"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Sweet!</w:t>
      </w:r>
    </w:p>
    <w:p w14:paraId="1F8B7E2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ice story with multiple angles</w:t>
      </w:r>
    </w:p>
    <w:p w14:paraId="4574A6DE" w14:textId="77777777" w:rsidR="00662581" w:rsidRDefault="00662581" w:rsidP="007E4363">
      <w:pPr>
        <w:spacing w:line="240" w:lineRule="auto"/>
        <w:contextualSpacing/>
        <w:jc w:val="right"/>
        <w:rPr>
          <w:rFonts w:cstheme="minorHAnsi"/>
          <w:i/>
          <w:iCs/>
          <w:sz w:val="24"/>
          <w:szCs w:val="24"/>
        </w:rPr>
      </w:pPr>
    </w:p>
    <w:p w14:paraId="27326BA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89</w:t>
      </w:r>
    </w:p>
    <w:p w14:paraId="54592A81" w14:textId="77777777" w:rsidR="00662581" w:rsidRDefault="00662581" w:rsidP="00FD1D29">
      <w:pPr>
        <w:spacing w:line="240" w:lineRule="auto"/>
        <w:contextualSpacing/>
        <w:rPr>
          <w:rFonts w:cstheme="minorHAnsi"/>
          <w:i/>
          <w:iCs/>
          <w:sz w:val="24"/>
          <w:szCs w:val="24"/>
        </w:rPr>
      </w:pPr>
    </w:p>
    <w:p w14:paraId="7BC0773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21AA8FD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75BEAC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2,000 or more</w:t>
      </w:r>
    </w:p>
    <w:p w14:paraId="0C4A30A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rm and Dairy</w:t>
      </w:r>
    </w:p>
    <w:p w14:paraId="153858A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runton Dairy loses barn and milk bottling plant in fire</w:t>
      </w:r>
    </w:p>
    <w:p w14:paraId="2DAD88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Wagoner</w:t>
      </w:r>
    </w:p>
    <w:p w14:paraId="75626EA1" w14:textId="77777777" w:rsidR="00662581" w:rsidRDefault="00662581" w:rsidP="00FD1D29">
      <w:pPr>
        <w:spacing w:line="240" w:lineRule="auto"/>
        <w:contextualSpacing/>
        <w:rPr>
          <w:rFonts w:cstheme="minorHAnsi"/>
          <w:sz w:val="24"/>
          <w:szCs w:val="24"/>
        </w:rPr>
      </w:pPr>
    </w:p>
    <w:p w14:paraId="5C3AFF6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coverage of a fire that went beyond just reporting on the fire. The fire affected a family and so many others, and this story covered all bases. Great ending: "“You have to laugh or you’ll cry."</w:t>
      </w:r>
    </w:p>
    <w:p w14:paraId="5E645E31" w14:textId="77777777" w:rsidR="00662581" w:rsidRDefault="00662581" w:rsidP="007E4363">
      <w:pPr>
        <w:spacing w:line="240" w:lineRule="auto"/>
        <w:contextualSpacing/>
        <w:jc w:val="right"/>
        <w:rPr>
          <w:rFonts w:cstheme="minorHAnsi"/>
          <w:i/>
          <w:iCs/>
          <w:sz w:val="24"/>
          <w:szCs w:val="24"/>
        </w:rPr>
      </w:pPr>
    </w:p>
    <w:p w14:paraId="4B7E66D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0</w:t>
      </w:r>
    </w:p>
    <w:p w14:paraId="4B3C85FF" w14:textId="77777777" w:rsidR="00662581" w:rsidRDefault="00662581" w:rsidP="00FD1D29">
      <w:pPr>
        <w:spacing w:line="240" w:lineRule="auto"/>
        <w:contextualSpacing/>
        <w:rPr>
          <w:rFonts w:cstheme="minorHAnsi"/>
          <w:i/>
          <w:iCs/>
          <w:sz w:val="24"/>
          <w:szCs w:val="24"/>
        </w:rPr>
      </w:pPr>
    </w:p>
    <w:p w14:paraId="6BED687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0DCCAAF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FC79F9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 or more</w:t>
      </w:r>
    </w:p>
    <w:p w14:paraId="284175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rm and Dairy</w:t>
      </w:r>
    </w:p>
    <w:p w14:paraId="724DA0A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ennsylvania cideries reinvent hard cider industry</w:t>
      </w:r>
    </w:p>
    <w:p w14:paraId="2719293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iz Partsch</w:t>
      </w:r>
    </w:p>
    <w:p w14:paraId="0B4E26D4" w14:textId="77777777" w:rsidR="00662581" w:rsidRDefault="00662581" w:rsidP="00FD1D29">
      <w:pPr>
        <w:spacing w:line="240" w:lineRule="auto"/>
        <w:contextualSpacing/>
        <w:rPr>
          <w:rFonts w:cstheme="minorHAnsi"/>
          <w:sz w:val="24"/>
          <w:szCs w:val="24"/>
        </w:rPr>
      </w:pPr>
    </w:p>
    <w:p w14:paraId="5034475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ompelling writing and a fun angle from which to profile two local businesses for their sustainable approaches to their craft. This piece is not only likely to increase reader awareness but also to invigorate a customer base.</w:t>
      </w:r>
    </w:p>
    <w:p w14:paraId="00A0C007" w14:textId="77777777" w:rsidR="00662581" w:rsidRDefault="00662581" w:rsidP="007E4363">
      <w:pPr>
        <w:spacing w:line="240" w:lineRule="auto"/>
        <w:contextualSpacing/>
        <w:jc w:val="right"/>
        <w:rPr>
          <w:rFonts w:cstheme="minorHAnsi"/>
          <w:i/>
          <w:iCs/>
          <w:sz w:val="24"/>
          <w:szCs w:val="24"/>
        </w:rPr>
      </w:pPr>
    </w:p>
    <w:p w14:paraId="31F3789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1</w:t>
      </w:r>
    </w:p>
    <w:p w14:paraId="64667E4A" w14:textId="77777777" w:rsidR="00662581" w:rsidRDefault="00662581" w:rsidP="00FD1D29">
      <w:pPr>
        <w:spacing w:line="240" w:lineRule="auto"/>
        <w:contextualSpacing/>
        <w:rPr>
          <w:rFonts w:cstheme="minorHAnsi"/>
          <w:i/>
          <w:iCs/>
          <w:sz w:val="24"/>
          <w:szCs w:val="24"/>
        </w:rPr>
      </w:pPr>
    </w:p>
    <w:p w14:paraId="4B07DA2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0747DBB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AC59A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39C6281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rm and Dairy</w:t>
      </w:r>
    </w:p>
    <w:p w14:paraId="01FC44A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mily Mullen ushers family dairy farm into future by bottling milk</w:t>
      </w:r>
    </w:p>
    <w:p w14:paraId="45E1CBA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Wagoner</w:t>
      </w:r>
    </w:p>
    <w:p w14:paraId="024D8BA1" w14:textId="77777777" w:rsidR="00662581" w:rsidRDefault="00662581" w:rsidP="00FD1D29">
      <w:pPr>
        <w:spacing w:line="240" w:lineRule="auto"/>
        <w:contextualSpacing/>
        <w:rPr>
          <w:rFonts w:cstheme="minorHAnsi"/>
          <w:sz w:val="24"/>
          <w:szCs w:val="24"/>
        </w:rPr>
      </w:pPr>
    </w:p>
    <w:p w14:paraId="73F2431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story hit me hard. It is a fleeting way of life and hard just as the writer described. The details -- all perfectly placed. The photos -- absolutely essential to the story being told. The message -- do hard things is one for the ages. Well written. Beautifully done. Bravo.</w:t>
      </w:r>
    </w:p>
    <w:p w14:paraId="30043AD3" w14:textId="77777777" w:rsidR="00662581" w:rsidRDefault="00662581" w:rsidP="007E4363">
      <w:pPr>
        <w:spacing w:line="240" w:lineRule="auto"/>
        <w:contextualSpacing/>
        <w:jc w:val="right"/>
        <w:rPr>
          <w:rFonts w:cstheme="minorHAnsi"/>
          <w:i/>
          <w:iCs/>
          <w:sz w:val="24"/>
          <w:szCs w:val="24"/>
        </w:rPr>
      </w:pPr>
    </w:p>
    <w:p w14:paraId="2D51721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2</w:t>
      </w:r>
    </w:p>
    <w:p w14:paraId="2891BF9B" w14:textId="77777777" w:rsidR="00662581" w:rsidRDefault="00662581" w:rsidP="00FD1D29">
      <w:pPr>
        <w:spacing w:line="240" w:lineRule="auto"/>
        <w:contextualSpacing/>
        <w:rPr>
          <w:rFonts w:cstheme="minorHAnsi"/>
          <w:i/>
          <w:iCs/>
          <w:sz w:val="24"/>
          <w:szCs w:val="24"/>
        </w:rPr>
      </w:pPr>
    </w:p>
    <w:p w14:paraId="7A70777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47A33DF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C8CCF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20FE3FE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rm and Dairy</w:t>
      </w:r>
    </w:p>
    <w:p w14:paraId="54E60FF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ailure by design: leaking oil and gas wells slip through the cracks</w:t>
      </w:r>
    </w:p>
    <w:p w14:paraId="18FFD73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Wagoner</w:t>
      </w:r>
    </w:p>
    <w:p w14:paraId="29F03A50" w14:textId="77777777" w:rsidR="00662581" w:rsidRDefault="00662581" w:rsidP="00FD1D29">
      <w:pPr>
        <w:spacing w:line="240" w:lineRule="auto"/>
        <w:contextualSpacing/>
        <w:rPr>
          <w:rFonts w:cstheme="minorHAnsi"/>
          <w:sz w:val="24"/>
          <w:szCs w:val="24"/>
        </w:rPr>
      </w:pPr>
    </w:p>
    <w:p w14:paraId="7FF9E70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narrative, excellent sourcing and writing that should engage readers . . . at least those with patience and interest. This is a long version of what could have been an extended series. However, it’s all here at once. This judge read every word. Hope others did, too, because it’s just an excellent story reported in detail with huge sourcing inventory!</w:t>
      </w:r>
    </w:p>
    <w:p w14:paraId="3120DAD3" w14:textId="77777777" w:rsidR="00662581" w:rsidRDefault="00662581" w:rsidP="007E4363">
      <w:pPr>
        <w:spacing w:line="240" w:lineRule="auto"/>
        <w:contextualSpacing/>
        <w:jc w:val="right"/>
        <w:rPr>
          <w:rFonts w:cstheme="minorHAnsi"/>
          <w:i/>
          <w:iCs/>
          <w:sz w:val="24"/>
          <w:szCs w:val="24"/>
        </w:rPr>
      </w:pPr>
    </w:p>
    <w:p w14:paraId="54779E0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3</w:t>
      </w:r>
    </w:p>
    <w:p w14:paraId="0BF74AEB" w14:textId="77777777" w:rsidR="00662581" w:rsidRDefault="00662581" w:rsidP="00FD1D29">
      <w:pPr>
        <w:spacing w:line="240" w:lineRule="auto"/>
        <w:contextualSpacing/>
        <w:rPr>
          <w:rFonts w:cstheme="minorHAnsi"/>
          <w:i/>
          <w:iCs/>
          <w:sz w:val="24"/>
          <w:szCs w:val="24"/>
        </w:rPr>
      </w:pPr>
    </w:p>
    <w:p w14:paraId="2901C5F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4413FE6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E138A5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more than 10000</w:t>
      </w:r>
    </w:p>
    <w:p w14:paraId="5EADF12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rm and Dairy</w:t>
      </w:r>
    </w:p>
    <w:p w14:paraId="520A74E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nterest in youth trap shooting growing rapidly</w:t>
      </w:r>
    </w:p>
    <w:p w14:paraId="7633EA8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Wagoner</w:t>
      </w:r>
    </w:p>
    <w:p w14:paraId="40B84B3A" w14:textId="77777777" w:rsidR="00662581" w:rsidRDefault="00662581" w:rsidP="00FD1D29">
      <w:pPr>
        <w:spacing w:line="240" w:lineRule="auto"/>
        <w:contextualSpacing/>
        <w:rPr>
          <w:rFonts w:cstheme="minorHAnsi"/>
          <w:sz w:val="24"/>
          <w:szCs w:val="24"/>
        </w:rPr>
      </w:pPr>
    </w:p>
    <w:p w14:paraId="792ACD5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 interesting story on a sport many do not know about.</w:t>
      </w:r>
    </w:p>
    <w:p w14:paraId="7A14FB5D" w14:textId="77777777" w:rsidR="00662581" w:rsidRDefault="00662581" w:rsidP="007E4363">
      <w:pPr>
        <w:spacing w:line="240" w:lineRule="auto"/>
        <w:contextualSpacing/>
        <w:jc w:val="right"/>
        <w:rPr>
          <w:rFonts w:cstheme="minorHAnsi"/>
          <w:i/>
          <w:iCs/>
          <w:sz w:val="24"/>
          <w:szCs w:val="24"/>
        </w:rPr>
      </w:pPr>
    </w:p>
    <w:p w14:paraId="11FC20C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4</w:t>
      </w:r>
    </w:p>
    <w:p w14:paraId="10829E8E" w14:textId="77777777" w:rsidR="00662581" w:rsidRDefault="00662581" w:rsidP="00FD1D29">
      <w:pPr>
        <w:spacing w:line="240" w:lineRule="auto"/>
        <w:contextualSpacing/>
        <w:rPr>
          <w:rFonts w:cstheme="minorHAnsi"/>
          <w:i/>
          <w:iCs/>
          <w:sz w:val="24"/>
          <w:szCs w:val="24"/>
        </w:rPr>
      </w:pPr>
    </w:p>
    <w:p w14:paraId="7E0977C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4C446D4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821E7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47B66E3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rm and Dairy</w:t>
      </w:r>
    </w:p>
    <w:p w14:paraId="3CAF4F7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afety tips for Ohio’s fall wildfire season</w:t>
      </w:r>
    </w:p>
    <w:p w14:paraId="2C8811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id Hartong</w:t>
      </w:r>
    </w:p>
    <w:p w14:paraId="7B1AC8F9" w14:textId="77777777" w:rsidR="00662581" w:rsidRDefault="00662581" w:rsidP="00FD1D29">
      <w:pPr>
        <w:spacing w:line="240" w:lineRule="auto"/>
        <w:contextualSpacing/>
        <w:rPr>
          <w:rFonts w:cstheme="minorHAnsi"/>
          <w:sz w:val="24"/>
          <w:szCs w:val="24"/>
        </w:rPr>
      </w:pPr>
    </w:p>
    <w:p w14:paraId="4D9D025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informative graphic.  The middle section with the outline graphics feels unbalanced, but other than that well done!</w:t>
      </w:r>
    </w:p>
    <w:p w14:paraId="1B6F0C63" w14:textId="77777777" w:rsidR="00662581" w:rsidRDefault="00662581" w:rsidP="007E4363">
      <w:pPr>
        <w:spacing w:line="240" w:lineRule="auto"/>
        <w:contextualSpacing/>
        <w:jc w:val="right"/>
        <w:rPr>
          <w:rFonts w:cstheme="minorHAnsi"/>
          <w:i/>
          <w:iCs/>
          <w:sz w:val="24"/>
          <w:szCs w:val="24"/>
        </w:rPr>
      </w:pPr>
    </w:p>
    <w:p w14:paraId="0E3AEA7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5</w:t>
      </w:r>
    </w:p>
    <w:p w14:paraId="05418910" w14:textId="77777777" w:rsidR="00662581" w:rsidRDefault="00662581" w:rsidP="00FD1D29">
      <w:pPr>
        <w:spacing w:line="240" w:lineRule="auto"/>
        <w:contextualSpacing/>
        <w:rPr>
          <w:rFonts w:cstheme="minorHAnsi"/>
          <w:i/>
          <w:iCs/>
          <w:sz w:val="24"/>
          <w:szCs w:val="24"/>
        </w:rPr>
      </w:pPr>
    </w:p>
    <w:p w14:paraId="3E33D64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65AFFC6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B7274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60F2DD5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arm and Dairy</w:t>
      </w:r>
    </w:p>
    <w:p w14:paraId="60228AA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ugust 10 Farm and Dairy front</w:t>
      </w:r>
    </w:p>
    <w:p w14:paraId="282D208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id Hartong</w:t>
      </w:r>
    </w:p>
    <w:p w14:paraId="66458CF1" w14:textId="77777777" w:rsidR="00662581" w:rsidRDefault="00662581" w:rsidP="00FD1D29">
      <w:pPr>
        <w:spacing w:line="240" w:lineRule="auto"/>
        <w:contextualSpacing/>
        <w:rPr>
          <w:rFonts w:cstheme="minorHAnsi"/>
          <w:sz w:val="24"/>
          <w:szCs w:val="24"/>
        </w:rPr>
      </w:pPr>
    </w:p>
    <w:p w14:paraId="153CF8B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eautiful front page with a large photo to draw the eye. The use of the benday column down the right side also helps keep the page clear and easy to follow.</w:t>
      </w:r>
    </w:p>
    <w:p w14:paraId="5F1DF498" w14:textId="77777777" w:rsidR="00662581" w:rsidRDefault="00662581" w:rsidP="007E4363">
      <w:pPr>
        <w:spacing w:line="240" w:lineRule="auto"/>
        <w:contextualSpacing/>
        <w:jc w:val="right"/>
        <w:rPr>
          <w:rFonts w:cstheme="minorHAnsi"/>
          <w:i/>
          <w:iCs/>
          <w:sz w:val="24"/>
          <w:szCs w:val="24"/>
        </w:rPr>
      </w:pPr>
    </w:p>
    <w:p w14:paraId="1B3D57F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6</w:t>
      </w:r>
    </w:p>
    <w:p w14:paraId="1B638189" w14:textId="77777777" w:rsidR="00662581" w:rsidRDefault="00662581" w:rsidP="00FD1D29">
      <w:pPr>
        <w:spacing w:line="240" w:lineRule="auto"/>
        <w:contextualSpacing/>
        <w:rPr>
          <w:rFonts w:cstheme="minorHAnsi"/>
          <w:i/>
          <w:iCs/>
          <w:sz w:val="24"/>
          <w:szCs w:val="24"/>
        </w:rPr>
      </w:pPr>
    </w:p>
    <w:p w14:paraId="536D151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1ACF3FF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BD6B9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17A7C45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t Bend Herald &amp; Texas Coaster</w:t>
      </w:r>
    </w:p>
    <w:p w14:paraId="1A231DA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umphrey lives the good life</w:t>
      </w:r>
    </w:p>
    <w:p w14:paraId="5034B14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cott Reese Willey</w:t>
      </w:r>
    </w:p>
    <w:p w14:paraId="10810FEA" w14:textId="77777777" w:rsidR="00662581" w:rsidRDefault="00662581" w:rsidP="00FD1D29">
      <w:pPr>
        <w:spacing w:line="240" w:lineRule="auto"/>
        <w:contextualSpacing/>
        <w:rPr>
          <w:rFonts w:cstheme="minorHAnsi"/>
          <w:sz w:val="24"/>
          <w:szCs w:val="24"/>
        </w:rPr>
      </w:pPr>
    </w:p>
    <w:p w14:paraId="424C3CC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reative lead hooks the reader immediately and quickly backs up the statement with facts the newspaper unearthed. And says what the paper will do to follow up. Good work.</w:t>
      </w:r>
    </w:p>
    <w:p w14:paraId="01C5788A" w14:textId="77777777" w:rsidR="00662581" w:rsidRDefault="00662581" w:rsidP="007E4363">
      <w:pPr>
        <w:spacing w:line="240" w:lineRule="auto"/>
        <w:contextualSpacing/>
        <w:jc w:val="right"/>
        <w:rPr>
          <w:rFonts w:cstheme="minorHAnsi"/>
          <w:i/>
          <w:iCs/>
          <w:sz w:val="24"/>
          <w:szCs w:val="24"/>
        </w:rPr>
      </w:pPr>
    </w:p>
    <w:p w14:paraId="0FAE077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7</w:t>
      </w:r>
    </w:p>
    <w:p w14:paraId="22616F6C" w14:textId="77777777" w:rsidR="00662581" w:rsidRDefault="00662581" w:rsidP="00FD1D29">
      <w:pPr>
        <w:spacing w:line="240" w:lineRule="auto"/>
        <w:contextualSpacing/>
        <w:rPr>
          <w:rFonts w:cstheme="minorHAnsi"/>
          <w:i/>
          <w:iCs/>
          <w:sz w:val="24"/>
          <w:szCs w:val="24"/>
        </w:rPr>
      </w:pPr>
    </w:p>
    <w:p w14:paraId="0EFC512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FOI - Freedom of Information</w:t>
      </w:r>
    </w:p>
    <w:p w14:paraId="00C1697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6F77A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F2D225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t Bend Herald &amp; Texas Coaster</w:t>
      </w:r>
    </w:p>
    <w:p w14:paraId="718C56D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y Swipe A Lot</w:t>
      </w:r>
    </w:p>
    <w:p w14:paraId="2FEC3A6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cott Reese Willey</w:t>
      </w:r>
    </w:p>
    <w:p w14:paraId="14895DCF" w14:textId="77777777" w:rsidR="00662581" w:rsidRDefault="00662581" w:rsidP="00FD1D29">
      <w:pPr>
        <w:spacing w:line="240" w:lineRule="auto"/>
        <w:contextualSpacing/>
        <w:rPr>
          <w:rFonts w:cstheme="minorHAnsi"/>
          <w:sz w:val="24"/>
          <w:szCs w:val="24"/>
        </w:rPr>
      </w:pPr>
    </w:p>
    <w:p w14:paraId="74E0804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 a tough category with many find entries, this demonstrated a thorough amount of research and effort and the result was phenomenal writing. Absolutely great work.</w:t>
      </w:r>
    </w:p>
    <w:p w14:paraId="63A4FDFA" w14:textId="77777777" w:rsidR="00662581" w:rsidRDefault="00662581" w:rsidP="007E4363">
      <w:pPr>
        <w:spacing w:line="240" w:lineRule="auto"/>
        <w:contextualSpacing/>
        <w:jc w:val="right"/>
        <w:rPr>
          <w:rFonts w:cstheme="minorHAnsi"/>
          <w:i/>
          <w:iCs/>
          <w:sz w:val="24"/>
          <w:szCs w:val="24"/>
        </w:rPr>
      </w:pPr>
    </w:p>
    <w:p w14:paraId="4BB03AD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8</w:t>
      </w:r>
    </w:p>
    <w:p w14:paraId="42CED7FF" w14:textId="77777777" w:rsidR="00662581" w:rsidRDefault="00662581" w:rsidP="00FD1D29">
      <w:pPr>
        <w:spacing w:line="240" w:lineRule="auto"/>
        <w:contextualSpacing/>
        <w:rPr>
          <w:rFonts w:cstheme="minorHAnsi"/>
          <w:i/>
          <w:iCs/>
          <w:sz w:val="24"/>
          <w:szCs w:val="24"/>
        </w:rPr>
      </w:pPr>
    </w:p>
    <w:p w14:paraId="144135D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24BA672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E13D6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9,999</w:t>
      </w:r>
    </w:p>
    <w:p w14:paraId="7A1BA0F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t Bend Herald &amp; Texas Coaster</w:t>
      </w:r>
    </w:p>
    <w:p w14:paraId="10FAFC3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Y SWIPE A LOT</w:t>
      </w:r>
    </w:p>
    <w:p w14:paraId="07AADE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COTT REESE WILLEY</w:t>
      </w:r>
    </w:p>
    <w:p w14:paraId="4117DC58" w14:textId="77777777" w:rsidR="00662581" w:rsidRDefault="00662581" w:rsidP="00FD1D29">
      <w:pPr>
        <w:spacing w:line="240" w:lineRule="auto"/>
        <w:contextualSpacing/>
        <w:rPr>
          <w:rFonts w:cstheme="minorHAnsi"/>
          <w:sz w:val="24"/>
          <w:szCs w:val="24"/>
        </w:rPr>
      </w:pPr>
    </w:p>
    <w:p w14:paraId="4B6D05B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Fort Bend Herald created a textbook example of good investigative reporting in a small town. The articles dug into public record, laid out the facts and followed the scrambling that ensued. Well researched, well written and well organized.</w:t>
      </w:r>
    </w:p>
    <w:p w14:paraId="30803C75" w14:textId="77777777" w:rsidR="00662581" w:rsidRDefault="00662581" w:rsidP="007E4363">
      <w:pPr>
        <w:spacing w:line="240" w:lineRule="auto"/>
        <w:contextualSpacing/>
        <w:jc w:val="right"/>
        <w:rPr>
          <w:rFonts w:cstheme="minorHAnsi"/>
          <w:i/>
          <w:iCs/>
          <w:sz w:val="24"/>
          <w:szCs w:val="24"/>
        </w:rPr>
      </w:pPr>
    </w:p>
    <w:p w14:paraId="429C103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199</w:t>
      </w:r>
    </w:p>
    <w:p w14:paraId="78272BA0" w14:textId="77777777" w:rsidR="00662581" w:rsidRDefault="00662581" w:rsidP="00FD1D29">
      <w:pPr>
        <w:spacing w:line="240" w:lineRule="auto"/>
        <w:contextualSpacing/>
        <w:rPr>
          <w:rFonts w:cstheme="minorHAnsi"/>
          <w:i/>
          <w:iCs/>
          <w:sz w:val="24"/>
          <w:szCs w:val="24"/>
        </w:rPr>
      </w:pPr>
    </w:p>
    <w:p w14:paraId="11C19FE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Coverage of Military Affairs</w:t>
      </w:r>
    </w:p>
    <w:p w14:paraId="4C20F1E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6EC3A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under 5,000</w:t>
      </w:r>
    </w:p>
    <w:p w14:paraId="4F7CD5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t Bend Herald &amp; Texas Coaster</w:t>
      </w:r>
    </w:p>
    <w:p w14:paraId="0329A0F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N BEHALF OF A GRATEFUL NATION...</w:t>
      </w:r>
    </w:p>
    <w:p w14:paraId="6F106E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cott Reese Willey</w:t>
      </w:r>
    </w:p>
    <w:p w14:paraId="647B91F3" w14:textId="77777777" w:rsidR="00662581" w:rsidRDefault="00662581" w:rsidP="00FD1D29">
      <w:pPr>
        <w:spacing w:line="240" w:lineRule="auto"/>
        <w:contextualSpacing/>
        <w:rPr>
          <w:rFonts w:cstheme="minorHAnsi"/>
          <w:sz w:val="24"/>
          <w:szCs w:val="24"/>
        </w:rPr>
      </w:pPr>
    </w:p>
    <w:p w14:paraId="739AF5C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good story deserves a good storyteller. The two met here to make for a great read.</w:t>
      </w:r>
    </w:p>
    <w:p w14:paraId="1AD3158E" w14:textId="77777777" w:rsidR="00662581" w:rsidRDefault="00662581" w:rsidP="007E4363">
      <w:pPr>
        <w:spacing w:line="240" w:lineRule="auto"/>
        <w:contextualSpacing/>
        <w:jc w:val="right"/>
        <w:rPr>
          <w:rFonts w:cstheme="minorHAnsi"/>
          <w:i/>
          <w:iCs/>
          <w:sz w:val="24"/>
          <w:szCs w:val="24"/>
        </w:rPr>
      </w:pPr>
    </w:p>
    <w:p w14:paraId="2EEEA8A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0</w:t>
      </w:r>
    </w:p>
    <w:p w14:paraId="14C8CDC3" w14:textId="77777777" w:rsidR="00662581" w:rsidRDefault="00662581" w:rsidP="00FD1D29">
      <w:pPr>
        <w:spacing w:line="240" w:lineRule="auto"/>
        <w:contextualSpacing/>
        <w:rPr>
          <w:rFonts w:cstheme="minorHAnsi"/>
          <w:i/>
          <w:iCs/>
          <w:sz w:val="24"/>
          <w:szCs w:val="24"/>
        </w:rPr>
      </w:pPr>
    </w:p>
    <w:p w14:paraId="768A631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360769F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5797D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30DA181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t Bend Herald &amp; Texas Coaster</w:t>
      </w:r>
    </w:p>
    <w:p w14:paraId="39DB5FC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Y SWIPE A LOT</w:t>
      </w:r>
    </w:p>
    <w:p w14:paraId="2FF565C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cott Reese Willey</w:t>
      </w:r>
    </w:p>
    <w:p w14:paraId="744F3885" w14:textId="77777777" w:rsidR="00662581" w:rsidRDefault="00662581" w:rsidP="00FD1D29">
      <w:pPr>
        <w:spacing w:line="240" w:lineRule="auto"/>
        <w:contextualSpacing/>
        <w:rPr>
          <w:rFonts w:cstheme="minorHAnsi"/>
          <w:sz w:val="24"/>
          <w:szCs w:val="24"/>
        </w:rPr>
      </w:pPr>
    </w:p>
    <w:p w14:paraId="1E38385C"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The clear winner in this category. Great example of watchdog journalism and thorough reporting about a mayor and city clerk's spending of city funds, and detailing where the money went. </w:t>
      </w:r>
    </w:p>
    <w:p w14:paraId="6DD6E694" w14:textId="77777777" w:rsidR="00662581" w:rsidRDefault="00662581" w:rsidP="00FD1D29">
      <w:pPr>
        <w:spacing w:line="240" w:lineRule="auto"/>
        <w:contextualSpacing/>
        <w:rPr>
          <w:rFonts w:cstheme="minorHAnsi"/>
          <w:i/>
          <w:iCs/>
          <w:sz w:val="24"/>
          <w:szCs w:val="24"/>
        </w:rPr>
      </w:pPr>
    </w:p>
    <w:p w14:paraId="6858AEB4" w14:textId="77777777" w:rsidR="00662581" w:rsidRDefault="00662581" w:rsidP="007E4363">
      <w:pPr>
        <w:spacing w:line="240" w:lineRule="auto"/>
        <w:contextualSpacing/>
        <w:jc w:val="right"/>
        <w:rPr>
          <w:rFonts w:cstheme="minorHAnsi"/>
          <w:i/>
          <w:iCs/>
          <w:sz w:val="24"/>
          <w:szCs w:val="24"/>
        </w:rPr>
      </w:pPr>
    </w:p>
    <w:p w14:paraId="2D3321C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1</w:t>
      </w:r>
    </w:p>
    <w:p w14:paraId="1DA4C3B0" w14:textId="77777777" w:rsidR="00662581" w:rsidRDefault="00662581" w:rsidP="00FD1D29">
      <w:pPr>
        <w:spacing w:line="240" w:lineRule="auto"/>
        <w:contextualSpacing/>
        <w:rPr>
          <w:rFonts w:cstheme="minorHAnsi"/>
          <w:i/>
          <w:iCs/>
          <w:sz w:val="24"/>
          <w:szCs w:val="24"/>
        </w:rPr>
      </w:pPr>
    </w:p>
    <w:p w14:paraId="54F4075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News and Opinion on Public Corruption</w:t>
      </w:r>
    </w:p>
    <w:p w14:paraId="30CA444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AA985E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4828DF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t Bend Herald &amp; Texas Coaster</w:t>
      </w:r>
    </w:p>
    <w:p w14:paraId="0F8C11A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Y SWIPE A LO</w:t>
      </w:r>
    </w:p>
    <w:p w14:paraId="0B8EB3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cott Reese Willey</w:t>
      </w:r>
    </w:p>
    <w:p w14:paraId="7C76C837" w14:textId="77777777" w:rsidR="00662581" w:rsidRDefault="00662581" w:rsidP="00FD1D29">
      <w:pPr>
        <w:spacing w:line="240" w:lineRule="auto"/>
        <w:contextualSpacing/>
        <w:rPr>
          <w:rFonts w:cstheme="minorHAnsi"/>
          <w:sz w:val="24"/>
          <w:szCs w:val="24"/>
        </w:rPr>
      </w:pPr>
    </w:p>
    <w:p w14:paraId="73EBDA6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good job pursuing all the details of the story.</w:t>
      </w:r>
    </w:p>
    <w:p w14:paraId="3A271F33" w14:textId="77777777" w:rsidR="00662581" w:rsidRDefault="00662581" w:rsidP="007E4363">
      <w:pPr>
        <w:spacing w:line="240" w:lineRule="auto"/>
        <w:contextualSpacing/>
        <w:jc w:val="right"/>
        <w:rPr>
          <w:rFonts w:cstheme="minorHAnsi"/>
          <w:i/>
          <w:iCs/>
          <w:sz w:val="24"/>
          <w:szCs w:val="24"/>
        </w:rPr>
      </w:pPr>
    </w:p>
    <w:p w14:paraId="09E4C9C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2</w:t>
      </w:r>
    </w:p>
    <w:p w14:paraId="291CF656" w14:textId="77777777" w:rsidR="00662581" w:rsidRDefault="00662581" w:rsidP="00FD1D29">
      <w:pPr>
        <w:spacing w:line="240" w:lineRule="auto"/>
        <w:contextualSpacing/>
        <w:rPr>
          <w:rFonts w:cstheme="minorHAnsi"/>
          <w:i/>
          <w:iCs/>
          <w:sz w:val="24"/>
          <w:szCs w:val="24"/>
        </w:rPr>
      </w:pPr>
    </w:p>
    <w:p w14:paraId="5723196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Classified Section</w:t>
      </w:r>
    </w:p>
    <w:p w14:paraId="78938925"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F0137C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CC546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azebo Gazette</w:t>
      </w:r>
    </w:p>
    <w:p w14:paraId="37333B9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Gazebo Gazette Classified Pages</w:t>
      </w:r>
    </w:p>
    <w:p w14:paraId="43821D8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unter Dawkins</w:t>
      </w:r>
    </w:p>
    <w:p w14:paraId="71B449D7" w14:textId="77777777" w:rsidR="00662581" w:rsidRDefault="00662581" w:rsidP="00FD1D29">
      <w:pPr>
        <w:spacing w:line="240" w:lineRule="auto"/>
        <w:contextualSpacing/>
        <w:rPr>
          <w:rFonts w:cstheme="minorHAnsi"/>
          <w:sz w:val="24"/>
          <w:szCs w:val="24"/>
        </w:rPr>
      </w:pPr>
    </w:p>
    <w:p w14:paraId="2C73C23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3</w:t>
      </w:r>
    </w:p>
    <w:p w14:paraId="6FEF4BF0" w14:textId="77777777" w:rsidR="00662581" w:rsidRDefault="00662581" w:rsidP="00FD1D29">
      <w:pPr>
        <w:spacing w:line="240" w:lineRule="auto"/>
        <w:contextualSpacing/>
        <w:rPr>
          <w:rFonts w:cstheme="minorHAnsi"/>
          <w:i/>
          <w:iCs/>
          <w:sz w:val="24"/>
          <w:szCs w:val="24"/>
        </w:rPr>
      </w:pPr>
    </w:p>
    <w:p w14:paraId="4A4135B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ising Idea</w:t>
      </w:r>
    </w:p>
    <w:p w14:paraId="42B68D5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0581C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7F3B6D8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azebo Gazette</w:t>
      </w:r>
    </w:p>
    <w:p w14:paraId="25E5008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otary Club of Pass Christian:  A Century of Service</w:t>
      </w:r>
    </w:p>
    <w:p w14:paraId="5D50F4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unter Dawkins</w:t>
      </w:r>
    </w:p>
    <w:p w14:paraId="05B1A633" w14:textId="77777777" w:rsidR="00662581" w:rsidRDefault="00662581" w:rsidP="00FD1D29">
      <w:pPr>
        <w:spacing w:line="240" w:lineRule="auto"/>
        <w:contextualSpacing/>
        <w:rPr>
          <w:rFonts w:cstheme="minorHAnsi"/>
          <w:sz w:val="24"/>
          <w:szCs w:val="24"/>
        </w:rPr>
      </w:pPr>
    </w:p>
    <w:p w14:paraId="0B41A5B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Unique ad.</w:t>
      </w:r>
    </w:p>
    <w:p w14:paraId="707EC68D" w14:textId="77777777" w:rsidR="00662581" w:rsidRDefault="00662581" w:rsidP="007E4363">
      <w:pPr>
        <w:spacing w:line="240" w:lineRule="auto"/>
        <w:contextualSpacing/>
        <w:jc w:val="right"/>
        <w:rPr>
          <w:rFonts w:cstheme="minorHAnsi"/>
          <w:i/>
          <w:iCs/>
          <w:sz w:val="24"/>
          <w:szCs w:val="24"/>
        </w:rPr>
      </w:pPr>
    </w:p>
    <w:p w14:paraId="4A93F91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4</w:t>
      </w:r>
    </w:p>
    <w:p w14:paraId="29C800E3" w14:textId="77777777" w:rsidR="00662581" w:rsidRDefault="00662581" w:rsidP="00FD1D29">
      <w:pPr>
        <w:spacing w:line="240" w:lineRule="auto"/>
        <w:contextualSpacing/>
        <w:rPr>
          <w:rFonts w:cstheme="minorHAnsi"/>
          <w:i/>
          <w:iCs/>
          <w:sz w:val="24"/>
          <w:szCs w:val="24"/>
        </w:rPr>
      </w:pPr>
    </w:p>
    <w:p w14:paraId="78D6BEE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6166BE3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D9B5E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0C721E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lenrock Independent</w:t>
      </w:r>
    </w:p>
    <w:p w14:paraId="10F718A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eneral Excellence</w:t>
      </w:r>
    </w:p>
    <w:p w14:paraId="7279D9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lenrock Independent Staff</w:t>
      </w:r>
    </w:p>
    <w:p w14:paraId="479E7484" w14:textId="77777777" w:rsidR="00662581" w:rsidRDefault="00662581" w:rsidP="00FD1D29">
      <w:pPr>
        <w:spacing w:line="240" w:lineRule="auto"/>
        <w:contextualSpacing/>
        <w:rPr>
          <w:rFonts w:cstheme="minorHAnsi"/>
          <w:sz w:val="24"/>
          <w:szCs w:val="24"/>
        </w:rPr>
      </w:pPr>
    </w:p>
    <w:p w14:paraId="24E8B80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mixture of fonts, terrific use of active photos, especially the skydiving story. Used graphics in an eye-catching, compelling, and informative way</w:t>
      </w:r>
    </w:p>
    <w:p w14:paraId="0EE7E638" w14:textId="77777777" w:rsidR="00662581" w:rsidRDefault="00662581" w:rsidP="007E4363">
      <w:pPr>
        <w:spacing w:line="240" w:lineRule="auto"/>
        <w:contextualSpacing/>
        <w:jc w:val="right"/>
        <w:rPr>
          <w:rFonts w:cstheme="minorHAnsi"/>
          <w:i/>
          <w:iCs/>
          <w:sz w:val="24"/>
          <w:szCs w:val="24"/>
        </w:rPr>
      </w:pPr>
    </w:p>
    <w:p w14:paraId="71779C6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5</w:t>
      </w:r>
    </w:p>
    <w:p w14:paraId="14B70B42" w14:textId="77777777" w:rsidR="00662581" w:rsidRDefault="00662581" w:rsidP="00FD1D29">
      <w:pPr>
        <w:spacing w:line="240" w:lineRule="auto"/>
        <w:contextualSpacing/>
        <w:rPr>
          <w:rFonts w:cstheme="minorHAnsi"/>
          <w:i/>
          <w:iCs/>
          <w:sz w:val="24"/>
          <w:szCs w:val="24"/>
        </w:rPr>
      </w:pPr>
    </w:p>
    <w:p w14:paraId="4D37AA8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6B960F2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6D02C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2B4DC2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lenrock Independent</w:t>
      </w:r>
    </w:p>
    <w:p w14:paraId="6123263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nverse County Fair, Slip-Slidin’ Away</w:t>
      </w:r>
    </w:p>
    <w:p w14:paraId="1C7EC31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Day</w:t>
      </w:r>
    </w:p>
    <w:p w14:paraId="460EDD10" w14:textId="77777777" w:rsidR="00662581" w:rsidRDefault="00662581" w:rsidP="00FD1D29">
      <w:pPr>
        <w:spacing w:line="240" w:lineRule="auto"/>
        <w:contextualSpacing/>
        <w:rPr>
          <w:rFonts w:cstheme="minorHAnsi"/>
          <w:sz w:val="24"/>
          <w:szCs w:val="24"/>
        </w:rPr>
      </w:pPr>
    </w:p>
    <w:p w14:paraId="43437FE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me some pig wrasslin! Jackson Day's photo is packed with action, expression and a sense of, "Did the photographer really get in the mud with the kids and the pig?" yes, it appears he did. Excellent effort and great photo.</w:t>
      </w:r>
    </w:p>
    <w:p w14:paraId="0F8DEF79" w14:textId="77777777" w:rsidR="00662581" w:rsidRDefault="00662581" w:rsidP="007E4363">
      <w:pPr>
        <w:spacing w:line="240" w:lineRule="auto"/>
        <w:contextualSpacing/>
        <w:jc w:val="right"/>
        <w:rPr>
          <w:rFonts w:cstheme="minorHAnsi"/>
          <w:i/>
          <w:iCs/>
          <w:sz w:val="24"/>
          <w:szCs w:val="24"/>
        </w:rPr>
      </w:pPr>
    </w:p>
    <w:p w14:paraId="5328BDC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6</w:t>
      </w:r>
    </w:p>
    <w:p w14:paraId="5D05B723" w14:textId="77777777" w:rsidR="00662581" w:rsidRDefault="00662581" w:rsidP="00FD1D29">
      <w:pPr>
        <w:spacing w:line="240" w:lineRule="auto"/>
        <w:contextualSpacing/>
        <w:rPr>
          <w:rFonts w:cstheme="minorHAnsi"/>
          <w:i/>
          <w:iCs/>
          <w:sz w:val="24"/>
          <w:szCs w:val="24"/>
        </w:rPr>
      </w:pPr>
    </w:p>
    <w:p w14:paraId="3F4FA1D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6D01878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EBA3E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79FBE4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Green River Star</w:t>
      </w:r>
    </w:p>
    <w:p w14:paraId="4F6A972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astle Rock Hospital District needs to be more accessible"</w:t>
      </w:r>
    </w:p>
    <w:p w14:paraId="4736A28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nnah Romero</w:t>
      </w:r>
    </w:p>
    <w:p w14:paraId="16067861" w14:textId="77777777" w:rsidR="00662581" w:rsidRDefault="00662581" w:rsidP="00FD1D29">
      <w:pPr>
        <w:spacing w:line="240" w:lineRule="auto"/>
        <w:contextualSpacing/>
        <w:rPr>
          <w:rFonts w:cstheme="minorHAnsi"/>
          <w:sz w:val="24"/>
          <w:szCs w:val="24"/>
        </w:rPr>
      </w:pPr>
    </w:p>
    <w:p w14:paraId="1144D87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position, backed up by facts from the entity's own website.</w:t>
      </w:r>
    </w:p>
    <w:p w14:paraId="1930FBB0" w14:textId="77777777" w:rsidR="00662581" w:rsidRDefault="00662581" w:rsidP="007E4363">
      <w:pPr>
        <w:spacing w:line="240" w:lineRule="auto"/>
        <w:contextualSpacing/>
        <w:jc w:val="right"/>
        <w:rPr>
          <w:rFonts w:cstheme="minorHAnsi"/>
          <w:i/>
          <w:iCs/>
          <w:sz w:val="24"/>
          <w:szCs w:val="24"/>
        </w:rPr>
      </w:pPr>
    </w:p>
    <w:p w14:paraId="07345A1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7</w:t>
      </w:r>
    </w:p>
    <w:p w14:paraId="7E71054F" w14:textId="77777777" w:rsidR="00662581" w:rsidRDefault="00662581" w:rsidP="00FD1D29">
      <w:pPr>
        <w:spacing w:line="240" w:lineRule="auto"/>
        <w:contextualSpacing/>
        <w:rPr>
          <w:rFonts w:cstheme="minorHAnsi"/>
          <w:i/>
          <w:iCs/>
          <w:sz w:val="24"/>
          <w:szCs w:val="24"/>
        </w:rPr>
      </w:pPr>
    </w:p>
    <w:p w14:paraId="50E5A98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15A657D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983E5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441049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Green River Star</w:t>
      </w:r>
    </w:p>
    <w:p w14:paraId="3FDF259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power of connection"</w:t>
      </w:r>
    </w:p>
    <w:p w14:paraId="6EB2A1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nnah Romero</w:t>
      </w:r>
    </w:p>
    <w:p w14:paraId="55DDE41C" w14:textId="77777777" w:rsidR="00662581" w:rsidRDefault="00662581" w:rsidP="00FD1D29">
      <w:pPr>
        <w:spacing w:line="240" w:lineRule="auto"/>
        <w:contextualSpacing/>
        <w:rPr>
          <w:rFonts w:cstheme="minorHAnsi"/>
          <w:sz w:val="24"/>
          <w:szCs w:val="24"/>
        </w:rPr>
      </w:pPr>
    </w:p>
    <w:p w14:paraId="3C84D8D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writing. I get a solid look at Dan Parson and the impact he's had on students and the speech and debate community. Well done.</w:t>
      </w:r>
    </w:p>
    <w:p w14:paraId="4F7EB12D" w14:textId="77777777" w:rsidR="00662581" w:rsidRDefault="00662581" w:rsidP="007E4363">
      <w:pPr>
        <w:spacing w:line="240" w:lineRule="auto"/>
        <w:contextualSpacing/>
        <w:jc w:val="right"/>
        <w:rPr>
          <w:rFonts w:cstheme="minorHAnsi"/>
          <w:i/>
          <w:iCs/>
          <w:sz w:val="24"/>
          <w:szCs w:val="24"/>
        </w:rPr>
      </w:pPr>
    </w:p>
    <w:p w14:paraId="4A5FF0B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8</w:t>
      </w:r>
    </w:p>
    <w:p w14:paraId="5DA2E031" w14:textId="77777777" w:rsidR="00662581" w:rsidRDefault="00662581" w:rsidP="00FD1D29">
      <w:pPr>
        <w:spacing w:line="240" w:lineRule="auto"/>
        <w:contextualSpacing/>
        <w:rPr>
          <w:rFonts w:cstheme="minorHAnsi"/>
          <w:i/>
          <w:iCs/>
          <w:sz w:val="24"/>
          <w:szCs w:val="24"/>
        </w:rPr>
      </w:pPr>
    </w:p>
    <w:p w14:paraId="4C7FA2B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Health Story</w:t>
      </w:r>
    </w:p>
    <w:p w14:paraId="579274C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89649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2896A2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Green River Star</w:t>
      </w:r>
    </w:p>
    <w:p w14:paraId="35D301B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mazing technology:' Hospital celebrates new da Vinci robot"</w:t>
      </w:r>
    </w:p>
    <w:p w14:paraId="7AF5D0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nnah Romero</w:t>
      </w:r>
    </w:p>
    <w:p w14:paraId="434CA47A" w14:textId="77777777" w:rsidR="00662581" w:rsidRDefault="00662581" w:rsidP="00FD1D29">
      <w:pPr>
        <w:spacing w:line="240" w:lineRule="auto"/>
        <w:contextualSpacing/>
        <w:rPr>
          <w:rFonts w:cstheme="minorHAnsi"/>
          <w:sz w:val="24"/>
          <w:szCs w:val="24"/>
        </w:rPr>
      </w:pPr>
    </w:p>
    <w:p w14:paraId="6E4EBE6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antastic story!  I can feel Croft's excitement through the reporters words.  Only thing that would have made this story better would be to have some quotes from a scrub tech trained to be in the room with the robot.  Great job!</w:t>
      </w:r>
    </w:p>
    <w:p w14:paraId="5DEB4657" w14:textId="77777777" w:rsidR="00662581" w:rsidRDefault="00662581" w:rsidP="007E4363">
      <w:pPr>
        <w:spacing w:line="240" w:lineRule="auto"/>
        <w:contextualSpacing/>
        <w:jc w:val="right"/>
        <w:rPr>
          <w:rFonts w:cstheme="minorHAnsi"/>
          <w:i/>
          <w:iCs/>
          <w:sz w:val="24"/>
          <w:szCs w:val="24"/>
        </w:rPr>
      </w:pPr>
    </w:p>
    <w:p w14:paraId="25F6580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09</w:t>
      </w:r>
    </w:p>
    <w:p w14:paraId="769C48B4" w14:textId="77777777" w:rsidR="00662581" w:rsidRDefault="00662581" w:rsidP="00FD1D29">
      <w:pPr>
        <w:spacing w:line="240" w:lineRule="auto"/>
        <w:contextualSpacing/>
        <w:rPr>
          <w:rFonts w:cstheme="minorHAnsi"/>
          <w:i/>
          <w:iCs/>
          <w:sz w:val="24"/>
          <w:szCs w:val="24"/>
        </w:rPr>
      </w:pPr>
    </w:p>
    <w:p w14:paraId="649E0FC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1ECF74B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7BE93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051E7D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Green River Star</w:t>
      </w:r>
    </w:p>
    <w:p w14:paraId="7DB5FA2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anel discusses new industrial projects"</w:t>
      </w:r>
    </w:p>
    <w:p w14:paraId="494B52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nnah Romero</w:t>
      </w:r>
    </w:p>
    <w:p w14:paraId="69A36E4F" w14:textId="77777777" w:rsidR="00662581" w:rsidRDefault="00662581" w:rsidP="00FD1D29">
      <w:pPr>
        <w:spacing w:line="240" w:lineRule="auto"/>
        <w:contextualSpacing/>
        <w:rPr>
          <w:rFonts w:cstheme="minorHAnsi"/>
          <w:sz w:val="24"/>
          <w:szCs w:val="24"/>
        </w:rPr>
      </w:pPr>
    </w:p>
    <w:p w14:paraId="3DCBB33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ffordable housing and workforce availability are big issues nationwide, and this story brings those issues home to Green River, Wyoming.</w:t>
      </w:r>
    </w:p>
    <w:p w14:paraId="4AA697F3" w14:textId="77777777" w:rsidR="00662581" w:rsidRDefault="00662581" w:rsidP="007E4363">
      <w:pPr>
        <w:spacing w:line="240" w:lineRule="auto"/>
        <w:contextualSpacing/>
        <w:jc w:val="right"/>
        <w:rPr>
          <w:rFonts w:cstheme="minorHAnsi"/>
          <w:i/>
          <w:iCs/>
          <w:sz w:val="24"/>
          <w:szCs w:val="24"/>
        </w:rPr>
      </w:pPr>
    </w:p>
    <w:p w14:paraId="742018B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0</w:t>
      </w:r>
    </w:p>
    <w:p w14:paraId="0E623E91" w14:textId="77777777" w:rsidR="00662581" w:rsidRDefault="00662581" w:rsidP="00FD1D29">
      <w:pPr>
        <w:spacing w:line="240" w:lineRule="auto"/>
        <w:contextualSpacing/>
        <w:rPr>
          <w:rFonts w:cstheme="minorHAnsi"/>
          <w:i/>
          <w:iCs/>
          <w:sz w:val="24"/>
          <w:szCs w:val="24"/>
        </w:rPr>
      </w:pPr>
    </w:p>
    <w:p w14:paraId="6A06F8C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288385D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8B1AF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33AEE4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Green River Star</w:t>
      </w:r>
    </w:p>
    <w:p w14:paraId="57917C6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ncerns over the BLM's RMP</w:t>
      </w:r>
    </w:p>
    <w:p w14:paraId="035ED55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nnah Romero</w:t>
      </w:r>
    </w:p>
    <w:p w14:paraId="682A19A1" w14:textId="77777777" w:rsidR="00662581" w:rsidRDefault="00662581" w:rsidP="00FD1D29">
      <w:pPr>
        <w:spacing w:line="240" w:lineRule="auto"/>
        <w:contextualSpacing/>
        <w:rPr>
          <w:rFonts w:cstheme="minorHAnsi"/>
          <w:sz w:val="24"/>
          <w:szCs w:val="24"/>
        </w:rPr>
      </w:pPr>
    </w:p>
    <w:p w14:paraId="32261ED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 important but not easy issue to write about. You handled it well. Each story presented a clear narrative that guides the reader through a complex local government issue.</w:t>
      </w:r>
    </w:p>
    <w:p w14:paraId="7B79E06A" w14:textId="77777777" w:rsidR="00662581" w:rsidRDefault="00662581" w:rsidP="007E4363">
      <w:pPr>
        <w:spacing w:line="240" w:lineRule="auto"/>
        <w:contextualSpacing/>
        <w:jc w:val="right"/>
        <w:rPr>
          <w:rFonts w:cstheme="minorHAnsi"/>
          <w:i/>
          <w:iCs/>
          <w:sz w:val="24"/>
          <w:szCs w:val="24"/>
        </w:rPr>
      </w:pPr>
    </w:p>
    <w:p w14:paraId="0DA3393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1</w:t>
      </w:r>
    </w:p>
    <w:p w14:paraId="49D60237" w14:textId="77777777" w:rsidR="00662581" w:rsidRDefault="00662581" w:rsidP="00FD1D29">
      <w:pPr>
        <w:spacing w:line="240" w:lineRule="auto"/>
        <w:contextualSpacing/>
        <w:rPr>
          <w:rFonts w:cstheme="minorHAnsi"/>
          <w:i/>
          <w:iCs/>
          <w:sz w:val="24"/>
          <w:szCs w:val="24"/>
        </w:rPr>
      </w:pPr>
    </w:p>
    <w:p w14:paraId="321FC3A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ales Promotion Section or Edition</w:t>
      </w:r>
    </w:p>
    <w:p w14:paraId="07A1EF6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A6A276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05772E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rlan News-Advertiser</w:t>
      </w:r>
    </w:p>
    <w:p w14:paraId="483B186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rime of Life Special Section</w:t>
      </w:r>
    </w:p>
    <w:p w14:paraId="1E2407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ssa Wingert</w:t>
      </w:r>
    </w:p>
    <w:p w14:paraId="6731488F" w14:textId="77777777" w:rsidR="00662581" w:rsidRDefault="00662581" w:rsidP="00FD1D29">
      <w:pPr>
        <w:spacing w:line="240" w:lineRule="auto"/>
        <w:contextualSpacing/>
        <w:rPr>
          <w:rFonts w:cstheme="minorHAnsi"/>
          <w:sz w:val="24"/>
          <w:szCs w:val="24"/>
        </w:rPr>
      </w:pPr>
    </w:p>
    <w:p w14:paraId="68B9872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onderful section.</w:t>
      </w:r>
    </w:p>
    <w:p w14:paraId="308341B5" w14:textId="77777777" w:rsidR="00662581" w:rsidRDefault="00662581" w:rsidP="007E4363">
      <w:pPr>
        <w:spacing w:line="240" w:lineRule="auto"/>
        <w:contextualSpacing/>
        <w:jc w:val="right"/>
        <w:rPr>
          <w:rFonts w:cstheme="minorHAnsi"/>
          <w:i/>
          <w:iCs/>
          <w:sz w:val="24"/>
          <w:szCs w:val="24"/>
        </w:rPr>
      </w:pPr>
    </w:p>
    <w:p w14:paraId="367C825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2</w:t>
      </w:r>
    </w:p>
    <w:p w14:paraId="61A1F9CF" w14:textId="77777777" w:rsidR="00662581" w:rsidRDefault="00662581" w:rsidP="00FD1D29">
      <w:pPr>
        <w:spacing w:line="240" w:lineRule="auto"/>
        <w:contextualSpacing/>
        <w:rPr>
          <w:rFonts w:cstheme="minorHAnsi"/>
          <w:i/>
          <w:iCs/>
          <w:sz w:val="24"/>
          <w:szCs w:val="24"/>
        </w:rPr>
      </w:pPr>
    </w:p>
    <w:p w14:paraId="1DF953B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al Estate Ad</w:t>
      </w:r>
    </w:p>
    <w:p w14:paraId="010E55D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DFF43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4C06E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rlan News-Advertiser</w:t>
      </w:r>
    </w:p>
    <w:p w14:paraId="456E9EE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sborn Realty, Commercial Building for Sale</w:t>
      </w:r>
    </w:p>
    <w:p w14:paraId="3FD24AD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ssa Wingert</w:t>
      </w:r>
    </w:p>
    <w:p w14:paraId="018D4AC3" w14:textId="77777777" w:rsidR="00662581" w:rsidRDefault="00662581" w:rsidP="00FD1D29">
      <w:pPr>
        <w:spacing w:line="240" w:lineRule="auto"/>
        <w:contextualSpacing/>
        <w:rPr>
          <w:rFonts w:cstheme="minorHAnsi"/>
          <w:sz w:val="24"/>
          <w:szCs w:val="24"/>
        </w:rPr>
      </w:pPr>
    </w:p>
    <w:p w14:paraId="2479C09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interior photos really helped convey the message much more effectively than just an exterior photo would have.</w:t>
      </w:r>
    </w:p>
    <w:p w14:paraId="6DDEC2C3" w14:textId="77777777" w:rsidR="00662581" w:rsidRDefault="00662581" w:rsidP="007E4363">
      <w:pPr>
        <w:spacing w:line="240" w:lineRule="auto"/>
        <w:contextualSpacing/>
        <w:jc w:val="right"/>
        <w:rPr>
          <w:rFonts w:cstheme="minorHAnsi"/>
          <w:i/>
          <w:iCs/>
          <w:sz w:val="24"/>
          <w:szCs w:val="24"/>
        </w:rPr>
      </w:pPr>
    </w:p>
    <w:p w14:paraId="15E2B0F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3</w:t>
      </w:r>
    </w:p>
    <w:p w14:paraId="34AC7243" w14:textId="77777777" w:rsidR="00662581" w:rsidRDefault="00662581" w:rsidP="00FD1D29">
      <w:pPr>
        <w:spacing w:line="240" w:lineRule="auto"/>
        <w:contextualSpacing/>
        <w:rPr>
          <w:rFonts w:cstheme="minorHAnsi"/>
          <w:i/>
          <w:iCs/>
          <w:sz w:val="24"/>
          <w:szCs w:val="24"/>
        </w:rPr>
      </w:pPr>
    </w:p>
    <w:p w14:paraId="56A84F7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11FCEA3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EB0ED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548605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rlan News-Advertiser</w:t>
      </w:r>
    </w:p>
    <w:p w14:paraId="349EF18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MS as an essential service series</w:t>
      </w:r>
    </w:p>
    <w:p w14:paraId="50A48F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enée Brich, Elizabeth A. Elliott</w:t>
      </w:r>
    </w:p>
    <w:p w14:paraId="540ECD5D" w14:textId="77777777" w:rsidR="00662581" w:rsidRDefault="00662581" w:rsidP="00FD1D29">
      <w:pPr>
        <w:spacing w:line="240" w:lineRule="auto"/>
        <w:contextualSpacing/>
        <w:rPr>
          <w:rFonts w:cstheme="minorHAnsi"/>
          <w:sz w:val="24"/>
          <w:szCs w:val="24"/>
        </w:rPr>
      </w:pPr>
    </w:p>
    <w:p w14:paraId="56E944D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n interesting and important issue affecting too many communities, and you covered it well. Liked that it started with a specific example - Who will answer the call? -- but expanded to provide much needed information for the public.</w:t>
      </w:r>
    </w:p>
    <w:p w14:paraId="4E0401EB" w14:textId="77777777" w:rsidR="00662581" w:rsidRDefault="00662581" w:rsidP="007E4363">
      <w:pPr>
        <w:spacing w:line="240" w:lineRule="auto"/>
        <w:contextualSpacing/>
        <w:jc w:val="right"/>
        <w:rPr>
          <w:rFonts w:cstheme="minorHAnsi"/>
          <w:i/>
          <w:iCs/>
          <w:sz w:val="24"/>
          <w:szCs w:val="24"/>
        </w:rPr>
      </w:pPr>
    </w:p>
    <w:p w14:paraId="0ACA653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4</w:t>
      </w:r>
    </w:p>
    <w:p w14:paraId="1199EED0" w14:textId="77777777" w:rsidR="00662581" w:rsidRDefault="00662581" w:rsidP="00FD1D29">
      <w:pPr>
        <w:spacing w:line="240" w:lineRule="auto"/>
        <w:contextualSpacing/>
        <w:rPr>
          <w:rFonts w:cstheme="minorHAnsi"/>
          <w:i/>
          <w:iCs/>
          <w:sz w:val="24"/>
          <w:szCs w:val="24"/>
        </w:rPr>
      </w:pPr>
    </w:p>
    <w:p w14:paraId="596B506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04F7FA54"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84B0E8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 - 2,999</w:t>
      </w:r>
    </w:p>
    <w:p w14:paraId="327848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rlan News-Advertiser</w:t>
      </w:r>
    </w:p>
    <w:p w14:paraId="4B7798F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yclones scratch and claw for 3rd consecutive victory</w:t>
      </w:r>
    </w:p>
    <w:p w14:paraId="4634D31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ex Martin</w:t>
      </w:r>
    </w:p>
    <w:p w14:paraId="7391ECA5" w14:textId="77777777" w:rsidR="00662581" w:rsidRDefault="00662581" w:rsidP="00FD1D29">
      <w:pPr>
        <w:spacing w:line="240" w:lineRule="auto"/>
        <w:contextualSpacing/>
        <w:rPr>
          <w:rFonts w:cstheme="minorHAnsi"/>
          <w:sz w:val="24"/>
          <w:szCs w:val="24"/>
        </w:rPr>
      </w:pPr>
    </w:p>
    <w:p w14:paraId="40305BF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would have cropped this differently so the ball handler's torso is centered in the photo. Otherwise good.</w:t>
      </w:r>
    </w:p>
    <w:p w14:paraId="1A460867" w14:textId="77777777" w:rsidR="00662581" w:rsidRDefault="00662581" w:rsidP="007E4363">
      <w:pPr>
        <w:spacing w:line="240" w:lineRule="auto"/>
        <w:contextualSpacing/>
        <w:jc w:val="right"/>
        <w:rPr>
          <w:rFonts w:cstheme="minorHAnsi"/>
          <w:i/>
          <w:iCs/>
          <w:sz w:val="24"/>
          <w:szCs w:val="24"/>
        </w:rPr>
      </w:pPr>
    </w:p>
    <w:p w14:paraId="0BBD04D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5</w:t>
      </w:r>
    </w:p>
    <w:p w14:paraId="6D6EEF56" w14:textId="77777777" w:rsidR="00662581" w:rsidRDefault="00662581" w:rsidP="00FD1D29">
      <w:pPr>
        <w:spacing w:line="240" w:lineRule="auto"/>
        <w:contextualSpacing/>
        <w:rPr>
          <w:rFonts w:cstheme="minorHAnsi"/>
          <w:i/>
          <w:iCs/>
          <w:sz w:val="24"/>
          <w:szCs w:val="24"/>
        </w:rPr>
      </w:pPr>
    </w:p>
    <w:p w14:paraId="53E0AA8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6CFAF9A5"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E5486A2" w14:textId="77777777" w:rsidR="00C4093B" w:rsidRDefault="00C4093B" w:rsidP="00C4093B">
      <w:pPr>
        <w:spacing w:line="240" w:lineRule="auto"/>
        <w:contextualSpacing/>
        <w:rPr>
          <w:rFonts w:cstheme="minorHAnsi"/>
          <w:sz w:val="24"/>
          <w:szCs w:val="24"/>
        </w:rPr>
      </w:pPr>
      <w:r w:rsidRPr="00547250">
        <w:rPr>
          <w:rFonts w:cstheme="minorHAnsi"/>
          <w:noProof/>
          <w:sz w:val="24"/>
          <w:szCs w:val="24"/>
        </w:rPr>
        <w:t xml:space="preserve">Non-daily Division, circ. </w:t>
      </w:r>
      <w:r>
        <w:rPr>
          <w:rFonts w:cstheme="minorHAnsi"/>
          <w:noProof/>
          <w:sz w:val="24"/>
          <w:szCs w:val="24"/>
        </w:rPr>
        <w:t>less than 6,000</w:t>
      </w:r>
    </w:p>
    <w:p w14:paraId="33AA0B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rlan Tribune</w:t>
      </w:r>
    </w:p>
    <w:p w14:paraId="1D911BE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travel impacted by airline trouble</w:t>
      </w:r>
    </w:p>
    <w:p w14:paraId="62E8BA1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izabeth A. Elliott</w:t>
      </w:r>
    </w:p>
    <w:p w14:paraId="15372B1E" w14:textId="77777777" w:rsidR="00662581" w:rsidRDefault="00662581" w:rsidP="00FD1D29">
      <w:pPr>
        <w:spacing w:line="240" w:lineRule="auto"/>
        <w:contextualSpacing/>
        <w:rPr>
          <w:rFonts w:cstheme="minorHAnsi"/>
          <w:sz w:val="24"/>
          <w:szCs w:val="24"/>
        </w:rPr>
      </w:pPr>
    </w:p>
    <w:p w14:paraId="007DEAE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thorough.</w:t>
      </w:r>
    </w:p>
    <w:p w14:paraId="79AA5572" w14:textId="77777777" w:rsidR="00662581" w:rsidRDefault="00662581" w:rsidP="007E4363">
      <w:pPr>
        <w:spacing w:line="240" w:lineRule="auto"/>
        <w:contextualSpacing/>
        <w:jc w:val="right"/>
        <w:rPr>
          <w:rFonts w:cstheme="minorHAnsi"/>
          <w:i/>
          <w:iCs/>
          <w:sz w:val="24"/>
          <w:szCs w:val="24"/>
        </w:rPr>
      </w:pPr>
    </w:p>
    <w:p w14:paraId="169CDDF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6</w:t>
      </w:r>
    </w:p>
    <w:p w14:paraId="1AFC3329" w14:textId="77777777" w:rsidR="00662581" w:rsidRDefault="00662581" w:rsidP="00FD1D29">
      <w:pPr>
        <w:spacing w:line="240" w:lineRule="auto"/>
        <w:contextualSpacing/>
        <w:rPr>
          <w:rFonts w:cstheme="minorHAnsi"/>
          <w:i/>
          <w:iCs/>
          <w:sz w:val="24"/>
          <w:szCs w:val="24"/>
        </w:rPr>
      </w:pPr>
    </w:p>
    <w:p w14:paraId="58436AF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ising Idea</w:t>
      </w:r>
    </w:p>
    <w:p w14:paraId="2D6C1D2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7A6AE8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4081DFE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nderson Independent</w:t>
      </w:r>
    </w:p>
    <w:p w14:paraId="5176CA7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ngratulations on a Star performance!</w:t>
      </w:r>
    </w:p>
    <w:p w14:paraId="5541867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Miller</w:t>
      </w:r>
    </w:p>
    <w:p w14:paraId="4DCFE077" w14:textId="77777777" w:rsidR="00662581" w:rsidRDefault="00662581" w:rsidP="00FD1D29">
      <w:pPr>
        <w:spacing w:line="240" w:lineRule="auto"/>
        <w:contextualSpacing/>
        <w:rPr>
          <w:rFonts w:cstheme="minorHAnsi"/>
          <w:sz w:val="24"/>
          <w:szCs w:val="24"/>
        </w:rPr>
      </w:pPr>
    </w:p>
    <w:p w14:paraId="3AE3044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way for companies to get their name out there and congratulate the high school on their 18th state star rating</w:t>
      </w:r>
    </w:p>
    <w:p w14:paraId="322809D6" w14:textId="77777777" w:rsidR="00662581" w:rsidRDefault="00662581" w:rsidP="007E4363">
      <w:pPr>
        <w:spacing w:line="240" w:lineRule="auto"/>
        <w:contextualSpacing/>
        <w:jc w:val="right"/>
        <w:rPr>
          <w:rFonts w:cstheme="minorHAnsi"/>
          <w:i/>
          <w:iCs/>
          <w:sz w:val="24"/>
          <w:szCs w:val="24"/>
        </w:rPr>
      </w:pPr>
    </w:p>
    <w:p w14:paraId="450E1BC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7</w:t>
      </w:r>
    </w:p>
    <w:p w14:paraId="494B79C1" w14:textId="77777777" w:rsidR="00662581" w:rsidRDefault="00662581" w:rsidP="00FD1D29">
      <w:pPr>
        <w:spacing w:line="240" w:lineRule="auto"/>
        <w:contextualSpacing/>
        <w:rPr>
          <w:rFonts w:cstheme="minorHAnsi"/>
          <w:i/>
          <w:iCs/>
          <w:sz w:val="24"/>
          <w:szCs w:val="24"/>
        </w:rPr>
      </w:pPr>
    </w:p>
    <w:p w14:paraId="6F8AB54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37587E2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8EC0A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726B72B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nderson Independent</w:t>
      </w:r>
    </w:p>
    <w:p w14:paraId="1F1BFFA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enderson Independent - General Excellence</w:t>
      </w:r>
    </w:p>
    <w:p w14:paraId="102AFC7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Miller, Beth Cornish, Mary Sherlock</w:t>
      </w:r>
    </w:p>
    <w:p w14:paraId="5C250CF1" w14:textId="77777777" w:rsidR="00662581" w:rsidRDefault="00662581" w:rsidP="00FD1D29">
      <w:pPr>
        <w:spacing w:line="240" w:lineRule="auto"/>
        <w:contextualSpacing/>
        <w:rPr>
          <w:rFonts w:cstheme="minorHAnsi"/>
          <w:sz w:val="24"/>
          <w:szCs w:val="24"/>
        </w:rPr>
      </w:pPr>
    </w:p>
    <w:p w14:paraId="146E68F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paper did a great job using a variety of fonts and other ways to make each individual story stand out. It also had a very good mixture of stories and the photograph quality was very good</w:t>
      </w:r>
    </w:p>
    <w:p w14:paraId="6ABDCFC0" w14:textId="77777777" w:rsidR="00662581" w:rsidRDefault="00662581" w:rsidP="007E4363">
      <w:pPr>
        <w:spacing w:line="240" w:lineRule="auto"/>
        <w:contextualSpacing/>
        <w:jc w:val="right"/>
        <w:rPr>
          <w:rFonts w:cstheme="minorHAnsi"/>
          <w:i/>
          <w:iCs/>
          <w:sz w:val="24"/>
          <w:szCs w:val="24"/>
        </w:rPr>
      </w:pPr>
    </w:p>
    <w:p w14:paraId="0ED7FAE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8</w:t>
      </w:r>
    </w:p>
    <w:p w14:paraId="0EC136F4" w14:textId="77777777" w:rsidR="00662581" w:rsidRDefault="00662581" w:rsidP="00FD1D29">
      <w:pPr>
        <w:spacing w:line="240" w:lineRule="auto"/>
        <w:contextualSpacing/>
        <w:rPr>
          <w:rFonts w:cstheme="minorHAnsi"/>
          <w:i/>
          <w:iCs/>
          <w:sz w:val="24"/>
          <w:szCs w:val="24"/>
        </w:rPr>
      </w:pPr>
    </w:p>
    <w:p w14:paraId="2565E99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51BFDDA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8A699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3A5B6A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nderson Independent</w:t>
      </w:r>
    </w:p>
    <w:p w14:paraId="60101C1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lle Plaine One Act Play</w:t>
      </w:r>
    </w:p>
    <w:p w14:paraId="651275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Miller</w:t>
      </w:r>
    </w:p>
    <w:p w14:paraId="102F8CA0" w14:textId="77777777" w:rsidR="00662581" w:rsidRDefault="00662581" w:rsidP="00FD1D29">
      <w:pPr>
        <w:spacing w:line="240" w:lineRule="auto"/>
        <w:contextualSpacing/>
        <w:rPr>
          <w:rFonts w:cstheme="minorHAnsi"/>
          <w:sz w:val="24"/>
          <w:szCs w:val="24"/>
        </w:rPr>
      </w:pPr>
    </w:p>
    <w:p w14:paraId="0B32882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ach piece in this package was carefully crafted and the initiative to follow it from start to finish really is impressive. Add to the fact that you had supporting elements including full page color advertising elevated it. Great stage photography, layout and the repeated cast boxes were all four stars. These days you have to keep repeating things for your readers to retain it and you did exactly that with those cast breakouts. Congratulation on 1st place!</w:t>
      </w:r>
    </w:p>
    <w:p w14:paraId="2C9F0D13" w14:textId="77777777" w:rsidR="00662581" w:rsidRDefault="00662581" w:rsidP="007E4363">
      <w:pPr>
        <w:spacing w:line="240" w:lineRule="auto"/>
        <w:contextualSpacing/>
        <w:jc w:val="right"/>
        <w:rPr>
          <w:rFonts w:cstheme="minorHAnsi"/>
          <w:i/>
          <w:iCs/>
          <w:sz w:val="24"/>
          <w:szCs w:val="24"/>
        </w:rPr>
      </w:pPr>
    </w:p>
    <w:p w14:paraId="6CC56CD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19</w:t>
      </w:r>
    </w:p>
    <w:p w14:paraId="6CEE47C1" w14:textId="77777777" w:rsidR="00662581" w:rsidRDefault="00662581" w:rsidP="00FD1D29">
      <w:pPr>
        <w:spacing w:line="240" w:lineRule="auto"/>
        <w:contextualSpacing/>
        <w:rPr>
          <w:rFonts w:cstheme="minorHAnsi"/>
          <w:i/>
          <w:iCs/>
          <w:sz w:val="24"/>
          <w:szCs w:val="24"/>
        </w:rPr>
      </w:pPr>
    </w:p>
    <w:p w14:paraId="0C439F7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194A594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4509F1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33F4E1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nderson Independent</w:t>
      </w:r>
    </w:p>
    <w:p w14:paraId="547F57B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Voice of the Valley</w:t>
      </w:r>
    </w:p>
    <w:p w14:paraId="3453E2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Miller</w:t>
      </w:r>
    </w:p>
    <w:p w14:paraId="111650F3" w14:textId="77777777" w:rsidR="00662581" w:rsidRDefault="00662581" w:rsidP="00FD1D29">
      <w:pPr>
        <w:spacing w:line="240" w:lineRule="auto"/>
        <w:contextualSpacing/>
        <w:rPr>
          <w:rFonts w:cstheme="minorHAnsi"/>
          <w:sz w:val="24"/>
          <w:szCs w:val="24"/>
        </w:rPr>
      </w:pPr>
    </w:p>
    <w:p w14:paraId="202C28A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first article was very touching and well written.  I feel like the second rehashed the first article a little too much, but overall a good series.</w:t>
      </w:r>
    </w:p>
    <w:p w14:paraId="59209F94" w14:textId="77777777" w:rsidR="00662581" w:rsidRDefault="00662581" w:rsidP="007E4363">
      <w:pPr>
        <w:spacing w:line="240" w:lineRule="auto"/>
        <w:contextualSpacing/>
        <w:jc w:val="right"/>
        <w:rPr>
          <w:rFonts w:cstheme="minorHAnsi"/>
          <w:i/>
          <w:iCs/>
          <w:sz w:val="24"/>
          <w:szCs w:val="24"/>
        </w:rPr>
      </w:pPr>
    </w:p>
    <w:p w14:paraId="5396D5D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0</w:t>
      </w:r>
    </w:p>
    <w:p w14:paraId="5C969A95" w14:textId="77777777" w:rsidR="00662581" w:rsidRDefault="00662581" w:rsidP="00FD1D29">
      <w:pPr>
        <w:spacing w:line="240" w:lineRule="auto"/>
        <w:contextualSpacing/>
        <w:rPr>
          <w:rFonts w:cstheme="minorHAnsi"/>
          <w:i/>
          <w:iCs/>
          <w:sz w:val="24"/>
          <w:szCs w:val="24"/>
        </w:rPr>
      </w:pPr>
    </w:p>
    <w:p w14:paraId="18B51B2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76E0470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51245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79048E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rald-Banner</w:t>
      </w:r>
    </w:p>
    <w:p w14:paraId="3EDD386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nd Zone football preview</w:t>
      </w:r>
    </w:p>
    <w:p w14:paraId="47CA5D7A" w14:textId="4A6F78DF" w:rsidR="00662581" w:rsidRDefault="00662581" w:rsidP="00FD1D29">
      <w:pPr>
        <w:spacing w:line="240" w:lineRule="auto"/>
        <w:contextualSpacing/>
        <w:rPr>
          <w:rFonts w:cstheme="minorHAnsi"/>
          <w:sz w:val="24"/>
          <w:szCs w:val="24"/>
        </w:rPr>
      </w:pPr>
      <w:r w:rsidRPr="00547250">
        <w:rPr>
          <w:rFonts w:cstheme="minorHAnsi"/>
          <w:noProof/>
          <w:sz w:val="24"/>
          <w:szCs w:val="24"/>
        </w:rPr>
        <w:t xml:space="preserve">David Claybourn, Ashley </w:t>
      </w:r>
      <w:r w:rsidR="00152030">
        <w:rPr>
          <w:rFonts w:cstheme="minorHAnsi"/>
          <w:noProof/>
          <w:sz w:val="24"/>
          <w:szCs w:val="24"/>
        </w:rPr>
        <w:t>G</w:t>
      </w:r>
      <w:r w:rsidRPr="00547250">
        <w:rPr>
          <w:rFonts w:cstheme="minorHAnsi"/>
          <w:noProof/>
          <w:sz w:val="24"/>
          <w:szCs w:val="24"/>
        </w:rPr>
        <w:t>arey and Laurie White King</w:t>
      </w:r>
    </w:p>
    <w:p w14:paraId="3970EDC8" w14:textId="77777777" w:rsidR="00662581" w:rsidRDefault="00662581" w:rsidP="00FD1D29">
      <w:pPr>
        <w:spacing w:line="240" w:lineRule="auto"/>
        <w:contextualSpacing/>
        <w:rPr>
          <w:rFonts w:cstheme="minorHAnsi"/>
          <w:sz w:val="24"/>
          <w:szCs w:val="24"/>
        </w:rPr>
      </w:pPr>
    </w:p>
    <w:p w14:paraId="3C5EF10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professional in appearance. Great format that includes action photos, stats and information at a glance, and well-written features</w:t>
      </w:r>
    </w:p>
    <w:p w14:paraId="2151EF3E" w14:textId="77777777" w:rsidR="00662581" w:rsidRDefault="00662581" w:rsidP="007E4363">
      <w:pPr>
        <w:spacing w:line="240" w:lineRule="auto"/>
        <w:contextualSpacing/>
        <w:jc w:val="right"/>
        <w:rPr>
          <w:rFonts w:cstheme="minorHAnsi"/>
          <w:i/>
          <w:iCs/>
          <w:sz w:val="24"/>
          <w:szCs w:val="24"/>
        </w:rPr>
      </w:pPr>
    </w:p>
    <w:p w14:paraId="5F53D27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1</w:t>
      </w:r>
    </w:p>
    <w:p w14:paraId="2DBF3C16" w14:textId="77777777" w:rsidR="00662581" w:rsidRDefault="00662581" w:rsidP="00FD1D29">
      <w:pPr>
        <w:spacing w:line="240" w:lineRule="auto"/>
        <w:contextualSpacing/>
        <w:rPr>
          <w:rFonts w:cstheme="minorHAnsi"/>
          <w:i/>
          <w:iCs/>
          <w:sz w:val="24"/>
          <w:szCs w:val="24"/>
        </w:rPr>
      </w:pPr>
    </w:p>
    <w:p w14:paraId="1C70EBB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330E94A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169C3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616DAC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rald-Banner</w:t>
      </w:r>
    </w:p>
    <w:p w14:paraId="4771745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orm expected to lose punch today</w:t>
      </w:r>
    </w:p>
    <w:p w14:paraId="6688D4D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id Claybourn</w:t>
      </w:r>
    </w:p>
    <w:p w14:paraId="2A5B2962" w14:textId="77777777" w:rsidR="00662581" w:rsidRDefault="00662581" w:rsidP="00FD1D29">
      <w:pPr>
        <w:spacing w:line="240" w:lineRule="auto"/>
        <w:contextualSpacing/>
        <w:rPr>
          <w:rFonts w:cstheme="minorHAnsi"/>
          <w:sz w:val="24"/>
          <w:szCs w:val="24"/>
        </w:rPr>
      </w:pPr>
    </w:p>
    <w:p w14:paraId="064F5B3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More of a feature-type of photo which falls short of breaking news.</w:t>
      </w:r>
    </w:p>
    <w:p w14:paraId="2D69F7F6" w14:textId="77777777" w:rsidR="00662581" w:rsidRDefault="00662581" w:rsidP="007E4363">
      <w:pPr>
        <w:spacing w:line="240" w:lineRule="auto"/>
        <w:contextualSpacing/>
        <w:jc w:val="right"/>
        <w:rPr>
          <w:rFonts w:cstheme="minorHAnsi"/>
          <w:i/>
          <w:iCs/>
          <w:sz w:val="24"/>
          <w:szCs w:val="24"/>
        </w:rPr>
      </w:pPr>
    </w:p>
    <w:p w14:paraId="555A62B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2</w:t>
      </w:r>
    </w:p>
    <w:p w14:paraId="078927B3" w14:textId="77777777" w:rsidR="00662581" w:rsidRDefault="00662581" w:rsidP="00FD1D29">
      <w:pPr>
        <w:spacing w:line="240" w:lineRule="auto"/>
        <w:contextualSpacing/>
        <w:rPr>
          <w:rFonts w:cstheme="minorHAnsi"/>
          <w:i/>
          <w:iCs/>
          <w:sz w:val="24"/>
          <w:szCs w:val="24"/>
        </w:rPr>
      </w:pPr>
    </w:p>
    <w:p w14:paraId="33C4BA1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1D2504AA"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030B9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5,999</w:t>
      </w:r>
    </w:p>
    <w:p w14:paraId="584C827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ickman County Times</w:t>
      </w:r>
    </w:p>
    <w:p w14:paraId="0A34DF7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ushing wind "and a big fireball"</w:t>
      </w:r>
    </w:p>
    <w:p w14:paraId="296D13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adley A. Martin, William Hayes</w:t>
      </w:r>
    </w:p>
    <w:p w14:paraId="58987F9B" w14:textId="77777777" w:rsidR="00662581" w:rsidRDefault="00662581" w:rsidP="00FD1D29">
      <w:pPr>
        <w:spacing w:line="240" w:lineRule="auto"/>
        <w:contextualSpacing/>
        <w:rPr>
          <w:rFonts w:cstheme="minorHAnsi"/>
          <w:sz w:val="24"/>
          <w:szCs w:val="24"/>
        </w:rPr>
      </w:pPr>
    </w:p>
    <w:p w14:paraId="047C4733" w14:textId="77777777" w:rsidR="00662581" w:rsidRDefault="00662581" w:rsidP="007E4363">
      <w:pPr>
        <w:spacing w:line="240" w:lineRule="auto"/>
        <w:contextualSpacing/>
        <w:jc w:val="right"/>
        <w:rPr>
          <w:rFonts w:cstheme="minorHAnsi"/>
          <w:i/>
          <w:iCs/>
          <w:sz w:val="24"/>
          <w:szCs w:val="24"/>
        </w:rPr>
      </w:pPr>
    </w:p>
    <w:p w14:paraId="2EC4194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3</w:t>
      </w:r>
    </w:p>
    <w:p w14:paraId="3409FFD9" w14:textId="77777777" w:rsidR="00662581" w:rsidRDefault="00662581" w:rsidP="00FD1D29">
      <w:pPr>
        <w:spacing w:line="240" w:lineRule="auto"/>
        <w:contextualSpacing/>
        <w:rPr>
          <w:rFonts w:cstheme="minorHAnsi"/>
          <w:i/>
          <w:iCs/>
          <w:sz w:val="24"/>
          <w:szCs w:val="24"/>
        </w:rPr>
      </w:pPr>
    </w:p>
    <w:p w14:paraId="7EA8FFD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346CF84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37CEBB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7A6ADE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ickman County Times</w:t>
      </w:r>
    </w:p>
    <w:p w14:paraId="70F3830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pre-war musical tour</w:t>
      </w:r>
    </w:p>
    <w:p w14:paraId="48F72BF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adley A.Martin</w:t>
      </w:r>
    </w:p>
    <w:p w14:paraId="4D5E7D05" w14:textId="77777777" w:rsidR="00662581" w:rsidRDefault="00662581" w:rsidP="00FD1D29">
      <w:pPr>
        <w:spacing w:line="240" w:lineRule="auto"/>
        <w:contextualSpacing/>
        <w:rPr>
          <w:rFonts w:cstheme="minorHAnsi"/>
          <w:sz w:val="24"/>
          <w:szCs w:val="24"/>
        </w:rPr>
      </w:pPr>
    </w:p>
    <w:p w14:paraId="3CEEFDE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side from some of the unexplained jargon, I really enjoyed reading this story.</w:t>
      </w:r>
    </w:p>
    <w:p w14:paraId="3790A0DA" w14:textId="77777777" w:rsidR="00662581" w:rsidRDefault="00662581" w:rsidP="007E4363">
      <w:pPr>
        <w:spacing w:line="240" w:lineRule="auto"/>
        <w:contextualSpacing/>
        <w:jc w:val="right"/>
        <w:rPr>
          <w:rFonts w:cstheme="minorHAnsi"/>
          <w:i/>
          <w:iCs/>
          <w:sz w:val="24"/>
          <w:szCs w:val="24"/>
        </w:rPr>
      </w:pPr>
    </w:p>
    <w:p w14:paraId="42779BA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4</w:t>
      </w:r>
    </w:p>
    <w:p w14:paraId="019BCC1C" w14:textId="77777777" w:rsidR="00662581" w:rsidRDefault="00662581" w:rsidP="00FD1D29">
      <w:pPr>
        <w:spacing w:line="240" w:lineRule="auto"/>
        <w:contextualSpacing/>
        <w:rPr>
          <w:rFonts w:cstheme="minorHAnsi"/>
          <w:i/>
          <w:iCs/>
          <w:sz w:val="24"/>
          <w:szCs w:val="24"/>
        </w:rPr>
      </w:pPr>
    </w:p>
    <w:p w14:paraId="50F2119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mall-Page Ad</w:t>
      </w:r>
    </w:p>
    <w:p w14:paraId="719A536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87F8C6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60397B5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183CCBF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et It Done Now</w:t>
      </w:r>
    </w:p>
    <w:p w14:paraId="6F6967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ierce Strudler</w:t>
      </w:r>
    </w:p>
    <w:p w14:paraId="39BAFA04" w14:textId="77777777" w:rsidR="00662581" w:rsidRDefault="00662581" w:rsidP="00FD1D29">
      <w:pPr>
        <w:spacing w:line="240" w:lineRule="auto"/>
        <w:contextualSpacing/>
        <w:rPr>
          <w:rFonts w:cstheme="minorHAnsi"/>
          <w:sz w:val="24"/>
          <w:szCs w:val="24"/>
        </w:rPr>
      </w:pPr>
    </w:p>
    <w:p w14:paraId="55163EB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effective. Straight and to the point.</w:t>
      </w:r>
    </w:p>
    <w:p w14:paraId="51702B4C" w14:textId="77777777" w:rsidR="00662581" w:rsidRDefault="00662581" w:rsidP="007E4363">
      <w:pPr>
        <w:spacing w:line="240" w:lineRule="auto"/>
        <w:contextualSpacing/>
        <w:jc w:val="right"/>
        <w:rPr>
          <w:rFonts w:cstheme="minorHAnsi"/>
          <w:i/>
          <w:iCs/>
          <w:sz w:val="24"/>
          <w:szCs w:val="24"/>
        </w:rPr>
      </w:pPr>
    </w:p>
    <w:p w14:paraId="5739ED6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5</w:t>
      </w:r>
    </w:p>
    <w:p w14:paraId="64549C38" w14:textId="77777777" w:rsidR="00662581" w:rsidRDefault="00662581" w:rsidP="00FD1D29">
      <w:pPr>
        <w:spacing w:line="240" w:lineRule="auto"/>
        <w:contextualSpacing/>
        <w:rPr>
          <w:rFonts w:cstheme="minorHAnsi"/>
          <w:i/>
          <w:iCs/>
          <w:sz w:val="24"/>
          <w:szCs w:val="24"/>
        </w:rPr>
      </w:pPr>
    </w:p>
    <w:p w14:paraId="1CFA057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3EB02FA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821AE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0F42905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07A7A26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ut There: The Buried Streams of Beacon</w:t>
      </w:r>
    </w:p>
    <w:p w14:paraId="450D68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PJ Cronin</w:t>
      </w:r>
    </w:p>
    <w:p w14:paraId="2E6D4F0F" w14:textId="77777777" w:rsidR="00662581" w:rsidRDefault="00662581" w:rsidP="00FD1D29">
      <w:pPr>
        <w:spacing w:line="240" w:lineRule="auto"/>
        <w:contextualSpacing/>
        <w:rPr>
          <w:rFonts w:cstheme="minorHAnsi"/>
          <w:sz w:val="24"/>
          <w:szCs w:val="24"/>
        </w:rPr>
      </w:pPr>
    </w:p>
    <w:p w14:paraId="327EC44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Hidden gems about water, history and asylum institutions. A terrific local read</w:t>
      </w:r>
    </w:p>
    <w:p w14:paraId="443C7265" w14:textId="77777777" w:rsidR="00662581" w:rsidRDefault="00662581" w:rsidP="007E4363">
      <w:pPr>
        <w:spacing w:line="240" w:lineRule="auto"/>
        <w:contextualSpacing/>
        <w:jc w:val="right"/>
        <w:rPr>
          <w:rFonts w:cstheme="minorHAnsi"/>
          <w:i/>
          <w:iCs/>
          <w:sz w:val="24"/>
          <w:szCs w:val="24"/>
        </w:rPr>
      </w:pPr>
    </w:p>
    <w:p w14:paraId="5DFD52A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6</w:t>
      </w:r>
    </w:p>
    <w:p w14:paraId="5A598359" w14:textId="77777777" w:rsidR="00662581" w:rsidRDefault="00662581" w:rsidP="00FD1D29">
      <w:pPr>
        <w:spacing w:line="240" w:lineRule="auto"/>
        <w:contextualSpacing/>
        <w:rPr>
          <w:rFonts w:cstheme="minorHAnsi"/>
          <w:i/>
          <w:iCs/>
          <w:sz w:val="24"/>
          <w:szCs w:val="24"/>
        </w:rPr>
      </w:pPr>
    </w:p>
    <w:p w14:paraId="3710D8A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1C53768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8F6CA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3ED47E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790DA29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ide Angle: The Trouble With Toilets</w:t>
      </w:r>
    </w:p>
    <w:p w14:paraId="1B238D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owe Boyd</w:t>
      </w:r>
    </w:p>
    <w:p w14:paraId="3E091F9B" w14:textId="77777777" w:rsidR="00662581" w:rsidRDefault="00662581" w:rsidP="00FD1D29">
      <w:pPr>
        <w:spacing w:line="240" w:lineRule="auto"/>
        <w:contextualSpacing/>
        <w:rPr>
          <w:rFonts w:cstheme="minorHAnsi"/>
          <w:sz w:val="24"/>
          <w:szCs w:val="24"/>
        </w:rPr>
      </w:pPr>
    </w:p>
    <w:p w14:paraId="7F0E5AF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t first glance I thought this was in the wrong category -- but indeed it's not. An important topic that gets too little attention. In addition to the research, the national and international comparisons, wish the author had gone and interviewed some local people currently.</w:t>
      </w:r>
    </w:p>
    <w:p w14:paraId="64C4B7E1" w14:textId="77777777" w:rsidR="00662581" w:rsidRDefault="00662581" w:rsidP="007E4363">
      <w:pPr>
        <w:spacing w:line="240" w:lineRule="auto"/>
        <w:contextualSpacing/>
        <w:jc w:val="right"/>
        <w:rPr>
          <w:rFonts w:cstheme="minorHAnsi"/>
          <w:i/>
          <w:iCs/>
          <w:sz w:val="24"/>
          <w:szCs w:val="24"/>
        </w:rPr>
      </w:pPr>
    </w:p>
    <w:p w14:paraId="69CF203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7</w:t>
      </w:r>
    </w:p>
    <w:p w14:paraId="4A13798E" w14:textId="77777777" w:rsidR="00662581" w:rsidRDefault="00662581" w:rsidP="00FD1D29">
      <w:pPr>
        <w:spacing w:line="240" w:lineRule="auto"/>
        <w:contextualSpacing/>
        <w:rPr>
          <w:rFonts w:cstheme="minorHAnsi"/>
          <w:i/>
          <w:iCs/>
          <w:sz w:val="24"/>
          <w:szCs w:val="24"/>
        </w:rPr>
      </w:pPr>
    </w:p>
    <w:p w14:paraId="682B106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ports Column</w:t>
      </w:r>
    </w:p>
    <w:p w14:paraId="57222F9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5898A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1887C38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2B642B2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porter's Notebook: Trout Still Live in Clove Creek</w:t>
      </w:r>
    </w:p>
    <w:p w14:paraId="3CD8DB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ey Asher</w:t>
      </w:r>
    </w:p>
    <w:p w14:paraId="6665BC88" w14:textId="77777777" w:rsidR="00662581" w:rsidRDefault="00662581" w:rsidP="00FD1D29">
      <w:pPr>
        <w:spacing w:line="240" w:lineRule="auto"/>
        <w:contextualSpacing/>
        <w:rPr>
          <w:rFonts w:cstheme="minorHAnsi"/>
          <w:sz w:val="24"/>
          <w:szCs w:val="24"/>
        </w:rPr>
      </w:pPr>
    </w:p>
    <w:p w14:paraId="67FE9D7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 very strong contender; it was difficult to pick between first and second place. I appreciated that the writer sought outside sources on the topic too; more columnists should do this!</w:t>
      </w:r>
    </w:p>
    <w:p w14:paraId="2DED0726" w14:textId="77777777" w:rsidR="00662581" w:rsidRDefault="00662581" w:rsidP="007E4363">
      <w:pPr>
        <w:spacing w:line="240" w:lineRule="auto"/>
        <w:contextualSpacing/>
        <w:jc w:val="right"/>
        <w:rPr>
          <w:rFonts w:cstheme="minorHAnsi"/>
          <w:i/>
          <w:iCs/>
          <w:sz w:val="24"/>
          <w:szCs w:val="24"/>
        </w:rPr>
      </w:pPr>
    </w:p>
    <w:p w14:paraId="793819D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8</w:t>
      </w:r>
    </w:p>
    <w:p w14:paraId="7845240D" w14:textId="77777777" w:rsidR="00662581" w:rsidRDefault="00662581" w:rsidP="00FD1D29">
      <w:pPr>
        <w:spacing w:line="240" w:lineRule="auto"/>
        <w:contextualSpacing/>
        <w:rPr>
          <w:rFonts w:cstheme="minorHAnsi"/>
          <w:i/>
          <w:iCs/>
          <w:sz w:val="24"/>
          <w:szCs w:val="24"/>
        </w:rPr>
      </w:pPr>
    </w:p>
    <w:p w14:paraId="0F84EEC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Headline Writing</w:t>
      </w:r>
    </w:p>
    <w:p w14:paraId="79C9ED7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2A8A50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AD00E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0AD5BC9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ssues of April 28 and Sept. 15</w:t>
      </w:r>
    </w:p>
    <w:p w14:paraId="44B019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32DED690" w14:textId="77777777" w:rsidR="00662581" w:rsidRDefault="00662581" w:rsidP="00FD1D29">
      <w:pPr>
        <w:spacing w:line="240" w:lineRule="auto"/>
        <w:contextualSpacing/>
        <w:rPr>
          <w:rFonts w:cstheme="minorHAnsi"/>
          <w:sz w:val="24"/>
          <w:szCs w:val="24"/>
        </w:rPr>
      </w:pPr>
    </w:p>
    <w:p w14:paraId="29DA20C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me well-thought out stuff; one or two that could be seen coming form 100 yards away, but they worked. And kudos for making the vaccination headline about as subtle as a sledge hammer.</w:t>
      </w:r>
    </w:p>
    <w:p w14:paraId="3027B980" w14:textId="77777777" w:rsidR="00662581" w:rsidRDefault="00662581" w:rsidP="007E4363">
      <w:pPr>
        <w:spacing w:line="240" w:lineRule="auto"/>
        <w:contextualSpacing/>
        <w:jc w:val="right"/>
        <w:rPr>
          <w:rFonts w:cstheme="minorHAnsi"/>
          <w:i/>
          <w:iCs/>
          <w:sz w:val="24"/>
          <w:szCs w:val="24"/>
        </w:rPr>
      </w:pPr>
    </w:p>
    <w:p w14:paraId="7F04231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29</w:t>
      </w:r>
    </w:p>
    <w:p w14:paraId="5CC3F18A" w14:textId="77777777" w:rsidR="00662581" w:rsidRDefault="00662581" w:rsidP="00FD1D29">
      <w:pPr>
        <w:spacing w:line="240" w:lineRule="auto"/>
        <w:contextualSpacing/>
        <w:rPr>
          <w:rFonts w:cstheme="minorHAnsi"/>
          <w:i/>
          <w:iCs/>
          <w:sz w:val="24"/>
          <w:szCs w:val="24"/>
        </w:rPr>
      </w:pPr>
    </w:p>
    <w:p w14:paraId="64162B7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418DBF55"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5F1F0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5DA729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70E7FFA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ssues of April 28 and Sept. 15</w:t>
      </w:r>
    </w:p>
    <w:p w14:paraId="0F48A3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70B3930C" w14:textId="77777777" w:rsidR="00662581" w:rsidRDefault="00662581" w:rsidP="00FD1D29">
      <w:pPr>
        <w:spacing w:line="240" w:lineRule="auto"/>
        <w:contextualSpacing/>
        <w:rPr>
          <w:rFonts w:cstheme="minorHAnsi"/>
          <w:sz w:val="24"/>
          <w:szCs w:val="24"/>
        </w:rPr>
      </w:pPr>
    </w:p>
    <w:p w14:paraId="341D218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readership knows where the money is being spent, thanks to the Highland. School taxes, hotel taxes, etc, Stories so readable. The short business feature in Q/A format is something that would be effective in all newspapers.</w:t>
      </w:r>
    </w:p>
    <w:p w14:paraId="5C9B2C4D" w14:textId="77777777" w:rsidR="00662581" w:rsidRDefault="00662581" w:rsidP="007E4363">
      <w:pPr>
        <w:spacing w:line="240" w:lineRule="auto"/>
        <w:contextualSpacing/>
        <w:jc w:val="right"/>
        <w:rPr>
          <w:rFonts w:cstheme="minorHAnsi"/>
          <w:i/>
          <w:iCs/>
          <w:sz w:val="24"/>
          <w:szCs w:val="24"/>
        </w:rPr>
      </w:pPr>
    </w:p>
    <w:p w14:paraId="47FF690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0</w:t>
      </w:r>
    </w:p>
    <w:p w14:paraId="2C6D1054" w14:textId="77777777" w:rsidR="00662581" w:rsidRDefault="00662581" w:rsidP="00FD1D29">
      <w:pPr>
        <w:spacing w:line="240" w:lineRule="auto"/>
        <w:contextualSpacing/>
        <w:rPr>
          <w:rFonts w:cstheme="minorHAnsi"/>
          <w:i/>
          <w:iCs/>
          <w:sz w:val="24"/>
          <w:szCs w:val="24"/>
        </w:rPr>
      </w:pPr>
    </w:p>
    <w:p w14:paraId="6F1837B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0F1F239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8A5B1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4,999</w:t>
      </w:r>
    </w:p>
    <w:p w14:paraId="47A96DE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49EB207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eaded for Home</w:t>
      </w:r>
    </w:p>
    <w:p w14:paraId="5C489F3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ss Corsair</w:t>
      </w:r>
    </w:p>
    <w:p w14:paraId="6910C6BD" w14:textId="77777777" w:rsidR="00662581" w:rsidRDefault="00662581" w:rsidP="00FD1D29">
      <w:pPr>
        <w:spacing w:line="240" w:lineRule="auto"/>
        <w:contextualSpacing/>
        <w:rPr>
          <w:rFonts w:cstheme="minorHAnsi"/>
          <w:sz w:val="24"/>
          <w:szCs w:val="24"/>
        </w:rPr>
      </w:pPr>
    </w:p>
    <w:p w14:paraId="43A51E9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ppreciate your entry; for me as judge, the image was a basic baseball sports photo. I did like the dual action of player rounding base with fielder attempting to get ball in background. Thank you.</w:t>
      </w:r>
    </w:p>
    <w:p w14:paraId="30948B0F" w14:textId="77777777" w:rsidR="00662581" w:rsidRDefault="00662581" w:rsidP="007E4363">
      <w:pPr>
        <w:spacing w:line="240" w:lineRule="auto"/>
        <w:contextualSpacing/>
        <w:jc w:val="right"/>
        <w:rPr>
          <w:rFonts w:cstheme="minorHAnsi"/>
          <w:i/>
          <w:iCs/>
          <w:sz w:val="24"/>
          <w:szCs w:val="24"/>
        </w:rPr>
      </w:pPr>
    </w:p>
    <w:p w14:paraId="4DA79B5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1</w:t>
      </w:r>
    </w:p>
    <w:p w14:paraId="31FFFB41" w14:textId="77777777" w:rsidR="00662581" w:rsidRDefault="00662581" w:rsidP="00FD1D29">
      <w:pPr>
        <w:spacing w:line="240" w:lineRule="auto"/>
        <w:contextualSpacing/>
        <w:rPr>
          <w:rFonts w:cstheme="minorHAnsi"/>
          <w:i/>
          <w:iCs/>
          <w:sz w:val="24"/>
          <w:szCs w:val="24"/>
        </w:rPr>
      </w:pPr>
    </w:p>
    <w:p w14:paraId="4456B67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Agricultural Story</w:t>
      </w:r>
    </w:p>
    <w:p w14:paraId="4DA3DD5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26FE73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3A0700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39B1CDC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ire Warmings</w:t>
      </w:r>
    </w:p>
    <w:p w14:paraId="753133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PJ Cronin, Michael Turton</w:t>
      </w:r>
    </w:p>
    <w:p w14:paraId="7B8AC8AC" w14:textId="77777777" w:rsidR="00662581" w:rsidRDefault="00662581" w:rsidP="00FD1D29">
      <w:pPr>
        <w:spacing w:line="240" w:lineRule="auto"/>
        <w:contextualSpacing/>
        <w:rPr>
          <w:rFonts w:cstheme="minorHAnsi"/>
          <w:sz w:val="24"/>
          <w:szCs w:val="24"/>
        </w:rPr>
      </w:pPr>
    </w:p>
    <w:p w14:paraId="1641604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Dire Warnings: Mild winter was a sign of trouble for Hudson Valley agriculture. The reporter tied in different aspects of the crops affected by the changing weather patterns. Based on the quality of writing, the reporter detailed illustrations to get his points across to the readers.</w:t>
      </w:r>
    </w:p>
    <w:p w14:paraId="65184083" w14:textId="77777777" w:rsidR="00662581" w:rsidRDefault="00662581" w:rsidP="007E4363">
      <w:pPr>
        <w:spacing w:line="240" w:lineRule="auto"/>
        <w:contextualSpacing/>
        <w:jc w:val="right"/>
        <w:rPr>
          <w:rFonts w:cstheme="minorHAnsi"/>
          <w:i/>
          <w:iCs/>
          <w:sz w:val="24"/>
          <w:szCs w:val="24"/>
        </w:rPr>
      </w:pPr>
    </w:p>
    <w:p w14:paraId="6E6FD9E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2</w:t>
      </w:r>
    </w:p>
    <w:p w14:paraId="540827FF" w14:textId="77777777" w:rsidR="00662581" w:rsidRDefault="00662581" w:rsidP="00FD1D29">
      <w:pPr>
        <w:spacing w:line="240" w:lineRule="auto"/>
        <w:contextualSpacing/>
        <w:rPr>
          <w:rFonts w:cstheme="minorHAnsi"/>
          <w:i/>
          <w:iCs/>
          <w:sz w:val="24"/>
          <w:szCs w:val="24"/>
        </w:rPr>
      </w:pPr>
    </w:p>
    <w:p w14:paraId="57F345D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2ACA372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AB266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5,999</w:t>
      </w:r>
    </w:p>
    <w:p w14:paraId="1915F0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79CA0C3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rain from Poughkeepsie to Croton in Eight Hours</w:t>
      </w:r>
    </w:p>
    <w:p w14:paraId="5743AE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onard Sparks</w:t>
      </w:r>
    </w:p>
    <w:p w14:paraId="5A788C79" w14:textId="77777777" w:rsidR="00662581" w:rsidRDefault="00662581" w:rsidP="00FD1D29">
      <w:pPr>
        <w:spacing w:line="240" w:lineRule="auto"/>
        <w:contextualSpacing/>
        <w:rPr>
          <w:rFonts w:cstheme="minorHAnsi"/>
          <w:sz w:val="24"/>
          <w:szCs w:val="24"/>
        </w:rPr>
      </w:pPr>
    </w:p>
    <w:p w14:paraId="5DB1EBCD"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Great story about passengers being stuck for hours on a stalled train during a rainstorm. Good descriptions and even a bit of humor. Good read.</w:t>
      </w:r>
    </w:p>
    <w:p w14:paraId="0DAFFC41" w14:textId="77777777" w:rsidR="00662581" w:rsidRDefault="00662581" w:rsidP="00FD1D29">
      <w:pPr>
        <w:spacing w:line="240" w:lineRule="auto"/>
        <w:contextualSpacing/>
        <w:rPr>
          <w:rFonts w:cstheme="minorHAnsi"/>
          <w:i/>
          <w:iCs/>
          <w:sz w:val="24"/>
          <w:szCs w:val="24"/>
        </w:rPr>
      </w:pPr>
    </w:p>
    <w:p w14:paraId="336D08DB" w14:textId="77777777" w:rsidR="00662581" w:rsidRDefault="00662581" w:rsidP="007E4363">
      <w:pPr>
        <w:spacing w:line="240" w:lineRule="auto"/>
        <w:contextualSpacing/>
        <w:jc w:val="right"/>
        <w:rPr>
          <w:rFonts w:cstheme="minorHAnsi"/>
          <w:i/>
          <w:iCs/>
          <w:sz w:val="24"/>
          <w:szCs w:val="24"/>
        </w:rPr>
      </w:pPr>
    </w:p>
    <w:p w14:paraId="78F978B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3</w:t>
      </w:r>
    </w:p>
    <w:p w14:paraId="15992FC5" w14:textId="77777777" w:rsidR="00662581" w:rsidRDefault="00662581" w:rsidP="00FD1D29">
      <w:pPr>
        <w:spacing w:line="240" w:lineRule="auto"/>
        <w:contextualSpacing/>
        <w:rPr>
          <w:rFonts w:cstheme="minorHAnsi"/>
          <w:i/>
          <w:iCs/>
          <w:sz w:val="24"/>
          <w:szCs w:val="24"/>
        </w:rPr>
      </w:pPr>
    </w:p>
    <w:p w14:paraId="30CA550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5D2D042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305036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125FE82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0459C4F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nfusion in the Classroom</w:t>
      </w:r>
    </w:p>
    <w:p w14:paraId="02E5CBF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ff Simms</w:t>
      </w:r>
    </w:p>
    <w:p w14:paraId="44CE77DB" w14:textId="77777777" w:rsidR="00662581" w:rsidRDefault="00662581" w:rsidP="00FD1D29">
      <w:pPr>
        <w:spacing w:line="240" w:lineRule="auto"/>
        <w:contextualSpacing/>
        <w:rPr>
          <w:rFonts w:cstheme="minorHAnsi"/>
          <w:sz w:val="24"/>
          <w:szCs w:val="24"/>
        </w:rPr>
      </w:pPr>
    </w:p>
    <w:p w14:paraId="3FD8DE1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onfusion in the classroom. Well-written and includes lots of sources and a variety of viewpoints on a very important issue in many communities across the nation if not the world. Good job of allowing these parents to speak out about a teacher who is willing to spread misinformation to her students. These sorts of stories remind readers why newspapers continue to play an important role in their daily lives.</w:t>
      </w:r>
    </w:p>
    <w:p w14:paraId="7DCCAE15" w14:textId="77777777" w:rsidR="00662581" w:rsidRDefault="00662581" w:rsidP="007E4363">
      <w:pPr>
        <w:spacing w:line="240" w:lineRule="auto"/>
        <w:contextualSpacing/>
        <w:jc w:val="right"/>
        <w:rPr>
          <w:rFonts w:cstheme="minorHAnsi"/>
          <w:i/>
          <w:iCs/>
          <w:sz w:val="24"/>
          <w:szCs w:val="24"/>
        </w:rPr>
      </w:pPr>
    </w:p>
    <w:p w14:paraId="303F4F6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4</w:t>
      </w:r>
    </w:p>
    <w:p w14:paraId="07D5A199" w14:textId="77777777" w:rsidR="00662581" w:rsidRDefault="00662581" w:rsidP="00FD1D29">
      <w:pPr>
        <w:spacing w:line="240" w:lineRule="auto"/>
        <w:contextualSpacing/>
        <w:rPr>
          <w:rFonts w:cstheme="minorHAnsi"/>
          <w:i/>
          <w:iCs/>
          <w:sz w:val="24"/>
          <w:szCs w:val="24"/>
        </w:rPr>
      </w:pPr>
    </w:p>
    <w:p w14:paraId="29A51E2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nvironmental Story</w:t>
      </w:r>
    </w:p>
    <w:p w14:paraId="3E81D6F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621A38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238BDA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473AB95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ire Warmings</w:t>
      </w:r>
    </w:p>
    <w:p w14:paraId="32E40FC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PJ Cronin, Michael Turton</w:t>
      </w:r>
    </w:p>
    <w:p w14:paraId="723EE7DD" w14:textId="77777777" w:rsidR="00662581" w:rsidRDefault="00662581" w:rsidP="00FD1D29">
      <w:pPr>
        <w:spacing w:line="240" w:lineRule="auto"/>
        <w:contextualSpacing/>
        <w:rPr>
          <w:rFonts w:cstheme="minorHAnsi"/>
          <w:sz w:val="24"/>
          <w:szCs w:val="24"/>
        </w:rPr>
      </w:pPr>
    </w:p>
    <w:p w14:paraId="7251F28F"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A well sourced collection of stories with details from the farmers (and a sap gatherer) who are directly affected by climate change. Good use of quotes to tell the story. Supporting photography is a big plus. </w:t>
      </w:r>
    </w:p>
    <w:p w14:paraId="4CD339B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ell done, Team.</w:t>
      </w:r>
    </w:p>
    <w:p w14:paraId="5E5A966B" w14:textId="77777777" w:rsidR="00662581" w:rsidRDefault="00662581" w:rsidP="007E4363">
      <w:pPr>
        <w:spacing w:line="240" w:lineRule="auto"/>
        <w:contextualSpacing/>
        <w:jc w:val="right"/>
        <w:rPr>
          <w:rFonts w:cstheme="minorHAnsi"/>
          <w:i/>
          <w:iCs/>
          <w:sz w:val="24"/>
          <w:szCs w:val="24"/>
        </w:rPr>
      </w:pPr>
    </w:p>
    <w:p w14:paraId="54497EC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5</w:t>
      </w:r>
    </w:p>
    <w:p w14:paraId="2290A3EE" w14:textId="77777777" w:rsidR="00662581" w:rsidRDefault="00662581" w:rsidP="00FD1D29">
      <w:pPr>
        <w:spacing w:line="240" w:lineRule="auto"/>
        <w:contextualSpacing/>
        <w:rPr>
          <w:rFonts w:cstheme="minorHAnsi"/>
          <w:i/>
          <w:iCs/>
          <w:sz w:val="24"/>
          <w:szCs w:val="24"/>
        </w:rPr>
      </w:pPr>
    </w:p>
    <w:p w14:paraId="21EDB7E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37B5F07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9D6D8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9,999</w:t>
      </w:r>
    </w:p>
    <w:p w14:paraId="2232F2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17A057F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eaching Across the Spectrum</w:t>
      </w:r>
    </w:p>
    <w:p w14:paraId="7D5B24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ey Asher</w:t>
      </w:r>
    </w:p>
    <w:p w14:paraId="2C941BD1" w14:textId="77777777" w:rsidR="00662581" w:rsidRDefault="00662581" w:rsidP="00FD1D29">
      <w:pPr>
        <w:spacing w:line="240" w:lineRule="auto"/>
        <w:contextualSpacing/>
        <w:rPr>
          <w:rFonts w:cstheme="minorHAnsi"/>
          <w:sz w:val="24"/>
          <w:szCs w:val="24"/>
        </w:rPr>
      </w:pPr>
    </w:p>
    <w:p w14:paraId="48FBE82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More in-depth than investigative, the report does a great job of balancing the conundrum small school districts face in providing for the needs of the growing autistic population while still delivering for all students. I came away enlightened and disturbed.</w:t>
      </w:r>
    </w:p>
    <w:p w14:paraId="030722F4" w14:textId="77777777" w:rsidR="00662581" w:rsidRDefault="00662581" w:rsidP="007E4363">
      <w:pPr>
        <w:spacing w:line="240" w:lineRule="auto"/>
        <w:contextualSpacing/>
        <w:jc w:val="right"/>
        <w:rPr>
          <w:rFonts w:cstheme="minorHAnsi"/>
          <w:i/>
          <w:iCs/>
          <w:sz w:val="24"/>
          <w:szCs w:val="24"/>
        </w:rPr>
      </w:pPr>
    </w:p>
    <w:p w14:paraId="43D48FE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6</w:t>
      </w:r>
    </w:p>
    <w:p w14:paraId="4CA08F25" w14:textId="77777777" w:rsidR="00662581" w:rsidRDefault="00662581" w:rsidP="00FD1D29">
      <w:pPr>
        <w:spacing w:line="240" w:lineRule="auto"/>
        <w:contextualSpacing/>
        <w:rPr>
          <w:rFonts w:cstheme="minorHAnsi"/>
          <w:i/>
          <w:iCs/>
          <w:sz w:val="24"/>
          <w:szCs w:val="24"/>
        </w:rPr>
      </w:pPr>
    </w:p>
    <w:p w14:paraId="46A0583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Website - Best Newspaper Website</w:t>
      </w:r>
    </w:p>
    <w:p w14:paraId="1064B3F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2589B8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C52E4C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3320821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ighlandscurrent.org</w:t>
      </w:r>
    </w:p>
    <w:p w14:paraId="012C63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1EFBDF6C" w14:textId="77777777" w:rsidR="00662581" w:rsidRDefault="00662581" w:rsidP="00FD1D29">
      <w:pPr>
        <w:spacing w:line="240" w:lineRule="auto"/>
        <w:contextualSpacing/>
        <w:rPr>
          <w:rFonts w:cstheme="minorHAnsi"/>
          <w:sz w:val="24"/>
          <w:szCs w:val="24"/>
        </w:rPr>
      </w:pPr>
    </w:p>
    <w:p w14:paraId="3FB6F2D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and clean. Easy to navigate. Lots of important community information along with in depth reporting on important local issues (childcare, etc).</w:t>
      </w:r>
    </w:p>
    <w:p w14:paraId="688E5DA8" w14:textId="77777777" w:rsidR="00662581" w:rsidRDefault="00662581" w:rsidP="007E4363">
      <w:pPr>
        <w:spacing w:line="240" w:lineRule="auto"/>
        <w:contextualSpacing/>
        <w:jc w:val="right"/>
        <w:rPr>
          <w:rFonts w:cstheme="minorHAnsi"/>
          <w:i/>
          <w:iCs/>
          <w:sz w:val="24"/>
          <w:szCs w:val="24"/>
        </w:rPr>
      </w:pPr>
    </w:p>
    <w:p w14:paraId="38ABE5D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7</w:t>
      </w:r>
    </w:p>
    <w:p w14:paraId="359CA9CB" w14:textId="77777777" w:rsidR="00662581" w:rsidRDefault="00662581" w:rsidP="00FD1D29">
      <w:pPr>
        <w:spacing w:line="240" w:lineRule="auto"/>
        <w:contextualSpacing/>
        <w:rPr>
          <w:rFonts w:cstheme="minorHAnsi"/>
          <w:i/>
          <w:iCs/>
          <w:sz w:val="24"/>
          <w:szCs w:val="24"/>
        </w:rPr>
      </w:pPr>
    </w:p>
    <w:p w14:paraId="562A97E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3B134E5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EB23B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46AFBE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5F1A725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orn to Be Wild</w:t>
      </w:r>
    </w:p>
    <w:p w14:paraId="14A1D60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ison Rooney</w:t>
      </w:r>
    </w:p>
    <w:p w14:paraId="1F9D1454" w14:textId="77777777" w:rsidR="00662581" w:rsidRDefault="00662581" w:rsidP="00FD1D29">
      <w:pPr>
        <w:spacing w:line="240" w:lineRule="auto"/>
        <w:contextualSpacing/>
        <w:rPr>
          <w:rFonts w:cstheme="minorHAnsi"/>
          <w:sz w:val="24"/>
          <w:szCs w:val="24"/>
        </w:rPr>
      </w:pPr>
    </w:p>
    <w:p w14:paraId="6821940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story. Certainly unique among the entries and very interesting.</w:t>
      </w:r>
    </w:p>
    <w:p w14:paraId="6B39F078" w14:textId="77777777" w:rsidR="00662581" w:rsidRDefault="00662581" w:rsidP="007E4363">
      <w:pPr>
        <w:spacing w:line="240" w:lineRule="auto"/>
        <w:contextualSpacing/>
        <w:jc w:val="right"/>
        <w:rPr>
          <w:rFonts w:cstheme="minorHAnsi"/>
          <w:i/>
          <w:iCs/>
          <w:sz w:val="24"/>
          <w:szCs w:val="24"/>
        </w:rPr>
      </w:pPr>
    </w:p>
    <w:p w14:paraId="28CB107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8</w:t>
      </w:r>
    </w:p>
    <w:p w14:paraId="1142D223" w14:textId="77777777" w:rsidR="00662581" w:rsidRDefault="00662581" w:rsidP="00FD1D29">
      <w:pPr>
        <w:spacing w:line="240" w:lineRule="auto"/>
        <w:contextualSpacing/>
        <w:rPr>
          <w:rFonts w:cstheme="minorHAnsi"/>
          <w:i/>
          <w:iCs/>
          <w:sz w:val="24"/>
          <w:szCs w:val="24"/>
        </w:rPr>
      </w:pPr>
    </w:p>
    <w:p w14:paraId="4B8451B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2E3EF05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F97B2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39B99A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20729C9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ssue of Sept. 1</w:t>
      </w:r>
    </w:p>
    <w:p w14:paraId="67EEAC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ierce Strudler</w:t>
      </w:r>
    </w:p>
    <w:p w14:paraId="4A5D255C" w14:textId="77777777" w:rsidR="00662581" w:rsidRDefault="00662581" w:rsidP="00FD1D29">
      <w:pPr>
        <w:spacing w:line="240" w:lineRule="auto"/>
        <w:contextualSpacing/>
        <w:rPr>
          <w:rFonts w:cstheme="minorHAnsi"/>
          <w:sz w:val="24"/>
          <w:szCs w:val="24"/>
        </w:rPr>
      </w:pPr>
    </w:p>
    <w:p w14:paraId="726F195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Use of color and photos makes this front page appealing.</w:t>
      </w:r>
    </w:p>
    <w:p w14:paraId="2B2C9738" w14:textId="77777777" w:rsidR="00662581" w:rsidRDefault="00662581" w:rsidP="007E4363">
      <w:pPr>
        <w:spacing w:line="240" w:lineRule="auto"/>
        <w:contextualSpacing/>
        <w:jc w:val="right"/>
        <w:rPr>
          <w:rFonts w:cstheme="minorHAnsi"/>
          <w:i/>
          <w:iCs/>
          <w:sz w:val="24"/>
          <w:szCs w:val="24"/>
        </w:rPr>
      </w:pPr>
    </w:p>
    <w:p w14:paraId="68B20D3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39</w:t>
      </w:r>
    </w:p>
    <w:p w14:paraId="11B10671" w14:textId="77777777" w:rsidR="00662581" w:rsidRDefault="00662581" w:rsidP="00FD1D29">
      <w:pPr>
        <w:spacing w:line="240" w:lineRule="auto"/>
        <w:contextualSpacing/>
        <w:rPr>
          <w:rFonts w:cstheme="minorHAnsi"/>
          <w:i/>
          <w:iCs/>
          <w:sz w:val="24"/>
          <w:szCs w:val="24"/>
        </w:rPr>
      </w:pPr>
    </w:p>
    <w:p w14:paraId="4F50D74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6B5F511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2B62C0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61C3F8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362374F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an Everyone Shop Main Street?</w:t>
      </w:r>
    </w:p>
    <w:p w14:paraId="094C15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ey Asher</w:t>
      </w:r>
    </w:p>
    <w:p w14:paraId="46DFF388" w14:textId="77777777" w:rsidR="00662581" w:rsidRDefault="00662581" w:rsidP="00FD1D29">
      <w:pPr>
        <w:spacing w:line="240" w:lineRule="auto"/>
        <w:contextualSpacing/>
        <w:rPr>
          <w:rFonts w:cstheme="minorHAnsi"/>
          <w:sz w:val="24"/>
          <w:szCs w:val="24"/>
        </w:rPr>
      </w:pPr>
    </w:p>
    <w:p w14:paraId="188E93E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ought provoking, and brings to light issues of disabled folks that needs immediate addressing.</w:t>
      </w:r>
    </w:p>
    <w:p w14:paraId="30CDDE0A" w14:textId="77777777" w:rsidR="00662581" w:rsidRDefault="00662581" w:rsidP="007E4363">
      <w:pPr>
        <w:spacing w:line="240" w:lineRule="auto"/>
        <w:contextualSpacing/>
        <w:jc w:val="right"/>
        <w:rPr>
          <w:rFonts w:cstheme="minorHAnsi"/>
          <w:i/>
          <w:iCs/>
          <w:sz w:val="24"/>
          <w:szCs w:val="24"/>
        </w:rPr>
      </w:pPr>
    </w:p>
    <w:p w14:paraId="64CBF18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0</w:t>
      </w:r>
    </w:p>
    <w:p w14:paraId="7EFDEEAE" w14:textId="77777777" w:rsidR="00662581" w:rsidRDefault="00662581" w:rsidP="00FD1D29">
      <w:pPr>
        <w:spacing w:line="240" w:lineRule="auto"/>
        <w:contextualSpacing/>
        <w:rPr>
          <w:rFonts w:cstheme="minorHAnsi"/>
          <w:i/>
          <w:iCs/>
          <w:sz w:val="24"/>
          <w:szCs w:val="24"/>
        </w:rPr>
      </w:pPr>
    </w:p>
    <w:p w14:paraId="6EBA883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05087B5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16FF4C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2F0F013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6DAD686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acon: Then, Now and How</w:t>
      </w:r>
    </w:p>
    <w:p w14:paraId="308BFD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ff Simms, Brian PJ Cronin, Leonard Sparks</w:t>
      </w:r>
    </w:p>
    <w:p w14:paraId="057DAB68" w14:textId="77777777" w:rsidR="00662581" w:rsidRDefault="00662581" w:rsidP="00FD1D29">
      <w:pPr>
        <w:spacing w:line="240" w:lineRule="auto"/>
        <w:contextualSpacing/>
        <w:rPr>
          <w:rFonts w:cstheme="minorHAnsi"/>
          <w:sz w:val="24"/>
          <w:szCs w:val="24"/>
        </w:rPr>
      </w:pPr>
    </w:p>
    <w:p w14:paraId="41255D6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Outstanding, in-depth, comprehensive look at the successes and  the unintended consequences of a decades-long redevelopment effort by a small community. Great writing, great story selection. I felt I had a better understanding of this community after reading.</w:t>
      </w:r>
    </w:p>
    <w:p w14:paraId="517CB066" w14:textId="77777777" w:rsidR="00662581" w:rsidRDefault="00662581" w:rsidP="007E4363">
      <w:pPr>
        <w:spacing w:line="240" w:lineRule="auto"/>
        <w:contextualSpacing/>
        <w:jc w:val="right"/>
        <w:rPr>
          <w:rFonts w:cstheme="minorHAnsi"/>
          <w:i/>
          <w:iCs/>
          <w:sz w:val="24"/>
          <w:szCs w:val="24"/>
        </w:rPr>
      </w:pPr>
    </w:p>
    <w:p w14:paraId="3788288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1</w:t>
      </w:r>
    </w:p>
    <w:p w14:paraId="7D88677C" w14:textId="77777777" w:rsidR="00662581" w:rsidRDefault="00662581" w:rsidP="00FD1D29">
      <w:pPr>
        <w:spacing w:line="240" w:lineRule="auto"/>
        <w:contextualSpacing/>
        <w:rPr>
          <w:rFonts w:cstheme="minorHAnsi"/>
          <w:i/>
          <w:iCs/>
          <w:sz w:val="24"/>
          <w:szCs w:val="24"/>
        </w:rPr>
      </w:pPr>
    </w:p>
    <w:p w14:paraId="74F6FE1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427E0CD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8BEC01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48DCDA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Highlands Current</w:t>
      </w:r>
    </w:p>
    <w:p w14:paraId="5BBBE7B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Unified on the Court</w:t>
      </w:r>
    </w:p>
    <w:p w14:paraId="52B45A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ey Asher</w:t>
      </w:r>
    </w:p>
    <w:p w14:paraId="6C067AFA" w14:textId="77777777" w:rsidR="00662581" w:rsidRDefault="00662581" w:rsidP="00FD1D29">
      <w:pPr>
        <w:spacing w:line="240" w:lineRule="auto"/>
        <w:contextualSpacing/>
        <w:rPr>
          <w:rFonts w:cstheme="minorHAnsi"/>
          <w:sz w:val="24"/>
          <w:szCs w:val="24"/>
        </w:rPr>
      </w:pPr>
    </w:p>
    <w:p w14:paraId="4FA8BF82"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feel-good story about a basketball team for students with physical or intellectual disabilities. Decent</w:t>
      </w:r>
    </w:p>
    <w:p w14:paraId="17C7AD47" w14:textId="77777777" w:rsidR="00662581" w:rsidRDefault="00662581" w:rsidP="00FD1D29">
      <w:pPr>
        <w:spacing w:line="240" w:lineRule="auto"/>
        <w:contextualSpacing/>
        <w:rPr>
          <w:rFonts w:cstheme="minorHAnsi"/>
          <w:i/>
          <w:iCs/>
          <w:sz w:val="24"/>
          <w:szCs w:val="24"/>
        </w:rPr>
      </w:pPr>
    </w:p>
    <w:p w14:paraId="624F4878" w14:textId="77777777" w:rsidR="00662581" w:rsidRDefault="00662581" w:rsidP="007E4363">
      <w:pPr>
        <w:spacing w:line="240" w:lineRule="auto"/>
        <w:contextualSpacing/>
        <w:jc w:val="right"/>
        <w:rPr>
          <w:rFonts w:cstheme="minorHAnsi"/>
          <w:i/>
          <w:iCs/>
          <w:sz w:val="24"/>
          <w:szCs w:val="24"/>
        </w:rPr>
      </w:pPr>
    </w:p>
    <w:p w14:paraId="169C0EF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2</w:t>
      </w:r>
    </w:p>
    <w:p w14:paraId="7BF6FEBB" w14:textId="77777777" w:rsidR="00662581" w:rsidRDefault="00662581" w:rsidP="00FD1D29">
      <w:pPr>
        <w:spacing w:line="240" w:lineRule="auto"/>
        <w:contextualSpacing/>
        <w:rPr>
          <w:rFonts w:cstheme="minorHAnsi"/>
          <w:i/>
          <w:iCs/>
          <w:sz w:val="24"/>
          <w:szCs w:val="24"/>
        </w:rPr>
      </w:pPr>
    </w:p>
    <w:p w14:paraId="4D97467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ader-Generated Campaign</w:t>
      </w:r>
    </w:p>
    <w:p w14:paraId="3F76364A"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50D9B8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6614AA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ooker County Tribune</w:t>
      </w:r>
    </w:p>
    <w:p w14:paraId="41E7EC6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Vacationer</w:t>
      </w:r>
    </w:p>
    <w:p w14:paraId="79661FE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rri Peterson</w:t>
      </w:r>
    </w:p>
    <w:p w14:paraId="5DE21ED4" w14:textId="77777777" w:rsidR="00662581" w:rsidRDefault="00662581" w:rsidP="00FD1D29">
      <w:pPr>
        <w:spacing w:line="240" w:lineRule="auto"/>
        <w:contextualSpacing/>
        <w:rPr>
          <w:rFonts w:cstheme="minorHAnsi"/>
          <w:sz w:val="24"/>
          <w:szCs w:val="24"/>
        </w:rPr>
      </w:pPr>
    </w:p>
    <w:p w14:paraId="46C5A36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bsolutely loved the take on reader submitted travel photos to fill your January pages. What you don't gain in advertising, you gain in readership and rack sales. Nice work! I'm guessing they printed in black and white, but you should generate a color digital version for online purposes. Congratulations on 4th place!</w:t>
      </w:r>
    </w:p>
    <w:p w14:paraId="271B6278" w14:textId="77777777" w:rsidR="00662581" w:rsidRDefault="00662581" w:rsidP="007E4363">
      <w:pPr>
        <w:spacing w:line="240" w:lineRule="auto"/>
        <w:contextualSpacing/>
        <w:jc w:val="right"/>
        <w:rPr>
          <w:rFonts w:cstheme="minorHAnsi"/>
          <w:i/>
          <w:iCs/>
          <w:sz w:val="24"/>
          <w:szCs w:val="24"/>
        </w:rPr>
      </w:pPr>
    </w:p>
    <w:p w14:paraId="609D4F3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3</w:t>
      </w:r>
    </w:p>
    <w:p w14:paraId="0DF4BE9C" w14:textId="77777777" w:rsidR="00662581" w:rsidRDefault="00662581" w:rsidP="00FD1D29">
      <w:pPr>
        <w:spacing w:line="240" w:lineRule="auto"/>
        <w:contextualSpacing/>
        <w:rPr>
          <w:rFonts w:cstheme="minorHAnsi"/>
          <w:i/>
          <w:iCs/>
          <w:sz w:val="24"/>
          <w:szCs w:val="24"/>
        </w:rPr>
      </w:pPr>
    </w:p>
    <w:p w14:paraId="0141210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3A9D699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3E830A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11,999</w:t>
      </w:r>
    </w:p>
    <w:p w14:paraId="3D9F4C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234523E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rioritize teachers, not technology, for improved education outcomes</w:t>
      </w:r>
    </w:p>
    <w:p w14:paraId="2E7E66D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riffin Limerick</w:t>
      </w:r>
    </w:p>
    <w:p w14:paraId="423C7331" w14:textId="77777777" w:rsidR="00662581" w:rsidRDefault="00662581" w:rsidP="00FD1D29">
      <w:pPr>
        <w:spacing w:line="240" w:lineRule="auto"/>
        <w:contextualSpacing/>
        <w:rPr>
          <w:rFonts w:cstheme="minorHAnsi"/>
          <w:sz w:val="24"/>
          <w:szCs w:val="24"/>
        </w:rPr>
      </w:pPr>
    </w:p>
    <w:p w14:paraId="241BE8E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er, Griffin Limerick, does a terrific job of using statistics and other research to prove a point. Hire more teachers! Strong opinion backed up by facts.</w:t>
      </w:r>
    </w:p>
    <w:p w14:paraId="5DC2D868" w14:textId="77777777" w:rsidR="00662581" w:rsidRDefault="00662581" w:rsidP="007E4363">
      <w:pPr>
        <w:spacing w:line="240" w:lineRule="auto"/>
        <w:contextualSpacing/>
        <w:jc w:val="right"/>
        <w:rPr>
          <w:rFonts w:cstheme="minorHAnsi"/>
          <w:i/>
          <w:iCs/>
          <w:sz w:val="24"/>
          <w:szCs w:val="24"/>
        </w:rPr>
      </w:pPr>
    </w:p>
    <w:p w14:paraId="16F4FC9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4</w:t>
      </w:r>
    </w:p>
    <w:p w14:paraId="4F8B6C39" w14:textId="77777777" w:rsidR="00662581" w:rsidRDefault="00662581" w:rsidP="00FD1D29">
      <w:pPr>
        <w:spacing w:line="240" w:lineRule="auto"/>
        <w:contextualSpacing/>
        <w:rPr>
          <w:rFonts w:cstheme="minorHAnsi"/>
          <w:i/>
          <w:iCs/>
          <w:sz w:val="24"/>
          <w:szCs w:val="24"/>
        </w:rPr>
      </w:pPr>
    </w:p>
    <w:p w14:paraId="32C39D1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156EB27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2C1EFD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751A55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0E3C020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uly 2023 Hyattsville Life &amp; Times</w:t>
      </w:r>
    </w:p>
    <w:p w14:paraId="2F2660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riffin Limerick, Heather Wright, Ashley Perks</w:t>
      </w:r>
    </w:p>
    <w:p w14:paraId="6E63CEAE" w14:textId="77777777" w:rsidR="00662581" w:rsidRDefault="00662581" w:rsidP="00FD1D29">
      <w:pPr>
        <w:spacing w:line="240" w:lineRule="auto"/>
        <w:contextualSpacing/>
        <w:rPr>
          <w:rFonts w:cstheme="minorHAnsi"/>
          <w:sz w:val="24"/>
          <w:szCs w:val="24"/>
        </w:rPr>
      </w:pPr>
    </w:p>
    <w:p w14:paraId="05FCE45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looking paper with good local coverage.</w:t>
      </w:r>
    </w:p>
    <w:p w14:paraId="51CFE20C" w14:textId="77777777" w:rsidR="00662581" w:rsidRDefault="00662581" w:rsidP="007E4363">
      <w:pPr>
        <w:spacing w:line="240" w:lineRule="auto"/>
        <w:contextualSpacing/>
        <w:jc w:val="right"/>
        <w:rPr>
          <w:rFonts w:cstheme="minorHAnsi"/>
          <w:i/>
          <w:iCs/>
          <w:sz w:val="24"/>
          <w:szCs w:val="24"/>
        </w:rPr>
      </w:pPr>
    </w:p>
    <w:p w14:paraId="2F1FD26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5</w:t>
      </w:r>
    </w:p>
    <w:p w14:paraId="72D7B6C5" w14:textId="77777777" w:rsidR="00662581" w:rsidRDefault="00662581" w:rsidP="00FD1D29">
      <w:pPr>
        <w:spacing w:line="240" w:lineRule="auto"/>
        <w:contextualSpacing/>
        <w:rPr>
          <w:rFonts w:cstheme="minorHAnsi"/>
          <w:i/>
          <w:iCs/>
          <w:sz w:val="24"/>
          <w:szCs w:val="24"/>
        </w:rPr>
      </w:pPr>
    </w:p>
    <w:p w14:paraId="588B9F5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7F6CF5DD"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2212C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1DA1DAA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654D628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eptember 2023 Hyattsville Life &amp; Times</w:t>
      </w:r>
    </w:p>
    <w:p w14:paraId="64C8A6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riffin Limerick, Heather Wright, Ashley Perks</w:t>
      </w:r>
    </w:p>
    <w:p w14:paraId="00AF6DC8" w14:textId="77777777" w:rsidR="00662581" w:rsidRDefault="00662581" w:rsidP="00FD1D29">
      <w:pPr>
        <w:spacing w:line="240" w:lineRule="auto"/>
        <w:contextualSpacing/>
        <w:rPr>
          <w:rFonts w:cstheme="minorHAnsi"/>
          <w:sz w:val="24"/>
          <w:szCs w:val="24"/>
        </w:rPr>
      </w:pPr>
    </w:p>
    <w:p w14:paraId="65133BD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 nicely done paper. It is the whole package, from news writing to page layout and use of photos and graphics. This is a solidly done small paper, with a good variety of news and features. Good work!</w:t>
      </w:r>
    </w:p>
    <w:p w14:paraId="2DEB8B10" w14:textId="77777777" w:rsidR="00662581" w:rsidRDefault="00662581" w:rsidP="007E4363">
      <w:pPr>
        <w:spacing w:line="240" w:lineRule="auto"/>
        <w:contextualSpacing/>
        <w:jc w:val="right"/>
        <w:rPr>
          <w:rFonts w:cstheme="minorHAnsi"/>
          <w:i/>
          <w:iCs/>
          <w:sz w:val="24"/>
          <w:szCs w:val="24"/>
        </w:rPr>
      </w:pPr>
    </w:p>
    <w:p w14:paraId="4042AF9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6</w:t>
      </w:r>
    </w:p>
    <w:p w14:paraId="59571855" w14:textId="77777777" w:rsidR="00662581" w:rsidRDefault="00662581" w:rsidP="00FD1D29">
      <w:pPr>
        <w:spacing w:line="240" w:lineRule="auto"/>
        <w:contextualSpacing/>
        <w:rPr>
          <w:rFonts w:cstheme="minorHAnsi"/>
          <w:i/>
          <w:iCs/>
          <w:sz w:val="24"/>
          <w:szCs w:val="24"/>
        </w:rPr>
      </w:pPr>
    </w:p>
    <w:p w14:paraId="7D4D64F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1D27741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D9E0C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4,999</w:t>
      </w:r>
    </w:p>
    <w:p w14:paraId="036371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18FDE16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ce Cream Truck Vendor, May 2023 Hyattsville Life &amp; Times</w:t>
      </w:r>
    </w:p>
    <w:p w14:paraId="5EBCE4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uliette Fradin</w:t>
      </w:r>
    </w:p>
    <w:p w14:paraId="0FA0FD76" w14:textId="77777777" w:rsidR="00662581" w:rsidRDefault="00662581" w:rsidP="00FD1D29">
      <w:pPr>
        <w:spacing w:line="240" w:lineRule="auto"/>
        <w:contextualSpacing/>
        <w:rPr>
          <w:rFonts w:cstheme="minorHAnsi"/>
          <w:sz w:val="24"/>
          <w:szCs w:val="24"/>
        </w:rPr>
      </w:pPr>
    </w:p>
    <w:p w14:paraId="2E284B9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erfect photo of everyday happening, expertly done. Great job!</w:t>
      </w:r>
    </w:p>
    <w:p w14:paraId="5AE7E040" w14:textId="77777777" w:rsidR="00662581" w:rsidRDefault="00662581" w:rsidP="007E4363">
      <w:pPr>
        <w:spacing w:line="240" w:lineRule="auto"/>
        <w:contextualSpacing/>
        <w:jc w:val="right"/>
        <w:rPr>
          <w:rFonts w:cstheme="minorHAnsi"/>
          <w:i/>
          <w:iCs/>
          <w:sz w:val="24"/>
          <w:szCs w:val="24"/>
        </w:rPr>
      </w:pPr>
    </w:p>
    <w:p w14:paraId="0C92EAA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7</w:t>
      </w:r>
    </w:p>
    <w:p w14:paraId="7B4064ED" w14:textId="77777777" w:rsidR="00662581" w:rsidRDefault="00662581" w:rsidP="00FD1D29">
      <w:pPr>
        <w:spacing w:line="240" w:lineRule="auto"/>
        <w:contextualSpacing/>
        <w:rPr>
          <w:rFonts w:cstheme="minorHAnsi"/>
          <w:i/>
          <w:iCs/>
          <w:sz w:val="24"/>
          <w:szCs w:val="24"/>
        </w:rPr>
      </w:pPr>
    </w:p>
    <w:p w14:paraId="706CBFA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Agricultural Story</w:t>
      </w:r>
    </w:p>
    <w:p w14:paraId="17011E5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0F5E41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143D3E0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0C82227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razing goats tackle invasive plant species</w:t>
      </w:r>
    </w:p>
    <w:p w14:paraId="7770C3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riffin Limerick</w:t>
      </w:r>
    </w:p>
    <w:p w14:paraId="3BF62222" w14:textId="77777777" w:rsidR="00662581" w:rsidRDefault="00662581" w:rsidP="00FD1D29">
      <w:pPr>
        <w:spacing w:line="240" w:lineRule="auto"/>
        <w:contextualSpacing/>
        <w:rPr>
          <w:rFonts w:cstheme="minorHAnsi"/>
          <w:sz w:val="24"/>
          <w:szCs w:val="24"/>
        </w:rPr>
      </w:pPr>
    </w:p>
    <w:p w14:paraId="6C88364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power of goats -- not to clear lawns -- but to clear areas with invasive plants.</w:t>
      </w:r>
    </w:p>
    <w:p w14:paraId="40986B3C" w14:textId="77777777" w:rsidR="00662581" w:rsidRDefault="00662581" w:rsidP="007E4363">
      <w:pPr>
        <w:spacing w:line="240" w:lineRule="auto"/>
        <w:contextualSpacing/>
        <w:jc w:val="right"/>
        <w:rPr>
          <w:rFonts w:cstheme="minorHAnsi"/>
          <w:i/>
          <w:iCs/>
          <w:sz w:val="24"/>
          <w:szCs w:val="24"/>
        </w:rPr>
      </w:pPr>
    </w:p>
    <w:p w14:paraId="3256C46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8</w:t>
      </w:r>
    </w:p>
    <w:p w14:paraId="45BA4517" w14:textId="77777777" w:rsidR="00662581" w:rsidRDefault="00662581" w:rsidP="00FD1D29">
      <w:pPr>
        <w:spacing w:line="240" w:lineRule="auto"/>
        <w:contextualSpacing/>
        <w:rPr>
          <w:rFonts w:cstheme="minorHAnsi"/>
          <w:i/>
          <w:iCs/>
          <w:sz w:val="24"/>
          <w:szCs w:val="24"/>
        </w:rPr>
      </w:pPr>
    </w:p>
    <w:p w14:paraId="15F965B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1BC0CA1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E15CA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1,999</w:t>
      </w:r>
    </w:p>
    <w:p w14:paraId="350CD4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48486A9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argo train derailment causes road closure, environmental concerns</w:t>
      </w:r>
    </w:p>
    <w:p w14:paraId="1D2DBFA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ather Wright and Sophie Gorman Oriani</w:t>
      </w:r>
    </w:p>
    <w:p w14:paraId="7F1D53BC" w14:textId="77777777" w:rsidR="00662581" w:rsidRDefault="00662581" w:rsidP="00FD1D29">
      <w:pPr>
        <w:spacing w:line="240" w:lineRule="auto"/>
        <w:contextualSpacing/>
        <w:rPr>
          <w:rFonts w:cstheme="minorHAnsi"/>
          <w:sz w:val="24"/>
          <w:szCs w:val="24"/>
        </w:rPr>
      </w:pPr>
    </w:p>
    <w:p w14:paraId="232241B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article!  Covering a train derailment is always a hard task, information can be difficult to come by.  Great job keeping your readers informed.</w:t>
      </w:r>
    </w:p>
    <w:p w14:paraId="7440E5F8" w14:textId="77777777" w:rsidR="00662581" w:rsidRDefault="00662581" w:rsidP="007E4363">
      <w:pPr>
        <w:spacing w:line="240" w:lineRule="auto"/>
        <w:contextualSpacing/>
        <w:jc w:val="right"/>
        <w:rPr>
          <w:rFonts w:cstheme="minorHAnsi"/>
          <w:i/>
          <w:iCs/>
          <w:sz w:val="24"/>
          <w:szCs w:val="24"/>
        </w:rPr>
      </w:pPr>
    </w:p>
    <w:p w14:paraId="78C3540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49</w:t>
      </w:r>
    </w:p>
    <w:p w14:paraId="787B70F9" w14:textId="77777777" w:rsidR="00662581" w:rsidRDefault="00662581" w:rsidP="00FD1D29">
      <w:pPr>
        <w:spacing w:line="240" w:lineRule="auto"/>
        <w:contextualSpacing/>
        <w:rPr>
          <w:rFonts w:cstheme="minorHAnsi"/>
          <w:i/>
          <w:iCs/>
          <w:sz w:val="24"/>
          <w:szCs w:val="24"/>
        </w:rPr>
      </w:pPr>
    </w:p>
    <w:p w14:paraId="32A9F7F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3D9AB425"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2FDBB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 or more</w:t>
      </w:r>
    </w:p>
    <w:p w14:paraId="0B00594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276D912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lear backpacks, metal detectors come to PGCPS: Do they work?</w:t>
      </w:r>
    </w:p>
    <w:p w14:paraId="316613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ather Marlene Zadig</w:t>
      </w:r>
    </w:p>
    <w:p w14:paraId="340903A1" w14:textId="77777777" w:rsidR="00662581" w:rsidRDefault="00662581" w:rsidP="00FD1D29">
      <w:pPr>
        <w:spacing w:line="240" w:lineRule="auto"/>
        <w:contextualSpacing/>
        <w:rPr>
          <w:rFonts w:cstheme="minorHAnsi"/>
          <w:sz w:val="24"/>
          <w:szCs w:val="24"/>
        </w:rPr>
      </w:pPr>
    </w:p>
    <w:p w14:paraId="58DD178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ourth Place: “Clear backpacks … do they work?” by Heather Marléne Zadig and written for the Hyattsville Life &amp; Times, challenges a school board’s decision to install metal detectors at local middle and high schools and to require that high school students use clear backpacks. Zadig examined local incident and budget data to suggest the money on metal detectors would be better spent on mental health resources. To demonstrate the questionable effectiveness of clear backpacks’ reducing the number of weapons on campus, Zadig hid, in a clear backpack and among ordinary school supplies, thirteen weapons ranging from knives of various types and sizes to boxcutters, a hacksaw, and several small plastic guns.</w:t>
      </w:r>
    </w:p>
    <w:p w14:paraId="34DD2A74" w14:textId="77777777" w:rsidR="00662581" w:rsidRDefault="00662581" w:rsidP="007E4363">
      <w:pPr>
        <w:spacing w:line="240" w:lineRule="auto"/>
        <w:contextualSpacing/>
        <w:jc w:val="right"/>
        <w:rPr>
          <w:rFonts w:cstheme="minorHAnsi"/>
          <w:i/>
          <w:iCs/>
          <w:sz w:val="24"/>
          <w:szCs w:val="24"/>
        </w:rPr>
      </w:pPr>
    </w:p>
    <w:p w14:paraId="23B280C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0</w:t>
      </w:r>
    </w:p>
    <w:p w14:paraId="12023313" w14:textId="77777777" w:rsidR="00662581" w:rsidRDefault="00662581" w:rsidP="00FD1D29">
      <w:pPr>
        <w:spacing w:line="240" w:lineRule="auto"/>
        <w:contextualSpacing/>
        <w:rPr>
          <w:rFonts w:cstheme="minorHAnsi"/>
          <w:i/>
          <w:iCs/>
          <w:sz w:val="24"/>
          <w:szCs w:val="24"/>
        </w:rPr>
      </w:pPr>
    </w:p>
    <w:p w14:paraId="796E13E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0EFE6102"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FDC46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508375C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5E4A755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game of bridge connects neighbors in Mount Rainier</w:t>
      </w:r>
    </w:p>
    <w:p w14:paraId="698546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ssica Arends</w:t>
      </w:r>
    </w:p>
    <w:p w14:paraId="38E8D52B" w14:textId="77777777" w:rsidR="00662581" w:rsidRDefault="00662581" w:rsidP="00FD1D29">
      <w:pPr>
        <w:spacing w:line="240" w:lineRule="auto"/>
        <w:contextualSpacing/>
        <w:rPr>
          <w:rFonts w:cstheme="minorHAnsi"/>
          <w:sz w:val="24"/>
          <w:szCs w:val="24"/>
        </w:rPr>
      </w:pPr>
    </w:p>
    <w:p w14:paraId="5746B0BB"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p>
    <w:p w14:paraId="4DF6D52B"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This is an interesting feature about local citizens getting together to play bridge. It is informative and somewhat interesting. It's a non-profile competition, but the author could have gotten deeper into what the activity means to regular participants.</w:t>
      </w:r>
    </w:p>
    <w:p w14:paraId="115CA74B" w14:textId="77777777" w:rsidR="00662581" w:rsidRDefault="00662581" w:rsidP="00FD1D29">
      <w:pPr>
        <w:spacing w:line="240" w:lineRule="auto"/>
        <w:contextualSpacing/>
        <w:rPr>
          <w:rFonts w:cstheme="minorHAnsi"/>
          <w:i/>
          <w:iCs/>
          <w:sz w:val="24"/>
          <w:szCs w:val="24"/>
        </w:rPr>
      </w:pPr>
    </w:p>
    <w:p w14:paraId="2A8AA577" w14:textId="77777777" w:rsidR="00662581" w:rsidRDefault="00662581" w:rsidP="007E4363">
      <w:pPr>
        <w:spacing w:line="240" w:lineRule="auto"/>
        <w:contextualSpacing/>
        <w:jc w:val="right"/>
        <w:rPr>
          <w:rFonts w:cstheme="minorHAnsi"/>
          <w:i/>
          <w:iCs/>
          <w:sz w:val="24"/>
          <w:szCs w:val="24"/>
        </w:rPr>
      </w:pPr>
    </w:p>
    <w:p w14:paraId="23FA891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1</w:t>
      </w:r>
    </w:p>
    <w:p w14:paraId="5D692BEA" w14:textId="77777777" w:rsidR="00662581" w:rsidRDefault="00662581" w:rsidP="00FD1D29">
      <w:pPr>
        <w:spacing w:line="240" w:lineRule="auto"/>
        <w:contextualSpacing/>
        <w:rPr>
          <w:rFonts w:cstheme="minorHAnsi"/>
          <w:i/>
          <w:iCs/>
          <w:sz w:val="24"/>
          <w:szCs w:val="24"/>
        </w:rPr>
      </w:pPr>
    </w:p>
    <w:p w14:paraId="26C6889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29723DB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EB5F5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4589216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38D2DA9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eptember 2023 Hyattsville Life &amp; Times</w:t>
      </w:r>
    </w:p>
    <w:p w14:paraId="0C187D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shley Perks</w:t>
      </w:r>
    </w:p>
    <w:p w14:paraId="22930BD0" w14:textId="77777777" w:rsidR="00662581" w:rsidRDefault="00662581" w:rsidP="00FD1D29">
      <w:pPr>
        <w:spacing w:line="240" w:lineRule="auto"/>
        <w:contextualSpacing/>
        <w:rPr>
          <w:rFonts w:cstheme="minorHAnsi"/>
          <w:sz w:val="24"/>
          <w:szCs w:val="24"/>
        </w:rPr>
      </w:pPr>
    </w:p>
    <w:p w14:paraId="7E38F78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design helps draw in readers. This paper meets all the elements of having a solid layout and design. Great work!</w:t>
      </w:r>
    </w:p>
    <w:p w14:paraId="6A7C4B55" w14:textId="77777777" w:rsidR="00662581" w:rsidRDefault="00662581" w:rsidP="007E4363">
      <w:pPr>
        <w:spacing w:line="240" w:lineRule="auto"/>
        <w:contextualSpacing/>
        <w:jc w:val="right"/>
        <w:rPr>
          <w:rFonts w:cstheme="minorHAnsi"/>
          <w:i/>
          <w:iCs/>
          <w:sz w:val="24"/>
          <w:szCs w:val="24"/>
        </w:rPr>
      </w:pPr>
    </w:p>
    <w:p w14:paraId="3D62E7B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2</w:t>
      </w:r>
    </w:p>
    <w:p w14:paraId="165FA67B" w14:textId="77777777" w:rsidR="00662581" w:rsidRDefault="00662581" w:rsidP="00FD1D29">
      <w:pPr>
        <w:spacing w:line="240" w:lineRule="auto"/>
        <w:contextualSpacing/>
        <w:rPr>
          <w:rFonts w:cstheme="minorHAnsi"/>
          <w:i/>
          <w:iCs/>
          <w:sz w:val="24"/>
          <w:szCs w:val="24"/>
        </w:rPr>
      </w:pPr>
    </w:p>
    <w:p w14:paraId="6E82781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1E4658D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BCBBA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21BDA9E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yattsville Life &amp; Times</w:t>
      </w:r>
    </w:p>
    <w:p w14:paraId="042B8C4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Matha runner wins WCAC cross country championship</w:t>
      </w:r>
    </w:p>
    <w:p w14:paraId="15B19B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ris McManes</w:t>
      </w:r>
    </w:p>
    <w:p w14:paraId="5995DC9F" w14:textId="77777777" w:rsidR="00662581" w:rsidRDefault="00662581" w:rsidP="00FD1D29">
      <w:pPr>
        <w:spacing w:line="240" w:lineRule="auto"/>
        <w:contextualSpacing/>
        <w:rPr>
          <w:rFonts w:cstheme="minorHAnsi"/>
          <w:sz w:val="24"/>
          <w:szCs w:val="24"/>
        </w:rPr>
      </w:pPr>
    </w:p>
    <w:p w14:paraId="653DA19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ing wasn't all there but it was a good story.</w:t>
      </w:r>
    </w:p>
    <w:p w14:paraId="086E0CC8" w14:textId="77777777" w:rsidR="00662581" w:rsidRDefault="00662581" w:rsidP="007E4363">
      <w:pPr>
        <w:spacing w:line="240" w:lineRule="auto"/>
        <w:contextualSpacing/>
        <w:jc w:val="right"/>
        <w:rPr>
          <w:rFonts w:cstheme="minorHAnsi"/>
          <w:i/>
          <w:iCs/>
          <w:sz w:val="24"/>
          <w:szCs w:val="24"/>
        </w:rPr>
      </w:pPr>
    </w:p>
    <w:p w14:paraId="00ED1B1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3</w:t>
      </w:r>
    </w:p>
    <w:p w14:paraId="2335114E" w14:textId="77777777" w:rsidR="00662581" w:rsidRDefault="00662581" w:rsidP="00FD1D29">
      <w:pPr>
        <w:spacing w:line="240" w:lineRule="auto"/>
        <w:contextualSpacing/>
        <w:rPr>
          <w:rFonts w:cstheme="minorHAnsi"/>
          <w:i/>
          <w:iCs/>
          <w:sz w:val="24"/>
          <w:szCs w:val="24"/>
        </w:rPr>
      </w:pPr>
    </w:p>
    <w:p w14:paraId="45E5AFE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179A431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40BB5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2,000 or more</w:t>
      </w:r>
    </w:p>
    <w:p w14:paraId="202B81F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4025A6B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ightmare in the Woods: Stranded Family Saved by Hikers in the Frank Church Wildnerness</w:t>
      </w:r>
    </w:p>
    <w:p w14:paraId="7F7986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drew Guckes</w:t>
      </w:r>
    </w:p>
    <w:p w14:paraId="743C367A" w14:textId="77777777" w:rsidR="00662581" w:rsidRDefault="00662581" w:rsidP="00FD1D29">
      <w:pPr>
        <w:spacing w:line="240" w:lineRule="auto"/>
        <w:contextualSpacing/>
        <w:rPr>
          <w:rFonts w:cstheme="minorHAnsi"/>
          <w:sz w:val="24"/>
          <w:szCs w:val="24"/>
        </w:rPr>
      </w:pPr>
    </w:p>
    <w:p w14:paraId="4502EAB8"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Pretty good feature about a family that had trouble returning home from a hike in the woods. I liked this story best, but is it a "column" or a "feature." Because it lacked anything in the story that suggested "column," I placed it second.</w:t>
      </w:r>
    </w:p>
    <w:p w14:paraId="1BF36D30" w14:textId="77777777" w:rsidR="00662581" w:rsidRDefault="00662581" w:rsidP="00FD1D29">
      <w:pPr>
        <w:spacing w:line="240" w:lineRule="auto"/>
        <w:contextualSpacing/>
        <w:rPr>
          <w:rFonts w:cstheme="minorHAnsi"/>
          <w:i/>
          <w:iCs/>
          <w:sz w:val="24"/>
          <w:szCs w:val="24"/>
        </w:rPr>
      </w:pPr>
    </w:p>
    <w:p w14:paraId="64B083D5" w14:textId="77777777" w:rsidR="00662581" w:rsidRDefault="00662581" w:rsidP="007E4363">
      <w:pPr>
        <w:spacing w:line="240" w:lineRule="auto"/>
        <w:contextualSpacing/>
        <w:jc w:val="right"/>
        <w:rPr>
          <w:rFonts w:cstheme="minorHAnsi"/>
          <w:i/>
          <w:iCs/>
          <w:sz w:val="24"/>
          <w:szCs w:val="24"/>
        </w:rPr>
      </w:pPr>
    </w:p>
    <w:p w14:paraId="62BE617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4</w:t>
      </w:r>
    </w:p>
    <w:p w14:paraId="3CADD8F7" w14:textId="77777777" w:rsidR="00662581" w:rsidRDefault="00662581" w:rsidP="00FD1D29">
      <w:pPr>
        <w:spacing w:line="240" w:lineRule="auto"/>
        <w:contextualSpacing/>
        <w:rPr>
          <w:rFonts w:cstheme="minorHAnsi"/>
          <w:i/>
          <w:iCs/>
          <w:sz w:val="24"/>
          <w:szCs w:val="24"/>
        </w:rPr>
      </w:pPr>
    </w:p>
    <w:p w14:paraId="7469413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04F6B6E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7D304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455C80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08A8E85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daho Mountain Express Local News Coverage</w:t>
      </w:r>
    </w:p>
    <w:p w14:paraId="52E4EF0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Dee, Greg Foley, and staff</w:t>
      </w:r>
    </w:p>
    <w:p w14:paraId="33B2883B" w14:textId="77777777" w:rsidR="00662581" w:rsidRDefault="00662581" w:rsidP="00FD1D29">
      <w:pPr>
        <w:spacing w:line="240" w:lineRule="auto"/>
        <w:contextualSpacing/>
        <w:rPr>
          <w:rFonts w:cstheme="minorHAnsi"/>
          <w:sz w:val="24"/>
          <w:szCs w:val="24"/>
        </w:rPr>
      </w:pPr>
    </w:p>
    <w:p w14:paraId="63210B1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ere on the East Coast what we hear about Idaho is not that great, at least to our standards. Who would think that Idaho would have such a great local paper! Kudos!!!</w:t>
      </w:r>
    </w:p>
    <w:p w14:paraId="05B41C8C" w14:textId="77777777" w:rsidR="00662581" w:rsidRDefault="00662581" w:rsidP="007E4363">
      <w:pPr>
        <w:spacing w:line="240" w:lineRule="auto"/>
        <w:contextualSpacing/>
        <w:jc w:val="right"/>
        <w:rPr>
          <w:rFonts w:cstheme="minorHAnsi"/>
          <w:i/>
          <w:iCs/>
          <w:sz w:val="24"/>
          <w:szCs w:val="24"/>
        </w:rPr>
      </w:pPr>
    </w:p>
    <w:p w14:paraId="69B7E57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5</w:t>
      </w:r>
    </w:p>
    <w:p w14:paraId="4EEC33A5" w14:textId="77777777" w:rsidR="00662581" w:rsidRDefault="00662581" w:rsidP="00FD1D29">
      <w:pPr>
        <w:spacing w:line="240" w:lineRule="auto"/>
        <w:contextualSpacing/>
        <w:rPr>
          <w:rFonts w:cstheme="minorHAnsi"/>
          <w:i/>
          <w:iCs/>
          <w:sz w:val="24"/>
          <w:szCs w:val="24"/>
        </w:rPr>
      </w:pPr>
    </w:p>
    <w:p w14:paraId="56861A1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71A45D7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9A382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20E12F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79EF11A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daho Mountain Express General Excellence</w:t>
      </w:r>
    </w:p>
    <w:p w14:paraId="638546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m Morris, Mark Dee, Greg Foley, Tony Barriatua, and staff</w:t>
      </w:r>
    </w:p>
    <w:p w14:paraId="0ADB6477" w14:textId="77777777" w:rsidR="00662581" w:rsidRDefault="00662581" w:rsidP="00FD1D29">
      <w:pPr>
        <w:spacing w:line="240" w:lineRule="auto"/>
        <w:contextualSpacing/>
        <w:rPr>
          <w:rFonts w:cstheme="minorHAnsi"/>
          <w:sz w:val="24"/>
          <w:szCs w:val="24"/>
        </w:rPr>
      </w:pPr>
    </w:p>
    <w:p w14:paraId="1DA9E36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at a wonderful and engaging news piece. I loved the simplicity of the layout combined with excellent writing as well as great ad placements. There was such a good mix in every edition. Easy to read and left me wanting to read another edition.</w:t>
      </w:r>
    </w:p>
    <w:p w14:paraId="1984B1EB" w14:textId="77777777" w:rsidR="00662581" w:rsidRDefault="00662581" w:rsidP="007E4363">
      <w:pPr>
        <w:spacing w:line="240" w:lineRule="auto"/>
        <w:contextualSpacing/>
        <w:jc w:val="right"/>
        <w:rPr>
          <w:rFonts w:cstheme="minorHAnsi"/>
          <w:i/>
          <w:iCs/>
          <w:sz w:val="24"/>
          <w:szCs w:val="24"/>
        </w:rPr>
      </w:pPr>
    </w:p>
    <w:p w14:paraId="12AA484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6</w:t>
      </w:r>
    </w:p>
    <w:p w14:paraId="29A2D52F" w14:textId="77777777" w:rsidR="00662581" w:rsidRDefault="00662581" w:rsidP="00FD1D29">
      <w:pPr>
        <w:spacing w:line="240" w:lineRule="auto"/>
        <w:contextualSpacing/>
        <w:rPr>
          <w:rFonts w:cstheme="minorHAnsi"/>
          <w:i/>
          <w:iCs/>
          <w:sz w:val="24"/>
          <w:szCs w:val="24"/>
        </w:rPr>
      </w:pPr>
    </w:p>
    <w:p w14:paraId="66D9314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3545773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4FC73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2,000 or more</w:t>
      </w:r>
    </w:p>
    <w:p w14:paraId="23EE41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06502E4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ructural rot found at Sun Valley condos, residents advised to vacate</w:t>
      </w:r>
    </w:p>
    <w:p w14:paraId="4D0BA75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abe Barnard</w:t>
      </w:r>
    </w:p>
    <w:p w14:paraId="5320919F" w14:textId="77777777" w:rsidR="00662581" w:rsidRDefault="00662581" w:rsidP="00FD1D29">
      <w:pPr>
        <w:spacing w:line="240" w:lineRule="auto"/>
        <w:contextualSpacing/>
        <w:rPr>
          <w:rFonts w:cstheme="minorHAnsi"/>
          <w:sz w:val="24"/>
          <w:szCs w:val="24"/>
        </w:rPr>
      </w:pPr>
    </w:p>
    <w:p w14:paraId="237F5DC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depth coverage that covered all bases:   engineers, condo association and residents. Well written and issue explained in detail.</w:t>
      </w:r>
    </w:p>
    <w:p w14:paraId="683C522F" w14:textId="77777777" w:rsidR="00662581" w:rsidRDefault="00662581" w:rsidP="007E4363">
      <w:pPr>
        <w:spacing w:line="240" w:lineRule="auto"/>
        <w:contextualSpacing/>
        <w:jc w:val="right"/>
        <w:rPr>
          <w:rFonts w:cstheme="minorHAnsi"/>
          <w:i/>
          <w:iCs/>
          <w:sz w:val="24"/>
          <w:szCs w:val="24"/>
        </w:rPr>
      </w:pPr>
    </w:p>
    <w:p w14:paraId="6D29C13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7</w:t>
      </w:r>
    </w:p>
    <w:p w14:paraId="75E5791F" w14:textId="77777777" w:rsidR="00662581" w:rsidRDefault="00662581" w:rsidP="00FD1D29">
      <w:pPr>
        <w:spacing w:line="240" w:lineRule="auto"/>
        <w:contextualSpacing/>
        <w:rPr>
          <w:rFonts w:cstheme="minorHAnsi"/>
          <w:i/>
          <w:iCs/>
          <w:sz w:val="24"/>
          <w:szCs w:val="24"/>
        </w:rPr>
      </w:pPr>
    </w:p>
    <w:p w14:paraId="7F64921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5044A77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4D93B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 or more</w:t>
      </w:r>
    </w:p>
    <w:p w14:paraId="4CCC6AF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5930CBC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ll you need is 'LUV': New air filtration system brings technology to Ketchum before anywhere else</w:t>
      </w:r>
    </w:p>
    <w:p w14:paraId="4005FAF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drew Guckes</w:t>
      </w:r>
    </w:p>
    <w:p w14:paraId="4079AAA0" w14:textId="77777777" w:rsidR="00662581" w:rsidRDefault="00662581" w:rsidP="00FD1D29">
      <w:pPr>
        <w:spacing w:line="240" w:lineRule="auto"/>
        <w:contextualSpacing/>
        <w:rPr>
          <w:rFonts w:cstheme="minorHAnsi"/>
          <w:sz w:val="24"/>
          <w:szCs w:val="24"/>
        </w:rPr>
      </w:pPr>
    </w:p>
    <w:p w14:paraId="35C4E3B9" w14:textId="63660AE9"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community, local businesses and consumers all benefit from the in-depth reporting in this profile that lucidly explains and enthusiastically explores a  structural innovation and  business collaboration that responds to COVID-19 demands. Super interesting work!</w:t>
      </w:r>
    </w:p>
    <w:p w14:paraId="5D610C11" w14:textId="77777777" w:rsidR="00662581" w:rsidRDefault="00662581" w:rsidP="007E4363">
      <w:pPr>
        <w:spacing w:line="240" w:lineRule="auto"/>
        <w:contextualSpacing/>
        <w:jc w:val="right"/>
        <w:rPr>
          <w:rFonts w:cstheme="minorHAnsi"/>
          <w:i/>
          <w:iCs/>
          <w:sz w:val="24"/>
          <w:szCs w:val="24"/>
        </w:rPr>
      </w:pPr>
    </w:p>
    <w:p w14:paraId="6F18DC8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8</w:t>
      </w:r>
    </w:p>
    <w:p w14:paraId="27D17758" w14:textId="77777777" w:rsidR="00662581" w:rsidRDefault="00662581" w:rsidP="00FD1D29">
      <w:pPr>
        <w:spacing w:line="240" w:lineRule="auto"/>
        <w:contextualSpacing/>
        <w:rPr>
          <w:rFonts w:cstheme="minorHAnsi"/>
          <w:i/>
          <w:iCs/>
          <w:sz w:val="24"/>
          <w:szCs w:val="24"/>
        </w:rPr>
      </w:pPr>
    </w:p>
    <w:p w14:paraId="29DC435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Website - Best Newspaper Website</w:t>
      </w:r>
    </w:p>
    <w:p w14:paraId="020F0D7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68420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5E307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51A7085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ww.mtexpress.com</w:t>
      </w:r>
    </w:p>
    <w:p w14:paraId="0FF6EAD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m Morris, Greg Foley, Gabe Barnard, Tony Barriatua, and staff</w:t>
      </w:r>
    </w:p>
    <w:p w14:paraId="0E9AE9CF" w14:textId="77777777" w:rsidR="00662581" w:rsidRDefault="00662581" w:rsidP="00FD1D29">
      <w:pPr>
        <w:spacing w:line="240" w:lineRule="auto"/>
        <w:contextualSpacing/>
        <w:rPr>
          <w:rFonts w:cstheme="minorHAnsi"/>
          <w:sz w:val="24"/>
          <w:szCs w:val="24"/>
        </w:rPr>
      </w:pPr>
    </w:p>
    <w:p w14:paraId="68085F2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put together site. Broad, well-rounded coverage, pleasant to look at and easy to navigate.</w:t>
      </w:r>
    </w:p>
    <w:p w14:paraId="243804EF" w14:textId="77777777" w:rsidR="00662581" w:rsidRDefault="00662581" w:rsidP="007E4363">
      <w:pPr>
        <w:spacing w:line="240" w:lineRule="auto"/>
        <w:contextualSpacing/>
        <w:jc w:val="right"/>
        <w:rPr>
          <w:rFonts w:cstheme="minorHAnsi"/>
          <w:i/>
          <w:iCs/>
          <w:sz w:val="24"/>
          <w:szCs w:val="24"/>
        </w:rPr>
      </w:pPr>
    </w:p>
    <w:p w14:paraId="1422188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59</w:t>
      </w:r>
    </w:p>
    <w:p w14:paraId="7B137C08" w14:textId="77777777" w:rsidR="00662581" w:rsidRDefault="00662581" w:rsidP="00FD1D29">
      <w:pPr>
        <w:spacing w:line="240" w:lineRule="auto"/>
        <w:contextualSpacing/>
        <w:rPr>
          <w:rFonts w:cstheme="minorHAnsi"/>
          <w:i/>
          <w:iCs/>
          <w:sz w:val="24"/>
          <w:szCs w:val="24"/>
        </w:rPr>
      </w:pPr>
    </w:p>
    <w:p w14:paraId="358A375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1278F45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543A11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14,999</w:t>
      </w:r>
    </w:p>
    <w:p w14:paraId="4E882B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590AEA6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t Warm Springs, resort rises to the 'challenge'</w:t>
      </w:r>
    </w:p>
    <w:p w14:paraId="12CE9B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abe Barnard</w:t>
      </w:r>
    </w:p>
    <w:p w14:paraId="1B1E24D3" w14:textId="77777777" w:rsidR="00662581" w:rsidRDefault="00662581" w:rsidP="00FD1D29">
      <w:pPr>
        <w:spacing w:line="240" w:lineRule="auto"/>
        <w:contextualSpacing/>
        <w:rPr>
          <w:rFonts w:cstheme="minorHAnsi"/>
          <w:sz w:val="24"/>
          <w:szCs w:val="24"/>
        </w:rPr>
      </w:pPr>
    </w:p>
    <w:p w14:paraId="6E777ED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writing. Fun story.</w:t>
      </w:r>
    </w:p>
    <w:p w14:paraId="794A66FB" w14:textId="77777777" w:rsidR="00662581" w:rsidRDefault="00662581" w:rsidP="007E4363">
      <w:pPr>
        <w:spacing w:line="240" w:lineRule="auto"/>
        <w:contextualSpacing/>
        <w:jc w:val="right"/>
        <w:rPr>
          <w:rFonts w:cstheme="minorHAnsi"/>
          <w:i/>
          <w:iCs/>
          <w:sz w:val="24"/>
          <w:szCs w:val="24"/>
        </w:rPr>
      </w:pPr>
    </w:p>
    <w:p w14:paraId="365D99B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0</w:t>
      </w:r>
    </w:p>
    <w:p w14:paraId="3FDE653C" w14:textId="77777777" w:rsidR="00662581" w:rsidRDefault="00662581" w:rsidP="00FD1D29">
      <w:pPr>
        <w:spacing w:line="240" w:lineRule="auto"/>
        <w:contextualSpacing/>
        <w:rPr>
          <w:rFonts w:cstheme="minorHAnsi"/>
          <w:i/>
          <w:iCs/>
          <w:sz w:val="24"/>
          <w:szCs w:val="24"/>
        </w:rPr>
      </w:pPr>
    </w:p>
    <w:p w14:paraId="51DE764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5E6C669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FA7D4A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64957D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55ED537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w would a government shutdown affect the Wood River Valley?</w:t>
      </w:r>
    </w:p>
    <w:p w14:paraId="0CA6FF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abe Barnard</w:t>
      </w:r>
    </w:p>
    <w:p w14:paraId="7DAC5435" w14:textId="77777777" w:rsidR="00662581" w:rsidRDefault="00662581" w:rsidP="00FD1D29">
      <w:pPr>
        <w:spacing w:line="240" w:lineRule="auto"/>
        <w:contextualSpacing/>
        <w:rPr>
          <w:rFonts w:cstheme="minorHAnsi"/>
          <w:sz w:val="24"/>
          <w:szCs w:val="24"/>
        </w:rPr>
      </w:pPr>
    </w:p>
    <w:p w14:paraId="572781D1"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e lead was a mouthful with run-on sentences. It detracts from your otherwise strong writing.</w:t>
      </w:r>
    </w:p>
    <w:p w14:paraId="21AC25D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story otherwise was well done. I liked the organization and the use of several sources. You did a great job outlining what could and would not be affected. Good work!</w:t>
      </w:r>
    </w:p>
    <w:p w14:paraId="643466B2" w14:textId="77777777" w:rsidR="00662581" w:rsidRDefault="00662581" w:rsidP="007E4363">
      <w:pPr>
        <w:spacing w:line="240" w:lineRule="auto"/>
        <w:contextualSpacing/>
        <w:jc w:val="right"/>
        <w:rPr>
          <w:rFonts w:cstheme="minorHAnsi"/>
          <w:i/>
          <w:iCs/>
          <w:sz w:val="24"/>
          <w:szCs w:val="24"/>
        </w:rPr>
      </w:pPr>
    </w:p>
    <w:p w14:paraId="4954A05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1</w:t>
      </w:r>
    </w:p>
    <w:p w14:paraId="4E98161A" w14:textId="77777777" w:rsidR="00662581" w:rsidRDefault="00662581" w:rsidP="00FD1D29">
      <w:pPr>
        <w:spacing w:line="240" w:lineRule="auto"/>
        <w:contextualSpacing/>
        <w:rPr>
          <w:rFonts w:cstheme="minorHAnsi"/>
          <w:i/>
          <w:iCs/>
          <w:sz w:val="24"/>
          <w:szCs w:val="24"/>
        </w:rPr>
      </w:pPr>
    </w:p>
    <w:p w14:paraId="3B94BDE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54456A2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6065F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3D8377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7791F13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velopment of Ketchum's interim and permanent building ordinance</w:t>
      </w:r>
    </w:p>
    <w:p w14:paraId="34E0E4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drew Guckes</w:t>
      </w:r>
    </w:p>
    <w:p w14:paraId="32B7D5C3" w14:textId="77777777" w:rsidR="00662581" w:rsidRDefault="00662581" w:rsidP="00FD1D29">
      <w:pPr>
        <w:spacing w:line="240" w:lineRule="auto"/>
        <w:contextualSpacing/>
        <w:rPr>
          <w:rFonts w:cstheme="minorHAnsi"/>
          <w:sz w:val="24"/>
          <w:szCs w:val="24"/>
        </w:rPr>
      </w:pPr>
    </w:p>
    <w:p w14:paraId="5190628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report on a local housing crisis in Ketchum, ID is a microcosm of this situation in towns and cities across the country. By examining the suggested solutions this article takes a creative approach.</w:t>
      </w:r>
    </w:p>
    <w:p w14:paraId="2B206980" w14:textId="77777777" w:rsidR="00662581" w:rsidRDefault="00662581" w:rsidP="007E4363">
      <w:pPr>
        <w:spacing w:line="240" w:lineRule="auto"/>
        <w:contextualSpacing/>
        <w:jc w:val="right"/>
        <w:rPr>
          <w:rFonts w:cstheme="minorHAnsi"/>
          <w:i/>
          <w:iCs/>
          <w:sz w:val="24"/>
          <w:szCs w:val="24"/>
        </w:rPr>
      </w:pPr>
    </w:p>
    <w:p w14:paraId="157C1D8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2</w:t>
      </w:r>
    </w:p>
    <w:p w14:paraId="5585AF90" w14:textId="77777777" w:rsidR="00662581" w:rsidRDefault="00662581" w:rsidP="00FD1D29">
      <w:pPr>
        <w:spacing w:line="240" w:lineRule="auto"/>
        <w:contextualSpacing/>
        <w:rPr>
          <w:rFonts w:cstheme="minorHAnsi"/>
          <w:i/>
          <w:iCs/>
          <w:sz w:val="24"/>
          <w:szCs w:val="24"/>
        </w:rPr>
      </w:pPr>
    </w:p>
    <w:p w14:paraId="04AD1A4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7FD4FB8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8C1D0D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2E76AD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daho Mountain Express</w:t>
      </w:r>
    </w:p>
    <w:p w14:paraId="19E2C52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ok at me: I'm lucky." How Mike Vowels faced his past trauma, and rediscovered his love for skiing</w:t>
      </w:r>
    </w:p>
    <w:p w14:paraId="2BB237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drew Guckes</w:t>
      </w:r>
    </w:p>
    <w:p w14:paraId="6F1248CB" w14:textId="77777777" w:rsidR="00662581" w:rsidRDefault="00662581" w:rsidP="00FD1D29">
      <w:pPr>
        <w:spacing w:line="240" w:lineRule="auto"/>
        <w:contextualSpacing/>
        <w:rPr>
          <w:rFonts w:cstheme="minorHAnsi"/>
          <w:sz w:val="24"/>
          <w:szCs w:val="24"/>
        </w:rPr>
      </w:pPr>
    </w:p>
    <w:p w14:paraId="2B7F97D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lear winner in this division. Excellent writing and story; not just sports story but 'comeback' story. Well done.</w:t>
      </w:r>
    </w:p>
    <w:p w14:paraId="58F11C4C" w14:textId="77777777" w:rsidR="00662581" w:rsidRDefault="00662581" w:rsidP="007E4363">
      <w:pPr>
        <w:spacing w:line="240" w:lineRule="auto"/>
        <w:contextualSpacing/>
        <w:jc w:val="right"/>
        <w:rPr>
          <w:rFonts w:cstheme="minorHAnsi"/>
          <w:i/>
          <w:iCs/>
          <w:sz w:val="24"/>
          <w:szCs w:val="24"/>
        </w:rPr>
      </w:pPr>
    </w:p>
    <w:p w14:paraId="34D77FD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3</w:t>
      </w:r>
    </w:p>
    <w:p w14:paraId="4A50ABC8" w14:textId="77777777" w:rsidR="00662581" w:rsidRDefault="00662581" w:rsidP="00FD1D29">
      <w:pPr>
        <w:spacing w:line="240" w:lineRule="auto"/>
        <w:contextualSpacing/>
        <w:rPr>
          <w:rFonts w:cstheme="minorHAnsi"/>
          <w:i/>
          <w:iCs/>
          <w:sz w:val="24"/>
          <w:szCs w:val="24"/>
        </w:rPr>
      </w:pPr>
    </w:p>
    <w:p w14:paraId="13DAEC7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50AECF7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D5A35E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5,000-9,999</w:t>
      </w:r>
    </w:p>
    <w:p w14:paraId="68D32D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088532A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siness Focus - New and Changing Businesses in Jackson Hole</w:t>
      </w:r>
    </w:p>
    <w:p w14:paraId="78F548D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Creative Services Team</w:t>
      </w:r>
    </w:p>
    <w:p w14:paraId="74F8834C" w14:textId="77777777" w:rsidR="00662581" w:rsidRDefault="00662581" w:rsidP="00FD1D29">
      <w:pPr>
        <w:spacing w:line="240" w:lineRule="auto"/>
        <w:contextualSpacing/>
        <w:rPr>
          <w:rFonts w:cstheme="minorHAnsi"/>
          <w:sz w:val="24"/>
          <w:szCs w:val="24"/>
        </w:rPr>
      </w:pPr>
    </w:p>
    <w:p w14:paraId="7CD1EC1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liked how you had personal stories with some of the businesses and not just all advertisements.</w:t>
      </w:r>
    </w:p>
    <w:p w14:paraId="1C5C68A9" w14:textId="77777777" w:rsidR="00662581" w:rsidRDefault="00662581" w:rsidP="007E4363">
      <w:pPr>
        <w:spacing w:line="240" w:lineRule="auto"/>
        <w:contextualSpacing/>
        <w:jc w:val="right"/>
        <w:rPr>
          <w:rFonts w:cstheme="minorHAnsi"/>
          <w:i/>
          <w:iCs/>
          <w:sz w:val="24"/>
          <w:szCs w:val="24"/>
        </w:rPr>
      </w:pPr>
    </w:p>
    <w:p w14:paraId="2027D79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4</w:t>
      </w:r>
    </w:p>
    <w:p w14:paraId="338583AF" w14:textId="77777777" w:rsidR="00662581" w:rsidRDefault="00662581" w:rsidP="00FD1D29">
      <w:pPr>
        <w:spacing w:line="240" w:lineRule="auto"/>
        <w:contextualSpacing/>
        <w:rPr>
          <w:rFonts w:cstheme="minorHAnsi"/>
          <w:i/>
          <w:iCs/>
          <w:sz w:val="24"/>
          <w:szCs w:val="24"/>
        </w:rPr>
      </w:pPr>
    </w:p>
    <w:p w14:paraId="2419984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d Color</w:t>
      </w:r>
    </w:p>
    <w:p w14:paraId="04F3D57B"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951829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70A8E9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1B0D7DF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oes your Dog or Cat Need a Job?</w:t>
      </w:r>
    </w:p>
    <w:p w14:paraId="6FA551C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eather Haseltine</w:t>
      </w:r>
    </w:p>
    <w:p w14:paraId="343F2738" w14:textId="77777777" w:rsidR="00662581" w:rsidRDefault="00662581" w:rsidP="00FD1D29">
      <w:pPr>
        <w:spacing w:line="240" w:lineRule="auto"/>
        <w:contextualSpacing/>
        <w:rPr>
          <w:rFonts w:cstheme="minorHAnsi"/>
          <w:sz w:val="24"/>
          <w:szCs w:val="24"/>
        </w:rPr>
      </w:pPr>
    </w:p>
    <w:p w14:paraId="75D066C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layout, design and color choice.</w:t>
      </w:r>
    </w:p>
    <w:p w14:paraId="570405E2" w14:textId="77777777" w:rsidR="00662581" w:rsidRDefault="00662581" w:rsidP="007E4363">
      <w:pPr>
        <w:spacing w:line="240" w:lineRule="auto"/>
        <w:contextualSpacing/>
        <w:jc w:val="right"/>
        <w:rPr>
          <w:rFonts w:cstheme="minorHAnsi"/>
          <w:i/>
          <w:iCs/>
          <w:sz w:val="24"/>
          <w:szCs w:val="24"/>
        </w:rPr>
      </w:pPr>
    </w:p>
    <w:p w14:paraId="5062996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5</w:t>
      </w:r>
    </w:p>
    <w:p w14:paraId="71A4BAC5" w14:textId="77777777" w:rsidR="00662581" w:rsidRDefault="00662581" w:rsidP="00FD1D29">
      <w:pPr>
        <w:spacing w:line="240" w:lineRule="auto"/>
        <w:contextualSpacing/>
        <w:rPr>
          <w:rFonts w:cstheme="minorHAnsi"/>
          <w:i/>
          <w:iCs/>
          <w:sz w:val="24"/>
          <w:szCs w:val="24"/>
        </w:rPr>
      </w:pPr>
    </w:p>
    <w:p w14:paraId="579DFF0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634E1CF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6BB078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11,999</w:t>
      </w:r>
    </w:p>
    <w:p w14:paraId="101BA1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0F0CA9F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mon Ground column</w:t>
      </w:r>
    </w:p>
    <w:p w14:paraId="73E13AA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ul W. Hansen</w:t>
      </w:r>
    </w:p>
    <w:p w14:paraId="2292FA6C" w14:textId="77777777" w:rsidR="00662581" w:rsidRDefault="00662581" w:rsidP="00FD1D29">
      <w:pPr>
        <w:spacing w:line="240" w:lineRule="auto"/>
        <w:contextualSpacing/>
        <w:rPr>
          <w:rFonts w:cstheme="minorHAnsi"/>
          <w:sz w:val="24"/>
          <w:szCs w:val="24"/>
        </w:rPr>
      </w:pPr>
    </w:p>
    <w:p w14:paraId="7B9DC31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aul Hansen's column on water issues in Jackson Hole is very well researched and well written. Water, it's one of those things that affects us all. Well done.</w:t>
      </w:r>
    </w:p>
    <w:p w14:paraId="6E5262F5" w14:textId="77777777" w:rsidR="00662581" w:rsidRDefault="00662581" w:rsidP="007E4363">
      <w:pPr>
        <w:spacing w:line="240" w:lineRule="auto"/>
        <w:contextualSpacing/>
        <w:jc w:val="right"/>
        <w:rPr>
          <w:rFonts w:cstheme="minorHAnsi"/>
          <w:i/>
          <w:iCs/>
          <w:sz w:val="24"/>
          <w:szCs w:val="24"/>
        </w:rPr>
      </w:pPr>
    </w:p>
    <w:p w14:paraId="69AB38E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6</w:t>
      </w:r>
    </w:p>
    <w:p w14:paraId="68B3D9E6" w14:textId="77777777" w:rsidR="00662581" w:rsidRDefault="00662581" w:rsidP="00FD1D29">
      <w:pPr>
        <w:spacing w:line="240" w:lineRule="auto"/>
        <w:contextualSpacing/>
        <w:rPr>
          <w:rFonts w:cstheme="minorHAnsi"/>
          <w:i/>
          <w:iCs/>
          <w:sz w:val="24"/>
          <w:szCs w:val="24"/>
        </w:rPr>
      </w:pPr>
    </w:p>
    <w:p w14:paraId="56BB4BC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ports Column</w:t>
      </w:r>
    </w:p>
    <w:p w14:paraId="6A5721D4"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BB9AA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0CD338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1E35174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ountainside column</w:t>
      </w:r>
    </w:p>
    <w:p w14:paraId="75CB16D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lly Absolon</w:t>
      </w:r>
    </w:p>
    <w:p w14:paraId="0B376530" w14:textId="77777777" w:rsidR="00662581" w:rsidRDefault="00662581" w:rsidP="00FD1D29">
      <w:pPr>
        <w:spacing w:line="240" w:lineRule="auto"/>
        <w:contextualSpacing/>
        <w:rPr>
          <w:rFonts w:cstheme="minorHAnsi"/>
          <w:sz w:val="24"/>
          <w:szCs w:val="24"/>
        </w:rPr>
      </w:pPr>
    </w:p>
    <w:p w14:paraId="67318F5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oughtful writing on an attention-grabbing topic. I appreciated the references to prior research, although the cited article is a secondary source rather than an actual study. This was one of the longest entries, and most columns this length are a slog, but to the writer's credit this one kept my interest throughout.</w:t>
      </w:r>
    </w:p>
    <w:p w14:paraId="73540F0F" w14:textId="77777777" w:rsidR="00662581" w:rsidRDefault="00662581" w:rsidP="007E4363">
      <w:pPr>
        <w:spacing w:line="240" w:lineRule="auto"/>
        <w:contextualSpacing/>
        <w:jc w:val="right"/>
        <w:rPr>
          <w:rFonts w:cstheme="minorHAnsi"/>
          <w:i/>
          <w:iCs/>
          <w:sz w:val="24"/>
          <w:szCs w:val="24"/>
        </w:rPr>
      </w:pPr>
    </w:p>
    <w:p w14:paraId="7AD29D3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7</w:t>
      </w:r>
    </w:p>
    <w:p w14:paraId="7CE66766" w14:textId="77777777" w:rsidR="00662581" w:rsidRDefault="00662581" w:rsidP="00FD1D29">
      <w:pPr>
        <w:spacing w:line="240" w:lineRule="auto"/>
        <w:contextualSpacing/>
        <w:rPr>
          <w:rFonts w:cstheme="minorHAnsi"/>
          <w:i/>
          <w:iCs/>
          <w:sz w:val="24"/>
          <w:szCs w:val="24"/>
        </w:rPr>
      </w:pPr>
    </w:p>
    <w:p w14:paraId="2E19B03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2A89E0B5"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67E58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3814CF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1175E8D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ncrease penalties for Passholes</w:t>
      </w:r>
    </w:p>
    <w:p w14:paraId="7373088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anna Love, Cindy Harger, Adam Meyer, Kevin Olson</w:t>
      </w:r>
    </w:p>
    <w:p w14:paraId="1F1AFD42" w14:textId="77777777" w:rsidR="00662581" w:rsidRDefault="00662581" w:rsidP="00FD1D29">
      <w:pPr>
        <w:spacing w:line="240" w:lineRule="auto"/>
        <w:contextualSpacing/>
        <w:rPr>
          <w:rFonts w:cstheme="minorHAnsi"/>
          <w:sz w:val="24"/>
          <w:szCs w:val="24"/>
        </w:rPr>
      </w:pPr>
    </w:p>
    <w:p w14:paraId="69729B2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persuasive and well-sourced editorial that didn't just point out the issue but offered solutions. Well done.</w:t>
      </w:r>
    </w:p>
    <w:p w14:paraId="6CB605C5" w14:textId="77777777" w:rsidR="00662581" w:rsidRDefault="00662581" w:rsidP="007E4363">
      <w:pPr>
        <w:spacing w:line="240" w:lineRule="auto"/>
        <w:contextualSpacing/>
        <w:jc w:val="right"/>
        <w:rPr>
          <w:rFonts w:cstheme="minorHAnsi"/>
          <w:i/>
          <w:iCs/>
          <w:sz w:val="24"/>
          <w:szCs w:val="24"/>
        </w:rPr>
      </w:pPr>
    </w:p>
    <w:p w14:paraId="1E084D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8</w:t>
      </w:r>
    </w:p>
    <w:p w14:paraId="3F7FE620" w14:textId="77777777" w:rsidR="00662581" w:rsidRDefault="00662581" w:rsidP="00FD1D29">
      <w:pPr>
        <w:spacing w:line="240" w:lineRule="auto"/>
        <w:contextualSpacing/>
        <w:rPr>
          <w:rFonts w:cstheme="minorHAnsi"/>
          <w:i/>
          <w:iCs/>
          <w:sz w:val="24"/>
          <w:szCs w:val="24"/>
        </w:rPr>
      </w:pPr>
    </w:p>
    <w:p w14:paraId="28AC38A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720584F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8CB5A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0C65D31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395F00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eneral Excellence</w:t>
      </w:r>
    </w:p>
    <w:p w14:paraId="0C91DA8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527829EE" w14:textId="77777777" w:rsidR="00662581" w:rsidRDefault="00662581" w:rsidP="00FD1D29">
      <w:pPr>
        <w:spacing w:line="240" w:lineRule="auto"/>
        <w:contextualSpacing/>
        <w:rPr>
          <w:rFonts w:cstheme="minorHAnsi"/>
          <w:sz w:val="24"/>
          <w:szCs w:val="24"/>
        </w:rPr>
      </w:pPr>
    </w:p>
    <w:p w14:paraId="66ED6999"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entry is the real deal for me. The writing is great. Stories are well organized. I can always pick out solid editing as it preserves a writer's style and makes that person's work stronger.</w:t>
      </w:r>
    </w:p>
    <w:p w14:paraId="3CF9002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 liked the use of photos and graphics. Page layout is great. This was a really tough class and the top two entries were very close. If I could give more first places, I would. Fine work!</w:t>
      </w:r>
    </w:p>
    <w:p w14:paraId="3786BAE5" w14:textId="77777777" w:rsidR="00662581" w:rsidRDefault="00662581" w:rsidP="007E4363">
      <w:pPr>
        <w:spacing w:line="240" w:lineRule="auto"/>
        <w:contextualSpacing/>
        <w:jc w:val="right"/>
        <w:rPr>
          <w:rFonts w:cstheme="minorHAnsi"/>
          <w:i/>
          <w:iCs/>
          <w:sz w:val="24"/>
          <w:szCs w:val="24"/>
        </w:rPr>
      </w:pPr>
    </w:p>
    <w:p w14:paraId="46BCB2E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69</w:t>
      </w:r>
    </w:p>
    <w:p w14:paraId="50289F09" w14:textId="77777777" w:rsidR="00662581" w:rsidRDefault="00662581" w:rsidP="00FD1D29">
      <w:pPr>
        <w:spacing w:line="240" w:lineRule="auto"/>
        <w:contextualSpacing/>
        <w:rPr>
          <w:rFonts w:cstheme="minorHAnsi"/>
          <w:i/>
          <w:iCs/>
          <w:sz w:val="24"/>
          <w:szCs w:val="24"/>
        </w:rPr>
      </w:pPr>
    </w:p>
    <w:p w14:paraId="416A08E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Legacy.com's Best Obituary Tribute</w:t>
      </w:r>
    </w:p>
    <w:p w14:paraId="1BE4E16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6A747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A6B8D0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1B0EA92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ld-time cowboy, mountain man 'Gator' dies at 79</w:t>
      </w:r>
    </w:p>
    <w:p w14:paraId="1C7CF67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Huffman</w:t>
      </w:r>
    </w:p>
    <w:p w14:paraId="010737C1" w14:textId="77777777" w:rsidR="00662581" w:rsidRDefault="00662581" w:rsidP="00FD1D29">
      <w:pPr>
        <w:spacing w:line="240" w:lineRule="auto"/>
        <w:contextualSpacing/>
        <w:rPr>
          <w:rFonts w:cstheme="minorHAnsi"/>
          <w:sz w:val="24"/>
          <w:szCs w:val="24"/>
        </w:rPr>
      </w:pPr>
    </w:p>
    <w:p w14:paraId="0CF28D6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first-class tribute and a great piece of storytelling. Huffman chooses and arranges details brilliantly in the service of methodically unfolding his portrait -- both those details he observes himself and those he collects from his sources.</w:t>
      </w:r>
    </w:p>
    <w:p w14:paraId="50277B4A" w14:textId="77777777" w:rsidR="00662581" w:rsidRDefault="00662581" w:rsidP="007E4363">
      <w:pPr>
        <w:spacing w:line="240" w:lineRule="auto"/>
        <w:contextualSpacing/>
        <w:jc w:val="right"/>
        <w:rPr>
          <w:rFonts w:cstheme="minorHAnsi"/>
          <w:i/>
          <w:iCs/>
          <w:sz w:val="24"/>
          <w:szCs w:val="24"/>
        </w:rPr>
      </w:pPr>
    </w:p>
    <w:p w14:paraId="15B1A72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0</w:t>
      </w:r>
    </w:p>
    <w:p w14:paraId="5B67510C" w14:textId="77777777" w:rsidR="00662581" w:rsidRDefault="00662581" w:rsidP="00FD1D29">
      <w:pPr>
        <w:spacing w:line="240" w:lineRule="auto"/>
        <w:contextualSpacing/>
        <w:rPr>
          <w:rFonts w:cstheme="minorHAnsi"/>
          <w:i/>
          <w:iCs/>
          <w:sz w:val="24"/>
          <w:szCs w:val="24"/>
        </w:rPr>
      </w:pPr>
    </w:p>
    <w:p w14:paraId="259D223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1835435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E65010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4,999</w:t>
      </w:r>
    </w:p>
    <w:p w14:paraId="13E61C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7DD2C22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ir last chance</w:t>
      </w:r>
    </w:p>
    <w:p w14:paraId="196E748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adly J. Boner</w:t>
      </w:r>
    </w:p>
    <w:p w14:paraId="3D787745" w14:textId="77777777" w:rsidR="00662581" w:rsidRDefault="00662581" w:rsidP="00FD1D29">
      <w:pPr>
        <w:spacing w:line="240" w:lineRule="auto"/>
        <w:contextualSpacing/>
        <w:rPr>
          <w:rFonts w:cstheme="minorHAnsi"/>
          <w:sz w:val="24"/>
          <w:szCs w:val="24"/>
        </w:rPr>
      </w:pPr>
    </w:p>
    <w:p w14:paraId="518455F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Deep colors almost look storybook like. LOVE!</w:t>
      </w:r>
    </w:p>
    <w:p w14:paraId="5CE23AD8" w14:textId="77777777" w:rsidR="00662581" w:rsidRDefault="00662581" w:rsidP="007E4363">
      <w:pPr>
        <w:spacing w:line="240" w:lineRule="auto"/>
        <w:contextualSpacing/>
        <w:jc w:val="right"/>
        <w:rPr>
          <w:rFonts w:cstheme="minorHAnsi"/>
          <w:i/>
          <w:iCs/>
          <w:sz w:val="24"/>
          <w:szCs w:val="24"/>
        </w:rPr>
      </w:pPr>
    </w:p>
    <w:p w14:paraId="6DF85C1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1</w:t>
      </w:r>
    </w:p>
    <w:p w14:paraId="6BF0CBB8" w14:textId="77777777" w:rsidR="00662581" w:rsidRDefault="00662581" w:rsidP="00FD1D29">
      <w:pPr>
        <w:spacing w:line="240" w:lineRule="auto"/>
        <w:contextualSpacing/>
        <w:rPr>
          <w:rFonts w:cstheme="minorHAnsi"/>
          <w:i/>
          <w:iCs/>
          <w:sz w:val="24"/>
          <w:szCs w:val="24"/>
        </w:rPr>
      </w:pPr>
    </w:p>
    <w:p w14:paraId="0FC4401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76DA872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87F6E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11,999</w:t>
      </w:r>
    </w:p>
    <w:p w14:paraId="0BBB6F3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30A645E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ackson family navigates rare cancer diagnosis</w:t>
      </w:r>
    </w:p>
    <w:p w14:paraId="75D3AB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rgan Timms</w:t>
      </w:r>
    </w:p>
    <w:p w14:paraId="546F89A9" w14:textId="77777777" w:rsidR="00662581" w:rsidRDefault="00662581" w:rsidP="00FD1D29">
      <w:pPr>
        <w:spacing w:line="240" w:lineRule="auto"/>
        <w:contextualSpacing/>
        <w:rPr>
          <w:rFonts w:cstheme="minorHAnsi"/>
          <w:sz w:val="24"/>
          <w:szCs w:val="24"/>
        </w:rPr>
      </w:pPr>
    </w:p>
    <w:p w14:paraId="5600EDB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photo story easily jumps to the top. Dynamite photos captivate readers into a life threatening situation for a sweet little girl. The front page photo alone is dominant enough to tell this story, but then there are many other great photos that result in a spectacular photo story! Excellent job by Morgan Timms.</w:t>
      </w:r>
    </w:p>
    <w:p w14:paraId="7CAD413A" w14:textId="77777777" w:rsidR="00662581" w:rsidRDefault="00662581" w:rsidP="007E4363">
      <w:pPr>
        <w:spacing w:line="240" w:lineRule="auto"/>
        <w:contextualSpacing/>
        <w:jc w:val="right"/>
        <w:rPr>
          <w:rFonts w:cstheme="minorHAnsi"/>
          <w:i/>
          <w:iCs/>
          <w:sz w:val="24"/>
          <w:szCs w:val="24"/>
        </w:rPr>
      </w:pPr>
    </w:p>
    <w:p w14:paraId="1DAC388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2</w:t>
      </w:r>
    </w:p>
    <w:p w14:paraId="73020AAE" w14:textId="77777777" w:rsidR="00662581" w:rsidRDefault="00662581" w:rsidP="00FD1D29">
      <w:pPr>
        <w:spacing w:line="240" w:lineRule="auto"/>
        <w:contextualSpacing/>
        <w:rPr>
          <w:rFonts w:cstheme="minorHAnsi"/>
          <w:i/>
          <w:iCs/>
          <w:sz w:val="24"/>
          <w:szCs w:val="24"/>
        </w:rPr>
      </w:pPr>
    </w:p>
    <w:p w14:paraId="30609B6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0537020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A56B70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11,999</w:t>
      </w:r>
    </w:p>
    <w:p w14:paraId="5BB8E0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5E82233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sillient Broncs</w:t>
      </w:r>
    </w:p>
    <w:p w14:paraId="418D0F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athryn Ziesig</w:t>
      </w:r>
    </w:p>
    <w:p w14:paraId="5B9C6A00" w14:textId="77777777" w:rsidR="00662581" w:rsidRDefault="00662581" w:rsidP="00FD1D29">
      <w:pPr>
        <w:spacing w:line="240" w:lineRule="auto"/>
        <w:contextualSpacing/>
        <w:rPr>
          <w:rFonts w:cstheme="minorHAnsi"/>
          <w:sz w:val="24"/>
          <w:szCs w:val="24"/>
        </w:rPr>
      </w:pPr>
    </w:p>
    <w:p w14:paraId="1A9B60C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photo display outlines one good photo after another. Judging from all the photos, you would have never guessed this team went winless except maybe the photo of the coach in the locker room, which in itself captures the frustration of the season. Great photos show lots of emotion and action. Nicely done.</w:t>
      </w:r>
    </w:p>
    <w:p w14:paraId="55DCD03E" w14:textId="77777777" w:rsidR="00662581" w:rsidRDefault="00662581" w:rsidP="007E4363">
      <w:pPr>
        <w:spacing w:line="240" w:lineRule="auto"/>
        <w:contextualSpacing/>
        <w:jc w:val="right"/>
        <w:rPr>
          <w:rFonts w:cstheme="minorHAnsi"/>
          <w:i/>
          <w:iCs/>
          <w:sz w:val="24"/>
          <w:szCs w:val="24"/>
        </w:rPr>
      </w:pPr>
    </w:p>
    <w:p w14:paraId="132DB07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3</w:t>
      </w:r>
    </w:p>
    <w:p w14:paraId="5AD7AC2E" w14:textId="77777777" w:rsidR="00662581" w:rsidRDefault="00662581" w:rsidP="00FD1D29">
      <w:pPr>
        <w:spacing w:line="240" w:lineRule="auto"/>
        <w:contextualSpacing/>
        <w:rPr>
          <w:rFonts w:cstheme="minorHAnsi"/>
          <w:i/>
          <w:iCs/>
          <w:sz w:val="24"/>
          <w:szCs w:val="24"/>
        </w:rPr>
      </w:pPr>
    </w:p>
    <w:p w14:paraId="1EF5509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44211ED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5AA3A7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 or more</w:t>
      </w:r>
    </w:p>
    <w:p w14:paraId="2E90A3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7DEF2D4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udents help each other try to end vaping addictions</w:t>
      </w:r>
    </w:p>
    <w:p w14:paraId="5BA98C0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annette Boner</w:t>
      </w:r>
    </w:p>
    <w:p w14:paraId="126DFD6E" w14:textId="77777777" w:rsidR="00662581" w:rsidRDefault="00662581" w:rsidP="00FD1D29">
      <w:pPr>
        <w:spacing w:line="240" w:lineRule="auto"/>
        <w:contextualSpacing/>
        <w:rPr>
          <w:rFonts w:cstheme="minorHAnsi"/>
          <w:sz w:val="24"/>
          <w:szCs w:val="24"/>
        </w:rPr>
      </w:pPr>
    </w:p>
    <w:p w14:paraId="20A0155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econd Place: Jeannette Boner’s article, “Students help each other … vaping addiction,” written for the Jackson Hole News &amp; Guide, presents a chilling look at how vaping—using a battery-powered e-cigarette to inhale nicotine-laced oils—has infiltrated local high schools, middle schools, and even elementary schools. Boner also highlights a peer-to-peer, student-sponsored group working to fight their own addictions to vaping—with the support of a school nurse and a resource officer—and to steer other students away from the danger. Drawing on national, state, and local resources, Boner’s clearly written and well-organized article describes the challenges parents, schools, and communities have in facing an old drug packaged in a new, more easily camouflaged form.</w:t>
      </w:r>
    </w:p>
    <w:p w14:paraId="386077AA" w14:textId="77777777" w:rsidR="00662581" w:rsidRDefault="00662581" w:rsidP="007E4363">
      <w:pPr>
        <w:spacing w:line="240" w:lineRule="auto"/>
        <w:contextualSpacing/>
        <w:jc w:val="right"/>
        <w:rPr>
          <w:rFonts w:cstheme="minorHAnsi"/>
          <w:i/>
          <w:iCs/>
          <w:sz w:val="24"/>
          <w:szCs w:val="24"/>
        </w:rPr>
      </w:pPr>
    </w:p>
    <w:p w14:paraId="67DB774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4</w:t>
      </w:r>
    </w:p>
    <w:p w14:paraId="697C5D79" w14:textId="77777777" w:rsidR="00662581" w:rsidRDefault="00662581" w:rsidP="00FD1D29">
      <w:pPr>
        <w:spacing w:line="240" w:lineRule="auto"/>
        <w:contextualSpacing/>
        <w:rPr>
          <w:rFonts w:cstheme="minorHAnsi"/>
          <w:i/>
          <w:iCs/>
          <w:sz w:val="24"/>
          <w:szCs w:val="24"/>
        </w:rPr>
      </w:pPr>
    </w:p>
    <w:p w14:paraId="631AD40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17441D8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B2DA4D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111A0C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2F67D52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p climbing ranager retires after 30 years of high drama</w:t>
      </w:r>
    </w:p>
    <w:p w14:paraId="3D6903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y Arnold</w:t>
      </w:r>
    </w:p>
    <w:p w14:paraId="00C65F87" w14:textId="77777777" w:rsidR="00662581" w:rsidRDefault="00662581" w:rsidP="00FD1D29">
      <w:pPr>
        <w:spacing w:line="240" w:lineRule="auto"/>
        <w:contextualSpacing/>
        <w:rPr>
          <w:rFonts w:cstheme="minorHAnsi"/>
          <w:sz w:val="24"/>
          <w:szCs w:val="24"/>
        </w:rPr>
      </w:pPr>
    </w:p>
    <w:p w14:paraId="554B658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feature. Great writing, but strongly supported with the images and timeline. It's obvious Billy Arnold took time to do the work to make this an outstanding piece. Congratulations on a well-deserved 1st place!</w:t>
      </w:r>
    </w:p>
    <w:p w14:paraId="4882E1AE" w14:textId="77777777" w:rsidR="00662581" w:rsidRDefault="00662581" w:rsidP="007E4363">
      <w:pPr>
        <w:spacing w:line="240" w:lineRule="auto"/>
        <w:contextualSpacing/>
        <w:jc w:val="right"/>
        <w:rPr>
          <w:rFonts w:cstheme="minorHAnsi"/>
          <w:i/>
          <w:iCs/>
          <w:sz w:val="24"/>
          <w:szCs w:val="24"/>
        </w:rPr>
      </w:pPr>
    </w:p>
    <w:p w14:paraId="6018BC4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5</w:t>
      </w:r>
    </w:p>
    <w:p w14:paraId="2FFB06F8" w14:textId="77777777" w:rsidR="00662581" w:rsidRDefault="00662581" w:rsidP="00FD1D29">
      <w:pPr>
        <w:spacing w:line="240" w:lineRule="auto"/>
        <w:contextualSpacing/>
        <w:rPr>
          <w:rFonts w:cstheme="minorHAnsi"/>
          <w:i/>
          <w:iCs/>
          <w:sz w:val="24"/>
          <w:szCs w:val="24"/>
        </w:rPr>
      </w:pPr>
    </w:p>
    <w:p w14:paraId="4C472D8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61A9D72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BAECCF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9,999</w:t>
      </w:r>
    </w:p>
    <w:p w14:paraId="0BFA71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21D9990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5-bed home, 9 occupants, 8 lawsuits</w:t>
      </w:r>
    </w:p>
    <w:p w14:paraId="33D147C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ate Ready</w:t>
      </w:r>
    </w:p>
    <w:p w14:paraId="7EBBCF78" w14:textId="77777777" w:rsidR="00662581" w:rsidRDefault="00662581" w:rsidP="00FD1D29">
      <w:pPr>
        <w:spacing w:line="240" w:lineRule="auto"/>
        <w:contextualSpacing/>
        <w:rPr>
          <w:rFonts w:cstheme="minorHAnsi"/>
          <w:sz w:val="24"/>
          <w:szCs w:val="24"/>
        </w:rPr>
      </w:pPr>
    </w:p>
    <w:p w14:paraId="06132C8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Delicious deep dive into a spate of civil cases arising out of a housing shortage. Good documentary research, good interviews, good read.</w:t>
      </w:r>
    </w:p>
    <w:p w14:paraId="28A0DDBD" w14:textId="77777777" w:rsidR="00662581" w:rsidRDefault="00662581" w:rsidP="007E4363">
      <w:pPr>
        <w:spacing w:line="240" w:lineRule="auto"/>
        <w:contextualSpacing/>
        <w:jc w:val="right"/>
        <w:rPr>
          <w:rFonts w:cstheme="minorHAnsi"/>
          <w:i/>
          <w:iCs/>
          <w:sz w:val="24"/>
          <w:szCs w:val="24"/>
        </w:rPr>
      </w:pPr>
    </w:p>
    <w:p w14:paraId="3E675E3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6</w:t>
      </w:r>
    </w:p>
    <w:p w14:paraId="1E958965" w14:textId="77777777" w:rsidR="00662581" w:rsidRDefault="00662581" w:rsidP="00FD1D29">
      <w:pPr>
        <w:spacing w:line="240" w:lineRule="auto"/>
        <w:contextualSpacing/>
        <w:rPr>
          <w:rFonts w:cstheme="minorHAnsi"/>
          <w:i/>
          <w:iCs/>
          <w:sz w:val="24"/>
          <w:szCs w:val="24"/>
        </w:rPr>
      </w:pPr>
    </w:p>
    <w:p w14:paraId="69C4AA6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38C9180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5AC187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0632749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58B011B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ir last chance</w:t>
      </w:r>
    </w:p>
    <w:p w14:paraId="75A43DD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y Arnold</w:t>
      </w:r>
    </w:p>
    <w:p w14:paraId="38E47ECD" w14:textId="77777777" w:rsidR="00662581" w:rsidRDefault="00662581" w:rsidP="00FD1D29">
      <w:pPr>
        <w:spacing w:line="240" w:lineRule="auto"/>
        <w:contextualSpacing/>
        <w:rPr>
          <w:rFonts w:cstheme="minorHAnsi"/>
          <w:sz w:val="24"/>
          <w:szCs w:val="24"/>
        </w:rPr>
      </w:pPr>
    </w:p>
    <w:p w14:paraId="30E14C5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at a monumental effort this must have been to report and photograph, but it paid huge dividends. Tremendous work.</w:t>
      </w:r>
    </w:p>
    <w:p w14:paraId="4E39DB6D" w14:textId="77777777" w:rsidR="00662581" w:rsidRDefault="00662581" w:rsidP="007E4363">
      <w:pPr>
        <w:spacing w:line="240" w:lineRule="auto"/>
        <w:contextualSpacing/>
        <w:jc w:val="right"/>
        <w:rPr>
          <w:rFonts w:cstheme="minorHAnsi"/>
          <w:i/>
          <w:iCs/>
          <w:sz w:val="24"/>
          <w:szCs w:val="24"/>
        </w:rPr>
      </w:pPr>
    </w:p>
    <w:p w14:paraId="1CA3C52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7</w:t>
      </w:r>
    </w:p>
    <w:p w14:paraId="51D054B8" w14:textId="77777777" w:rsidR="00662581" w:rsidRDefault="00662581" w:rsidP="00FD1D29">
      <w:pPr>
        <w:spacing w:line="240" w:lineRule="auto"/>
        <w:contextualSpacing/>
        <w:rPr>
          <w:rFonts w:cstheme="minorHAnsi"/>
          <w:i/>
          <w:iCs/>
          <w:sz w:val="24"/>
          <w:szCs w:val="24"/>
        </w:rPr>
      </w:pPr>
    </w:p>
    <w:p w14:paraId="404EFCF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314BA60A"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E2D8F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74E1084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78072F1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veresting' King</w:t>
      </w:r>
    </w:p>
    <w:p w14:paraId="46A627B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phia Boyd-Fliegel</w:t>
      </w:r>
    </w:p>
    <w:p w14:paraId="6F4FB29C" w14:textId="77777777" w:rsidR="00662581" w:rsidRDefault="00662581" w:rsidP="00FD1D29">
      <w:pPr>
        <w:spacing w:line="240" w:lineRule="auto"/>
        <w:contextualSpacing/>
        <w:rPr>
          <w:rFonts w:cstheme="minorHAnsi"/>
          <w:sz w:val="24"/>
          <w:szCs w:val="24"/>
        </w:rPr>
      </w:pPr>
    </w:p>
    <w:p w14:paraId="5F83FDE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se extreme thrill-seeking "Everesters" are fascinating subjects, and the writer was wise to speak with so many of them for this piece.</w:t>
      </w:r>
    </w:p>
    <w:p w14:paraId="65B0BB91" w14:textId="77777777" w:rsidR="00662581" w:rsidRDefault="00662581" w:rsidP="007E4363">
      <w:pPr>
        <w:spacing w:line="240" w:lineRule="auto"/>
        <w:contextualSpacing/>
        <w:jc w:val="right"/>
        <w:rPr>
          <w:rFonts w:cstheme="minorHAnsi"/>
          <w:i/>
          <w:iCs/>
          <w:sz w:val="24"/>
          <w:szCs w:val="24"/>
        </w:rPr>
      </w:pPr>
    </w:p>
    <w:p w14:paraId="4818A76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8</w:t>
      </w:r>
    </w:p>
    <w:p w14:paraId="74DB12AD" w14:textId="77777777" w:rsidR="00662581" w:rsidRDefault="00662581" w:rsidP="00FD1D29">
      <w:pPr>
        <w:spacing w:line="240" w:lineRule="auto"/>
        <w:contextualSpacing/>
        <w:rPr>
          <w:rFonts w:cstheme="minorHAnsi"/>
          <w:i/>
          <w:iCs/>
          <w:sz w:val="24"/>
          <w:szCs w:val="24"/>
        </w:rPr>
      </w:pPr>
    </w:p>
    <w:p w14:paraId="1368652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26FCFE4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2B4C33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7BB1D66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707AAA1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assing it down</w:t>
      </w:r>
    </w:p>
    <w:p w14:paraId="2CDD416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mine Hall</w:t>
      </w:r>
    </w:p>
    <w:p w14:paraId="3F22D3AD" w14:textId="77777777" w:rsidR="00662581" w:rsidRDefault="00662581" w:rsidP="00FD1D29">
      <w:pPr>
        <w:spacing w:line="240" w:lineRule="auto"/>
        <w:contextualSpacing/>
        <w:rPr>
          <w:rFonts w:cstheme="minorHAnsi"/>
          <w:sz w:val="24"/>
          <w:szCs w:val="24"/>
        </w:rPr>
      </w:pPr>
    </w:p>
    <w:p w14:paraId="361F63B9"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ctually 7.5+</w:t>
      </w:r>
    </w:p>
    <w:p w14:paraId="6D417BCF"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 xml:space="preserve">This is a compelling first-person feature about a woman trying to reconstitute a family Thanksgiving after losing it as a child in her estranged family. </w:t>
      </w:r>
    </w:p>
    <w:p w14:paraId="0437989B" w14:textId="77777777" w:rsidR="00662581" w:rsidRDefault="00662581" w:rsidP="00FD1D29">
      <w:pPr>
        <w:spacing w:line="240" w:lineRule="auto"/>
        <w:contextualSpacing/>
        <w:rPr>
          <w:rFonts w:cstheme="minorHAnsi"/>
          <w:i/>
          <w:iCs/>
          <w:sz w:val="24"/>
          <w:szCs w:val="24"/>
        </w:rPr>
      </w:pPr>
    </w:p>
    <w:p w14:paraId="63E63511" w14:textId="77777777" w:rsidR="00662581" w:rsidRDefault="00662581" w:rsidP="007E4363">
      <w:pPr>
        <w:spacing w:line="240" w:lineRule="auto"/>
        <w:contextualSpacing/>
        <w:jc w:val="right"/>
        <w:rPr>
          <w:rFonts w:cstheme="minorHAnsi"/>
          <w:i/>
          <w:iCs/>
          <w:sz w:val="24"/>
          <w:szCs w:val="24"/>
        </w:rPr>
      </w:pPr>
    </w:p>
    <w:p w14:paraId="118EC75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79</w:t>
      </w:r>
    </w:p>
    <w:p w14:paraId="2D80FE63" w14:textId="77777777" w:rsidR="00662581" w:rsidRDefault="00662581" w:rsidP="00FD1D29">
      <w:pPr>
        <w:spacing w:line="240" w:lineRule="auto"/>
        <w:contextualSpacing/>
        <w:rPr>
          <w:rFonts w:cstheme="minorHAnsi"/>
          <w:i/>
          <w:iCs/>
          <w:sz w:val="24"/>
          <w:szCs w:val="24"/>
        </w:rPr>
      </w:pPr>
    </w:p>
    <w:p w14:paraId="48ABE9E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Rookie Reporter of the Year</w:t>
      </w:r>
    </w:p>
    <w:p w14:paraId="0638A61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647DD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4DF628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77781A3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yle Leverone</w:t>
      </w:r>
    </w:p>
    <w:p w14:paraId="55923E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yle Leverone</w:t>
      </w:r>
    </w:p>
    <w:p w14:paraId="667810E1" w14:textId="77777777" w:rsidR="00662581" w:rsidRDefault="00662581" w:rsidP="00FD1D29">
      <w:pPr>
        <w:spacing w:line="240" w:lineRule="auto"/>
        <w:contextualSpacing/>
        <w:rPr>
          <w:rFonts w:cstheme="minorHAnsi"/>
          <w:sz w:val="24"/>
          <w:szCs w:val="24"/>
        </w:rPr>
      </w:pPr>
    </w:p>
    <w:p w14:paraId="272C6267"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entry was series of recreational and competitive sports stories from the community and surrounding area. Clear writing, but after a while there seemed to be a sameness to the feature style used in the array of topics. But then there was a good news story about conflict between a city-run ice rink and the community of users to balance it out.</w:t>
      </w:r>
    </w:p>
    <w:p w14:paraId="6CC7DB03" w14:textId="77777777" w:rsidR="00662581" w:rsidRDefault="00662581" w:rsidP="00FD1D29">
      <w:pPr>
        <w:spacing w:line="240" w:lineRule="auto"/>
        <w:contextualSpacing/>
        <w:rPr>
          <w:rFonts w:cstheme="minorHAnsi"/>
          <w:i/>
          <w:iCs/>
          <w:sz w:val="24"/>
          <w:szCs w:val="24"/>
        </w:rPr>
      </w:pPr>
    </w:p>
    <w:p w14:paraId="4A29FAE0" w14:textId="77777777" w:rsidR="00662581" w:rsidRDefault="00662581" w:rsidP="007E4363">
      <w:pPr>
        <w:spacing w:line="240" w:lineRule="auto"/>
        <w:contextualSpacing/>
        <w:jc w:val="right"/>
        <w:rPr>
          <w:rFonts w:cstheme="minorHAnsi"/>
          <w:i/>
          <w:iCs/>
          <w:sz w:val="24"/>
          <w:szCs w:val="24"/>
        </w:rPr>
      </w:pPr>
    </w:p>
    <w:p w14:paraId="478A35B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0</w:t>
      </w:r>
    </w:p>
    <w:p w14:paraId="1C3BC596" w14:textId="77777777" w:rsidR="00662581" w:rsidRDefault="00662581" w:rsidP="00FD1D29">
      <w:pPr>
        <w:spacing w:line="240" w:lineRule="auto"/>
        <w:contextualSpacing/>
        <w:rPr>
          <w:rFonts w:cstheme="minorHAnsi"/>
          <w:i/>
          <w:iCs/>
          <w:sz w:val="24"/>
          <w:szCs w:val="24"/>
        </w:rPr>
      </w:pPr>
    </w:p>
    <w:p w14:paraId="3C17DAF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7A39116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A5D48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67BAE2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078A831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xi fares</w:t>
      </w:r>
    </w:p>
    <w:p w14:paraId="67D4E95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dy Edwards</w:t>
      </w:r>
    </w:p>
    <w:p w14:paraId="6E09A252" w14:textId="77777777" w:rsidR="00662581" w:rsidRDefault="00662581" w:rsidP="00FD1D29">
      <w:pPr>
        <w:spacing w:line="240" w:lineRule="auto"/>
        <w:contextualSpacing/>
        <w:rPr>
          <w:rFonts w:cstheme="minorHAnsi"/>
          <w:sz w:val="24"/>
          <w:szCs w:val="24"/>
        </w:rPr>
      </w:pPr>
    </w:p>
    <w:p w14:paraId="02A5289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use of map to show clearly what rates should be. I'm sure readers found it much more useful than a simple list of example fares.</w:t>
      </w:r>
    </w:p>
    <w:p w14:paraId="1511F10F" w14:textId="77777777" w:rsidR="00662581" w:rsidRDefault="00662581" w:rsidP="007E4363">
      <w:pPr>
        <w:spacing w:line="240" w:lineRule="auto"/>
        <w:contextualSpacing/>
        <w:jc w:val="right"/>
        <w:rPr>
          <w:rFonts w:cstheme="minorHAnsi"/>
          <w:i/>
          <w:iCs/>
          <w:sz w:val="24"/>
          <w:szCs w:val="24"/>
        </w:rPr>
      </w:pPr>
    </w:p>
    <w:p w14:paraId="6C5990A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1</w:t>
      </w:r>
    </w:p>
    <w:p w14:paraId="430E92EF" w14:textId="77777777" w:rsidR="00662581" w:rsidRDefault="00662581" w:rsidP="00FD1D29">
      <w:pPr>
        <w:spacing w:line="240" w:lineRule="auto"/>
        <w:contextualSpacing/>
        <w:rPr>
          <w:rFonts w:cstheme="minorHAnsi"/>
          <w:i/>
          <w:iCs/>
          <w:sz w:val="24"/>
          <w:szCs w:val="24"/>
        </w:rPr>
      </w:pPr>
    </w:p>
    <w:p w14:paraId="2127ACD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 Double-Truck</w:t>
      </w:r>
    </w:p>
    <w:p w14:paraId="0A1FBCE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E9DE3B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6,000</w:t>
      </w:r>
    </w:p>
    <w:p w14:paraId="0A35FDD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5457B51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p climbing ranger retires after 30 years of high drama</w:t>
      </w:r>
    </w:p>
    <w:p w14:paraId="43CBE0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dy Edwards</w:t>
      </w:r>
    </w:p>
    <w:p w14:paraId="7F61BCC8" w14:textId="77777777" w:rsidR="00662581" w:rsidRDefault="00662581" w:rsidP="00FD1D29">
      <w:pPr>
        <w:spacing w:line="240" w:lineRule="auto"/>
        <w:contextualSpacing/>
        <w:rPr>
          <w:rFonts w:cstheme="minorHAnsi"/>
          <w:sz w:val="24"/>
          <w:szCs w:val="24"/>
        </w:rPr>
      </w:pPr>
    </w:p>
    <w:p w14:paraId="6394355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e use of the mountain range with explanations.</w:t>
      </w:r>
    </w:p>
    <w:p w14:paraId="47CF785D" w14:textId="77777777" w:rsidR="00662581" w:rsidRDefault="00662581" w:rsidP="007E4363">
      <w:pPr>
        <w:spacing w:line="240" w:lineRule="auto"/>
        <w:contextualSpacing/>
        <w:jc w:val="right"/>
        <w:rPr>
          <w:rFonts w:cstheme="minorHAnsi"/>
          <w:i/>
          <w:iCs/>
          <w:sz w:val="24"/>
          <w:szCs w:val="24"/>
        </w:rPr>
      </w:pPr>
    </w:p>
    <w:p w14:paraId="7D496A3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2</w:t>
      </w:r>
    </w:p>
    <w:p w14:paraId="047D99EE" w14:textId="77777777" w:rsidR="00662581" w:rsidRDefault="00662581" w:rsidP="00FD1D29">
      <w:pPr>
        <w:spacing w:line="240" w:lineRule="auto"/>
        <w:contextualSpacing/>
        <w:rPr>
          <w:rFonts w:cstheme="minorHAnsi"/>
          <w:i/>
          <w:iCs/>
          <w:sz w:val="24"/>
          <w:szCs w:val="24"/>
        </w:rPr>
      </w:pPr>
    </w:p>
    <w:p w14:paraId="6186E50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0F0C0AE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C0B8B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41F934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1062BA0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overnment shutdown could hit parks, tourism</w:t>
      </w:r>
    </w:p>
    <w:p w14:paraId="368680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y Arnold, Jasmine Hall</w:t>
      </w:r>
    </w:p>
    <w:p w14:paraId="610024F4" w14:textId="77777777" w:rsidR="00662581" w:rsidRDefault="00662581" w:rsidP="00FD1D29">
      <w:pPr>
        <w:spacing w:line="240" w:lineRule="auto"/>
        <w:contextualSpacing/>
        <w:rPr>
          <w:rFonts w:cstheme="minorHAnsi"/>
          <w:sz w:val="24"/>
          <w:szCs w:val="24"/>
        </w:rPr>
      </w:pPr>
    </w:p>
    <w:p w14:paraId="5D96876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ith federal employment a big part of the local economy, the paper took a look, from all sides, at how an impending government shutdown would impact the area. Nicely done.</w:t>
      </w:r>
    </w:p>
    <w:p w14:paraId="72D516F6" w14:textId="77777777" w:rsidR="00662581" w:rsidRDefault="00662581" w:rsidP="007E4363">
      <w:pPr>
        <w:spacing w:line="240" w:lineRule="auto"/>
        <w:contextualSpacing/>
        <w:jc w:val="right"/>
        <w:rPr>
          <w:rFonts w:cstheme="minorHAnsi"/>
          <w:i/>
          <w:iCs/>
          <w:sz w:val="24"/>
          <w:szCs w:val="24"/>
        </w:rPr>
      </w:pPr>
    </w:p>
    <w:p w14:paraId="73DEE36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3</w:t>
      </w:r>
    </w:p>
    <w:p w14:paraId="48C81422" w14:textId="77777777" w:rsidR="00662581" w:rsidRDefault="00662581" w:rsidP="00FD1D29">
      <w:pPr>
        <w:spacing w:line="240" w:lineRule="auto"/>
        <w:contextualSpacing/>
        <w:rPr>
          <w:rFonts w:cstheme="minorHAnsi"/>
          <w:i/>
          <w:iCs/>
          <w:sz w:val="24"/>
          <w:szCs w:val="24"/>
        </w:rPr>
      </w:pPr>
    </w:p>
    <w:p w14:paraId="3EB92B1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60B75A9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51C0E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5066348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7BFAC11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ire Chief Jellie</w:t>
      </w:r>
    </w:p>
    <w:p w14:paraId="5DCE6E3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phia Boyd-Fliegel</w:t>
      </w:r>
    </w:p>
    <w:p w14:paraId="53670C52" w14:textId="77777777" w:rsidR="00662581" w:rsidRDefault="00662581" w:rsidP="00FD1D29">
      <w:pPr>
        <w:spacing w:line="240" w:lineRule="auto"/>
        <w:contextualSpacing/>
        <w:rPr>
          <w:rFonts w:cstheme="minorHAnsi"/>
          <w:sz w:val="24"/>
          <w:szCs w:val="24"/>
        </w:rPr>
      </w:pPr>
    </w:p>
    <w:p w14:paraId="3350858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reporter used good narration, meaningful quotes and laid out the situation of how a community and a former fire chief are showing their displeasure with the current chief. I didn't have to look for an answer to a question. It was there regarding the concerns. Great job of reporting, and I wish I could've also selected this as first place.</w:t>
      </w:r>
    </w:p>
    <w:p w14:paraId="33202AF2" w14:textId="77777777" w:rsidR="00662581" w:rsidRDefault="00662581" w:rsidP="007E4363">
      <w:pPr>
        <w:spacing w:line="240" w:lineRule="auto"/>
        <w:contextualSpacing/>
        <w:jc w:val="right"/>
        <w:rPr>
          <w:rFonts w:cstheme="minorHAnsi"/>
          <w:i/>
          <w:iCs/>
          <w:sz w:val="24"/>
          <w:szCs w:val="24"/>
        </w:rPr>
      </w:pPr>
    </w:p>
    <w:p w14:paraId="741C4CA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4</w:t>
      </w:r>
    </w:p>
    <w:p w14:paraId="7CB541C3" w14:textId="77777777" w:rsidR="00662581" w:rsidRDefault="00662581" w:rsidP="00FD1D29">
      <w:pPr>
        <w:spacing w:line="240" w:lineRule="auto"/>
        <w:contextualSpacing/>
        <w:rPr>
          <w:rFonts w:cstheme="minorHAnsi"/>
          <w:i/>
          <w:iCs/>
          <w:sz w:val="24"/>
          <w:szCs w:val="24"/>
        </w:rPr>
      </w:pPr>
    </w:p>
    <w:p w14:paraId="50A8BE5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749BDE9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AB7E4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1BD66BC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0BF1B20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iles High</w:t>
      </w:r>
    </w:p>
    <w:p w14:paraId="524745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yle Leverone</w:t>
      </w:r>
    </w:p>
    <w:p w14:paraId="135191D4" w14:textId="77777777" w:rsidR="00662581" w:rsidRDefault="00662581" w:rsidP="00FD1D29">
      <w:pPr>
        <w:spacing w:line="240" w:lineRule="auto"/>
        <w:contextualSpacing/>
        <w:rPr>
          <w:rFonts w:cstheme="minorHAnsi"/>
          <w:sz w:val="24"/>
          <w:szCs w:val="24"/>
        </w:rPr>
      </w:pPr>
    </w:p>
    <w:p w14:paraId="3B541C8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well done feature on a very interesting subject.</w:t>
      </w:r>
    </w:p>
    <w:p w14:paraId="24D633F7" w14:textId="77777777" w:rsidR="00662581" w:rsidRDefault="00662581" w:rsidP="007E4363">
      <w:pPr>
        <w:spacing w:line="240" w:lineRule="auto"/>
        <w:contextualSpacing/>
        <w:jc w:val="right"/>
        <w:rPr>
          <w:rFonts w:cstheme="minorHAnsi"/>
          <w:i/>
          <w:iCs/>
          <w:sz w:val="24"/>
          <w:szCs w:val="24"/>
        </w:rPr>
      </w:pPr>
    </w:p>
    <w:p w14:paraId="48945FE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5</w:t>
      </w:r>
    </w:p>
    <w:p w14:paraId="7F30CEBA" w14:textId="77777777" w:rsidR="00662581" w:rsidRDefault="00662581" w:rsidP="00FD1D29">
      <w:pPr>
        <w:spacing w:line="240" w:lineRule="auto"/>
        <w:contextualSpacing/>
        <w:rPr>
          <w:rFonts w:cstheme="minorHAnsi"/>
          <w:i/>
          <w:iCs/>
          <w:sz w:val="24"/>
          <w:szCs w:val="24"/>
        </w:rPr>
      </w:pPr>
    </w:p>
    <w:p w14:paraId="0E77A84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1F7FD5F5"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63FDE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5B567DD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2027412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arents dished assist for basketball coach's ouster</w:t>
      </w:r>
    </w:p>
    <w:p w14:paraId="1CFA718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Baker</w:t>
      </w:r>
    </w:p>
    <w:p w14:paraId="4EE1CFAF" w14:textId="77777777" w:rsidR="00662581" w:rsidRDefault="00662581" w:rsidP="00FD1D29">
      <w:pPr>
        <w:spacing w:line="240" w:lineRule="auto"/>
        <w:contextualSpacing/>
        <w:rPr>
          <w:rFonts w:cstheme="minorHAnsi"/>
          <w:sz w:val="24"/>
          <w:szCs w:val="24"/>
        </w:rPr>
      </w:pPr>
    </w:p>
    <w:p w14:paraId="47E95AA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ascinating story on multiple levels. It toes the line of an editorial/opinion piece but dives into why a coach was not asked back after a banner season with the boys basketball program. The usage of sent emails/texts between parents and administrators was a huge get by the journalist, taking advantage of a Wyoming state late that allows him to do so.</w:t>
      </w:r>
    </w:p>
    <w:p w14:paraId="5E473F43" w14:textId="77777777" w:rsidR="00662581" w:rsidRDefault="00662581" w:rsidP="007E4363">
      <w:pPr>
        <w:spacing w:line="240" w:lineRule="auto"/>
        <w:contextualSpacing/>
        <w:jc w:val="right"/>
        <w:rPr>
          <w:rFonts w:cstheme="minorHAnsi"/>
          <w:i/>
          <w:iCs/>
          <w:sz w:val="24"/>
          <w:szCs w:val="24"/>
        </w:rPr>
      </w:pPr>
    </w:p>
    <w:p w14:paraId="6E52C69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6</w:t>
      </w:r>
    </w:p>
    <w:p w14:paraId="7899026A" w14:textId="77777777" w:rsidR="00662581" w:rsidRDefault="00662581" w:rsidP="00FD1D29">
      <w:pPr>
        <w:spacing w:line="240" w:lineRule="auto"/>
        <w:contextualSpacing/>
        <w:rPr>
          <w:rFonts w:cstheme="minorHAnsi"/>
          <w:i/>
          <w:iCs/>
          <w:sz w:val="24"/>
          <w:szCs w:val="24"/>
        </w:rPr>
      </w:pPr>
    </w:p>
    <w:p w14:paraId="20FE970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61F44DB1"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45565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8,999</w:t>
      </w:r>
    </w:p>
    <w:p w14:paraId="0B3515A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kson Hole News&amp;Guide</w:t>
      </w:r>
    </w:p>
    <w:p w14:paraId="0E8BD98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 Lazy S Ranch celebrates 75th anniversary</w:t>
      </w:r>
    </w:p>
    <w:p w14:paraId="26248BD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mine Hall</w:t>
      </w:r>
    </w:p>
    <w:p w14:paraId="6315D713" w14:textId="77777777" w:rsidR="00662581" w:rsidRDefault="00662581" w:rsidP="00FD1D29">
      <w:pPr>
        <w:spacing w:line="240" w:lineRule="auto"/>
        <w:contextualSpacing/>
        <w:rPr>
          <w:rFonts w:cstheme="minorHAnsi"/>
          <w:sz w:val="24"/>
          <w:szCs w:val="24"/>
        </w:rPr>
      </w:pPr>
    </w:p>
    <w:p w14:paraId="57E8EC8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piece.</w:t>
      </w:r>
    </w:p>
    <w:p w14:paraId="1DC72E8B" w14:textId="77777777" w:rsidR="00662581" w:rsidRDefault="00662581" w:rsidP="007E4363">
      <w:pPr>
        <w:spacing w:line="240" w:lineRule="auto"/>
        <w:contextualSpacing/>
        <w:jc w:val="right"/>
        <w:rPr>
          <w:rFonts w:cstheme="minorHAnsi"/>
          <w:i/>
          <w:iCs/>
          <w:sz w:val="24"/>
          <w:szCs w:val="24"/>
        </w:rPr>
      </w:pPr>
    </w:p>
    <w:p w14:paraId="7D515E1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7</w:t>
      </w:r>
    </w:p>
    <w:p w14:paraId="359473A6" w14:textId="77777777" w:rsidR="00662581" w:rsidRDefault="00662581" w:rsidP="00FD1D29">
      <w:pPr>
        <w:spacing w:line="240" w:lineRule="auto"/>
        <w:contextualSpacing/>
        <w:rPr>
          <w:rFonts w:cstheme="minorHAnsi"/>
          <w:i/>
          <w:iCs/>
          <w:sz w:val="24"/>
          <w:szCs w:val="24"/>
        </w:rPr>
      </w:pPr>
    </w:p>
    <w:p w14:paraId="1B257D8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084E405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D06692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39FD9F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w:t>
      </w:r>
    </w:p>
    <w:p w14:paraId="51E03F3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pril 12 and Sept. 20</w:t>
      </w:r>
    </w:p>
    <w:p w14:paraId="22E524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4BBFAD72" w14:textId="77777777" w:rsidR="00662581" w:rsidRDefault="00662581" w:rsidP="00FD1D29">
      <w:pPr>
        <w:spacing w:line="240" w:lineRule="auto"/>
        <w:contextualSpacing/>
        <w:rPr>
          <w:rFonts w:cstheme="minorHAnsi"/>
          <w:sz w:val="24"/>
          <w:szCs w:val="24"/>
        </w:rPr>
      </w:pPr>
    </w:p>
    <w:p w14:paraId="136DC42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uper good! I enjoyed seeing and reading.</w:t>
      </w:r>
    </w:p>
    <w:p w14:paraId="750A1E65" w14:textId="77777777" w:rsidR="00662581" w:rsidRDefault="00662581" w:rsidP="007E4363">
      <w:pPr>
        <w:spacing w:line="240" w:lineRule="auto"/>
        <w:contextualSpacing/>
        <w:jc w:val="right"/>
        <w:rPr>
          <w:rFonts w:cstheme="minorHAnsi"/>
          <w:i/>
          <w:iCs/>
          <w:sz w:val="24"/>
          <w:szCs w:val="24"/>
        </w:rPr>
      </w:pPr>
    </w:p>
    <w:p w14:paraId="203D04E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8</w:t>
      </w:r>
    </w:p>
    <w:p w14:paraId="5FF2B1DE" w14:textId="77777777" w:rsidR="00662581" w:rsidRDefault="00662581" w:rsidP="00FD1D29">
      <w:pPr>
        <w:spacing w:line="240" w:lineRule="auto"/>
        <w:contextualSpacing/>
        <w:rPr>
          <w:rFonts w:cstheme="minorHAnsi"/>
          <w:i/>
          <w:iCs/>
          <w:sz w:val="24"/>
          <w:szCs w:val="24"/>
        </w:rPr>
      </w:pPr>
    </w:p>
    <w:p w14:paraId="7C9E6D3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64D0891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F28BE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492411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w:t>
      </w:r>
    </w:p>
    <w:p w14:paraId="07C31E2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pril 5, Sept. 13</w:t>
      </w:r>
    </w:p>
    <w:p w14:paraId="636796C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dy Michael</w:t>
      </w:r>
    </w:p>
    <w:p w14:paraId="18103260" w14:textId="77777777" w:rsidR="00662581" w:rsidRDefault="00662581" w:rsidP="00FD1D29">
      <w:pPr>
        <w:spacing w:line="240" w:lineRule="auto"/>
        <w:contextualSpacing/>
        <w:rPr>
          <w:rFonts w:cstheme="minorHAnsi"/>
          <w:sz w:val="24"/>
          <w:szCs w:val="24"/>
        </w:rPr>
      </w:pPr>
    </w:p>
    <w:p w14:paraId="40695DC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job slamming everything into a single page like this. Not easily done. And local sports briefs, which gets the rest of the news in. Enjoyed the new coach softball story.</w:t>
      </w:r>
    </w:p>
    <w:p w14:paraId="25403B8B" w14:textId="77777777" w:rsidR="00662581" w:rsidRDefault="00662581" w:rsidP="007E4363">
      <w:pPr>
        <w:spacing w:line="240" w:lineRule="auto"/>
        <w:contextualSpacing/>
        <w:jc w:val="right"/>
        <w:rPr>
          <w:rFonts w:cstheme="minorHAnsi"/>
          <w:i/>
          <w:iCs/>
          <w:sz w:val="24"/>
          <w:szCs w:val="24"/>
        </w:rPr>
      </w:pPr>
    </w:p>
    <w:p w14:paraId="2C39149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89</w:t>
      </w:r>
    </w:p>
    <w:p w14:paraId="24D6ED0C" w14:textId="77777777" w:rsidR="00662581" w:rsidRDefault="00662581" w:rsidP="00FD1D29">
      <w:pPr>
        <w:spacing w:line="240" w:lineRule="auto"/>
        <w:contextualSpacing/>
        <w:rPr>
          <w:rFonts w:cstheme="minorHAnsi"/>
          <w:i/>
          <w:iCs/>
          <w:sz w:val="24"/>
          <w:szCs w:val="24"/>
        </w:rPr>
      </w:pPr>
    </w:p>
    <w:p w14:paraId="6450AE3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Agricultural Story</w:t>
      </w:r>
    </w:p>
    <w:p w14:paraId="0637568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4006D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6F7EB19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w:t>
      </w:r>
    </w:p>
    <w:p w14:paraId="6A6EF39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rotecting the planet from the ground up</w:t>
      </w:r>
    </w:p>
    <w:p w14:paraId="3D83177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ydney Glasoe Caraballo</w:t>
      </w:r>
    </w:p>
    <w:p w14:paraId="6927C129" w14:textId="77777777" w:rsidR="00662581" w:rsidRDefault="00662581" w:rsidP="00FD1D29">
      <w:pPr>
        <w:spacing w:line="240" w:lineRule="auto"/>
        <w:contextualSpacing/>
        <w:rPr>
          <w:rFonts w:cstheme="minorHAnsi"/>
          <w:sz w:val="24"/>
          <w:szCs w:val="24"/>
        </w:rPr>
      </w:pPr>
    </w:p>
    <w:p w14:paraId="352A440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 very in-depth look at climate and climate change and its effects on agriculture. The reporter detailed her subject and gave ample examples. The graphs further brought attention. One thing I would do is be more consistent in your attributions to the various sources who responded in hour article.</w:t>
      </w:r>
    </w:p>
    <w:p w14:paraId="31814765" w14:textId="77777777" w:rsidR="00662581" w:rsidRDefault="00662581" w:rsidP="007E4363">
      <w:pPr>
        <w:spacing w:line="240" w:lineRule="auto"/>
        <w:contextualSpacing/>
        <w:jc w:val="right"/>
        <w:rPr>
          <w:rFonts w:cstheme="minorHAnsi"/>
          <w:i/>
          <w:iCs/>
          <w:sz w:val="24"/>
          <w:szCs w:val="24"/>
        </w:rPr>
      </w:pPr>
    </w:p>
    <w:p w14:paraId="479CA8A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0</w:t>
      </w:r>
    </w:p>
    <w:p w14:paraId="5FFF335C" w14:textId="77777777" w:rsidR="00662581" w:rsidRDefault="00662581" w:rsidP="00FD1D29">
      <w:pPr>
        <w:spacing w:line="240" w:lineRule="auto"/>
        <w:contextualSpacing/>
        <w:rPr>
          <w:rFonts w:cstheme="minorHAnsi"/>
          <w:i/>
          <w:iCs/>
          <w:sz w:val="24"/>
          <w:szCs w:val="24"/>
        </w:rPr>
      </w:pPr>
    </w:p>
    <w:p w14:paraId="5C6233B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Feature Series</w:t>
      </w:r>
    </w:p>
    <w:p w14:paraId="3E664DB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5C050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6DE4E07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w:t>
      </w:r>
    </w:p>
    <w:p w14:paraId="0083C50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ivide County School District new teachers</w:t>
      </w:r>
    </w:p>
    <w:p w14:paraId="5A2AF70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ad Nygaard, Jordan Rusche</w:t>
      </w:r>
    </w:p>
    <w:p w14:paraId="3D54DFE7" w14:textId="77777777" w:rsidR="00662581" w:rsidRDefault="00662581" w:rsidP="00FD1D29">
      <w:pPr>
        <w:spacing w:line="240" w:lineRule="auto"/>
        <w:contextualSpacing/>
        <w:rPr>
          <w:rFonts w:cstheme="minorHAnsi"/>
          <w:sz w:val="24"/>
          <w:szCs w:val="24"/>
        </w:rPr>
      </w:pPr>
    </w:p>
    <w:p w14:paraId="7C1E83F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remarkable series of personality features introducing new teachers to the community, and in one story a sidebar on the teacher’s “escape” from a major family legal crisis. Mostly good writing and sourcing beyond the featured personality.</w:t>
      </w:r>
    </w:p>
    <w:p w14:paraId="39B9C63E" w14:textId="77777777" w:rsidR="00662581" w:rsidRDefault="00662581" w:rsidP="007E4363">
      <w:pPr>
        <w:spacing w:line="240" w:lineRule="auto"/>
        <w:contextualSpacing/>
        <w:jc w:val="right"/>
        <w:rPr>
          <w:rFonts w:cstheme="minorHAnsi"/>
          <w:i/>
          <w:iCs/>
          <w:sz w:val="24"/>
          <w:szCs w:val="24"/>
        </w:rPr>
      </w:pPr>
    </w:p>
    <w:p w14:paraId="26F709D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1</w:t>
      </w:r>
    </w:p>
    <w:p w14:paraId="6E409A33" w14:textId="77777777" w:rsidR="00662581" w:rsidRDefault="00662581" w:rsidP="00FD1D29">
      <w:pPr>
        <w:spacing w:line="240" w:lineRule="auto"/>
        <w:contextualSpacing/>
        <w:rPr>
          <w:rFonts w:cstheme="minorHAnsi"/>
          <w:i/>
          <w:iCs/>
          <w:sz w:val="24"/>
          <w:szCs w:val="24"/>
        </w:rPr>
      </w:pPr>
    </w:p>
    <w:p w14:paraId="3F68795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26048861"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6F0AF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2A86DFA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w:t>
      </w:r>
    </w:p>
    <w:p w14:paraId="133F21E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eb. 8, May 17, Aug. 16</w:t>
      </w:r>
    </w:p>
    <w:p w14:paraId="780538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cile Wehrman</w:t>
      </w:r>
    </w:p>
    <w:p w14:paraId="7B48B6DD" w14:textId="77777777" w:rsidR="00662581" w:rsidRDefault="00662581" w:rsidP="00FD1D29">
      <w:pPr>
        <w:spacing w:line="240" w:lineRule="auto"/>
        <w:contextualSpacing/>
        <w:rPr>
          <w:rFonts w:cstheme="minorHAnsi"/>
          <w:sz w:val="24"/>
          <w:szCs w:val="24"/>
        </w:rPr>
      </w:pPr>
    </w:p>
    <w:p w14:paraId="2F9C363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Overall, a nice, clean design. Use of photos does well to tie into stories. I like the cutout preview at the top.</w:t>
      </w:r>
    </w:p>
    <w:p w14:paraId="16D7E406" w14:textId="77777777" w:rsidR="00662581" w:rsidRDefault="00662581" w:rsidP="007E4363">
      <w:pPr>
        <w:spacing w:line="240" w:lineRule="auto"/>
        <w:contextualSpacing/>
        <w:jc w:val="right"/>
        <w:rPr>
          <w:rFonts w:cstheme="minorHAnsi"/>
          <w:i/>
          <w:iCs/>
          <w:sz w:val="24"/>
          <w:szCs w:val="24"/>
        </w:rPr>
      </w:pPr>
    </w:p>
    <w:p w14:paraId="7353751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2</w:t>
      </w:r>
    </w:p>
    <w:p w14:paraId="63BF2AE6" w14:textId="77777777" w:rsidR="00662581" w:rsidRDefault="00662581" w:rsidP="00FD1D29">
      <w:pPr>
        <w:spacing w:line="240" w:lineRule="auto"/>
        <w:contextualSpacing/>
        <w:rPr>
          <w:rFonts w:cstheme="minorHAnsi"/>
          <w:i/>
          <w:iCs/>
          <w:sz w:val="24"/>
          <w:szCs w:val="24"/>
        </w:rPr>
      </w:pPr>
    </w:p>
    <w:p w14:paraId="37DDA10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4C7783D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009204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192809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w:t>
      </w:r>
    </w:p>
    <w:p w14:paraId="3000645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unior Gold hopes to defend state title this week</w:t>
      </w:r>
    </w:p>
    <w:p w14:paraId="1A15267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ad Nygaard</w:t>
      </w:r>
    </w:p>
    <w:p w14:paraId="38721939" w14:textId="77777777" w:rsidR="00662581" w:rsidRDefault="00662581" w:rsidP="00FD1D29">
      <w:pPr>
        <w:spacing w:line="240" w:lineRule="auto"/>
        <w:contextualSpacing/>
        <w:rPr>
          <w:rFonts w:cstheme="minorHAnsi"/>
          <w:sz w:val="24"/>
          <w:szCs w:val="24"/>
        </w:rPr>
      </w:pPr>
    </w:p>
    <w:p w14:paraId="0C3E5FB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tory, but I wish I knew the outcome of their state playoff! Multiple quotes - coach and players, important. Sometimes it's hard to get quotes from the high school athletes, but with it being a state game, having those are important. Adding in descriptive details, like nods and shrugs were also nice touches. Congrats on 4th place!</w:t>
      </w:r>
    </w:p>
    <w:p w14:paraId="4FEA0E26" w14:textId="77777777" w:rsidR="00662581" w:rsidRDefault="00662581" w:rsidP="007E4363">
      <w:pPr>
        <w:spacing w:line="240" w:lineRule="auto"/>
        <w:contextualSpacing/>
        <w:jc w:val="right"/>
        <w:rPr>
          <w:rFonts w:cstheme="minorHAnsi"/>
          <w:i/>
          <w:iCs/>
          <w:sz w:val="24"/>
          <w:szCs w:val="24"/>
        </w:rPr>
      </w:pPr>
    </w:p>
    <w:p w14:paraId="612DA38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3</w:t>
      </w:r>
    </w:p>
    <w:p w14:paraId="2EE6E562" w14:textId="77777777" w:rsidR="00662581" w:rsidRDefault="00662581" w:rsidP="00FD1D29">
      <w:pPr>
        <w:spacing w:line="240" w:lineRule="auto"/>
        <w:contextualSpacing/>
        <w:rPr>
          <w:rFonts w:cstheme="minorHAnsi"/>
          <w:i/>
          <w:iCs/>
          <w:sz w:val="24"/>
          <w:szCs w:val="24"/>
        </w:rPr>
      </w:pPr>
    </w:p>
    <w:p w14:paraId="6AFA9FB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Local Photography in Ads</w:t>
      </w:r>
    </w:p>
    <w:p w14:paraId="2BCD20E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773B1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C752F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News</w:t>
      </w:r>
    </w:p>
    <w:p w14:paraId="26A40F1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setti's Good News Page</w:t>
      </w:r>
    </w:p>
    <w:p w14:paraId="7EE48E3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Plunkett</w:t>
      </w:r>
    </w:p>
    <w:p w14:paraId="2130ED83" w14:textId="77777777" w:rsidR="00662581" w:rsidRDefault="00662581" w:rsidP="00FD1D29">
      <w:pPr>
        <w:spacing w:line="240" w:lineRule="auto"/>
        <w:contextualSpacing/>
        <w:rPr>
          <w:rFonts w:cstheme="minorHAnsi"/>
          <w:sz w:val="24"/>
          <w:szCs w:val="24"/>
        </w:rPr>
      </w:pPr>
    </w:p>
    <w:p w14:paraId="6D14751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judges liked how many local photos you were able to get for this ad.</w:t>
      </w:r>
    </w:p>
    <w:p w14:paraId="44DD87B1" w14:textId="77777777" w:rsidR="00662581" w:rsidRDefault="00662581" w:rsidP="007E4363">
      <w:pPr>
        <w:spacing w:line="240" w:lineRule="auto"/>
        <w:contextualSpacing/>
        <w:jc w:val="right"/>
        <w:rPr>
          <w:rFonts w:cstheme="minorHAnsi"/>
          <w:i/>
          <w:iCs/>
          <w:sz w:val="24"/>
          <w:szCs w:val="24"/>
        </w:rPr>
      </w:pPr>
    </w:p>
    <w:p w14:paraId="01AB66F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4</w:t>
      </w:r>
    </w:p>
    <w:p w14:paraId="27991CFE" w14:textId="77777777" w:rsidR="00662581" w:rsidRDefault="00662581" w:rsidP="00FD1D29">
      <w:pPr>
        <w:spacing w:line="240" w:lineRule="auto"/>
        <w:contextualSpacing/>
        <w:rPr>
          <w:rFonts w:cstheme="minorHAnsi"/>
          <w:i/>
          <w:iCs/>
          <w:sz w:val="24"/>
          <w:szCs w:val="24"/>
        </w:rPr>
      </w:pPr>
    </w:p>
    <w:p w14:paraId="37FA164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1034FEF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C259EB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2A46EF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News</w:t>
      </w:r>
    </w:p>
    <w:p w14:paraId="7E4BE45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Grace-Filled Journey</w:t>
      </w:r>
    </w:p>
    <w:p w14:paraId="408485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y (Galer) Herschelman</w:t>
      </w:r>
    </w:p>
    <w:p w14:paraId="37137DBD" w14:textId="77777777" w:rsidR="00662581" w:rsidRDefault="00662581" w:rsidP="00FD1D29">
      <w:pPr>
        <w:spacing w:line="240" w:lineRule="auto"/>
        <w:contextualSpacing/>
        <w:rPr>
          <w:rFonts w:cstheme="minorHAnsi"/>
          <w:sz w:val="24"/>
          <w:szCs w:val="24"/>
        </w:rPr>
      </w:pPr>
    </w:p>
    <w:p w14:paraId="01CB99E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owerful first person accounts</w:t>
      </w:r>
    </w:p>
    <w:p w14:paraId="7ADCB98A" w14:textId="77777777" w:rsidR="00662581" w:rsidRDefault="00662581" w:rsidP="007E4363">
      <w:pPr>
        <w:spacing w:line="240" w:lineRule="auto"/>
        <w:contextualSpacing/>
        <w:jc w:val="right"/>
        <w:rPr>
          <w:rFonts w:cstheme="minorHAnsi"/>
          <w:i/>
          <w:iCs/>
          <w:sz w:val="24"/>
          <w:szCs w:val="24"/>
        </w:rPr>
      </w:pPr>
    </w:p>
    <w:p w14:paraId="00C6D5E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5</w:t>
      </w:r>
    </w:p>
    <w:p w14:paraId="6709BA24" w14:textId="77777777" w:rsidR="00662581" w:rsidRDefault="00662581" w:rsidP="00FD1D29">
      <w:pPr>
        <w:spacing w:line="240" w:lineRule="auto"/>
        <w:contextualSpacing/>
        <w:rPr>
          <w:rFonts w:cstheme="minorHAnsi"/>
          <w:i/>
          <w:iCs/>
          <w:sz w:val="24"/>
          <w:szCs w:val="24"/>
        </w:rPr>
      </w:pPr>
    </w:p>
    <w:p w14:paraId="7B36D72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Rookie Reporter of the Year</w:t>
      </w:r>
    </w:p>
    <w:p w14:paraId="01E839C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4FD35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4100F2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News</w:t>
      </w:r>
    </w:p>
    <w:p w14:paraId="5C5218F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ookie of the Year</w:t>
      </w:r>
    </w:p>
    <w:p w14:paraId="549573F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saiah Atkins</w:t>
      </w:r>
    </w:p>
    <w:p w14:paraId="048E53E0" w14:textId="77777777" w:rsidR="00662581" w:rsidRDefault="00662581" w:rsidP="00FD1D29">
      <w:pPr>
        <w:spacing w:line="240" w:lineRule="auto"/>
        <w:contextualSpacing/>
        <w:rPr>
          <w:rFonts w:cstheme="minorHAnsi"/>
          <w:sz w:val="24"/>
          <w:szCs w:val="24"/>
        </w:rPr>
      </w:pPr>
    </w:p>
    <w:p w14:paraId="633471FE"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entry includes movie-themed columns and general assignment features/stories. Good variety, but not as strong as others in the competition.</w:t>
      </w:r>
    </w:p>
    <w:p w14:paraId="6E061143" w14:textId="77777777" w:rsidR="00662581" w:rsidRDefault="00662581" w:rsidP="00FD1D29">
      <w:pPr>
        <w:spacing w:line="240" w:lineRule="auto"/>
        <w:contextualSpacing/>
        <w:rPr>
          <w:rFonts w:cstheme="minorHAnsi"/>
          <w:i/>
          <w:iCs/>
          <w:sz w:val="24"/>
          <w:szCs w:val="24"/>
        </w:rPr>
      </w:pPr>
    </w:p>
    <w:p w14:paraId="79D11812" w14:textId="77777777" w:rsidR="00662581" w:rsidRDefault="00662581" w:rsidP="007E4363">
      <w:pPr>
        <w:spacing w:line="240" w:lineRule="auto"/>
        <w:contextualSpacing/>
        <w:jc w:val="right"/>
        <w:rPr>
          <w:rFonts w:cstheme="minorHAnsi"/>
          <w:i/>
          <w:iCs/>
          <w:sz w:val="24"/>
          <w:szCs w:val="24"/>
        </w:rPr>
      </w:pPr>
    </w:p>
    <w:p w14:paraId="6595578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6</w:t>
      </w:r>
    </w:p>
    <w:p w14:paraId="2D4CEDE1" w14:textId="77777777" w:rsidR="00662581" w:rsidRDefault="00662581" w:rsidP="00FD1D29">
      <w:pPr>
        <w:spacing w:line="240" w:lineRule="auto"/>
        <w:contextualSpacing/>
        <w:rPr>
          <w:rFonts w:cstheme="minorHAnsi"/>
          <w:i/>
          <w:iCs/>
          <w:sz w:val="24"/>
          <w:szCs w:val="24"/>
        </w:rPr>
      </w:pPr>
    </w:p>
    <w:p w14:paraId="7B4E9DE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120CF74C"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677D7A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0E981E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News</w:t>
      </w:r>
    </w:p>
    <w:p w14:paraId="7CC75A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dskins, Pirates Put On a Show</w:t>
      </w:r>
    </w:p>
    <w:p w14:paraId="06D6B5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yle Herschelman</w:t>
      </w:r>
    </w:p>
    <w:p w14:paraId="75EBEE1C" w14:textId="77777777" w:rsidR="00662581" w:rsidRDefault="00662581" w:rsidP="00FD1D29">
      <w:pPr>
        <w:spacing w:line="240" w:lineRule="auto"/>
        <w:contextualSpacing/>
        <w:rPr>
          <w:rFonts w:cstheme="minorHAnsi"/>
          <w:sz w:val="24"/>
          <w:szCs w:val="24"/>
        </w:rPr>
      </w:pPr>
    </w:p>
    <w:p w14:paraId="771AB23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ot a true infographic, but nice looking and informative just the same.</w:t>
      </w:r>
    </w:p>
    <w:p w14:paraId="5632CBC1" w14:textId="77777777" w:rsidR="00662581" w:rsidRDefault="00662581" w:rsidP="007E4363">
      <w:pPr>
        <w:spacing w:line="240" w:lineRule="auto"/>
        <w:contextualSpacing/>
        <w:jc w:val="right"/>
        <w:rPr>
          <w:rFonts w:cstheme="minorHAnsi"/>
          <w:i/>
          <w:iCs/>
          <w:sz w:val="24"/>
          <w:szCs w:val="24"/>
        </w:rPr>
      </w:pPr>
    </w:p>
    <w:p w14:paraId="75BF8FB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7</w:t>
      </w:r>
    </w:p>
    <w:p w14:paraId="50FA43B0" w14:textId="77777777" w:rsidR="00662581" w:rsidRDefault="00662581" w:rsidP="00FD1D29">
      <w:pPr>
        <w:spacing w:line="240" w:lineRule="auto"/>
        <w:contextualSpacing/>
        <w:rPr>
          <w:rFonts w:cstheme="minorHAnsi"/>
          <w:i/>
          <w:iCs/>
          <w:sz w:val="24"/>
          <w:szCs w:val="24"/>
        </w:rPr>
      </w:pPr>
    </w:p>
    <w:p w14:paraId="2C03A4D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22D8514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FB3FED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17437D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Journal-News</w:t>
      </w:r>
    </w:p>
    <w:p w14:paraId="133F09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Use Of Photography</w:t>
      </w:r>
    </w:p>
    <w:p w14:paraId="744B2C2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02EA0514" w14:textId="77777777" w:rsidR="00662581" w:rsidRDefault="00662581" w:rsidP="00FD1D29">
      <w:pPr>
        <w:spacing w:line="240" w:lineRule="auto"/>
        <w:contextualSpacing/>
        <w:rPr>
          <w:rFonts w:cstheme="minorHAnsi"/>
          <w:sz w:val="24"/>
          <w:szCs w:val="24"/>
        </w:rPr>
      </w:pPr>
    </w:p>
    <w:p w14:paraId="66D17E3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Journal-News of Hillsboro, Ill did a great job recording the lives of the people in their community with many black and white photos that had depth and character. Not an easy task, but one well done.</w:t>
      </w:r>
    </w:p>
    <w:p w14:paraId="0DE32B45" w14:textId="77777777" w:rsidR="00662581" w:rsidRDefault="00662581" w:rsidP="007E4363">
      <w:pPr>
        <w:spacing w:line="240" w:lineRule="auto"/>
        <w:contextualSpacing/>
        <w:jc w:val="right"/>
        <w:rPr>
          <w:rFonts w:cstheme="minorHAnsi"/>
          <w:i/>
          <w:iCs/>
          <w:sz w:val="24"/>
          <w:szCs w:val="24"/>
        </w:rPr>
      </w:pPr>
    </w:p>
    <w:p w14:paraId="5EFFBE2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8</w:t>
      </w:r>
    </w:p>
    <w:p w14:paraId="142E879B" w14:textId="77777777" w:rsidR="00662581" w:rsidRDefault="00662581" w:rsidP="00FD1D29">
      <w:pPr>
        <w:spacing w:line="240" w:lineRule="auto"/>
        <w:contextualSpacing/>
        <w:rPr>
          <w:rFonts w:cstheme="minorHAnsi"/>
          <w:i/>
          <w:iCs/>
          <w:sz w:val="24"/>
          <w:szCs w:val="24"/>
        </w:rPr>
      </w:pPr>
    </w:p>
    <w:p w14:paraId="581509F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3A2B4B1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9EC00A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5DE1DDF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Kemmerer Gazette</w:t>
      </w:r>
    </w:p>
    <w:p w14:paraId="3D0CF14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own but not out</w:t>
      </w:r>
    </w:p>
    <w:p w14:paraId="3491BC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n Cogger</w:t>
      </w:r>
    </w:p>
    <w:p w14:paraId="55FF873E" w14:textId="77777777" w:rsidR="00662581" w:rsidRDefault="00662581" w:rsidP="00FD1D29">
      <w:pPr>
        <w:spacing w:line="240" w:lineRule="auto"/>
        <w:contextualSpacing/>
        <w:rPr>
          <w:rFonts w:cstheme="minorHAnsi"/>
          <w:sz w:val="24"/>
          <w:szCs w:val="24"/>
        </w:rPr>
      </w:pPr>
    </w:p>
    <w:p w14:paraId="46F44C4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You can feel the pain on the face of the little catcher. I hope they got the out.</w:t>
      </w:r>
    </w:p>
    <w:p w14:paraId="251F628A" w14:textId="77777777" w:rsidR="00662581" w:rsidRDefault="00662581" w:rsidP="007E4363">
      <w:pPr>
        <w:spacing w:line="240" w:lineRule="auto"/>
        <w:contextualSpacing/>
        <w:jc w:val="right"/>
        <w:rPr>
          <w:rFonts w:cstheme="minorHAnsi"/>
          <w:i/>
          <w:iCs/>
          <w:sz w:val="24"/>
          <w:szCs w:val="24"/>
        </w:rPr>
      </w:pPr>
    </w:p>
    <w:p w14:paraId="40140FB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299</w:t>
      </w:r>
    </w:p>
    <w:p w14:paraId="5CAABEAF" w14:textId="77777777" w:rsidR="00662581" w:rsidRDefault="00662581" w:rsidP="00FD1D29">
      <w:pPr>
        <w:spacing w:line="240" w:lineRule="auto"/>
        <w:contextualSpacing/>
        <w:rPr>
          <w:rFonts w:cstheme="minorHAnsi"/>
          <w:i/>
          <w:iCs/>
          <w:sz w:val="24"/>
          <w:szCs w:val="24"/>
        </w:rPr>
      </w:pPr>
    </w:p>
    <w:p w14:paraId="1D62210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589AFBF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CC1F3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5,999</w:t>
      </w:r>
    </w:p>
    <w:p w14:paraId="47B87F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nox County News</w:t>
      </w:r>
    </w:p>
    <w:p w14:paraId="0BFA83E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rganized Chaos</w:t>
      </w:r>
    </w:p>
    <w:p w14:paraId="24A1FC9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75643359" w14:textId="77777777" w:rsidR="00662581" w:rsidRDefault="00662581" w:rsidP="00FD1D29">
      <w:pPr>
        <w:spacing w:line="240" w:lineRule="auto"/>
        <w:contextualSpacing/>
        <w:rPr>
          <w:rFonts w:cstheme="minorHAnsi"/>
          <w:sz w:val="24"/>
          <w:szCs w:val="24"/>
        </w:rPr>
      </w:pPr>
    </w:p>
    <w:p w14:paraId="2012DF4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job at catching all of the chaos.</w:t>
      </w:r>
    </w:p>
    <w:p w14:paraId="0F0BBF9F" w14:textId="77777777" w:rsidR="00662581" w:rsidRDefault="00662581" w:rsidP="007E4363">
      <w:pPr>
        <w:spacing w:line="240" w:lineRule="auto"/>
        <w:contextualSpacing/>
        <w:jc w:val="right"/>
        <w:rPr>
          <w:rFonts w:cstheme="minorHAnsi"/>
          <w:i/>
          <w:iCs/>
          <w:sz w:val="24"/>
          <w:szCs w:val="24"/>
        </w:rPr>
      </w:pPr>
    </w:p>
    <w:p w14:paraId="50C2E5A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0</w:t>
      </w:r>
    </w:p>
    <w:p w14:paraId="5FF19FB8" w14:textId="77777777" w:rsidR="00662581" w:rsidRDefault="00662581" w:rsidP="00FD1D29">
      <w:pPr>
        <w:spacing w:line="240" w:lineRule="auto"/>
        <w:contextualSpacing/>
        <w:rPr>
          <w:rFonts w:cstheme="minorHAnsi"/>
          <w:i/>
          <w:iCs/>
          <w:sz w:val="24"/>
          <w:szCs w:val="24"/>
        </w:rPr>
      </w:pPr>
    </w:p>
    <w:p w14:paraId="5389447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Coverage of Military Affairs</w:t>
      </w:r>
    </w:p>
    <w:p w14:paraId="54135A6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580C3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under 5,000</w:t>
      </w:r>
    </w:p>
    <w:p w14:paraId="37EBAA2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hontan Valley News &amp; Fallon Eagle Standard</w:t>
      </w:r>
    </w:p>
    <w:p w14:paraId="66ECAEC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omania: Eye on the Ukraine</w:t>
      </w:r>
    </w:p>
    <w:p w14:paraId="20FA031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ve Ranson</w:t>
      </w:r>
    </w:p>
    <w:p w14:paraId="3255CB1F" w14:textId="77777777" w:rsidR="00662581" w:rsidRDefault="00662581" w:rsidP="00FD1D29">
      <w:pPr>
        <w:spacing w:line="240" w:lineRule="auto"/>
        <w:contextualSpacing/>
        <w:rPr>
          <w:rFonts w:cstheme="minorHAnsi"/>
          <w:sz w:val="24"/>
          <w:szCs w:val="24"/>
        </w:rPr>
      </w:pPr>
    </w:p>
    <w:p w14:paraId="205E337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er took advantage of a great opportunity and gave readers a deep-dive look into local National Guardsmen's service in Romania. The series provided important insights into the NATO Alliance at a time when it is under threat. Well done.</w:t>
      </w:r>
    </w:p>
    <w:p w14:paraId="58E90F7B" w14:textId="77777777" w:rsidR="00662581" w:rsidRDefault="00662581" w:rsidP="007E4363">
      <w:pPr>
        <w:spacing w:line="240" w:lineRule="auto"/>
        <w:contextualSpacing/>
        <w:jc w:val="right"/>
        <w:rPr>
          <w:rFonts w:cstheme="minorHAnsi"/>
          <w:i/>
          <w:iCs/>
          <w:sz w:val="24"/>
          <w:szCs w:val="24"/>
        </w:rPr>
      </w:pPr>
    </w:p>
    <w:p w14:paraId="0003C4D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1</w:t>
      </w:r>
    </w:p>
    <w:p w14:paraId="2BA24551" w14:textId="77777777" w:rsidR="00662581" w:rsidRDefault="00662581" w:rsidP="00FD1D29">
      <w:pPr>
        <w:spacing w:line="240" w:lineRule="auto"/>
        <w:contextualSpacing/>
        <w:rPr>
          <w:rFonts w:cstheme="minorHAnsi"/>
          <w:i/>
          <w:iCs/>
          <w:sz w:val="24"/>
          <w:szCs w:val="24"/>
        </w:rPr>
      </w:pPr>
    </w:p>
    <w:p w14:paraId="0B4A018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Communication in Crisis</w:t>
      </w:r>
    </w:p>
    <w:p w14:paraId="31297C3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F8DFA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4E2B1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hontan Valley News &amp; Fallon Eagle Standard</w:t>
      </w:r>
    </w:p>
    <w:p w14:paraId="27B818E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looding</w:t>
      </w:r>
    </w:p>
    <w:p w14:paraId="5C9FE37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ve Ranson, Sara Dowling</w:t>
      </w:r>
    </w:p>
    <w:p w14:paraId="7CE54ADD" w14:textId="77777777" w:rsidR="00662581" w:rsidRDefault="00662581" w:rsidP="00FD1D29">
      <w:pPr>
        <w:spacing w:line="240" w:lineRule="auto"/>
        <w:contextualSpacing/>
        <w:rPr>
          <w:rFonts w:cstheme="minorHAnsi"/>
          <w:sz w:val="24"/>
          <w:szCs w:val="24"/>
        </w:rPr>
      </w:pPr>
    </w:p>
    <w:p w14:paraId="0375FC8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teresting coverage of this event as it occurred.</w:t>
      </w:r>
    </w:p>
    <w:p w14:paraId="60653416" w14:textId="77777777" w:rsidR="00662581" w:rsidRDefault="00662581" w:rsidP="007E4363">
      <w:pPr>
        <w:spacing w:line="240" w:lineRule="auto"/>
        <w:contextualSpacing/>
        <w:jc w:val="right"/>
        <w:rPr>
          <w:rFonts w:cstheme="minorHAnsi"/>
          <w:i/>
          <w:iCs/>
          <w:sz w:val="24"/>
          <w:szCs w:val="24"/>
        </w:rPr>
      </w:pPr>
    </w:p>
    <w:p w14:paraId="258C0B8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2</w:t>
      </w:r>
    </w:p>
    <w:p w14:paraId="08A41F14" w14:textId="77777777" w:rsidR="00662581" w:rsidRDefault="00662581" w:rsidP="00FD1D29">
      <w:pPr>
        <w:spacing w:line="240" w:lineRule="auto"/>
        <w:contextualSpacing/>
        <w:rPr>
          <w:rFonts w:cstheme="minorHAnsi"/>
          <w:i/>
          <w:iCs/>
          <w:sz w:val="24"/>
          <w:szCs w:val="24"/>
        </w:rPr>
      </w:pPr>
    </w:p>
    <w:p w14:paraId="1B49099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5C02096C"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53062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3C2F7E0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hontan Valley News &amp; Fallon Eagle Standard</w:t>
      </w:r>
    </w:p>
    <w:p w14:paraId="0503519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ay It Forward</w:t>
      </w:r>
    </w:p>
    <w:p w14:paraId="6B5E401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ra Dowling</w:t>
      </w:r>
    </w:p>
    <w:p w14:paraId="19CE50BC" w14:textId="77777777" w:rsidR="00662581" w:rsidRDefault="00662581" w:rsidP="00FD1D29">
      <w:pPr>
        <w:spacing w:line="240" w:lineRule="auto"/>
        <w:contextualSpacing/>
        <w:rPr>
          <w:rFonts w:cstheme="minorHAnsi"/>
          <w:sz w:val="24"/>
          <w:szCs w:val="24"/>
        </w:rPr>
      </w:pPr>
    </w:p>
    <w:p w14:paraId="1AFBF8C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true "feel good" story that puts lots of names and faces in the newspaper, supporting a local business and many valuable non-profits and other programs that benefited.</w:t>
      </w:r>
    </w:p>
    <w:p w14:paraId="4F834115" w14:textId="77777777" w:rsidR="00662581" w:rsidRDefault="00662581" w:rsidP="007E4363">
      <w:pPr>
        <w:spacing w:line="240" w:lineRule="auto"/>
        <w:contextualSpacing/>
        <w:jc w:val="right"/>
        <w:rPr>
          <w:rFonts w:cstheme="minorHAnsi"/>
          <w:i/>
          <w:iCs/>
          <w:sz w:val="24"/>
          <w:szCs w:val="24"/>
        </w:rPr>
      </w:pPr>
    </w:p>
    <w:p w14:paraId="7964A03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3</w:t>
      </w:r>
    </w:p>
    <w:p w14:paraId="246332CD" w14:textId="77777777" w:rsidR="00662581" w:rsidRDefault="00662581" w:rsidP="00FD1D29">
      <w:pPr>
        <w:spacing w:line="240" w:lineRule="auto"/>
        <w:contextualSpacing/>
        <w:rPr>
          <w:rFonts w:cstheme="minorHAnsi"/>
          <w:i/>
          <w:iCs/>
          <w:sz w:val="24"/>
          <w:szCs w:val="24"/>
        </w:rPr>
      </w:pPr>
    </w:p>
    <w:p w14:paraId="0CA0ADA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Local Photography in Ads</w:t>
      </w:r>
    </w:p>
    <w:p w14:paraId="0B31B41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CD6651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7F201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ke Oswego Review</w:t>
      </w:r>
    </w:p>
    <w:p w14:paraId="3A2D57B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nce a Pacer, Always a Pacer</w:t>
      </w:r>
    </w:p>
    <w:p w14:paraId="7889D16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5A334DC9" w14:textId="77777777" w:rsidR="00662581" w:rsidRDefault="00662581" w:rsidP="00FD1D29">
      <w:pPr>
        <w:spacing w:line="240" w:lineRule="auto"/>
        <w:contextualSpacing/>
        <w:rPr>
          <w:rFonts w:cstheme="minorHAnsi"/>
          <w:sz w:val="24"/>
          <w:szCs w:val="24"/>
        </w:rPr>
      </w:pPr>
    </w:p>
    <w:p w14:paraId="7D3BEB1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example of when to use one big photo instead of multiple smaller ones.</w:t>
      </w:r>
    </w:p>
    <w:p w14:paraId="7EB7A23B" w14:textId="77777777" w:rsidR="00662581" w:rsidRDefault="00662581" w:rsidP="007E4363">
      <w:pPr>
        <w:spacing w:line="240" w:lineRule="auto"/>
        <w:contextualSpacing/>
        <w:jc w:val="right"/>
        <w:rPr>
          <w:rFonts w:cstheme="minorHAnsi"/>
          <w:i/>
          <w:iCs/>
          <w:sz w:val="24"/>
          <w:szCs w:val="24"/>
        </w:rPr>
      </w:pPr>
    </w:p>
    <w:p w14:paraId="65D7A47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4</w:t>
      </w:r>
    </w:p>
    <w:p w14:paraId="1CCCA2BA" w14:textId="77777777" w:rsidR="00662581" w:rsidRDefault="00662581" w:rsidP="00FD1D29">
      <w:pPr>
        <w:spacing w:line="240" w:lineRule="auto"/>
        <w:contextualSpacing/>
        <w:rPr>
          <w:rFonts w:cstheme="minorHAnsi"/>
          <w:i/>
          <w:iCs/>
          <w:sz w:val="24"/>
          <w:szCs w:val="24"/>
        </w:rPr>
      </w:pPr>
    </w:p>
    <w:p w14:paraId="718B6FF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0D5351F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07D29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6C9ED49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ke Oswego Review</w:t>
      </w:r>
    </w:p>
    <w:p w14:paraId="244F62C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ake Oswego Review</w:t>
      </w:r>
    </w:p>
    <w:p w14:paraId="148D3AB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09136BAF" w14:textId="77777777" w:rsidR="00662581" w:rsidRDefault="00662581" w:rsidP="00FD1D29">
      <w:pPr>
        <w:spacing w:line="240" w:lineRule="auto"/>
        <w:contextualSpacing/>
        <w:rPr>
          <w:rFonts w:cstheme="minorHAnsi"/>
          <w:sz w:val="24"/>
          <w:szCs w:val="24"/>
        </w:rPr>
      </w:pPr>
    </w:p>
    <w:p w14:paraId="4916D83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entry was the whole package for me, with all around strong quality. But a somewhat cluttered front page was a distraction. Consider a bit of streamlining. Otherwise, good work!</w:t>
      </w:r>
    </w:p>
    <w:p w14:paraId="0C708B72" w14:textId="77777777" w:rsidR="00662581" w:rsidRDefault="00662581" w:rsidP="007E4363">
      <w:pPr>
        <w:spacing w:line="240" w:lineRule="auto"/>
        <w:contextualSpacing/>
        <w:jc w:val="right"/>
        <w:rPr>
          <w:rFonts w:cstheme="minorHAnsi"/>
          <w:i/>
          <w:iCs/>
          <w:sz w:val="24"/>
          <w:szCs w:val="24"/>
        </w:rPr>
      </w:pPr>
    </w:p>
    <w:p w14:paraId="54A25E5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5</w:t>
      </w:r>
    </w:p>
    <w:p w14:paraId="740B20B3" w14:textId="77777777" w:rsidR="00662581" w:rsidRDefault="00662581" w:rsidP="00FD1D29">
      <w:pPr>
        <w:spacing w:line="240" w:lineRule="auto"/>
        <w:contextualSpacing/>
        <w:rPr>
          <w:rFonts w:cstheme="minorHAnsi"/>
          <w:i/>
          <w:iCs/>
          <w:sz w:val="24"/>
          <w:szCs w:val="24"/>
        </w:rPr>
      </w:pPr>
    </w:p>
    <w:p w14:paraId="69F26A1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13DCBFF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6BCFE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4,999</w:t>
      </w:r>
    </w:p>
    <w:p w14:paraId="6B78C4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ke Oswego Review</w:t>
      </w:r>
    </w:p>
    <w:p w14:paraId="1326CC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own Memory Lane</w:t>
      </w:r>
    </w:p>
    <w:p w14:paraId="526EEB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 Brian Monihan</w:t>
      </w:r>
    </w:p>
    <w:p w14:paraId="044FA8D1" w14:textId="77777777" w:rsidR="00662581" w:rsidRDefault="00662581" w:rsidP="00FD1D29">
      <w:pPr>
        <w:spacing w:line="240" w:lineRule="auto"/>
        <w:contextualSpacing/>
        <w:rPr>
          <w:rFonts w:cstheme="minorHAnsi"/>
          <w:sz w:val="24"/>
          <w:szCs w:val="24"/>
        </w:rPr>
      </w:pPr>
    </w:p>
    <w:p w14:paraId="7F0C018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n appealing photo. Not sure why but it stuck in my gut and wouldn't get out of my mind. Good job!</w:t>
      </w:r>
    </w:p>
    <w:p w14:paraId="0AA4CE87" w14:textId="77777777" w:rsidR="00662581" w:rsidRDefault="00662581" w:rsidP="007E4363">
      <w:pPr>
        <w:spacing w:line="240" w:lineRule="auto"/>
        <w:contextualSpacing/>
        <w:jc w:val="right"/>
        <w:rPr>
          <w:rFonts w:cstheme="minorHAnsi"/>
          <w:i/>
          <w:iCs/>
          <w:sz w:val="24"/>
          <w:szCs w:val="24"/>
        </w:rPr>
      </w:pPr>
    </w:p>
    <w:p w14:paraId="6F93C30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6</w:t>
      </w:r>
    </w:p>
    <w:p w14:paraId="12AD7694" w14:textId="77777777" w:rsidR="00662581" w:rsidRDefault="00662581" w:rsidP="00FD1D29">
      <w:pPr>
        <w:spacing w:line="240" w:lineRule="auto"/>
        <w:contextualSpacing/>
        <w:rPr>
          <w:rFonts w:cstheme="minorHAnsi"/>
          <w:i/>
          <w:iCs/>
          <w:sz w:val="24"/>
          <w:szCs w:val="24"/>
        </w:rPr>
      </w:pPr>
    </w:p>
    <w:p w14:paraId="23AAC4A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orial or Sponsored Editorial</w:t>
      </w:r>
    </w:p>
    <w:p w14:paraId="694675E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F2542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37BF6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ke Oswego Review</w:t>
      </w:r>
    </w:p>
    <w:p w14:paraId="25A8F4E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ill Warner Tribute</w:t>
      </w:r>
    </w:p>
    <w:p w14:paraId="5DC75A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 Brian Monihan</w:t>
      </w:r>
    </w:p>
    <w:p w14:paraId="43EE206C" w14:textId="77777777" w:rsidR="00662581" w:rsidRDefault="00662581" w:rsidP="00FD1D29">
      <w:pPr>
        <w:spacing w:line="240" w:lineRule="auto"/>
        <w:contextualSpacing/>
        <w:rPr>
          <w:rFonts w:cstheme="minorHAnsi"/>
          <w:sz w:val="24"/>
          <w:szCs w:val="24"/>
        </w:rPr>
      </w:pPr>
    </w:p>
    <w:p w14:paraId="215EA1F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ommunity oriented like that a lot.</w:t>
      </w:r>
    </w:p>
    <w:p w14:paraId="4677FBDC" w14:textId="77777777" w:rsidR="00662581" w:rsidRDefault="00662581" w:rsidP="007E4363">
      <w:pPr>
        <w:spacing w:line="240" w:lineRule="auto"/>
        <w:contextualSpacing/>
        <w:jc w:val="right"/>
        <w:rPr>
          <w:rFonts w:cstheme="minorHAnsi"/>
          <w:i/>
          <w:iCs/>
          <w:sz w:val="24"/>
          <w:szCs w:val="24"/>
        </w:rPr>
      </w:pPr>
    </w:p>
    <w:p w14:paraId="0406082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7</w:t>
      </w:r>
    </w:p>
    <w:p w14:paraId="76749DB5" w14:textId="77777777" w:rsidR="00662581" w:rsidRDefault="00662581" w:rsidP="00FD1D29">
      <w:pPr>
        <w:spacing w:line="240" w:lineRule="auto"/>
        <w:contextualSpacing/>
        <w:rPr>
          <w:rFonts w:cstheme="minorHAnsi"/>
          <w:i/>
          <w:iCs/>
          <w:sz w:val="24"/>
          <w:szCs w:val="24"/>
        </w:rPr>
      </w:pPr>
    </w:p>
    <w:p w14:paraId="72D3102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al Estate Ad</w:t>
      </w:r>
    </w:p>
    <w:p w14:paraId="261F9B7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59CAC8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06929D2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ke Oswego Review</w:t>
      </w:r>
    </w:p>
    <w:p w14:paraId="41A3447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erry Sprague - Luxes - Forbes</w:t>
      </w:r>
    </w:p>
    <w:p w14:paraId="2F8699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lli Lair, staff</w:t>
      </w:r>
    </w:p>
    <w:p w14:paraId="59CE7C6A" w14:textId="77777777" w:rsidR="00662581" w:rsidRDefault="00662581" w:rsidP="00FD1D29">
      <w:pPr>
        <w:spacing w:line="240" w:lineRule="auto"/>
        <w:contextualSpacing/>
        <w:rPr>
          <w:rFonts w:cstheme="minorHAnsi"/>
          <w:sz w:val="24"/>
          <w:szCs w:val="24"/>
        </w:rPr>
      </w:pPr>
    </w:p>
    <w:p w14:paraId="6187D1D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strong ad. Highlighted by great photography</w:t>
      </w:r>
    </w:p>
    <w:p w14:paraId="328ADF95" w14:textId="77777777" w:rsidR="00662581" w:rsidRDefault="00662581" w:rsidP="007E4363">
      <w:pPr>
        <w:spacing w:line="240" w:lineRule="auto"/>
        <w:contextualSpacing/>
        <w:jc w:val="right"/>
        <w:rPr>
          <w:rFonts w:cstheme="minorHAnsi"/>
          <w:i/>
          <w:iCs/>
          <w:sz w:val="24"/>
          <w:szCs w:val="24"/>
        </w:rPr>
      </w:pPr>
    </w:p>
    <w:p w14:paraId="14B017D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8</w:t>
      </w:r>
    </w:p>
    <w:p w14:paraId="42907717" w14:textId="77777777" w:rsidR="00662581" w:rsidRDefault="00662581" w:rsidP="00FD1D29">
      <w:pPr>
        <w:spacing w:line="240" w:lineRule="auto"/>
        <w:contextualSpacing/>
        <w:rPr>
          <w:rFonts w:cstheme="minorHAnsi"/>
          <w:i/>
          <w:iCs/>
          <w:sz w:val="24"/>
          <w:szCs w:val="24"/>
        </w:rPr>
      </w:pPr>
    </w:p>
    <w:p w14:paraId="3B35863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ader-Generated Campaign</w:t>
      </w:r>
    </w:p>
    <w:p w14:paraId="0F6AFC85"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6663C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6B2DDCF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ke Oswego Review</w:t>
      </w:r>
    </w:p>
    <w:p w14:paraId="5981DCB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liday Cheer - Lake Oswego Review</w:t>
      </w:r>
    </w:p>
    <w:p w14:paraId="65FD70A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 Brian Monihan</w:t>
      </w:r>
    </w:p>
    <w:p w14:paraId="46D7D9DD" w14:textId="77777777" w:rsidR="00662581" w:rsidRDefault="00662581" w:rsidP="00FD1D29">
      <w:pPr>
        <w:spacing w:line="240" w:lineRule="auto"/>
        <w:contextualSpacing/>
        <w:rPr>
          <w:rFonts w:cstheme="minorHAnsi"/>
          <w:sz w:val="24"/>
          <w:szCs w:val="24"/>
        </w:rPr>
      </w:pPr>
    </w:p>
    <w:p w14:paraId="61CDBE4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lever way to fill the pages in a busy time of the year! Having faith in your readers to submit the images is great. Loved the 'greeting card' format and the fact you were not seeking advertisement to get these published. 3rd place win!</w:t>
      </w:r>
    </w:p>
    <w:p w14:paraId="2D09EFE8" w14:textId="77777777" w:rsidR="00662581" w:rsidRDefault="00662581" w:rsidP="007E4363">
      <w:pPr>
        <w:spacing w:line="240" w:lineRule="auto"/>
        <w:contextualSpacing/>
        <w:jc w:val="right"/>
        <w:rPr>
          <w:rFonts w:cstheme="minorHAnsi"/>
          <w:i/>
          <w:iCs/>
          <w:sz w:val="24"/>
          <w:szCs w:val="24"/>
        </w:rPr>
      </w:pPr>
    </w:p>
    <w:p w14:paraId="714554A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09</w:t>
      </w:r>
    </w:p>
    <w:p w14:paraId="0BCD3515" w14:textId="77777777" w:rsidR="00662581" w:rsidRDefault="00662581" w:rsidP="00FD1D29">
      <w:pPr>
        <w:spacing w:line="240" w:lineRule="auto"/>
        <w:contextualSpacing/>
        <w:rPr>
          <w:rFonts w:cstheme="minorHAnsi"/>
          <w:i/>
          <w:iCs/>
          <w:sz w:val="24"/>
          <w:szCs w:val="24"/>
        </w:rPr>
      </w:pPr>
    </w:p>
    <w:p w14:paraId="5A7A12E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18345BE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BB6459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0A97C2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ke Oswego Review</w:t>
      </w:r>
    </w:p>
    <w:p w14:paraId="7B13B85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ake Oswego Review - 2023 graduation</w:t>
      </w:r>
    </w:p>
    <w:p w14:paraId="3E92DC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23347635" w14:textId="77777777" w:rsidR="00662581" w:rsidRDefault="00662581" w:rsidP="00FD1D29">
      <w:pPr>
        <w:spacing w:line="240" w:lineRule="auto"/>
        <w:contextualSpacing/>
        <w:rPr>
          <w:rFonts w:cstheme="minorHAnsi"/>
          <w:sz w:val="24"/>
          <w:szCs w:val="24"/>
        </w:rPr>
      </w:pPr>
    </w:p>
    <w:p w14:paraId="2EA78DB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e large photo concept with the design. It immediately pulls in the reader. I appreciate how attention is drawn to graduation with a single story on the page. Great photos help complement to make this a top-notch design.</w:t>
      </w:r>
    </w:p>
    <w:p w14:paraId="6CF59E98" w14:textId="77777777" w:rsidR="00662581" w:rsidRDefault="00662581" w:rsidP="007E4363">
      <w:pPr>
        <w:spacing w:line="240" w:lineRule="auto"/>
        <w:contextualSpacing/>
        <w:jc w:val="right"/>
        <w:rPr>
          <w:rFonts w:cstheme="minorHAnsi"/>
          <w:i/>
          <w:iCs/>
          <w:sz w:val="24"/>
          <w:szCs w:val="24"/>
        </w:rPr>
      </w:pPr>
    </w:p>
    <w:p w14:paraId="25D20EA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0</w:t>
      </w:r>
    </w:p>
    <w:p w14:paraId="0687EF10" w14:textId="77777777" w:rsidR="00662581" w:rsidRDefault="00662581" w:rsidP="00FD1D29">
      <w:pPr>
        <w:spacing w:line="240" w:lineRule="auto"/>
        <w:contextualSpacing/>
        <w:rPr>
          <w:rFonts w:cstheme="minorHAnsi"/>
          <w:i/>
          <w:iCs/>
          <w:sz w:val="24"/>
          <w:szCs w:val="24"/>
        </w:rPr>
      </w:pPr>
    </w:p>
    <w:p w14:paraId="27EAF19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Holiday Ad</w:t>
      </w:r>
    </w:p>
    <w:p w14:paraId="7B43BB5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0781336" w14:textId="53A47038" w:rsidR="00662581" w:rsidRDefault="00662581" w:rsidP="00FD1D29">
      <w:pPr>
        <w:spacing w:line="240" w:lineRule="auto"/>
        <w:contextualSpacing/>
        <w:rPr>
          <w:rFonts w:cstheme="minorHAnsi"/>
          <w:sz w:val="24"/>
          <w:szCs w:val="24"/>
        </w:rPr>
      </w:pPr>
      <w:r w:rsidRPr="00547250">
        <w:rPr>
          <w:rFonts w:cstheme="minorHAnsi"/>
          <w:noProof/>
          <w:sz w:val="24"/>
          <w:szCs w:val="24"/>
        </w:rPr>
        <w:t xml:space="preserve">Daily/Non-daily Division, circ. </w:t>
      </w:r>
      <w:r w:rsidR="00913B3E">
        <w:rPr>
          <w:rFonts w:cstheme="minorHAnsi"/>
          <w:noProof/>
          <w:sz w:val="24"/>
          <w:szCs w:val="24"/>
        </w:rPr>
        <w:t>more than 5000</w:t>
      </w:r>
    </w:p>
    <w:p w14:paraId="4985E77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ke Oswego Review</w:t>
      </w:r>
    </w:p>
    <w:p w14:paraId="310CB86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2023 Holiday Services</w:t>
      </w:r>
    </w:p>
    <w:p w14:paraId="500A7B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3D39F054" w14:textId="77777777" w:rsidR="00662581" w:rsidRDefault="00662581" w:rsidP="00FD1D29">
      <w:pPr>
        <w:spacing w:line="240" w:lineRule="auto"/>
        <w:contextualSpacing/>
        <w:rPr>
          <w:rFonts w:cstheme="minorHAnsi"/>
          <w:sz w:val="24"/>
          <w:szCs w:val="24"/>
        </w:rPr>
      </w:pPr>
    </w:p>
    <w:p w14:paraId="72C5AB3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Merry Christmas!!! Lovely color, messages, and information for readers from multiple advertisers! Clean, easy to read!</w:t>
      </w:r>
    </w:p>
    <w:p w14:paraId="244661FB" w14:textId="77777777" w:rsidR="00662581" w:rsidRDefault="00662581" w:rsidP="007E4363">
      <w:pPr>
        <w:spacing w:line="240" w:lineRule="auto"/>
        <w:contextualSpacing/>
        <w:jc w:val="right"/>
        <w:rPr>
          <w:rFonts w:cstheme="minorHAnsi"/>
          <w:i/>
          <w:iCs/>
          <w:sz w:val="24"/>
          <w:szCs w:val="24"/>
        </w:rPr>
      </w:pPr>
    </w:p>
    <w:p w14:paraId="3B299D8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1</w:t>
      </w:r>
    </w:p>
    <w:p w14:paraId="468DC2A6" w14:textId="77777777" w:rsidR="00662581" w:rsidRDefault="00662581" w:rsidP="00FD1D29">
      <w:pPr>
        <w:spacing w:line="240" w:lineRule="auto"/>
        <w:contextualSpacing/>
        <w:rPr>
          <w:rFonts w:cstheme="minorHAnsi"/>
          <w:i/>
          <w:iCs/>
          <w:sz w:val="24"/>
          <w:szCs w:val="24"/>
        </w:rPr>
      </w:pPr>
    </w:p>
    <w:p w14:paraId="47713C6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5E2672E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4124E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4D699EA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nder Journal</w:t>
      </w:r>
    </w:p>
    <w:p w14:paraId="67F74E7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ayflower murder</w:t>
      </w:r>
    </w:p>
    <w:p w14:paraId="158B26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rah Squires</w:t>
      </w:r>
    </w:p>
    <w:p w14:paraId="1662C0DA" w14:textId="77777777" w:rsidR="00662581" w:rsidRDefault="00662581" w:rsidP="00FD1D29">
      <w:pPr>
        <w:spacing w:line="240" w:lineRule="auto"/>
        <w:contextualSpacing/>
        <w:rPr>
          <w:rFonts w:cstheme="minorHAnsi"/>
          <w:sz w:val="24"/>
          <w:szCs w:val="24"/>
        </w:rPr>
      </w:pPr>
    </w:p>
    <w:p w14:paraId="658D2CF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lede. Draws in the reader. A good overview of what's offered at the Night at the Museum event.</w:t>
      </w:r>
    </w:p>
    <w:p w14:paraId="74038574" w14:textId="77777777" w:rsidR="00662581" w:rsidRDefault="00662581" w:rsidP="007E4363">
      <w:pPr>
        <w:spacing w:line="240" w:lineRule="auto"/>
        <w:contextualSpacing/>
        <w:jc w:val="right"/>
        <w:rPr>
          <w:rFonts w:cstheme="minorHAnsi"/>
          <w:i/>
          <w:iCs/>
          <w:sz w:val="24"/>
          <w:szCs w:val="24"/>
        </w:rPr>
      </w:pPr>
    </w:p>
    <w:p w14:paraId="46239F0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2</w:t>
      </w:r>
    </w:p>
    <w:p w14:paraId="5F990BB0" w14:textId="77777777" w:rsidR="00662581" w:rsidRDefault="00662581" w:rsidP="00FD1D29">
      <w:pPr>
        <w:spacing w:line="240" w:lineRule="auto"/>
        <w:contextualSpacing/>
        <w:rPr>
          <w:rFonts w:cstheme="minorHAnsi"/>
          <w:i/>
          <w:iCs/>
          <w:sz w:val="24"/>
          <w:szCs w:val="24"/>
        </w:rPr>
      </w:pPr>
    </w:p>
    <w:p w14:paraId="0D623C9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0CBB955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35E248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2,500-4,999</w:t>
      </w:r>
    </w:p>
    <w:p w14:paraId="1DACC9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urel Independent</w:t>
      </w:r>
    </w:p>
    <w:p w14:paraId="08C7A1F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ajor fossil discovery at Dinosaur Park</w:t>
      </w:r>
    </w:p>
    <w:p w14:paraId="6D9DFD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phie Gorman Oriani</w:t>
      </w:r>
    </w:p>
    <w:p w14:paraId="61118B8E" w14:textId="77777777" w:rsidR="00662581" w:rsidRDefault="00662581" w:rsidP="00FD1D29">
      <w:pPr>
        <w:spacing w:line="240" w:lineRule="auto"/>
        <w:contextualSpacing/>
        <w:rPr>
          <w:rFonts w:cstheme="minorHAnsi"/>
          <w:sz w:val="24"/>
          <w:szCs w:val="24"/>
        </w:rPr>
      </w:pPr>
    </w:p>
    <w:p w14:paraId="7923B1C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o knew there were dinosaurs in Maryland? We do now!</w:t>
      </w:r>
    </w:p>
    <w:p w14:paraId="69692944" w14:textId="77777777" w:rsidR="00662581" w:rsidRDefault="00662581" w:rsidP="007E4363">
      <w:pPr>
        <w:spacing w:line="240" w:lineRule="auto"/>
        <w:contextualSpacing/>
        <w:jc w:val="right"/>
        <w:rPr>
          <w:rFonts w:cstheme="minorHAnsi"/>
          <w:i/>
          <w:iCs/>
          <w:sz w:val="24"/>
          <w:szCs w:val="24"/>
        </w:rPr>
      </w:pPr>
    </w:p>
    <w:p w14:paraId="0260F23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3</w:t>
      </w:r>
    </w:p>
    <w:p w14:paraId="5C39F483" w14:textId="77777777" w:rsidR="00662581" w:rsidRDefault="00662581" w:rsidP="00FD1D29">
      <w:pPr>
        <w:spacing w:line="240" w:lineRule="auto"/>
        <w:contextualSpacing/>
        <w:rPr>
          <w:rFonts w:cstheme="minorHAnsi"/>
          <w:i/>
          <w:iCs/>
          <w:sz w:val="24"/>
          <w:szCs w:val="24"/>
        </w:rPr>
      </w:pPr>
    </w:p>
    <w:p w14:paraId="3666241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Classified Section</w:t>
      </w:r>
    </w:p>
    <w:p w14:paraId="0782DF9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2C98D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95031C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249190A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lassified Section</w:t>
      </w:r>
    </w:p>
    <w:p w14:paraId="7F66505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Plowman</w:t>
      </w:r>
    </w:p>
    <w:p w14:paraId="13243FD8" w14:textId="77777777" w:rsidR="00662581" w:rsidRDefault="00662581" w:rsidP="00FD1D29">
      <w:pPr>
        <w:spacing w:line="240" w:lineRule="auto"/>
        <w:contextualSpacing/>
        <w:rPr>
          <w:rFonts w:cstheme="minorHAnsi"/>
          <w:sz w:val="24"/>
          <w:szCs w:val="24"/>
        </w:rPr>
      </w:pPr>
    </w:p>
    <w:p w14:paraId="70B2043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ection. Clear, concise, well organized</w:t>
      </w:r>
    </w:p>
    <w:p w14:paraId="78591F33" w14:textId="77777777" w:rsidR="00662581" w:rsidRDefault="00662581" w:rsidP="007E4363">
      <w:pPr>
        <w:spacing w:line="240" w:lineRule="auto"/>
        <w:contextualSpacing/>
        <w:jc w:val="right"/>
        <w:rPr>
          <w:rFonts w:cstheme="minorHAnsi"/>
          <w:i/>
          <w:iCs/>
          <w:sz w:val="24"/>
          <w:szCs w:val="24"/>
        </w:rPr>
      </w:pPr>
    </w:p>
    <w:p w14:paraId="0E0EEAB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4</w:t>
      </w:r>
    </w:p>
    <w:p w14:paraId="6D4FBD81" w14:textId="77777777" w:rsidR="00662581" w:rsidRDefault="00662581" w:rsidP="00FD1D29">
      <w:pPr>
        <w:spacing w:line="240" w:lineRule="auto"/>
        <w:contextualSpacing/>
        <w:rPr>
          <w:rFonts w:cstheme="minorHAnsi"/>
          <w:i/>
          <w:iCs/>
          <w:sz w:val="24"/>
          <w:szCs w:val="24"/>
        </w:rPr>
      </w:pPr>
    </w:p>
    <w:p w14:paraId="2725F93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ising Idea</w:t>
      </w:r>
    </w:p>
    <w:p w14:paraId="76D5CC6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30F721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0297F0B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19F942B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ittolo's 2 for $20.23</w:t>
      </w:r>
    </w:p>
    <w:p w14:paraId="0A8243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Anderson</w:t>
      </w:r>
    </w:p>
    <w:p w14:paraId="425E4E65" w14:textId="77777777" w:rsidR="00662581" w:rsidRDefault="00662581" w:rsidP="00FD1D29">
      <w:pPr>
        <w:spacing w:line="240" w:lineRule="auto"/>
        <w:contextualSpacing/>
        <w:rPr>
          <w:rFonts w:cstheme="minorHAnsi"/>
          <w:sz w:val="24"/>
          <w:szCs w:val="24"/>
        </w:rPr>
      </w:pPr>
    </w:p>
    <w:p w14:paraId="36F24EA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Delightful!  Great use of space!</w:t>
      </w:r>
    </w:p>
    <w:p w14:paraId="08C03BC1" w14:textId="77777777" w:rsidR="00662581" w:rsidRDefault="00662581" w:rsidP="007E4363">
      <w:pPr>
        <w:spacing w:line="240" w:lineRule="auto"/>
        <w:contextualSpacing/>
        <w:jc w:val="right"/>
        <w:rPr>
          <w:rFonts w:cstheme="minorHAnsi"/>
          <w:i/>
          <w:iCs/>
          <w:sz w:val="24"/>
          <w:szCs w:val="24"/>
        </w:rPr>
      </w:pPr>
    </w:p>
    <w:p w14:paraId="51C121D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5</w:t>
      </w:r>
    </w:p>
    <w:p w14:paraId="793C474A" w14:textId="77777777" w:rsidR="00662581" w:rsidRDefault="00662581" w:rsidP="00FD1D29">
      <w:pPr>
        <w:spacing w:line="240" w:lineRule="auto"/>
        <w:contextualSpacing/>
        <w:rPr>
          <w:rFonts w:cstheme="minorHAnsi"/>
          <w:i/>
          <w:iCs/>
          <w:sz w:val="24"/>
          <w:szCs w:val="24"/>
        </w:rPr>
      </w:pPr>
    </w:p>
    <w:p w14:paraId="1887CA5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Black &amp; White</w:t>
      </w:r>
    </w:p>
    <w:p w14:paraId="2C6A00D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9ADEE8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20A5598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0268AD2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aron's Piano</w:t>
      </w:r>
    </w:p>
    <w:p w14:paraId="04C820A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Plowman</w:t>
      </w:r>
    </w:p>
    <w:p w14:paraId="0C98FB24" w14:textId="77777777" w:rsidR="00662581" w:rsidRDefault="00662581" w:rsidP="00FD1D29">
      <w:pPr>
        <w:spacing w:line="240" w:lineRule="auto"/>
        <w:contextualSpacing/>
        <w:rPr>
          <w:rFonts w:cstheme="minorHAnsi"/>
          <w:sz w:val="24"/>
          <w:szCs w:val="24"/>
        </w:rPr>
      </w:pPr>
    </w:p>
    <w:p w14:paraId="63E74A1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ands out among the others.</w:t>
      </w:r>
    </w:p>
    <w:p w14:paraId="3B1243E1" w14:textId="77777777" w:rsidR="00662581" w:rsidRDefault="00662581" w:rsidP="007E4363">
      <w:pPr>
        <w:spacing w:line="240" w:lineRule="auto"/>
        <w:contextualSpacing/>
        <w:jc w:val="right"/>
        <w:rPr>
          <w:rFonts w:cstheme="minorHAnsi"/>
          <w:i/>
          <w:iCs/>
          <w:sz w:val="24"/>
          <w:szCs w:val="24"/>
        </w:rPr>
      </w:pPr>
    </w:p>
    <w:p w14:paraId="46C2D46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6</w:t>
      </w:r>
    </w:p>
    <w:p w14:paraId="3B5C0A3A" w14:textId="77777777" w:rsidR="00662581" w:rsidRDefault="00662581" w:rsidP="00FD1D29">
      <w:pPr>
        <w:spacing w:line="240" w:lineRule="auto"/>
        <w:contextualSpacing/>
        <w:rPr>
          <w:rFonts w:cstheme="minorHAnsi"/>
          <w:i/>
          <w:iCs/>
          <w:sz w:val="24"/>
          <w:szCs w:val="24"/>
        </w:rPr>
      </w:pPr>
    </w:p>
    <w:p w14:paraId="5501287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mall-Page Ad</w:t>
      </w:r>
    </w:p>
    <w:p w14:paraId="287B1FF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2E4E193" w14:textId="77777777" w:rsidR="00A14CC2" w:rsidRDefault="00A14CC2" w:rsidP="00A14CC2">
      <w:pPr>
        <w:spacing w:line="240" w:lineRule="auto"/>
        <w:contextualSpacing/>
        <w:rPr>
          <w:rFonts w:cstheme="minorHAnsi"/>
          <w:sz w:val="24"/>
          <w:szCs w:val="24"/>
        </w:rPr>
      </w:pPr>
      <w:r w:rsidRPr="00547250">
        <w:rPr>
          <w:rFonts w:cstheme="minorHAnsi"/>
          <w:noProof/>
          <w:sz w:val="24"/>
          <w:szCs w:val="24"/>
        </w:rPr>
        <w:t>Daily &amp; Non-daily Division</w:t>
      </w:r>
      <w:r>
        <w:rPr>
          <w:rFonts w:cstheme="minorHAnsi"/>
          <w:noProof/>
          <w:sz w:val="24"/>
          <w:szCs w:val="24"/>
        </w:rPr>
        <w:t>, circ. more than 5,000</w:t>
      </w:r>
    </w:p>
    <w:p w14:paraId="17BDA8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61EA152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not Just A Bar Polish Christmas Dinner</w:t>
      </w:r>
    </w:p>
    <w:p w14:paraId="6C3A393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Anderson</w:t>
      </w:r>
    </w:p>
    <w:p w14:paraId="10B271E4" w14:textId="77777777" w:rsidR="00662581" w:rsidRDefault="00662581" w:rsidP="00FD1D29">
      <w:pPr>
        <w:spacing w:line="240" w:lineRule="auto"/>
        <w:contextualSpacing/>
        <w:rPr>
          <w:rFonts w:cstheme="minorHAnsi"/>
          <w:sz w:val="24"/>
          <w:szCs w:val="24"/>
        </w:rPr>
      </w:pPr>
    </w:p>
    <w:p w14:paraId="28C7E93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ands out!</w:t>
      </w:r>
    </w:p>
    <w:p w14:paraId="184A64A2" w14:textId="77777777" w:rsidR="00662581" w:rsidRDefault="00662581" w:rsidP="007E4363">
      <w:pPr>
        <w:spacing w:line="240" w:lineRule="auto"/>
        <w:contextualSpacing/>
        <w:jc w:val="right"/>
        <w:rPr>
          <w:rFonts w:cstheme="minorHAnsi"/>
          <w:i/>
          <w:iCs/>
          <w:sz w:val="24"/>
          <w:szCs w:val="24"/>
        </w:rPr>
      </w:pPr>
    </w:p>
    <w:p w14:paraId="79034E2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7</w:t>
      </w:r>
    </w:p>
    <w:p w14:paraId="0EDAFE73" w14:textId="77777777" w:rsidR="00662581" w:rsidRDefault="00662581" w:rsidP="00FD1D29">
      <w:pPr>
        <w:spacing w:line="240" w:lineRule="auto"/>
        <w:contextualSpacing/>
        <w:rPr>
          <w:rFonts w:cstheme="minorHAnsi"/>
          <w:i/>
          <w:iCs/>
          <w:sz w:val="24"/>
          <w:szCs w:val="24"/>
        </w:rPr>
      </w:pPr>
    </w:p>
    <w:p w14:paraId="02603D0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d Color</w:t>
      </w:r>
    </w:p>
    <w:p w14:paraId="4112C2D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7C95E8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33CB9F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5BB6E66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ids Fishing Day</w:t>
      </w:r>
    </w:p>
    <w:p w14:paraId="12B328E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Anderson</w:t>
      </w:r>
    </w:p>
    <w:p w14:paraId="7E3449E7" w14:textId="77777777" w:rsidR="00662581" w:rsidRDefault="00662581" w:rsidP="00FD1D29">
      <w:pPr>
        <w:spacing w:line="240" w:lineRule="auto"/>
        <w:contextualSpacing/>
        <w:rPr>
          <w:rFonts w:cstheme="minorHAnsi"/>
          <w:sz w:val="24"/>
          <w:szCs w:val="24"/>
        </w:rPr>
      </w:pPr>
    </w:p>
    <w:p w14:paraId="3704210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ad copy. Congratulations</w:t>
      </w:r>
    </w:p>
    <w:p w14:paraId="3473B1A1" w14:textId="77777777" w:rsidR="00662581" w:rsidRDefault="00662581" w:rsidP="007E4363">
      <w:pPr>
        <w:spacing w:line="240" w:lineRule="auto"/>
        <w:contextualSpacing/>
        <w:jc w:val="right"/>
        <w:rPr>
          <w:rFonts w:cstheme="minorHAnsi"/>
          <w:i/>
          <w:iCs/>
          <w:sz w:val="24"/>
          <w:szCs w:val="24"/>
        </w:rPr>
      </w:pPr>
    </w:p>
    <w:p w14:paraId="55724E2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8</w:t>
      </w:r>
    </w:p>
    <w:p w14:paraId="1D2CC76C" w14:textId="77777777" w:rsidR="00662581" w:rsidRDefault="00662581" w:rsidP="00FD1D29">
      <w:pPr>
        <w:spacing w:line="240" w:lineRule="auto"/>
        <w:contextualSpacing/>
        <w:rPr>
          <w:rFonts w:cstheme="minorHAnsi"/>
          <w:i/>
          <w:iCs/>
          <w:sz w:val="24"/>
          <w:szCs w:val="24"/>
        </w:rPr>
      </w:pPr>
    </w:p>
    <w:p w14:paraId="59EB35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d Color</w:t>
      </w:r>
    </w:p>
    <w:p w14:paraId="2F7EC2B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CFFE4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FFB764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1CF48D8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alcon Roofing</w:t>
      </w:r>
    </w:p>
    <w:p w14:paraId="6CE56B4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Plowman</w:t>
      </w:r>
    </w:p>
    <w:p w14:paraId="38522FDB" w14:textId="77777777" w:rsidR="00662581" w:rsidRDefault="00662581" w:rsidP="00FD1D29">
      <w:pPr>
        <w:spacing w:line="240" w:lineRule="auto"/>
        <w:contextualSpacing/>
        <w:rPr>
          <w:rFonts w:cstheme="minorHAnsi"/>
          <w:sz w:val="24"/>
          <w:szCs w:val="24"/>
        </w:rPr>
      </w:pPr>
    </w:p>
    <w:p w14:paraId="4402B81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Makes me what to hire Falcon Roofing.</w:t>
      </w:r>
    </w:p>
    <w:p w14:paraId="375DAB97" w14:textId="77777777" w:rsidR="00662581" w:rsidRDefault="00662581" w:rsidP="007E4363">
      <w:pPr>
        <w:spacing w:line="240" w:lineRule="auto"/>
        <w:contextualSpacing/>
        <w:jc w:val="right"/>
        <w:rPr>
          <w:rFonts w:cstheme="minorHAnsi"/>
          <w:i/>
          <w:iCs/>
          <w:sz w:val="24"/>
          <w:szCs w:val="24"/>
        </w:rPr>
      </w:pPr>
    </w:p>
    <w:p w14:paraId="1F8C9A2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19</w:t>
      </w:r>
    </w:p>
    <w:p w14:paraId="7002528F" w14:textId="77777777" w:rsidR="00662581" w:rsidRDefault="00662581" w:rsidP="00FD1D29">
      <w:pPr>
        <w:spacing w:line="240" w:lineRule="auto"/>
        <w:contextualSpacing/>
        <w:rPr>
          <w:rFonts w:cstheme="minorHAnsi"/>
          <w:i/>
          <w:iCs/>
          <w:sz w:val="24"/>
          <w:szCs w:val="24"/>
        </w:rPr>
      </w:pPr>
    </w:p>
    <w:p w14:paraId="24261EF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d Color</w:t>
      </w:r>
    </w:p>
    <w:p w14:paraId="657F2D5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AFC531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D0CF22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14B17BC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LCA Bridgewalk</w:t>
      </w:r>
    </w:p>
    <w:p w14:paraId="77E59B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Plowman</w:t>
      </w:r>
    </w:p>
    <w:p w14:paraId="3E9B4310" w14:textId="77777777" w:rsidR="00662581" w:rsidRDefault="00662581" w:rsidP="00FD1D29">
      <w:pPr>
        <w:spacing w:line="240" w:lineRule="auto"/>
        <w:contextualSpacing/>
        <w:rPr>
          <w:rFonts w:cstheme="minorHAnsi"/>
          <w:sz w:val="24"/>
          <w:szCs w:val="24"/>
        </w:rPr>
      </w:pPr>
    </w:p>
    <w:p w14:paraId="65689BB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use of color and layout was fantastic.</w:t>
      </w:r>
    </w:p>
    <w:p w14:paraId="792BCD8B" w14:textId="77777777" w:rsidR="00662581" w:rsidRDefault="00662581" w:rsidP="007E4363">
      <w:pPr>
        <w:spacing w:line="240" w:lineRule="auto"/>
        <w:contextualSpacing/>
        <w:jc w:val="right"/>
        <w:rPr>
          <w:rFonts w:cstheme="minorHAnsi"/>
          <w:i/>
          <w:iCs/>
          <w:sz w:val="24"/>
          <w:szCs w:val="24"/>
        </w:rPr>
      </w:pPr>
    </w:p>
    <w:p w14:paraId="2079419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0</w:t>
      </w:r>
    </w:p>
    <w:p w14:paraId="66D4F2B9" w14:textId="77777777" w:rsidR="00662581" w:rsidRDefault="00662581" w:rsidP="00FD1D29">
      <w:pPr>
        <w:spacing w:line="240" w:lineRule="auto"/>
        <w:contextualSpacing/>
        <w:rPr>
          <w:rFonts w:cstheme="minorHAnsi"/>
          <w:i/>
          <w:iCs/>
          <w:sz w:val="24"/>
          <w:szCs w:val="24"/>
        </w:rPr>
      </w:pPr>
    </w:p>
    <w:p w14:paraId="1270930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03C44125"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B03C9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11,999</w:t>
      </w:r>
    </w:p>
    <w:p w14:paraId="7B4CD83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4E10B89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ending aloha, pule to Hawaii</w:t>
      </w:r>
    </w:p>
    <w:p w14:paraId="72871C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eakalia Previch-Liu</w:t>
      </w:r>
    </w:p>
    <w:p w14:paraId="4464EBAC" w14:textId="77777777" w:rsidR="00662581" w:rsidRDefault="00662581" w:rsidP="00FD1D29">
      <w:pPr>
        <w:spacing w:line="240" w:lineRule="auto"/>
        <w:contextualSpacing/>
        <w:rPr>
          <w:rFonts w:cstheme="minorHAnsi"/>
          <w:sz w:val="24"/>
          <w:szCs w:val="24"/>
        </w:rPr>
      </w:pPr>
    </w:p>
    <w:p w14:paraId="6EB20E0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ven for those of us who don't live in Hawaii, Meakalia pounds the emotion into a column about the devastating wildfires in Maui. Very well written.</w:t>
      </w:r>
    </w:p>
    <w:p w14:paraId="3FD04B7A" w14:textId="77777777" w:rsidR="00662581" w:rsidRDefault="00662581" w:rsidP="007E4363">
      <w:pPr>
        <w:spacing w:line="240" w:lineRule="auto"/>
        <w:contextualSpacing/>
        <w:jc w:val="right"/>
        <w:rPr>
          <w:rFonts w:cstheme="minorHAnsi"/>
          <w:i/>
          <w:iCs/>
          <w:sz w:val="24"/>
          <w:szCs w:val="24"/>
        </w:rPr>
      </w:pPr>
    </w:p>
    <w:p w14:paraId="34EC5EC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1</w:t>
      </w:r>
    </w:p>
    <w:p w14:paraId="6AFC37B4" w14:textId="77777777" w:rsidR="00662581" w:rsidRDefault="00662581" w:rsidP="00FD1D29">
      <w:pPr>
        <w:spacing w:line="240" w:lineRule="auto"/>
        <w:contextualSpacing/>
        <w:rPr>
          <w:rFonts w:cstheme="minorHAnsi"/>
          <w:i/>
          <w:iCs/>
          <w:sz w:val="24"/>
          <w:szCs w:val="24"/>
        </w:rPr>
      </w:pPr>
    </w:p>
    <w:p w14:paraId="68F1DE9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21F422F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DEF143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47E810D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2CDB208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edia inquiry policy</w:t>
      </w:r>
    </w:p>
    <w:p w14:paraId="6D7B069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ditorial staff</w:t>
      </w:r>
    </w:p>
    <w:p w14:paraId="23B90096" w14:textId="77777777" w:rsidR="00662581" w:rsidRDefault="00662581" w:rsidP="00FD1D29">
      <w:pPr>
        <w:spacing w:line="240" w:lineRule="auto"/>
        <w:contextualSpacing/>
        <w:rPr>
          <w:rFonts w:cstheme="minorHAnsi"/>
          <w:sz w:val="24"/>
          <w:szCs w:val="24"/>
        </w:rPr>
      </w:pPr>
    </w:p>
    <w:p w14:paraId="0B584EA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metimes newspapers must call out those in power who want to take their rights away. This one was did that with solid reasons while avoiding hard punches. Well done.</w:t>
      </w:r>
    </w:p>
    <w:p w14:paraId="55CD9C61" w14:textId="77777777" w:rsidR="00662581" w:rsidRDefault="00662581" w:rsidP="007E4363">
      <w:pPr>
        <w:spacing w:line="240" w:lineRule="auto"/>
        <w:contextualSpacing/>
        <w:jc w:val="right"/>
        <w:rPr>
          <w:rFonts w:cstheme="minorHAnsi"/>
          <w:i/>
          <w:iCs/>
          <w:sz w:val="24"/>
          <w:szCs w:val="24"/>
        </w:rPr>
      </w:pPr>
    </w:p>
    <w:p w14:paraId="4BF514E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2</w:t>
      </w:r>
    </w:p>
    <w:p w14:paraId="143079DA" w14:textId="77777777" w:rsidR="00662581" w:rsidRDefault="00662581" w:rsidP="00FD1D29">
      <w:pPr>
        <w:spacing w:line="240" w:lineRule="auto"/>
        <w:contextualSpacing/>
        <w:rPr>
          <w:rFonts w:cstheme="minorHAnsi"/>
          <w:i/>
          <w:iCs/>
          <w:sz w:val="24"/>
          <w:szCs w:val="24"/>
        </w:rPr>
      </w:pPr>
    </w:p>
    <w:p w14:paraId="22BF6B0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247A96C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DF848D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4,999</w:t>
      </w:r>
    </w:p>
    <w:p w14:paraId="090DFD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78B84D3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id in the rain</w:t>
      </w:r>
    </w:p>
    <w:p w14:paraId="517846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Freiberger</w:t>
      </w:r>
    </w:p>
    <w:p w14:paraId="0E242463" w14:textId="77777777" w:rsidR="00662581" w:rsidRDefault="00662581" w:rsidP="00FD1D29">
      <w:pPr>
        <w:spacing w:line="240" w:lineRule="auto"/>
        <w:contextualSpacing/>
        <w:rPr>
          <w:rFonts w:cstheme="minorHAnsi"/>
          <w:sz w:val="24"/>
          <w:szCs w:val="24"/>
        </w:rPr>
      </w:pPr>
    </w:p>
    <w:p w14:paraId="1B949E4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perfect moment in time! The "curtain" formed by the water droplets is caught perfectly.</w:t>
      </w:r>
    </w:p>
    <w:p w14:paraId="2F88684D" w14:textId="77777777" w:rsidR="00662581" w:rsidRDefault="00662581" w:rsidP="007E4363">
      <w:pPr>
        <w:spacing w:line="240" w:lineRule="auto"/>
        <w:contextualSpacing/>
        <w:jc w:val="right"/>
        <w:rPr>
          <w:rFonts w:cstheme="minorHAnsi"/>
          <w:i/>
          <w:iCs/>
          <w:sz w:val="24"/>
          <w:szCs w:val="24"/>
        </w:rPr>
      </w:pPr>
    </w:p>
    <w:p w14:paraId="1F16246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3</w:t>
      </w:r>
    </w:p>
    <w:p w14:paraId="2F7F090A" w14:textId="77777777" w:rsidR="00662581" w:rsidRDefault="00662581" w:rsidP="00FD1D29">
      <w:pPr>
        <w:spacing w:line="240" w:lineRule="auto"/>
        <w:contextualSpacing/>
        <w:rPr>
          <w:rFonts w:cstheme="minorHAnsi"/>
          <w:i/>
          <w:iCs/>
          <w:sz w:val="24"/>
          <w:szCs w:val="24"/>
        </w:rPr>
      </w:pPr>
    </w:p>
    <w:p w14:paraId="378A900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59C3929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EDB79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4,999</w:t>
      </w:r>
    </w:p>
    <w:p w14:paraId="04E364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22A0004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10 acres burned in national park</w:t>
      </w:r>
    </w:p>
    <w:p w14:paraId="6F3716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Freiberger</w:t>
      </w:r>
    </w:p>
    <w:p w14:paraId="2F56F441" w14:textId="77777777" w:rsidR="00662581" w:rsidRDefault="00662581" w:rsidP="00FD1D29">
      <w:pPr>
        <w:spacing w:line="240" w:lineRule="auto"/>
        <w:contextualSpacing/>
        <w:rPr>
          <w:rFonts w:cstheme="minorHAnsi"/>
          <w:sz w:val="24"/>
          <w:szCs w:val="24"/>
        </w:rPr>
      </w:pPr>
    </w:p>
    <w:p w14:paraId="35E5262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rinting this photo in black and white really adds to the overall effect. Nice shot.</w:t>
      </w:r>
    </w:p>
    <w:p w14:paraId="32F6478B" w14:textId="77777777" w:rsidR="00662581" w:rsidRDefault="00662581" w:rsidP="007E4363">
      <w:pPr>
        <w:spacing w:line="240" w:lineRule="auto"/>
        <w:contextualSpacing/>
        <w:jc w:val="right"/>
        <w:rPr>
          <w:rFonts w:cstheme="minorHAnsi"/>
          <w:i/>
          <w:iCs/>
          <w:sz w:val="24"/>
          <w:szCs w:val="24"/>
        </w:rPr>
      </w:pPr>
    </w:p>
    <w:p w14:paraId="2D23660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4</w:t>
      </w:r>
    </w:p>
    <w:p w14:paraId="420D0B48" w14:textId="77777777" w:rsidR="00662581" w:rsidRDefault="00662581" w:rsidP="00FD1D29">
      <w:pPr>
        <w:spacing w:line="240" w:lineRule="auto"/>
        <w:contextualSpacing/>
        <w:rPr>
          <w:rFonts w:cstheme="minorHAnsi"/>
          <w:i/>
          <w:iCs/>
          <w:sz w:val="24"/>
          <w:szCs w:val="24"/>
        </w:rPr>
      </w:pPr>
    </w:p>
    <w:p w14:paraId="0976979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25A2F5F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7C2EA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4,999</w:t>
      </w:r>
    </w:p>
    <w:p w14:paraId="0BB303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6DA419C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ate Champs</w:t>
      </w:r>
    </w:p>
    <w:p w14:paraId="4B7E654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Freiberger</w:t>
      </w:r>
    </w:p>
    <w:p w14:paraId="4B010BD2" w14:textId="77777777" w:rsidR="00662581" w:rsidRDefault="00662581" w:rsidP="00FD1D29">
      <w:pPr>
        <w:spacing w:line="240" w:lineRule="auto"/>
        <w:contextualSpacing/>
        <w:rPr>
          <w:rFonts w:cstheme="minorHAnsi"/>
          <w:sz w:val="24"/>
          <w:szCs w:val="24"/>
        </w:rPr>
      </w:pPr>
    </w:p>
    <w:p w14:paraId="022F50C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joy on the faces of the coach and the team members is palpable! Love this! (And congratulations to the girls!)</w:t>
      </w:r>
    </w:p>
    <w:p w14:paraId="6C39D14E" w14:textId="77777777" w:rsidR="00662581" w:rsidRDefault="00662581" w:rsidP="007E4363">
      <w:pPr>
        <w:spacing w:line="240" w:lineRule="auto"/>
        <w:contextualSpacing/>
        <w:jc w:val="right"/>
        <w:rPr>
          <w:rFonts w:cstheme="minorHAnsi"/>
          <w:i/>
          <w:iCs/>
          <w:sz w:val="24"/>
          <w:szCs w:val="24"/>
        </w:rPr>
      </w:pPr>
    </w:p>
    <w:p w14:paraId="011F8B5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5</w:t>
      </w:r>
    </w:p>
    <w:p w14:paraId="32311F4F" w14:textId="77777777" w:rsidR="00662581" w:rsidRDefault="00662581" w:rsidP="00FD1D29">
      <w:pPr>
        <w:spacing w:line="240" w:lineRule="auto"/>
        <w:contextualSpacing/>
        <w:rPr>
          <w:rFonts w:cstheme="minorHAnsi"/>
          <w:i/>
          <w:iCs/>
          <w:sz w:val="24"/>
          <w:szCs w:val="24"/>
        </w:rPr>
      </w:pPr>
    </w:p>
    <w:p w14:paraId="218AF4F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6AE46FD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8A3BE4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4,999</w:t>
      </w:r>
    </w:p>
    <w:p w14:paraId="1CC83F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49352B6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TB tribal member dancing center at Pow Wow</w:t>
      </w:r>
    </w:p>
    <w:p w14:paraId="17D0131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eakalia Previch-Liu</w:t>
      </w:r>
    </w:p>
    <w:p w14:paraId="247879E6" w14:textId="77777777" w:rsidR="00662581" w:rsidRDefault="00662581" w:rsidP="00FD1D29">
      <w:pPr>
        <w:spacing w:line="240" w:lineRule="auto"/>
        <w:contextualSpacing/>
        <w:rPr>
          <w:rFonts w:cstheme="minorHAnsi"/>
          <w:sz w:val="24"/>
          <w:szCs w:val="24"/>
        </w:rPr>
      </w:pPr>
    </w:p>
    <w:p w14:paraId="3CE936A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olors are incredible as is the look on the dancer's face. Well Done!</w:t>
      </w:r>
    </w:p>
    <w:p w14:paraId="59E2BD85" w14:textId="77777777" w:rsidR="00662581" w:rsidRDefault="00662581" w:rsidP="007E4363">
      <w:pPr>
        <w:spacing w:line="240" w:lineRule="auto"/>
        <w:contextualSpacing/>
        <w:jc w:val="right"/>
        <w:rPr>
          <w:rFonts w:cstheme="minorHAnsi"/>
          <w:i/>
          <w:iCs/>
          <w:sz w:val="24"/>
          <w:szCs w:val="24"/>
        </w:rPr>
      </w:pPr>
    </w:p>
    <w:p w14:paraId="6A8D862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6</w:t>
      </w:r>
    </w:p>
    <w:p w14:paraId="525FB8FE" w14:textId="77777777" w:rsidR="00662581" w:rsidRDefault="00662581" w:rsidP="00FD1D29">
      <w:pPr>
        <w:spacing w:line="240" w:lineRule="auto"/>
        <w:contextualSpacing/>
        <w:rPr>
          <w:rFonts w:cstheme="minorHAnsi"/>
          <w:i/>
          <w:iCs/>
          <w:sz w:val="24"/>
          <w:szCs w:val="24"/>
        </w:rPr>
      </w:pPr>
    </w:p>
    <w:p w14:paraId="3D48BEA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2AC76A2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F4057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5,000-9,999</w:t>
      </w:r>
    </w:p>
    <w:p w14:paraId="227044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480DC06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agles upset Red Devils</w:t>
      </w:r>
    </w:p>
    <w:p w14:paraId="529AF0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Freiberger</w:t>
      </w:r>
    </w:p>
    <w:p w14:paraId="1CFC05FA" w14:textId="77777777" w:rsidR="00662581" w:rsidRDefault="00662581" w:rsidP="00FD1D29">
      <w:pPr>
        <w:spacing w:line="240" w:lineRule="auto"/>
        <w:contextualSpacing/>
        <w:rPr>
          <w:rFonts w:cstheme="minorHAnsi"/>
          <w:sz w:val="24"/>
          <w:szCs w:val="24"/>
        </w:rPr>
      </w:pPr>
    </w:p>
    <w:p w14:paraId="0B7DFA5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job capturing an emotional moment and the joy on the girls' faces.</w:t>
      </w:r>
    </w:p>
    <w:p w14:paraId="7AF905F6" w14:textId="77777777" w:rsidR="00662581" w:rsidRDefault="00662581" w:rsidP="007E4363">
      <w:pPr>
        <w:spacing w:line="240" w:lineRule="auto"/>
        <w:contextualSpacing/>
        <w:jc w:val="right"/>
        <w:rPr>
          <w:rFonts w:cstheme="minorHAnsi"/>
          <w:i/>
          <w:iCs/>
          <w:sz w:val="24"/>
          <w:szCs w:val="24"/>
        </w:rPr>
      </w:pPr>
    </w:p>
    <w:p w14:paraId="3E6696F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7</w:t>
      </w:r>
    </w:p>
    <w:p w14:paraId="00BA7174" w14:textId="77777777" w:rsidR="00662581" w:rsidRDefault="00662581" w:rsidP="00FD1D29">
      <w:pPr>
        <w:spacing w:line="240" w:lineRule="auto"/>
        <w:contextualSpacing/>
        <w:rPr>
          <w:rFonts w:cstheme="minorHAnsi"/>
          <w:i/>
          <w:iCs/>
          <w:sz w:val="24"/>
          <w:szCs w:val="24"/>
        </w:rPr>
      </w:pPr>
    </w:p>
    <w:p w14:paraId="0B9F1BF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Family Life Living Section Pages</w:t>
      </w:r>
    </w:p>
    <w:p w14:paraId="7200049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5BC9C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FBFB2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683C320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eelanau on a Dime</w:t>
      </w:r>
    </w:p>
    <w:p w14:paraId="685712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 staff</w:t>
      </w:r>
    </w:p>
    <w:p w14:paraId="6F74472B" w14:textId="77777777" w:rsidR="00662581" w:rsidRDefault="00662581" w:rsidP="00FD1D29">
      <w:pPr>
        <w:spacing w:line="240" w:lineRule="auto"/>
        <w:contextualSpacing/>
        <w:rPr>
          <w:rFonts w:cstheme="minorHAnsi"/>
          <w:sz w:val="24"/>
          <w:szCs w:val="24"/>
        </w:rPr>
      </w:pPr>
    </w:p>
    <w:p w14:paraId="5ADB320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package cover to cover. This is a nice feature package that has things that any family or person could do without breaking the bank.</w:t>
      </w:r>
    </w:p>
    <w:p w14:paraId="261B4F06" w14:textId="77777777" w:rsidR="00662581" w:rsidRDefault="00662581" w:rsidP="007E4363">
      <w:pPr>
        <w:spacing w:line="240" w:lineRule="auto"/>
        <w:contextualSpacing/>
        <w:jc w:val="right"/>
        <w:rPr>
          <w:rFonts w:cstheme="minorHAnsi"/>
          <w:i/>
          <w:iCs/>
          <w:sz w:val="24"/>
          <w:szCs w:val="24"/>
        </w:rPr>
      </w:pPr>
    </w:p>
    <w:p w14:paraId="00B3652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8</w:t>
      </w:r>
    </w:p>
    <w:p w14:paraId="7D3C9069" w14:textId="77777777" w:rsidR="00662581" w:rsidRDefault="00662581" w:rsidP="00FD1D29">
      <w:pPr>
        <w:spacing w:line="240" w:lineRule="auto"/>
        <w:contextualSpacing/>
        <w:rPr>
          <w:rFonts w:cstheme="minorHAnsi"/>
          <w:i/>
          <w:iCs/>
          <w:sz w:val="24"/>
          <w:szCs w:val="24"/>
        </w:rPr>
      </w:pPr>
    </w:p>
    <w:p w14:paraId="177D070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Agricultural Story</w:t>
      </w:r>
    </w:p>
    <w:p w14:paraId="328378B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8BB419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42D076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524FB67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Underpaid tarts</w:t>
      </w:r>
    </w:p>
    <w:p w14:paraId="57179F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an Campbell</w:t>
      </w:r>
    </w:p>
    <w:p w14:paraId="4057EB74" w14:textId="77777777" w:rsidR="00662581" w:rsidRDefault="00662581" w:rsidP="00FD1D29">
      <w:pPr>
        <w:spacing w:line="240" w:lineRule="auto"/>
        <w:contextualSpacing/>
        <w:rPr>
          <w:rFonts w:cstheme="minorHAnsi"/>
          <w:sz w:val="24"/>
          <w:szCs w:val="24"/>
        </w:rPr>
      </w:pPr>
    </w:p>
    <w:p w14:paraId="07F09A2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teresting  well written piece about the background of the cherry (and other berry) business, the current state of the industry and the difficult current crop haul. Good national and local perspective knitted together.</w:t>
      </w:r>
    </w:p>
    <w:p w14:paraId="3456C247" w14:textId="77777777" w:rsidR="00662581" w:rsidRDefault="00662581" w:rsidP="007E4363">
      <w:pPr>
        <w:spacing w:line="240" w:lineRule="auto"/>
        <w:contextualSpacing/>
        <w:jc w:val="right"/>
        <w:rPr>
          <w:rFonts w:cstheme="minorHAnsi"/>
          <w:i/>
          <w:iCs/>
          <w:sz w:val="24"/>
          <w:szCs w:val="24"/>
        </w:rPr>
      </w:pPr>
    </w:p>
    <w:p w14:paraId="7F67FE2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29</w:t>
      </w:r>
    </w:p>
    <w:p w14:paraId="538DE845" w14:textId="77777777" w:rsidR="00662581" w:rsidRDefault="00662581" w:rsidP="00FD1D29">
      <w:pPr>
        <w:spacing w:line="240" w:lineRule="auto"/>
        <w:contextualSpacing/>
        <w:rPr>
          <w:rFonts w:cstheme="minorHAnsi"/>
          <w:i/>
          <w:iCs/>
          <w:sz w:val="24"/>
          <w:szCs w:val="24"/>
        </w:rPr>
      </w:pPr>
    </w:p>
    <w:p w14:paraId="061491A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5E23C34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D0742F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1,999</w:t>
      </w:r>
    </w:p>
    <w:p w14:paraId="3AA03B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3005FBE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orthport icon leaves behind legacy of service</w:t>
      </w:r>
    </w:p>
    <w:p w14:paraId="709C82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eakalia Previch-Liu</w:t>
      </w:r>
    </w:p>
    <w:p w14:paraId="3F5709DF" w14:textId="77777777" w:rsidR="00662581" w:rsidRDefault="00662581" w:rsidP="00FD1D29">
      <w:pPr>
        <w:spacing w:line="240" w:lineRule="auto"/>
        <w:contextualSpacing/>
        <w:rPr>
          <w:rFonts w:cstheme="minorHAnsi"/>
          <w:sz w:val="24"/>
          <w:szCs w:val="24"/>
        </w:rPr>
      </w:pPr>
    </w:p>
    <w:p w14:paraId="0922992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beautiful memorial piece on someone who was obviously well loved in the community.</w:t>
      </w:r>
    </w:p>
    <w:p w14:paraId="0F59A77D" w14:textId="77777777" w:rsidR="00662581" w:rsidRDefault="00662581" w:rsidP="007E4363">
      <w:pPr>
        <w:spacing w:line="240" w:lineRule="auto"/>
        <w:contextualSpacing/>
        <w:jc w:val="right"/>
        <w:rPr>
          <w:rFonts w:cstheme="minorHAnsi"/>
          <w:i/>
          <w:iCs/>
          <w:sz w:val="24"/>
          <w:szCs w:val="24"/>
        </w:rPr>
      </w:pPr>
    </w:p>
    <w:p w14:paraId="7D7B1CB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0</w:t>
      </w:r>
    </w:p>
    <w:p w14:paraId="770A2638" w14:textId="77777777" w:rsidR="00662581" w:rsidRDefault="00662581" w:rsidP="00FD1D29">
      <w:pPr>
        <w:spacing w:line="240" w:lineRule="auto"/>
        <w:contextualSpacing/>
        <w:rPr>
          <w:rFonts w:cstheme="minorHAnsi"/>
          <w:i/>
          <w:iCs/>
          <w:sz w:val="24"/>
          <w:szCs w:val="24"/>
        </w:rPr>
      </w:pPr>
    </w:p>
    <w:p w14:paraId="5B692EF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nvironmental Story</w:t>
      </w:r>
    </w:p>
    <w:p w14:paraId="6D3AFCD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B019DE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5813F8A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1136953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hitefish catch doubles</w:t>
      </w:r>
    </w:p>
    <w:p w14:paraId="7607B04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an Campbell</w:t>
      </w:r>
    </w:p>
    <w:p w14:paraId="200193D1" w14:textId="77777777" w:rsidR="00662581" w:rsidRDefault="00662581" w:rsidP="00FD1D29">
      <w:pPr>
        <w:spacing w:line="240" w:lineRule="auto"/>
        <w:contextualSpacing/>
        <w:rPr>
          <w:rFonts w:cstheme="minorHAnsi"/>
          <w:sz w:val="24"/>
          <w:szCs w:val="24"/>
        </w:rPr>
      </w:pPr>
    </w:p>
    <w:p w14:paraId="7790897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verything you wanted to know about whitefish, and then some.</w:t>
      </w:r>
    </w:p>
    <w:p w14:paraId="7EF6CAE8" w14:textId="77777777" w:rsidR="00662581" w:rsidRDefault="00662581" w:rsidP="007E4363">
      <w:pPr>
        <w:spacing w:line="240" w:lineRule="auto"/>
        <w:contextualSpacing/>
        <w:jc w:val="right"/>
        <w:rPr>
          <w:rFonts w:cstheme="minorHAnsi"/>
          <w:i/>
          <w:iCs/>
          <w:sz w:val="24"/>
          <w:szCs w:val="24"/>
        </w:rPr>
      </w:pPr>
    </w:p>
    <w:p w14:paraId="5CD3327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1</w:t>
      </w:r>
    </w:p>
    <w:p w14:paraId="2D44201A" w14:textId="77777777" w:rsidR="00662581" w:rsidRDefault="00662581" w:rsidP="00FD1D29">
      <w:pPr>
        <w:spacing w:line="240" w:lineRule="auto"/>
        <w:contextualSpacing/>
        <w:rPr>
          <w:rFonts w:cstheme="minorHAnsi"/>
          <w:i/>
          <w:iCs/>
          <w:sz w:val="24"/>
          <w:szCs w:val="24"/>
        </w:rPr>
      </w:pPr>
    </w:p>
    <w:p w14:paraId="29905E9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Feature Series</w:t>
      </w:r>
    </w:p>
    <w:p w14:paraId="228A665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285892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47EC4E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4F80E5F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eople of the Peninsula</w:t>
      </w:r>
    </w:p>
    <w:p w14:paraId="1F036D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Freiberger, Meakalia Previch-Liu and Zachary Marano</w:t>
      </w:r>
    </w:p>
    <w:p w14:paraId="6189E4FC" w14:textId="77777777" w:rsidR="00662581" w:rsidRDefault="00662581" w:rsidP="00FD1D29">
      <w:pPr>
        <w:spacing w:line="240" w:lineRule="auto"/>
        <w:contextualSpacing/>
        <w:rPr>
          <w:rFonts w:cstheme="minorHAnsi"/>
          <w:sz w:val="24"/>
          <w:szCs w:val="24"/>
        </w:rPr>
      </w:pPr>
    </w:p>
    <w:p w14:paraId="02227117"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is a  good "get to know those in your community" feature series.</w:t>
      </w:r>
    </w:p>
    <w:p w14:paraId="7E593527" w14:textId="77777777" w:rsidR="00662581" w:rsidRDefault="00662581" w:rsidP="00FD1D29">
      <w:pPr>
        <w:spacing w:line="240" w:lineRule="auto"/>
        <w:contextualSpacing/>
        <w:rPr>
          <w:rFonts w:cstheme="minorHAnsi"/>
          <w:i/>
          <w:iCs/>
          <w:sz w:val="24"/>
          <w:szCs w:val="24"/>
        </w:rPr>
      </w:pPr>
    </w:p>
    <w:p w14:paraId="3F59030B" w14:textId="77777777" w:rsidR="00662581" w:rsidRDefault="00662581" w:rsidP="007E4363">
      <w:pPr>
        <w:spacing w:line="240" w:lineRule="auto"/>
        <w:contextualSpacing/>
        <w:jc w:val="right"/>
        <w:rPr>
          <w:rFonts w:cstheme="minorHAnsi"/>
          <w:i/>
          <w:iCs/>
          <w:sz w:val="24"/>
          <w:szCs w:val="24"/>
        </w:rPr>
      </w:pPr>
    </w:p>
    <w:p w14:paraId="54D6A0B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2</w:t>
      </w:r>
    </w:p>
    <w:p w14:paraId="48E0D058" w14:textId="77777777" w:rsidR="00662581" w:rsidRDefault="00662581" w:rsidP="00FD1D29">
      <w:pPr>
        <w:spacing w:line="240" w:lineRule="auto"/>
        <w:contextualSpacing/>
        <w:rPr>
          <w:rFonts w:cstheme="minorHAnsi"/>
          <w:i/>
          <w:iCs/>
          <w:sz w:val="24"/>
          <w:szCs w:val="24"/>
        </w:rPr>
      </w:pPr>
    </w:p>
    <w:p w14:paraId="73A5927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31F0B88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AE49A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2EF940C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2B36B7A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esus in song</w:t>
      </w:r>
    </w:p>
    <w:p w14:paraId="6D31808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an Campbell</w:t>
      </w:r>
    </w:p>
    <w:p w14:paraId="1F1D821B" w14:textId="77777777" w:rsidR="00662581" w:rsidRDefault="00662581" w:rsidP="00FD1D29">
      <w:pPr>
        <w:spacing w:line="240" w:lineRule="auto"/>
        <w:contextualSpacing/>
        <w:rPr>
          <w:rFonts w:cstheme="minorHAnsi"/>
          <w:sz w:val="24"/>
          <w:szCs w:val="24"/>
        </w:rPr>
      </w:pPr>
    </w:p>
    <w:p w14:paraId="4A151A67"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ctually 7.5</w:t>
      </w:r>
    </w:p>
    <w:p w14:paraId="26A2BE08"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One in a series of themed features, this story looks at the loss of the Jesus message in Christmas music. This is an interesting concept, but I felt it could have been much stronger. It is a global issue not fully developed locally.</w:t>
      </w:r>
    </w:p>
    <w:p w14:paraId="4C60FFDD" w14:textId="77777777" w:rsidR="00662581" w:rsidRDefault="00662581" w:rsidP="00FD1D29">
      <w:pPr>
        <w:spacing w:line="240" w:lineRule="auto"/>
        <w:contextualSpacing/>
        <w:rPr>
          <w:rFonts w:cstheme="minorHAnsi"/>
          <w:i/>
          <w:iCs/>
          <w:sz w:val="24"/>
          <w:szCs w:val="24"/>
        </w:rPr>
      </w:pPr>
    </w:p>
    <w:p w14:paraId="40449BA6" w14:textId="77777777" w:rsidR="00662581" w:rsidRDefault="00662581" w:rsidP="007E4363">
      <w:pPr>
        <w:spacing w:line="240" w:lineRule="auto"/>
        <w:contextualSpacing/>
        <w:jc w:val="right"/>
        <w:rPr>
          <w:rFonts w:cstheme="minorHAnsi"/>
          <w:i/>
          <w:iCs/>
          <w:sz w:val="24"/>
          <w:szCs w:val="24"/>
        </w:rPr>
      </w:pPr>
    </w:p>
    <w:p w14:paraId="23140B6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3</w:t>
      </w:r>
    </w:p>
    <w:p w14:paraId="5305DE3C" w14:textId="77777777" w:rsidR="00662581" w:rsidRDefault="00662581" w:rsidP="00FD1D29">
      <w:pPr>
        <w:spacing w:line="240" w:lineRule="auto"/>
        <w:contextualSpacing/>
        <w:rPr>
          <w:rFonts w:cstheme="minorHAnsi"/>
          <w:i/>
          <w:iCs/>
          <w:sz w:val="24"/>
          <w:szCs w:val="24"/>
        </w:rPr>
      </w:pPr>
    </w:p>
    <w:p w14:paraId="232B74A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5526B76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956E5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25C16F7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08DD817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ld temps bring ice wine harvest</w:t>
      </w:r>
    </w:p>
    <w:p w14:paraId="34BD9C2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eakalia Previch-Liu</w:t>
      </w:r>
    </w:p>
    <w:p w14:paraId="691BAAA0" w14:textId="77777777" w:rsidR="00662581" w:rsidRDefault="00662581" w:rsidP="00FD1D29">
      <w:pPr>
        <w:spacing w:line="240" w:lineRule="auto"/>
        <w:contextualSpacing/>
        <w:rPr>
          <w:rFonts w:cstheme="minorHAnsi"/>
          <w:sz w:val="24"/>
          <w:szCs w:val="24"/>
        </w:rPr>
      </w:pPr>
    </w:p>
    <w:p w14:paraId="656DBA0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teresting and informative story on a unique wine making process.</w:t>
      </w:r>
    </w:p>
    <w:p w14:paraId="3D859832" w14:textId="77777777" w:rsidR="00662581" w:rsidRDefault="00662581" w:rsidP="007E4363">
      <w:pPr>
        <w:spacing w:line="240" w:lineRule="auto"/>
        <w:contextualSpacing/>
        <w:jc w:val="right"/>
        <w:rPr>
          <w:rFonts w:cstheme="minorHAnsi"/>
          <w:i/>
          <w:iCs/>
          <w:sz w:val="24"/>
          <w:szCs w:val="24"/>
        </w:rPr>
      </w:pPr>
    </w:p>
    <w:p w14:paraId="492C9C3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4</w:t>
      </w:r>
    </w:p>
    <w:p w14:paraId="4F71D2F4" w14:textId="77777777" w:rsidR="00662581" w:rsidRDefault="00662581" w:rsidP="00FD1D29">
      <w:pPr>
        <w:spacing w:line="240" w:lineRule="auto"/>
        <w:contextualSpacing/>
        <w:rPr>
          <w:rFonts w:cstheme="minorHAnsi"/>
          <w:i/>
          <w:iCs/>
          <w:sz w:val="24"/>
          <w:szCs w:val="24"/>
        </w:rPr>
      </w:pPr>
    </w:p>
    <w:p w14:paraId="5CB6C6D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6AF6E4A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CAF67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10289B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00EF014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siness high employees low</w:t>
      </w:r>
    </w:p>
    <w:p w14:paraId="6C103A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Freiberger</w:t>
      </w:r>
    </w:p>
    <w:p w14:paraId="45AA1E82" w14:textId="77777777" w:rsidR="00662581" w:rsidRDefault="00662581" w:rsidP="00FD1D29">
      <w:pPr>
        <w:spacing w:line="240" w:lineRule="auto"/>
        <w:contextualSpacing/>
        <w:rPr>
          <w:rFonts w:cstheme="minorHAnsi"/>
          <w:sz w:val="24"/>
          <w:szCs w:val="24"/>
        </w:rPr>
      </w:pPr>
    </w:p>
    <w:p w14:paraId="2A6128E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n informative look at issues facing every business today, but not well covered in local news outlets.  Nice job.</w:t>
      </w:r>
    </w:p>
    <w:p w14:paraId="6C6C2C24" w14:textId="77777777" w:rsidR="00662581" w:rsidRDefault="00662581" w:rsidP="007E4363">
      <w:pPr>
        <w:spacing w:line="240" w:lineRule="auto"/>
        <w:contextualSpacing/>
        <w:jc w:val="right"/>
        <w:rPr>
          <w:rFonts w:cstheme="minorHAnsi"/>
          <w:i/>
          <w:iCs/>
          <w:sz w:val="24"/>
          <w:szCs w:val="24"/>
        </w:rPr>
      </w:pPr>
    </w:p>
    <w:p w14:paraId="0CE660A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5</w:t>
      </w:r>
    </w:p>
    <w:p w14:paraId="7D17D9EF" w14:textId="77777777" w:rsidR="00662581" w:rsidRDefault="00662581" w:rsidP="00FD1D29">
      <w:pPr>
        <w:spacing w:line="240" w:lineRule="auto"/>
        <w:contextualSpacing/>
        <w:rPr>
          <w:rFonts w:cstheme="minorHAnsi"/>
          <w:i/>
          <w:iCs/>
          <w:sz w:val="24"/>
          <w:szCs w:val="24"/>
        </w:rPr>
      </w:pPr>
    </w:p>
    <w:p w14:paraId="1710A72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Holiday Ad</w:t>
      </w:r>
    </w:p>
    <w:p w14:paraId="74E94A6C"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4D90779" w14:textId="0396BF94" w:rsidR="00662581" w:rsidRDefault="00662581" w:rsidP="00FD1D29">
      <w:pPr>
        <w:spacing w:line="240" w:lineRule="auto"/>
        <w:contextualSpacing/>
        <w:rPr>
          <w:rFonts w:cstheme="minorHAnsi"/>
          <w:sz w:val="24"/>
          <w:szCs w:val="24"/>
        </w:rPr>
      </w:pPr>
      <w:r w:rsidRPr="00547250">
        <w:rPr>
          <w:rFonts w:cstheme="minorHAnsi"/>
          <w:noProof/>
          <w:sz w:val="24"/>
          <w:szCs w:val="24"/>
        </w:rPr>
        <w:t xml:space="preserve">Daily/Non-daily Division, circ. </w:t>
      </w:r>
      <w:r w:rsidR="00913B3E">
        <w:rPr>
          <w:rFonts w:cstheme="minorHAnsi"/>
          <w:noProof/>
          <w:sz w:val="24"/>
          <w:szCs w:val="24"/>
        </w:rPr>
        <w:t>more than 5000</w:t>
      </w:r>
    </w:p>
    <w:p w14:paraId="050078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7E23AA1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liday ads</w:t>
      </w:r>
    </w:p>
    <w:p w14:paraId="39413B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Plowman</w:t>
      </w:r>
    </w:p>
    <w:p w14:paraId="1698578B" w14:textId="77777777" w:rsidR="00662581" w:rsidRDefault="00662581" w:rsidP="00FD1D29">
      <w:pPr>
        <w:spacing w:line="240" w:lineRule="auto"/>
        <w:contextualSpacing/>
        <w:rPr>
          <w:rFonts w:cstheme="minorHAnsi"/>
          <w:sz w:val="24"/>
          <w:szCs w:val="24"/>
        </w:rPr>
      </w:pPr>
    </w:p>
    <w:p w14:paraId="6D6325B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nging for an up north Michigan Christmas!!! Nice mix of ads with Letters to Santa!</w:t>
      </w:r>
    </w:p>
    <w:p w14:paraId="0FABD759" w14:textId="77777777" w:rsidR="00662581" w:rsidRDefault="00662581" w:rsidP="007E4363">
      <w:pPr>
        <w:spacing w:line="240" w:lineRule="auto"/>
        <w:contextualSpacing/>
        <w:jc w:val="right"/>
        <w:rPr>
          <w:rFonts w:cstheme="minorHAnsi"/>
          <w:i/>
          <w:iCs/>
          <w:sz w:val="24"/>
          <w:szCs w:val="24"/>
        </w:rPr>
      </w:pPr>
    </w:p>
    <w:p w14:paraId="4E71256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6</w:t>
      </w:r>
    </w:p>
    <w:p w14:paraId="65B4E9D6" w14:textId="77777777" w:rsidR="00662581" w:rsidRDefault="00662581" w:rsidP="00FD1D29">
      <w:pPr>
        <w:spacing w:line="240" w:lineRule="auto"/>
        <w:contextualSpacing/>
        <w:rPr>
          <w:rFonts w:cstheme="minorHAnsi"/>
          <w:i/>
          <w:iCs/>
          <w:sz w:val="24"/>
          <w:szCs w:val="24"/>
        </w:rPr>
      </w:pPr>
    </w:p>
    <w:p w14:paraId="687B958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68242D4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EE95FA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6A0723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2EF8D1B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ate Champs</w:t>
      </w:r>
    </w:p>
    <w:p w14:paraId="1A917AC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Freiberger</w:t>
      </w:r>
    </w:p>
    <w:p w14:paraId="5A1FC0FD" w14:textId="77777777" w:rsidR="00662581" w:rsidRDefault="00662581" w:rsidP="00FD1D29">
      <w:pPr>
        <w:spacing w:line="240" w:lineRule="auto"/>
        <w:contextualSpacing/>
        <w:rPr>
          <w:rFonts w:cstheme="minorHAnsi"/>
          <w:sz w:val="24"/>
          <w:szCs w:val="24"/>
        </w:rPr>
      </w:pPr>
    </w:p>
    <w:p w14:paraId="0F3B998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Leelanau Enterprise photographers captured all the excitement and energy of winning a  high school basketball championship and delivered it dramatically to those who could not be there. Wow!</w:t>
      </w:r>
    </w:p>
    <w:p w14:paraId="7C7EA8C9" w14:textId="77777777" w:rsidR="00662581" w:rsidRDefault="00662581" w:rsidP="007E4363">
      <w:pPr>
        <w:spacing w:line="240" w:lineRule="auto"/>
        <w:contextualSpacing/>
        <w:jc w:val="right"/>
        <w:rPr>
          <w:rFonts w:cstheme="minorHAnsi"/>
          <w:i/>
          <w:iCs/>
          <w:sz w:val="24"/>
          <w:szCs w:val="24"/>
        </w:rPr>
      </w:pPr>
    </w:p>
    <w:p w14:paraId="221E1CC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7</w:t>
      </w:r>
    </w:p>
    <w:p w14:paraId="7843F95A" w14:textId="77777777" w:rsidR="00662581" w:rsidRDefault="00662581" w:rsidP="00FD1D29">
      <w:pPr>
        <w:spacing w:line="240" w:lineRule="auto"/>
        <w:contextualSpacing/>
        <w:rPr>
          <w:rFonts w:cstheme="minorHAnsi"/>
          <w:i/>
          <w:iCs/>
          <w:sz w:val="24"/>
          <w:szCs w:val="24"/>
        </w:rPr>
      </w:pPr>
    </w:p>
    <w:p w14:paraId="62C1EED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44F3FBA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F0B12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46D8A0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7F9477B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RASHion FASHion show</w:t>
      </w:r>
    </w:p>
    <w:p w14:paraId="7DC2C68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eakalia Previch-Liu</w:t>
      </w:r>
    </w:p>
    <w:p w14:paraId="34464743" w14:textId="77777777" w:rsidR="00662581" w:rsidRDefault="00662581" w:rsidP="00FD1D29">
      <w:pPr>
        <w:spacing w:line="240" w:lineRule="auto"/>
        <w:contextualSpacing/>
        <w:rPr>
          <w:rFonts w:cstheme="minorHAnsi"/>
          <w:sz w:val="24"/>
          <w:szCs w:val="24"/>
        </w:rPr>
      </w:pPr>
    </w:p>
    <w:p w14:paraId="0728ADAF"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is nicely done but I'd like to see more than one source in a story. Why not email a past winner or a current competitor for a quick quote or two?</w:t>
      </w:r>
    </w:p>
    <w:p w14:paraId="3E9BCBF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nd what happens to the fashion  after the show? Does it just become more trash?</w:t>
      </w:r>
    </w:p>
    <w:p w14:paraId="79ECC82D" w14:textId="77777777" w:rsidR="00662581" w:rsidRDefault="00662581" w:rsidP="007E4363">
      <w:pPr>
        <w:spacing w:line="240" w:lineRule="auto"/>
        <w:contextualSpacing/>
        <w:jc w:val="right"/>
        <w:rPr>
          <w:rFonts w:cstheme="minorHAnsi"/>
          <w:i/>
          <w:iCs/>
          <w:sz w:val="24"/>
          <w:szCs w:val="24"/>
        </w:rPr>
      </w:pPr>
    </w:p>
    <w:p w14:paraId="0BC8537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8</w:t>
      </w:r>
    </w:p>
    <w:p w14:paraId="1F3601E0" w14:textId="77777777" w:rsidR="00662581" w:rsidRDefault="00662581" w:rsidP="00FD1D29">
      <w:pPr>
        <w:spacing w:line="240" w:lineRule="auto"/>
        <w:contextualSpacing/>
        <w:rPr>
          <w:rFonts w:cstheme="minorHAnsi"/>
          <w:i/>
          <w:iCs/>
          <w:sz w:val="24"/>
          <w:szCs w:val="24"/>
        </w:rPr>
      </w:pPr>
    </w:p>
    <w:p w14:paraId="75F2B07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Coverage of Military Affairs</w:t>
      </w:r>
    </w:p>
    <w:p w14:paraId="7A6880A5"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61C3BC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5,000</w:t>
      </w:r>
    </w:p>
    <w:p w14:paraId="542EAC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eelanau Enterprise</w:t>
      </w:r>
    </w:p>
    <w:p w14:paraId="1D967E6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eelanau vets and Camp Jejune</w:t>
      </w:r>
    </w:p>
    <w:p w14:paraId="317B94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an Campbell</w:t>
      </w:r>
    </w:p>
    <w:p w14:paraId="6D037C39" w14:textId="77777777" w:rsidR="00662581" w:rsidRDefault="00662581" w:rsidP="00FD1D29">
      <w:pPr>
        <w:spacing w:line="240" w:lineRule="auto"/>
        <w:contextualSpacing/>
        <w:rPr>
          <w:rFonts w:cstheme="minorHAnsi"/>
          <w:sz w:val="24"/>
          <w:szCs w:val="24"/>
        </w:rPr>
      </w:pPr>
    </w:p>
    <w:p w14:paraId="39C18C9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ctionable  information provided by this story increased the value. Well written and good use of local voices.</w:t>
      </w:r>
    </w:p>
    <w:p w14:paraId="513A8C3D" w14:textId="77777777" w:rsidR="00662581" w:rsidRDefault="00662581" w:rsidP="007E4363">
      <w:pPr>
        <w:spacing w:line="240" w:lineRule="auto"/>
        <w:contextualSpacing/>
        <w:jc w:val="right"/>
        <w:rPr>
          <w:rFonts w:cstheme="minorHAnsi"/>
          <w:i/>
          <w:iCs/>
          <w:sz w:val="24"/>
          <w:szCs w:val="24"/>
        </w:rPr>
      </w:pPr>
    </w:p>
    <w:p w14:paraId="4E22D9C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39</w:t>
      </w:r>
    </w:p>
    <w:p w14:paraId="2A096410" w14:textId="77777777" w:rsidR="00662581" w:rsidRDefault="00662581" w:rsidP="00FD1D29">
      <w:pPr>
        <w:spacing w:line="240" w:lineRule="auto"/>
        <w:contextualSpacing/>
        <w:rPr>
          <w:rFonts w:cstheme="minorHAnsi"/>
          <w:i/>
          <w:iCs/>
          <w:sz w:val="24"/>
          <w:szCs w:val="24"/>
        </w:rPr>
      </w:pPr>
    </w:p>
    <w:p w14:paraId="4550793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3B468CF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C9BC2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11,999</w:t>
      </w:r>
    </w:p>
    <w:p w14:paraId="1E84FE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nhattan Mercury</w:t>
      </w:r>
    </w:p>
    <w:p w14:paraId="6F1C11C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intermittent grief</w:t>
      </w:r>
    </w:p>
    <w:p w14:paraId="22E308A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d Seaton</w:t>
      </w:r>
    </w:p>
    <w:p w14:paraId="7ACF2D1A" w14:textId="77777777" w:rsidR="00662581" w:rsidRDefault="00662581" w:rsidP="00FD1D29">
      <w:pPr>
        <w:spacing w:line="240" w:lineRule="auto"/>
        <w:contextualSpacing/>
        <w:rPr>
          <w:rFonts w:cstheme="minorHAnsi"/>
          <w:sz w:val="24"/>
          <w:szCs w:val="24"/>
        </w:rPr>
      </w:pPr>
    </w:p>
    <w:p w14:paraId="7902411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done column on the personal emotions of losing a dad at holiday time.</w:t>
      </w:r>
    </w:p>
    <w:p w14:paraId="668913B5" w14:textId="77777777" w:rsidR="00662581" w:rsidRDefault="00662581" w:rsidP="007E4363">
      <w:pPr>
        <w:spacing w:line="240" w:lineRule="auto"/>
        <w:contextualSpacing/>
        <w:jc w:val="right"/>
        <w:rPr>
          <w:rFonts w:cstheme="minorHAnsi"/>
          <w:i/>
          <w:iCs/>
          <w:sz w:val="24"/>
          <w:szCs w:val="24"/>
        </w:rPr>
      </w:pPr>
    </w:p>
    <w:p w14:paraId="33C5F1A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0</w:t>
      </w:r>
    </w:p>
    <w:p w14:paraId="4BD55B67" w14:textId="77777777" w:rsidR="00662581" w:rsidRDefault="00662581" w:rsidP="00FD1D29">
      <w:pPr>
        <w:spacing w:line="240" w:lineRule="auto"/>
        <w:contextualSpacing/>
        <w:rPr>
          <w:rFonts w:cstheme="minorHAnsi"/>
          <w:i/>
          <w:iCs/>
          <w:sz w:val="24"/>
          <w:szCs w:val="24"/>
        </w:rPr>
      </w:pPr>
    </w:p>
    <w:p w14:paraId="53206B4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ports Column</w:t>
      </w:r>
    </w:p>
    <w:p w14:paraId="1DC0CCC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87DA2E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56E0186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nhattan Mercury</w:t>
      </w:r>
    </w:p>
    <w:p w14:paraId="6E149A4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t’s time to hop on the women’s hoops bandwagon</w:t>
      </w:r>
    </w:p>
    <w:p w14:paraId="277084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Zach DeLoach</w:t>
      </w:r>
    </w:p>
    <w:p w14:paraId="2291EDED" w14:textId="77777777" w:rsidR="00662581" w:rsidRDefault="00662581" w:rsidP="00FD1D29">
      <w:pPr>
        <w:spacing w:line="240" w:lineRule="auto"/>
        <w:contextualSpacing/>
        <w:rPr>
          <w:rFonts w:cstheme="minorHAnsi"/>
          <w:sz w:val="24"/>
          <w:szCs w:val="24"/>
        </w:rPr>
      </w:pPr>
    </w:p>
    <w:p w14:paraId="53615B4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very prescient column about a timely topic. Written well and at a good length for a column, not too long but not too short. Easy for casual sports followers like me to understand without feeling dumbed-down. This was the ideal column out of all the entries; other columnists take note!</w:t>
      </w:r>
    </w:p>
    <w:p w14:paraId="58F7F694" w14:textId="77777777" w:rsidR="00662581" w:rsidRDefault="00662581" w:rsidP="007E4363">
      <w:pPr>
        <w:spacing w:line="240" w:lineRule="auto"/>
        <w:contextualSpacing/>
        <w:jc w:val="right"/>
        <w:rPr>
          <w:rFonts w:cstheme="minorHAnsi"/>
          <w:i/>
          <w:iCs/>
          <w:sz w:val="24"/>
          <w:szCs w:val="24"/>
        </w:rPr>
      </w:pPr>
    </w:p>
    <w:p w14:paraId="3BBB7DA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1</w:t>
      </w:r>
    </w:p>
    <w:p w14:paraId="22D07378" w14:textId="77777777" w:rsidR="00662581" w:rsidRDefault="00662581" w:rsidP="00FD1D29">
      <w:pPr>
        <w:spacing w:line="240" w:lineRule="auto"/>
        <w:contextualSpacing/>
        <w:rPr>
          <w:rFonts w:cstheme="minorHAnsi"/>
          <w:i/>
          <w:iCs/>
          <w:sz w:val="24"/>
          <w:szCs w:val="24"/>
        </w:rPr>
      </w:pPr>
    </w:p>
    <w:p w14:paraId="31EA897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0DA8E0B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2C1AC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7B0ABE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nhattan Mercury</w:t>
      </w:r>
    </w:p>
    <w:p w14:paraId="6639D5F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OT THEIR GOAT: Meet Gap Goat, the alleged key to K-State's defensive success</w:t>
      </w:r>
    </w:p>
    <w:p w14:paraId="53D22C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Zach DeLoach</w:t>
      </w:r>
    </w:p>
    <w:p w14:paraId="410557C0" w14:textId="77777777" w:rsidR="00662581" w:rsidRDefault="00662581" w:rsidP="00FD1D29">
      <w:pPr>
        <w:spacing w:line="240" w:lineRule="auto"/>
        <w:contextualSpacing/>
        <w:rPr>
          <w:rFonts w:cstheme="minorHAnsi"/>
          <w:sz w:val="24"/>
          <w:szCs w:val="24"/>
        </w:rPr>
      </w:pPr>
    </w:p>
    <w:p w14:paraId="050431C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the lightest subject matter out of the four entries that placed, but so what? It's a fun read, it was worth reporting and it was reported well.</w:t>
      </w:r>
    </w:p>
    <w:p w14:paraId="0CF553CB" w14:textId="77777777" w:rsidR="00662581" w:rsidRDefault="00662581" w:rsidP="007E4363">
      <w:pPr>
        <w:spacing w:line="240" w:lineRule="auto"/>
        <w:contextualSpacing/>
        <w:jc w:val="right"/>
        <w:rPr>
          <w:rFonts w:cstheme="minorHAnsi"/>
          <w:i/>
          <w:iCs/>
          <w:sz w:val="24"/>
          <w:szCs w:val="24"/>
        </w:rPr>
      </w:pPr>
    </w:p>
    <w:p w14:paraId="3A9C395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2</w:t>
      </w:r>
    </w:p>
    <w:p w14:paraId="165060A0" w14:textId="77777777" w:rsidR="00662581" w:rsidRDefault="00662581" w:rsidP="00FD1D29">
      <w:pPr>
        <w:spacing w:line="240" w:lineRule="auto"/>
        <w:contextualSpacing/>
        <w:rPr>
          <w:rFonts w:cstheme="minorHAnsi"/>
          <w:i/>
          <w:iCs/>
          <w:sz w:val="24"/>
          <w:szCs w:val="24"/>
        </w:rPr>
      </w:pPr>
    </w:p>
    <w:p w14:paraId="24979F7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67CC3FD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1B9DE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w:t>
      </w:r>
    </w:p>
    <w:p w14:paraId="72A3DF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nhattan Mercury</w:t>
      </w:r>
    </w:p>
    <w:p w14:paraId="13D0194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AST STOP: K-State ends year with Elite 8 loss to FAU</w:t>
      </w:r>
    </w:p>
    <w:p w14:paraId="316558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Zach DeLoach</w:t>
      </w:r>
    </w:p>
    <w:p w14:paraId="17FC80EB" w14:textId="77777777" w:rsidR="00662581" w:rsidRDefault="00662581" w:rsidP="00FD1D29">
      <w:pPr>
        <w:spacing w:line="240" w:lineRule="auto"/>
        <w:contextualSpacing/>
        <w:rPr>
          <w:rFonts w:cstheme="minorHAnsi"/>
          <w:sz w:val="24"/>
          <w:szCs w:val="24"/>
        </w:rPr>
      </w:pPr>
    </w:p>
    <w:p w14:paraId="4CEA7EA1"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fan who had to miss the game just had to read this coverage. Goes beyond a typical game story.</w:t>
      </w:r>
    </w:p>
    <w:p w14:paraId="5B08B65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errific, entertaining storytelling.</w:t>
      </w:r>
    </w:p>
    <w:p w14:paraId="7848D962" w14:textId="77777777" w:rsidR="00662581" w:rsidRDefault="00662581" w:rsidP="007E4363">
      <w:pPr>
        <w:spacing w:line="240" w:lineRule="auto"/>
        <w:contextualSpacing/>
        <w:jc w:val="right"/>
        <w:rPr>
          <w:rFonts w:cstheme="minorHAnsi"/>
          <w:i/>
          <w:iCs/>
          <w:sz w:val="24"/>
          <w:szCs w:val="24"/>
        </w:rPr>
      </w:pPr>
    </w:p>
    <w:p w14:paraId="1DC88F5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3</w:t>
      </w:r>
    </w:p>
    <w:p w14:paraId="3230F246" w14:textId="77777777" w:rsidR="00662581" w:rsidRDefault="00662581" w:rsidP="00FD1D29">
      <w:pPr>
        <w:spacing w:line="240" w:lineRule="auto"/>
        <w:contextualSpacing/>
        <w:rPr>
          <w:rFonts w:cstheme="minorHAnsi"/>
          <w:i/>
          <w:iCs/>
          <w:sz w:val="24"/>
          <w:szCs w:val="24"/>
        </w:rPr>
      </w:pPr>
    </w:p>
    <w:p w14:paraId="1ACB3B3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01AAF03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5CE3B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23DD09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nhattan Mercury</w:t>
      </w:r>
    </w:p>
    <w:p w14:paraId="71C34D2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anana republic just an hour south</w:t>
      </w:r>
    </w:p>
    <w:p w14:paraId="6C735A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d Seaton</w:t>
      </w:r>
    </w:p>
    <w:p w14:paraId="206DA7E9" w14:textId="77777777" w:rsidR="00662581" w:rsidRDefault="00662581" w:rsidP="00FD1D29">
      <w:pPr>
        <w:spacing w:line="240" w:lineRule="auto"/>
        <w:contextualSpacing/>
        <w:rPr>
          <w:rFonts w:cstheme="minorHAnsi"/>
          <w:sz w:val="24"/>
          <w:szCs w:val="24"/>
        </w:rPr>
      </w:pPr>
    </w:p>
    <w:p w14:paraId="29CF4A9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n important issue the newspaper really HAD to cover. The writer did a great job of localizing the issue.</w:t>
      </w:r>
    </w:p>
    <w:p w14:paraId="106E795A" w14:textId="77777777" w:rsidR="00662581" w:rsidRDefault="00662581" w:rsidP="007E4363">
      <w:pPr>
        <w:spacing w:line="240" w:lineRule="auto"/>
        <w:contextualSpacing/>
        <w:jc w:val="right"/>
        <w:rPr>
          <w:rFonts w:cstheme="minorHAnsi"/>
          <w:i/>
          <w:iCs/>
          <w:sz w:val="24"/>
          <w:szCs w:val="24"/>
        </w:rPr>
      </w:pPr>
    </w:p>
    <w:p w14:paraId="79321F0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4</w:t>
      </w:r>
    </w:p>
    <w:p w14:paraId="12DD2544" w14:textId="77777777" w:rsidR="00662581" w:rsidRDefault="00662581" w:rsidP="00FD1D29">
      <w:pPr>
        <w:spacing w:line="240" w:lineRule="auto"/>
        <w:contextualSpacing/>
        <w:rPr>
          <w:rFonts w:cstheme="minorHAnsi"/>
          <w:i/>
          <w:iCs/>
          <w:sz w:val="24"/>
          <w:szCs w:val="24"/>
        </w:rPr>
      </w:pPr>
    </w:p>
    <w:p w14:paraId="48EB4D6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0604A4D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B345F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233B40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nhattan Mercury</w:t>
      </w:r>
    </w:p>
    <w:p w14:paraId="3322DCE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ooze-tax shell game</w:t>
      </w:r>
    </w:p>
    <w:p w14:paraId="5B806A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d Seaton</w:t>
      </w:r>
    </w:p>
    <w:p w14:paraId="687BA9AC" w14:textId="77777777" w:rsidR="00662581" w:rsidRDefault="00662581" w:rsidP="00FD1D29">
      <w:pPr>
        <w:spacing w:line="240" w:lineRule="auto"/>
        <w:contextualSpacing/>
        <w:rPr>
          <w:rFonts w:cstheme="minorHAnsi"/>
          <w:sz w:val="24"/>
          <w:szCs w:val="24"/>
        </w:rPr>
      </w:pPr>
    </w:p>
    <w:p w14:paraId="6B291C2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er does a good job of explaining a very complicated issue</w:t>
      </w:r>
    </w:p>
    <w:p w14:paraId="232ACB62" w14:textId="77777777" w:rsidR="00662581" w:rsidRDefault="00662581" w:rsidP="007E4363">
      <w:pPr>
        <w:spacing w:line="240" w:lineRule="auto"/>
        <w:contextualSpacing/>
        <w:jc w:val="right"/>
        <w:rPr>
          <w:rFonts w:cstheme="minorHAnsi"/>
          <w:i/>
          <w:iCs/>
          <w:sz w:val="24"/>
          <w:szCs w:val="24"/>
        </w:rPr>
      </w:pPr>
    </w:p>
    <w:p w14:paraId="3BC92AC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5</w:t>
      </w:r>
    </w:p>
    <w:p w14:paraId="2F7A9BF0" w14:textId="77777777" w:rsidR="00662581" w:rsidRDefault="00662581" w:rsidP="00FD1D29">
      <w:pPr>
        <w:spacing w:line="240" w:lineRule="auto"/>
        <w:contextualSpacing/>
        <w:rPr>
          <w:rFonts w:cstheme="minorHAnsi"/>
          <w:i/>
          <w:iCs/>
          <w:sz w:val="24"/>
          <w:szCs w:val="24"/>
        </w:rPr>
      </w:pPr>
    </w:p>
    <w:p w14:paraId="0DBD0DE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28CADD8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9A0C3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iy circ. over 9,000</w:t>
      </w:r>
    </w:p>
    <w:p w14:paraId="778582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nhattan Mercury</w:t>
      </w:r>
    </w:p>
    <w:p w14:paraId="57F2AE1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ildkittens': 50 years after Title IX, a look back at women’s sports at K-State</w:t>
      </w:r>
    </w:p>
    <w:p w14:paraId="140E80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egan Moser</w:t>
      </w:r>
    </w:p>
    <w:p w14:paraId="0B59136D" w14:textId="77777777" w:rsidR="00662581" w:rsidRDefault="00662581" w:rsidP="00FD1D29">
      <w:pPr>
        <w:spacing w:line="240" w:lineRule="auto"/>
        <w:contextualSpacing/>
        <w:rPr>
          <w:rFonts w:cstheme="minorHAnsi"/>
          <w:sz w:val="24"/>
          <w:szCs w:val="24"/>
        </w:rPr>
      </w:pPr>
    </w:p>
    <w:p w14:paraId="734AE97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teresting historical look back at women's athletics. Would like to have had more from more current times.</w:t>
      </w:r>
    </w:p>
    <w:p w14:paraId="1BEBE5F5" w14:textId="77777777" w:rsidR="00662581" w:rsidRDefault="00662581" w:rsidP="007E4363">
      <w:pPr>
        <w:spacing w:line="240" w:lineRule="auto"/>
        <w:contextualSpacing/>
        <w:jc w:val="right"/>
        <w:rPr>
          <w:rFonts w:cstheme="minorHAnsi"/>
          <w:i/>
          <w:iCs/>
          <w:sz w:val="24"/>
          <w:szCs w:val="24"/>
        </w:rPr>
      </w:pPr>
    </w:p>
    <w:p w14:paraId="43E1AC9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6</w:t>
      </w:r>
    </w:p>
    <w:p w14:paraId="43A5F1DF" w14:textId="77777777" w:rsidR="00662581" w:rsidRDefault="00662581" w:rsidP="00FD1D29">
      <w:pPr>
        <w:spacing w:line="240" w:lineRule="auto"/>
        <w:contextualSpacing/>
        <w:rPr>
          <w:rFonts w:cstheme="minorHAnsi"/>
          <w:i/>
          <w:iCs/>
          <w:sz w:val="24"/>
          <w:szCs w:val="24"/>
        </w:rPr>
      </w:pPr>
    </w:p>
    <w:p w14:paraId="503CBE8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Black &amp; White</w:t>
      </w:r>
    </w:p>
    <w:p w14:paraId="4565CB3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D328B3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4714D08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copa Monitor</w:t>
      </w:r>
    </w:p>
    <w:p w14:paraId="04914AA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oys &amp; Girls Club of the Sun Corridor</w:t>
      </w:r>
    </w:p>
    <w:p w14:paraId="54E8A5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ick Arnold</w:t>
      </w:r>
    </w:p>
    <w:p w14:paraId="7C29D276" w14:textId="77777777" w:rsidR="00662581" w:rsidRDefault="00662581" w:rsidP="00FD1D29">
      <w:pPr>
        <w:spacing w:line="240" w:lineRule="auto"/>
        <w:contextualSpacing/>
        <w:rPr>
          <w:rFonts w:cstheme="minorHAnsi"/>
          <w:sz w:val="24"/>
          <w:szCs w:val="24"/>
        </w:rPr>
      </w:pPr>
    </w:p>
    <w:p w14:paraId="6B7C048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ad</w:t>
      </w:r>
    </w:p>
    <w:p w14:paraId="0FC6C56D" w14:textId="77777777" w:rsidR="00662581" w:rsidRDefault="00662581" w:rsidP="007E4363">
      <w:pPr>
        <w:spacing w:line="240" w:lineRule="auto"/>
        <w:contextualSpacing/>
        <w:jc w:val="right"/>
        <w:rPr>
          <w:rFonts w:cstheme="minorHAnsi"/>
          <w:i/>
          <w:iCs/>
          <w:sz w:val="24"/>
          <w:szCs w:val="24"/>
        </w:rPr>
      </w:pPr>
    </w:p>
    <w:p w14:paraId="5790AF5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7</w:t>
      </w:r>
    </w:p>
    <w:p w14:paraId="64A3F7D8" w14:textId="77777777" w:rsidR="00662581" w:rsidRDefault="00662581" w:rsidP="00FD1D29">
      <w:pPr>
        <w:spacing w:line="240" w:lineRule="auto"/>
        <w:contextualSpacing/>
        <w:rPr>
          <w:rFonts w:cstheme="minorHAnsi"/>
          <w:i/>
          <w:iCs/>
          <w:sz w:val="24"/>
          <w:szCs w:val="24"/>
        </w:rPr>
      </w:pPr>
    </w:p>
    <w:p w14:paraId="016805B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ocial Media Journalism</w:t>
      </w:r>
    </w:p>
    <w:p w14:paraId="0EB10F8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9AEAA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CBCD18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72BEEC1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ve County Coaches Show</w:t>
      </w:r>
    </w:p>
    <w:p w14:paraId="217392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nnor Choate &amp; Bryson Culwell</w:t>
      </w:r>
    </w:p>
    <w:p w14:paraId="69C48335" w14:textId="77777777" w:rsidR="00662581" w:rsidRDefault="00662581" w:rsidP="00FD1D29">
      <w:pPr>
        <w:spacing w:line="240" w:lineRule="auto"/>
        <w:contextualSpacing/>
        <w:rPr>
          <w:rFonts w:cstheme="minorHAnsi"/>
          <w:sz w:val="24"/>
          <w:szCs w:val="24"/>
        </w:rPr>
      </w:pPr>
    </w:p>
    <w:p w14:paraId="32EA89E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really like the idea of this coaches show, and I'm familiar with Oklahoma and h.s. football is king in these parts. Good effort, hope they expand upon their idea. 3rd place</w:t>
      </w:r>
    </w:p>
    <w:p w14:paraId="6AB85FB7" w14:textId="77777777" w:rsidR="00662581" w:rsidRDefault="00662581" w:rsidP="007E4363">
      <w:pPr>
        <w:spacing w:line="240" w:lineRule="auto"/>
        <w:contextualSpacing/>
        <w:jc w:val="right"/>
        <w:rPr>
          <w:rFonts w:cstheme="minorHAnsi"/>
          <w:i/>
          <w:iCs/>
          <w:sz w:val="24"/>
          <w:szCs w:val="24"/>
        </w:rPr>
      </w:pPr>
    </w:p>
    <w:p w14:paraId="3E3CEDA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8</w:t>
      </w:r>
    </w:p>
    <w:p w14:paraId="427641BD" w14:textId="77777777" w:rsidR="00662581" w:rsidRDefault="00662581" w:rsidP="00FD1D29">
      <w:pPr>
        <w:spacing w:line="240" w:lineRule="auto"/>
        <w:contextualSpacing/>
        <w:rPr>
          <w:rFonts w:cstheme="minorHAnsi"/>
          <w:i/>
          <w:iCs/>
          <w:sz w:val="24"/>
          <w:szCs w:val="24"/>
        </w:rPr>
      </w:pPr>
    </w:p>
    <w:p w14:paraId="4DC4C53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10CF2C8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6ECAE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70F34F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413F5C3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family evicts unwanted guest</w:t>
      </w:r>
    </w:p>
    <w:p w14:paraId="36C27AC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ani Hartin</w:t>
      </w:r>
    </w:p>
    <w:p w14:paraId="5DED36B4" w14:textId="77777777" w:rsidR="00662581" w:rsidRDefault="00662581" w:rsidP="00FD1D29">
      <w:pPr>
        <w:spacing w:line="240" w:lineRule="auto"/>
        <w:contextualSpacing/>
        <w:rPr>
          <w:rFonts w:cstheme="minorHAnsi"/>
          <w:sz w:val="24"/>
          <w:szCs w:val="24"/>
        </w:rPr>
      </w:pPr>
    </w:p>
    <w:p w14:paraId="70586E6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dmittedly, I didn't expect much from this story, in terms of it being strong enough to place. I'm happy to say that I was quite wrong! This was a splendid piece that is certainly award-winning. Kudos for taking a subject that has (unfortunately) happened to many and turning it into an enjoyable read!</w:t>
      </w:r>
    </w:p>
    <w:p w14:paraId="0B8F7B06" w14:textId="77777777" w:rsidR="00662581" w:rsidRDefault="00662581" w:rsidP="007E4363">
      <w:pPr>
        <w:spacing w:line="240" w:lineRule="auto"/>
        <w:contextualSpacing/>
        <w:jc w:val="right"/>
        <w:rPr>
          <w:rFonts w:cstheme="minorHAnsi"/>
          <w:i/>
          <w:iCs/>
          <w:sz w:val="24"/>
          <w:szCs w:val="24"/>
        </w:rPr>
      </w:pPr>
    </w:p>
    <w:p w14:paraId="1A6F4B5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49</w:t>
      </w:r>
    </w:p>
    <w:p w14:paraId="3AAAA20C" w14:textId="77777777" w:rsidR="00662581" w:rsidRDefault="00662581" w:rsidP="00FD1D29">
      <w:pPr>
        <w:spacing w:line="240" w:lineRule="auto"/>
        <w:contextualSpacing/>
        <w:rPr>
          <w:rFonts w:cstheme="minorHAnsi"/>
          <w:i/>
          <w:iCs/>
          <w:sz w:val="24"/>
          <w:szCs w:val="24"/>
        </w:rPr>
      </w:pPr>
    </w:p>
    <w:p w14:paraId="3F1784D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04502E2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308812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484F01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19ECA63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st and found</w:t>
      </w:r>
    </w:p>
    <w:p w14:paraId="26B14C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ani Hartin</w:t>
      </w:r>
    </w:p>
    <w:p w14:paraId="7ACD86CD" w14:textId="77777777" w:rsidR="00662581" w:rsidRDefault="00662581" w:rsidP="00FD1D29">
      <w:pPr>
        <w:spacing w:line="240" w:lineRule="auto"/>
        <w:contextualSpacing/>
        <w:rPr>
          <w:rFonts w:cstheme="minorHAnsi"/>
          <w:sz w:val="24"/>
          <w:szCs w:val="24"/>
        </w:rPr>
      </w:pPr>
    </w:p>
    <w:p w14:paraId="39B94FD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ly story that you made quite interesting to read.</w:t>
      </w:r>
    </w:p>
    <w:p w14:paraId="1538141E" w14:textId="77777777" w:rsidR="00662581" w:rsidRDefault="00662581" w:rsidP="007E4363">
      <w:pPr>
        <w:spacing w:line="240" w:lineRule="auto"/>
        <w:contextualSpacing/>
        <w:jc w:val="right"/>
        <w:rPr>
          <w:rFonts w:cstheme="minorHAnsi"/>
          <w:i/>
          <w:iCs/>
          <w:sz w:val="24"/>
          <w:szCs w:val="24"/>
        </w:rPr>
      </w:pPr>
    </w:p>
    <w:p w14:paraId="23687AC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0</w:t>
      </w:r>
    </w:p>
    <w:p w14:paraId="7A3BAAEA" w14:textId="77777777" w:rsidR="00662581" w:rsidRDefault="00662581" w:rsidP="00FD1D29">
      <w:pPr>
        <w:spacing w:line="240" w:lineRule="auto"/>
        <w:contextualSpacing/>
        <w:rPr>
          <w:rFonts w:cstheme="minorHAnsi"/>
          <w:i/>
          <w:iCs/>
          <w:sz w:val="24"/>
          <w:szCs w:val="24"/>
        </w:rPr>
      </w:pPr>
    </w:p>
    <w:p w14:paraId="5E18C5C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Online Album or Slide Show</w:t>
      </w:r>
    </w:p>
    <w:p w14:paraId="7769076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34F35D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60D1778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5EE2A07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Thrill &amp; Agony</w:t>
      </w:r>
    </w:p>
    <w:p w14:paraId="373331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nnor Choate</w:t>
      </w:r>
    </w:p>
    <w:p w14:paraId="41FFCD47" w14:textId="77777777" w:rsidR="00662581" w:rsidRDefault="00662581" w:rsidP="00FD1D29">
      <w:pPr>
        <w:spacing w:line="240" w:lineRule="auto"/>
        <w:contextualSpacing/>
        <w:rPr>
          <w:rFonts w:cstheme="minorHAnsi"/>
          <w:sz w:val="24"/>
          <w:szCs w:val="24"/>
        </w:rPr>
      </w:pPr>
    </w:p>
    <w:p w14:paraId="0D72F05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w:t>
      </w:r>
    </w:p>
    <w:p w14:paraId="0D7B0164" w14:textId="77777777" w:rsidR="00662581" w:rsidRDefault="00662581" w:rsidP="007E4363">
      <w:pPr>
        <w:spacing w:line="240" w:lineRule="auto"/>
        <w:contextualSpacing/>
        <w:jc w:val="right"/>
        <w:rPr>
          <w:rFonts w:cstheme="minorHAnsi"/>
          <w:i/>
          <w:iCs/>
          <w:sz w:val="24"/>
          <w:szCs w:val="24"/>
        </w:rPr>
      </w:pPr>
    </w:p>
    <w:p w14:paraId="42F10D4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1</w:t>
      </w:r>
    </w:p>
    <w:p w14:paraId="34964BBC" w14:textId="77777777" w:rsidR="00662581" w:rsidRDefault="00662581" w:rsidP="00FD1D29">
      <w:pPr>
        <w:spacing w:line="240" w:lineRule="auto"/>
        <w:contextualSpacing/>
        <w:rPr>
          <w:rFonts w:cstheme="minorHAnsi"/>
          <w:i/>
          <w:iCs/>
          <w:sz w:val="24"/>
          <w:szCs w:val="24"/>
        </w:rPr>
      </w:pPr>
    </w:p>
    <w:p w14:paraId="04E42BF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Online Album or Slide Show</w:t>
      </w:r>
    </w:p>
    <w:p w14:paraId="40774CD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BCBB11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1055A9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4147294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photos of 2023</w:t>
      </w:r>
    </w:p>
    <w:p w14:paraId="6207D9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nnor Choate &amp; Anabel Ulloa</w:t>
      </w:r>
    </w:p>
    <w:p w14:paraId="623D04C4" w14:textId="77777777" w:rsidR="00662581" w:rsidRDefault="00662581" w:rsidP="00FD1D29">
      <w:pPr>
        <w:spacing w:line="240" w:lineRule="auto"/>
        <w:contextualSpacing/>
        <w:rPr>
          <w:rFonts w:cstheme="minorHAnsi"/>
          <w:sz w:val="24"/>
          <w:szCs w:val="24"/>
        </w:rPr>
      </w:pPr>
    </w:p>
    <w:p w14:paraId="59ECB01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owerful images that gives the viewer a glimpse of the community.</w:t>
      </w:r>
    </w:p>
    <w:p w14:paraId="682D2B5D" w14:textId="77777777" w:rsidR="00662581" w:rsidRDefault="00662581" w:rsidP="007E4363">
      <w:pPr>
        <w:spacing w:line="240" w:lineRule="auto"/>
        <w:contextualSpacing/>
        <w:jc w:val="right"/>
        <w:rPr>
          <w:rFonts w:cstheme="minorHAnsi"/>
          <w:i/>
          <w:iCs/>
          <w:sz w:val="24"/>
          <w:szCs w:val="24"/>
        </w:rPr>
      </w:pPr>
    </w:p>
    <w:p w14:paraId="27E57F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2</w:t>
      </w:r>
    </w:p>
    <w:p w14:paraId="2A470D21" w14:textId="77777777" w:rsidR="00662581" w:rsidRDefault="00662581" w:rsidP="00FD1D29">
      <w:pPr>
        <w:spacing w:line="240" w:lineRule="auto"/>
        <w:contextualSpacing/>
        <w:rPr>
          <w:rFonts w:cstheme="minorHAnsi"/>
          <w:i/>
          <w:iCs/>
          <w:sz w:val="24"/>
          <w:szCs w:val="24"/>
        </w:rPr>
      </w:pPr>
    </w:p>
    <w:p w14:paraId="02CF7FD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6D66F35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192A4A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11C38D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160E063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tton in Love County through the years</w:t>
      </w:r>
    </w:p>
    <w:p w14:paraId="331180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abel Ulloa</w:t>
      </w:r>
    </w:p>
    <w:p w14:paraId="4189750D" w14:textId="77777777" w:rsidR="00662581" w:rsidRDefault="00662581" w:rsidP="00FD1D29">
      <w:pPr>
        <w:spacing w:line="240" w:lineRule="auto"/>
        <w:contextualSpacing/>
        <w:rPr>
          <w:rFonts w:cstheme="minorHAnsi"/>
          <w:sz w:val="24"/>
          <w:szCs w:val="24"/>
        </w:rPr>
      </w:pPr>
    </w:p>
    <w:p w14:paraId="515C5A9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un graphic.</w:t>
      </w:r>
    </w:p>
    <w:p w14:paraId="5F0C887B" w14:textId="77777777" w:rsidR="00662581" w:rsidRDefault="00662581" w:rsidP="007E4363">
      <w:pPr>
        <w:spacing w:line="240" w:lineRule="auto"/>
        <w:contextualSpacing/>
        <w:jc w:val="right"/>
        <w:rPr>
          <w:rFonts w:cstheme="minorHAnsi"/>
          <w:i/>
          <w:iCs/>
          <w:sz w:val="24"/>
          <w:szCs w:val="24"/>
        </w:rPr>
      </w:pPr>
    </w:p>
    <w:p w14:paraId="7EDCBBE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3</w:t>
      </w:r>
    </w:p>
    <w:p w14:paraId="7521C2B1" w14:textId="77777777" w:rsidR="00662581" w:rsidRDefault="00662581" w:rsidP="00FD1D29">
      <w:pPr>
        <w:spacing w:line="240" w:lineRule="auto"/>
        <w:contextualSpacing/>
        <w:rPr>
          <w:rFonts w:cstheme="minorHAnsi"/>
          <w:i/>
          <w:iCs/>
          <w:sz w:val="24"/>
          <w:szCs w:val="24"/>
        </w:rPr>
      </w:pPr>
    </w:p>
    <w:p w14:paraId="2B36F39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762CBCDA"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D55E9D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53F88D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0150FB7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DOT Plan</w:t>
      </w:r>
    </w:p>
    <w:p w14:paraId="1ACCDF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abel Ulloa</w:t>
      </w:r>
    </w:p>
    <w:p w14:paraId="40ADAD97" w14:textId="77777777" w:rsidR="00662581" w:rsidRDefault="00662581" w:rsidP="00FD1D29">
      <w:pPr>
        <w:spacing w:line="240" w:lineRule="auto"/>
        <w:contextualSpacing/>
        <w:rPr>
          <w:rFonts w:cstheme="minorHAnsi"/>
          <w:sz w:val="24"/>
          <w:szCs w:val="24"/>
        </w:rPr>
      </w:pPr>
    </w:p>
    <w:p w14:paraId="61E9529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and informative</w:t>
      </w:r>
    </w:p>
    <w:p w14:paraId="4F12F73F" w14:textId="77777777" w:rsidR="00662581" w:rsidRDefault="00662581" w:rsidP="007E4363">
      <w:pPr>
        <w:spacing w:line="240" w:lineRule="auto"/>
        <w:contextualSpacing/>
        <w:jc w:val="right"/>
        <w:rPr>
          <w:rFonts w:cstheme="minorHAnsi"/>
          <w:i/>
          <w:iCs/>
          <w:sz w:val="24"/>
          <w:szCs w:val="24"/>
        </w:rPr>
      </w:pPr>
    </w:p>
    <w:p w14:paraId="25A41E2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4</w:t>
      </w:r>
    </w:p>
    <w:p w14:paraId="24259815" w14:textId="77777777" w:rsidR="00662581" w:rsidRDefault="00662581" w:rsidP="00FD1D29">
      <w:pPr>
        <w:spacing w:line="240" w:lineRule="auto"/>
        <w:contextualSpacing/>
        <w:rPr>
          <w:rFonts w:cstheme="minorHAnsi"/>
          <w:i/>
          <w:iCs/>
          <w:sz w:val="24"/>
          <w:szCs w:val="24"/>
        </w:rPr>
      </w:pPr>
    </w:p>
    <w:p w14:paraId="5148364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5A56CA55"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E9D13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7B0F0DB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0B8D69C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nching closer - Marietta Monitor</w:t>
      </w:r>
    </w:p>
    <w:p w14:paraId="4B1F40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nnor Choate</w:t>
      </w:r>
    </w:p>
    <w:p w14:paraId="0900D05E" w14:textId="77777777" w:rsidR="00662581" w:rsidRDefault="00662581" w:rsidP="00FD1D29">
      <w:pPr>
        <w:spacing w:line="240" w:lineRule="auto"/>
        <w:contextualSpacing/>
        <w:rPr>
          <w:rFonts w:cstheme="minorHAnsi"/>
          <w:sz w:val="24"/>
          <w:szCs w:val="24"/>
        </w:rPr>
      </w:pPr>
    </w:p>
    <w:p w14:paraId="7F465D5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hite space on this page is nice. I wish the photos were bigger, or at least one of them was to help balance out the writing.</w:t>
      </w:r>
    </w:p>
    <w:p w14:paraId="4978DA55" w14:textId="77777777" w:rsidR="00662581" w:rsidRDefault="00662581" w:rsidP="007E4363">
      <w:pPr>
        <w:spacing w:line="240" w:lineRule="auto"/>
        <w:contextualSpacing/>
        <w:jc w:val="right"/>
        <w:rPr>
          <w:rFonts w:cstheme="minorHAnsi"/>
          <w:i/>
          <w:iCs/>
          <w:sz w:val="24"/>
          <w:szCs w:val="24"/>
        </w:rPr>
      </w:pPr>
    </w:p>
    <w:p w14:paraId="3C5CBA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5</w:t>
      </w:r>
    </w:p>
    <w:p w14:paraId="4C59A5DD" w14:textId="77777777" w:rsidR="00662581" w:rsidRDefault="00662581" w:rsidP="00FD1D29">
      <w:pPr>
        <w:spacing w:line="240" w:lineRule="auto"/>
        <w:contextualSpacing/>
        <w:rPr>
          <w:rFonts w:cstheme="minorHAnsi"/>
          <w:i/>
          <w:iCs/>
          <w:sz w:val="24"/>
          <w:szCs w:val="24"/>
        </w:rPr>
      </w:pPr>
    </w:p>
    <w:p w14:paraId="263CEAC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0A077F75"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CB150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196DADB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1FAD03F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adline accident</w:t>
      </w:r>
    </w:p>
    <w:p w14:paraId="4B7D079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onnor Choate</w:t>
      </w:r>
    </w:p>
    <w:p w14:paraId="16984FC5" w14:textId="77777777" w:rsidR="00662581" w:rsidRDefault="00662581" w:rsidP="00FD1D29">
      <w:pPr>
        <w:spacing w:line="240" w:lineRule="auto"/>
        <w:contextualSpacing/>
        <w:rPr>
          <w:rFonts w:cstheme="minorHAnsi"/>
          <w:sz w:val="24"/>
          <w:szCs w:val="24"/>
        </w:rPr>
      </w:pPr>
    </w:p>
    <w:p w14:paraId="6C39095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aphic photo that shows the magnitude of this crash.</w:t>
      </w:r>
    </w:p>
    <w:p w14:paraId="6328211A" w14:textId="77777777" w:rsidR="00662581" w:rsidRDefault="00662581" w:rsidP="007E4363">
      <w:pPr>
        <w:spacing w:line="240" w:lineRule="auto"/>
        <w:contextualSpacing/>
        <w:jc w:val="right"/>
        <w:rPr>
          <w:rFonts w:cstheme="minorHAnsi"/>
          <w:i/>
          <w:iCs/>
          <w:sz w:val="24"/>
          <w:szCs w:val="24"/>
        </w:rPr>
      </w:pPr>
    </w:p>
    <w:p w14:paraId="158ABBD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6</w:t>
      </w:r>
    </w:p>
    <w:p w14:paraId="0654CEF9" w14:textId="77777777" w:rsidR="00662581" w:rsidRDefault="00662581" w:rsidP="00FD1D29">
      <w:pPr>
        <w:spacing w:line="240" w:lineRule="auto"/>
        <w:contextualSpacing/>
        <w:rPr>
          <w:rFonts w:cstheme="minorHAnsi"/>
          <w:i/>
          <w:iCs/>
          <w:sz w:val="24"/>
          <w:szCs w:val="24"/>
        </w:rPr>
      </w:pPr>
    </w:p>
    <w:p w14:paraId="7E94CBD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2D5D0FD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634593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01500EE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77580E3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heartbreaking loss</w:t>
      </w:r>
    </w:p>
    <w:p w14:paraId="0826B94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ani Hartin</w:t>
      </w:r>
    </w:p>
    <w:p w14:paraId="509E1DD3" w14:textId="77777777" w:rsidR="00662581" w:rsidRDefault="00662581" w:rsidP="00FD1D29">
      <w:pPr>
        <w:spacing w:line="240" w:lineRule="auto"/>
        <w:contextualSpacing/>
        <w:rPr>
          <w:rFonts w:cstheme="minorHAnsi"/>
          <w:sz w:val="24"/>
          <w:szCs w:val="24"/>
        </w:rPr>
      </w:pPr>
    </w:p>
    <w:p w14:paraId="5CEB035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story, way to take the defeat and make it positive. It's always a challenge in a small sports driven community, especially at state playoffs. (Especially in Oklahoma!) The coach states the issues matter-of-factly and still keeps an upbeat tempo. Congratulations on 2nd place!</w:t>
      </w:r>
    </w:p>
    <w:p w14:paraId="3EECED36" w14:textId="77777777" w:rsidR="00662581" w:rsidRDefault="00662581" w:rsidP="007E4363">
      <w:pPr>
        <w:spacing w:line="240" w:lineRule="auto"/>
        <w:contextualSpacing/>
        <w:jc w:val="right"/>
        <w:rPr>
          <w:rFonts w:cstheme="minorHAnsi"/>
          <w:i/>
          <w:iCs/>
          <w:sz w:val="24"/>
          <w:szCs w:val="24"/>
        </w:rPr>
      </w:pPr>
    </w:p>
    <w:p w14:paraId="2255161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7</w:t>
      </w:r>
    </w:p>
    <w:p w14:paraId="353C8822" w14:textId="77777777" w:rsidR="00662581" w:rsidRDefault="00662581" w:rsidP="00FD1D29">
      <w:pPr>
        <w:spacing w:line="240" w:lineRule="auto"/>
        <w:contextualSpacing/>
        <w:rPr>
          <w:rFonts w:cstheme="minorHAnsi"/>
          <w:i/>
          <w:iCs/>
          <w:sz w:val="24"/>
          <w:szCs w:val="24"/>
        </w:rPr>
      </w:pPr>
    </w:p>
    <w:p w14:paraId="6E3F40C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0BA56751"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379517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Circ under 2500</w:t>
      </w:r>
    </w:p>
    <w:p w14:paraId="4037F1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etta Monitor</w:t>
      </w:r>
    </w:p>
    <w:p w14:paraId="3D3FDF8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ural Churches in Love County</w:t>
      </w:r>
    </w:p>
    <w:p w14:paraId="566E27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ani Hartin &amp; Connor Choate</w:t>
      </w:r>
    </w:p>
    <w:p w14:paraId="5AE60A0A" w14:textId="77777777" w:rsidR="00662581" w:rsidRDefault="00662581" w:rsidP="00FD1D29">
      <w:pPr>
        <w:spacing w:line="240" w:lineRule="auto"/>
        <w:contextualSpacing/>
        <w:rPr>
          <w:rFonts w:cstheme="minorHAnsi"/>
          <w:sz w:val="24"/>
          <w:szCs w:val="24"/>
        </w:rPr>
      </w:pPr>
    </w:p>
    <w:p w14:paraId="461BF86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sweet concept that's nicely written</w:t>
      </w:r>
    </w:p>
    <w:p w14:paraId="3A1547EF" w14:textId="77777777" w:rsidR="00662581" w:rsidRDefault="00662581" w:rsidP="007E4363">
      <w:pPr>
        <w:spacing w:line="240" w:lineRule="auto"/>
        <w:contextualSpacing/>
        <w:jc w:val="right"/>
        <w:rPr>
          <w:rFonts w:cstheme="minorHAnsi"/>
          <w:i/>
          <w:iCs/>
          <w:sz w:val="24"/>
          <w:szCs w:val="24"/>
        </w:rPr>
      </w:pPr>
    </w:p>
    <w:p w14:paraId="5D755E5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8</w:t>
      </w:r>
    </w:p>
    <w:p w14:paraId="7AB1D4A6" w14:textId="77777777" w:rsidR="00662581" w:rsidRDefault="00662581" w:rsidP="00FD1D29">
      <w:pPr>
        <w:spacing w:line="240" w:lineRule="auto"/>
        <w:contextualSpacing/>
        <w:rPr>
          <w:rFonts w:cstheme="minorHAnsi"/>
          <w:i/>
          <w:iCs/>
          <w:sz w:val="24"/>
          <w:szCs w:val="24"/>
        </w:rPr>
      </w:pPr>
    </w:p>
    <w:p w14:paraId="1337CD5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Original Editorial Cartoon</w:t>
      </w:r>
    </w:p>
    <w:p w14:paraId="5ECDE90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C70E0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160474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onshine Ink</w:t>
      </w:r>
    </w:p>
    <w:p w14:paraId="559AD63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and Proud</w:t>
      </w:r>
    </w:p>
    <w:p w14:paraId="3018E6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English</w:t>
      </w:r>
    </w:p>
    <w:p w14:paraId="463C8F07" w14:textId="77777777" w:rsidR="00662581" w:rsidRDefault="00662581" w:rsidP="00FD1D29">
      <w:pPr>
        <w:spacing w:line="240" w:lineRule="auto"/>
        <w:contextualSpacing/>
        <w:rPr>
          <w:rFonts w:cstheme="minorHAnsi"/>
          <w:sz w:val="24"/>
          <w:szCs w:val="24"/>
        </w:rPr>
      </w:pPr>
    </w:p>
    <w:p w14:paraId="1C47D12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rong point, made simply, but with good visuals. Nice standalone cartoon!</w:t>
      </w:r>
    </w:p>
    <w:p w14:paraId="0A2F2481" w14:textId="77777777" w:rsidR="00662581" w:rsidRDefault="00662581" w:rsidP="007E4363">
      <w:pPr>
        <w:spacing w:line="240" w:lineRule="auto"/>
        <w:contextualSpacing/>
        <w:jc w:val="right"/>
        <w:rPr>
          <w:rFonts w:cstheme="minorHAnsi"/>
          <w:i/>
          <w:iCs/>
          <w:sz w:val="24"/>
          <w:szCs w:val="24"/>
        </w:rPr>
      </w:pPr>
    </w:p>
    <w:p w14:paraId="4D9814D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59</w:t>
      </w:r>
    </w:p>
    <w:p w14:paraId="5E649435" w14:textId="77777777" w:rsidR="00662581" w:rsidRDefault="00662581" w:rsidP="00FD1D29">
      <w:pPr>
        <w:spacing w:line="240" w:lineRule="auto"/>
        <w:contextualSpacing/>
        <w:rPr>
          <w:rFonts w:cstheme="minorHAnsi"/>
          <w:i/>
          <w:iCs/>
          <w:sz w:val="24"/>
          <w:szCs w:val="24"/>
        </w:rPr>
      </w:pPr>
    </w:p>
    <w:p w14:paraId="5396AB1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ader-Generated Campaign</w:t>
      </w:r>
    </w:p>
    <w:p w14:paraId="562F6D0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47651D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7A2DF2E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onshine Ink</w:t>
      </w:r>
    </w:p>
    <w:p w14:paraId="4FCC6D7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Uniquely First</w:t>
      </w:r>
    </w:p>
    <w:p w14:paraId="708F8D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anne Porter</w:t>
      </w:r>
    </w:p>
    <w:p w14:paraId="4E22EF02" w14:textId="77777777" w:rsidR="00662581" w:rsidRDefault="00662581" w:rsidP="00FD1D29">
      <w:pPr>
        <w:spacing w:line="240" w:lineRule="auto"/>
        <w:contextualSpacing/>
        <w:rPr>
          <w:rFonts w:cstheme="minorHAnsi"/>
          <w:sz w:val="24"/>
          <w:szCs w:val="24"/>
        </w:rPr>
      </w:pPr>
    </w:p>
    <w:p w14:paraId="2D37FE1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orter shared her many firsts, probably inspiring readers to collect their own memories of firsts. While the entire idea is of photos, the accompanying story made the vintage 80s photos even more interesting. I hope more of your readers are submitting photos and maybe not full stories, but interesting cutlines. Congrats on 2nd place!</w:t>
      </w:r>
    </w:p>
    <w:p w14:paraId="581A7996" w14:textId="77777777" w:rsidR="00662581" w:rsidRDefault="00662581" w:rsidP="007E4363">
      <w:pPr>
        <w:spacing w:line="240" w:lineRule="auto"/>
        <w:contextualSpacing/>
        <w:jc w:val="right"/>
        <w:rPr>
          <w:rFonts w:cstheme="minorHAnsi"/>
          <w:i/>
          <w:iCs/>
          <w:sz w:val="24"/>
          <w:szCs w:val="24"/>
        </w:rPr>
      </w:pPr>
    </w:p>
    <w:p w14:paraId="0AB75E2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0</w:t>
      </w:r>
    </w:p>
    <w:p w14:paraId="37A42F99" w14:textId="77777777" w:rsidR="00662581" w:rsidRDefault="00662581" w:rsidP="00FD1D29">
      <w:pPr>
        <w:spacing w:line="240" w:lineRule="auto"/>
        <w:contextualSpacing/>
        <w:rPr>
          <w:rFonts w:cstheme="minorHAnsi"/>
          <w:i/>
          <w:iCs/>
          <w:sz w:val="24"/>
          <w:szCs w:val="24"/>
        </w:rPr>
      </w:pPr>
    </w:p>
    <w:p w14:paraId="30C2DF3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Communication in Crisis</w:t>
      </w:r>
    </w:p>
    <w:p w14:paraId="3EFA2AA1"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E4240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EB7EC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onshine Ink</w:t>
      </w:r>
    </w:p>
    <w:p w14:paraId="20FFEC7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using Crisis</w:t>
      </w:r>
    </w:p>
    <w:p w14:paraId="152035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ulie Brown, Alex Hoeft, Melissa Siig</w:t>
      </w:r>
    </w:p>
    <w:p w14:paraId="0FA1068D" w14:textId="77777777" w:rsidR="00662581" w:rsidRDefault="00662581" w:rsidP="00FD1D29">
      <w:pPr>
        <w:spacing w:line="240" w:lineRule="auto"/>
        <w:contextualSpacing/>
        <w:rPr>
          <w:rFonts w:cstheme="minorHAnsi"/>
          <w:sz w:val="24"/>
          <w:szCs w:val="24"/>
        </w:rPr>
      </w:pPr>
    </w:p>
    <w:p w14:paraId="2F85113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ten, many sources and quotes to back up the stories. The best thing these stories do is to explain in layman's terms why these problems exist.</w:t>
      </w:r>
    </w:p>
    <w:p w14:paraId="1EF3059D" w14:textId="77777777" w:rsidR="00662581" w:rsidRDefault="00662581" w:rsidP="007E4363">
      <w:pPr>
        <w:spacing w:line="240" w:lineRule="auto"/>
        <w:contextualSpacing/>
        <w:jc w:val="right"/>
        <w:rPr>
          <w:rFonts w:cstheme="minorHAnsi"/>
          <w:i/>
          <w:iCs/>
          <w:sz w:val="24"/>
          <w:szCs w:val="24"/>
        </w:rPr>
      </w:pPr>
    </w:p>
    <w:p w14:paraId="6C2B113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1</w:t>
      </w:r>
    </w:p>
    <w:p w14:paraId="4B3FE86F" w14:textId="77777777" w:rsidR="00662581" w:rsidRDefault="00662581" w:rsidP="00FD1D29">
      <w:pPr>
        <w:spacing w:line="240" w:lineRule="auto"/>
        <w:contextualSpacing/>
        <w:rPr>
          <w:rFonts w:cstheme="minorHAnsi"/>
          <w:i/>
          <w:iCs/>
          <w:sz w:val="24"/>
          <w:szCs w:val="24"/>
        </w:rPr>
      </w:pPr>
    </w:p>
    <w:p w14:paraId="6DC4BD9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2FA95C5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F472DA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38AE0E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onshine Ink</w:t>
      </w:r>
    </w:p>
    <w:p w14:paraId="0868264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any ‘Coulds’ and ‘Shoulds’ Loom Over Multi-Agency Land Swap</w:t>
      </w:r>
    </w:p>
    <w:p w14:paraId="1E9208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ex Hoeft</w:t>
      </w:r>
    </w:p>
    <w:p w14:paraId="635DF17E" w14:textId="77777777" w:rsidR="00662581" w:rsidRDefault="00662581" w:rsidP="00FD1D29">
      <w:pPr>
        <w:spacing w:line="240" w:lineRule="auto"/>
        <w:contextualSpacing/>
        <w:rPr>
          <w:rFonts w:cstheme="minorHAnsi"/>
          <w:sz w:val="24"/>
          <w:szCs w:val="24"/>
        </w:rPr>
      </w:pPr>
    </w:p>
    <w:p w14:paraId="26064F6F"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nother solid reporting entry. Each concern is followed up by the reporter who lays out the roadwork to tell a good story. After I finished reading the article, I felt like I was a resident of your community.  Your second article was also a gem.</w:t>
      </w:r>
    </w:p>
    <w:p w14:paraId="5B2214F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y the way, the illustrations are some of the best I've seen in years.</w:t>
      </w:r>
    </w:p>
    <w:p w14:paraId="458A1D32" w14:textId="77777777" w:rsidR="00662581" w:rsidRDefault="00662581" w:rsidP="007E4363">
      <w:pPr>
        <w:spacing w:line="240" w:lineRule="auto"/>
        <w:contextualSpacing/>
        <w:jc w:val="right"/>
        <w:rPr>
          <w:rFonts w:cstheme="minorHAnsi"/>
          <w:i/>
          <w:iCs/>
          <w:sz w:val="24"/>
          <w:szCs w:val="24"/>
        </w:rPr>
      </w:pPr>
    </w:p>
    <w:p w14:paraId="5E8ED11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2</w:t>
      </w:r>
    </w:p>
    <w:p w14:paraId="27F95074" w14:textId="77777777" w:rsidR="00662581" w:rsidRDefault="00662581" w:rsidP="00FD1D29">
      <w:pPr>
        <w:spacing w:line="240" w:lineRule="auto"/>
        <w:contextualSpacing/>
        <w:rPr>
          <w:rFonts w:cstheme="minorHAnsi"/>
          <w:i/>
          <w:iCs/>
          <w:sz w:val="24"/>
          <w:szCs w:val="24"/>
        </w:rPr>
      </w:pPr>
    </w:p>
    <w:p w14:paraId="229042D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1360FDA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AEF0D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8,999</w:t>
      </w:r>
    </w:p>
    <w:p w14:paraId="0FDD96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onshine Ink</w:t>
      </w:r>
    </w:p>
    <w:p w14:paraId="42EDB09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irth of Tahoe Nordic Search &amp; Rescue</w:t>
      </w:r>
    </w:p>
    <w:p w14:paraId="339CBDC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id Fenimore</w:t>
      </w:r>
    </w:p>
    <w:p w14:paraId="1F29D0EA" w14:textId="77777777" w:rsidR="00662581" w:rsidRDefault="00662581" w:rsidP="00FD1D29">
      <w:pPr>
        <w:spacing w:line="240" w:lineRule="auto"/>
        <w:contextualSpacing/>
        <w:rPr>
          <w:rFonts w:cstheme="minorHAnsi"/>
          <w:sz w:val="24"/>
          <w:szCs w:val="24"/>
        </w:rPr>
      </w:pPr>
    </w:p>
    <w:p w14:paraId="2240756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piece showcasing an important service.</w:t>
      </w:r>
    </w:p>
    <w:p w14:paraId="1DE3D1F2" w14:textId="77777777" w:rsidR="00662581" w:rsidRDefault="00662581" w:rsidP="007E4363">
      <w:pPr>
        <w:spacing w:line="240" w:lineRule="auto"/>
        <w:contextualSpacing/>
        <w:jc w:val="right"/>
        <w:rPr>
          <w:rFonts w:cstheme="minorHAnsi"/>
          <w:i/>
          <w:iCs/>
          <w:sz w:val="24"/>
          <w:szCs w:val="24"/>
        </w:rPr>
      </w:pPr>
    </w:p>
    <w:p w14:paraId="47FA043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3</w:t>
      </w:r>
    </w:p>
    <w:p w14:paraId="5D814B09" w14:textId="77777777" w:rsidR="00662581" w:rsidRDefault="00662581" w:rsidP="00FD1D29">
      <w:pPr>
        <w:spacing w:line="240" w:lineRule="auto"/>
        <w:contextualSpacing/>
        <w:rPr>
          <w:rFonts w:cstheme="minorHAnsi"/>
          <w:i/>
          <w:iCs/>
          <w:sz w:val="24"/>
          <w:szCs w:val="24"/>
        </w:rPr>
      </w:pPr>
    </w:p>
    <w:p w14:paraId="44287EE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Coverage of Military Affairs</w:t>
      </w:r>
    </w:p>
    <w:p w14:paraId="6099F7B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DC18C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5,000</w:t>
      </w:r>
    </w:p>
    <w:p w14:paraId="552AE8D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onshine Ink</w:t>
      </w:r>
    </w:p>
    <w:p w14:paraId="6A3297A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ing Home</w:t>
      </w:r>
    </w:p>
    <w:p w14:paraId="31F0D9E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uliana Demarest</w:t>
      </w:r>
    </w:p>
    <w:p w14:paraId="7FE54763" w14:textId="77777777" w:rsidR="00662581" w:rsidRDefault="00662581" w:rsidP="00FD1D29">
      <w:pPr>
        <w:spacing w:line="240" w:lineRule="auto"/>
        <w:contextualSpacing/>
        <w:rPr>
          <w:rFonts w:cstheme="minorHAnsi"/>
          <w:sz w:val="24"/>
          <w:szCs w:val="24"/>
        </w:rPr>
      </w:pPr>
    </w:p>
    <w:p w14:paraId="19F0AF8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ten story with a good local angle. Telling the airman's story from childhood made this especially compelling.</w:t>
      </w:r>
    </w:p>
    <w:p w14:paraId="418BA78A" w14:textId="77777777" w:rsidR="00662581" w:rsidRDefault="00662581" w:rsidP="007E4363">
      <w:pPr>
        <w:spacing w:line="240" w:lineRule="auto"/>
        <w:contextualSpacing/>
        <w:jc w:val="right"/>
        <w:rPr>
          <w:rFonts w:cstheme="minorHAnsi"/>
          <w:i/>
          <w:iCs/>
          <w:sz w:val="24"/>
          <w:szCs w:val="24"/>
        </w:rPr>
      </w:pPr>
    </w:p>
    <w:p w14:paraId="25A7218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4</w:t>
      </w:r>
    </w:p>
    <w:p w14:paraId="17BD8A44" w14:textId="77777777" w:rsidR="00662581" w:rsidRDefault="00662581" w:rsidP="00FD1D29">
      <w:pPr>
        <w:spacing w:line="240" w:lineRule="auto"/>
        <w:contextualSpacing/>
        <w:rPr>
          <w:rFonts w:cstheme="minorHAnsi"/>
          <w:i/>
          <w:iCs/>
          <w:sz w:val="24"/>
          <w:szCs w:val="24"/>
        </w:rPr>
      </w:pPr>
    </w:p>
    <w:p w14:paraId="5D6E06D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 Page(s)</w:t>
      </w:r>
    </w:p>
    <w:p w14:paraId="6109C33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E9316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7BC01C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N'West Iowa REVIEW</w:t>
      </w:r>
    </w:p>
    <w:p w14:paraId="140B6E9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ditorial - Best Editorial Pages</w:t>
      </w:r>
    </w:p>
    <w:p w14:paraId="159DCF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6237C420" w14:textId="77777777" w:rsidR="00662581" w:rsidRDefault="00662581" w:rsidP="00FD1D29">
      <w:pPr>
        <w:spacing w:line="240" w:lineRule="auto"/>
        <w:contextualSpacing/>
        <w:rPr>
          <w:rFonts w:cstheme="minorHAnsi"/>
          <w:sz w:val="24"/>
          <w:szCs w:val="24"/>
        </w:rPr>
      </w:pPr>
    </w:p>
    <w:p w14:paraId="106BF57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rong editorial pages with well-written editorials, good guest columns and plentiful letters to the editor. Nice work!</w:t>
      </w:r>
    </w:p>
    <w:p w14:paraId="18B58B8A" w14:textId="77777777" w:rsidR="00662581" w:rsidRDefault="00662581" w:rsidP="007E4363">
      <w:pPr>
        <w:spacing w:line="240" w:lineRule="auto"/>
        <w:contextualSpacing/>
        <w:jc w:val="right"/>
        <w:rPr>
          <w:rFonts w:cstheme="minorHAnsi"/>
          <w:i/>
          <w:iCs/>
          <w:sz w:val="24"/>
          <w:szCs w:val="24"/>
        </w:rPr>
      </w:pPr>
    </w:p>
    <w:p w14:paraId="07B6D96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5</w:t>
      </w:r>
    </w:p>
    <w:p w14:paraId="0CBF9EC3" w14:textId="77777777" w:rsidR="00662581" w:rsidRDefault="00662581" w:rsidP="00FD1D29">
      <w:pPr>
        <w:spacing w:line="240" w:lineRule="auto"/>
        <w:contextualSpacing/>
        <w:rPr>
          <w:rFonts w:cstheme="minorHAnsi"/>
          <w:i/>
          <w:iCs/>
          <w:sz w:val="24"/>
          <w:szCs w:val="24"/>
        </w:rPr>
      </w:pPr>
    </w:p>
    <w:p w14:paraId="2E3A5DD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102F6B2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62FAEA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000</w:t>
      </w:r>
    </w:p>
    <w:p w14:paraId="6E4B5E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N'West Iowa REVIEW</w:t>
      </w:r>
    </w:p>
    <w:p w14:paraId="5C71A8A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N'West Iowa REVIEW</w:t>
      </w:r>
    </w:p>
    <w:p w14:paraId="0F5FE5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6CFA59CF" w14:textId="77777777" w:rsidR="00662581" w:rsidRDefault="00662581" w:rsidP="00FD1D29">
      <w:pPr>
        <w:spacing w:line="240" w:lineRule="auto"/>
        <w:contextualSpacing/>
        <w:rPr>
          <w:rFonts w:cstheme="minorHAnsi"/>
          <w:sz w:val="24"/>
          <w:szCs w:val="24"/>
        </w:rPr>
      </w:pPr>
    </w:p>
    <w:p w14:paraId="5B545D1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placed photos and stories.</w:t>
      </w:r>
    </w:p>
    <w:p w14:paraId="4E846E82" w14:textId="77777777" w:rsidR="00662581" w:rsidRDefault="00662581" w:rsidP="007E4363">
      <w:pPr>
        <w:spacing w:line="240" w:lineRule="auto"/>
        <w:contextualSpacing/>
        <w:jc w:val="right"/>
        <w:rPr>
          <w:rFonts w:cstheme="minorHAnsi"/>
          <w:i/>
          <w:iCs/>
          <w:sz w:val="24"/>
          <w:szCs w:val="24"/>
        </w:rPr>
      </w:pPr>
    </w:p>
    <w:p w14:paraId="499056A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6</w:t>
      </w:r>
    </w:p>
    <w:p w14:paraId="415A28CD" w14:textId="77777777" w:rsidR="00662581" w:rsidRDefault="00662581" w:rsidP="00FD1D29">
      <w:pPr>
        <w:spacing w:line="240" w:lineRule="auto"/>
        <w:contextualSpacing/>
        <w:rPr>
          <w:rFonts w:cstheme="minorHAnsi"/>
          <w:i/>
          <w:iCs/>
          <w:sz w:val="24"/>
          <w:szCs w:val="24"/>
        </w:rPr>
      </w:pPr>
    </w:p>
    <w:p w14:paraId="3ADC274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2ADB8A5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357D4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1B8A723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N'West Iowa REVIEW</w:t>
      </w:r>
    </w:p>
    <w:p w14:paraId="294D84D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ubstitute Shortage"</w:t>
      </w:r>
    </w:p>
    <w:p w14:paraId="1DEE47E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eisa Schat</w:t>
      </w:r>
    </w:p>
    <w:p w14:paraId="594874C7" w14:textId="77777777" w:rsidR="00662581" w:rsidRDefault="00662581" w:rsidP="00FD1D29">
      <w:pPr>
        <w:spacing w:line="240" w:lineRule="auto"/>
        <w:contextualSpacing/>
        <w:rPr>
          <w:rFonts w:cstheme="minorHAnsi"/>
          <w:sz w:val="24"/>
          <w:szCs w:val="24"/>
        </w:rPr>
      </w:pPr>
    </w:p>
    <w:p w14:paraId="4BB4E1A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lid reporting. I liked the narrative lede. You put a face on the story and it helps the reader to grasp the issue immediately. Good use of national stats as well. Good job of getting variety of viewpoints in the story and good use of quotes. Substitute shortage is impacting school districts nationwide and many newspapers are publishing stories on the subject. Well done. Keep up the good work.</w:t>
      </w:r>
    </w:p>
    <w:p w14:paraId="75421BC2" w14:textId="77777777" w:rsidR="00662581" w:rsidRDefault="00662581" w:rsidP="007E4363">
      <w:pPr>
        <w:spacing w:line="240" w:lineRule="auto"/>
        <w:contextualSpacing/>
        <w:jc w:val="right"/>
        <w:rPr>
          <w:rFonts w:cstheme="minorHAnsi"/>
          <w:i/>
          <w:iCs/>
          <w:sz w:val="24"/>
          <w:szCs w:val="24"/>
        </w:rPr>
      </w:pPr>
    </w:p>
    <w:p w14:paraId="042FDBF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7</w:t>
      </w:r>
    </w:p>
    <w:p w14:paraId="3B172BC9" w14:textId="77777777" w:rsidR="00662581" w:rsidRDefault="00662581" w:rsidP="00FD1D29">
      <w:pPr>
        <w:spacing w:line="240" w:lineRule="auto"/>
        <w:contextualSpacing/>
        <w:rPr>
          <w:rFonts w:cstheme="minorHAnsi"/>
          <w:i/>
          <w:iCs/>
          <w:sz w:val="24"/>
          <w:szCs w:val="24"/>
        </w:rPr>
      </w:pPr>
    </w:p>
    <w:p w14:paraId="02F7A4A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Feature Series</w:t>
      </w:r>
    </w:p>
    <w:p w14:paraId="71752E7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784EFE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01F4BCA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N'West Iowa REVIEW</w:t>
      </w:r>
    </w:p>
    <w:p w14:paraId="24F6019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melessness &amp; Housing"</w:t>
      </w:r>
    </w:p>
    <w:p w14:paraId="0CA733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eisa Schat</w:t>
      </w:r>
    </w:p>
    <w:p w14:paraId="055C8C9A" w14:textId="77777777" w:rsidR="00662581" w:rsidRDefault="00662581" w:rsidP="00FD1D29">
      <w:pPr>
        <w:spacing w:line="240" w:lineRule="auto"/>
        <w:contextualSpacing/>
        <w:rPr>
          <w:rFonts w:cstheme="minorHAnsi"/>
          <w:sz w:val="24"/>
          <w:szCs w:val="24"/>
        </w:rPr>
      </w:pPr>
    </w:p>
    <w:p w14:paraId="4A8A9E4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series on homelessness, rather than examining those wandering town streets and parks seeking shelter, focused on housing needs for domestic victims, for youth without family, for those forced out of homes and apartments in financial distress. Huge detail, sourcing, and text volume delivers the stories to readers with interest and patience. Good writing/reporting! Lengthy stories could have been broken into a primary feature with graphically appealing sidebars.</w:t>
      </w:r>
    </w:p>
    <w:p w14:paraId="42E5E0D4" w14:textId="77777777" w:rsidR="00662581" w:rsidRDefault="00662581" w:rsidP="007E4363">
      <w:pPr>
        <w:spacing w:line="240" w:lineRule="auto"/>
        <w:contextualSpacing/>
        <w:jc w:val="right"/>
        <w:rPr>
          <w:rFonts w:cstheme="minorHAnsi"/>
          <w:i/>
          <w:iCs/>
          <w:sz w:val="24"/>
          <w:szCs w:val="24"/>
        </w:rPr>
      </w:pPr>
    </w:p>
    <w:p w14:paraId="07EF0E3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8</w:t>
      </w:r>
    </w:p>
    <w:p w14:paraId="79012EB7" w14:textId="77777777" w:rsidR="00662581" w:rsidRDefault="00662581" w:rsidP="00FD1D29">
      <w:pPr>
        <w:spacing w:line="240" w:lineRule="auto"/>
        <w:contextualSpacing/>
        <w:rPr>
          <w:rFonts w:cstheme="minorHAnsi"/>
          <w:i/>
          <w:iCs/>
          <w:sz w:val="24"/>
          <w:szCs w:val="24"/>
        </w:rPr>
      </w:pPr>
    </w:p>
    <w:p w14:paraId="3D6A216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staurant Ad</w:t>
      </w:r>
    </w:p>
    <w:p w14:paraId="2B908799"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2AEB2E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 circ., 5,000 - 9,999</w:t>
      </w:r>
    </w:p>
    <w:p w14:paraId="631121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N'West Iowa REVIEW</w:t>
      </w:r>
    </w:p>
    <w:p w14:paraId="23395BB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VIEW-Best Restaurant Ad2</w:t>
      </w:r>
    </w:p>
    <w:p w14:paraId="6A7FD2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ira Spaans</w:t>
      </w:r>
    </w:p>
    <w:p w14:paraId="44B55E86" w14:textId="77777777" w:rsidR="00662581" w:rsidRDefault="00662581" w:rsidP="00FD1D29">
      <w:pPr>
        <w:spacing w:line="240" w:lineRule="auto"/>
        <w:contextualSpacing/>
        <w:rPr>
          <w:rFonts w:cstheme="minorHAnsi"/>
          <w:sz w:val="24"/>
          <w:szCs w:val="24"/>
        </w:rPr>
      </w:pPr>
    </w:p>
    <w:p w14:paraId="7CF80B6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Use of color and imagery makes this one the top winner!</w:t>
      </w:r>
    </w:p>
    <w:p w14:paraId="52D953C4" w14:textId="77777777" w:rsidR="00662581" w:rsidRDefault="00662581" w:rsidP="007E4363">
      <w:pPr>
        <w:spacing w:line="240" w:lineRule="auto"/>
        <w:contextualSpacing/>
        <w:jc w:val="right"/>
        <w:rPr>
          <w:rFonts w:cstheme="minorHAnsi"/>
          <w:i/>
          <w:iCs/>
          <w:sz w:val="24"/>
          <w:szCs w:val="24"/>
        </w:rPr>
      </w:pPr>
    </w:p>
    <w:p w14:paraId="766F63A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69</w:t>
      </w:r>
    </w:p>
    <w:p w14:paraId="2A4E5176" w14:textId="77777777" w:rsidR="00662581" w:rsidRDefault="00662581" w:rsidP="00FD1D29">
      <w:pPr>
        <w:spacing w:line="240" w:lineRule="auto"/>
        <w:contextualSpacing/>
        <w:rPr>
          <w:rFonts w:cstheme="minorHAnsi"/>
          <w:i/>
          <w:iCs/>
          <w:sz w:val="24"/>
          <w:szCs w:val="24"/>
        </w:rPr>
      </w:pPr>
    </w:p>
    <w:p w14:paraId="1997EF6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Holiday Ad</w:t>
      </w:r>
    </w:p>
    <w:p w14:paraId="74C87D4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A7B5A2C" w14:textId="265FC707" w:rsidR="00662581" w:rsidRDefault="00662581" w:rsidP="00FD1D29">
      <w:pPr>
        <w:spacing w:line="240" w:lineRule="auto"/>
        <w:contextualSpacing/>
        <w:rPr>
          <w:rFonts w:cstheme="minorHAnsi"/>
          <w:sz w:val="24"/>
          <w:szCs w:val="24"/>
        </w:rPr>
      </w:pPr>
      <w:r w:rsidRPr="00547250">
        <w:rPr>
          <w:rFonts w:cstheme="minorHAnsi"/>
          <w:noProof/>
          <w:sz w:val="24"/>
          <w:szCs w:val="24"/>
        </w:rPr>
        <w:t xml:space="preserve">Daily/Non-daily Division, circ. </w:t>
      </w:r>
      <w:r w:rsidR="00913B3E">
        <w:rPr>
          <w:rFonts w:cstheme="minorHAnsi"/>
          <w:noProof/>
          <w:sz w:val="24"/>
          <w:szCs w:val="24"/>
        </w:rPr>
        <w:t>more than 5000</w:t>
      </w:r>
    </w:p>
    <w:p w14:paraId="793F1F2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N'West Iowa REVIEW</w:t>
      </w:r>
    </w:p>
    <w:p w14:paraId="059BEF5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VIEW-Best Holiday Ad2</w:t>
      </w:r>
    </w:p>
    <w:p w14:paraId="4A39CF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lizabeth Myers</w:t>
      </w:r>
    </w:p>
    <w:p w14:paraId="26D35A27" w14:textId="77777777" w:rsidR="00662581" w:rsidRDefault="00662581" w:rsidP="00FD1D29">
      <w:pPr>
        <w:spacing w:line="240" w:lineRule="auto"/>
        <w:contextualSpacing/>
        <w:rPr>
          <w:rFonts w:cstheme="minorHAnsi"/>
          <w:sz w:val="24"/>
          <w:szCs w:val="24"/>
        </w:rPr>
      </w:pPr>
    </w:p>
    <w:p w14:paraId="15364A1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estive!</w:t>
      </w:r>
    </w:p>
    <w:p w14:paraId="5EC4DF25" w14:textId="77777777" w:rsidR="00662581" w:rsidRDefault="00662581" w:rsidP="007E4363">
      <w:pPr>
        <w:spacing w:line="240" w:lineRule="auto"/>
        <w:contextualSpacing/>
        <w:jc w:val="right"/>
        <w:rPr>
          <w:rFonts w:cstheme="minorHAnsi"/>
          <w:i/>
          <w:iCs/>
          <w:sz w:val="24"/>
          <w:szCs w:val="24"/>
        </w:rPr>
      </w:pPr>
    </w:p>
    <w:p w14:paraId="41B16E4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0</w:t>
      </w:r>
    </w:p>
    <w:p w14:paraId="4EE0597B" w14:textId="77777777" w:rsidR="00662581" w:rsidRDefault="00662581" w:rsidP="00FD1D29">
      <w:pPr>
        <w:spacing w:line="240" w:lineRule="auto"/>
        <w:contextualSpacing/>
        <w:rPr>
          <w:rFonts w:cstheme="minorHAnsi"/>
          <w:i/>
          <w:iCs/>
          <w:sz w:val="24"/>
          <w:szCs w:val="24"/>
        </w:rPr>
      </w:pPr>
    </w:p>
    <w:p w14:paraId="0FD5ACA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Black &amp; White</w:t>
      </w:r>
    </w:p>
    <w:p w14:paraId="134D953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262B7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4013482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3EC4C3A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tes for Hope</w:t>
      </w:r>
    </w:p>
    <w:p w14:paraId="1D91FD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my Menerey</w:t>
      </w:r>
    </w:p>
    <w:p w14:paraId="04A9E989" w14:textId="77777777" w:rsidR="00662581" w:rsidRDefault="00662581" w:rsidP="00FD1D29">
      <w:pPr>
        <w:spacing w:line="240" w:lineRule="auto"/>
        <w:contextualSpacing/>
        <w:rPr>
          <w:rFonts w:cstheme="minorHAnsi"/>
          <w:sz w:val="24"/>
          <w:szCs w:val="24"/>
        </w:rPr>
      </w:pPr>
    </w:p>
    <w:p w14:paraId="0570E5D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or a small ad, it's a good amount of information and well-organized to not feel overcrowded.</w:t>
      </w:r>
    </w:p>
    <w:p w14:paraId="572F38DC" w14:textId="77777777" w:rsidR="00662581" w:rsidRDefault="00662581" w:rsidP="007E4363">
      <w:pPr>
        <w:spacing w:line="240" w:lineRule="auto"/>
        <w:contextualSpacing/>
        <w:jc w:val="right"/>
        <w:rPr>
          <w:rFonts w:cstheme="minorHAnsi"/>
          <w:i/>
          <w:iCs/>
          <w:sz w:val="24"/>
          <w:szCs w:val="24"/>
        </w:rPr>
      </w:pPr>
    </w:p>
    <w:p w14:paraId="49A5272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1</w:t>
      </w:r>
    </w:p>
    <w:p w14:paraId="5FDB5409" w14:textId="77777777" w:rsidR="00662581" w:rsidRDefault="00662581" w:rsidP="00FD1D29">
      <w:pPr>
        <w:spacing w:line="240" w:lineRule="auto"/>
        <w:contextualSpacing/>
        <w:rPr>
          <w:rFonts w:cstheme="minorHAnsi"/>
          <w:i/>
          <w:iCs/>
          <w:sz w:val="24"/>
          <w:szCs w:val="24"/>
        </w:rPr>
      </w:pPr>
    </w:p>
    <w:p w14:paraId="7C33D3C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ports Column</w:t>
      </w:r>
    </w:p>
    <w:p w14:paraId="6B516D4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DDB6A0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55808C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3FA490A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arpe Dogie</w:t>
      </w:r>
    </w:p>
    <w:p w14:paraId="274DDD3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nja Karp</w:t>
      </w:r>
    </w:p>
    <w:p w14:paraId="712B4CB5" w14:textId="77777777" w:rsidR="00662581" w:rsidRDefault="00662581" w:rsidP="00FD1D29">
      <w:pPr>
        <w:spacing w:line="240" w:lineRule="auto"/>
        <w:contextualSpacing/>
        <w:rPr>
          <w:rFonts w:cstheme="minorHAnsi"/>
          <w:sz w:val="24"/>
          <w:szCs w:val="24"/>
        </w:rPr>
      </w:pPr>
    </w:p>
    <w:p w14:paraId="252AA68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riter is not afraid Tom put it all out there. Opinion pieces like this need to be written once in awhile.</w:t>
      </w:r>
    </w:p>
    <w:p w14:paraId="70435CBC" w14:textId="77777777" w:rsidR="00662581" w:rsidRDefault="00662581" w:rsidP="007E4363">
      <w:pPr>
        <w:spacing w:line="240" w:lineRule="auto"/>
        <w:contextualSpacing/>
        <w:jc w:val="right"/>
        <w:rPr>
          <w:rFonts w:cstheme="minorHAnsi"/>
          <w:i/>
          <w:iCs/>
          <w:sz w:val="24"/>
          <w:szCs w:val="24"/>
        </w:rPr>
      </w:pPr>
    </w:p>
    <w:p w14:paraId="6349946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2</w:t>
      </w:r>
    </w:p>
    <w:p w14:paraId="18CE1F4A" w14:textId="77777777" w:rsidR="00662581" w:rsidRDefault="00662581" w:rsidP="00FD1D29">
      <w:pPr>
        <w:spacing w:line="240" w:lineRule="auto"/>
        <w:contextualSpacing/>
        <w:rPr>
          <w:rFonts w:cstheme="minorHAnsi"/>
          <w:i/>
          <w:iCs/>
          <w:sz w:val="24"/>
          <w:szCs w:val="24"/>
        </w:rPr>
      </w:pPr>
    </w:p>
    <w:p w14:paraId="3693096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41DBFAF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F3709E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6D83C3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72F5A43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ews Letter Journal</w:t>
      </w:r>
    </w:p>
    <w:p w14:paraId="54AB09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40900DDC" w14:textId="77777777" w:rsidR="00662581" w:rsidRDefault="00662581" w:rsidP="00FD1D29">
      <w:pPr>
        <w:spacing w:line="240" w:lineRule="auto"/>
        <w:contextualSpacing/>
        <w:rPr>
          <w:rFonts w:cstheme="minorHAnsi"/>
          <w:sz w:val="24"/>
          <w:szCs w:val="24"/>
        </w:rPr>
      </w:pPr>
    </w:p>
    <w:p w14:paraId="717090A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njoyable paper with plenty of white space, good pictures, interesting articles.</w:t>
      </w:r>
    </w:p>
    <w:p w14:paraId="066B424C" w14:textId="77777777" w:rsidR="00662581" w:rsidRDefault="00662581" w:rsidP="007E4363">
      <w:pPr>
        <w:spacing w:line="240" w:lineRule="auto"/>
        <w:contextualSpacing/>
        <w:jc w:val="right"/>
        <w:rPr>
          <w:rFonts w:cstheme="minorHAnsi"/>
          <w:i/>
          <w:iCs/>
          <w:sz w:val="24"/>
          <w:szCs w:val="24"/>
        </w:rPr>
      </w:pPr>
    </w:p>
    <w:p w14:paraId="5BDB246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3</w:t>
      </w:r>
    </w:p>
    <w:p w14:paraId="0110E94D" w14:textId="77777777" w:rsidR="00662581" w:rsidRDefault="00662581" w:rsidP="00FD1D29">
      <w:pPr>
        <w:spacing w:line="240" w:lineRule="auto"/>
        <w:contextualSpacing/>
        <w:rPr>
          <w:rFonts w:cstheme="minorHAnsi"/>
          <w:i/>
          <w:iCs/>
          <w:sz w:val="24"/>
          <w:szCs w:val="24"/>
        </w:rPr>
      </w:pPr>
    </w:p>
    <w:p w14:paraId="00D2ECF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36D8955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DE634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737381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3138B11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ews Letter Journal</w:t>
      </w:r>
    </w:p>
    <w:p w14:paraId="66EEF4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7813C817" w14:textId="77777777" w:rsidR="00662581" w:rsidRDefault="00662581" w:rsidP="00FD1D29">
      <w:pPr>
        <w:spacing w:line="240" w:lineRule="auto"/>
        <w:contextualSpacing/>
        <w:rPr>
          <w:rFonts w:cstheme="minorHAnsi"/>
          <w:sz w:val="24"/>
          <w:szCs w:val="24"/>
        </w:rPr>
      </w:pPr>
    </w:p>
    <w:p w14:paraId="29F0129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photo feature layouts. Good photography through out.  In general, good photo selection.</w:t>
      </w:r>
    </w:p>
    <w:p w14:paraId="7A06FF67" w14:textId="77777777" w:rsidR="00662581" w:rsidRDefault="00662581" w:rsidP="007E4363">
      <w:pPr>
        <w:spacing w:line="240" w:lineRule="auto"/>
        <w:contextualSpacing/>
        <w:jc w:val="right"/>
        <w:rPr>
          <w:rFonts w:cstheme="minorHAnsi"/>
          <w:i/>
          <w:iCs/>
          <w:sz w:val="24"/>
          <w:szCs w:val="24"/>
        </w:rPr>
      </w:pPr>
    </w:p>
    <w:p w14:paraId="7981019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4</w:t>
      </w:r>
    </w:p>
    <w:p w14:paraId="6527ACCA" w14:textId="77777777" w:rsidR="00662581" w:rsidRDefault="00662581" w:rsidP="00FD1D29">
      <w:pPr>
        <w:spacing w:line="240" w:lineRule="auto"/>
        <w:contextualSpacing/>
        <w:rPr>
          <w:rFonts w:cstheme="minorHAnsi"/>
          <w:i/>
          <w:iCs/>
          <w:sz w:val="24"/>
          <w:szCs w:val="24"/>
        </w:rPr>
      </w:pPr>
    </w:p>
    <w:p w14:paraId="3E1CA99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6CA3928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A39ECA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7B37F2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2C675DF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ews Letter Journal</w:t>
      </w:r>
    </w:p>
    <w:p w14:paraId="148C1C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5E35EEAB" w14:textId="77777777" w:rsidR="00662581" w:rsidRDefault="00662581" w:rsidP="00FD1D29">
      <w:pPr>
        <w:spacing w:line="240" w:lineRule="auto"/>
        <w:contextualSpacing/>
        <w:rPr>
          <w:rFonts w:cstheme="minorHAnsi"/>
          <w:sz w:val="24"/>
          <w:szCs w:val="24"/>
        </w:rPr>
      </w:pPr>
    </w:p>
    <w:p w14:paraId="561208A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use of photos, especially on the front page and in the sports section. On 4/27, the top front page headline was very good and compelling.</w:t>
      </w:r>
    </w:p>
    <w:p w14:paraId="0CE4175D" w14:textId="77777777" w:rsidR="00662581" w:rsidRDefault="00662581" w:rsidP="007E4363">
      <w:pPr>
        <w:spacing w:line="240" w:lineRule="auto"/>
        <w:contextualSpacing/>
        <w:jc w:val="right"/>
        <w:rPr>
          <w:rFonts w:cstheme="minorHAnsi"/>
          <w:i/>
          <w:iCs/>
          <w:sz w:val="24"/>
          <w:szCs w:val="24"/>
        </w:rPr>
      </w:pPr>
    </w:p>
    <w:p w14:paraId="256112F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5</w:t>
      </w:r>
    </w:p>
    <w:p w14:paraId="18207E52" w14:textId="77777777" w:rsidR="00662581" w:rsidRDefault="00662581" w:rsidP="00FD1D29">
      <w:pPr>
        <w:spacing w:line="240" w:lineRule="auto"/>
        <w:contextualSpacing/>
        <w:rPr>
          <w:rFonts w:cstheme="minorHAnsi"/>
          <w:i/>
          <w:iCs/>
          <w:sz w:val="24"/>
          <w:szCs w:val="24"/>
        </w:rPr>
      </w:pPr>
    </w:p>
    <w:p w14:paraId="319AD04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1B3602E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2190A3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15AAAF3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5010776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LJ Sports</w:t>
      </w:r>
    </w:p>
    <w:p w14:paraId="22C23B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nja Karp, Amy Menerey</w:t>
      </w:r>
    </w:p>
    <w:p w14:paraId="10786D10" w14:textId="77777777" w:rsidR="00662581" w:rsidRDefault="00662581" w:rsidP="00FD1D29">
      <w:pPr>
        <w:spacing w:line="240" w:lineRule="auto"/>
        <w:contextualSpacing/>
        <w:rPr>
          <w:rFonts w:cstheme="minorHAnsi"/>
          <w:sz w:val="24"/>
          <w:szCs w:val="24"/>
        </w:rPr>
      </w:pPr>
    </w:p>
    <w:p w14:paraId="76FCB30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consistent and clean look of the sports front really sets a good tone for this section to its inside pages. I really liked the inclusion of columns (well written) and schedules turning that left column in a mini rail. Nice job. Consider a few more breakout boxes to turn good into excellent.</w:t>
      </w:r>
    </w:p>
    <w:p w14:paraId="576D5143" w14:textId="77777777" w:rsidR="00662581" w:rsidRDefault="00662581" w:rsidP="007E4363">
      <w:pPr>
        <w:spacing w:line="240" w:lineRule="auto"/>
        <w:contextualSpacing/>
        <w:jc w:val="right"/>
        <w:rPr>
          <w:rFonts w:cstheme="minorHAnsi"/>
          <w:i/>
          <w:iCs/>
          <w:sz w:val="24"/>
          <w:szCs w:val="24"/>
        </w:rPr>
      </w:pPr>
    </w:p>
    <w:p w14:paraId="17D34DE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6</w:t>
      </w:r>
    </w:p>
    <w:p w14:paraId="205FA913" w14:textId="77777777" w:rsidR="00662581" w:rsidRDefault="00662581" w:rsidP="00FD1D29">
      <w:pPr>
        <w:spacing w:line="240" w:lineRule="auto"/>
        <w:contextualSpacing/>
        <w:rPr>
          <w:rFonts w:cstheme="minorHAnsi"/>
          <w:i/>
          <w:iCs/>
          <w:sz w:val="24"/>
          <w:szCs w:val="24"/>
        </w:rPr>
      </w:pPr>
    </w:p>
    <w:p w14:paraId="10E60CC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6485F89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29E130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054C64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5EC04EF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etting the Spirit take control</w:t>
      </w:r>
    </w:p>
    <w:p w14:paraId="12A166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lter Sprague</w:t>
      </w:r>
    </w:p>
    <w:p w14:paraId="54E83F89" w14:textId="77777777" w:rsidR="00662581" w:rsidRDefault="00662581" w:rsidP="00FD1D29">
      <w:pPr>
        <w:spacing w:line="240" w:lineRule="auto"/>
        <w:contextualSpacing/>
        <w:rPr>
          <w:rFonts w:cstheme="minorHAnsi"/>
          <w:sz w:val="24"/>
          <w:szCs w:val="24"/>
        </w:rPr>
      </w:pPr>
    </w:p>
    <w:p w14:paraId="6CDA3E76"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Beautifully written account that told the reader very clearly why the subject was worthy of such an excellent profile. Profiles so often seem to keep the writer a distance from the subject. Not the case here. Great piece.</w:t>
      </w:r>
    </w:p>
    <w:p w14:paraId="0B9B30F4" w14:textId="77777777" w:rsidR="00662581" w:rsidRDefault="00662581" w:rsidP="00FD1D29">
      <w:pPr>
        <w:spacing w:line="240" w:lineRule="auto"/>
        <w:contextualSpacing/>
        <w:rPr>
          <w:rFonts w:cstheme="minorHAnsi"/>
          <w:i/>
          <w:iCs/>
          <w:sz w:val="24"/>
          <w:szCs w:val="24"/>
        </w:rPr>
      </w:pPr>
    </w:p>
    <w:p w14:paraId="5BB1AC53" w14:textId="77777777" w:rsidR="00662581" w:rsidRDefault="00662581" w:rsidP="007E4363">
      <w:pPr>
        <w:spacing w:line="240" w:lineRule="auto"/>
        <w:contextualSpacing/>
        <w:jc w:val="right"/>
        <w:rPr>
          <w:rFonts w:cstheme="minorHAnsi"/>
          <w:i/>
          <w:iCs/>
          <w:sz w:val="24"/>
          <w:szCs w:val="24"/>
        </w:rPr>
      </w:pPr>
    </w:p>
    <w:p w14:paraId="4A2CC20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7</w:t>
      </w:r>
    </w:p>
    <w:p w14:paraId="321C19CD" w14:textId="77777777" w:rsidR="00662581" w:rsidRDefault="00662581" w:rsidP="00FD1D29">
      <w:pPr>
        <w:spacing w:line="240" w:lineRule="auto"/>
        <w:contextualSpacing/>
        <w:rPr>
          <w:rFonts w:cstheme="minorHAnsi"/>
          <w:i/>
          <w:iCs/>
          <w:sz w:val="24"/>
          <w:szCs w:val="24"/>
        </w:rPr>
      </w:pPr>
    </w:p>
    <w:p w14:paraId="7B169B1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2D48EED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1FE8E9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7DB0CE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03015FC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ews Letter Journal</w:t>
      </w:r>
    </w:p>
    <w:p w14:paraId="66C350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my Menerey</w:t>
      </w:r>
    </w:p>
    <w:p w14:paraId="6DF7BD1F" w14:textId="77777777" w:rsidR="00662581" w:rsidRDefault="00662581" w:rsidP="00FD1D29">
      <w:pPr>
        <w:spacing w:line="240" w:lineRule="auto"/>
        <w:contextualSpacing/>
        <w:rPr>
          <w:rFonts w:cstheme="minorHAnsi"/>
          <w:sz w:val="24"/>
          <w:szCs w:val="24"/>
        </w:rPr>
      </w:pPr>
    </w:p>
    <w:p w14:paraId="541F404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like how this front page flows. The photos are well-sized, and there's plenty of white space to separate the stories, but not so much that it's overbearing. The different font for the bottom left story was a nice choice. Well done.</w:t>
      </w:r>
    </w:p>
    <w:p w14:paraId="4DF2B57F" w14:textId="77777777" w:rsidR="00662581" w:rsidRDefault="00662581" w:rsidP="007E4363">
      <w:pPr>
        <w:spacing w:line="240" w:lineRule="auto"/>
        <w:contextualSpacing/>
        <w:jc w:val="right"/>
        <w:rPr>
          <w:rFonts w:cstheme="minorHAnsi"/>
          <w:i/>
          <w:iCs/>
          <w:sz w:val="24"/>
          <w:szCs w:val="24"/>
        </w:rPr>
      </w:pPr>
    </w:p>
    <w:p w14:paraId="732995B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8</w:t>
      </w:r>
    </w:p>
    <w:p w14:paraId="1D615963" w14:textId="77777777" w:rsidR="00662581" w:rsidRDefault="00662581" w:rsidP="00FD1D29">
      <w:pPr>
        <w:spacing w:line="240" w:lineRule="auto"/>
        <w:contextualSpacing/>
        <w:rPr>
          <w:rFonts w:cstheme="minorHAnsi"/>
          <w:i/>
          <w:iCs/>
          <w:sz w:val="24"/>
          <w:szCs w:val="24"/>
        </w:rPr>
      </w:pPr>
    </w:p>
    <w:p w14:paraId="3AAEDE9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619E267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B3674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431B7C3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ews Letter Journal</w:t>
      </w:r>
    </w:p>
    <w:p w14:paraId="10790EB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oad rage</w:t>
      </w:r>
    </w:p>
    <w:p w14:paraId="0F35656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my Menerey</w:t>
      </w:r>
    </w:p>
    <w:p w14:paraId="0E811198" w14:textId="77777777" w:rsidR="00662581" w:rsidRDefault="00662581" w:rsidP="00FD1D29">
      <w:pPr>
        <w:spacing w:line="240" w:lineRule="auto"/>
        <w:contextualSpacing/>
        <w:rPr>
          <w:rFonts w:cstheme="minorHAnsi"/>
          <w:sz w:val="24"/>
          <w:szCs w:val="24"/>
        </w:rPr>
      </w:pPr>
    </w:p>
    <w:p w14:paraId="088CA58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 terms of finding a "random" feature photo, this Wyoming version of Road Rage takes the cake. Great capture by Amy Menerey.</w:t>
      </w:r>
    </w:p>
    <w:p w14:paraId="16B6CD17" w14:textId="77777777" w:rsidR="00662581" w:rsidRDefault="00662581" w:rsidP="007E4363">
      <w:pPr>
        <w:spacing w:line="240" w:lineRule="auto"/>
        <w:contextualSpacing/>
        <w:jc w:val="right"/>
        <w:rPr>
          <w:rFonts w:cstheme="minorHAnsi"/>
          <w:i/>
          <w:iCs/>
          <w:sz w:val="24"/>
          <w:szCs w:val="24"/>
        </w:rPr>
      </w:pPr>
    </w:p>
    <w:p w14:paraId="7DE6A2C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79</w:t>
      </w:r>
    </w:p>
    <w:p w14:paraId="14007C33" w14:textId="77777777" w:rsidR="00662581" w:rsidRDefault="00662581" w:rsidP="00FD1D29">
      <w:pPr>
        <w:spacing w:line="240" w:lineRule="auto"/>
        <w:contextualSpacing/>
        <w:rPr>
          <w:rFonts w:cstheme="minorHAnsi"/>
          <w:i/>
          <w:iCs/>
          <w:sz w:val="24"/>
          <w:szCs w:val="24"/>
        </w:rPr>
      </w:pPr>
    </w:p>
    <w:p w14:paraId="71A96F6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ising Idea</w:t>
      </w:r>
    </w:p>
    <w:p w14:paraId="0C23386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E36AE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52C556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News-Gazette</w:t>
      </w:r>
    </w:p>
    <w:p w14:paraId="77880E6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hop Local, Shop Small</w:t>
      </w:r>
    </w:p>
    <w:p w14:paraId="399CA0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tt Paxton</w:t>
      </w:r>
    </w:p>
    <w:p w14:paraId="48B7628F" w14:textId="77777777" w:rsidR="00662581" w:rsidRDefault="00662581" w:rsidP="00FD1D29">
      <w:pPr>
        <w:spacing w:line="240" w:lineRule="auto"/>
        <w:contextualSpacing/>
        <w:rPr>
          <w:rFonts w:cstheme="minorHAnsi"/>
          <w:sz w:val="24"/>
          <w:szCs w:val="24"/>
        </w:rPr>
      </w:pPr>
    </w:p>
    <w:p w14:paraId="3E4CE29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informative and educational.  The graphic used is very impactful.</w:t>
      </w:r>
    </w:p>
    <w:p w14:paraId="269E72A2" w14:textId="77777777" w:rsidR="00662581" w:rsidRDefault="00662581" w:rsidP="007E4363">
      <w:pPr>
        <w:spacing w:line="240" w:lineRule="auto"/>
        <w:contextualSpacing/>
        <w:jc w:val="right"/>
        <w:rPr>
          <w:rFonts w:cstheme="minorHAnsi"/>
          <w:i/>
          <w:iCs/>
          <w:sz w:val="24"/>
          <w:szCs w:val="24"/>
        </w:rPr>
      </w:pPr>
    </w:p>
    <w:p w14:paraId="27A0834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0</w:t>
      </w:r>
    </w:p>
    <w:p w14:paraId="53D8E6C6" w14:textId="77777777" w:rsidR="00662581" w:rsidRDefault="00662581" w:rsidP="00FD1D29">
      <w:pPr>
        <w:spacing w:line="240" w:lineRule="auto"/>
        <w:contextualSpacing/>
        <w:rPr>
          <w:rFonts w:cstheme="minorHAnsi"/>
          <w:i/>
          <w:iCs/>
          <w:sz w:val="24"/>
          <w:szCs w:val="24"/>
        </w:rPr>
      </w:pPr>
    </w:p>
    <w:p w14:paraId="431A2BA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5E0A34F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89F76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289877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News-Gazette</w:t>
      </w:r>
    </w:p>
    <w:p w14:paraId="7C1F143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ook Battle at Lylburn Downing</w:t>
      </w:r>
    </w:p>
    <w:p w14:paraId="4F584D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d Smith</w:t>
      </w:r>
    </w:p>
    <w:p w14:paraId="09A377D6" w14:textId="77777777" w:rsidR="00662581" w:rsidRDefault="00662581" w:rsidP="00FD1D29">
      <w:pPr>
        <w:spacing w:line="240" w:lineRule="auto"/>
        <w:contextualSpacing/>
        <w:rPr>
          <w:rFonts w:cstheme="minorHAnsi"/>
          <w:sz w:val="24"/>
          <w:szCs w:val="24"/>
        </w:rPr>
      </w:pPr>
    </w:p>
    <w:p w14:paraId="5F38F1E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roof that editorials can tackle important and timely topics without shouting. A well-reasoned piece to help give needed information.</w:t>
      </w:r>
    </w:p>
    <w:p w14:paraId="26A52EB8" w14:textId="77777777" w:rsidR="00662581" w:rsidRDefault="00662581" w:rsidP="007E4363">
      <w:pPr>
        <w:spacing w:line="240" w:lineRule="auto"/>
        <w:contextualSpacing/>
        <w:jc w:val="right"/>
        <w:rPr>
          <w:rFonts w:cstheme="minorHAnsi"/>
          <w:i/>
          <w:iCs/>
          <w:sz w:val="24"/>
          <w:szCs w:val="24"/>
        </w:rPr>
      </w:pPr>
    </w:p>
    <w:p w14:paraId="29FE0FB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1</w:t>
      </w:r>
    </w:p>
    <w:p w14:paraId="12AE25F8" w14:textId="77777777" w:rsidR="00662581" w:rsidRDefault="00662581" w:rsidP="00FD1D29">
      <w:pPr>
        <w:spacing w:line="240" w:lineRule="auto"/>
        <w:contextualSpacing/>
        <w:rPr>
          <w:rFonts w:cstheme="minorHAnsi"/>
          <w:i/>
          <w:iCs/>
          <w:sz w:val="24"/>
          <w:szCs w:val="24"/>
        </w:rPr>
      </w:pPr>
    </w:p>
    <w:p w14:paraId="3DF354F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3B0E5DB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12E303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53FC75B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rfolk Daily News</w:t>
      </w:r>
    </w:p>
    <w:p w14:paraId="173BB44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rotect the Pillar</w:t>
      </w:r>
    </w:p>
    <w:p w14:paraId="687F213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News staff</w:t>
      </w:r>
    </w:p>
    <w:p w14:paraId="702A21A1" w14:textId="77777777" w:rsidR="00662581" w:rsidRDefault="00662581" w:rsidP="00FD1D29">
      <w:pPr>
        <w:spacing w:line="240" w:lineRule="auto"/>
        <w:contextualSpacing/>
        <w:rPr>
          <w:rFonts w:cstheme="minorHAnsi"/>
          <w:sz w:val="24"/>
          <w:szCs w:val="24"/>
        </w:rPr>
      </w:pPr>
    </w:p>
    <w:p w14:paraId="1B5917D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eries on why what we do is so important!</w:t>
      </w:r>
    </w:p>
    <w:p w14:paraId="43F4AB23" w14:textId="77777777" w:rsidR="00662581" w:rsidRDefault="00662581" w:rsidP="007E4363">
      <w:pPr>
        <w:spacing w:line="240" w:lineRule="auto"/>
        <w:contextualSpacing/>
        <w:jc w:val="right"/>
        <w:rPr>
          <w:rFonts w:cstheme="minorHAnsi"/>
          <w:i/>
          <w:iCs/>
          <w:sz w:val="24"/>
          <w:szCs w:val="24"/>
        </w:rPr>
      </w:pPr>
    </w:p>
    <w:p w14:paraId="1C56263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2</w:t>
      </w:r>
    </w:p>
    <w:p w14:paraId="30061222" w14:textId="77777777" w:rsidR="00662581" w:rsidRDefault="00662581" w:rsidP="00FD1D29">
      <w:pPr>
        <w:spacing w:line="240" w:lineRule="auto"/>
        <w:contextualSpacing/>
        <w:rPr>
          <w:rFonts w:cstheme="minorHAnsi"/>
          <w:i/>
          <w:iCs/>
          <w:sz w:val="24"/>
          <w:szCs w:val="24"/>
        </w:rPr>
      </w:pPr>
    </w:p>
    <w:p w14:paraId="73F2749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3770E28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0AF757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663A2B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rth Bend Eagle</w:t>
      </w:r>
    </w:p>
    <w:p w14:paraId="60B4DB5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Dynasty Continues</w:t>
      </w:r>
    </w:p>
    <w:p w14:paraId="154EE07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athan Arneal</w:t>
      </w:r>
    </w:p>
    <w:p w14:paraId="0E06CD04" w14:textId="77777777" w:rsidR="00662581" w:rsidRDefault="00662581" w:rsidP="00FD1D29">
      <w:pPr>
        <w:spacing w:line="240" w:lineRule="auto"/>
        <w:contextualSpacing/>
        <w:rPr>
          <w:rFonts w:cstheme="minorHAnsi"/>
          <w:sz w:val="24"/>
          <w:szCs w:val="24"/>
        </w:rPr>
      </w:pPr>
    </w:p>
    <w:p w14:paraId="35F3CF5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errific use of extended metaphor of card-playing through much of the piece. Very good how they used playing cards to represent the players. Also great how they integrated player photos into advertising.</w:t>
      </w:r>
    </w:p>
    <w:p w14:paraId="65673CD6" w14:textId="77777777" w:rsidR="00662581" w:rsidRDefault="00662581" w:rsidP="007E4363">
      <w:pPr>
        <w:spacing w:line="240" w:lineRule="auto"/>
        <w:contextualSpacing/>
        <w:jc w:val="right"/>
        <w:rPr>
          <w:rFonts w:cstheme="minorHAnsi"/>
          <w:i/>
          <w:iCs/>
          <w:sz w:val="24"/>
          <w:szCs w:val="24"/>
        </w:rPr>
      </w:pPr>
    </w:p>
    <w:p w14:paraId="4495C8F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3</w:t>
      </w:r>
    </w:p>
    <w:p w14:paraId="414B82CC" w14:textId="77777777" w:rsidR="00662581" w:rsidRDefault="00662581" w:rsidP="00FD1D29">
      <w:pPr>
        <w:spacing w:line="240" w:lineRule="auto"/>
        <w:contextualSpacing/>
        <w:rPr>
          <w:rFonts w:cstheme="minorHAnsi"/>
          <w:i/>
          <w:iCs/>
          <w:sz w:val="24"/>
          <w:szCs w:val="24"/>
        </w:rPr>
      </w:pPr>
    </w:p>
    <w:p w14:paraId="08E5A88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6D7DE88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24F4FF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07BAF8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rth Bend Eagle</w:t>
      </w:r>
    </w:p>
    <w:p w14:paraId="2AD5098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fort amongst chaos</w:t>
      </w:r>
    </w:p>
    <w:p w14:paraId="49DA57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athan Arneal</w:t>
      </w:r>
    </w:p>
    <w:p w14:paraId="5862826E" w14:textId="77777777" w:rsidR="00662581" w:rsidRDefault="00662581" w:rsidP="00FD1D29">
      <w:pPr>
        <w:spacing w:line="240" w:lineRule="auto"/>
        <w:contextualSpacing/>
        <w:rPr>
          <w:rFonts w:cstheme="minorHAnsi"/>
          <w:sz w:val="24"/>
          <w:szCs w:val="24"/>
        </w:rPr>
      </w:pPr>
    </w:p>
    <w:p w14:paraId="5632961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composition is unique, and if a photo is worth a thousand words, this is it. This is the type of photo one would find in a daily newspaper. Great job.</w:t>
      </w:r>
    </w:p>
    <w:p w14:paraId="6DB4F247" w14:textId="77777777" w:rsidR="00662581" w:rsidRDefault="00662581" w:rsidP="007E4363">
      <w:pPr>
        <w:spacing w:line="240" w:lineRule="auto"/>
        <w:contextualSpacing/>
        <w:jc w:val="right"/>
        <w:rPr>
          <w:rFonts w:cstheme="minorHAnsi"/>
          <w:i/>
          <w:iCs/>
          <w:sz w:val="24"/>
          <w:szCs w:val="24"/>
        </w:rPr>
      </w:pPr>
    </w:p>
    <w:p w14:paraId="51BF8CA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4</w:t>
      </w:r>
    </w:p>
    <w:p w14:paraId="3C8383B6" w14:textId="77777777" w:rsidR="00662581" w:rsidRDefault="00662581" w:rsidP="00FD1D29">
      <w:pPr>
        <w:spacing w:line="240" w:lineRule="auto"/>
        <w:contextualSpacing/>
        <w:rPr>
          <w:rFonts w:cstheme="minorHAnsi"/>
          <w:i/>
          <w:iCs/>
          <w:sz w:val="24"/>
          <w:szCs w:val="24"/>
        </w:rPr>
      </w:pPr>
    </w:p>
    <w:p w14:paraId="1C60BAE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45EFFFD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336007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69BBD12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Oakland Independent</w:t>
      </w:r>
    </w:p>
    <w:p w14:paraId="6552D64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Vietnam veterans honored</w:t>
      </w:r>
    </w:p>
    <w:p w14:paraId="35F31B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nice Hunt</w:t>
      </w:r>
    </w:p>
    <w:p w14:paraId="4A80BE5B" w14:textId="77777777" w:rsidR="00662581" w:rsidRDefault="00662581" w:rsidP="00FD1D29">
      <w:pPr>
        <w:spacing w:line="240" w:lineRule="auto"/>
        <w:contextualSpacing/>
        <w:rPr>
          <w:rFonts w:cstheme="minorHAnsi"/>
          <w:sz w:val="24"/>
          <w:szCs w:val="24"/>
        </w:rPr>
      </w:pPr>
    </w:p>
    <w:p w14:paraId="4813976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visual display has great text support. Photos provide grand context for this community’s recognition of its Vietnam War veterans!</w:t>
      </w:r>
    </w:p>
    <w:p w14:paraId="32A51FCB" w14:textId="77777777" w:rsidR="00662581" w:rsidRDefault="00662581" w:rsidP="007E4363">
      <w:pPr>
        <w:spacing w:line="240" w:lineRule="auto"/>
        <w:contextualSpacing/>
        <w:jc w:val="right"/>
        <w:rPr>
          <w:rFonts w:cstheme="minorHAnsi"/>
          <w:i/>
          <w:iCs/>
          <w:sz w:val="24"/>
          <w:szCs w:val="24"/>
        </w:rPr>
      </w:pPr>
    </w:p>
    <w:p w14:paraId="03C1778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5</w:t>
      </w:r>
    </w:p>
    <w:p w14:paraId="301251A7" w14:textId="77777777" w:rsidR="00662581" w:rsidRDefault="00662581" w:rsidP="00FD1D29">
      <w:pPr>
        <w:spacing w:line="240" w:lineRule="auto"/>
        <w:contextualSpacing/>
        <w:rPr>
          <w:rFonts w:cstheme="minorHAnsi"/>
          <w:i/>
          <w:iCs/>
          <w:sz w:val="24"/>
          <w:szCs w:val="24"/>
        </w:rPr>
      </w:pPr>
    </w:p>
    <w:p w14:paraId="49D3399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Agricultural Story</w:t>
      </w:r>
    </w:p>
    <w:p w14:paraId="4754A84D"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5C95B0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68B5F9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Oakland Independent</w:t>
      </w:r>
    </w:p>
    <w:p w14:paraId="28261BA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legacy takes root</w:t>
      </w:r>
    </w:p>
    <w:p w14:paraId="5900A93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nice Hunt</w:t>
      </w:r>
    </w:p>
    <w:p w14:paraId="096990DC" w14:textId="77777777" w:rsidR="00662581" w:rsidRDefault="00662581" w:rsidP="00FD1D29">
      <w:pPr>
        <w:spacing w:line="240" w:lineRule="auto"/>
        <w:contextualSpacing/>
        <w:rPr>
          <w:rFonts w:cstheme="minorHAnsi"/>
          <w:sz w:val="24"/>
          <w:szCs w:val="24"/>
        </w:rPr>
      </w:pPr>
    </w:p>
    <w:p w14:paraId="31E6F98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d this article which focused on a different aspect of agriculture. The reporter hooked me from the first few paragraphs on the lavender farmer and then tied it in with his military service in Iraq.</w:t>
      </w:r>
    </w:p>
    <w:p w14:paraId="04FF6CF7" w14:textId="77777777" w:rsidR="00662581" w:rsidRDefault="00662581" w:rsidP="007E4363">
      <w:pPr>
        <w:spacing w:line="240" w:lineRule="auto"/>
        <w:contextualSpacing/>
        <w:jc w:val="right"/>
        <w:rPr>
          <w:rFonts w:cstheme="minorHAnsi"/>
          <w:i/>
          <w:iCs/>
          <w:sz w:val="24"/>
          <w:szCs w:val="24"/>
        </w:rPr>
      </w:pPr>
    </w:p>
    <w:p w14:paraId="5603E6B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6</w:t>
      </w:r>
    </w:p>
    <w:p w14:paraId="6EB5FF85" w14:textId="77777777" w:rsidR="00662581" w:rsidRDefault="00662581" w:rsidP="00FD1D29">
      <w:pPr>
        <w:spacing w:line="240" w:lineRule="auto"/>
        <w:contextualSpacing/>
        <w:rPr>
          <w:rFonts w:cstheme="minorHAnsi"/>
          <w:i/>
          <w:iCs/>
          <w:sz w:val="24"/>
          <w:szCs w:val="24"/>
        </w:rPr>
      </w:pPr>
    </w:p>
    <w:p w14:paraId="57188EB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642911E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6A171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4A7C377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Oakland Independent</w:t>
      </w:r>
    </w:p>
    <w:p w14:paraId="1A691F0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legacy takes root</w:t>
      </w:r>
    </w:p>
    <w:p w14:paraId="4DD85C5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nice Hunt</w:t>
      </w:r>
    </w:p>
    <w:p w14:paraId="005B0E56" w14:textId="77777777" w:rsidR="00662581" w:rsidRDefault="00662581" w:rsidP="00FD1D29">
      <w:pPr>
        <w:spacing w:line="240" w:lineRule="auto"/>
        <w:contextualSpacing/>
        <w:rPr>
          <w:rFonts w:cstheme="minorHAnsi"/>
          <w:sz w:val="24"/>
          <w:szCs w:val="24"/>
        </w:rPr>
      </w:pPr>
    </w:p>
    <w:p w14:paraId="4041AA7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reader is provided clear proof of the admiral personalities of this business team. Good selection of quotes.</w:t>
      </w:r>
    </w:p>
    <w:p w14:paraId="3235A466" w14:textId="77777777" w:rsidR="00662581" w:rsidRDefault="00662581" w:rsidP="007E4363">
      <w:pPr>
        <w:spacing w:line="240" w:lineRule="auto"/>
        <w:contextualSpacing/>
        <w:jc w:val="right"/>
        <w:rPr>
          <w:rFonts w:cstheme="minorHAnsi"/>
          <w:i/>
          <w:iCs/>
          <w:sz w:val="24"/>
          <w:szCs w:val="24"/>
        </w:rPr>
      </w:pPr>
    </w:p>
    <w:p w14:paraId="4EF0A70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7</w:t>
      </w:r>
    </w:p>
    <w:p w14:paraId="0143DC49" w14:textId="77777777" w:rsidR="00662581" w:rsidRDefault="00662581" w:rsidP="00FD1D29">
      <w:pPr>
        <w:spacing w:line="240" w:lineRule="auto"/>
        <w:contextualSpacing/>
        <w:rPr>
          <w:rFonts w:cstheme="minorHAnsi"/>
          <w:i/>
          <w:iCs/>
          <w:sz w:val="24"/>
          <w:szCs w:val="24"/>
        </w:rPr>
      </w:pPr>
    </w:p>
    <w:p w14:paraId="236686D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2F504B1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65D73E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3A3546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Oakland Independent</w:t>
      </w:r>
    </w:p>
    <w:p w14:paraId="28F1520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legacy takes root</w:t>
      </w:r>
    </w:p>
    <w:p w14:paraId="4CE54C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nice Hunt</w:t>
      </w:r>
    </w:p>
    <w:p w14:paraId="13BBA381" w14:textId="77777777" w:rsidR="00662581" w:rsidRDefault="00662581" w:rsidP="00FD1D29">
      <w:pPr>
        <w:spacing w:line="240" w:lineRule="auto"/>
        <w:contextualSpacing/>
        <w:rPr>
          <w:rFonts w:cstheme="minorHAnsi"/>
          <w:sz w:val="24"/>
          <w:szCs w:val="24"/>
        </w:rPr>
      </w:pPr>
    </w:p>
    <w:p w14:paraId="207C3BB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ascinating profile of a person whose life seemed doomed, how the subject facing devastation, finding strength in beauty and ultimate turnaround to a future that was grown from what was originally a coping mechanism.</w:t>
      </w:r>
    </w:p>
    <w:p w14:paraId="590CC47C" w14:textId="77777777" w:rsidR="00662581" w:rsidRDefault="00662581" w:rsidP="007E4363">
      <w:pPr>
        <w:spacing w:line="240" w:lineRule="auto"/>
        <w:contextualSpacing/>
        <w:jc w:val="right"/>
        <w:rPr>
          <w:rFonts w:cstheme="minorHAnsi"/>
          <w:i/>
          <w:iCs/>
          <w:sz w:val="24"/>
          <w:szCs w:val="24"/>
        </w:rPr>
      </w:pPr>
    </w:p>
    <w:p w14:paraId="59DAA86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8</w:t>
      </w:r>
    </w:p>
    <w:p w14:paraId="347C6691" w14:textId="77777777" w:rsidR="00662581" w:rsidRDefault="00662581" w:rsidP="00FD1D29">
      <w:pPr>
        <w:spacing w:line="240" w:lineRule="auto"/>
        <w:contextualSpacing/>
        <w:rPr>
          <w:rFonts w:cstheme="minorHAnsi"/>
          <w:i/>
          <w:iCs/>
          <w:sz w:val="24"/>
          <w:szCs w:val="24"/>
        </w:rPr>
      </w:pPr>
    </w:p>
    <w:p w14:paraId="2377A40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ader-Generated Campaign</w:t>
      </w:r>
    </w:p>
    <w:p w14:paraId="3FDBF10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3BAE05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633CCC3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Oakland Independent</w:t>
      </w:r>
    </w:p>
    <w:p w14:paraId="2E73EBD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ews Travels</w:t>
      </w:r>
    </w:p>
    <w:p w14:paraId="302B935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nice Hunt</w:t>
      </w:r>
    </w:p>
    <w:p w14:paraId="12C02A3A" w14:textId="77777777" w:rsidR="00662581" w:rsidRDefault="00662581" w:rsidP="00FD1D29">
      <w:pPr>
        <w:spacing w:line="240" w:lineRule="auto"/>
        <w:contextualSpacing/>
        <w:rPr>
          <w:rFonts w:cstheme="minorHAnsi"/>
          <w:sz w:val="24"/>
          <w:szCs w:val="24"/>
        </w:rPr>
      </w:pPr>
    </w:p>
    <w:p w14:paraId="7120C0B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ile not a new or unique idea, just getting readers to submit images and details is challenging in today's fast-paced "post it to FB" world. Multiple months exhibit the long-range dedication by both the newspaper and the readers. Traveled vicariously through the images and cutlines. Noteworthy: the break-up in cutline for Nov. 30 in that small space, excellent, easier to read. Congrats on 1st place!</w:t>
      </w:r>
    </w:p>
    <w:p w14:paraId="108D4D66" w14:textId="77777777" w:rsidR="00662581" w:rsidRDefault="00662581" w:rsidP="007E4363">
      <w:pPr>
        <w:spacing w:line="240" w:lineRule="auto"/>
        <w:contextualSpacing/>
        <w:jc w:val="right"/>
        <w:rPr>
          <w:rFonts w:cstheme="minorHAnsi"/>
          <w:i/>
          <w:iCs/>
          <w:sz w:val="24"/>
          <w:szCs w:val="24"/>
        </w:rPr>
      </w:pPr>
    </w:p>
    <w:p w14:paraId="17DF08B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89</w:t>
      </w:r>
    </w:p>
    <w:p w14:paraId="625E12F8" w14:textId="77777777" w:rsidR="00662581" w:rsidRDefault="00662581" w:rsidP="00FD1D29">
      <w:pPr>
        <w:spacing w:line="240" w:lineRule="auto"/>
        <w:contextualSpacing/>
        <w:rPr>
          <w:rFonts w:cstheme="minorHAnsi"/>
          <w:i/>
          <w:iCs/>
          <w:sz w:val="24"/>
          <w:szCs w:val="24"/>
        </w:rPr>
      </w:pPr>
    </w:p>
    <w:p w14:paraId="4E0AA0A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nvironmental Story</w:t>
      </w:r>
    </w:p>
    <w:p w14:paraId="08C27B2B"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7FBD93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03C80BF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Opinion-Tribune</w:t>
      </w:r>
    </w:p>
    <w:p w14:paraId="2C7FAA1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ills County landfill gas being processed into renewable energy</w:t>
      </w:r>
    </w:p>
    <w:p w14:paraId="38AC35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e Foreman</w:t>
      </w:r>
    </w:p>
    <w:p w14:paraId="419BBB33" w14:textId="77777777" w:rsidR="00662581" w:rsidRDefault="00662581" w:rsidP="00FD1D29">
      <w:pPr>
        <w:spacing w:line="240" w:lineRule="auto"/>
        <w:contextualSpacing/>
        <w:rPr>
          <w:rFonts w:cstheme="minorHAnsi"/>
          <w:sz w:val="24"/>
          <w:szCs w:val="24"/>
        </w:rPr>
      </w:pPr>
    </w:p>
    <w:p w14:paraId="0E6971C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one very enterprising approach to getting an open house notice in the paper.  The writer does a good job explaining the process and its environmental benefits with straightforward, to-the-point writing.</w:t>
      </w:r>
    </w:p>
    <w:p w14:paraId="7E3F1930" w14:textId="77777777" w:rsidR="00662581" w:rsidRDefault="00662581" w:rsidP="007E4363">
      <w:pPr>
        <w:spacing w:line="240" w:lineRule="auto"/>
        <w:contextualSpacing/>
        <w:jc w:val="right"/>
        <w:rPr>
          <w:rFonts w:cstheme="minorHAnsi"/>
          <w:i/>
          <w:iCs/>
          <w:sz w:val="24"/>
          <w:szCs w:val="24"/>
        </w:rPr>
      </w:pPr>
    </w:p>
    <w:p w14:paraId="55B6393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0</w:t>
      </w:r>
    </w:p>
    <w:p w14:paraId="4ABE4A66" w14:textId="77777777" w:rsidR="00662581" w:rsidRDefault="00662581" w:rsidP="00FD1D29">
      <w:pPr>
        <w:spacing w:line="240" w:lineRule="auto"/>
        <w:contextualSpacing/>
        <w:rPr>
          <w:rFonts w:cstheme="minorHAnsi"/>
          <w:i/>
          <w:iCs/>
          <w:sz w:val="24"/>
          <w:szCs w:val="24"/>
        </w:rPr>
      </w:pPr>
    </w:p>
    <w:p w14:paraId="01390D3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04BCA88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4995F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1AF30E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Opinion-Tribune</w:t>
      </w:r>
    </w:p>
    <w:p w14:paraId="796FE0C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uture of PJ Fire Department in limbo following resignations</w:t>
      </w:r>
    </w:p>
    <w:p w14:paraId="540FA9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e Foreman</w:t>
      </w:r>
    </w:p>
    <w:p w14:paraId="77DA3707" w14:textId="77777777" w:rsidR="00662581" w:rsidRDefault="00662581" w:rsidP="00FD1D29">
      <w:pPr>
        <w:spacing w:line="240" w:lineRule="auto"/>
        <w:contextualSpacing/>
        <w:rPr>
          <w:rFonts w:cstheme="minorHAnsi"/>
          <w:sz w:val="24"/>
          <w:szCs w:val="24"/>
        </w:rPr>
      </w:pPr>
    </w:p>
    <w:p w14:paraId="097E084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reporting! I'm certain your readers had heard something about the fire station shutting down and your story told them all they needed to know. Hopefully, this story will move townspeople to demand the city provide more funding for the fire department.</w:t>
      </w:r>
    </w:p>
    <w:p w14:paraId="43101B4E" w14:textId="77777777" w:rsidR="00662581" w:rsidRDefault="00662581" w:rsidP="007E4363">
      <w:pPr>
        <w:spacing w:line="240" w:lineRule="auto"/>
        <w:contextualSpacing/>
        <w:jc w:val="right"/>
        <w:rPr>
          <w:rFonts w:cstheme="minorHAnsi"/>
          <w:i/>
          <w:iCs/>
          <w:sz w:val="24"/>
          <w:szCs w:val="24"/>
        </w:rPr>
      </w:pPr>
    </w:p>
    <w:p w14:paraId="5BF449D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1</w:t>
      </w:r>
    </w:p>
    <w:p w14:paraId="45C09F88" w14:textId="77777777" w:rsidR="00662581" w:rsidRDefault="00662581" w:rsidP="00FD1D29">
      <w:pPr>
        <w:spacing w:line="240" w:lineRule="auto"/>
        <w:contextualSpacing/>
        <w:rPr>
          <w:rFonts w:cstheme="minorHAnsi"/>
          <w:i/>
          <w:iCs/>
          <w:sz w:val="24"/>
          <w:szCs w:val="24"/>
        </w:rPr>
      </w:pPr>
    </w:p>
    <w:p w14:paraId="09B4FEA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7F98E7E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805C0C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7FC1FB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Opinion-Tribune</w:t>
      </w:r>
    </w:p>
    <w:p w14:paraId="4FED2DB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Accidental Fighter</w:t>
      </w:r>
    </w:p>
    <w:p w14:paraId="58FFBBC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el Stevens</w:t>
      </w:r>
    </w:p>
    <w:p w14:paraId="65D42D51" w14:textId="77777777" w:rsidR="00662581" w:rsidRDefault="00662581" w:rsidP="00FD1D29">
      <w:pPr>
        <w:spacing w:line="240" w:lineRule="auto"/>
        <w:contextualSpacing/>
        <w:rPr>
          <w:rFonts w:cstheme="minorHAnsi"/>
          <w:sz w:val="24"/>
          <w:szCs w:val="24"/>
        </w:rPr>
      </w:pPr>
    </w:p>
    <w:p w14:paraId="17DB5CB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Refreshing to see something besides a traditional sports feature, along with well chosen photos and layout. The subject seems thoughtful and offers candid reasons, with a great line about playing the long game in his quest to move up the ranks. Makes for great reading for younger sports people. Well written, but extra source quotes would have made it even stronger. Congratulations 3rd place!</w:t>
      </w:r>
    </w:p>
    <w:p w14:paraId="55807540" w14:textId="77777777" w:rsidR="00662581" w:rsidRDefault="00662581" w:rsidP="007E4363">
      <w:pPr>
        <w:spacing w:line="240" w:lineRule="auto"/>
        <w:contextualSpacing/>
        <w:jc w:val="right"/>
        <w:rPr>
          <w:rFonts w:cstheme="minorHAnsi"/>
          <w:i/>
          <w:iCs/>
          <w:sz w:val="24"/>
          <w:szCs w:val="24"/>
        </w:rPr>
      </w:pPr>
    </w:p>
    <w:p w14:paraId="3C1F0ED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2</w:t>
      </w:r>
    </w:p>
    <w:p w14:paraId="0E89FC5F" w14:textId="77777777" w:rsidR="00662581" w:rsidRDefault="00662581" w:rsidP="00FD1D29">
      <w:pPr>
        <w:spacing w:line="240" w:lineRule="auto"/>
        <w:contextualSpacing/>
        <w:rPr>
          <w:rFonts w:cstheme="minorHAnsi"/>
          <w:i/>
          <w:iCs/>
          <w:sz w:val="24"/>
          <w:szCs w:val="24"/>
        </w:rPr>
      </w:pPr>
    </w:p>
    <w:p w14:paraId="5EA371F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3F573BE9"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0A2422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0,000 or more</w:t>
      </w:r>
    </w:p>
    <w:p w14:paraId="3BD1545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689E97C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Multiple Advertiser Section_PCP Football Preview</w:t>
      </w:r>
    </w:p>
    <w:p w14:paraId="273284C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581C1F41" w14:textId="77777777" w:rsidR="00662581" w:rsidRDefault="00662581" w:rsidP="00FD1D29">
      <w:pPr>
        <w:spacing w:line="240" w:lineRule="auto"/>
        <w:contextualSpacing/>
        <w:rPr>
          <w:rFonts w:cstheme="minorHAnsi"/>
          <w:sz w:val="24"/>
          <w:szCs w:val="24"/>
        </w:rPr>
      </w:pPr>
    </w:p>
    <w:p w14:paraId="49E7E87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antastic section.  The layout is visually stunning and the ads look great.</w:t>
      </w:r>
    </w:p>
    <w:p w14:paraId="60CDEDA0" w14:textId="77777777" w:rsidR="00662581" w:rsidRDefault="00662581" w:rsidP="007E4363">
      <w:pPr>
        <w:spacing w:line="240" w:lineRule="auto"/>
        <w:contextualSpacing/>
        <w:jc w:val="right"/>
        <w:rPr>
          <w:rFonts w:cstheme="minorHAnsi"/>
          <w:i/>
          <w:iCs/>
          <w:sz w:val="24"/>
          <w:szCs w:val="24"/>
        </w:rPr>
      </w:pPr>
    </w:p>
    <w:p w14:paraId="57220F8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3</w:t>
      </w:r>
    </w:p>
    <w:p w14:paraId="50B9B5C8" w14:textId="77777777" w:rsidR="00662581" w:rsidRDefault="00662581" w:rsidP="00FD1D29">
      <w:pPr>
        <w:spacing w:line="240" w:lineRule="auto"/>
        <w:contextualSpacing/>
        <w:rPr>
          <w:rFonts w:cstheme="minorHAnsi"/>
          <w:i/>
          <w:iCs/>
          <w:sz w:val="24"/>
          <w:szCs w:val="24"/>
        </w:rPr>
      </w:pPr>
    </w:p>
    <w:p w14:paraId="7F7FA56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5EF941E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B61FA8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0,000 or more</w:t>
      </w:r>
    </w:p>
    <w:p w14:paraId="18D515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41A34D7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Multiple Advertiser Section_STEAM-PCP</w:t>
      </w:r>
    </w:p>
    <w:p w14:paraId="30DF8C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0B1ADBF0" w14:textId="77777777" w:rsidR="00662581" w:rsidRDefault="00662581" w:rsidP="00FD1D29">
      <w:pPr>
        <w:spacing w:line="240" w:lineRule="auto"/>
        <w:contextualSpacing/>
        <w:rPr>
          <w:rFonts w:cstheme="minorHAnsi"/>
          <w:sz w:val="24"/>
          <w:szCs w:val="24"/>
        </w:rPr>
      </w:pPr>
    </w:p>
    <w:p w14:paraId="20742B5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layout.  Very nice design.</w:t>
      </w:r>
    </w:p>
    <w:p w14:paraId="23AFF922" w14:textId="77777777" w:rsidR="00662581" w:rsidRDefault="00662581" w:rsidP="007E4363">
      <w:pPr>
        <w:spacing w:line="240" w:lineRule="auto"/>
        <w:contextualSpacing/>
        <w:jc w:val="right"/>
        <w:rPr>
          <w:rFonts w:cstheme="minorHAnsi"/>
          <w:i/>
          <w:iCs/>
          <w:sz w:val="24"/>
          <w:szCs w:val="24"/>
        </w:rPr>
      </w:pPr>
    </w:p>
    <w:p w14:paraId="30F5543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4</w:t>
      </w:r>
    </w:p>
    <w:p w14:paraId="4EAD5531" w14:textId="77777777" w:rsidR="00662581" w:rsidRDefault="00662581" w:rsidP="00FD1D29">
      <w:pPr>
        <w:spacing w:line="240" w:lineRule="auto"/>
        <w:contextualSpacing/>
        <w:rPr>
          <w:rFonts w:cstheme="minorHAnsi"/>
          <w:i/>
          <w:iCs/>
          <w:sz w:val="24"/>
          <w:szCs w:val="24"/>
        </w:rPr>
      </w:pPr>
    </w:p>
    <w:p w14:paraId="6AAA190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1A8E444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EDD6C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0,000 or more</w:t>
      </w:r>
    </w:p>
    <w:p w14:paraId="6F925A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5C9504F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Multiple Advertiser Section_20 Under 40_April PCP</w:t>
      </w:r>
    </w:p>
    <w:p w14:paraId="5BEBDD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02ABE765" w14:textId="77777777" w:rsidR="00662581" w:rsidRDefault="00662581" w:rsidP="00FD1D29">
      <w:pPr>
        <w:spacing w:line="240" w:lineRule="auto"/>
        <w:contextualSpacing/>
        <w:rPr>
          <w:rFonts w:cstheme="minorHAnsi"/>
          <w:sz w:val="24"/>
          <w:szCs w:val="24"/>
        </w:rPr>
      </w:pPr>
    </w:p>
    <w:p w14:paraId="17D8BB5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use of space.  Great content featuring leaders in the community.</w:t>
      </w:r>
    </w:p>
    <w:p w14:paraId="70972A61" w14:textId="77777777" w:rsidR="00662581" w:rsidRDefault="00662581" w:rsidP="007E4363">
      <w:pPr>
        <w:spacing w:line="240" w:lineRule="auto"/>
        <w:contextualSpacing/>
        <w:jc w:val="right"/>
        <w:rPr>
          <w:rFonts w:cstheme="minorHAnsi"/>
          <w:i/>
          <w:iCs/>
          <w:sz w:val="24"/>
          <w:szCs w:val="24"/>
        </w:rPr>
      </w:pPr>
    </w:p>
    <w:p w14:paraId="7241CA2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5</w:t>
      </w:r>
    </w:p>
    <w:p w14:paraId="60F5A212" w14:textId="77777777" w:rsidR="00662581" w:rsidRDefault="00662581" w:rsidP="00FD1D29">
      <w:pPr>
        <w:spacing w:line="240" w:lineRule="auto"/>
        <w:contextualSpacing/>
        <w:rPr>
          <w:rFonts w:cstheme="minorHAnsi"/>
          <w:i/>
          <w:iCs/>
          <w:sz w:val="24"/>
          <w:szCs w:val="24"/>
        </w:rPr>
      </w:pPr>
    </w:p>
    <w:p w14:paraId="4A576D4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Color</w:t>
      </w:r>
    </w:p>
    <w:p w14:paraId="1707DD0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3B699F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2F3DD6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724D50D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Single Ad Color Ad_Oct PCP LennoxMiller</w:t>
      </w:r>
    </w:p>
    <w:p w14:paraId="1B2304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elanie Thornton, Quita Johnson</w:t>
      </w:r>
    </w:p>
    <w:p w14:paraId="2964E614" w14:textId="77777777" w:rsidR="00662581" w:rsidRDefault="00662581" w:rsidP="00FD1D29">
      <w:pPr>
        <w:spacing w:line="240" w:lineRule="auto"/>
        <w:contextualSpacing/>
        <w:rPr>
          <w:rFonts w:cstheme="minorHAnsi"/>
          <w:sz w:val="24"/>
          <w:szCs w:val="24"/>
        </w:rPr>
      </w:pPr>
    </w:p>
    <w:p w14:paraId="1EDB670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e picture and placements. I love the use of different fonts. I almost called the company because of this ad! Well done!</w:t>
      </w:r>
    </w:p>
    <w:p w14:paraId="620C689C" w14:textId="77777777" w:rsidR="00662581" w:rsidRDefault="00662581" w:rsidP="007E4363">
      <w:pPr>
        <w:spacing w:line="240" w:lineRule="auto"/>
        <w:contextualSpacing/>
        <w:jc w:val="right"/>
        <w:rPr>
          <w:rFonts w:cstheme="minorHAnsi"/>
          <w:i/>
          <w:iCs/>
          <w:sz w:val="24"/>
          <w:szCs w:val="24"/>
        </w:rPr>
      </w:pPr>
    </w:p>
    <w:p w14:paraId="1116063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6</w:t>
      </w:r>
    </w:p>
    <w:p w14:paraId="14F806ED" w14:textId="77777777" w:rsidR="00662581" w:rsidRDefault="00662581" w:rsidP="00FD1D29">
      <w:pPr>
        <w:spacing w:line="240" w:lineRule="auto"/>
        <w:contextualSpacing/>
        <w:rPr>
          <w:rFonts w:cstheme="minorHAnsi"/>
          <w:i/>
          <w:iCs/>
          <w:sz w:val="24"/>
          <w:szCs w:val="24"/>
        </w:rPr>
      </w:pPr>
    </w:p>
    <w:p w14:paraId="0A2E816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3525FA1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CF849B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2C314A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7A0B7E9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eneral Excellence Park Cities People</w:t>
      </w:r>
    </w:p>
    <w:p w14:paraId="2604E86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 Staff</w:t>
      </w:r>
    </w:p>
    <w:p w14:paraId="2553DCFB" w14:textId="77777777" w:rsidR="00662581" w:rsidRDefault="00662581" w:rsidP="00FD1D29">
      <w:pPr>
        <w:spacing w:line="240" w:lineRule="auto"/>
        <w:contextualSpacing/>
        <w:rPr>
          <w:rFonts w:cstheme="minorHAnsi"/>
          <w:sz w:val="24"/>
          <w:szCs w:val="24"/>
        </w:rPr>
      </w:pPr>
    </w:p>
    <w:p w14:paraId="1D5159C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njoyable read. Good stories and photos. Nice mix of stories to be of interest to a wide variety of readers.</w:t>
      </w:r>
    </w:p>
    <w:p w14:paraId="54EF1EC2" w14:textId="77777777" w:rsidR="00662581" w:rsidRDefault="00662581" w:rsidP="007E4363">
      <w:pPr>
        <w:spacing w:line="240" w:lineRule="auto"/>
        <w:contextualSpacing/>
        <w:jc w:val="right"/>
        <w:rPr>
          <w:rFonts w:cstheme="minorHAnsi"/>
          <w:i/>
          <w:iCs/>
          <w:sz w:val="24"/>
          <w:szCs w:val="24"/>
        </w:rPr>
      </w:pPr>
    </w:p>
    <w:p w14:paraId="747BDA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7</w:t>
      </w:r>
    </w:p>
    <w:p w14:paraId="4E6851C7" w14:textId="77777777" w:rsidR="00662581" w:rsidRDefault="00662581" w:rsidP="00FD1D29">
      <w:pPr>
        <w:spacing w:line="240" w:lineRule="auto"/>
        <w:contextualSpacing/>
        <w:rPr>
          <w:rFonts w:cstheme="minorHAnsi"/>
          <w:i/>
          <w:iCs/>
          <w:sz w:val="24"/>
          <w:szCs w:val="24"/>
        </w:rPr>
      </w:pPr>
    </w:p>
    <w:p w14:paraId="1316164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5161C3F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EA6AAB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0,000 or more</w:t>
      </w:r>
    </w:p>
    <w:p w14:paraId="4AF061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02DB897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Special Section_20 Under Forty 2023_Park Cities People</w:t>
      </w:r>
    </w:p>
    <w:p w14:paraId="3B3443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Snyder, Park Cities People</w:t>
      </w:r>
    </w:p>
    <w:p w14:paraId="5EFC96B3" w14:textId="77777777" w:rsidR="00662581" w:rsidRDefault="00662581" w:rsidP="00FD1D29">
      <w:pPr>
        <w:spacing w:line="240" w:lineRule="auto"/>
        <w:contextualSpacing/>
        <w:rPr>
          <w:rFonts w:cstheme="minorHAnsi"/>
          <w:sz w:val="24"/>
          <w:szCs w:val="24"/>
        </w:rPr>
      </w:pPr>
    </w:p>
    <w:p w14:paraId="1B2E271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t’s been done by other publications, but I haven’t seen one this good. A+ design. Enough information on each of the 20 without overkill. If done annually, I imagine it makes young people strive to be included.</w:t>
      </w:r>
    </w:p>
    <w:p w14:paraId="549F9EC9" w14:textId="77777777" w:rsidR="00662581" w:rsidRDefault="00662581" w:rsidP="007E4363">
      <w:pPr>
        <w:spacing w:line="240" w:lineRule="auto"/>
        <w:contextualSpacing/>
        <w:jc w:val="right"/>
        <w:rPr>
          <w:rFonts w:cstheme="minorHAnsi"/>
          <w:i/>
          <w:iCs/>
          <w:sz w:val="24"/>
          <w:szCs w:val="24"/>
        </w:rPr>
      </w:pPr>
    </w:p>
    <w:p w14:paraId="0A9B6CA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8</w:t>
      </w:r>
    </w:p>
    <w:p w14:paraId="07A3D7CD" w14:textId="77777777" w:rsidR="00662581" w:rsidRDefault="00662581" w:rsidP="00FD1D29">
      <w:pPr>
        <w:spacing w:line="240" w:lineRule="auto"/>
        <w:contextualSpacing/>
        <w:rPr>
          <w:rFonts w:cstheme="minorHAnsi"/>
          <w:i/>
          <w:iCs/>
          <w:sz w:val="24"/>
          <w:szCs w:val="24"/>
        </w:rPr>
      </w:pPr>
    </w:p>
    <w:p w14:paraId="339A8F7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orial or Sponsored Editorial</w:t>
      </w:r>
    </w:p>
    <w:p w14:paraId="4B7F9B35"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97210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7E46D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0148284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Sponsored Advertorial_PCP Nov_Jim Mueller-People to Know</w:t>
      </w:r>
    </w:p>
    <w:p w14:paraId="483EE30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elanie Thornton, Tana Hunter, Maddie Spera</w:t>
      </w:r>
    </w:p>
    <w:p w14:paraId="2F990B5E" w14:textId="77777777" w:rsidR="00662581" w:rsidRDefault="00662581" w:rsidP="00FD1D29">
      <w:pPr>
        <w:spacing w:line="240" w:lineRule="auto"/>
        <w:contextualSpacing/>
        <w:rPr>
          <w:rFonts w:cstheme="minorHAnsi"/>
          <w:sz w:val="24"/>
          <w:szCs w:val="24"/>
        </w:rPr>
      </w:pPr>
    </w:p>
    <w:p w14:paraId="1D55E97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professional.</w:t>
      </w:r>
    </w:p>
    <w:p w14:paraId="03E97B28" w14:textId="77777777" w:rsidR="00662581" w:rsidRDefault="00662581" w:rsidP="007E4363">
      <w:pPr>
        <w:spacing w:line="240" w:lineRule="auto"/>
        <w:contextualSpacing/>
        <w:jc w:val="right"/>
        <w:rPr>
          <w:rFonts w:cstheme="minorHAnsi"/>
          <w:i/>
          <w:iCs/>
          <w:sz w:val="24"/>
          <w:szCs w:val="24"/>
        </w:rPr>
      </w:pPr>
    </w:p>
    <w:p w14:paraId="2F265E9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399</w:t>
      </w:r>
    </w:p>
    <w:p w14:paraId="6E085F89" w14:textId="77777777" w:rsidR="00662581" w:rsidRDefault="00662581" w:rsidP="00FD1D29">
      <w:pPr>
        <w:spacing w:line="240" w:lineRule="auto"/>
        <w:contextualSpacing/>
        <w:rPr>
          <w:rFonts w:cstheme="minorHAnsi"/>
          <w:i/>
          <w:iCs/>
          <w:sz w:val="24"/>
          <w:szCs w:val="24"/>
        </w:rPr>
      </w:pPr>
    </w:p>
    <w:p w14:paraId="5245F4F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60D2AA39"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CD943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05FB48B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rk Cities People</w:t>
      </w:r>
    </w:p>
    <w:p w14:paraId="14226CB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Performing Arts Story_Park Cities People_Apr Pg 12_Reluctant Tx Champs Dallas Arts</w:t>
      </w:r>
    </w:p>
    <w:p w14:paraId="07B0FA6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illiam Taylor, Park Cities People</w:t>
      </w:r>
    </w:p>
    <w:p w14:paraId="2B83000F" w14:textId="77777777" w:rsidR="00662581" w:rsidRDefault="00662581" w:rsidP="00FD1D29">
      <w:pPr>
        <w:spacing w:line="240" w:lineRule="auto"/>
        <w:contextualSpacing/>
        <w:rPr>
          <w:rFonts w:cstheme="minorHAnsi"/>
          <w:sz w:val="24"/>
          <w:szCs w:val="24"/>
        </w:rPr>
      </w:pPr>
    </w:p>
    <w:p w14:paraId="5BA6139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story about persistence well-told.</w:t>
      </w:r>
    </w:p>
    <w:p w14:paraId="0D4A8763" w14:textId="77777777" w:rsidR="00662581" w:rsidRDefault="00662581" w:rsidP="007E4363">
      <w:pPr>
        <w:spacing w:line="240" w:lineRule="auto"/>
        <w:contextualSpacing/>
        <w:jc w:val="right"/>
        <w:rPr>
          <w:rFonts w:cstheme="minorHAnsi"/>
          <w:i/>
          <w:iCs/>
          <w:sz w:val="24"/>
          <w:szCs w:val="24"/>
        </w:rPr>
      </w:pPr>
    </w:p>
    <w:p w14:paraId="7F389A4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0</w:t>
      </w:r>
    </w:p>
    <w:p w14:paraId="3983BAA3" w14:textId="77777777" w:rsidR="00662581" w:rsidRDefault="00662581" w:rsidP="00FD1D29">
      <w:pPr>
        <w:spacing w:line="240" w:lineRule="auto"/>
        <w:contextualSpacing/>
        <w:rPr>
          <w:rFonts w:cstheme="minorHAnsi"/>
          <w:i/>
          <w:iCs/>
          <w:sz w:val="24"/>
          <w:szCs w:val="24"/>
        </w:rPr>
      </w:pPr>
    </w:p>
    <w:p w14:paraId="0D9BCA1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2CA3D9A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4E094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2,000 or more</w:t>
      </w:r>
    </w:p>
    <w:p w14:paraId="56B6C0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iladelphia Gay News</w:t>
      </w:r>
    </w:p>
    <w:p w14:paraId="3BFCE35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pe for the future</w:t>
      </w:r>
    </w:p>
    <w:p w14:paraId="6FA9E9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Segal</w:t>
      </w:r>
    </w:p>
    <w:p w14:paraId="64767BB8" w14:textId="77777777" w:rsidR="00662581" w:rsidRDefault="00662581" w:rsidP="00FD1D29">
      <w:pPr>
        <w:spacing w:line="240" w:lineRule="auto"/>
        <w:contextualSpacing/>
        <w:rPr>
          <w:rFonts w:cstheme="minorHAnsi"/>
          <w:sz w:val="24"/>
          <w:szCs w:val="24"/>
        </w:rPr>
      </w:pPr>
    </w:p>
    <w:p w14:paraId="30753503"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Good focus theme, but the arguments are too general.</w:t>
      </w:r>
    </w:p>
    <w:p w14:paraId="1B7F6E89" w14:textId="77777777" w:rsidR="00662581" w:rsidRDefault="00662581" w:rsidP="00FD1D29">
      <w:pPr>
        <w:spacing w:line="240" w:lineRule="auto"/>
        <w:contextualSpacing/>
        <w:rPr>
          <w:rFonts w:cstheme="minorHAnsi"/>
          <w:i/>
          <w:iCs/>
          <w:sz w:val="24"/>
          <w:szCs w:val="24"/>
        </w:rPr>
      </w:pPr>
    </w:p>
    <w:p w14:paraId="02C04B53" w14:textId="77777777" w:rsidR="00662581" w:rsidRDefault="00662581" w:rsidP="007E4363">
      <w:pPr>
        <w:spacing w:line="240" w:lineRule="auto"/>
        <w:contextualSpacing/>
        <w:jc w:val="right"/>
        <w:rPr>
          <w:rFonts w:cstheme="minorHAnsi"/>
          <w:i/>
          <w:iCs/>
          <w:sz w:val="24"/>
          <w:szCs w:val="24"/>
        </w:rPr>
      </w:pPr>
    </w:p>
    <w:p w14:paraId="2616628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1</w:t>
      </w:r>
    </w:p>
    <w:p w14:paraId="43CFAC4B" w14:textId="77777777" w:rsidR="00662581" w:rsidRDefault="00662581" w:rsidP="00FD1D29">
      <w:pPr>
        <w:spacing w:line="240" w:lineRule="auto"/>
        <w:contextualSpacing/>
        <w:rPr>
          <w:rFonts w:cstheme="minorHAnsi"/>
          <w:i/>
          <w:iCs/>
          <w:sz w:val="24"/>
          <w:szCs w:val="24"/>
        </w:rPr>
      </w:pPr>
    </w:p>
    <w:p w14:paraId="1111876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688418D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EB9C0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270F6B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iladelphia Gay News</w:t>
      </w:r>
    </w:p>
    <w:p w14:paraId="1598001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ing out to LGBTQ peers is just as challenging</w:t>
      </w:r>
    </w:p>
    <w:p w14:paraId="034882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remy Rodriguez</w:t>
      </w:r>
    </w:p>
    <w:p w14:paraId="0FD52D4D" w14:textId="77777777" w:rsidR="00662581" w:rsidRDefault="00662581" w:rsidP="00FD1D29">
      <w:pPr>
        <w:spacing w:line="240" w:lineRule="auto"/>
        <w:contextualSpacing/>
        <w:rPr>
          <w:rFonts w:cstheme="minorHAnsi"/>
          <w:sz w:val="24"/>
          <w:szCs w:val="24"/>
        </w:rPr>
      </w:pPr>
    </w:p>
    <w:p w14:paraId="0037A83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worded personal piece that made good points and challenged their fellow LGBTQ+ colleagues to do the right thing. Nicely done.</w:t>
      </w:r>
    </w:p>
    <w:p w14:paraId="723CE3CD" w14:textId="77777777" w:rsidR="00662581" w:rsidRDefault="00662581" w:rsidP="007E4363">
      <w:pPr>
        <w:spacing w:line="240" w:lineRule="auto"/>
        <w:contextualSpacing/>
        <w:jc w:val="right"/>
        <w:rPr>
          <w:rFonts w:cstheme="minorHAnsi"/>
          <w:i/>
          <w:iCs/>
          <w:sz w:val="24"/>
          <w:szCs w:val="24"/>
        </w:rPr>
      </w:pPr>
    </w:p>
    <w:p w14:paraId="24FC148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2</w:t>
      </w:r>
    </w:p>
    <w:p w14:paraId="75AD4ECB" w14:textId="77777777" w:rsidR="00662581" w:rsidRDefault="00662581" w:rsidP="00FD1D29">
      <w:pPr>
        <w:spacing w:line="240" w:lineRule="auto"/>
        <w:contextualSpacing/>
        <w:rPr>
          <w:rFonts w:cstheme="minorHAnsi"/>
          <w:i/>
          <w:iCs/>
          <w:sz w:val="24"/>
          <w:szCs w:val="24"/>
        </w:rPr>
      </w:pPr>
    </w:p>
    <w:p w14:paraId="14B4BF5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751CBD7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A9DC1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2,000 or more</w:t>
      </w:r>
    </w:p>
    <w:p w14:paraId="4114E6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iladelphia Gay News</w:t>
      </w:r>
    </w:p>
    <w:p w14:paraId="59D7B8E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rag performers are under attack under the country</w:t>
      </w:r>
    </w:p>
    <w:p w14:paraId="43DDA5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lly Burkhardt</w:t>
      </w:r>
    </w:p>
    <w:p w14:paraId="2910C3FA" w14:textId="77777777" w:rsidR="00662581" w:rsidRDefault="00662581" w:rsidP="00FD1D29">
      <w:pPr>
        <w:spacing w:line="240" w:lineRule="auto"/>
        <w:contextualSpacing/>
        <w:rPr>
          <w:rFonts w:cstheme="minorHAnsi"/>
          <w:sz w:val="24"/>
          <w:szCs w:val="24"/>
        </w:rPr>
      </w:pPr>
    </w:p>
    <w:p w14:paraId="033B1DC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posed group photos of Drag performers show their design skill and creative talent.</w:t>
      </w:r>
    </w:p>
    <w:p w14:paraId="0DF1E124" w14:textId="77777777" w:rsidR="00662581" w:rsidRDefault="00662581" w:rsidP="007E4363">
      <w:pPr>
        <w:spacing w:line="240" w:lineRule="auto"/>
        <w:contextualSpacing/>
        <w:jc w:val="right"/>
        <w:rPr>
          <w:rFonts w:cstheme="minorHAnsi"/>
          <w:i/>
          <w:iCs/>
          <w:sz w:val="24"/>
          <w:szCs w:val="24"/>
        </w:rPr>
      </w:pPr>
    </w:p>
    <w:p w14:paraId="1356DC0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3</w:t>
      </w:r>
    </w:p>
    <w:p w14:paraId="0642C625" w14:textId="77777777" w:rsidR="00662581" w:rsidRDefault="00662581" w:rsidP="00FD1D29">
      <w:pPr>
        <w:spacing w:line="240" w:lineRule="auto"/>
        <w:contextualSpacing/>
        <w:rPr>
          <w:rFonts w:cstheme="minorHAnsi"/>
          <w:i/>
          <w:iCs/>
          <w:sz w:val="24"/>
          <w:szCs w:val="24"/>
        </w:rPr>
      </w:pPr>
    </w:p>
    <w:p w14:paraId="4AB81A4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13D4454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171519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2,000 or more</w:t>
      </w:r>
    </w:p>
    <w:p w14:paraId="0354B1B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iladelphia Gay News</w:t>
      </w:r>
    </w:p>
    <w:p w14:paraId="63320CA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airness Act passes PA House</w:t>
      </w:r>
    </w:p>
    <w:p w14:paraId="121D0A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Villemez</w:t>
      </w:r>
    </w:p>
    <w:p w14:paraId="7F368BBC" w14:textId="77777777" w:rsidR="00662581" w:rsidRDefault="00662581" w:rsidP="00FD1D29">
      <w:pPr>
        <w:spacing w:line="240" w:lineRule="auto"/>
        <w:contextualSpacing/>
        <w:rPr>
          <w:rFonts w:cstheme="minorHAnsi"/>
          <w:sz w:val="24"/>
          <w:szCs w:val="24"/>
        </w:rPr>
      </w:pPr>
    </w:p>
    <w:p w14:paraId="6A9BA82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tory and good writing on an issue many states are facing. Plenty of background and detail. Well done.</w:t>
      </w:r>
    </w:p>
    <w:p w14:paraId="708DC524" w14:textId="77777777" w:rsidR="00662581" w:rsidRDefault="00662581" w:rsidP="007E4363">
      <w:pPr>
        <w:spacing w:line="240" w:lineRule="auto"/>
        <w:contextualSpacing/>
        <w:jc w:val="right"/>
        <w:rPr>
          <w:rFonts w:cstheme="minorHAnsi"/>
          <w:i/>
          <w:iCs/>
          <w:sz w:val="24"/>
          <w:szCs w:val="24"/>
        </w:rPr>
      </w:pPr>
    </w:p>
    <w:p w14:paraId="09D0D70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4</w:t>
      </w:r>
    </w:p>
    <w:p w14:paraId="2BD64FE9" w14:textId="77777777" w:rsidR="00662581" w:rsidRDefault="00662581" w:rsidP="00FD1D29">
      <w:pPr>
        <w:spacing w:line="240" w:lineRule="auto"/>
        <w:contextualSpacing/>
        <w:rPr>
          <w:rFonts w:cstheme="minorHAnsi"/>
          <w:i/>
          <w:iCs/>
          <w:sz w:val="24"/>
          <w:szCs w:val="24"/>
        </w:rPr>
      </w:pPr>
    </w:p>
    <w:p w14:paraId="57C456B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22407A3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E9E27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 or more</w:t>
      </w:r>
    </w:p>
    <w:p w14:paraId="344B88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iladelphia Gay News</w:t>
      </w:r>
    </w:p>
    <w:p w14:paraId="50BD1AA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ooksellers that built a community</w:t>
      </w:r>
    </w:p>
    <w:p w14:paraId="01B56C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Villemez</w:t>
      </w:r>
    </w:p>
    <w:p w14:paraId="28176FDC" w14:textId="77777777" w:rsidR="00662581" w:rsidRDefault="00662581" w:rsidP="00FD1D29">
      <w:pPr>
        <w:spacing w:line="240" w:lineRule="auto"/>
        <w:contextualSpacing/>
        <w:rPr>
          <w:rFonts w:cstheme="minorHAnsi"/>
          <w:sz w:val="24"/>
          <w:szCs w:val="24"/>
        </w:rPr>
      </w:pPr>
    </w:p>
    <w:p w14:paraId="262B0F3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profile excavates a rich history -- both of the bookstore itself and of the many waves of LGBTQ+ history it has marked over the generations of its existence. The profile is a tribute the meaning of these historic business landmarks and to the exceptional work of the advocates and owners who keep these kinds of businesses open.</w:t>
      </w:r>
    </w:p>
    <w:p w14:paraId="5CF25AC2" w14:textId="77777777" w:rsidR="00662581" w:rsidRDefault="00662581" w:rsidP="007E4363">
      <w:pPr>
        <w:spacing w:line="240" w:lineRule="auto"/>
        <w:contextualSpacing/>
        <w:jc w:val="right"/>
        <w:rPr>
          <w:rFonts w:cstheme="minorHAnsi"/>
          <w:i/>
          <w:iCs/>
          <w:sz w:val="24"/>
          <w:szCs w:val="24"/>
        </w:rPr>
      </w:pPr>
    </w:p>
    <w:p w14:paraId="5890B8C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5</w:t>
      </w:r>
    </w:p>
    <w:p w14:paraId="430D0D72" w14:textId="77777777" w:rsidR="00662581" w:rsidRDefault="00662581" w:rsidP="00FD1D29">
      <w:pPr>
        <w:spacing w:line="240" w:lineRule="auto"/>
        <w:contextualSpacing/>
        <w:rPr>
          <w:rFonts w:cstheme="minorHAnsi"/>
          <w:i/>
          <w:iCs/>
          <w:sz w:val="24"/>
          <w:szCs w:val="24"/>
        </w:rPr>
      </w:pPr>
    </w:p>
    <w:p w14:paraId="66C9AA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Website - Best Newspaper Website</w:t>
      </w:r>
    </w:p>
    <w:p w14:paraId="61AD32C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C811F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09243F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iladelphia Gay News</w:t>
      </w:r>
    </w:p>
    <w:p w14:paraId="564644A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hiladelphia Gay News</w:t>
      </w:r>
    </w:p>
    <w:p w14:paraId="60C59A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GN Staff</w:t>
      </w:r>
    </w:p>
    <w:p w14:paraId="17D48C01" w14:textId="77777777" w:rsidR="00662581" w:rsidRDefault="00662581" w:rsidP="00FD1D29">
      <w:pPr>
        <w:spacing w:line="240" w:lineRule="auto"/>
        <w:contextualSpacing/>
        <w:rPr>
          <w:rFonts w:cstheme="minorHAnsi"/>
          <w:sz w:val="24"/>
          <w:szCs w:val="24"/>
        </w:rPr>
      </w:pPr>
    </w:p>
    <w:p w14:paraId="500BAE0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asy to navigate, appeared to have excellent coverage of LGBTQ+ issues, as well as traditional lifestyle reporting (movies, culture, etc).</w:t>
      </w:r>
    </w:p>
    <w:p w14:paraId="6B20D83A" w14:textId="77777777" w:rsidR="00662581" w:rsidRDefault="00662581" w:rsidP="007E4363">
      <w:pPr>
        <w:spacing w:line="240" w:lineRule="auto"/>
        <w:contextualSpacing/>
        <w:jc w:val="right"/>
        <w:rPr>
          <w:rFonts w:cstheme="minorHAnsi"/>
          <w:i/>
          <w:iCs/>
          <w:sz w:val="24"/>
          <w:szCs w:val="24"/>
        </w:rPr>
      </w:pPr>
    </w:p>
    <w:p w14:paraId="6614090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6</w:t>
      </w:r>
    </w:p>
    <w:p w14:paraId="29AC2BCA" w14:textId="77777777" w:rsidR="00662581" w:rsidRDefault="00662581" w:rsidP="00FD1D29">
      <w:pPr>
        <w:spacing w:line="240" w:lineRule="auto"/>
        <w:contextualSpacing/>
        <w:rPr>
          <w:rFonts w:cstheme="minorHAnsi"/>
          <w:i/>
          <w:iCs/>
          <w:sz w:val="24"/>
          <w:szCs w:val="24"/>
        </w:rPr>
      </w:pPr>
    </w:p>
    <w:p w14:paraId="4D18A5B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459A6CAB"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047BA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6AC608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iladelphia Gay News</w:t>
      </w:r>
    </w:p>
    <w:p w14:paraId="4A3D709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ride in Philly</w:t>
      </w:r>
    </w:p>
    <w:p w14:paraId="3214755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GN Staff</w:t>
      </w:r>
    </w:p>
    <w:p w14:paraId="55E7794E" w14:textId="77777777" w:rsidR="00662581" w:rsidRDefault="00662581" w:rsidP="00FD1D29">
      <w:pPr>
        <w:spacing w:line="240" w:lineRule="auto"/>
        <w:contextualSpacing/>
        <w:rPr>
          <w:rFonts w:cstheme="minorHAnsi"/>
          <w:sz w:val="24"/>
          <w:szCs w:val="24"/>
        </w:rPr>
      </w:pPr>
    </w:p>
    <w:p w14:paraId="2C257D3A"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The biggest suggestion I have is to write captions for photos. There are two pages full of photos and I have no idea why they are relevant. Photo sizes could vary as well; most appear to be the same size. Don't be afraid to really showcase photos </w:t>
      </w:r>
    </w:p>
    <w:p w14:paraId="3541F66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 xml:space="preserve"> bigger now and then, especially on those larger events and moments. The photo on the front is a great photo, but could have really shined if it was bigger. Otherwise, I think the photos tie in well with the articles they're accompanying.</w:t>
      </w:r>
    </w:p>
    <w:p w14:paraId="3E95DF0D" w14:textId="77777777" w:rsidR="00662581" w:rsidRDefault="00662581" w:rsidP="007E4363">
      <w:pPr>
        <w:spacing w:line="240" w:lineRule="auto"/>
        <w:contextualSpacing/>
        <w:jc w:val="right"/>
        <w:rPr>
          <w:rFonts w:cstheme="minorHAnsi"/>
          <w:i/>
          <w:iCs/>
          <w:sz w:val="24"/>
          <w:szCs w:val="24"/>
        </w:rPr>
      </w:pPr>
    </w:p>
    <w:p w14:paraId="169ABA3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7</w:t>
      </w:r>
    </w:p>
    <w:p w14:paraId="48E65DD8" w14:textId="77777777" w:rsidR="00662581" w:rsidRDefault="00662581" w:rsidP="00FD1D29">
      <w:pPr>
        <w:spacing w:line="240" w:lineRule="auto"/>
        <w:contextualSpacing/>
        <w:rPr>
          <w:rFonts w:cstheme="minorHAnsi"/>
          <w:i/>
          <w:iCs/>
          <w:sz w:val="24"/>
          <w:szCs w:val="24"/>
        </w:rPr>
      </w:pPr>
    </w:p>
    <w:p w14:paraId="48AAF21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61167F9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72AEF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iy circ. over 9,000</w:t>
      </w:r>
    </w:p>
    <w:p w14:paraId="052360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iladelphia Gay News</w:t>
      </w:r>
    </w:p>
    <w:p w14:paraId="394C614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ooksellers that built a community</w:t>
      </w:r>
    </w:p>
    <w:p w14:paraId="423D21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Villemez</w:t>
      </w:r>
    </w:p>
    <w:p w14:paraId="3E2CF99B" w14:textId="77777777" w:rsidR="00662581" w:rsidRDefault="00662581" w:rsidP="00FD1D29">
      <w:pPr>
        <w:spacing w:line="240" w:lineRule="auto"/>
        <w:contextualSpacing/>
        <w:rPr>
          <w:rFonts w:cstheme="minorHAnsi"/>
          <w:sz w:val="24"/>
          <w:szCs w:val="24"/>
        </w:rPr>
      </w:pPr>
    </w:p>
    <w:p w14:paraId="5E708A7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piece on an iconic institution in the community. The dedication required of the founders and later owners just to remain in business in the face of discrimination on top of the normal pressures of business is inspiring, and that come through in the writing.</w:t>
      </w:r>
    </w:p>
    <w:p w14:paraId="1E7E0627" w14:textId="77777777" w:rsidR="00662581" w:rsidRDefault="00662581" w:rsidP="007E4363">
      <w:pPr>
        <w:spacing w:line="240" w:lineRule="auto"/>
        <w:contextualSpacing/>
        <w:jc w:val="right"/>
        <w:rPr>
          <w:rFonts w:cstheme="minorHAnsi"/>
          <w:i/>
          <w:iCs/>
          <w:sz w:val="24"/>
          <w:szCs w:val="24"/>
        </w:rPr>
      </w:pPr>
    </w:p>
    <w:p w14:paraId="63BEBBB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8</w:t>
      </w:r>
    </w:p>
    <w:p w14:paraId="27353CFE" w14:textId="77777777" w:rsidR="00662581" w:rsidRDefault="00662581" w:rsidP="00FD1D29">
      <w:pPr>
        <w:spacing w:line="240" w:lineRule="auto"/>
        <w:contextualSpacing/>
        <w:rPr>
          <w:rFonts w:cstheme="minorHAnsi"/>
          <w:i/>
          <w:iCs/>
          <w:sz w:val="24"/>
          <w:szCs w:val="24"/>
        </w:rPr>
      </w:pPr>
    </w:p>
    <w:p w14:paraId="4071B55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mall-Page Ad</w:t>
      </w:r>
    </w:p>
    <w:p w14:paraId="6547898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4DC2D85" w14:textId="77777777" w:rsidR="00A14CC2" w:rsidRDefault="00A14CC2" w:rsidP="00A14CC2">
      <w:pPr>
        <w:spacing w:line="240" w:lineRule="auto"/>
        <w:contextualSpacing/>
        <w:rPr>
          <w:rFonts w:cstheme="minorHAnsi"/>
          <w:sz w:val="24"/>
          <w:szCs w:val="24"/>
        </w:rPr>
      </w:pPr>
      <w:r w:rsidRPr="00547250">
        <w:rPr>
          <w:rFonts w:cstheme="minorHAnsi"/>
          <w:noProof/>
          <w:sz w:val="24"/>
          <w:szCs w:val="24"/>
        </w:rPr>
        <w:t>Daily &amp; Non-daily Division</w:t>
      </w:r>
      <w:r>
        <w:rPr>
          <w:rFonts w:cstheme="minorHAnsi"/>
          <w:noProof/>
          <w:sz w:val="24"/>
          <w:szCs w:val="24"/>
        </w:rPr>
        <w:t>, circ. more than 5,000</w:t>
      </w:r>
    </w:p>
    <w:p w14:paraId="4398502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hoto News</w:t>
      </w:r>
    </w:p>
    <w:p w14:paraId="45473DA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echi's</w:t>
      </w:r>
    </w:p>
    <w:p w14:paraId="59163CC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ayla Hartigan</w:t>
      </w:r>
    </w:p>
    <w:p w14:paraId="4526DF88" w14:textId="77777777" w:rsidR="00662581" w:rsidRDefault="00662581" w:rsidP="00FD1D29">
      <w:pPr>
        <w:spacing w:line="240" w:lineRule="auto"/>
        <w:contextualSpacing/>
        <w:rPr>
          <w:rFonts w:cstheme="minorHAnsi"/>
          <w:sz w:val="24"/>
          <w:szCs w:val="24"/>
        </w:rPr>
      </w:pPr>
    </w:p>
    <w:p w14:paraId="7F5A4F8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is!</w:t>
      </w:r>
    </w:p>
    <w:p w14:paraId="46AACAAF" w14:textId="77777777" w:rsidR="00662581" w:rsidRDefault="00662581" w:rsidP="007E4363">
      <w:pPr>
        <w:spacing w:line="240" w:lineRule="auto"/>
        <w:contextualSpacing/>
        <w:jc w:val="right"/>
        <w:rPr>
          <w:rFonts w:cstheme="minorHAnsi"/>
          <w:i/>
          <w:iCs/>
          <w:sz w:val="24"/>
          <w:szCs w:val="24"/>
        </w:rPr>
      </w:pPr>
    </w:p>
    <w:p w14:paraId="212E7C2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09</w:t>
      </w:r>
    </w:p>
    <w:p w14:paraId="0F5DE98B" w14:textId="77777777" w:rsidR="00662581" w:rsidRDefault="00662581" w:rsidP="00FD1D29">
      <w:pPr>
        <w:spacing w:line="240" w:lineRule="auto"/>
        <w:contextualSpacing/>
        <w:rPr>
          <w:rFonts w:cstheme="minorHAnsi"/>
          <w:i/>
          <w:iCs/>
          <w:sz w:val="24"/>
          <w:szCs w:val="24"/>
        </w:rPr>
      </w:pPr>
    </w:p>
    <w:p w14:paraId="20D5394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2F0288E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F4B877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2,000 or more</w:t>
      </w:r>
    </w:p>
    <w:p w14:paraId="5F9805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ilot</w:t>
      </w:r>
    </w:p>
    <w:p w14:paraId="66202D7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iving in Man's World, Mom Found a Place</w:t>
      </w:r>
    </w:p>
    <w:p w14:paraId="7B7E502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n Nagy</w:t>
      </w:r>
    </w:p>
    <w:p w14:paraId="37D6D5E5" w14:textId="77777777" w:rsidR="00662581" w:rsidRDefault="00662581" w:rsidP="00FD1D29">
      <w:pPr>
        <w:spacing w:line="240" w:lineRule="auto"/>
        <w:contextualSpacing/>
        <w:rPr>
          <w:rFonts w:cstheme="minorHAnsi"/>
          <w:sz w:val="24"/>
          <w:szCs w:val="24"/>
        </w:rPr>
      </w:pPr>
    </w:p>
    <w:p w14:paraId="47D87C4C"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sentimental remembrance of mom, who raised a family when it was a man's world. Well-written, but could have used a stronger focus.</w:t>
      </w:r>
    </w:p>
    <w:p w14:paraId="57253BB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lumns tend to fit into two groups: "I have a relationship with my readers and here is something from my life" and "here is something to think about rom someone else's life." Both are valid and both were represented. With both, ask "what makes this a column and not just a feature?"</w:t>
      </w:r>
    </w:p>
    <w:p w14:paraId="4A718A1E" w14:textId="77777777" w:rsidR="00662581" w:rsidRDefault="00662581" w:rsidP="007E4363">
      <w:pPr>
        <w:spacing w:line="240" w:lineRule="auto"/>
        <w:contextualSpacing/>
        <w:jc w:val="right"/>
        <w:rPr>
          <w:rFonts w:cstheme="minorHAnsi"/>
          <w:i/>
          <w:iCs/>
          <w:sz w:val="24"/>
          <w:szCs w:val="24"/>
        </w:rPr>
      </w:pPr>
    </w:p>
    <w:p w14:paraId="00CC6D2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0</w:t>
      </w:r>
    </w:p>
    <w:p w14:paraId="3D852DBE" w14:textId="77777777" w:rsidR="00662581" w:rsidRDefault="00662581" w:rsidP="00FD1D29">
      <w:pPr>
        <w:spacing w:line="240" w:lineRule="auto"/>
        <w:contextualSpacing/>
        <w:rPr>
          <w:rFonts w:cstheme="minorHAnsi"/>
          <w:i/>
          <w:iCs/>
          <w:sz w:val="24"/>
          <w:szCs w:val="24"/>
        </w:rPr>
      </w:pPr>
    </w:p>
    <w:p w14:paraId="3938960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 Page(s)</w:t>
      </w:r>
    </w:p>
    <w:p w14:paraId="4AE1A00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CC614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660A5D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ilot</w:t>
      </w:r>
    </w:p>
    <w:p w14:paraId="36A5A7C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Pilot Best Editorial Page</w:t>
      </w:r>
    </w:p>
    <w:p w14:paraId="0C2206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n Nagy, David Woronoff</w:t>
      </w:r>
    </w:p>
    <w:p w14:paraId="1057F092" w14:textId="77777777" w:rsidR="00662581" w:rsidRDefault="00662581" w:rsidP="00FD1D29">
      <w:pPr>
        <w:spacing w:line="240" w:lineRule="auto"/>
        <w:contextualSpacing/>
        <w:rPr>
          <w:rFonts w:cstheme="minorHAnsi"/>
          <w:sz w:val="24"/>
          <w:szCs w:val="24"/>
        </w:rPr>
      </w:pPr>
    </w:p>
    <w:p w14:paraId="18B4C08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design. Solid opinion pieces. Well written, thought-provoking editorials  By looking at the local letters, it’s  obvious this is a well read page</w:t>
      </w:r>
    </w:p>
    <w:p w14:paraId="694B747A" w14:textId="77777777" w:rsidR="00662581" w:rsidRDefault="00662581" w:rsidP="007E4363">
      <w:pPr>
        <w:spacing w:line="240" w:lineRule="auto"/>
        <w:contextualSpacing/>
        <w:jc w:val="right"/>
        <w:rPr>
          <w:rFonts w:cstheme="minorHAnsi"/>
          <w:i/>
          <w:iCs/>
          <w:sz w:val="24"/>
          <w:szCs w:val="24"/>
        </w:rPr>
      </w:pPr>
    </w:p>
    <w:p w14:paraId="0EC0605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1</w:t>
      </w:r>
    </w:p>
    <w:p w14:paraId="053B9770" w14:textId="77777777" w:rsidR="00662581" w:rsidRDefault="00662581" w:rsidP="00FD1D29">
      <w:pPr>
        <w:spacing w:line="240" w:lineRule="auto"/>
        <w:contextualSpacing/>
        <w:rPr>
          <w:rFonts w:cstheme="minorHAnsi"/>
          <w:i/>
          <w:iCs/>
          <w:sz w:val="24"/>
          <w:szCs w:val="24"/>
        </w:rPr>
      </w:pPr>
    </w:p>
    <w:p w14:paraId="5A2D43E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1592F92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26DB0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052A3B5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ilot</w:t>
      </w:r>
    </w:p>
    <w:p w14:paraId="4032282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Pilot's General Excellence</w:t>
      </w:r>
    </w:p>
    <w:p w14:paraId="5F3B53E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020FC3A8" w14:textId="77777777" w:rsidR="00662581" w:rsidRDefault="00662581" w:rsidP="00FD1D29">
      <w:pPr>
        <w:spacing w:line="240" w:lineRule="auto"/>
        <w:contextualSpacing/>
        <w:rPr>
          <w:rFonts w:cstheme="minorHAnsi"/>
          <w:sz w:val="24"/>
          <w:szCs w:val="24"/>
        </w:rPr>
      </w:pPr>
    </w:p>
    <w:p w14:paraId="31D1B09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newspaper from cover to cover with solid stories and coverage of what matters to its readers.</w:t>
      </w:r>
    </w:p>
    <w:p w14:paraId="547153CC" w14:textId="77777777" w:rsidR="00662581" w:rsidRDefault="00662581" w:rsidP="007E4363">
      <w:pPr>
        <w:spacing w:line="240" w:lineRule="auto"/>
        <w:contextualSpacing/>
        <w:jc w:val="right"/>
        <w:rPr>
          <w:rFonts w:cstheme="minorHAnsi"/>
          <w:i/>
          <w:iCs/>
          <w:sz w:val="24"/>
          <w:szCs w:val="24"/>
        </w:rPr>
      </w:pPr>
    </w:p>
    <w:p w14:paraId="1AA8A50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2</w:t>
      </w:r>
    </w:p>
    <w:p w14:paraId="52CF06C8" w14:textId="77777777" w:rsidR="00662581" w:rsidRDefault="00662581" w:rsidP="00FD1D29">
      <w:pPr>
        <w:spacing w:line="240" w:lineRule="auto"/>
        <w:contextualSpacing/>
        <w:rPr>
          <w:rFonts w:cstheme="minorHAnsi"/>
          <w:i/>
          <w:iCs/>
          <w:sz w:val="24"/>
          <w:szCs w:val="24"/>
        </w:rPr>
      </w:pPr>
    </w:p>
    <w:p w14:paraId="6B44045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2B667337"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45ECC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more than 10000</w:t>
      </w:r>
    </w:p>
    <w:p w14:paraId="13C8504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ilot</w:t>
      </w:r>
    </w:p>
    <w:p w14:paraId="06BD211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Pilot Best Sports Section</w:t>
      </w:r>
    </w:p>
    <w:p w14:paraId="20AB530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nathan Bym</w:t>
      </w:r>
    </w:p>
    <w:p w14:paraId="679C63E4" w14:textId="77777777" w:rsidR="00662581" w:rsidRDefault="00662581" w:rsidP="00FD1D29">
      <w:pPr>
        <w:spacing w:line="240" w:lineRule="auto"/>
        <w:contextualSpacing/>
        <w:rPr>
          <w:rFonts w:cstheme="minorHAnsi"/>
          <w:sz w:val="24"/>
          <w:szCs w:val="24"/>
        </w:rPr>
      </w:pPr>
    </w:p>
    <w:p w14:paraId="75B11EC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lmost entirely local coverage with an interesting emphasis on horses. Great photos and well-organized layout</w:t>
      </w:r>
    </w:p>
    <w:p w14:paraId="26F7C424" w14:textId="77777777" w:rsidR="00662581" w:rsidRDefault="00662581" w:rsidP="007E4363">
      <w:pPr>
        <w:spacing w:line="240" w:lineRule="auto"/>
        <w:contextualSpacing/>
        <w:jc w:val="right"/>
        <w:rPr>
          <w:rFonts w:cstheme="minorHAnsi"/>
          <w:i/>
          <w:iCs/>
          <w:sz w:val="24"/>
          <w:szCs w:val="24"/>
        </w:rPr>
      </w:pPr>
    </w:p>
    <w:p w14:paraId="0A2C63E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3</w:t>
      </w:r>
    </w:p>
    <w:p w14:paraId="64028CE8" w14:textId="77777777" w:rsidR="00662581" w:rsidRDefault="00662581" w:rsidP="00FD1D29">
      <w:pPr>
        <w:spacing w:line="240" w:lineRule="auto"/>
        <w:contextualSpacing/>
        <w:rPr>
          <w:rFonts w:cstheme="minorHAnsi"/>
          <w:i/>
          <w:iCs/>
          <w:sz w:val="24"/>
          <w:szCs w:val="24"/>
        </w:rPr>
      </w:pPr>
    </w:p>
    <w:p w14:paraId="50E48C4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6AE569A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E126B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23BCA7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ilot</w:t>
      </w:r>
    </w:p>
    <w:p w14:paraId="176CF24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ne Emergency!</w:t>
      </w:r>
    </w:p>
    <w:p w14:paraId="499650D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n Nagy</w:t>
      </w:r>
    </w:p>
    <w:p w14:paraId="26A784BF" w14:textId="77777777" w:rsidR="00662581" w:rsidRDefault="00662581" w:rsidP="00FD1D29">
      <w:pPr>
        <w:spacing w:line="240" w:lineRule="auto"/>
        <w:contextualSpacing/>
        <w:rPr>
          <w:rFonts w:cstheme="minorHAnsi"/>
          <w:sz w:val="24"/>
          <w:szCs w:val="24"/>
        </w:rPr>
      </w:pPr>
    </w:p>
    <w:p w14:paraId="039C61E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writing. Right from the start, the writer had me tighter than polygrip on dentures.  Head and shoulders above the rest.</w:t>
      </w:r>
    </w:p>
    <w:p w14:paraId="21650F46" w14:textId="77777777" w:rsidR="00662581" w:rsidRDefault="00662581" w:rsidP="007E4363">
      <w:pPr>
        <w:spacing w:line="240" w:lineRule="auto"/>
        <w:contextualSpacing/>
        <w:jc w:val="right"/>
        <w:rPr>
          <w:rFonts w:cstheme="minorHAnsi"/>
          <w:i/>
          <w:iCs/>
          <w:sz w:val="24"/>
          <w:szCs w:val="24"/>
        </w:rPr>
      </w:pPr>
    </w:p>
    <w:p w14:paraId="3D07ABE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4</w:t>
      </w:r>
    </w:p>
    <w:p w14:paraId="6A5B5F1D" w14:textId="77777777" w:rsidR="00662581" w:rsidRDefault="00662581" w:rsidP="00FD1D29">
      <w:pPr>
        <w:spacing w:line="240" w:lineRule="auto"/>
        <w:contextualSpacing/>
        <w:rPr>
          <w:rFonts w:cstheme="minorHAnsi"/>
          <w:i/>
          <w:iCs/>
          <w:sz w:val="24"/>
          <w:szCs w:val="24"/>
        </w:rPr>
      </w:pPr>
    </w:p>
    <w:p w14:paraId="4E5CC85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587E34D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CBD7B9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0C3B09C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owell Tribune</w:t>
      </w:r>
    </w:p>
    <w:p w14:paraId="4FF2DA8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iver Crossing</w:t>
      </w:r>
    </w:p>
    <w:p w14:paraId="32B55E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Davis</w:t>
      </w:r>
    </w:p>
    <w:p w14:paraId="72E70F96" w14:textId="77777777" w:rsidR="00662581" w:rsidRDefault="00662581" w:rsidP="00FD1D29">
      <w:pPr>
        <w:spacing w:line="240" w:lineRule="auto"/>
        <w:contextualSpacing/>
        <w:rPr>
          <w:rFonts w:cstheme="minorHAnsi"/>
          <w:sz w:val="24"/>
          <w:szCs w:val="24"/>
        </w:rPr>
      </w:pPr>
    </w:p>
    <w:p w14:paraId="254DE40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photo of a horse team crossing a river - I wish it could have been larger, but that wasn't the photographer's fault</w:t>
      </w:r>
    </w:p>
    <w:p w14:paraId="3831C82B" w14:textId="77777777" w:rsidR="00662581" w:rsidRDefault="00662581" w:rsidP="007E4363">
      <w:pPr>
        <w:spacing w:line="240" w:lineRule="auto"/>
        <w:contextualSpacing/>
        <w:jc w:val="right"/>
        <w:rPr>
          <w:rFonts w:cstheme="minorHAnsi"/>
          <w:i/>
          <w:iCs/>
          <w:sz w:val="24"/>
          <w:szCs w:val="24"/>
        </w:rPr>
      </w:pPr>
    </w:p>
    <w:p w14:paraId="68D8FB7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5</w:t>
      </w:r>
    </w:p>
    <w:p w14:paraId="673459B3" w14:textId="77777777" w:rsidR="00662581" w:rsidRDefault="00662581" w:rsidP="00FD1D29">
      <w:pPr>
        <w:spacing w:line="240" w:lineRule="auto"/>
        <w:contextualSpacing/>
        <w:rPr>
          <w:rFonts w:cstheme="minorHAnsi"/>
          <w:i/>
          <w:iCs/>
          <w:sz w:val="24"/>
          <w:szCs w:val="24"/>
        </w:rPr>
      </w:pPr>
    </w:p>
    <w:p w14:paraId="5E6214D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73C5B29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261908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73F1F8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owell Tribune</w:t>
      </w:r>
    </w:p>
    <w:p w14:paraId="24D2BF0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Yellowstone Winter</w:t>
      </w:r>
    </w:p>
    <w:p w14:paraId="43F7C1B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la Wensky</w:t>
      </w:r>
    </w:p>
    <w:p w14:paraId="12CF7694" w14:textId="77777777" w:rsidR="00662581" w:rsidRDefault="00662581" w:rsidP="00FD1D29">
      <w:pPr>
        <w:spacing w:line="240" w:lineRule="auto"/>
        <w:contextualSpacing/>
        <w:rPr>
          <w:rFonts w:cstheme="minorHAnsi"/>
          <w:sz w:val="24"/>
          <w:szCs w:val="24"/>
        </w:rPr>
      </w:pPr>
    </w:p>
    <w:p w14:paraId="3C04D13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unning outdoor photography of beautiful places. Makes one long to see it in person.</w:t>
      </w:r>
    </w:p>
    <w:p w14:paraId="1FDB6029" w14:textId="77777777" w:rsidR="00662581" w:rsidRDefault="00662581" w:rsidP="007E4363">
      <w:pPr>
        <w:spacing w:line="240" w:lineRule="auto"/>
        <w:contextualSpacing/>
        <w:jc w:val="right"/>
        <w:rPr>
          <w:rFonts w:cstheme="minorHAnsi"/>
          <w:i/>
          <w:iCs/>
          <w:sz w:val="24"/>
          <w:szCs w:val="24"/>
        </w:rPr>
      </w:pPr>
    </w:p>
    <w:p w14:paraId="3E04C05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6</w:t>
      </w:r>
    </w:p>
    <w:p w14:paraId="57529879" w14:textId="77777777" w:rsidR="00662581" w:rsidRDefault="00662581" w:rsidP="00FD1D29">
      <w:pPr>
        <w:spacing w:line="240" w:lineRule="auto"/>
        <w:contextualSpacing/>
        <w:rPr>
          <w:rFonts w:cstheme="minorHAnsi"/>
          <w:i/>
          <w:iCs/>
          <w:sz w:val="24"/>
          <w:szCs w:val="24"/>
        </w:rPr>
      </w:pPr>
    </w:p>
    <w:p w14:paraId="16B04A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043542F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A563A6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290A1D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owell Tribune</w:t>
      </w:r>
    </w:p>
    <w:p w14:paraId="0408C9E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Nutcracker</w:t>
      </w:r>
    </w:p>
    <w:p w14:paraId="603638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la Wensky</w:t>
      </w:r>
    </w:p>
    <w:p w14:paraId="1B1106BE" w14:textId="77777777" w:rsidR="00662581" w:rsidRDefault="00662581" w:rsidP="00FD1D29">
      <w:pPr>
        <w:spacing w:line="240" w:lineRule="auto"/>
        <w:contextualSpacing/>
        <w:rPr>
          <w:rFonts w:cstheme="minorHAnsi"/>
          <w:sz w:val="24"/>
          <w:szCs w:val="24"/>
        </w:rPr>
      </w:pPr>
    </w:p>
    <w:p w14:paraId="773C6D7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eautiful capture of a well-loved play.</w:t>
      </w:r>
    </w:p>
    <w:p w14:paraId="643FF173" w14:textId="77777777" w:rsidR="00662581" w:rsidRDefault="00662581" w:rsidP="007E4363">
      <w:pPr>
        <w:spacing w:line="240" w:lineRule="auto"/>
        <w:contextualSpacing/>
        <w:jc w:val="right"/>
        <w:rPr>
          <w:rFonts w:cstheme="minorHAnsi"/>
          <w:i/>
          <w:iCs/>
          <w:sz w:val="24"/>
          <w:szCs w:val="24"/>
        </w:rPr>
      </w:pPr>
    </w:p>
    <w:p w14:paraId="041EC1C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7</w:t>
      </w:r>
    </w:p>
    <w:p w14:paraId="2AFD2346" w14:textId="77777777" w:rsidR="00662581" w:rsidRDefault="00662581" w:rsidP="00FD1D29">
      <w:pPr>
        <w:spacing w:line="240" w:lineRule="auto"/>
        <w:contextualSpacing/>
        <w:rPr>
          <w:rFonts w:cstheme="minorHAnsi"/>
          <w:i/>
          <w:iCs/>
          <w:sz w:val="24"/>
          <w:szCs w:val="24"/>
        </w:rPr>
      </w:pPr>
    </w:p>
    <w:p w14:paraId="4C3EF37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 Double-Truck</w:t>
      </w:r>
    </w:p>
    <w:p w14:paraId="260E2D0A"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8E29D3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4,000</w:t>
      </w:r>
    </w:p>
    <w:p w14:paraId="78B5425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owell Tribune</w:t>
      </w:r>
    </w:p>
    <w:p w14:paraId="5CBF89E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ate track champions</w:t>
      </w:r>
    </w:p>
    <w:p w14:paraId="3B1B467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Davis</w:t>
      </w:r>
    </w:p>
    <w:p w14:paraId="206AA590" w14:textId="77777777" w:rsidR="00662581" w:rsidRDefault="00662581" w:rsidP="00FD1D29">
      <w:pPr>
        <w:spacing w:line="240" w:lineRule="auto"/>
        <w:contextualSpacing/>
        <w:rPr>
          <w:rFonts w:cstheme="minorHAnsi"/>
          <w:sz w:val="24"/>
          <w:szCs w:val="24"/>
        </w:rPr>
      </w:pPr>
    </w:p>
    <w:p w14:paraId="365E3B7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olor, layout &amp; photos make this an inviting double truck</w:t>
      </w:r>
    </w:p>
    <w:p w14:paraId="581CEA66" w14:textId="77777777" w:rsidR="00662581" w:rsidRDefault="00662581" w:rsidP="007E4363">
      <w:pPr>
        <w:spacing w:line="240" w:lineRule="auto"/>
        <w:contextualSpacing/>
        <w:jc w:val="right"/>
        <w:rPr>
          <w:rFonts w:cstheme="minorHAnsi"/>
          <w:i/>
          <w:iCs/>
          <w:sz w:val="24"/>
          <w:szCs w:val="24"/>
        </w:rPr>
      </w:pPr>
    </w:p>
    <w:p w14:paraId="6859298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8</w:t>
      </w:r>
    </w:p>
    <w:p w14:paraId="3F9B6ED8" w14:textId="77777777" w:rsidR="00662581" w:rsidRDefault="00662581" w:rsidP="00FD1D29">
      <w:pPr>
        <w:spacing w:line="240" w:lineRule="auto"/>
        <w:contextualSpacing/>
        <w:rPr>
          <w:rFonts w:cstheme="minorHAnsi"/>
          <w:i/>
          <w:iCs/>
          <w:sz w:val="24"/>
          <w:szCs w:val="24"/>
        </w:rPr>
      </w:pPr>
    </w:p>
    <w:p w14:paraId="48F83AE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75F848A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107B9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0,000 or more</w:t>
      </w:r>
    </w:p>
    <w:p w14:paraId="30657D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40841C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Multiple Advertiser Section_PHP_Football Preview</w:t>
      </w:r>
    </w:p>
    <w:p w14:paraId="27352A5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3DA5281D" w14:textId="77777777" w:rsidR="00662581" w:rsidRDefault="00662581" w:rsidP="00FD1D29">
      <w:pPr>
        <w:spacing w:line="240" w:lineRule="auto"/>
        <w:contextualSpacing/>
        <w:rPr>
          <w:rFonts w:cstheme="minorHAnsi"/>
          <w:sz w:val="24"/>
          <w:szCs w:val="24"/>
        </w:rPr>
      </w:pPr>
    </w:p>
    <w:p w14:paraId="0400AD5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x</w:t>
      </w:r>
    </w:p>
    <w:p w14:paraId="29069D0D" w14:textId="77777777" w:rsidR="00662581" w:rsidRDefault="00662581" w:rsidP="007E4363">
      <w:pPr>
        <w:spacing w:line="240" w:lineRule="auto"/>
        <w:contextualSpacing/>
        <w:jc w:val="right"/>
        <w:rPr>
          <w:rFonts w:cstheme="minorHAnsi"/>
          <w:i/>
          <w:iCs/>
          <w:sz w:val="24"/>
          <w:szCs w:val="24"/>
        </w:rPr>
      </w:pPr>
    </w:p>
    <w:p w14:paraId="7DC3C94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19</w:t>
      </w:r>
    </w:p>
    <w:p w14:paraId="5B0D5C31" w14:textId="77777777" w:rsidR="00662581" w:rsidRDefault="00662581" w:rsidP="00FD1D29">
      <w:pPr>
        <w:spacing w:line="240" w:lineRule="auto"/>
        <w:contextualSpacing/>
        <w:rPr>
          <w:rFonts w:cstheme="minorHAnsi"/>
          <w:i/>
          <w:iCs/>
          <w:sz w:val="24"/>
          <w:szCs w:val="24"/>
        </w:rPr>
      </w:pPr>
    </w:p>
    <w:p w14:paraId="2A96B50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Review - Best Review</w:t>
      </w:r>
    </w:p>
    <w:p w14:paraId="72AB45E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FA574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9742F2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7941589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Review_Preston Hollow People Sept Pg 10_PH Man Pens Tribute to Bronco</w:t>
      </w:r>
    </w:p>
    <w:p w14:paraId="5AF04A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rsten Rettig, Preston Hollow People</w:t>
      </w:r>
    </w:p>
    <w:p w14:paraId="4F682DBB" w14:textId="77777777" w:rsidR="00662581" w:rsidRDefault="00662581" w:rsidP="00FD1D29">
      <w:pPr>
        <w:spacing w:line="240" w:lineRule="auto"/>
        <w:contextualSpacing/>
        <w:rPr>
          <w:rFonts w:cstheme="minorHAnsi"/>
          <w:sz w:val="24"/>
          <w:szCs w:val="24"/>
        </w:rPr>
      </w:pPr>
    </w:p>
    <w:p w14:paraId="6AAF2F1B"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fair book review. The author backs into the review with too much background before getting to opinion.</w:t>
      </w:r>
    </w:p>
    <w:p w14:paraId="5DAF0648" w14:textId="77777777" w:rsidR="00662581" w:rsidRDefault="00662581" w:rsidP="00FD1D29">
      <w:pPr>
        <w:spacing w:line="240" w:lineRule="auto"/>
        <w:contextualSpacing/>
        <w:rPr>
          <w:rFonts w:cstheme="minorHAnsi"/>
          <w:i/>
          <w:iCs/>
          <w:sz w:val="24"/>
          <w:szCs w:val="24"/>
        </w:rPr>
      </w:pPr>
    </w:p>
    <w:p w14:paraId="1E90F271" w14:textId="77777777" w:rsidR="00662581" w:rsidRDefault="00662581" w:rsidP="007E4363">
      <w:pPr>
        <w:spacing w:line="240" w:lineRule="auto"/>
        <w:contextualSpacing/>
        <w:jc w:val="right"/>
        <w:rPr>
          <w:rFonts w:cstheme="minorHAnsi"/>
          <w:i/>
          <w:iCs/>
          <w:sz w:val="24"/>
          <w:szCs w:val="24"/>
        </w:rPr>
      </w:pPr>
    </w:p>
    <w:p w14:paraId="39B19D5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0</w:t>
      </w:r>
    </w:p>
    <w:p w14:paraId="6DECCBBE" w14:textId="77777777" w:rsidR="00662581" w:rsidRDefault="00662581" w:rsidP="00FD1D29">
      <w:pPr>
        <w:spacing w:line="240" w:lineRule="auto"/>
        <w:contextualSpacing/>
        <w:rPr>
          <w:rFonts w:cstheme="minorHAnsi"/>
          <w:i/>
          <w:iCs/>
          <w:sz w:val="24"/>
          <w:szCs w:val="24"/>
        </w:rPr>
      </w:pPr>
    </w:p>
    <w:p w14:paraId="3051356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36799FB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2F1AC7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0,000 or more</w:t>
      </w:r>
    </w:p>
    <w:p w14:paraId="3C7126E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5BEEE44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Special Section_Preston Hollow People STEAM 2023</w:t>
      </w:r>
    </w:p>
    <w:p w14:paraId="76B963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412ACCD6" w14:textId="77777777" w:rsidR="00662581" w:rsidRDefault="00662581" w:rsidP="00FD1D29">
      <w:pPr>
        <w:spacing w:line="240" w:lineRule="auto"/>
        <w:contextualSpacing/>
        <w:rPr>
          <w:rFonts w:cstheme="minorHAnsi"/>
          <w:sz w:val="24"/>
          <w:szCs w:val="24"/>
        </w:rPr>
      </w:pPr>
    </w:p>
    <w:p w14:paraId="2201158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teresting, informative stories about education packaged nicely. Bonus for including youth in the section. Well done.</w:t>
      </w:r>
    </w:p>
    <w:p w14:paraId="1EA358C0" w14:textId="77777777" w:rsidR="00662581" w:rsidRDefault="00662581" w:rsidP="007E4363">
      <w:pPr>
        <w:spacing w:line="240" w:lineRule="auto"/>
        <w:contextualSpacing/>
        <w:jc w:val="right"/>
        <w:rPr>
          <w:rFonts w:cstheme="minorHAnsi"/>
          <w:i/>
          <w:iCs/>
          <w:sz w:val="24"/>
          <w:szCs w:val="24"/>
        </w:rPr>
      </w:pPr>
    </w:p>
    <w:p w14:paraId="7B90718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1</w:t>
      </w:r>
    </w:p>
    <w:p w14:paraId="6F600F39" w14:textId="77777777" w:rsidR="00662581" w:rsidRDefault="00662581" w:rsidP="00FD1D29">
      <w:pPr>
        <w:spacing w:line="240" w:lineRule="auto"/>
        <w:contextualSpacing/>
        <w:rPr>
          <w:rFonts w:cstheme="minorHAnsi"/>
          <w:i/>
          <w:iCs/>
          <w:sz w:val="24"/>
          <w:szCs w:val="24"/>
        </w:rPr>
      </w:pPr>
    </w:p>
    <w:p w14:paraId="5334ED2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3079C25D"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A22262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more than 10000</w:t>
      </w:r>
    </w:p>
    <w:p w14:paraId="1B1F75A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20F0367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Sports Feature Story_Preston Hollow People Oct Pg 14_Defensive Lineman Tackles Multiple Roles</w:t>
      </w:r>
    </w:p>
    <w:p w14:paraId="3A666E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dd Jorgenson, Preston Hollow People</w:t>
      </w:r>
    </w:p>
    <w:p w14:paraId="06984450" w14:textId="77777777" w:rsidR="00662581" w:rsidRDefault="00662581" w:rsidP="00FD1D29">
      <w:pPr>
        <w:spacing w:line="240" w:lineRule="auto"/>
        <w:contextualSpacing/>
        <w:rPr>
          <w:rFonts w:cstheme="minorHAnsi"/>
          <w:sz w:val="24"/>
          <w:szCs w:val="24"/>
        </w:rPr>
      </w:pPr>
    </w:p>
    <w:p w14:paraId="1A8159E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ories like this are important for students trying to get their name in front of college coaches and admissions departments.</w:t>
      </w:r>
    </w:p>
    <w:p w14:paraId="6F62A62B" w14:textId="77777777" w:rsidR="00662581" w:rsidRDefault="00662581" w:rsidP="007E4363">
      <w:pPr>
        <w:spacing w:line="240" w:lineRule="auto"/>
        <w:contextualSpacing/>
        <w:jc w:val="right"/>
        <w:rPr>
          <w:rFonts w:cstheme="minorHAnsi"/>
          <w:i/>
          <w:iCs/>
          <w:sz w:val="24"/>
          <w:szCs w:val="24"/>
        </w:rPr>
      </w:pPr>
    </w:p>
    <w:p w14:paraId="368DA2C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2</w:t>
      </w:r>
    </w:p>
    <w:p w14:paraId="72A98593" w14:textId="77777777" w:rsidR="00662581" w:rsidRDefault="00662581" w:rsidP="00FD1D29">
      <w:pPr>
        <w:spacing w:line="240" w:lineRule="auto"/>
        <w:contextualSpacing/>
        <w:rPr>
          <w:rFonts w:cstheme="minorHAnsi"/>
          <w:i/>
          <w:iCs/>
          <w:sz w:val="24"/>
          <w:szCs w:val="24"/>
        </w:rPr>
      </w:pPr>
    </w:p>
    <w:p w14:paraId="6C7652D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1254AE1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5A773C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5,000 or more</w:t>
      </w:r>
    </w:p>
    <w:p w14:paraId="1412A2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29F7452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Non-Profile Feature Story_Preston Hollow People Oct Pg12_Trains at NorthPark May Be Cool</w:t>
      </w:r>
    </w:p>
    <w:p w14:paraId="0E23AF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sh Hickman, Preston Hollow People</w:t>
      </w:r>
    </w:p>
    <w:p w14:paraId="0A1630AD" w14:textId="77777777" w:rsidR="00662581" w:rsidRDefault="00662581" w:rsidP="00FD1D29">
      <w:pPr>
        <w:spacing w:line="240" w:lineRule="auto"/>
        <w:contextualSpacing/>
        <w:rPr>
          <w:rFonts w:cstheme="minorHAnsi"/>
          <w:sz w:val="24"/>
          <w:szCs w:val="24"/>
        </w:rPr>
      </w:pPr>
    </w:p>
    <w:p w14:paraId="1056074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un story, nicely written.</w:t>
      </w:r>
    </w:p>
    <w:p w14:paraId="4F614179" w14:textId="77777777" w:rsidR="00662581" w:rsidRDefault="00662581" w:rsidP="007E4363">
      <w:pPr>
        <w:spacing w:line="240" w:lineRule="auto"/>
        <w:contextualSpacing/>
        <w:jc w:val="right"/>
        <w:rPr>
          <w:rFonts w:cstheme="minorHAnsi"/>
          <w:i/>
          <w:iCs/>
          <w:sz w:val="24"/>
          <w:szCs w:val="24"/>
        </w:rPr>
      </w:pPr>
    </w:p>
    <w:p w14:paraId="6119984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3</w:t>
      </w:r>
    </w:p>
    <w:p w14:paraId="2DF37CB0" w14:textId="77777777" w:rsidR="00662581" w:rsidRDefault="00662581" w:rsidP="00FD1D29">
      <w:pPr>
        <w:spacing w:line="240" w:lineRule="auto"/>
        <w:contextualSpacing/>
        <w:rPr>
          <w:rFonts w:cstheme="minorHAnsi"/>
          <w:i/>
          <w:iCs/>
          <w:sz w:val="24"/>
          <w:szCs w:val="24"/>
        </w:rPr>
      </w:pPr>
    </w:p>
    <w:p w14:paraId="71033BC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241A662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3CE3D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3A23456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7629DCF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Localized National Story_Preston Hollow People Dec Pg 10_I Really Want To Believe In Peace</w:t>
      </w:r>
    </w:p>
    <w:p w14:paraId="3F0F3FE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chel Snyder, Maria Lawson, Preston Hollow People</w:t>
      </w:r>
    </w:p>
    <w:p w14:paraId="47128BA8" w14:textId="77777777" w:rsidR="00662581" w:rsidRDefault="00662581" w:rsidP="00FD1D29">
      <w:pPr>
        <w:spacing w:line="240" w:lineRule="auto"/>
        <w:contextualSpacing/>
        <w:rPr>
          <w:rFonts w:cstheme="minorHAnsi"/>
          <w:sz w:val="24"/>
          <w:szCs w:val="24"/>
        </w:rPr>
      </w:pPr>
    </w:p>
    <w:p w14:paraId="2D847B9B"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was a nicely done, concisely done story on an important national issue. the lead drew me in right away.</w:t>
      </w:r>
    </w:p>
    <w:p w14:paraId="4E86BF67"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the writing was strong and consistent, and I appreciate the great organization. outstanding work!</w:t>
      </w:r>
    </w:p>
    <w:p w14:paraId="2269A0F2" w14:textId="77777777" w:rsidR="00662581" w:rsidRDefault="00662581" w:rsidP="00FD1D29">
      <w:pPr>
        <w:spacing w:line="240" w:lineRule="auto"/>
        <w:contextualSpacing/>
        <w:rPr>
          <w:rFonts w:cstheme="minorHAnsi"/>
          <w:i/>
          <w:iCs/>
          <w:sz w:val="24"/>
          <w:szCs w:val="24"/>
        </w:rPr>
      </w:pPr>
    </w:p>
    <w:p w14:paraId="4950252D" w14:textId="77777777" w:rsidR="00662581" w:rsidRDefault="00662581" w:rsidP="007E4363">
      <w:pPr>
        <w:spacing w:line="240" w:lineRule="auto"/>
        <w:contextualSpacing/>
        <w:jc w:val="right"/>
        <w:rPr>
          <w:rFonts w:cstheme="minorHAnsi"/>
          <w:i/>
          <w:iCs/>
          <w:sz w:val="24"/>
          <w:szCs w:val="24"/>
        </w:rPr>
      </w:pPr>
    </w:p>
    <w:p w14:paraId="22AF113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4</w:t>
      </w:r>
    </w:p>
    <w:p w14:paraId="3133DA46" w14:textId="77777777" w:rsidR="00662581" w:rsidRDefault="00662581" w:rsidP="00FD1D29">
      <w:pPr>
        <w:spacing w:line="240" w:lineRule="auto"/>
        <w:contextualSpacing/>
        <w:rPr>
          <w:rFonts w:cstheme="minorHAnsi"/>
          <w:i/>
          <w:iCs/>
          <w:sz w:val="24"/>
          <w:szCs w:val="24"/>
        </w:rPr>
      </w:pPr>
    </w:p>
    <w:p w14:paraId="2D4975D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763B6F3B"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127235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3584AD9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reston Hollow People</w:t>
      </w:r>
    </w:p>
    <w:p w14:paraId="3E03FE3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Sports Story_Preston Hollow People Dec Pg 16_Parish Lineman Cultural Roots</w:t>
      </w:r>
    </w:p>
    <w:p w14:paraId="3A3BD8E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dd Jorgenson, Preston Hollow People</w:t>
      </w:r>
    </w:p>
    <w:p w14:paraId="24FCB863" w14:textId="77777777" w:rsidR="00662581" w:rsidRDefault="00662581" w:rsidP="00FD1D29">
      <w:pPr>
        <w:spacing w:line="240" w:lineRule="auto"/>
        <w:contextualSpacing/>
        <w:rPr>
          <w:rFonts w:cstheme="minorHAnsi"/>
          <w:sz w:val="24"/>
          <w:szCs w:val="24"/>
        </w:rPr>
      </w:pPr>
    </w:p>
    <w:p w14:paraId="0E3A76B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ubject and story, but a deeper look into the player's culture would have enhanced it.</w:t>
      </w:r>
    </w:p>
    <w:p w14:paraId="73E958FE" w14:textId="77777777" w:rsidR="00662581" w:rsidRDefault="00662581" w:rsidP="007E4363">
      <w:pPr>
        <w:spacing w:line="240" w:lineRule="auto"/>
        <w:contextualSpacing/>
        <w:jc w:val="right"/>
        <w:rPr>
          <w:rFonts w:cstheme="minorHAnsi"/>
          <w:i/>
          <w:iCs/>
          <w:sz w:val="24"/>
          <w:szCs w:val="24"/>
        </w:rPr>
      </w:pPr>
    </w:p>
    <w:p w14:paraId="5A07F48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5</w:t>
      </w:r>
    </w:p>
    <w:p w14:paraId="7E3D6477" w14:textId="77777777" w:rsidR="00662581" w:rsidRDefault="00662581" w:rsidP="00FD1D29">
      <w:pPr>
        <w:spacing w:line="240" w:lineRule="auto"/>
        <w:contextualSpacing/>
        <w:rPr>
          <w:rFonts w:cstheme="minorHAnsi"/>
          <w:i/>
          <w:iCs/>
          <w:sz w:val="24"/>
          <w:szCs w:val="24"/>
        </w:rPr>
      </w:pPr>
    </w:p>
    <w:p w14:paraId="14441F9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Health Story</w:t>
      </w:r>
    </w:p>
    <w:p w14:paraId="147DC9F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8B8D8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2650B8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Red Hook Star-Revue</w:t>
      </w:r>
    </w:p>
    <w:p w14:paraId="01B795F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sthma Series</w:t>
      </w:r>
    </w:p>
    <w:p w14:paraId="7B01980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Abate</w:t>
      </w:r>
    </w:p>
    <w:p w14:paraId="0731EFDC" w14:textId="77777777" w:rsidR="00662581" w:rsidRDefault="00662581" w:rsidP="00FD1D29">
      <w:pPr>
        <w:spacing w:line="240" w:lineRule="auto"/>
        <w:contextualSpacing/>
        <w:rPr>
          <w:rFonts w:cstheme="minorHAnsi"/>
          <w:sz w:val="24"/>
          <w:szCs w:val="24"/>
        </w:rPr>
      </w:pPr>
    </w:p>
    <w:p w14:paraId="21CB6EA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antastic!  This is such a well researched article on a topic that seems to have been that talk of the community at the time.  Not only offering information on the different causes of asthma in the community but also offering solutions to help those who have it.  Incredible job!</w:t>
      </w:r>
    </w:p>
    <w:p w14:paraId="14613BE3" w14:textId="77777777" w:rsidR="00662581" w:rsidRDefault="00662581" w:rsidP="007E4363">
      <w:pPr>
        <w:spacing w:line="240" w:lineRule="auto"/>
        <w:contextualSpacing/>
        <w:jc w:val="right"/>
        <w:rPr>
          <w:rFonts w:cstheme="minorHAnsi"/>
          <w:i/>
          <w:iCs/>
          <w:sz w:val="24"/>
          <w:szCs w:val="24"/>
        </w:rPr>
      </w:pPr>
    </w:p>
    <w:p w14:paraId="71433BE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6</w:t>
      </w:r>
    </w:p>
    <w:p w14:paraId="3B5E9903" w14:textId="77777777" w:rsidR="00662581" w:rsidRDefault="00662581" w:rsidP="00FD1D29">
      <w:pPr>
        <w:spacing w:line="240" w:lineRule="auto"/>
        <w:contextualSpacing/>
        <w:rPr>
          <w:rFonts w:cstheme="minorHAnsi"/>
          <w:i/>
          <w:iCs/>
          <w:sz w:val="24"/>
          <w:szCs w:val="24"/>
        </w:rPr>
      </w:pPr>
    </w:p>
    <w:p w14:paraId="3720DEA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0309BED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7EA73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685FCC5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Red Hook Star-Revue</w:t>
      </w:r>
    </w:p>
    <w:p w14:paraId="3E2E96C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useum of Failurfe</w:t>
      </w:r>
    </w:p>
    <w:p w14:paraId="1C5ADE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rin DiGregorio</w:t>
      </w:r>
    </w:p>
    <w:p w14:paraId="65206E20" w14:textId="77777777" w:rsidR="00662581" w:rsidRDefault="00662581" w:rsidP="00FD1D29">
      <w:pPr>
        <w:spacing w:line="240" w:lineRule="auto"/>
        <w:contextualSpacing/>
        <w:rPr>
          <w:rFonts w:cstheme="minorHAnsi"/>
          <w:sz w:val="24"/>
          <w:szCs w:val="24"/>
        </w:rPr>
      </w:pPr>
    </w:p>
    <w:p w14:paraId="282D9D9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quite nicely done — kudos.</w:t>
      </w:r>
    </w:p>
    <w:p w14:paraId="79027247" w14:textId="77777777" w:rsidR="00662581" w:rsidRDefault="00662581" w:rsidP="007E4363">
      <w:pPr>
        <w:spacing w:line="240" w:lineRule="auto"/>
        <w:contextualSpacing/>
        <w:jc w:val="right"/>
        <w:rPr>
          <w:rFonts w:cstheme="minorHAnsi"/>
          <w:i/>
          <w:iCs/>
          <w:sz w:val="24"/>
          <w:szCs w:val="24"/>
        </w:rPr>
      </w:pPr>
    </w:p>
    <w:p w14:paraId="6DE70D3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7</w:t>
      </w:r>
    </w:p>
    <w:p w14:paraId="53F402AD" w14:textId="77777777" w:rsidR="00662581" w:rsidRDefault="00662581" w:rsidP="00FD1D29">
      <w:pPr>
        <w:spacing w:line="240" w:lineRule="auto"/>
        <w:contextualSpacing/>
        <w:rPr>
          <w:rFonts w:cstheme="minorHAnsi"/>
          <w:i/>
          <w:iCs/>
          <w:sz w:val="24"/>
          <w:szCs w:val="24"/>
        </w:rPr>
      </w:pPr>
    </w:p>
    <w:p w14:paraId="53178A2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491AE15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742A5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42CBB8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Red Hook Star-Revue</w:t>
      </w:r>
    </w:p>
    <w:p w14:paraId="1C752EE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Royal Scam</w:t>
      </w:r>
    </w:p>
    <w:p w14:paraId="569446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orge Fiala, Brian Abate</w:t>
      </w:r>
    </w:p>
    <w:p w14:paraId="11542CE6" w14:textId="77777777" w:rsidR="00662581" w:rsidRDefault="00662581" w:rsidP="00FD1D29">
      <w:pPr>
        <w:spacing w:line="240" w:lineRule="auto"/>
        <w:contextualSpacing/>
        <w:rPr>
          <w:rFonts w:cstheme="minorHAnsi"/>
          <w:sz w:val="24"/>
          <w:szCs w:val="24"/>
        </w:rPr>
      </w:pPr>
    </w:p>
    <w:p w14:paraId="654B282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tory and great subject matter.  Would have liked to hear from an employee or two about their thoughts on the extended two week furlough. Love how the story is broken up with subheads, makes for a visually appealing read.  Great job.</w:t>
      </w:r>
    </w:p>
    <w:p w14:paraId="0F504DA4" w14:textId="77777777" w:rsidR="00662581" w:rsidRDefault="00662581" w:rsidP="007E4363">
      <w:pPr>
        <w:spacing w:line="240" w:lineRule="auto"/>
        <w:contextualSpacing/>
        <w:jc w:val="right"/>
        <w:rPr>
          <w:rFonts w:cstheme="minorHAnsi"/>
          <w:i/>
          <w:iCs/>
          <w:sz w:val="24"/>
          <w:szCs w:val="24"/>
        </w:rPr>
      </w:pPr>
    </w:p>
    <w:p w14:paraId="16BF4E8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8</w:t>
      </w:r>
    </w:p>
    <w:p w14:paraId="4433F1CC" w14:textId="77777777" w:rsidR="00662581" w:rsidRDefault="00662581" w:rsidP="00FD1D29">
      <w:pPr>
        <w:spacing w:line="240" w:lineRule="auto"/>
        <w:contextualSpacing/>
        <w:rPr>
          <w:rFonts w:cstheme="minorHAnsi"/>
          <w:i/>
          <w:iCs/>
          <w:sz w:val="24"/>
          <w:szCs w:val="24"/>
        </w:rPr>
      </w:pPr>
    </w:p>
    <w:p w14:paraId="17D002C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Headline Writing</w:t>
      </w:r>
    </w:p>
    <w:p w14:paraId="2206E302"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D3F9A5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0C10FAE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0276878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iverton Ranger headline writing</w:t>
      </w:r>
    </w:p>
    <w:p w14:paraId="1838FE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rah Squires, Marit Gookin</w:t>
      </w:r>
    </w:p>
    <w:p w14:paraId="5D8B861A" w14:textId="77777777" w:rsidR="00662581" w:rsidRDefault="00662581" w:rsidP="00FD1D29">
      <w:pPr>
        <w:spacing w:line="240" w:lineRule="auto"/>
        <w:contextualSpacing/>
        <w:rPr>
          <w:rFonts w:cstheme="minorHAnsi"/>
          <w:sz w:val="24"/>
          <w:szCs w:val="24"/>
        </w:rPr>
      </w:pPr>
    </w:p>
    <w:p w14:paraId="4CA47A7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articularly good in the sports section, but nice overall job.</w:t>
      </w:r>
    </w:p>
    <w:p w14:paraId="5CFB446E" w14:textId="77777777" w:rsidR="00662581" w:rsidRDefault="00662581" w:rsidP="007E4363">
      <w:pPr>
        <w:spacing w:line="240" w:lineRule="auto"/>
        <w:contextualSpacing/>
        <w:jc w:val="right"/>
        <w:rPr>
          <w:rFonts w:cstheme="minorHAnsi"/>
          <w:i/>
          <w:iCs/>
          <w:sz w:val="24"/>
          <w:szCs w:val="24"/>
        </w:rPr>
      </w:pPr>
    </w:p>
    <w:p w14:paraId="2E7D0CF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29</w:t>
      </w:r>
    </w:p>
    <w:p w14:paraId="0E6689B7" w14:textId="77777777" w:rsidR="00662581" w:rsidRDefault="00662581" w:rsidP="00FD1D29">
      <w:pPr>
        <w:spacing w:line="240" w:lineRule="auto"/>
        <w:contextualSpacing/>
        <w:rPr>
          <w:rFonts w:cstheme="minorHAnsi"/>
          <w:i/>
          <w:iCs/>
          <w:sz w:val="24"/>
          <w:szCs w:val="24"/>
        </w:rPr>
      </w:pPr>
    </w:p>
    <w:p w14:paraId="0EBDF73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28C2BD1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1DE1F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516D8DD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72E813C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iverton Ranger local news coverage</w:t>
      </w:r>
    </w:p>
    <w:p w14:paraId="4C4A9C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65759A02" w14:textId="77777777" w:rsidR="00662581" w:rsidRDefault="00662581" w:rsidP="00FD1D29">
      <w:pPr>
        <w:spacing w:line="240" w:lineRule="auto"/>
        <w:contextualSpacing/>
        <w:rPr>
          <w:rFonts w:cstheme="minorHAnsi"/>
          <w:sz w:val="24"/>
          <w:szCs w:val="24"/>
        </w:rPr>
      </w:pPr>
    </w:p>
    <w:p w14:paraId="6BA2217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newspaper had a great variety of stories - all interesting. The story about the new school program read like a feature - but was packed full of hard news. Loved the technique.</w:t>
      </w:r>
    </w:p>
    <w:p w14:paraId="45EB54F5" w14:textId="77777777" w:rsidR="00662581" w:rsidRDefault="00662581" w:rsidP="007E4363">
      <w:pPr>
        <w:spacing w:line="240" w:lineRule="auto"/>
        <w:contextualSpacing/>
        <w:jc w:val="right"/>
        <w:rPr>
          <w:rFonts w:cstheme="minorHAnsi"/>
          <w:i/>
          <w:iCs/>
          <w:sz w:val="24"/>
          <w:szCs w:val="24"/>
        </w:rPr>
      </w:pPr>
    </w:p>
    <w:p w14:paraId="70271CC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0</w:t>
      </w:r>
    </w:p>
    <w:p w14:paraId="2788266F" w14:textId="77777777" w:rsidR="00662581" w:rsidRDefault="00662581" w:rsidP="00FD1D29">
      <w:pPr>
        <w:spacing w:line="240" w:lineRule="auto"/>
        <w:contextualSpacing/>
        <w:rPr>
          <w:rFonts w:cstheme="minorHAnsi"/>
          <w:i/>
          <w:iCs/>
          <w:sz w:val="24"/>
          <w:szCs w:val="24"/>
        </w:rPr>
      </w:pPr>
    </w:p>
    <w:p w14:paraId="2D373AE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3ADA995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F3868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6200950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4B6321B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astern Shoshone Powwow - top right, Pema Bullbear</w:t>
      </w:r>
    </w:p>
    <w:p w14:paraId="351124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l Cote</w:t>
      </w:r>
    </w:p>
    <w:p w14:paraId="6DC446D6" w14:textId="77777777" w:rsidR="00662581" w:rsidRDefault="00662581" w:rsidP="00FD1D29">
      <w:pPr>
        <w:spacing w:line="240" w:lineRule="auto"/>
        <w:contextualSpacing/>
        <w:rPr>
          <w:rFonts w:cstheme="minorHAnsi"/>
          <w:sz w:val="24"/>
          <w:szCs w:val="24"/>
        </w:rPr>
      </w:pPr>
    </w:p>
    <w:p w14:paraId="1DDE6C8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unning portrait.</w:t>
      </w:r>
    </w:p>
    <w:p w14:paraId="78F6BA14" w14:textId="77777777" w:rsidR="00662581" w:rsidRDefault="00662581" w:rsidP="007E4363">
      <w:pPr>
        <w:spacing w:line="240" w:lineRule="auto"/>
        <w:contextualSpacing/>
        <w:jc w:val="right"/>
        <w:rPr>
          <w:rFonts w:cstheme="minorHAnsi"/>
          <w:i/>
          <w:iCs/>
          <w:sz w:val="24"/>
          <w:szCs w:val="24"/>
        </w:rPr>
      </w:pPr>
    </w:p>
    <w:p w14:paraId="2C4D8A3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1</w:t>
      </w:r>
    </w:p>
    <w:p w14:paraId="35BBA6F6" w14:textId="77777777" w:rsidR="00662581" w:rsidRDefault="00662581" w:rsidP="00FD1D29">
      <w:pPr>
        <w:spacing w:line="240" w:lineRule="auto"/>
        <w:contextualSpacing/>
        <w:rPr>
          <w:rFonts w:cstheme="minorHAnsi"/>
          <w:i/>
          <w:iCs/>
          <w:sz w:val="24"/>
          <w:szCs w:val="24"/>
        </w:rPr>
      </w:pPr>
    </w:p>
    <w:p w14:paraId="7B00FC7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6FE1430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FD65F5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4E14F5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1528BD8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ioneer Days action</w:t>
      </w:r>
    </w:p>
    <w:p w14:paraId="56FCD91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l Cote</w:t>
      </w:r>
    </w:p>
    <w:p w14:paraId="3D21EFEC" w14:textId="77777777" w:rsidR="00662581" w:rsidRDefault="00662581" w:rsidP="00FD1D29">
      <w:pPr>
        <w:spacing w:line="240" w:lineRule="auto"/>
        <w:contextualSpacing/>
        <w:rPr>
          <w:rFonts w:cstheme="minorHAnsi"/>
          <w:sz w:val="24"/>
          <w:szCs w:val="24"/>
        </w:rPr>
      </w:pPr>
    </w:p>
    <w:p w14:paraId="59FE080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se photos are extremely sharp and focus on the emotions of the individuals captured.</w:t>
      </w:r>
    </w:p>
    <w:p w14:paraId="0186BF7A" w14:textId="77777777" w:rsidR="00662581" w:rsidRDefault="00662581" w:rsidP="007E4363">
      <w:pPr>
        <w:spacing w:line="240" w:lineRule="auto"/>
        <w:contextualSpacing/>
        <w:jc w:val="right"/>
        <w:rPr>
          <w:rFonts w:cstheme="minorHAnsi"/>
          <w:i/>
          <w:iCs/>
          <w:sz w:val="24"/>
          <w:szCs w:val="24"/>
        </w:rPr>
      </w:pPr>
    </w:p>
    <w:p w14:paraId="296C510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2</w:t>
      </w:r>
    </w:p>
    <w:p w14:paraId="3B6CA194" w14:textId="77777777" w:rsidR="00662581" w:rsidRDefault="00662581" w:rsidP="00FD1D29">
      <w:pPr>
        <w:spacing w:line="240" w:lineRule="auto"/>
        <w:contextualSpacing/>
        <w:rPr>
          <w:rFonts w:cstheme="minorHAnsi"/>
          <w:i/>
          <w:iCs/>
          <w:sz w:val="24"/>
          <w:szCs w:val="24"/>
        </w:rPr>
      </w:pPr>
    </w:p>
    <w:p w14:paraId="517F86A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245E0C7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710E98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6EDABD2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589738F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t air</w:t>
      </w:r>
    </w:p>
    <w:p w14:paraId="3C72283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l Cote</w:t>
      </w:r>
    </w:p>
    <w:p w14:paraId="027C90F5" w14:textId="77777777" w:rsidR="00662581" w:rsidRDefault="00662581" w:rsidP="00FD1D29">
      <w:pPr>
        <w:spacing w:line="240" w:lineRule="auto"/>
        <w:contextualSpacing/>
        <w:rPr>
          <w:rFonts w:cstheme="minorHAnsi"/>
          <w:sz w:val="24"/>
          <w:szCs w:val="24"/>
        </w:rPr>
      </w:pPr>
    </w:p>
    <w:p w14:paraId="7FD1C07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onderful shots of larger than life balloons that capture the human aspect of those around them.</w:t>
      </w:r>
    </w:p>
    <w:p w14:paraId="2CD1C803" w14:textId="77777777" w:rsidR="00662581" w:rsidRDefault="00662581" w:rsidP="007E4363">
      <w:pPr>
        <w:spacing w:line="240" w:lineRule="auto"/>
        <w:contextualSpacing/>
        <w:jc w:val="right"/>
        <w:rPr>
          <w:rFonts w:cstheme="minorHAnsi"/>
          <w:i/>
          <w:iCs/>
          <w:sz w:val="24"/>
          <w:szCs w:val="24"/>
        </w:rPr>
      </w:pPr>
    </w:p>
    <w:p w14:paraId="06F2F4C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3</w:t>
      </w:r>
    </w:p>
    <w:p w14:paraId="31A56065" w14:textId="77777777" w:rsidR="00662581" w:rsidRDefault="00662581" w:rsidP="00FD1D29">
      <w:pPr>
        <w:spacing w:line="240" w:lineRule="auto"/>
        <w:contextualSpacing/>
        <w:rPr>
          <w:rFonts w:cstheme="minorHAnsi"/>
          <w:i/>
          <w:iCs/>
          <w:sz w:val="24"/>
          <w:szCs w:val="24"/>
        </w:rPr>
      </w:pPr>
    </w:p>
    <w:p w14:paraId="306FBDF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49D753D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4B858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5,000-9,999</w:t>
      </w:r>
    </w:p>
    <w:p w14:paraId="0F1EF7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320AD32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irls fight too</w:t>
      </w:r>
    </w:p>
    <w:p w14:paraId="64545D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l Cote</w:t>
      </w:r>
    </w:p>
    <w:p w14:paraId="1383D283" w14:textId="77777777" w:rsidR="00662581" w:rsidRDefault="00662581" w:rsidP="00FD1D29">
      <w:pPr>
        <w:spacing w:line="240" w:lineRule="auto"/>
        <w:contextualSpacing/>
        <w:rPr>
          <w:rFonts w:cstheme="minorHAnsi"/>
          <w:sz w:val="24"/>
          <w:szCs w:val="24"/>
        </w:rPr>
      </w:pPr>
    </w:p>
    <w:p w14:paraId="432FA3F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er coach may not appreciate the look but it sure makes for a great photo. Great action.</w:t>
      </w:r>
    </w:p>
    <w:p w14:paraId="15B0F872" w14:textId="77777777" w:rsidR="00662581" w:rsidRDefault="00662581" w:rsidP="007E4363">
      <w:pPr>
        <w:spacing w:line="240" w:lineRule="auto"/>
        <w:contextualSpacing/>
        <w:jc w:val="right"/>
        <w:rPr>
          <w:rFonts w:cstheme="minorHAnsi"/>
          <w:i/>
          <w:iCs/>
          <w:sz w:val="24"/>
          <w:szCs w:val="24"/>
        </w:rPr>
      </w:pPr>
    </w:p>
    <w:p w14:paraId="4137E11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4</w:t>
      </w:r>
    </w:p>
    <w:p w14:paraId="17C3FC1D" w14:textId="77777777" w:rsidR="00662581" w:rsidRDefault="00662581" w:rsidP="00FD1D29">
      <w:pPr>
        <w:spacing w:line="240" w:lineRule="auto"/>
        <w:contextualSpacing/>
        <w:rPr>
          <w:rFonts w:cstheme="minorHAnsi"/>
          <w:i/>
          <w:iCs/>
          <w:sz w:val="24"/>
          <w:szCs w:val="24"/>
        </w:rPr>
      </w:pPr>
    </w:p>
    <w:p w14:paraId="54ABB18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Rookie Reporter of the Year</w:t>
      </w:r>
    </w:p>
    <w:p w14:paraId="59C7B0A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CD12A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5F6960C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68B37EF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arit Gookin, Rookie Reporter of the Year, Riverton Ranger</w:t>
      </w:r>
    </w:p>
    <w:p w14:paraId="491B02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t Gookin</w:t>
      </w:r>
    </w:p>
    <w:p w14:paraId="2C4A4536" w14:textId="77777777" w:rsidR="00662581" w:rsidRDefault="00662581" w:rsidP="00FD1D29">
      <w:pPr>
        <w:spacing w:line="240" w:lineRule="auto"/>
        <w:contextualSpacing/>
        <w:rPr>
          <w:rFonts w:cstheme="minorHAnsi"/>
          <w:sz w:val="24"/>
          <w:szCs w:val="24"/>
        </w:rPr>
      </w:pPr>
    </w:p>
    <w:p w14:paraId="384DE96E"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e is entry featured a series of news and feature stories that were interesting. The new stories tended to get bogged down in statistics and could have used a human element designed to draw the reader in before the numbers get in the way.</w:t>
      </w:r>
    </w:p>
    <w:p w14:paraId="2000FF5F" w14:textId="77777777" w:rsidR="00662581" w:rsidRDefault="00662581" w:rsidP="00FD1D29">
      <w:pPr>
        <w:spacing w:line="240" w:lineRule="auto"/>
        <w:contextualSpacing/>
        <w:rPr>
          <w:rFonts w:cstheme="minorHAnsi"/>
          <w:i/>
          <w:iCs/>
          <w:sz w:val="24"/>
          <w:szCs w:val="24"/>
        </w:rPr>
      </w:pPr>
    </w:p>
    <w:p w14:paraId="6151B441" w14:textId="77777777" w:rsidR="00662581" w:rsidRDefault="00662581" w:rsidP="007E4363">
      <w:pPr>
        <w:spacing w:line="240" w:lineRule="auto"/>
        <w:contextualSpacing/>
        <w:jc w:val="right"/>
        <w:rPr>
          <w:rFonts w:cstheme="minorHAnsi"/>
          <w:i/>
          <w:iCs/>
          <w:sz w:val="24"/>
          <w:szCs w:val="24"/>
        </w:rPr>
      </w:pPr>
    </w:p>
    <w:p w14:paraId="167D0C2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5</w:t>
      </w:r>
    </w:p>
    <w:p w14:paraId="564865F9" w14:textId="77777777" w:rsidR="00662581" w:rsidRDefault="00662581" w:rsidP="00FD1D29">
      <w:pPr>
        <w:spacing w:line="240" w:lineRule="auto"/>
        <w:contextualSpacing/>
        <w:rPr>
          <w:rFonts w:cstheme="minorHAnsi"/>
          <w:i/>
          <w:iCs/>
          <w:sz w:val="24"/>
          <w:szCs w:val="24"/>
        </w:rPr>
      </w:pPr>
    </w:p>
    <w:p w14:paraId="327CDC9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7B26A21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424DF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8,999</w:t>
      </w:r>
    </w:p>
    <w:p w14:paraId="65A637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34B2F8C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hite Robe' celebrates Roberts</w:t>
      </w:r>
    </w:p>
    <w:p w14:paraId="50FE0F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rah Squires</w:t>
      </w:r>
    </w:p>
    <w:p w14:paraId="3DA795B3" w14:textId="77777777" w:rsidR="00662581" w:rsidRDefault="00662581" w:rsidP="00FD1D29">
      <w:pPr>
        <w:spacing w:line="240" w:lineRule="auto"/>
        <w:contextualSpacing/>
        <w:rPr>
          <w:rFonts w:cstheme="minorHAnsi"/>
          <w:sz w:val="24"/>
          <w:szCs w:val="24"/>
        </w:rPr>
      </w:pPr>
    </w:p>
    <w:p w14:paraId="6126C91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mix of different elements</w:t>
      </w:r>
    </w:p>
    <w:p w14:paraId="27FC9799" w14:textId="77777777" w:rsidR="00662581" w:rsidRDefault="00662581" w:rsidP="007E4363">
      <w:pPr>
        <w:spacing w:line="240" w:lineRule="auto"/>
        <w:contextualSpacing/>
        <w:jc w:val="right"/>
        <w:rPr>
          <w:rFonts w:cstheme="minorHAnsi"/>
          <w:i/>
          <w:iCs/>
          <w:sz w:val="24"/>
          <w:szCs w:val="24"/>
        </w:rPr>
      </w:pPr>
    </w:p>
    <w:p w14:paraId="20509D2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6</w:t>
      </w:r>
    </w:p>
    <w:p w14:paraId="4FAAA3F5" w14:textId="77777777" w:rsidR="00662581" w:rsidRDefault="00662581" w:rsidP="00FD1D29">
      <w:pPr>
        <w:spacing w:line="240" w:lineRule="auto"/>
        <w:contextualSpacing/>
        <w:rPr>
          <w:rFonts w:cstheme="minorHAnsi"/>
          <w:i/>
          <w:iCs/>
          <w:sz w:val="24"/>
          <w:szCs w:val="24"/>
        </w:rPr>
      </w:pPr>
    </w:p>
    <w:p w14:paraId="6060DB5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7ECAD98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70779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04BB57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verton Ranger</w:t>
      </w:r>
    </w:p>
    <w:p w14:paraId="221CF9D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iverton Ranger Real Baby</w:t>
      </w:r>
    </w:p>
    <w:p w14:paraId="4CA9F5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rah Squires</w:t>
      </w:r>
    </w:p>
    <w:p w14:paraId="2F3D84B4" w14:textId="77777777" w:rsidR="00662581" w:rsidRDefault="00662581" w:rsidP="00FD1D29">
      <w:pPr>
        <w:spacing w:line="240" w:lineRule="auto"/>
        <w:contextualSpacing/>
        <w:rPr>
          <w:rFonts w:cstheme="minorHAnsi"/>
          <w:sz w:val="24"/>
          <w:szCs w:val="24"/>
        </w:rPr>
      </w:pPr>
    </w:p>
    <w:p w14:paraId="6618B18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unny! I felt bad for the Real Baby but it got its revenge.</w:t>
      </w:r>
    </w:p>
    <w:p w14:paraId="5C5E599C" w14:textId="77777777" w:rsidR="00662581" w:rsidRDefault="00662581" w:rsidP="007E4363">
      <w:pPr>
        <w:spacing w:line="240" w:lineRule="auto"/>
        <w:contextualSpacing/>
        <w:jc w:val="right"/>
        <w:rPr>
          <w:rFonts w:cstheme="minorHAnsi"/>
          <w:i/>
          <w:iCs/>
          <w:sz w:val="24"/>
          <w:szCs w:val="24"/>
        </w:rPr>
      </w:pPr>
    </w:p>
    <w:p w14:paraId="2AA094E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7</w:t>
      </w:r>
    </w:p>
    <w:p w14:paraId="6D7D5CF3" w14:textId="77777777" w:rsidR="00662581" w:rsidRDefault="00662581" w:rsidP="00FD1D29">
      <w:pPr>
        <w:spacing w:line="240" w:lineRule="auto"/>
        <w:contextualSpacing/>
        <w:rPr>
          <w:rFonts w:cstheme="minorHAnsi"/>
          <w:i/>
          <w:iCs/>
          <w:sz w:val="24"/>
          <w:szCs w:val="24"/>
        </w:rPr>
      </w:pPr>
    </w:p>
    <w:p w14:paraId="7D63B9D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Feature Series</w:t>
      </w:r>
    </w:p>
    <w:p w14:paraId="75DDEFD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E46A02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567B206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ckwall County Herald-Banner</w:t>
      </w:r>
    </w:p>
    <w:p w14:paraId="4C96212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em Cell Transplant Series</w:t>
      </w:r>
    </w:p>
    <w:p w14:paraId="368194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nt Miller</w:t>
      </w:r>
    </w:p>
    <w:p w14:paraId="241A99BC" w14:textId="77777777" w:rsidR="00662581" w:rsidRDefault="00662581" w:rsidP="00FD1D29">
      <w:pPr>
        <w:spacing w:line="240" w:lineRule="auto"/>
        <w:contextualSpacing/>
        <w:rPr>
          <w:rFonts w:cstheme="minorHAnsi"/>
          <w:sz w:val="24"/>
          <w:szCs w:val="24"/>
        </w:rPr>
      </w:pPr>
    </w:p>
    <w:p w14:paraId="2B888C4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ptional writing/reporting! The story makes readers personal witnesses to the value of stem cell donor’s value, and the recipient’s life-saved appreciation. While part two of this limited series recounts much of the part-one story, it serves to emphasize the value and need for life-saving stem cell donors. Mission accomplished!</w:t>
      </w:r>
    </w:p>
    <w:p w14:paraId="307B38FF" w14:textId="77777777" w:rsidR="00662581" w:rsidRDefault="00662581" w:rsidP="007E4363">
      <w:pPr>
        <w:spacing w:line="240" w:lineRule="auto"/>
        <w:contextualSpacing/>
        <w:jc w:val="right"/>
        <w:rPr>
          <w:rFonts w:cstheme="minorHAnsi"/>
          <w:i/>
          <w:iCs/>
          <w:sz w:val="24"/>
          <w:szCs w:val="24"/>
        </w:rPr>
      </w:pPr>
    </w:p>
    <w:p w14:paraId="02464C0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8</w:t>
      </w:r>
    </w:p>
    <w:p w14:paraId="5DDE9322" w14:textId="77777777" w:rsidR="00662581" w:rsidRDefault="00662581" w:rsidP="00FD1D29">
      <w:pPr>
        <w:spacing w:line="240" w:lineRule="auto"/>
        <w:contextualSpacing/>
        <w:rPr>
          <w:rFonts w:cstheme="minorHAnsi"/>
          <w:i/>
          <w:iCs/>
          <w:sz w:val="24"/>
          <w:szCs w:val="24"/>
        </w:rPr>
      </w:pPr>
    </w:p>
    <w:p w14:paraId="3EBF783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Health Story</w:t>
      </w:r>
    </w:p>
    <w:p w14:paraId="52739FE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8CB78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70D5F1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ckwall County Herald-Banner</w:t>
      </w:r>
    </w:p>
    <w:p w14:paraId="5AAF4FB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he's Got Spirit</w:t>
      </w:r>
    </w:p>
    <w:p w14:paraId="1291FCE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nt Miller</w:t>
      </w:r>
    </w:p>
    <w:p w14:paraId="05A08A42" w14:textId="77777777" w:rsidR="00662581" w:rsidRDefault="00662581" w:rsidP="00FD1D29">
      <w:pPr>
        <w:spacing w:line="240" w:lineRule="auto"/>
        <w:contextualSpacing/>
        <w:rPr>
          <w:rFonts w:cstheme="minorHAnsi"/>
          <w:sz w:val="24"/>
          <w:szCs w:val="24"/>
        </w:rPr>
      </w:pPr>
    </w:p>
    <w:p w14:paraId="7AE4B301"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mazing story on a young girl who has gone through such a traumatic experience.  Only thing that would have made it better would be some quotes from coaches or teammates.  And maybe a little bit of information on why the blood clot formed or how others could keep it from happening if it is preventable.</w:t>
      </w:r>
    </w:p>
    <w:p w14:paraId="32B433F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verall, amazing, well-written story.  Great job!</w:t>
      </w:r>
    </w:p>
    <w:p w14:paraId="46393A5B" w14:textId="77777777" w:rsidR="00662581" w:rsidRDefault="00662581" w:rsidP="007E4363">
      <w:pPr>
        <w:spacing w:line="240" w:lineRule="auto"/>
        <w:contextualSpacing/>
        <w:jc w:val="right"/>
        <w:rPr>
          <w:rFonts w:cstheme="minorHAnsi"/>
          <w:i/>
          <w:iCs/>
          <w:sz w:val="24"/>
          <w:szCs w:val="24"/>
        </w:rPr>
      </w:pPr>
    </w:p>
    <w:p w14:paraId="1C80896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39</w:t>
      </w:r>
    </w:p>
    <w:p w14:paraId="0A2508AC" w14:textId="77777777" w:rsidR="00662581" w:rsidRDefault="00662581" w:rsidP="00FD1D29">
      <w:pPr>
        <w:spacing w:line="240" w:lineRule="auto"/>
        <w:contextualSpacing/>
        <w:rPr>
          <w:rFonts w:cstheme="minorHAnsi"/>
          <w:i/>
          <w:iCs/>
          <w:sz w:val="24"/>
          <w:szCs w:val="24"/>
        </w:rPr>
      </w:pPr>
    </w:p>
    <w:p w14:paraId="49CA5B7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7322D74A"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AAA18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0A7C13E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ckwall County Herald-Banner</w:t>
      </w:r>
    </w:p>
    <w:p w14:paraId="5514D12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RONT PAGE DESIGN - Friday, December 1, 2023 Rockwall County Herald-Banner</w:t>
      </w:r>
    </w:p>
    <w:p w14:paraId="1AA964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nt Miller</w:t>
      </w:r>
    </w:p>
    <w:p w14:paraId="6F87CC3C" w14:textId="77777777" w:rsidR="00662581" w:rsidRDefault="00662581" w:rsidP="00FD1D29">
      <w:pPr>
        <w:spacing w:line="240" w:lineRule="auto"/>
        <w:contextualSpacing/>
        <w:rPr>
          <w:rFonts w:cstheme="minorHAnsi"/>
          <w:sz w:val="24"/>
          <w:szCs w:val="24"/>
        </w:rPr>
      </w:pPr>
    </w:p>
    <w:p w14:paraId="47B30B0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onts are easy to read.</w:t>
      </w:r>
    </w:p>
    <w:p w14:paraId="3ABA5D9D" w14:textId="77777777" w:rsidR="00662581" w:rsidRDefault="00662581" w:rsidP="007E4363">
      <w:pPr>
        <w:spacing w:line="240" w:lineRule="auto"/>
        <w:contextualSpacing/>
        <w:jc w:val="right"/>
        <w:rPr>
          <w:rFonts w:cstheme="minorHAnsi"/>
          <w:i/>
          <w:iCs/>
          <w:sz w:val="24"/>
          <w:szCs w:val="24"/>
        </w:rPr>
      </w:pPr>
    </w:p>
    <w:p w14:paraId="1AA61C9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0</w:t>
      </w:r>
    </w:p>
    <w:p w14:paraId="71A47EEF" w14:textId="77777777" w:rsidR="00662581" w:rsidRDefault="00662581" w:rsidP="00FD1D29">
      <w:pPr>
        <w:spacing w:line="240" w:lineRule="auto"/>
        <w:contextualSpacing/>
        <w:rPr>
          <w:rFonts w:cstheme="minorHAnsi"/>
          <w:i/>
          <w:iCs/>
          <w:sz w:val="24"/>
          <w:szCs w:val="24"/>
        </w:rPr>
      </w:pPr>
    </w:p>
    <w:p w14:paraId="4EA6971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67FF9915"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3A0B64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577CF6F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yse City Herald-Banner</w:t>
      </w:r>
    </w:p>
    <w:p w14:paraId="701A43C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CEQ should say no to concrete batch plant</w:t>
      </w:r>
    </w:p>
    <w:p w14:paraId="3AA72D6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ent Miller</w:t>
      </w:r>
    </w:p>
    <w:p w14:paraId="3A853829" w14:textId="77777777" w:rsidR="00662581" w:rsidRDefault="00662581" w:rsidP="00FD1D29">
      <w:pPr>
        <w:spacing w:line="240" w:lineRule="auto"/>
        <w:contextualSpacing/>
        <w:rPr>
          <w:rFonts w:cstheme="minorHAnsi"/>
          <w:sz w:val="24"/>
          <w:szCs w:val="24"/>
        </w:rPr>
      </w:pPr>
    </w:p>
    <w:p w14:paraId="23C846C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lid editorial with good points to back up stance on a controversial issue. Would have liked something like the 2nd paragraph to be the lede to hit the readers up front with the paper’s opinion. Still, well done.</w:t>
      </w:r>
    </w:p>
    <w:p w14:paraId="554FF784" w14:textId="77777777" w:rsidR="00662581" w:rsidRDefault="00662581" w:rsidP="007E4363">
      <w:pPr>
        <w:spacing w:line="240" w:lineRule="auto"/>
        <w:contextualSpacing/>
        <w:jc w:val="right"/>
        <w:rPr>
          <w:rFonts w:cstheme="minorHAnsi"/>
          <w:i/>
          <w:iCs/>
          <w:sz w:val="24"/>
          <w:szCs w:val="24"/>
        </w:rPr>
      </w:pPr>
    </w:p>
    <w:p w14:paraId="77D757C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1</w:t>
      </w:r>
    </w:p>
    <w:p w14:paraId="1B4F1216" w14:textId="77777777" w:rsidR="00662581" w:rsidRDefault="00662581" w:rsidP="00FD1D29">
      <w:pPr>
        <w:spacing w:line="240" w:lineRule="auto"/>
        <w:contextualSpacing/>
        <w:rPr>
          <w:rFonts w:cstheme="minorHAnsi"/>
          <w:i/>
          <w:iCs/>
          <w:sz w:val="24"/>
          <w:szCs w:val="24"/>
        </w:rPr>
      </w:pPr>
    </w:p>
    <w:p w14:paraId="437590A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103B85DB"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68AC9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2564BE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yse City Herald-Banner</w:t>
      </w:r>
    </w:p>
    <w:p w14:paraId="24E9951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ront Page Royse City</w:t>
      </w:r>
    </w:p>
    <w:p w14:paraId="300970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rren Morrison</w:t>
      </w:r>
    </w:p>
    <w:p w14:paraId="751F03CA" w14:textId="77777777" w:rsidR="00662581" w:rsidRDefault="00662581" w:rsidP="00FD1D29">
      <w:pPr>
        <w:spacing w:line="240" w:lineRule="auto"/>
        <w:contextualSpacing/>
        <w:rPr>
          <w:rFonts w:cstheme="minorHAnsi"/>
          <w:sz w:val="24"/>
          <w:szCs w:val="24"/>
        </w:rPr>
      </w:pPr>
    </w:p>
    <w:p w14:paraId="41E154D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lean design, eye-catching photo with a bold headline. The only design aspect I would suggest changing is the headshot—make the story two columns and place his headshot in the second column, instead of crunching words together. Makes it difficult to read. Overall, a crisp design.</w:t>
      </w:r>
    </w:p>
    <w:p w14:paraId="7C81A57B" w14:textId="77777777" w:rsidR="00662581" w:rsidRDefault="00662581" w:rsidP="007E4363">
      <w:pPr>
        <w:spacing w:line="240" w:lineRule="auto"/>
        <w:contextualSpacing/>
        <w:jc w:val="right"/>
        <w:rPr>
          <w:rFonts w:cstheme="minorHAnsi"/>
          <w:i/>
          <w:iCs/>
          <w:sz w:val="24"/>
          <w:szCs w:val="24"/>
        </w:rPr>
      </w:pPr>
    </w:p>
    <w:p w14:paraId="14B661E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2</w:t>
      </w:r>
    </w:p>
    <w:p w14:paraId="33D6F5CC" w14:textId="77777777" w:rsidR="00662581" w:rsidRDefault="00662581" w:rsidP="00FD1D29">
      <w:pPr>
        <w:spacing w:line="240" w:lineRule="auto"/>
        <w:contextualSpacing/>
        <w:rPr>
          <w:rFonts w:cstheme="minorHAnsi"/>
          <w:i/>
          <w:iCs/>
          <w:sz w:val="24"/>
          <w:szCs w:val="24"/>
        </w:rPr>
      </w:pPr>
    </w:p>
    <w:p w14:paraId="58A057E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1A58BC4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93C436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77F22B5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yse City Herald-Banner</w:t>
      </w:r>
    </w:p>
    <w:p w14:paraId="20769F6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Vehicle fire on I-30</w:t>
      </w:r>
    </w:p>
    <w:p w14:paraId="01CDD5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urie White King</w:t>
      </w:r>
    </w:p>
    <w:p w14:paraId="5080F050" w14:textId="77777777" w:rsidR="00662581" w:rsidRDefault="00662581" w:rsidP="00FD1D29">
      <w:pPr>
        <w:spacing w:line="240" w:lineRule="auto"/>
        <w:contextualSpacing/>
        <w:rPr>
          <w:rFonts w:cstheme="minorHAnsi"/>
          <w:sz w:val="24"/>
          <w:szCs w:val="24"/>
        </w:rPr>
      </w:pPr>
    </w:p>
    <w:p w14:paraId="7D901EB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glow catches my attention, especially with how the darkness of the night makes the photo stand out.</w:t>
      </w:r>
    </w:p>
    <w:p w14:paraId="1CF7CB78" w14:textId="77777777" w:rsidR="00662581" w:rsidRDefault="00662581" w:rsidP="007E4363">
      <w:pPr>
        <w:spacing w:line="240" w:lineRule="auto"/>
        <w:contextualSpacing/>
        <w:jc w:val="right"/>
        <w:rPr>
          <w:rFonts w:cstheme="minorHAnsi"/>
          <w:i/>
          <w:iCs/>
          <w:sz w:val="24"/>
          <w:szCs w:val="24"/>
        </w:rPr>
      </w:pPr>
    </w:p>
    <w:p w14:paraId="694584D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3</w:t>
      </w:r>
    </w:p>
    <w:p w14:paraId="2B0652E6" w14:textId="77777777" w:rsidR="00662581" w:rsidRDefault="00662581" w:rsidP="00FD1D29">
      <w:pPr>
        <w:spacing w:line="240" w:lineRule="auto"/>
        <w:contextualSpacing/>
        <w:rPr>
          <w:rFonts w:cstheme="minorHAnsi"/>
          <w:i/>
          <w:iCs/>
          <w:sz w:val="24"/>
          <w:szCs w:val="24"/>
        </w:rPr>
      </w:pPr>
    </w:p>
    <w:p w14:paraId="2CA701C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1DFBAF9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B8C299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2B2387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n Fernando Valley Sun</w:t>
      </w:r>
    </w:p>
    <w:p w14:paraId="0D0796F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an Fernando Native Celebrates 100th Birthday</w:t>
      </w:r>
    </w:p>
    <w:p w14:paraId="77371B8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a Luisa Torres</w:t>
      </w:r>
    </w:p>
    <w:p w14:paraId="1827104A" w14:textId="77777777" w:rsidR="00662581" w:rsidRDefault="00662581" w:rsidP="00FD1D29">
      <w:pPr>
        <w:spacing w:line="240" w:lineRule="auto"/>
        <w:contextualSpacing/>
        <w:rPr>
          <w:rFonts w:cstheme="minorHAnsi"/>
          <w:sz w:val="24"/>
          <w:szCs w:val="24"/>
        </w:rPr>
      </w:pPr>
    </w:p>
    <w:p w14:paraId="2DA8941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lid story with plenty of supporting details and insightful photos from the story's subject.</w:t>
      </w:r>
    </w:p>
    <w:p w14:paraId="374517F5" w14:textId="77777777" w:rsidR="00662581" w:rsidRDefault="00662581" w:rsidP="007E4363">
      <w:pPr>
        <w:spacing w:line="240" w:lineRule="auto"/>
        <w:contextualSpacing/>
        <w:jc w:val="right"/>
        <w:rPr>
          <w:rFonts w:cstheme="minorHAnsi"/>
          <w:i/>
          <w:iCs/>
          <w:sz w:val="24"/>
          <w:szCs w:val="24"/>
        </w:rPr>
      </w:pPr>
    </w:p>
    <w:p w14:paraId="70B4EC4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4</w:t>
      </w:r>
    </w:p>
    <w:p w14:paraId="67D9CE5D" w14:textId="77777777" w:rsidR="00662581" w:rsidRDefault="00662581" w:rsidP="00FD1D29">
      <w:pPr>
        <w:spacing w:line="240" w:lineRule="auto"/>
        <w:contextualSpacing/>
        <w:rPr>
          <w:rFonts w:cstheme="minorHAnsi"/>
          <w:i/>
          <w:iCs/>
          <w:sz w:val="24"/>
          <w:szCs w:val="24"/>
        </w:rPr>
      </w:pPr>
    </w:p>
    <w:p w14:paraId="29CEACD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Feature Series</w:t>
      </w:r>
    </w:p>
    <w:p w14:paraId="78C8780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DB1CE4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69427D7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n Fernando Valley Sun</w:t>
      </w:r>
    </w:p>
    <w:p w14:paraId="36D4F12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ruising</w:t>
      </w:r>
    </w:p>
    <w:p w14:paraId="2233A5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emantha Raquel Norris</w:t>
      </w:r>
    </w:p>
    <w:p w14:paraId="32630A42" w14:textId="77777777" w:rsidR="00662581" w:rsidRDefault="00662581" w:rsidP="00FD1D29">
      <w:pPr>
        <w:spacing w:line="240" w:lineRule="auto"/>
        <w:contextualSpacing/>
        <w:rPr>
          <w:rFonts w:cstheme="minorHAnsi"/>
          <w:sz w:val="24"/>
          <w:szCs w:val="24"/>
        </w:rPr>
      </w:pPr>
    </w:p>
    <w:p w14:paraId="1C8D5F5E"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Interesting feature, but how is this a series? (Answer: The other parts of the series apparently were outside the eligibility period.) This is a good story but since this is a series competition ... </w:t>
      </w:r>
    </w:p>
    <w:p w14:paraId="7690675F" w14:textId="77777777" w:rsidR="00662581" w:rsidRDefault="00662581" w:rsidP="00FD1D29">
      <w:pPr>
        <w:spacing w:line="240" w:lineRule="auto"/>
        <w:contextualSpacing/>
        <w:rPr>
          <w:rFonts w:cstheme="minorHAnsi"/>
          <w:i/>
          <w:iCs/>
          <w:sz w:val="24"/>
          <w:szCs w:val="24"/>
        </w:rPr>
      </w:pPr>
    </w:p>
    <w:p w14:paraId="1CDA99A1" w14:textId="77777777" w:rsidR="00662581" w:rsidRDefault="00662581" w:rsidP="007E4363">
      <w:pPr>
        <w:spacing w:line="240" w:lineRule="auto"/>
        <w:contextualSpacing/>
        <w:jc w:val="right"/>
        <w:rPr>
          <w:rFonts w:cstheme="minorHAnsi"/>
          <w:i/>
          <w:iCs/>
          <w:sz w:val="24"/>
          <w:szCs w:val="24"/>
        </w:rPr>
      </w:pPr>
    </w:p>
    <w:p w14:paraId="0944818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5</w:t>
      </w:r>
    </w:p>
    <w:p w14:paraId="242A72FC" w14:textId="77777777" w:rsidR="00662581" w:rsidRDefault="00662581" w:rsidP="00FD1D29">
      <w:pPr>
        <w:spacing w:line="240" w:lineRule="auto"/>
        <w:contextualSpacing/>
        <w:rPr>
          <w:rFonts w:cstheme="minorHAnsi"/>
          <w:i/>
          <w:iCs/>
          <w:sz w:val="24"/>
          <w:szCs w:val="24"/>
        </w:rPr>
      </w:pPr>
    </w:p>
    <w:p w14:paraId="0B89FDF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Health Story</w:t>
      </w:r>
    </w:p>
    <w:p w14:paraId="47E002E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7DD52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00AE3EF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n Fernando Valley Sun</w:t>
      </w:r>
    </w:p>
    <w:p w14:paraId="37B32B2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Mother’s Long Struggle to Help Her Homeless Son</w:t>
      </w:r>
    </w:p>
    <w:p w14:paraId="6F8C512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esar Arredondo, Diana Martinez</w:t>
      </w:r>
    </w:p>
    <w:p w14:paraId="75137CB2" w14:textId="77777777" w:rsidR="00662581" w:rsidRDefault="00662581" w:rsidP="00FD1D29">
      <w:pPr>
        <w:spacing w:line="240" w:lineRule="auto"/>
        <w:contextualSpacing/>
        <w:rPr>
          <w:rFonts w:cstheme="minorHAnsi"/>
          <w:sz w:val="24"/>
          <w:szCs w:val="24"/>
        </w:rPr>
      </w:pPr>
    </w:p>
    <w:p w14:paraId="07A3A5F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powerful news feature, this story gives a name and a face to experiences that so often go unacknowledged and unrecognized. Bridging the personal story with substantial research into a timely development in the courts, this story spreads awareness and raises compassion.</w:t>
      </w:r>
    </w:p>
    <w:p w14:paraId="2C238EFD" w14:textId="77777777" w:rsidR="00662581" w:rsidRDefault="00662581" w:rsidP="007E4363">
      <w:pPr>
        <w:spacing w:line="240" w:lineRule="auto"/>
        <w:contextualSpacing/>
        <w:jc w:val="right"/>
        <w:rPr>
          <w:rFonts w:cstheme="minorHAnsi"/>
          <w:i/>
          <w:iCs/>
          <w:sz w:val="24"/>
          <w:szCs w:val="24"/>
        </w:rPr>
      </w:pPr>
    </w:p>
    <w:p w14:paraId="6B313C9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6</w:t>
      </w:r>
    </w:p>
    <w:p w14:paraId="5AEEBEBA" w14:textId="77777777" w:rsidR="00662581" w:rsidRDefault="00662581" w:rsidP="00FD1D29">
      <w:pPr>
        <w:spacing w:line="240" w:lineRule="auto"/>
        <w:contextualSpacing/>
        <w:rPr>
          <w:rFonts w:cstheme="minorHAnsi"/>
          <w:i/>
          <w:iCs/>
          <w:sz w:val="24"/>
          <w:szCs w:val="24"/>
        </w:rPr>
      </w:pPr>
    </w:p>
    <w:p w14:paraId="1417DD3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728EFD5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299FBC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185DB1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n Fernando Valley Sun</w:t>
      </w:r>
    </w:p>
    <w:p w14:paraId="5D6C873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rag Story Hour</w:t>
      </w:r>
    </w:p>
    <w:p w14:paraId="278C93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emantha Raquel Norris, Gabriel Arizon</w:t>
      </w:r>
    </w:p>
    <w:p w14:paraId="570C8111" w14:textId="77777777" w:rsidR="00662581" w:rsidRDefault="00662581" w:rsidP="00FD1D29">
      <w:pPr>
        <w:spacing w:line="240" w:lineRule="auto"/>
        <w:contextualSpacing/>
        <w:rPr>
          <w:rFonts w:cstheme="minorHAnsi"/>
          <w:sz w:val="24"/>
          <w:szCs w:val="24"/>
        </w:rPr>
      </w:pPr>
    </w:p>
    <w:p w14:paraId="15C046F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multi-sourced series compellingly written about a public library event that drew protesters that forced closure. The variety is sources—protesters, library official, local law enforcers, public community agencies, legal authorities, event supporters and especially the “drag queen” at the center of the conflict. A grand example of Journalism practiced at the highest level for readers’ engaged consumption.</w:t>
      </w:r>
    </w:p>
    <w:p w14:paraId="0C701B46" w14:textId="77777777" w:rsidR="00662581" w:rsidRDefault="00662581" w:rsidP="007E4363">
      <w:pPr>
        <w:spacing w:line="240" w:lineRule="auto"/>
        <w:contextualSpacing/>
        <w:jc w:val="right"/>
        <w:rPr>
          <w:rFonts w:cstheme="minorHAnsi"/>
          <w:i/>
          <w:iCs/>
          <w:sz w:val="24"/>
          <w:szCs w:val="24"/>
        </w:rPr>
      </w:pPr>
    </w:p>
    <w:p w14:paraId="43D30B3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7</w:t>
      </w:r>
    </w:p>
    <w:p w14:paraId="1262456E" w14:textId="77777777" w:rsidR="00662581" w:rsidRDefault="00662581" w:rsidP="00FD1D29">
      <w:pPr>
        <w:spacing w:line="240" w:lineRule="auto"/>
        <w:contextualSpacing/>
        <w:rPr>
          <w:rFonts w:cstheme="minorHAnsi"/>
          <w:i/>
          <w:iCs/>
          <w:sz w:val="24"/>
          <w:szCs w:val="24"/>
        </w:rPr>
      </w:pPr>
    </w:p>
    <w:p w14:paraId="5F0E378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3F74C9C0"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E6C9BD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14,999</w:t>
      </w:r>
    </w:p>
    <w:p w14:paraId="27A2B5A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n Fernando Valley Sun</w:t>
      </w:r>
    </w:p>
    <w:p w14:paraId="281FDD4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rgan Donor from Pacoima Saved and Touched the Lives of Many</w:t>
      </w:r>
    </w:p>
    <w:p w14:paraId="6979A2B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ia Luisa Torres</w:t>
      </w:r>
    </w:p>
    <w:p w14:paraId="7A636AB1" w14:textId="77777777" w:rsidR="00662581" w:rsidRDefault="00662581" w:rsidP="00FD1D29">
      <w:pPr>
        <w:spacing w:line="240" w:lineRule="auto"/>
        <w:contextualSpacing/>
        <w:rPr>
          <w:rFonts w:cstheme="minorHAnsi"/>
          <w:sz w:val="24"/>
          <w:szCs w:val="24"/>
        </w:rPr>
      </w:pPr>
    </w:p>
    <w:p w14:paraId="5300F4F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 well written. A story that will help someone else in the future.</w:t>
      </w:r>
    </w:p>
    <w:p w14:paraId="66C1D070" w14:textId="77777777" w:rsidR="00662581" w:rsidRDefault="00662581" w:rsidP="007E4363">
      <w:pPr>
        <w:spacing w:line="240" w:lineRule="auto"/>
        <w:contextualSpacing/>
        <w:jc w:val="right"/>
        <w:rPr>
          <w:rFonts w:cstheme="minorHAnsi"/>
          <w:i/>
          <w:iCs/>
          <w:sz w:val="24"/>
          <w:szCs w:val="24"/>
        </w:rPr>
      </w:pPr>
    </w:p>
    <w:p w14:paraId="3466417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8</w:t>
      </w:r>
    </w:p>
    <w:p w14:paraId="51E93CFA" w14:textId="77777777" w:rsidR="00662581" w:rsidRDefault="00662581" w:rsidP="00FD1D29">
      <w:pPr>
        <w:spacing w:line="240" w:lineRule="auto"/>
        <w:contextualSpacing/>
        <w:rPr>
          <w:rFonts w:cstheme="minorHAnsi"/>
          <w:i/>
          <w:iCs/>
          <w:sz w:val="24"/>
          <w:szCs w:val="24"/>
        </w:rPr>
      </w:pPr>
    </w:p>
    <w:p w14:paraId="7BD5341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3D3D089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97F4A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5356C2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n Fernando Valley Sun</w:t>
      </w:r>
    </w:p>
    <w:p w14:paraId="4266700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R818ERS</w:t>
      </w:r>
    </w:p>
    <w:p w14:paraId="6EE5B7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emantha Raquel Norris</w:t>
      </w:r>
    </w:p>
    <w:p w14:paraId="7DB8EC76" w14:textId="77777777" w:rsidR="00662581" w:rsidRDefault="00662581" w:rsidP="00FD1D29">
      <w:pPr>
        <w:spacing w:line="240" w:lineRule="auto"/>
        <w:contextualSpacing/>
        <w:rPr>
          <w:rFonts w:cstheme="minorHAnsi"/>
          <w:sz w:val="24"/>
          <w:szCs w:val="24"/>
        </w:rPr>
      </w:pPr>
    </w:p>
    <w:p w14:paraId="3A545E2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n upbeat telling of an upbeat story. The writer displays the energy of the subject matter.</w:t>
      </w:r>
    </w:p>
    <w:p w14:paraId="51ADF987" w14:textId="77777777" w:rsidR="00662581" w:rsidRDefault="00662581" w:rsidP="007E4363">
      <w:pPr>
        <w:spacing w:line="240" w:lineRule="auto"/>
        <w:contextualSpacing/>
        <w:jc w:val="right"/>
        <w:rPr>
          <w:rFonts w:cstheme="minorHAnsi"/>
          <w:i/>
          <w:iCs/>
          <w:sz w:val="24"/>
          <w:szCs w:val="24"/>
        </w:rPr>
      </w:pPr>
    </w:p>
    <w:p w14:paraId="1A4AA2B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49</w:t>
      </w:r>
    </w:p>
    <w:p w14:paraId="3C4FE9F8" w14:textId="77777777" w:rsidR="00662581" w:rsidRDefault="00662581" w:rsidP="00FD1D29">
      <w:pPr>
        <w:spacing w:line="240" w:lineRule="auto"/>
        <w:contextualSpacing/>
        <w:rPr>
          <w:rFonts w:cstheme="minorHAnsi"/>
          <w:i/>
          <w:iCs/>
          <w:sz w:val="24"/>
          <w:szCs w:val="24"/>
        </w:rPr>
      </w:pPr>
    </w:p>
    <w:p w14:paraId="60CF932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ocial Media Journalism</w:t>
      </w:r>
    </w:p>
    <w:p w14:paraId="164C302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3DF455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774154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elma Sun</w:t>
      </w:r>
    </w:p>
    <w:p w14:paraId="2B60927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ive Weekly Newscast on Social Media</w:t>
      </w:r>
    </w:p>
    <w:p w14:paraId="32DED0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indy Fisher, Todd Prater</w:t>
      </w:r>
    </w:p>
    <w:p w14:paraId="28F14AA4" w14:textId="77777777" w:rsidR="00662581" w:rsidRDefault="00662581" w:rsidP="00FD1D29">
      <w:pPr>
        <w:spacing w:line="240" w:lineRule="auto"/>
        <w:contextualSpacing/>
        <w:rPr>
          <w:rFonts w:cstheme="minorHAnsi"/>
          <w:sz w:val="24"/>
          <w:szCs w:val="24"/>
        </w:rPr>
      </w:pPr>
    </w:p>
    <w:p w14:paraId="4BC9396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egment! These two have a good on-camera presence and they get right to the matter of news. They also do a good job of using most available social media platforms. Congratulations on 2nd place!</w:t>
      </w:r>
    </w:p>
    <w:p w14:paraId="01AB7392" w14:textId="77777777" w:rsidR="00662581" w:rsidRDefault="00662581" w:rsidP="007E4363">
      <w:pPr>
        <w:spacing w:line="240" w:lineRule="auto"/>
        <w:contextualSpacing/>
        <w:jc w:val="right"/>
        <w:rPr>
          <w:rFonts w:cstheme="minorHAnsi"/>
          <w:i/>
          <w:iCs/>
          <w:sz w:val="24"/>
          <w:szCs w:val="24"/>
        </w:rPr>
      </w:pPr>
    </w:p>
    <w:p w14:paraId="297D4B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0</w:t>
      </w:r>
    </w:p>
    <w:p w14:paraId="46B44514" w14:textId="77777777" w:rsidR="00662581" w:rsidRDefault="00662581" w:rsidP="00FD1D29">
      <w:pPr>
        <w:spacing w:line="240" w:lineRule="auto"/>
        <w:contextualSpacing/>
        <w:rPr>
          <w:rFonts w:cstheme="minorHAnsi"/>
          <w:i/>
          <w:iCs/>
          <w:sz w:val="24"/>
          <w:szCs w:val="24"/>
        </w:rPr>
      </w:pPr>
    </w:p>
    <w:p w14:paraId="0CCAF29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Communication in Crisis</w:t>
      </w:r>
    </w:p>
    <w:p w14:paraId="60C8B0D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E3608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9F94D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elma Sun</w:t>
      </w:r>
    </w:p>
    <w:p w14:paraId="7C0D5C6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munication in Crisis -- Tornado Recovery</w:t>
      </w:r>
    </w:p>
    <w:p w14:paraId="27A00C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indy Fisher, Todd Prater, Brad Fisher</w:t>
      </w:r>
    </w:p>
    <w:p w14:paraId="4209A669" w14:textId="77777777" w:rsidR="00662581" w:rsidRDefault="00662581" w:rsidP="00FD1D29">
      <w:pPr>
        <w:spacing w:line="240" w:lineRule="auto"/>
        <w:contextualSpacing/>
        <w:rPr>
          <w:rFonts w:cstheme="minorHAnsi"/>
          <w:sz w:val="24"/>
          <w:szCs w:val="24"/>
        </w:rPr>
      </w:pPr>
    </w:p>
    <w:p w14:paraId="0741EAC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follow up to this breaking story, multifaceted coverage looking at governmental response, local businesses and individuals. Well done.</w:t>
      </w:r>
    </w:p>
    <w:p w14:paraId="06D9A074" w14:textId="77777777" w:rsidR="00662581" w:rsidRDefault="00662581" w:rsidP="007E4363">
      <w:pPr>
        <w:spacing w:line="240" w:lineRule="auto"/>
        <w:contextualSpacing/>
        <w:jc w:val="right"/>
        <w:rPr>
          <w:rFonts w:cstheme="minorHAnsi"/>
          <w:i/>
          <w:iCs/>
          <w:sz w:val="24"/>
          <w:szCs w:val="24"/>
        </w:rPr>
      </w:pPr>
    </w:p>
    <w:p w14:paraId="65ED3DC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1</w:t>
      </w:r>
    </w:p>
    <w:p w14:paraId="596811F9" w14:textId="77777777" w:rsidR="00662581" w:rsidRDefault="00662581" w:rsidP="00FD1D29">
      <w:pPr>
        <w:spacing w:line="240" w:lineRule="auto"/>
        <w:contextualSpacing/>
        <w:rPr>
          <w:rFonts w:cstheme="minorHAnsi"/>
          <w:i/>
          <w:iCs/>
          <w:sz w:val="24"/>
          <w:szCs w:val="24"/>
        </w:rPr>
      </w:pPr>
    </w:p>
    <w:p w14:paraId="0886620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266ADDCA"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CCB59E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50451D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idell Reporter</w:t>
      </w:r>
    </w:p>
    <w:p w14:paraId="0679759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attling Blindness</w:t>
      </w:r>
    </w:p>
    <w:p w14:paraId="7CA0D5D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ett McMahon</w:t>
      </w:r>
    </w:p>
    <w:p w14:paraId="41390EA5" w14:textId="77777777" w:rsidR="00662581" w:rsidRDefault="00662581" w:rsidP="00FD1D29">
      <w:pPr>
        <w:spacing w:line="240" w:lineRule="auto"/>
        <w:contextualSpacing/>
        <w:rPr>
          <w:rFonts w:cstheme="minorHAnsi"/>
          <w:sz w:val="24"/>
          <w:szCs w:val="24"/>
        </w:rPr>
      </w:pPr>
    </w:p>
    <w:p w14:paraId="44F3B2EC"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While this is a solidly done personal story, it would have stronger had we seen some kind of comment from a medical expert or someone who dals with assistive technology or someone with a disability service organization.</w:t>
      </w:r>
    </w:p>
    <w:p w14:paraId="5423DF8D" w14:textId="77777777" w:rsidR="00662581" w:rsidRDefault="00662581" w:rsidP="00FD1D29">
      <w:pPr>
        <w:spacing w:line="240" w:lineRule="auto"/>
        <w:contextualSpacing/>
        <w:rPr>
          <w:rFonts w:cstheme="minorHAnsi"/>
          <w:i/>
          <w:iCs/>
          <w:sz w:val="24"/>
          <w:szCs w:val="24"/>
        </w:rPr>
      </w:pPr>
    </w:p>
    <w:p w14:paraId="7F43F990" w14:textId="77777777" w:rsidR="00662581" w:rsidRDefault="00662581" w:rsidP="007E4363">
      <w:pPr>
        <w:spacing w:line="240" w:lineRule="auto"/>
        <w:contextualSpacing/>
        <w:jc w:val="right"/>
        <w:rPr>
          <w:rFonts w:cstheme="minorHAnsi"/>
          <w:i/>
          <w:iCs/>
          <w:sz w:val="24"/>
          <w:szCs w:val="24"/>
        </w:rPr>
      </w:pPr>
    </w:p>
    <w:p w14:paraId="6DCA053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2</w:t>
      </w:r>
    </w:p>
    <w:p w14:paraId="7A380625" w14:textId="77777777" w:rsidR="00662581" w:rsidRDefault="00662581" w:rsidP="00FD1D29">
      <w:pPr>
        <w:spacing w:line="240" w:lineRule="auto"/>
        <w:contextualSpacing/>
        <w:rPr>
          <w:rFonts w:cstheme="minorHAnsi"/>
          <w:i/>
          <w:iCs/>
          <w:sz w:val="24"/>
          <w:szCs w:val="24"/>
        </w:rPr>
      </w:pPr>
    </w:p>
    <w:p w14:paraId="5250A59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7AEC635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9AC259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2,000 or more</w:t>
      </w:r>
    </w:p>
    <w:p w14:paraId="3C2B378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60FDDA7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fugees leave behind family</w:t>
      </w:r>
    </w:p>
    <w:p w14:paraId="05B29EF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ick Hytrek</w:t>
      </w:r>
    </w:p>
    <w:p w14:paraId="3089F347" w14:textId="77777777" w:rsidR="00662581" w:rsidRDefault="00662581" w:rsidP="00FD1D29">
      <w:pPr>
        <w:spacing w:line="240" w:lineRule="auto"/>
        <w:contextualSpacing/>
        <w:rPr>
          <w:rFonts w:cstheme="minorHAnsi"/>
          <w:sz w:val="24"/>
          <w:szCs w:val="24"/>
        </w:rPr>
      </w:pPr>
    </w:p>
    <w:p w14:paraId="3746BA7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fairly good story of a young couple who fled Ukraine to come to the United States. Well told, but would have been stronger with a deeper focus. What makes it a column?</w:t>
      </w:r>
    </w:p>
    <w:p w14:paraId="2F6B5E1D" w14:textId="77777777" w:rsidR="00662581" w:rsidRDefault="00662581" w:rsidP="007E4363">
      <w:pPr>
        <w:spacing w:line="240" w:lineRule="auto"/>
        <w:contextualSpacing/>
        <w:jc w:val="right"/>
        <w:rPr>
          <w:rFonts w:cstheme="minorHAnsi"/>
          <w:i/>
          <w:iCs/>
          <w:sz w:val="24"/>
          <w:szCs w:val="24"/>
        </w:rPr>
      </w:pPr>
    </w:p>
    <w:p w14:paraId="450648F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3</w:t>
      </w:r>
    </w:p>
    <w:p w14:paraId="1D290731" w14:textId="77777777" w:rsidR="00662581" w:rsidRDefault="00662581" w:rsidP="00FD1D29">
      <w:pPr>
        <w:spacing w:line="240" w:lineRule="auto"/>
        <w:contextualSpacing/>
        <w:rPr>
          <w:rFonts w:cstheme="minorHAnsi"/>
          <w:i/>
          <w:iCs/>
          <w:sz w:val="24"/>
          <w:szCs w:val="24"/>
        </w:rPr>
      </w:pPr>
    </w:p>
    <w:p w14:paraId="4A059AC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ports Column</w:t>
      </w:r>
    </w:p>
    <w:p w14:paraId="540F6BB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EA3C70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10,000 or more</w:t>
      </w:r>
    </w:p>
    <w:p w14:paraId="1C186F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706D09C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ittle Brown Jug rivalry resumes</w:t>
      </w:r>
    </w:p>
    <w:p w14:paraId="221DE72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ick Hytrek</w:t>
      </w:r>
    </w:p>
    <w:p w14:paraId="70386E98" w14:textId="77777777" w:rsidR="00662581" w:rsidRDefault="00662581" w:rsidP="00FD1D29">
      <w:pPr>
        <w:spacing w:line="240" w:lineRule="auto"/>
        <w:contextualSpacing/>
        <w:rPr>
          <w:rFonts w:cstheme="minorHAnsi"/>
          <w:sz w:val="24"/>
          <w:szCs w:val="24"/>
        </w:rPr>
      </w:pPr>
    </w:p>
    <w:p w14:paraId="3FF7B15C"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s an ex-sportswriter and  history minor, this story is a great read on all levels.</w:t>
      </w:r>
    </w:p>
    <w:p w14:paraId="1C5BDEE1"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I'm a bit surprised this wasn't been picked up by national media.</w:t>
      </w:r>
    </w:p>
    <w:p w14:paraId="0B822A05"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This story would have been great closing feature to the Sunday evening national newscast on ABS, NBC or CBS.</w:t>
      </w:r>
    </w:p>
    <w:p w14:paraId="1B92B1D9" w14:textId="77777777" w:rsidR="00662581" w:rsidRDefault="00662581" w:rsidP="00FD1D29">
      <w:pPr>
        <w:spacing w:line="240" w:lineRule="auto"/>
        <w:contextualSpacing/>
        <w:rPr>
          <w:rFonts w:cstheme="minorHAnsi"/>
          <w:i/>
          <w:iCs/>
          <w:sz w:val="24"/>
          <w:szCs w:val="24"/>
        </w:rPr>
      </w:pPr>
    </w:p>
    <w:p w14:paraId="65BD95DD" w14:textId="77777777" w:rsidR="00662581" w:rsidRDefault="00662581" w:rsidP="007E4363">
      <w:pPr>
        <w:spacing w:line="240" w:lineRule="auto"/>
        <w:contextualSpacing/>
        <w:jc w:val="right"/>
        <w:rPr>
          <w:rFonts w:cstheme="minorHAnsi"/>
          <w:i/>
          <w:iCs/>
          <w:sz w:val="24"/>
          <w:szCs w:val="24"/>
        </w:rPr>
      </w:pPr>
    </w:p>
    <w:p w14:paraId="352B3CC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4</w:t>
      </w:r>
    </w:p>
    <w:p w14:paraId="56C7F4BD" w14:textId="77777777" w:rsidR="00662581" w:rsidRDefault="00662581" w:rsidP="00FD1D29">
      <w:pPr>
        <w:spacing w:line="240" w:lineRule="auto"/>
        <w:contextualSpacing/>
        <w:rPr>
          <w:rFonts w:cstheme="minorHAnsi"/>
          <w:i/>
          <w:iCs/>
          <w:sz w:val="24"/>
          <w:szCs w:val="24"/>
        </w:rPr>
      </w:pPr>
    </w:p>
    <w:p w14:paraId="5004CAF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62EAD9B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6B025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0E9A1F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49A7C5E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ioux City Journal</w:t>
      </w:r>
    </w:p>
    <w:p w14:paraId="445FA4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2433D951" w14:textId="77777777" w:rsidR="00662581" w:rsidRDefault="00662581" w:rsidP="00FD1D29">
      <w:pPr>
        <w:spacing w:line="240" w:lineRule="auto"/>
        <w:contextualSpacing/>
        <w:rPr>
          <w:rFonts w:cstheme="minorHAnsi"/>
          <w:sz w:val="24"/>
          <w:szCs w:val="24"/>
        </w:rPr>
      </w:pPr>
    </w:p>
    <w:p w14:paraId="7424CB98"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Very well put together product.  Great local news. Front page design really stands out </w:t>
      </w:r>
    </w:p>
    <w:p w14:paraId="42A377E3"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Five questions with……. Is a great piece that allows readers to really get to know their neighbors.</w:t>
      </w:r>
    </w:p>
    <w:p w14:paraId="143B0813"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Over heard in the news and photo quiz are nice features to engage the readers.</w:t>
      </w:r>
    </w:p>
    <w:p w14:paraId="37B174C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opinion page from these submissions are lacking in local content.  Cable TV, and the internet can tell me all about the issues you carry on your opinion  page.   If I’m reading your paper, I need to be able to learn about your community.</w:t>
      </w:r>
    </w:p>
    <w:p w14:paraId="2DD8DE44" w14:textId="77777777" w:rsidR="00662581" w:rsidRDefault="00662581" w:rsidP="007E4363">
      <w:pPr>
        <w:spacing w:line="240" w:lineRule="auto"/>
        <w:contextualSpacing/>
        <w:jc w:val="right"/>
        <w:rPr>
          <w:rFonts w:cstheme="minorHAnsi"/>
          <w:i/>
          <w:iCs/>
          <w:sz w:val="24"/>
          <w:szCs w:val="24"/>
        </w:rPr>
      </w:pPr>
    </w:p>
    <w:p w14:paraId="73D39B7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5</w:t>
      </w:r>
    </w:p>
    <w:p w14:paraId="1800DA83" w14:textId="77777777" w:rsidR="00662581" w:rsidRDefault="00662581" w:rsidP="00FD1D29">
      <w:pPr>
        <w:spacing w:line="240" w:lineRule="auto"/>
        <w:contextualSpacing/>
        <w:rPr>
          <w:rFonts w:cstheme="minorHAnsi"/>
          <w:i/>
          <w:iCs/>
          <w:sz w:val="24"/>
          <w:szCs w:val="24"/>
        </w:rPr>
      </w:pPr>
    </w:p>
    <w:p w14:paraId="73CB8DC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630C1D3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2C960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628359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640121C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emorial Day preparations</w:t>
      </w:r>
    </w:p>
    <w:p w14:paraId="1A7A015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im Hynds</w:t>
      </w:r>
    </w:p>
    <w:p w14:paraId="559196CE" w14:textId="77777777" w:rsidR="00662581" w:rsidRDefault="00662581" w:rsidP="00FD1D29">
      <w:pPr>
        <w:spacing w:line="240" w:lineRule="auto"/>
        <w:contextualSpacing/>
        <w:rPr>
          <w:rFonts w:cstheme="minorHAnsi"/>
          <w:sz w:val="24"/>
          <w:szCs w:val="24"/>
        </w:rPr>
      </w:pPr>
    </w:p>
    <w:p w14:paraId="4D534BE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easy winner in this division. Photo definitely captures the moment.</w:t>
      </w:r>
    </w:p>
    <w:p w14:paraId="0F92D7EC" w14:textId="77777777" w:rsidR="00662581" w:rsidRDefault="00662581" w:rsidP="007E4363">
      <w:pPr>
        <w:spacing w:line="240" w:lineRule="auto"/>
        <w:contextualSpacing/>
        <w:jc w:val="right"/>
        <w:rPr>
          <w:rFonts w:cstheme="minorHAnsi"/>
          <w:i/>
          <w:iCs/>
          <w:sz w:val="24"/>
          <w:szCs w:val="24"/>
        </w:rPr>
      </w:pPr>
    </w:p>
    <w:p w14:paraId="0F7242C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6</w:t>
      </w:r>
    </w:p>
    <w:p w14:paraId="2D781E5D" w14:textId="77777777" w:rsidR="00662581" w:rsidRDefault="00662581" w:rsidP="00FD1D29">
      <w:pPr>
        <w:spacing w:line="240" w:lineRule="auto"/>
        <w:contextualSpacing/>
        <w:rPr>
          <w:rFonts w:cstheme="minorHAnsi"/>
          <w:i/>
          <w:iCs/>
          <w:sz w:val="24"/>
          <w:szCs w:val="24"/>
        </w:rPr>
      </w:pPr>
    </w:p>
    <w:p w14:paraId="7431A25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2F2E95B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9315AE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657A15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179F91E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akota Valley loose ball</w:t>
      </w:r>
    </w:p>
    <w:p w14:paraId="5FAD19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im Hynds</w:t>
      </w:r>
    </w:p>
    <w:p w14:paraId="0EC72AE7" w14:textId="77777777" w:rsidR="00662581" w:rsidRDefault="00662581" w:rsidP="00FD1D29">
      <w:pPr>
        <w:spacing w:line="240" w:lineRule="auto"/>
        <w:contextualSpacing/>
        <w:rPr>
          <w:rFonts w:cstheme="minorHAnsi"/>
          <w:sz w:val="24"/>
          <w:szCs w:val="24"/>
        </w:rPr>
      </w:pPr>
    </w:p>
    <w:p w14:paraId="09C5A90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 nice basketball shot, capturing two players diving for the ball at the same time. We see it every game, but it's tough to capture. Nice tightness on the photo. Well done.</w:t>
      </w:r>
    </w:p>
    <w:p w14:paraId="7EF315FC" w14:textId="77777777" w:rsidR="00662581" w:rsidRDefault="00662581" w:rsidP="007E4363">
      <w:pPr>
        <w:spacing w:line="240" w:lineRule="auto"/>
        <w:contextualSpacing/>
        <w:jc w:val="right"/>
        <w:rPr>
          <w:rFonts w:cstheme="minorHAnsi"/>
          <w:i/>
          <w:iCs/>
          <w:sz w:val="24"/>
          <w:szCs w:val="24"/>
        </w:rPr>
      </w:pPr>
    </w:p>
    <w:p w14:paraId="4E9F629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7</w:t>
      </w:r>
    </w:p>
    <w:p w14:paraId="53958F52" w14:textId="77777777" w:rsidR="00662581" w:rsidRDefault="00662581" w:rsidP="00FD1D29">
      <w:pPr>
        <w:spacing w:line="240" w:lineRule="auto"/>
        <w:contextualSpacing/>
        <w:rPr>
          <w:rFonts w:cstheme="minorHAnsi"/>
          <w:i/>
          <w:iCs/>
          <w:sz w:val="24"/>
          <w:szCs w:val="24"/>
        </w:rPr>
      </w:pPr>
    </w:p>
    <w:p w14:paraId="2BA8288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Review - Best Review</w:t>
      </w:r>
    </w:p>
    <w:p w14:paraId="6D27F14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05F0A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91555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5272A05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ne of the year's best</w:t>
      </w:r>
    </w:p>
    <w:p w14:paraId="127D9A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uce Miller</w:t>
      </w:r>
    </w:p>
    <w:p w14:paraId="77A472E1" w14:textId="77777777" w:rsidR="00662581" w:rsidRDefault="00662581" w:rsidP="00FD1D29">
      <w:pPr>
        <w:spacing w:line="240" w:lineRule="auto"/>
        <w:contextualSpacing/>
        <w:rPr>
          <w:rFonts w:cstheme="minorHAnsi"/>
          <w:sz w:val="24"/>
          <w:szCs w:val="24"/>
        </w:rPr>
      </w:pPr>
    </w:p>
    <w:p w14:paraId="7AD8283B"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nicely done review where the author walks us through the plot with opinion.</w:t>
      </w:r>
    </w:p>
    <w:p w14:paraId="518C616F" w14:textId="77777777" w:rsidR="00662581" w:rsidRDefault="00662581" w:rsidP="00FD1D29">
      <w:pPr>
        <w:spacing w:line="240" w:lineRule="auto"/>
        <w:contextualSpacing/>
        <w:rPr>
          <w:rFonts w:cstheme="minorHAnsi"/>
          <w:i/>
          <w:iCs/>
          <w:sz w:val="24"/>
          <w:szCs w:val="24"/>
        </w:rPr>
      </w:pPr>
    </w:p>
    <w:p w14:paraId="1182BEDC" w14:textId="77777777" w:rsidR="00662581" w:rsidRDefault="00662581" w:rsidP="007E4363">
      <w:pPr>
        <w:spacing w:line="240" w:lineRule="auto"/>
        <w:contextualSpacing/>
        <w:jc w:val="right"/>
        <w:rPr>
          <w:rFonts w:cstheme="minorHAnsi"/>
          <w:i/>
          <w:iCs/>
          <w:sz w:val="24"/>
          <w:szCs w:val="24"/>
        </w:rPr>
      </w:pPr>
    </w:p>
    <w:p w14:paraId="5FE0C81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8</w:t>
      </w:r>
    </w:p>
    <w:p w14:paraId="4D69608A" w14:textId="77777777" w:rsidR="00662581" w:rsidRDefault="00662581" w:rsidP="00FD1D29">
      <w:pPr>
        <w:spacing w:line="240" w:lineRule="auto"/>
        <w:contextualSpacing/>
        <w:rPr>
          <w:rFonts w:cstheme="minorHAnsi"/>
          <w:i/>
          <w:iCs/>
          <w:sz w:val="24"/>
          <w:szCs w:val="24"/>
        </w:rPr>
      </w:pPr>
    </w:p>
    <w:p w14:paraId="5EA978D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Family Life Living Section Pages</w:t>
      </w:r>
    </w:p>
    <w:p w14:paraId="268D500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64415C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D04491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3874AA0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iouxland Life</w:t>
      </w:r>
    </w:p>
    <w:p w14:paraId="6EAAE0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2C726251" w14:textId="77777777" w:rsidR="00662581" w:rsidRDefault="00662581" w:rsidP="00FD1D29">
      <w:pPr>
        <w:spacing w:line="240" w:lineRule="auto"/>
        <w:contextualSpacing/>
        <w:rPr>
          <w:rFonts w:cstheme="minorHAnsi"/>
          <w:sz w:val="24"/>
          <w:szCs w:val="24"/>
        </w:rPr>
      </w:pPr>
    </w:p>
    <w:p w14:paraId="3B3287A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piece made me wish it was more than twice a year. It was filled with great info for folks in that area. The photos were great. Placements were spot on. Easy to read.</w:t>
      </w:r>
    </w:p>
    <w:p w14:paraId="1C8BF847" w14:textId="77777777" w:rsidR="00662581" w:rsidRDefault="00662581" w:rsidP="007E4363">
      <w:pPr>
        <w:spacing w:line="240" w:lineRule="auto"/>
        <w:contextualSpacing/>
        <w:jc w:val="right"/>
        <w:rPr>
          <w:rFonts w:cstheme="minorHAnsi"/>
          <w:i/>
          <w:iCs/>
          <w:sz w:val="24"/>
          <w:szCs w:val="24"/>
        </w:rPr>
      </w:pPr>
    </w:p>
    <w:p w14:paraId="40C07C0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59</w:t>
      </w:r>
    </w:p>
    <w:p w14:paraId="336225C1" w14:textId="77777777" w:rsidR="00662581" w:rsidRDefault="00662581" w:rsidP="00FD1D29">
      <w:pPr>
        <w:spacing w:line="240" w:lineRule="auto"/>
        <w:contextualSpacing/>
        <w:rPr>
          <w:rFonts w:cstheme="minorHAnsi"/>
          <w:i/>
          <w:iCs/>
          <w:sz w:val="24"/>
          <w:szCs w:val="24"/>
        </w:rPr>
      </w:pPr>
    </w:p>
    <w:p w14:paraId="574F2C7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1369926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422ED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0,000 or more</w:t>
      </w:r>
    </w:p>
    <w:p w14:paraId="5B0811F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5FA6903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iouxland Foodball '23</w:t>
      </w:r>
    </w:p>
    <w:p w14:paraId="13F86D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yan Timmerman, Dave Dreeszen, Jared McNett, Robyn Levine, Tim Hynds, Jesse Brothers</w:t>
      </w:r>
    </w:p>
    <w:p w14:paraId="3CA09073" w14:textId="77777777" w:rsidR="00662581" w:rsidRDefault="00662581" w:rsidP="00FD1D29">
      <w:pPr>
        <w:spacing w:line="240" w:lineRule="auto"/>
        <w:contextualSpacing/>
        <w:rPr>
          <w:rFonts w:cstheme="minorHAnsi"/>
          <w:sz w:val="24"/>
          <w:szCs w:val="24"/>
        </w:rPr>
      </w:pPr>
    </w:p>
    <w:p w14:paraId="76D26A2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uge undertaking by staff – 70 pages! Crisp page design. Nice mix of local and statewide teams. Just enough info on each with great photos and info boxes. It’s a reader keeper for sure.</w:t>
      </w:r>
    </w:p>
    <w:p w14:paraId="01408830" w14:textId="77777777" w:rsidR="00662581" w:rsidRDefault="00662581" w:rsidP="007E4363">
      <w:pPr>
        <w:spacing w:line="240" w:lineRule="auto"/>
        <w:contextualSpacing/>
        <w:jc w:val="right"/>
        <w:rPr>
          <w:rFonts w:cstheme="minorHAnsi"/>
          <w:i/>
          <w:iCs/>
          <w:sz w:val="24"/>
          <w:szCs w:val="24"/>
        </w:rPr>
      </w:pPr>
    </w:p>
    <w:p w14:paraId="23B5375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0</w:t>
      </w:r>
    </w:p>
    <w:p w14:paraId="7A18A3EC" w14:textId="77777777" w:rsidR="00662581" w:rsidRDefault="00662581" w:rsidP="00FD1D29">
      <w:pPr>
        <w:spacing w:line="240" w:lineRule="auto"/>
        <w:contextualSpacing/>
        <w:rPr>
          <w:rFonts w:cstheme="minorHAnsi"/>
          <w:i/>
          <w:iCs/>
          <w:sz w:val="24"/>
          <w:szCs w:val="24"/>
        </w:rPr>
      </w:pPr>
    </w:p>
    <w:p w14:paraId="1E559D9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558B8E0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5D4C37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more than 10000</w:t>
      </w:r>
    </w:p>
    <w:p w14:paraId="2E5C728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2BA31A0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ioux City Journal</w:t>
      </w:r>
    </w:p>
    <w:p w14:paraId="2B2B89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yan Timmerman, Dave Dreeszen</w:t>
      </w:r>
    </w:p>
    <w:p w14:paraId="4057A9E2" w14:textId="77777777" w:rsidR="00662581" w:rsidRDefault="00662581" w:rsidP="00FD1D29">
      <w:pPr>
        <w:spacing w:line="240" w:lineRule="auto"/>
        <w:contextualSpacing/>
        <w:rPr>
          <w:rFonts w:cstheme="minorHAnsi"/>
          <w:sz w:val="24"/>
          <w:szCs w:val="24"/>
        </w:rPr>
      </w:pPr>
    </w:p>
    <w:p w14:paraId="7E1D19F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photography and easy to follow layout. Masthead looked spare</w:t>
      </w:r>
    </w:p>
    <w:p w14:paraId="3D792065" w14:textId="77777777" w:rsidR="00662581" w:rsidRDefault="00662581" w:rsidP="007E4363">
      <w:pPr>
        <w:spacing w:line="240" w:lineRule="auto"/>
        <w:contextualSpacing/>
        <w:jc w:val="right"/>
        <w:rPr>
          <w:rFonts w:cstheme="minorHAnsi"/>
          <w:i/>
          <w:iCs/>
          <w:sz w:val="24"/>
          <w:szCs w:val="24"/>
        </w:rPr>
      </w:pPr>
    </w:p>
    <w:p w14:paraId="6ADCA79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1</w:t>
      </w:r>
    </w:p>
    <w:p w14:paraId="2E174BF0" w14:textId="77777777" w:rsidR="00662581" w:rsidRDefault="00662581" w:rsidP="00FD1D29">
      <w:pPr>
        <w:spacing w:line="240" w:lineRule="auto"/>
        <w:contextualSpacing/>
        <w:rPr>
          <w:rFonts w:cstheme="minorHAnsi"/>
          <w:i/>
          <w:iCs/>
          <w:sz w:val="24"/>
          <w:szCs w:val="24"/>
        </w:rPr>
      </w:pPr>
    </w:p>
    <w:p w14:paraId="4EC9139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1302A80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7F4281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1CB40D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4275972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ing at 100</w:t>
      </w:r>
    </w:p>
    <w:p w14:paraId="34337A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son Dockter</w:t>
      </w:r>
    </w:p>
    <w:p w14:paraId="36025058" w14:textId="77777777" w:rsidR="00662581" w:rsidRDefault="00662581" w:rsidP="00FD1D29">
      <w:pPr>
        <w:spacing w:line="240" w:lineRule="auto"/>
        <w:contextualSpacing/>
        <w:rPr>
          <w:rFonts w:cstheme="minorHAnsi"/>
          <w:sz w:val="24"/>
          <w:szCs w:val="24"/>
        </w:rPr>
      </w:pPr>
    </w:p>
    <w:p w14:paraId="11D1134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story was nice in several respects, notably that it made me want to gobble one of these tasty-sounding treats! Reporters covered many bases well and the writing was sharp. History was well chronicled after an introduction explaining the main aspect of story: candy hitting century mark. I'd like to have seen/read some comments from folks in community who eat the candy. If had gone out and done a 'person on street' comment seeking quest for Bing eaters, you'd have won first. Thanks!!</w:t>
      </w:r>
    </w:p>
    <w:p w14:paraId="1CDDD720" w14:textId="77777777" w:rsidR="00662581" w:rsidRDefault="00662581" w:rsidP="007E4363">
      <w:pPr>
        <w:spacing w:line="240" w:lineRule="auto"/>
        <w:contextualSpacing/>
        <w:jc w:val="right"/>
        <w:rPr>
          <w:rFonts w:cstheme="minorHAnsi"/>
          <w:i/>
          <w:iCs/>
          <w:sz w:val="24"/>
          <w:szCs w:val="24"/>
        </w:rPr>
      </w:pPr>
    </w:p>
    <w:p w14:paraId="0592A6E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2</w:t>
      </w:r>
    </w:p>
    <w:p w14:paraId="661A3300" w14:textId="77777777" w:rsidR="00662581" w:rsidRDefault="00662581" w:rsidP="00FD1D29">
      <w:pPr>
        <w:spacing w:line="240" w:lineRule="auto"/>
        <w:contextualSpacing/>
        <w:rPr>
          <w:rFonts w:cstheme="minorHAnsi"/>
          <w:i/>
          <w:iCs/>
          <w:sz w:val="24"/>
          <w:szCs w:val="24"/>
        </w:rPr>
      </w:pPr>
    </w:p>
    <w:p w14:paraId="1623789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69D620C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6B4700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633A681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52B78F3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rnolds Park mobile homeowners have 90 days to leave</w:t>
      </w:r>
    </w:p>
    <w:p w14:paraId="66FD596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red McNett</w:t>
      </w:r>
    </w:p>
    <w:p w14:paraId="205B1E35" w14:textId="77777777" w:rsidR="00662581" w:rsidRDefault="00662581" w:rsidP="00FD1D29">
      <w:pPr>
        <w:spacing w:line="240" w:lineRule="auto"/>
        <w:contextualSpacing/>
        <w:rPr>
          <w:rFonts w:cstheme="minorHAnsi"/>
          <w:sz w:val="24"/>
          <w:szCs w:val="24"/>
        </w:rPr>
      </w:pPr>
    </w:p>
    <w:p w14:paraId="62A298A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Your entry was missing the third page (second jump), hence was not able to read the full article. That said, this was less of a business story and more of a profile of the people being forced to move out. There was very little "business" info in this compared to the excessive details of residents having to leave. This also has a tone of judgement or "feel sorry," to it. The reality of life is stuff like this can happen, and it is both legal and part of life. I give reporter credit for getting as much balance as possible from the parent company kicking out the residents. Thank you.</w:t>
      </w:r>
    </w:p>
    <w:p w14:paraId="12C7A18E" w14:textId="77777777" w:rsidR="00662581" w:rsidRDefault="00662581" w:rsidP="007E4363">
      <w:pPr>
        <w:spacing w:line="240" w:lineRule="auto"/>
        <w:contextualSpacing/>
        <w:jc w:val="right"/>
        <w:rPr>
          <w:rFonts w:cstheme="minorHAnsi"/>
          <w:i/>
          <w:iCs/>
          <w:sz w:val="24"/>
          <w:szCs w:val="24"/>
        </w:rPr>
      </w:pPr>
    </w:p>
    <w:p w14:paraId="0F8D785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3</w:t>
      </w:r>
    </w:p>
    <w:p w14:paraId="414F4EF8" w14:textId="77777777" w:rsidR="00662581" w:rsidRDefault="00662581" w:rsidP="00FD1D29">
      <w:pPr>
        <w:spacing w:line="240" w:lineRule="auto"/>
        <w:contextualSpacing/>
        <w:rPr>
          <w:rFonts w:cstheme="minorHAnsi"/>
          <w:i/>
          <w:iCs/>
          <w:sz w:val="24"/>
          <w:szCs w:val="24"/>
        </w:rPr>
      </w:pPr>
    </w:p>
    <w:p w14:paraId="1A95490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6C1E54B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2A5213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73F8E7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2ED6A24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ibrarians 'vigilant' in book selections</w:t>
      </w:r>
    </w:p>
    <w:p w14:paraId="7B1D147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itlin Yamada</w:t>
      </w:r>
    </w:p>
    <w:p w14:paraId="25A66DA0" w14:textId="77777777" w:rsidR="00662581" w:rsidRDefault="00662581" w:rsidP="00FD1D29">
      <w:pPr>
        <w:spacing w:line="240" w:lineRule="auto"/>
        <w:contextualSpacing/>
        <w:rPr>
          <w:rFonts w:cstheme="minorHAnsi"/>
          <w:sz w:val="24"/>
          <w:szCs w:val="24"/>
        </w:rPr>
      </w:pPr>
    </w:p>
    <w:p w14:paraId="7CC851B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 well-rounded story on a hot topic from a more unique perspective.  Well-done.</w:t>
      </w:r>
    </w:p>
    <w:p w14:paraId="2BF2C07A" w14:textId="77777777" w:rsidR="00662581" w:rsidRDefault="00662581" w:rsidP="007E4363">
      <w:pPr>
        <w:spacing w:line="240" w:lineRule="auto"/>
        <w:contextualSpacing/>
        <w:jc w:val="right"/>
        <w:rPr>
          <w:rFonts w:cstheme="minorHAnsi"/>
          <w:i/>
          <w:iCs/>
          <w:sz w:val="24"/>
          <w:szCs w:val="24"/>
        </w:rPr>
      </w:pPr>
    </w:p>
    <w:p w14:paraId="1ACEE5C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4</w:t>
      </w:r>
    </w:p>
    <w:p w14:paraId="0E510A5D" w14:textId="77777777" w:rsidR="00662581" w:rsidRDefault="00662581" w:rsidP="00FD1D29">
      <w:pPr>
        <w:spacing w:line="240" w:lineRule="auto"/>
        <w:contextualSpacing/>
        <w:rPr>
          <w:rFonts w:cstheme="minorHAnsi"/>
          <w:i/>
          <w:iCs/>
          <w:sz w:val="24"/>
          <w:szCs w:val="24"/>
        </w:rPr>
      </w:pPr>
    </w:p>
    <w:p w14:paraId="56073ED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Health Story</w:t>
      </w:r>
    </w:p>
    <w:p w14:paraId="6F01B82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001D2E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5103FC8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20FC558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hallenges for dental patients</w:t>
      </w:r>
    </w:p>
    <w:p w14:paraId="0B6A37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lly Butz</w:t>
      </w:r>
    </w:p>
    <w:p w14:paraId="04F1FEB6" w14:textId="77777777" w:rsidR="00662581" w:rsidRDefault="00662581" w:rsidP="00FD1D29">
      <w:pPr>
        <w:spacing w:line="240" w:lineRule="auto"/>
        <w:contextualSpacing/>
        <w:rPr>
          <w:rFonts w:cstheme="minorHAnsi"/>
          <w:sz w:val="24"/>
          <w:szCs w:val="24"/>
        </w:rPr>
      </w:pPr>
    </w:p>
    <w:p w14:paraId="52C548E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rom data to anecdotes to exceptional visual narratives, this story makes systemic issues personal and digestible. Readers are carried carefully and thoughtfully through multiple perspectives and levels of the issue; by the end of the story, everyone is better informed and more compassionate about an important social and systemic concern. An exceptional package from top to bottom.</w:t>
      </w:r>
    </w:p>
    <w:p w14:paraId="7589EBDA" w14:textId="77777777" w:rsidR="00662581" w:rsidRDefault="00662581" w:rsidP="007E4363">
      <w:pPr>
        <w:spacing w:line="240" w:lineRule="auto"/>
        <w:contextualSpacing/>
        <w:jc w:val="right"/>
        <w:rPr>
          <w:rFonts w:cstheme="minorHAnsi"/>
          <w:i/>
          <w:iCs/>
          <w:sz w:val="24"/>
          <w:szCs w:val="24"/>
        </w:rPr>
      </w:pPr>
    </w:p>
    <w:p w14:paraId="4729FDA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5</w:t>
      </w:r>
    </w:p>
    <w:p w14:paraId="30F512CA" w14:textId="77777777" w:rsidR="00662581" w:rsidRDefault="00662581" w:rsidP="00FD1D29">
      <w:pPr>
        <w:spacing w:line="240" w:lineRule="auto"/>
        <w:contextualSpacing/>
        <w:rPr>
          <w:rFonts w:cstheme="minorHAnsi"/>
          <w:i/>
          <w:iCs/>
          <w:sz w:val="24"/>
          <w:szCs w:val="24"/>
        </w:rPr>
      </w:pPr>
    </w:p>
    <w:p w14:paraId="44DE936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29CA470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013217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08F6E6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02FD94D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ichael Meredith shooting</w:t>
      </w:r>
    </w:p>
    <w:p w14:paraId="55446D0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ick Hytrek</w:t>
      </w:r>
    </w:p>
    <w:p w14:paraId="3D1671DE" w14:textId="77777777" w:rsidR="00662581" w:rsidRDefault="00662581" w:rsidP="00FD1D29">
      <w:pPr>
        <w:spacing w:line="240" w:lineRule="auto"/>
        <w:contextualSpacing/>
        <w:rPr>
          <w:rFonts w:cstheme="minorHAnsi"/>
          <w:sz w:val="24"/>
          <w:szCs w:val="24"/>
        </w:rPr>
      </w:pPr>
    </w:p>
    <w:p w14:paraId="211B2C7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in-depth piece.</w:t>
      </w:r>
    </w:p>
    <w:p w14:paraId="2A858A67" w14:textId="77777777" w:rsidR="00662581" w:rsidRDefault="00662581" w:rsidP="007E4363">
      <w:pPr>
        <w:spacing w:line="240" w:lineRule="auto"/>
        <w:contextualSpacing/>
        <w:jc w:val="right"/>
        <w:rPr>
          <w:rFonts w:cstheme="minorHAnsi"/>
          <w:i/>
          <w:iCs/>
          <w:sz w:val="24"/>
          <w:szCs w:val="24"/>
        </w:rPr>
      </w:pPr>
    </w:p>
    <w:p w14:paraId="601B5B9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6</w:t>
      </w:r>
    </w:p>
    <w:p w14:paraId="1495CFAE" w14:textId="77777777" w:rsidR="00662581" w:rsidRDefault="00662581" w:rsidP="00FD1D29">
      <w:pPr>
        <w:spacing w:line="240" w:lineRule="auto"/>
        <w:contextualSpacing/>
        <w:rPr>
          <w:rFonts w:cstheme="minorHAnsi"/>
          <w:i/>
          <w:iCs/>
          <w:sz w:val="24"/>
          <w:szCs w:val="24"/>
        </w:rPr>
      </w:pPr>
    </w:p>
    <w:p w14:paraId="524D0A8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709A698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ECE997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w:t>
      </w:r>
    </w:p>
    <w:p w14:paraId="06E219D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2B05013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Scientist and the Spy</w:t>
      </w:r>
    </w:p>
    <w:p w14:paraId="7A0CDE8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red McNett</w:t>
      </w:r>
    </w:p>
    <w:p w14:paraId="5AC2577B" w14:textId="77777777" w:rsidR="00662581" w:rsidRDefault="00662581" w:rsidP="00FD1D29">
      <w:pPr>
        <w:spacing w:line="240" w:lineRule="auto"/>
        <w:contextualSpacing/>
        <w:rPr>
          <w:rFonts w:cstheme="minorHAnsi"/>
          <w:sz w:val="24"/>
          <w:szCs w:val="24"/>
        </w:rPr>
      </w:pPr>
    </w:p>
    <w:p w14:paraId="6CA2F38E"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is a richly detailed story. The writer had great information to draw on. My guess is that a lot of folks in the coverage area aren't aware of this unique tie to area and world history</w:t>
      </w:r>
    </w:p>
    <w:p w14:paraId="426681A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d like to have seen the writing tightened up a bit. I also would have organized material a bit differently. that being said, I enjoyed reading this. great work!</w:t>
      </w:r>
    </w:p>
    <w:p w14:paraId="7189A3AF" w14:textId="77777777" w:rsidR="00662581" w:rsidRDefault="00662581" w:rsidP="007E4363">
      <w:pPr>
        <w:spacing w:line="240" w:lineRule="auto"/>
        <w:contextualSpacing/>
        <w:jc w:val="right"/>
        <w:rPr>
          <w:rFonts w:cstheme="minorHAnsi"/>
          <w:i/>
          <w:iCs/>
          <w:sz w:val="24"/>
          <w:szCs w:val="24"/>
        </w:rPr>
      </w:pPr>
    </w:p>
    <w:p w14:paraId="4859689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7</w:t>
      </w:r>
    </w:p>
    <w:p w14:paraId="290F0237" w14:textId="77777777" w:rsidR="00662581" w:rsidRDefault="00662581" w:rsidP="00FD1D29">
      <w:pPr>
        <w:spacing w:line="240" w:lineRule="auto"/>
        <w:contextualSpacing/>
        <w:rPr>
          <w:rFonts w:cstheme="minorHAnsi"/>
          <w:i/>
          <w:iCs/>
          <w:sz w:val="24"/>
          <w:szCs w:val="24"/>
        </w:rPr>
      </w:pPr>
    </w:p>
    <w:p w14:paraId="3FD4ADC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5D1B952A"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6365F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w:t>
      </w:r>
    </w:p>
    <w:p w14:paraId="6EF4B3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3C8A70A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riumph and disappointment</w:t>
      </w:r>
    </w:p>
    <w:p w14:paraId="2610B6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e Dreeszen</w:t>
      </w:r>
    </w:p>
    <w:p w14:paraId="6A38DB33" w14:textId="77777777" w:rsidR="00662581" w:rsidRDefault="00662581" w:rsidP="00FD1D29">
      <w:pPr>
        <w:spacing w:line="240" w:lineRule="auto"/>
        <w:contextualSpacing/>
        <w:rPr>
          <w:rFonts w:cstheme="minorHAnsi"/>
          <w:sz w:val="24"/>
          <w:szCs w:val="24"/>
        </w:rPr>
      </w:pPr>
    </w:p>
    <w:p w14:paraId="223E1D67"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I can't remember the Supreme Court justice who said he always read the sports section of the paper first, because it is the only place where he read about people's triumphs rather that their failures or shortcomings.</w:t>
      </w:r>
    </w:p>
    <w:p w14:paraId="43FAC52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t he would have love this story</w:t>
      </w:r>
    </w:p>
    <w:p w14:paraId="0669F649" w14:textId="77777777" w:rsidR="00662581" w:rsidRDefault="00662581" w:rsidP="007E4363">
      <w:pPr>
        <w:spacing w:line="240" w:lineRule="auto"/>
        <w:contextualSpacing/>
        <w:jc w:val="right"/>
        <w:rPr>
          <w:rFonts w:cstheme="minorHAnsi"/>
          <w:i/>
          <w:iCs/>
          <w:sz w:val="24"/>
          <w:szCs w:val="24"/>
        </w:rPr>
      </w:pPr>
    </w:p>
    <w:p w14:paraId="2A19F9D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8</w:t>
      </w:r>
    </w:p>
    <w:p w14:paraId="41921368" w14:textId="77777777" w:rsidR="00662581" w:rsidRDefault="00662581" w:rsidP="00FD1D29">
      <w:pPr>
        <w:spacing w:line="240" w:lineRule="auto"/>
        <w:contextualSpacing/>
        <w:rPr>
          <w:rFonts w:cstheme="minorHAnsi"/>
          <w:i/>
          <w:iCs/>
          <w:sz w:val="24"/>
          <w:szCs w:val="24"/>
        </w:rPr>
      </w:pPr>
    </w:p>
    <w:p w14:paraId="1BFF4B0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Website - Best Newspaper Website</w:t>
      </w:r>
    </w:p>
    <w:p w14:paraId="2BED577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B41D5A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7AE954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3FA1995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iouxcityjournal.com</w:t>
      </w:r>
    </w:p>
    <w:p w14:paraId="358367B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0D2E55D6" w14:textId="77777777" w:rsidR="00662581" w:rsidRDefault="00662581" w:rsidP="00FD1D29">
      <w:pPr>
        <w:spacing w:line="240" w:lineRule="auto"/>
        <w:contextualSpacing/>
        <w:rPr>
          <w:rFonts w:cstheme="minorHAnsi"/>
          <w:sz w:val="24"/>
          <w:szCs w:val="24"/>
        </w:rPr>
      </w:pPr>
    </w:p>
    <w:p w14:paraId="459FA65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eefy, full-featured website with all the bells and whistles.</w:t>
      </w:r>
    </w:p>
    <w:p w14:paraId="18BE43C2" w14:textId="77777777" w:rsidR="00662581" w:rsidRDefault="00662581" w:rsidP="007E4363">
      <w:pPr>
        <w:spacing w:line="240" w:lineRule="auto"/>
        <w:contextualSpacing/>
        <w:jc w:val="right"/>
        <w:rPr>
          <w:rFonts w:cstheme="minorHAnsi"/>
          <w:i/>
          <w:iCs/>
          <w:sz w:val="24"/>
          <w:szCs w:val="24"/>
        </w:rPr>
      </w:pPr>
    </w:p>
    <w:p w14:paraId="563A3A9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69</w:t>
      </w:r>
    </w:p>
    <w:p w14:paraId="12E7DB1A" w14:textId="77777777" w:rsidR="00662581" w:rsidRDefault="00662581" w:rsidP="00FD1D29">
      <w:pPr>
        <w:spacing w:line="240" w:lineRule="auto"/>
        <w:contextualSpacing/>
        <w:rPr>
          <w:rFonts w:cstheme="minorHAnsi"/>
          <w:i/>
          <w:iCs/>
          <w:sz w:val="24"/>
          <w:szCs w:val="24"/>
        </w:rPr>
      </w:pPr>
    </w:p>
    <w:p w14:paraId="63CD392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53167CA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0B944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7E7371D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2DE3593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eartbreaking mystery</w:t>
      </w:r>
    </w:p>
    <w:p w14:paraId="05E3570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lly Butz</w:t>
      </w:r>
    </w:p>
    <w:p w14:paraId="7D8F31AF" w14:textId="77777777" w:rsidR="00662581" w:rsidRDefault="00662581" w:rsidP="00FD1D29">
      <w:pPr>
        <w:spacing w:line="240" w:lineRule="auto"/>
        <w:contextualSpacing/>
        <w:rPr>
          <w:rFonts w:cstheme="minorHAnsi"/>
          <w:sz w:val="24"/>
          <w:szCs w:val="24"/>
        </w:rPr>
      </w:pPr>
    </w:p>
    <w:p w14:paraId="79720DF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compelling story that could easily draw one into the speculation game on what happened to this man. Well written documentation.</w:t>
      </w:r>
    </w:p>
    <w:p w14:paraId="278EC5A0" w14:textId="77777777" w:rsidR="00662581" w:rsidRDefault="00662581" w:rsidP="007E4363">
      <w:pPr>
        <w:spacing w:line="240" w:lineRule="auto"/>
        <w:contextualSpacing/>
        <w:jc w:val="right"/>
        <w:rPr>
          <w:rFonts w:cstheme="minorHAnsi"/>
          <w:i/>
          <w:iCs/>
          <w:sz w:val="24"/>
          <w:szCs w:val="24"/>
        </w:rPr>
      </w:pPr>
    </w:p>
    <w:p w14:paraId="2B405F9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0</w:t>
      </w:r>
    </w:p>
    <w:p w14:paraId="5F9F32B6" w14:textId="77777777" w:rsidR="00662581" w:rsidRDefault="00662581" w:rsidP="00FD1D29">
      <w:pPr>
        <w:spacing w:line="240" w:lineRule="auto"/>
        <w:contextualSpacing/>
        <w:rPr>
          <w:rFonts w:cstheme="minorHAnsi"/>
          <w:i/>
          <w:iCs/>
          <w:sz w:val="24"/>
          <w:szCs w:val="24"/>
        </w:rPr>
      </w:pPr>
    </w:p>
    <w:p w14:paraId="796965A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5B6E9DD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DA98AC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2C3E00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61A2893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adline missed</w:t>
      </w:r>
    </w:p>
    <w:p w14:paraId="33780C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itlin Yamada</w:t>
      </w:r>
    </w:p>
    <w:p w14:paraId="1F790A53" w14:textId="77777777" w:rsidR="00662581" w:rsidRDefault="00662581" w:rsidP="00FD1D29">
      <w:pPr>
        <w:spacing w:line="240" w:lineRule="auto"/>
        <w:contextualSpacing/>
        <w:rPr>
          <w:rFonts w:cstheme="minorHAnsi"/>
          <w:sz w:val="24"/>
          <w:szCs w:val="24"/>
        </w:rPr>
      </w:pPr>
    </w:p>
    <w:p w14:paraId="018DC70E"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How does government today miss something that will cost its taxpayers added millions?</w:t>
      </w:r>
    </w:p>
    <w:p w14:paraId="371A20B4"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This story lays the answer out clearly and concisely.</w:t>
      </w:r>
    </w:p>
    <w:p w14:paraId="00657136"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Somebody somewhere is making a buck off of government nonfeasance.</w:t>
      </w:r>
    </w:p>
    <w:p w14:paraId="4EB4DF10" w14:textId="77777777" w:rsidR="00662581" w:rsidRDefault="00662581" w:rsidP="00FD1D29">
      <w:pPr>
        <w:spacing w:line="240" w:lineRule="auto"/>
        <w:contextualSpacing/>
        <w:rPr>
          <w:rFonts w:cstheme="minorHAnsi"/>
          <w:i/>
          <w:iCs/>
          <w:sz w:val="24"/>
          <w:szCs w:val="24"/>
        </w:rPr>
      </w:pPr>
    </w:p>
    <w:p w14:paraId="0BDE365E" w14:textId="77777777" w:rsidR="00662581" w:rsidRDefault="00662581" w:rsidP="007E4363">
      <w:pPr>
        <w:spacing w:line="240" w:lineRule="auto"/>
        <w:contextualSpacing/>
        <w:jc w:val="right"/>
        <w:rPr>
          <w:rFonts w:cstheme="minorHAnsi"/>
          <w:i/>
          <w:iCs/>
          <w:sz w:val="24"/>
          <w:szCs w:val="24"/>
        </w:rPr>
      </w:pPr>
    </w:p>
    <w:p w14:paraId="66D875E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1</w:t>
      </w:r>
    </w:p>
    <w:p w14:paraId="19313E19" w14:textId="77777777" w:rsidR="00662581" w:rsidRDefault="00662581" w:rsidP="00FD1D29">
      <w:pPr>
        <w:spacing w:line="240" w:lineRule="auto"/>
        <w:contextualSpacing/>
        <w:rPr>
          <w:rFonts w:cstheme="minorHAnsi"/>
          <w:i/>
          <w:iCs/>
          <w:sz w:val="24"/>
          <w:szCs w:val="24"/>
        </w:rPr>
      </w:pPr>
    </w:p>
    <w:p w14:paraId="11280A9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482C187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EB2F7C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12D94F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35C2845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scientist and the spy</w:t>
      </w:r>
    </w:p>
    <w:p w14:paraId="025D11D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eborah Hile</w:t>
      </w:r>
    </w:p>
    <w:p w14:paraId="4782636F" w14:textId="77777777" w:rsidR="00662581" w:rsidRDefault="00662581" w:rsidP="00FD1D29">
      <w:pPr>
        <w:spacing w:line="240" w:lineRule="auto"/>
        <w:contextualSpacing/>
        <w:rPr>
          <w:rFonts w:cstheme="minorHAnsi"/>
          <w:sz w:val="24"/>
          <w:szCs w:val="24"/>
        </w:rPr>
      </w:pPr>
    </w:p>
    <w:p w14:paraId="702D7C9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page design, and use of photos.</w:t>
      </w:r>
    </w:p>
    <w:p w14:paraId="1C122AA4" w14:textId="77777777" w:rsidR="00662581" w:rsidRDefault="00662581" w:rsidP="007E4363">
      <w:pPr>
        <w:spacing w:line="240" w:lineRule="auto"/>
        <w:contextualSpacing/>
        <w:jc w:val="right"/>
        <w:rPr>
          <w:rFonts w:cstheme="minorHAnsi"/>
          <w:i/>
          <w:iCs/>
          <w:sz w:val="24"/>
          <w:szCs w:val="24"/>
        </w:rPr>
      </w:pPr>
    </w:p>
    <w:p w14:paraId="7FFA917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2</w:t>
      </w:r>
    </w:p>
    <w:p w14:paraId="4AAAA146" w14:textId="77777777" w:rsidR="00662581" w:rsidRDefault="00662581" w:rsidP="00FD1D29">
      <w:pPr>
        <w:spacing w:line="240" w:lineRule="auto"/>
        <w:contextualSpacing/>
        <w:rPr>
          <w:rFonts w:cstheme="minorHAnsi"/>
          <w:i/>
          <w:iCs/>
          <w:sz w:val="24"/>
          <w:szCs w:val="24"/>
        </w:rPr>
      </w:pPr>
    </w:p>
    <w:p w14:paraId="0EF9D2C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2117AF5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4ADE2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3DCD04E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7D418AA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ld contractor accountable for delay in jail opening</w:t>
      </w:r>
    </w:p>
    <w:p w14:paraId="5670EAC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e Dreeszen</w:t>
      </w:r>
    </w:p>
    <w:p w14:paraId="44EAD00B" w14:textId="77777777" w:rsidR="00662581" w:rsidRDefault="00662581" w:rsidP="00FD1D29">
      <w:pPr>
        <w:spacing w:line="240" w:lineRule="auto"/>
        <w:contextualSpacing/>
        <w:rPr>
          <w:rFonts w:cstheme="minorHAnsi"/>
          <w:sz w:val="24"/>
          <w:szCs w:val="24"/>
        </w:rPr>
      </w:pPr>
    </w:p>
    <w:p w14:paraId="7F3C1F5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iter does a great job of explaining the issue and the frustrations.  A very easy to read piece.</w:t>
      </w:r>
    </w:p>
    <w:p w14:paraId="408B5BA5" w14:textId="77777777" w:rsidR="00662581" w:rsidRDefault="00662581" w:rsidP="007E4363">
      <w:pPr>
        <w:spacing w:line="240" w:lineRule="auto"/>
        <w:contextualSpacing/>
        <w:jc w:val="right"/>
        <w:rPr>
          <w:rFonts w:cstheme="minorHAnsi"/>
          <w:i/>
          <w:iCs/>
          <w:sz w:val="24"/>
          <w:szCs w:val="24"/>
        </w:rPr>
      </w:pPr>
    </w:p>
    <w:p w14:paraId="3D47995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3</w:t>
      </w:r>
    </w:p>
    <w:p w14:paraId="7ED2749F" w14:textId="77777777" w:rsidR="00662581" w:rsidRDefault="00662581" w:rsidP="00FD1D29">
      <w:pPr>
        <w:spacing w:line="240" w:lineRule="auto"/>
        <w:contextualSpacing/>
        <w:rPr>
          <w:rFonts w:cstheme="minorHAnsi"/>
          <w:i/>
          <w:iCs/>
          <w:sz w:val="24"/>
          <w:szCs w:val="24"/>
        </w:rPr>
      </w:pPr>
    </w:p>
    <w:p w14:paraId="6AD0E5A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6B08300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4278B6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6C1CE3C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2B5B744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e have a few questions for you to answer</w:t>
      </w:r>
    </w:p>
    <w:p w14:paraId="6E88B51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uce Miller</w:t>
      </w:r>
    </w:p>
    <w:p w14:paraId="0D98F3E7" w14:textId="77777777" w:rsidR="00662581" w:rsidRDefault="00662581" w:rsidP="00FD1D29">
      <w:pPr>
        <w:spacing w:line="240" w:lineRule="auto"/>
        <w:contextualSpacing/>
        <w:rPr>
          <w:rFonts w:cstheme="minorHAnsi"/>
          <w:sz w:val="24"/>
          <w:szCs w:val="24"/>
        </w:rPr>
      </w:pPr>
    </w:p>
    <w:p w14:paraId="3FD19AC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job.  Regular life can be very interesting when a good writer decides to tell a story.</w:t>
      </w:r>
    </w:p>
    <w:p w14:paraId="672C2839" w14:textId="77777777" w:rsidR="00662581" w:rsidRDefault="00662581" w:rsidP="007E4363">
      <w:pPr>
        <w:spacing w:line="240" w:lineRule="auto"/>
        <w:contextualSpacing/>
        <w:jc w:val="right"/>
        <w:rPr>
          <w:rFonts w:cstheme="minorHAnsi"/>
          <w:i/>
          <w:iCs/>
          <w:sz w:val="24"/>
          <w:szCs w:val="24"/>
        </w:rPr>
      </w:pPr>
    </w:p>
    <w:p w14:paraId="241001A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4</w:t>
      </w:r>
    </w:p>
    <w:p w14:paraId="151D2410" w14:textId="77777777" w:rsidR="00662581" w:rsidRDefault="00662581" w:rsidP="00FD1D29">
      <w:pPr>
        <w:spacing w:line="240" w:lineRule="auto"/>
        <w:contextualSpacing/>
        <w:rPr>
          <w:rFonts w:cstheme="minorHAnsi"/>
          <w:i/>
          <w:iCs/>
          <w:sz w:val="24"/>
          <w:szCs w:val="24"/>
        </w:rPr>
      </w:pPr>
    </w:p>
    <w:p w14:paraId="19FD47F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24BE938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E2DFF0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059E763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2B2A8D7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owa's close-up</w:t>
      </w:r>
    </w:p>
    <w:p w14:paraId="1A8245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uce Miller</w:t>
      </w:r>
    </w:p>
    <w:p w14:paraId="12A5CB76" w14:textId="77777777" w:rsidR="00662581" w:rsidRDefault="00662581" w:rsidP="00FD1D29">
      <w:pPr>
        <w:spacing w:line="240" w:lineRule="auto"/>
        <w:contextualSpacing/>
        <w:rPr>
          <w:rFonts w:cstheme="minorHAnsi"/>
          <w:sz w:val="24"/>
          <w:szCs w:val="24"/>
        </w:rPr>
      </w:pPr>
    </w:p>
    <w:p w14:paraId="7D7B331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quick telling of the story behind the story was interesting and compelling. Well done.</w:t>
      </w:r>
    </w:p>
    <w:p w14:paraId="7A643FFD" w14:textId="77777777" w:rsidR="00662581" w:rsidRDefault="00662581" w:rsidP="007E4363">
      <w:pPr>
        <w:spacing w:line="240" w:lineRule="auto"/>
        <w:contextualSpacing/>
        <w:jc w:val="right"/>
        <w:rPr>
          <w:rFonts w:cstheme="minorHAnsi"/>
          <w:i/>
          <w:iCs/>
          <w:sz w:val="24"/>
          <w:szCs w:val="24"/>
        </w:rPr>
      </w:pPr>
    </w:p>
    <w:p w14:paraId="72F7BB2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5</w:t>
      </w:r>
    </w:p>
    <w:p w14:paraId="24D2C252" w14:textId="77777777" w:rsidR="00662581" w:rsidRDefault="00662581" w:rsidP="00FD1D29">
      <w:pPr>
        <w:spacing w:line="240" w:lineRule="auto"/>
        <w:contextualSpacing/>
        <w:rPr>
          <w:rFonts w:cstheme="minorHAnsi"/>
          <w:i/>
          <w:iCs/>
          <w:sz w:val="24"/>
          <w:szCs w:val="24"/>
        </w:rPr>
      </w:pPr>
    </w:p>
    <w:p w14:paraId="44759BD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Coverage of Military Affairs</w:t>
      </w:r>
    </w:p>
    <w:p w14:paraId="6EE7FE4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5123FE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5,000</w:t>
      </w:r>
    </w:p>
    <w:p w14:paraId="382A92F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ioux City Journal</w:t>
      </w:r>
    </w:p>
    <w:p w14:paraId="5454752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ship has sailed</w:t>
      </w:r>
    </w:p>
    <w:p w14:paraId="471F43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ick Hytrek</w:t>
      </w:r>
    </w:p>
    <w:p w14:paraId="15618978" w14:textId="77777777" w:rsidR="00662581" w:rsidRDefault="00662581" w:rsidP="00FD1D29">
      <w:pPr>
        <w:spacing w:line="240" w:lineRule="auto"/>
        <w:contextualSpacing/>
        <w:rPr>
          <w:rFonts w:cstheme="minorHAnsi"/>
          <w:sz w:val="24"/>
          <w:szCs w:val="24"/>
        </w:rPr>
      </w:pPr>
    </w:p>
    <w:p w14:paraId="59E36BD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done piece. Good explanation of why a relatively new ship is being decommissioned. Captured the disappointment of the local community.</w:t>
      </w:r>
    </w:p>
    <w:p w14:paraId="04AC7671" w14:textId="77777777" w:rsidR="00662581" w:rsidRDefault="00662581" w:rsidP="007E4363">
      <w:pPr>
        <w:spacing w:line="240" w:lineRule="auto"/>
        <w:contextualSpacing/>
        <w:jc w:val="right"/>
        <w:rPr>
          <w:rFonts w:cstheme="minorHAnsi"/>
          <w:i/>
          <w:iCs/>
          <w:sz w:val="24"/>
          <w:szCs w:val="24"/>
        </w:rPr>
      </w:pPr>
    </w:p>
    <w:p w14:paraId="674879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6</w:t>
      </w:r>
    </w:p>
    <w:p w14:paraId="625819A5" w14:textId="77777777" w:rsidR="00662581" w:rsidRDefault="00662581" w:rsidP="00FD1D29">
      <w:pPr>
        <w:spacing w:line="240" w:lineRule="auto"/>
        <w:contextualSpacing/>
        <w:rPr>
          <w:rFonts w:cstheme="minorHAnsi"/>
          <w:i/>
          <w:iCs/>
          <w:sz w:val="24"/>
          <w:szCs w:val="24"/>
        </w:rPr>
      </w:pPr>
    </w:p>
    <w:p w14:paraId="68DCC4C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7876E1F5"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3C76D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14ADF36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706015D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is Is Where The Cowboy Rides Away. So Long, Crutcher’s</w:t>
      </w:r>
    </w:p>
    <w:p w14:paraId="31333F1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n Armes</w:t>
      </w:r>
    </w:p>
    <w:p w14:paraId="16070DD3" w14:textId="77777777" w:rsidR="00662581" w:rsidRDefault="00662581" w:rsidP="00FD1D29">
      <w:pPr>
        <w:spacing w:line="240" w:lineRule="auto"/>
        <w:contextualSpacing/>
        <w:rPr>
          <w:rFonts w:cstheme="minorHAnsi"/>
          <w:sz w:val="24"/>
          <w:szCs w:val="24"/>
        </w:rPr>
      </w:pPr>
    </w:p>
    <w:p w14:paraId="27AA164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sweet, well-told and detailed remembrance of a community's vital industry that has been so changed by technology.</w:t>
      </w:r>
    </w:p>
    <w:p w14:paraId="43260F64" w14:textId="77777777" w:rsidR="00662581" w:rsidRDefault="00662581" w:rsidP="007E4363">
      <w:pPr>
        <w:spacing w:line="240" w:lineRule="auto"/>
        <w:contextualSpacing/>
        <w:jc w:val="right"/>
        <w:rPr>
          <w:rFonts w:cstheme="minorHAnsi"/>
          <w:i/>
          <w:iCs/>
          <w:sz w:val="24"/>
          <w:szCs w:val="24"/>
        </w:rPr>
      </w:pPr>
    </w:p>
    <w:p w14:paraId="2629487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7</w:t>
      </w:r>
    </w:p>
    <w:p w14:paraId="18CEE976" w14:textId="77777777" w:rsidR="00662581" w:rsidRDefault="00662581" w:rsidP="00FD1D29">
      <w:pPr>
        <w:spacing w:line="240" w:lineRule="auto"/>
        <w:contextualSpacing/>
        <w:rPr>
          <w:rFonts w:cstheme="minorHAnsi"/>
          <w:i/>
          <w:iCs/>
          <w:sz w:val="24"/>
          <w:szCs w:val="24"/>
        </w:rPr>
      </w:pPr>
    </w:p>
    <w:p w14:paraId="54DF059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0AE76F9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BB1C5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1DF1EBA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64EA5C2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addie Out: Prominent Political Scientist Leaves OU after 25 years</w:t>
      </w:r>
    </w:p>
    <w:p w14:paraId="0DDD3E8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 Scott Carter</w:t>
      </w:r>
    </w:p>
    <w:p w14:paraId="7BB3662D" w14:textId="77777777" w:rsidR="00662581" w:rsidRDefault="00662581" w:rsidP="00FD1D29">
      <w:pPr>
        <w:spacing w:line="240" w:lineRule="auto"/>
        <w:contextualSpacing/>
        <w:rPr>
          <w:rFonts w:cstheme="minorHAnsi"/>
          <w:sz w:val="24"/>
          <w:szCs w:val="24"/>
        </w:rPr>
      </w:pPr>
    </w:p>
    <w:p w14:paraId="2C63B69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rilliant profile that captured the essence of its subject, compelling the reader to want to know everything possible about this man. In the hands of this talented writer, the profile was told with a depth of feeling not always evident from others. Outstanding.</w:t>
      </w:r>
    </w:p>
    <w:p w14:paraId="0860D4F1" w14:textId="77777777" w:rsidR="00662581" w:rsidRDefault="00662581" w:rsidP="007E4363">
      <w:pPr>
        <w:spacing w:line="240" w:lineRule="auto"/>
        <w:contextualSpacing/>
        <w:jc w:val="right"/>
        <w:rPr>
          <w:rFonts w:cstheme="minorHAnsi"/>
          <w:i/>
          <w:iCs/>
          <w:sz w:val="24"/>
          <w:szCs w:val="24"/>
        </w:rPr>
      </w:pPr>
    </w:p>
    <w:p w14:paraId="05D5CE5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8</w:t>
      </w:r>
    </w:p>
    <w:p w14:paraId="765A6AB9" w14:textId="77777777" w:rsidR="00662581" w:rsidRDefault="00662581" w:rsidP="00FD1D29">
      <w:pPr>
        <w:spacing w:line="240" w:lineRule="auto"/>
        <w:contextualSpacing/>
        <w:rPr>
          <w:rFonts w:cstheme="minorHAnsi"/>
          <w:i/>
          <w:iCs/>
          <w:sz w:val="24"/>
          <w:szCs w:val="24"/>
        </w:rPr>
      </w:pPr>
    </w:p>
    <w:p w14:paraId="05BD2A1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Feature Series</w:t>
      </w:r>
    </w:p>
    <w:p w14:paraId="4504FAB1"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B122A9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32F80DD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7136B84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hidden Watergate story</w:t>
      </w:r>
    </w:p>
    <w:p w14:paraId="5B4791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 Scott Carter</w:t>
      </w:r>
    </w:p>
    <w:p w14:paraId="63AD2BB5" w14:textId="77777777" w:rsidR="00662581" w:rsidRDefault="00662581" w:rsidP="00FD1D29">
      <w:pPr>
        <w:spacing w:line="240" w:lineRule="auto"/>
        <w:contextualSpacing/>
        <w:rPr>
          <w:rFonts w:cstheme="minorHAnsi"/>
          <w:sz w:val="24"/>
          <w:szCs w:val="24"/>
        </w:rPr>
      </w:pPr>
    </w:p>
    <w:p w14:paraId="0572BAF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errific depth, terrific writing, an excellent story. Writer drew conclusions and offered personal commentary mixed with historic sourcing and sometimes factual elements without attribution.</w:t>
      </w:r>
    </w:p>
    <w:p w14:paraId="1D7C3588" w14:textId="77777777" w:rsidR="00662581" w:rsidRDefault="00662581" w:rsidP="007E4363">
      <w:pPr>
        <w:spacing w:line="240" w:lineRule="auto"/>
        <w:contextualSpacing/>
        <w:jc w:val="right"/>
        <w:rPr>
          <w:rFonts w:cstheme="minorHAnsi"/>
          <w:i/>
          <w:iCs/>
          <w:sz w:val="24"/>
          <w:szCs w:val="24"/>
        </w:rPr>
      </w:pPr>
    </w:p>
    <w:p w14:paraId="411E70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79</w:t>
      </w:r>
    </w:p>
    <w:p w14:paraId="47BCC3A3" w14:textId="77777777" w:rsidR="00662581" w:rsidRDefault="00662581" w:rsidP="00FD1D29">
      <w:pPr>
        <w:spacing w:line="240" w:lineRule="auto"/>
        <w:contextualSpacing/>
        <w:rPr>
          <w:rFonts w:cstheme="minorHAnsi"/>
          <w:i/>
          <w:iCs/>
          <w:sz w:val="24"/>
          <w:szCs w:val="24"/>
        </w:rPr>
      </w:pPr>
    </w:p>
    <w:p w14:paraId="2FAA312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2F2CCFC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52BF5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6288A5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2F45013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hickasha Water Plant from Idea to Ballot</w:t>
      </w:r>
    </w:p>
    <w:p w14:paraId="054CB5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W. Ray</w:t>
      </w:r>
    </w:p>
    <w:p w14:paraId="6ACCBEFF" w14:textId="77777777" w:rsidR="00662581" w:rsidRDefault="00662581" w:rsidP="00FD1D29">
      <w:pPr>
        <w:spacing w:line="240" w:lineRule="auto"/>
        <w:contextualSpacing/>
        <w:rPr>
          <w:rFonts w:cstheme="minorHAnsi"/>
          <w:sz w:val="24"/>
          <w:szCs w:val="24"/>
        </w:rPr>
      </w:pPr>
    </w:p>
    <w:p w14:paraId="4BC835F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ts of work done here.</w:t>
      </w:r>
    </w:p>
    <w:p w14:paraId="5ACA61C0" w14:textId="77777777" w:rsidR="00662581" w:rsidRDefault="00662581" w:rsidP="007E4363">
      <w:pPr>
        <w:spacing w:line="240" w:lineRule="auto"/>
        <w:contextualSpacing/>
        <w:jc w:val="right"/>
        <w:rPr>
          <w:rFonts w:cstheme="minorHAnsi"/>
          <w:i/>
          <w:iCs/>
          <w:sz w:val="24"/>
          <w:szCs w:val="24"/>
        </w:rPr>
      </w:pPr>
    </w:p>
    <w:p w14:paraId="2114DE9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0</w:t>
      </w:r>
    </w:p>
    <w:p w14:paraId="38ACFB09" w14:textId="77777777" w:rsidR="00662581" w:rsidRDefault="00662581" w:rsidP="00FD1D29">
      <w:pPr>
        <w:spacing w:line="240" w:lineRule="auto"/>
        <w:contextualSpacing/>
        <w:rPr>
          <w:rFonts w:cstheme="minorHAnsi"/>
          <w:i/>
          <w:iCs/>
          <w:sz w:val="24"/>
          <w:szCs w:val="24"/>
        </w:rPr>
      </w:pPr>
    </w:p>
    <w:p w14:paraId="5F27657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056CF80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073DDF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38161F4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43BA872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alf-penny sales tax hike obvious choice for financing new water treatment plant</w:t>
      </w:r>
    </w:p>
    <w:p w14:paraId="65E01B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 Editorial Board</w:t>
      </w:r>
    </w:p>
    <w:p w14:paraId="619423EE" w14:textId="77777777" w:rsidR="00662581" w:rsidRDefault="00662581" w:rsidP="00FD1D29">
      <w:pPr>
        <w:spacing w:line="240" w:lineRule="auto"/>
        <w:contextualSpacing/>
        <w:rPr>
          <w:rFonts w:cstheme="minorHAnsi"/>
          <w:sz w:val="24"/>
          <w:szCs w:val="24"/>
        </w:rPr>
      </w:pPr>
    </w:p>
    <w:p w14:paraId="0B33433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job explaining a complex issue. A lot of pertinent information shared, and the graphics helped. Best sentence of all the entries: “Today is now the tomorrow that was discussed yesterday.”</w:t>
      </w:r>
    </w:p>
    <w:p w14:paraId="48A77CF0" w14:textId="77777777" w:rsidR="00662581" w:rsidRDefault="00662581" w:rsidP="007E4363">
      <w:pPr>
        <w:spacing w:line="240" w:lineRule="auto"/>
        <w:contextualSpacing/>
        <w:jc w:val="right"/>
        <w:rPr>
          <w:rFonts w:cstheme="minorHAnsi"/>
          <w:i/>
          <w:iCs/>
          <w:sz w:val="24"/>
          <w:szCs w:val="24"/>
        </w:rPr>
      </w:pPr>
    </w:p>
    <w:p w14:paraId="5C70CDB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1</w:t>
      </w:r>
    </w:p>
    <w:p w14:paraId="6E91C198" w14:textId="77777777" w:rsidR="00662581" w:rsidRDefault="00662581" w:rsidP="00FD1D29">
      <w:pPr>
        <w:spacing w:line="240" w:lineRule="auto"/>
        <w:contextualSpacing/>
        <w:rPr>
          <w:rFonts w:cstheme="minorHAnsi"/>
          <w:i/>
          <w:iCs/>
          <w:sz w:val="24"/>
          <w:szCs w:val="24"/>
        </w:rPr>
      </w:pPr>
    </w:p>
    <w:p w14:paraId="68BCE0A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31041B7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59DD30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12B4D1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3DD47EA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ICHELIN CLOSING: Workers at Ardmore tire plant to receive separation benefits</w:t>
      </w:r>
    </w:p>
    <w:p w14:paraId="1C0A83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W. Ray</w:t>
      </w:r>
    </w:p>
    <w:p w14:paraId="5A51D1FA" w14:textId="77777777" w:rsidR="00662581" w:rsidRDefault="00662581" w:rsidP="00FD1D29">
      <w:pPr>
        <w:spacing w:line="240" w:lineRule="auto"/>
        <w:contextualSpacing/>
        <w:rPr>
          <w:rFonts w:cstheme="minorHAnsi"/>
          <w:sz w:val="24"/>
          <w:szCs w:val="24"/>
        </w:rPr>
      </w:pPr>
    </w:p>
    <w:p w14:paraId="0FF1384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researched and well written story on a subject that I'm sure was the hot gossip in the community.  Very well done.</w:t>
      </w:r>
    </w:p>
    <w:p w14:paraId="34085761" w14:textId="77777777" w:rsidR="00662581" w:rsidRDefault="00662581" w:rsidP="007E4363">
      <w:pPr>
        <w:spacing w:line="240" w:lineRule="auto"/>
        <w:contextualSpacing/>
        <w:jc w:val="right"/>
        <w:rPr>
          <w:rFonts w:cstheme="minorHAnsi"/>
          <w:i/>
          <w:iCs/>
          <w:sz w:val="24"/>
          <w:szCs w:val="24"/>
        </w:rPr>
      </w:pPr>
    </w:p>
    <w:p w14:paraId="3F0CF37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2</w:t>
      </w:r>
    </w:p>
    <w:p w14:paraId="6EE3E94D" w14:textId="77777777" w:rsidR="00662581" w:rsidRDefault="00662581" w:rsidP="00FD1D29">
      <w:pPr>
        <w:spacing w:line="240" w:lineRule="auto"/>
        <w:contextualSpacing/>
        <w:rPr>
          <w:rFonts w:cstheme="minorHAnsi"/>
          <w:i/>
          <w:iCs/>
          <w:sz w:val="24"/>
          <w:szCs w:val="24"/>
        </w:rPr>
      </w:pPr>
    </w:p>
    <w:p w14:paraId="387A121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3E15554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375328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521F2AB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10B5D27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oynton Town Audit</w:t>
      </w:r>
    </w:p>
    <w:p w14:paraId="2A581D5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W. Ray</w:t>
      </w:r>
    </w:p>
    <w:p w14:paraId="116A3A9F" w14:textId="77777777" w:rsidR="00662581" w:rsidRDefault="00662581" w:rsidP="00FD1D29">
      <w:pPr>
        <w:spacing w:line="240" w:lineRule="auto"/>
        <w:contextualSpacing/>
        <w:rPr>
          <w:rFonts w:cstheme="minorHAnsi"/>
          <w:sz w:val="24"/>
          <w:szCs w:val="24"/>
        </w:rPr>
      </w:pPr>
    </w:p>
    <w:p w14:paraId="3357991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ow, what a great report! It's hard to dispute court records, bank records, cashed checks that have been endorsed, payroll records and receipts — or lack thereof. Solid reporting supported by a well-sourced paper trail that gives readers all the information they need to know. This is government-watchdog reporting at its finest! Stories like these remind readers why newspapers continue to play an important role in their daily lives. This is a fine example of enterprise reporting. In fact, this is the only enterprise story submitted in the contest. All others were simply reporters covering a beat — city council meetings, courts, and other breaking news events that must be covered. But the Ledger expended the time and resources to file open records requests, seek out comments from those involved. Great job. Head-and-shoulders above all the other stories submitted.</w:t>
      </w:r>
    </w:p>
    <w:p w14:paraId="4298CB17" w14:textId="77777777" w:rsidR="00662581" w:rsidRDefault="00662581" w:rsidP="007E4363">
      <w:pPr>
        <w:spacing w:line="240" w:lineRule="auto"/>
        <w:contextualSpacing/>
        <w:jc w:val="right"/>
        <w:rPr>
          <w:rFonts w:cstheme="minorHAnsi"/>
          <w:i/>
          <w:iCs/>
          <w:sz w:val="24"/>
          <w:szCs w:val="24"/>
        </w:rPr>
      </w:pPr>
    </w:p>
    <w:p w14:paraId="7AB412F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3</w:t>
      </w:r>
    </w:p>
    <w:p w14:paraId="69494162" w14:textId="77777777" w:rsidR="00662581" w:rsidRDefault="00662581" w:rsidP="00FD1D29">
      <w:pPr>
        <w:spacing w:line="240" w:lineRule="auto"/>
        <w:contextualSpacing/>
        <w:rPr>
          <w:rFonts w:cstheme="minorHAnsi"/>
          <w:i/>
          <w:iCs/>
          <w:sz w:val="24"/>
          <w:szCs w:val="24"/>
        </w:rPr>
      </w:pPr>
    </w:p>
    <w:p w14:paraId="3A5E45E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4DACD86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AF6E2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6C62D8F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272A7EE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ll 4 officials indicted over asphalt plant plead to reduced charges and sentenced</w:t>
      </w:r>
    </w:p>
    <w:p w14:paraId="24544C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W. Ray</w:t>
      </w:r>
    </w:p>
    <w:p w14:paraId="5103BA06" w14:textId="77777777" w:rsidR="00662581" w:rsidRDefault="00662581" w:rsidP="00FD1D29">
      <w:pPr>
        <w:spacing w:line="240" w:lineRule="auto"/>
        <w:contextualSpacing/>
        <w:rPr>
          <w:rFonts w:cstheme="minorHAnsi"/>
          <w:sz w:val="24"/>
          <w:szCs w:val="24"/>
        </w:rPr>
      </w:pPr>
    </w:p>
    <w:p w14:paraId="17045146"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Good beat reporting. I'm certain the story provided your readers with lots of insight into these defendants and their actions. Most likely, people speculated about what happened and why and the outcome. Typically, in cases like these, the defendants simply lie about their involvement or non-involvement. Then, a local newspaper, like the Ledger, lays out the facts. Good job.</w:t>
      </w:r>
    </w:p>
    <w:p w14:paraId="1BAE9CC9" w14:textId="77777777" w:rsidR="00662581" w:rsidRDefault="00662581" w:rsidP="00FD1D29">
      <w:pPr>
        <w:spacing w:line="240" w:lineRule="auto"/>
        <w:contextualSpacing/>
        <w:rPr>
          <w:rFonts w:cstheme="minorHAnsi"/>
          <w:i/>
          <w:iCs/>
          <w:sz w:val="24"/>
          <w:szCs w:val="24"/>
        </w:rPr>
      </w:pPr>
    </w:p>
    <w:p w14:paraId="14C180E5" w14:textId="77777777" w:rsidR="00662581" w:rsidRDefault="00662581" w:rsidP="007E4363">
      <w:pPr>
        <w:spacing w:line="240" w:lineRule="auto"/>
        <w:contextualSpacing/>
        <w:jc w:val="right"/>
        <w:rPr>
          <w:rFonts w:cstheme="minorHAnsi"/>
          <w:i/>
          <w:iCs/>
          <w:sz w:val="24"/>
          <w:szCs w:val="24"/>
        </w:rPr>
      </w:pPr>
    </w:p>
    <w:p w14:paraId="5E7A9BA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4</w:t>
      </w:r>
    </w:p>
    <w:p w14:paraId="20B2DE18" w14:textId="77777777" w:rsidR="00662581" w:rsidRDefault="00662581" w:rsidP="00FD1D29">
      <w:pPr>
        <w:spacing w:line="240" w:lineRule="auto"/>
        <w:contextualSpacing/>
        <w:rPr>
          <w:rFonts w:cstheme="minorHAnsi"/>
          <w:i/>
          <w:iCs/>
          <w:sz w:val="24"/>
          <w:szCs w:val="24"/>
        </w:rPr>
      </w:pPr>
    </w:p>
    <w:p w14:paraId="08FEF29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37AC9931"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37DB19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381297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3C4E5C7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tton County Officials engulfed in scandal</w:t>
      </w:r>
    </w:p>
    <w:p w14:paraId="253D13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W. Ray</w:t>
      </w:r>
    </w:p>
    <w:p w14:paraId="332979CB" w14:textId="77777777" w:rsidR="00662581" w:rsidRDefault="00662581" w:rsidP="00FD1D29">
      <w:pPr>
        <w:spacing w:line="240" w:lineRule="auto"/>
        <w:contextualSpacing/>
        <w:rPr>
          <w:rFonts w:cstheme="minorHAnsi"/>
          <w:sz w:val="24"/>
          <w:szCs w:val="24"/>
        </w:rPr>
      </w:pPr>
    </w:p>
    <w:p w14:paraId="59322A5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beat reporting. Keep up the good work! I'm certain your readers learned a lot about this county official by reading this story. Can anyone so willing to kill helpless animals be trusted in positions of power or using their position to intimidate investigators? The readers can decide that for themselves by reading this story. Well done.</w:t>
      </w:r>
    </w:p>
    <w:p w14:paraId="748E9A3A" w14:textId="77777777" w:rsidR="00662581" w:rsidRDefault="00662581" w:rsidP="007E4363">
      <w:pPr>
        <w:spacing w:line="240" w:lineRule="auto"/>
        <w:contextualSpacing/>
        <w:jc w:val="right"/>
        <w:rPr>
          <w:rFonts w:cstheme="minorHAnsi"/>
          <w:i/>
          <w:iCs/>
          <w:sz w:val="24"/>
          <w:szCs w:val="24"/>
        </w:rPr>
      </w:pPr>
    </w:p>
    <w:p w14:paraId="1DBF886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5</w:t>
      </w:r>
    </w:p>
    <w:p w14:paraId="57DF9487" w14:textId="77777777" w:rsidR="00662581" w:rsidRDefault="00662581" w:rsidP="00FD1D29">
      <w:pPr>
        <w:spacing w:line="240" w:lineRule="auto"/>
        <w:contextualSpacing/>
        <w:rPr>
          <w:rFonts w:cstheme="minorHAnsi"/>
          <w:i/>
          <w:iCs/>
          <w:sz w:val="24"/>
          <w:szCs w:val="24"/>
        </w:rPr>
      </w:pPr>
    </w:p>
    <w:p w14:paraId="3751EE1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News and Opinion on Public Corruption</w:t>
      </w:r>
    </w:p>
    <w:p w14:paraId="5D27A32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4ABBF6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BD9B16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outhwest Ledger</w:t>
      </w:r>
    </w:p>
    <w:p w14:paraId="497762A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raud and Corruption discovered in Tryon</w:t>
      </w:r>
    </w:p>
    <w:p w14:paraId="040FACC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ke W. Ray</w:t>
      </w:r>
    </w:p>
    <w:p w14:paraId="68634206" w14:textId="77777777" w:rsidR="00662581" w:rsidRDefault="00662581" w:rsidP="00FD1D29">
      <w:pPr>
        <w:spacing w:line="240" w:lineRule="auto"/>
        <w:contextualSpacing/>
        <w:rPr>
          <w:rFonts w:cstheme="minorHAnsi"/>
          <w:sz w:val="24"/>
          <w:szCs w:val="24"/>
        </w:rPr>
      </w:pPr>
    </w:p>
    <w:p w14:paraId="42E8DF2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professional tone. Covers the matter at hand thoroughly, but there was a lot of repetition between articles.</w:t>
      </w:r>
    </w:p>
    <w:p w14:paraId="7AC6E357" w14:textId="77777777" w:rsidR="00662581" w:rsidRDefault="00662581" w:rsidP="007E4363">
      <w:pPr>
        <w:spacing w:line="240" w:lineRule="auto"/>
        <w:contextualSpacing/>
        <w:jc w:val="right"/>
        <w:rPr>
          <w:rFonts w:cstheme="minorHAnsi"/>
          <w:i/>
          <w:iCs/>
          <w:sz w:val="24"/>
          <w:szCs w:val="24"/>
        </w:rPr>
      </w:pPr>
    </w:p>
    <w:p w14:paraId="3B0C759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6</w:t>
      </w:r>
    </w:p>
    <w:p w14:paraId="68072A58" w14:textId="77777777" w:rsidR="00662581" w:rsidRDefault="00662581" w:rsidP="00FD1D29">
      <w:pPr>
        <w:spacing w:line="240" w:lineRule="auto"/>
        <w:contextualSpacing/>
        <w:rPr>
          <w:rFonts w:cstheme="minorHAnsi"/>
          <w:i/>
          <w:iCs/>
          <w:sz w:val="24"/>
          <w:szCs w:val="24"/>
        </w:rPr>
      </w:pPr>
    </w:p>
    <w:p w14:paraId="75F056A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2039E31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7CADF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6CF1BBE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10C2E21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ngoing Corruption Poisons Our College</w:t>
      </w:r>
    </w:p>
    <w:p w14:paraId="1F685D5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icia Rivero, Liliana Anguiano</w:t>
      </w:r>
    </w:p>
    <w:p w14:paraId="01D22D1A" w14:textId="77777777" w:rsidR="00662581" w:rsidRDefault="00662581" w:rsidP="00FD1D29">
      <w:pPr>
        <w:spacing w:line="240" w:lineRule="auto"/>
        <w:contextualSpacing/>
        <w:rPr>
          <w:rFonts w:cstheme="minorHAnsi"/>
          <w:sz w:val="24"/>
          <w:szCs w:val="24"/>
        </w:rPr>
      </w:pPr>
    </w:p>
    <w:p w14:paraId="7718E50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very impressive editorial that spells out how a recent incident is just the latest in many years of corruption in a university's administration. Also could have easily won.</w:t>
      </w:r>
    </w:p>
    <w:p w14:paraId="111752A8" w14:textId="77777777" w:rsidR="00662581" w:rsidRDefault="00662581" w:rsidP="007E4363">
      <w:pPr>
        <w:spacing w:line="240" w:lineRule="auto"/>
        <w:contextualSpacing/>
        <w:jc w:val="right"/>
        <w:rPr>
          <w:rFonts w:cstheme="minorHAnsi"/>
          <w:i/>
          <w:iCs/>
          <w:sz w:val="24"/>
          <w:szCs w:val="24"/>
        </w:rPr>
      </w:pPr>
    </w:p>
    <w:p w14:paraId="46CAAD0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7</w:t>
      </w:r>
    </w:p>
    <w:p w14:paraId="685DCA80" w14:textId="77777777" w:rsidR="00662581" w:rsidRDefault="00662581" w:rsidP="00FD1D29">
      <w:pPr>
        <w:spacing w:line="240" w:lineRule="auto"/>
        <w:contextualSpacing/>
        <w:rPr>
          <w:rFonts w:cstheme="minorHAnsi"/>
          <w:i/>
          <w:iCs/>
          <w:sz w:val="24"/>
          <w:szCs w:val="24"/>
        </w:rPr>
      </w:pPr>
    </w:p>
    <w:p w14:paraId="712E773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Original Editorial Cartoon</w:t>
      </w:r>
    </w:p>
    <w:p w14:paraId="1EA0C70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9006B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029E9E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22FFA7F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ere’s Looking at You, Kid</w:t>
      </w:r>
    </w:p>
    <w:p w14:paraId="44DBDFD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dmundo Godinez</w:t>
      </w:r>
    </w:p>
    <w:p w14:paraId="4227E40C" w14:textId="77777777" w:rsidR="00662581" w:rsidRDefault="00662581" w:rsidP="00FD1D29">
      <w:pPr>
        <w:spacing w:line="240" w:lineRule="auto"/>
        <w:contextualSpacing/>
        <w:rPr>
          <w:rFonts w:cstheme="minorHAnsi"/>
          <w:sz w:val="24"/>
          <w:szCs w:val="24"/>
        </w:rPr>
      </w:pPr>
    </w:p>
    <w:p w14:paraId="0F64742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rong visuals, could have been first place, but feels like it depends on the accompanying text.</w:t>
      </w:r>
    </w:p>
    <w:p w14:paraId="1BC7F2AD" w14:textId="77777777" w:rsidR="00662581" w:rsidRDefault="00662581" w:rsidP="007E4363">
      <w:pPr>
        <w:spacing w:line="240" w:lineRule="auto"/>
        <w:contextualSpacing/>
        <w:jc w:val="right"/>
        <w:rPr>
          <w:rFonts w:cstheme="minorHAnsi"/>
          <w:i/>
          <w:iCs/>
          <w:sz w:val="24"/>
          <w:szCs w:val="24"/>
        </w:rPr>
      </w:pPr>
    </w:p>
    <w:p w14:paraId="60B5A4C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8</w:t>
      </w:r>
    </w:p>
    <w:p w14:paraId="337F162C" w14:textId="77777777" w:rsidR="00662581" w:rsidRDefault="00662581" w:rsidP="00FD1D29">
      <w:pPr>
        <w:spacing w:line="240" w:lineRule="auto"/>
        <w:contextualSpacing/>
        <w:rPr>
          <w:rFonts w:cstheme="minorHAnsi"/>
          <w:i/>
          <w:iCs/>
          <w:sz w:val="24"/>
          <w:szCs w:val="24"/>
        </w:rPr>
      </w:pPr>
    </w:p>
    <w:p w14:paraId="2D82727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Original Editorial Cartoon</w:t>
      </w:r>
    </w:p>
    <w:p w14:paraId="006D5ECD"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EDA9A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36E39D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56ACFC7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lack Hole of Student Debt</w:t>
      </w:r>
    </w:p>
    <w:p w14:paraId="455F210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dmundo Godinez</w:t>
      </w:r>
    </w:p>
    <w:p w14:paraId="6D82C64F" w14:textId="77777777" w:rsidR="00662581" w:rsidRDefault="00662581" w:rsidP="00FD1D29">
      <w:pPr>
        <w:spacing w:line="240" w:lineRule="auto"/>
        <w:contextualSpacing/>
        <w:rPr>
          <w:rFonts w:cstheme="minorHAnsi"/>
          <w:sz w:val="24"/>
          <w:szCs w:val="24"/>
        </w:rPr>
      </w:pPr>
    </w:p>
    <w:p w14:paraId="4CFEAA7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other well-drawn cartoon, but a little too simplistic to place higher.</w:t>
      </w:r>
    </w:p>
    <w:p w14:paraId="60DDF164" w14:textId="77777777" w:rsidR="00662581" w:rsidRDefault="00662581" w:rsidP="007E4363">
      <w:pPr>
        <w:spacing w:line="240" w:lineRule="auto"/>
        <w:contextualSpacing/>
        <w:jc w:val="right"/>
        <w:rPr>
          <w:rFonts w:cstheme="minorHAnsi"/>
          <w:i/>
          <w:iCs/>
          <w:sz w:val="24"/>
          <w:szCs w:val="24"/>
        </w:rPr>
      </w:pPr>
    </w:p>
    <w:p w14:paraId="3D826D9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89</w:t>
      </w:r>
    </w:p>
    <w:p w14:paraId="4FB2C851" w14:textId="77777777" w:rsidR="00662581" w:rsidRDefault="00662581" w:rsidP="00FD1D29">
      <w:pPr>
        <w:spacing w:line="240" w:lineRule="auto"/>
        <w:contextualSpacing/>
        <w:rPr>
          <w:rFonts w:cstheme="minorHAnsi"/>
          <w:i/>
          <w:iCs/>
          <w:sz w:val="24"/>
          <w:szCs w:val="24"/>
        </w:rPr>
      </w:pPr>
    </w:p>
    <w:p w14:paraId="18BBA77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 College Division</w:t>
      </w:r>
    </w:p>
    <w:p w14:paraId="72134F9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9E282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1A5ABF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3BC2BCA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eneral Excellence</w:t>
      </w:r>
    </w:p>
    <w:p w14:paraId="38CC4D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un Staff</w:t>
      </w:r>
    </w:p>
    <w:p w14:paraId="10B3D0C6" w14:textId="77777777" w:rsidR="00662581" w:rsidRDefault="00662581" w:rsidP="00FD1D29">
      <w:pPr>
        <w:spacing w:line="240" w:lineRule="auto"/>
        <w:contextualSpacing/>
        <w:rPr>
          <w:rFonts w:cstheme="minorHAnsi"/>
          <w:sz w:val="24"/>
          <w:szCs w:val="24"/>
        </w:rPr>
      </w:pPr>
    </w:p>
    <w:p w14:paraId="5D5CFD7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n outstanding entry. I really enjoyed the stories. Writing is strong, as is editing. Layouts are attractive, as are photos and illustrations. the quality of work is consistent throughout - which is not easy to maintain in this day and age. Fine work!</w:t>
      </w:r>
    </w:p>
    <w:p w14:paraId="5375A224" w14:textId="77777777" w:rsidR="00662581" w:rsidRDefault="00662581" w:rsidP="007E4363">
      <w:pPr>
        <w:spacing w:line="240" w:lineRule="auto"/>
        <w:contextualSpacing/>
        <w:jc w:val="right"/>
        <w:rPr>
          <w:rFonts w:cstheme="minorHAnsi"/>
          <w:i/>
          <w:iCs/>
          <w:sz w:val="24"/>
          <w:szCs w:val="24"/>
        </w:rPr>
      </w:pPr>
    </w:p>
    <w:p w14:paraId="62DA10F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0</w:t>
      </w:r>
    </w:p>
    <w:p w14:paraId="62CA0EC0" w14:textId="77777777" w:rsidR="00662581" w:rsidRDefault="00662581" w:rsidP="00FD1D29">
      <w:pPr>
        <w:spacing w:line="240" w:lineRule="auto"/>
        <w:contextualSpacing/>
        <w:rPr>
          <w:rFonts w:cstheme="minorHAnsi"/>
          <w:i/>
          <w:iCs/>
          <w:sz w:val="24"/>
          <w:szCs w:val="24"/>
        </w:rPr>
      </w:pPr>
    </w:p>
    <w:p w14:paraId="7CA4C3F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Review - Best Review</w:t>
      </w:r>
    </w:p>
    <w:p w14:paraId="57FF1AB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0B006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BF9A63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236AAAC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ugre' A Gratuitous, Machismo, Sexist, Mess Of A Play</w:t>
      </w:r>
    </w:p>
    <w:p w14:paraId="4E2583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ahy J. Gutierrez</w:t>
      </w:r>
    </w:p>
    <w:p w14:paraId="1045142C" w14:textId="77777777" w:rsidR="00662581" w:rsidRDefault="00662581" w:rsidP="00FD1D29">
      <w:pPr>
        <w:spacing w:line="240" w:lineRule="auto"/>
        <w:contextualSpacing/>
        <w:rPr>
          <w:rFonts w:cstheme="minorHAnsi"/>
          <w:sz w:val="24"/>
          <w:szCs w:val="24"/>
        </w:rPr>
      </w:pPr>
    </w:p>
    <w:p w14:paraId="4523833F"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Well done passionate review of a play. The author did not like the play and did a good job explaining why as he sprinkled in just enough plot.</w:t>
      </w:r>
    </w:p>
    <w:p w14:paraId="7E6EE89E" w14:textId="77777777" w:rsidR="00662581" w:rsidRDefault="00662581" w:rsidP="00FD1D29">
      <w:pPr>
        <w:spacing w:line="240" w:lineRule="auto"/>
        <w:contextualSpacing/>
        <w:rPr>
          <w:rFonts w:cstheme="minorHAnsi"/>
          <w:i/>
          <w:iCs/>
          <w:sz w:val="24"/>
          <w:szCs w:val="24"/>
        </w:rPr>
      </w:pPr>
    </w:p>
    <w:p w14:paraId="7FDEE257" w14:textId="77777777" w:rsidR="00662581" w:rsidRDefault="00662581" w:rsidP="007E4363">
      <w:pPr>
        <w:spacing w:line="240" w:lineRule="auto"/>
        <w:contextualSpacing/>
        <w:jc w:val="right"/>
        <w:rPr>
          <w:rFonts w:cstheme="minorHAnsi"/>
          <w:i/>
          <w:iCs/>
          <w:sz w:val="24"/>
          <w:szCs w:val="24"/>
        </w:rPr>
      </w:pPr>
    </w:p>
    <w:p w14:paraId="249E280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1</w:t>
      </w:r>
    </w:p>
    <w:p w14:paraId="627186B4" w14:textId="77777777" w:rsidR="00662581" w:rsidRDefault="00662581" w:rsidP="00FD1D29">
      <w:pPr>
        <w:spacing w:line="240" w:lineRule="auto"/>
        <w:contextualSpacing/>
        <w:rPr>
          <w:rFonts w:cstheme="minorHAnsi"/>
          <w:i/>
          <w:iCs/>
          <w:sz w:val="24"/>
          <w:szCs w:val="24"/>
        </w:rPr>
      </w:pPr>
    </w:p>
    <w:p w14:paraId="3849872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77D29BE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5B340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28C099C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7FD8030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entury of Sewage</w:t>
      </w:r>
    </w:p>
    <w:p w14:paraId="1CF892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yarie Murguia</w:t>
      </w:r>
    </w:p>
    <w:p w14:paraId="070EE34A" w14:textId="77777777" w:rsidR="00662581" w:rsidRDefault="00662581" w:rsidP="00FD1D29">
      <w:pPr>
        <w:spacing w:line="240" w:lineRule="auto"/>
        <w:contextualSpacing/>
        <w:rPr>
          <w:rFonts w:cstheme="minorHAnsi"/>
          <w:sz w:val="24"/>
          <w:szCs w:val="24"/>
        </w:rPr>
      </w:pPr>
    </w:p>
    <w:p w14:paraId="6132390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aos was looking to sweep the category, then the Sun came in with some really important content presented in a very nice visual way to force me to recognize them as well in what was a loaded and extremely diverse category.</w:t>
      </w:r>
    </w:p>
    <w:p w14:paraId="5EC32673" w14:textId="77777777" w:rsidR="00662581" w:rsidRDefault="00662581" w:rsidP="007E4363">
      <w:pPr>
        <w:spacing w:line="240" w:lineRule="auto"/>
        <w:contextualSpacing/>
        <w:jc w:val="right"/>
        <w:rPr>
          <w:rFonts w:cstheme="minorHAnsi"/>
          <w:i/>
          <w:iCs/>
          <w:sz w:val="24"/>
          <w:szCs w:val="24"/>
        </w:rPr>
      </w:pPr>
    </w:p>
    <w:p w14:paraId="7FA6E03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2</w:t>
      </w:r>
    </w:p>
    <w:p w14:paraId="3FF59BE4" w14:textId="77777777" w:rsidR="00662581" w:rsidRDefault="00662581" w:rsidP="00FD1D29">
      <w:pPr>
        <w:spacing w:line="240" w:lineRule="auto"/>
        <w:contextualSpacing/>
        <w:rPr>
          <w:rFonts w:cstheme="minorHAnsi"/>
          <w:i/>
          <w:iCs/>
          <w:sz w:val="24"/>
          <w:szCs w:val="24"/>
        </w:rPr>
      </w:pPr>
    </w:p>
    <w:p w14:paraId="4C6A4CE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2515E46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3E942F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36BB43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4920B31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exico's Women Fight Femicide</w:t>
      </w:r>
    </w:p>
    <w:p w14:paraId="068378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ilyn Dumas, Nicolette Monique Luna</w:t>
      </w:r>
    </w:p>
    <w:p w14:paraId="7CBB960A" w14:textId="77777777" w:rsidR="00662581" w:rsidRDefault="00662581" w:rsidP="00FD1D29">
      <w:pPr>
        <w:spacing w:line="240" w:lineRule="auto"/>
        <w:contextualSpacing/>
        <w:rPr>
          <w:rFonts w:cstheme="minorHAnsi"/>
          <w:sz w:val="24"/>
          <w:szCs w:val="24"/>
        </w:rPr>
      </w:pPr>
    </w:p>
    <w:p w14:paraId="4378045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very well done.</w:t>
      </w:r>
    </w:p>
    <w:p w14:paraId="6E4BE14F" w14:textId="77777777" w:rsidR="00662581" w:rsidRDefault="00662581" w:rsidP="007E4363">
      <w:pPr>
        <w:spacing w:line="240" w:lineRule="auto"/>
        <w:contextualSpacing/>
        <w:jc w:val="right"/>
        <w:rPr>
          <w:rFonts w:cstheme="minorHAnsi"/>
          <w:i/>
          <w:iCs/>
          <w:sz w:val="24"/>
          <w:szCs w:val="24"/>
        </w:rPr>
      </w:pPr>
    </w:p>
    <w:p w14:paraId="700F942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3</w:t>
      </w:r>
    </w:p>
    <w:p w14:paraId="20B2765B" w14:textId="77777777" w:rsidR="00662581" w:rsidRDefault="00662581" w:rsidP="00FD1D29">
      <w:pPr>
        <w:spacing w:line="240" w:lineRule="auto"/>
        <w:contextualSpacing/>
        <w:rPr>
          <w:rFonts w:cstheme="minorHAnsi"/>
          <w:i/>
          <w:iCs/>
          <w:sz w:val="24"/>
          <w:szCs w:val="24"/>
        </w:rPr>
      </w:pPr>
    </w:p>
    <w:p w14:paraId="797335B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53E13B5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2AF8FD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000</w:t>
      </w:r>
    </w:p>
    <w:p w14:paraId="242E0D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15BF9B3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Sports Section</w:t>
      </w:r>
    </w:p>
    <w:p w14:paraId="72B319B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mily Ingco, Juan H. Estrada</w:t>
      </w:r>
    </w:p>
    <w:p w14:paraId="5BEFA321" w14:textId="77777777" w:rsidR="00662581" w:rsidRDefault="00662581" w:rsidP="00FD1D29">
      <w:pPr>
        <w:spacing w:line="240" w:lineRule="auto"/>
        <w:contextualSpacing/>
        <w:rPr>
          <w:rFonts w:cstheme="minorHAnsi"/>
          <w:sz w:val="24"/>
          <w:szCs w:val="24"/>
        </w:rPr>
      </w:pPr>
    </w:p>
    <w:p w14:paraId="135214D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appealing page with the inset story.</w:t>
      </w:r>
    </w:p>
    <w:p w14:paraId="4EF531A6" w14:textId="77777777" w:rsidR="00662581" w:rsidRDefault="00662581" w:rsidP="007E4363">
      <w:pPr>
        <w:spacing w:line="240" w:lineRule="auto"/>
        <w:contextualSpacing/>
        <w:jc w:val="right"/>
        <w:rPr>
          <w:rFonts w:cstheme="minorHAnsi"/>
          <w:i/>
          <w:iCs/>
          <w:sz w:val="24"/>
          <w:szCs w:val="24"/>
        </w:rPr>
      </w:pPr>
    </w:p>
    <w:p w14:paraId="2F7E8F1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4</w:t>
      </w:r>
    </w:p>
    <w:p w14:paraId="25441A68" w14:textId="77777777" w:rsidR="00662581" w:rsidRDefault="00662581" w:rsidP="00FD1D29">
      <w:pPr>
        <w:spacing w:line="240" w:lineRule="auto"/>
        <w:contextualSpacing/>
        <w:rPr>
          <w:rFonts w:cstheme="minorHAnsi"/>
          <w:i/>
          <w:iCs/>
          <w:sz w:val="24"/>
          <w:szCs w:val="24"/>
        </w:rPr>
      </w:pPr>
    </w:p>
    <w:p w14:paraId="40B5D25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1A52FCD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CB9B4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7B3BF25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45CCDB3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umanitarian Founded Schools In Tijuana Dumps</w:t>
      </w:r>
    </w:p>
    <w:p w14:paraId="5F03485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mila A. Gonzalez</w:t>
      </w:r>
    </w:p>
    <w:p w14:paraId="1BFC0123" w14:textId="77777777" w:rsidR="00662581" w:rsidRDefault="00662581" w:rsidP="00FD1D29">
      <w:pPr>
        <w:spacing w:line="240" w:lineRule="auto"/>
        <w:contextualSpacing/>
        <w:rPr>
          <w:rFonts w:cstheme="minorHAnsi"/>
          <w:sz w:val="24"/>
          <w:szCs w:val="24"/>
        </w:rPr>
      </w:pPr>
    </w:p>
    <w:p w14:paraId="2DC45E0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Really great job of telling people about this wonderful human being and what he went through to educate poor children in a real-life dump. Incredible! If anyone deserved to be recognized in the newspaper, it was David Lynch, and you did an excellent job of that! Commendable! I could smell the stench and felt the flies buzzing around me as I read your account. Well done! Keep up the great work!</w:t>
      </w:r>
    </w:p>
    <w:p w14:paraId="615802DD" w14:textId="77777777" w:rsidR="00662581" w:rsidRDefault="00662581" w:rsidP="007E4363">
      <w:pPr>
        <w:spacing w:line="240" w:lineRule="auto"/>
        <w:contextualSpacing/>
        <w:jc w:val="right"/>
        <w:rPr>
          <w:rFonts w:cstheme="minorHAnsi"/>
          <w:i/>
          <w:iCs/>
          <w:sz w:val="24"/>
          <w:szCs w:val="24"/>
        </w:rPr>
      </w:pPr>
    </w:p>
    <w:p w14:paraId="0872CDB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5</w:t>
      </w:r>
    </w:p>
    <w:p w14:paraId="374A17B5" w14:textId="77777777" w:rsidR="00662581" w:rsidRDefault="00662581" w:rsidP="00FD1D29">
      <w:pPr>
        <w:spacing w:line="240" w:lineRule="auto"/>
        <w:contextualSpacing/>
        <w:rPr>
          <w:rFonts w:cstheme="minorHAnsi"/>
          <w:i/>
          <w:iCs/>
          <w:sz w:val="24"/>
          <w:szCs w:val="24"/>
        </w:rPr>
      </w:pPr>
    </w:p>
    <w:p w14:paraId="307C3FC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29A700D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6D832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2F1A8A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2834A63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medial Math, Eng Classes Are Gone For Good</w:t>
      </w:r>
    </w:p>
    <w:p w14:paraId="06D93D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wan Toledo</w:t>
      </w:r>
    </w:p>
    <w:p w14:paraId="57222026" w14:textId="77777777" w:rsidR="00662581" w:rsidRDefault="00662581" w:rsidP="00FD1D29">
      <w:pPr>
        <w:spacing w:line="240" w:lineRule="auto"/>
        <w:contextualSpacing/>
        <w:rPr>
          <w:rFonts w:cstheme="minorHAnsi"/>
          <w:sz w:val="24"/>
          <w:szCs w:val="24"/>
        </w:rPr>
      </w:pPr>
    </w:p>
    <w:p w14:paraId="53383D4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job of getting both sides of the story. Lots of sources offering a variety of viewpoints. I would have liked to have seen more comments from students. Still, solid reporting on a very important topic certain to impact lots of students and families.</w:t>
      </w:r>
    </w:p>
    <w:p w14:paraId="2F92AC39" w14:textId="77777777" w:rsidR="00662581" w:rsidRDefault="00662581" w:rsidP="007E4363">
      <w:pPr>
        <w:spacing w:line="240" w:lineRule="auto"/>
        <w:contextualSpacing/>
        <w:jc w:val="right"/>
        <w:rPr>
          <w:rFonts w:cstheme="minorHAnsi"/>
          <w:i/>
          <w:iCs/>
          <w:sz w:val="24"/>
          <w:szCs w:val="24"/>
        </w:rPr>
      </w:pPr>
    </w:p>
    <w:p w14:paraId="28E5D6B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6</w:t>
      </w:r>
    </w:p>
    <w:p w14:paraId="146B9D7A" w14:textId="77777777" w:rsidR="00662581" w:rsidRDefault="00662581" w:rsidP="00FD1D29">
      <w:pPr>
        <w:spacing w:line="240" w:lineRule="auto"/>
        <w:contextualSpacing/>
        <w:rPr>
          <w:rFonts w:cstheme="minorHAnsi"/>
          <w:i/>
          <w:iCs/>
          <w:sz w:val="24"/>
          <w:szCs w:val="24"/>
        </w:rPr>
      </w:pPr>
    </w:p>
    <w:p w14:paraId="7F85071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2D6EF3C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48ABF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29EA49B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1C1BCB9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ugh But Fun-Loving Women Bring Roller Derby Back Around</w:t>
      </w:r>
    </w:p>
    <w:p w14:paraId="715DA0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mila A. Gonzalez</w:t>
      </w:r>
    </w:p>
    <w:p w14:paraId="2FD65C53" w14:textId="77777777" w:rsidR="00662581" w:rsidRDefault="00662581" w:rsidP="00FD1D29">
      <w:pPr>
        <w:spacing w:line="240" w:lineRule="auto"/>
        <w:contextualSpacing/>
        <w:rPr>
          <w:rFonts w:cstheme="minorHAnsi"/>
          <w:sz w:val="24"/>
          <w:szCs w:val="24"/>
        </w:rPr>
      </w:pPr>
    </w:p>
    <w:p w14:paraId="4DA0B9B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student reporter has a very bright future in the industry if this feature is any indication.</w:t>
      </w:r>
    </w:p>
    <w:p w14:paraId="2A025C7B" w14:textId="77777777" w:rsidR="00662581" w:rsidRDefault="00662581" w:rsidP="007E4363">
      <w:pPr>
        <w:spacing w:line="240" w:lineRule="auto"/>
        <w:contextualSpacing/>
        <w:jc w:val="right"/>
        <w:rPr>
          <w:rFonts w:cstheme="minorHAnsi"/>
          <w:i/>
          <w:iCs/>
          <w:sz w:val="24"/>
          <w:szCs w:val="24"/>
        </w:rPr>
      </w:pPr>
    </w:p>
    <w:p w14:paraId="37A2A5D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7</w:t>
      </w:r>
    </w:p>
    <w:p w14:paraId="75C0E3B2" w14:textId="77777777" w:rsidR="00662581" w:rsidRDefault="00662581" w:rsidP="00FD1D29">
      <w:pPr>
        <w:spacing w:line="240" w:lineRule="auto"/>
        <w:contextualSpacing/>
        <w:rPr>
          <w:rFonts w:cstheme="minorHAnsi"/>
          <w:i/>
          <w:iCs/>
          <w:sz w:val="24"/>
          <w:szCs w:val="24"/>
        </w:rPr>
      </w:pPr>
    </w:p>
    <w:p w14:paraId="03EC258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15680A8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36995A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149EAD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266ABB4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essengers of Heaven</w:t>
      </w:r>
    </w:p>
    <w:p w14:paraId="679EC8D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icolette Monique Luna</w:t>
      </w:r>
    </w:p>
    <w:p w14:paraId="518BAF3B" w14:textId="77777777" w:rsidR="00662581" w:rsidRDefault="00662581" w:rsidP="00FD1D29">
      <w:pPr>
        <w:spacing w:line="240" w:lineRule="auto"/>
        <w:contextualSpacing/>
        <w:rPr>
          <w:rFonts w:cstheme="minorHAnsi"/>
          <w:sz w:val="24"/>
          <w:szCs w:val="24"/>
        </w:rPr>
      </w:pPr>
    </w:p>
    <w:p w14:paraId="76CE3D1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t's my belief that the heavier the topic, the harder the feature. The author did a good job at blurring the line between heavy and feature.</w:t>
      </w:r>
    </w:p>
    <w:p w14:paraId="610A0F84" w14:textId="77777777" w:rsidR="00662581" w:rsidRDefault="00662581" w:rsidP="007E4363">
      <w:pPr>
        <w:spacing w:line="240" w:lineRule="auto"/>
        <w:contextualSpacing/>
        <w:jc w:val="right"/>
        <w:rPr>
          <w:rFonts w:cstheme="minorHAnsi"/>
          <w:i/>
          <w:iCs/>
          <w:sz w:val="24"/>
          <w:szCs w:val="24"/>
        </w:rPr>
      </w:pPr>
    </w:p>
    <w:p w14:paraId="5A02207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8</w:t>
      </w:r>
    </w:p>
    <w:p w14:paraId="1EA4ED3F" w14:textId="77777777" w:rsidR="00662581" w:rsidRDefault="00662581" w:rsidP="00FD1D29">
      <w:pPr>
        <w:spacing w:line="240" w:lineRule="auto"/>
        <w:contextualSpacing/>
        <w:rPr>
          <w:rFonts w:cstheme="minorHAnsi"/>
          <w:i/>
          <w:iCs/>
          <w:sz w:val="24"/>
          <w:szCs w:val="24"/>
        </w:rPr>
      </w:pPr>
    </w:p>
    <w:p w14:paraId="382E463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62481B3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34832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03D90E5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3908182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ccidental Drug Medication Deaths</w:t>
      </w:r>
    </w:p>
    <w:p w14:paraId="0693FE0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zylin M. Avendano</w:t>
      </w:r>
    </w:p>
    <w:p w14:paraId="768644D6" w14:textId="77777777" w:rsidR="00662581" w:rsidRDefault="00662581" w:rsidP="00FD1D29">
      <w:pPr>
        <w:spacing w:line="240" w:lineRule="auto"/>
        <w:contextualSpacing/>
        <w:rPr>
          <w:rFonts w:cstheme="minorHAnsi"/>
          <w:sz w:val="24"/>
          <w:szCs w:val="24"/>
        </w:rPr>
      </w:pPr>
    </w:p>
    <w:p w14:paraId="180BB93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graph to show a very sobering statistic.</w:t>
      </w:r>
    </w:p>
    <w:p w14:paraId="14CCFCA6" w14:textId="77777777" w:rsidR="00662581" w:rsidRDefault="00662581" w:rsidP="007E4363">
      <w:pPr>
        <w:spacing w:line="240" w:lineRule="auto"/>
        <w:contextualSpacing/>
        <w:jc w:val="right"/>
        <w:rPr>
          <w:rFonts w:cstheme="minorHAnsi"/>
          <w:i/>
          <w:iCs/>
          <w:sz w:val="24"/>
          <w:szCs w:val="24"/>
        </w:rPr>
      </w:pPr>
    </w:p>
    <w:p w14:paraId="1705305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499</w:t>
      </w:r>
    </w:p>
    <w:p w14:paraId="3D1C50BF" w14:textId="77777777" w:rsidR="00662581" w:rsidRDefault="00662581" w:rsidP="00FD1D29">
      <w:pPr>
        <w:spacing w:line="240" w:lineRule="auto"/>
        <w:contextualSpacing/>
        <w:rPr>
          <w:rFonts w:cstheme="minorHAnsi"/>
          <w:i/>
          <w:iCs/>
          <w:sz w:val="24"/>
          <w:szCs w:val="24"/>
        </w:rPr>
      </w:pPr>
    </w:p>
    <w:p w14:paraId="025292B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34D4575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126A5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52A91A7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3C69FD3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ront Page Design</w:t>
      </w:r>
    </w:p>
    <w:p w14:paraId="4923C5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rgan Jacobson, Emily Ingco, Julio Rodriguez, Juan H. Estrada, Yanelli Z. Robles</w:t>
      </w:r>
    </w:p>
    <w:p w14:paraId="7C5310C6" w14:textId="77777777" w:rsidR="00662581" w:rsidRDefault="00662581" w:rsidP="00FD1D29">
      <w:pPr>
        <w:spacing w:line="240" w:lineRule="auto"/>
        <w:contextualSpacing/>
        <w:rPr>
          <w:rFonts w:cstheme="minorHAnsi"/>
          <w:sz w:val="24"/>
          <w:szCs w:val="24"/>
        </w:rPr>
      </w:pPr>
    </w:p>
    <w:p w14:paraId="19B764A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magery and colors makes this front page appealing.</w:t>
      </w:r>
    </w:p>
    <w:p w14:paraId="2B9E3EA7" w14:textId="77777777" w:rsidR="00662581" w:rsidRDefault="00662581" w:rsidP="007E4363">
      <w:pPr>
        <w:spacing w:line="240" w:lineRule="auto"/>
        <w:contextualSpacing/>
        <w:jc w:val="right"/>
        <w:rPr>
          <w:rFonts w:cstheme="minorHAnsi"/>
          <w:i/>
          <w:iCs/>
          <w:sz w:val="24"/>
          <w:szCs w:val="24"/>
        </w:rPr>
      </w:pPr>
    </w:p>
    <w:p w14:paraId="70D6658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0</w:t>
      </w:r>
    </w:p>
    <w:p w14:paraId="6C01FC94" w14:textId="77777777" w:rsidR="00662581" w:rsidRDefault="00662581" w:rsidP="00FD1D29">
      <w:pPr>
        <w:spacing w:line="240" w:lineRule="auto"/>
        <w:contextualSpacing/>
        <w:rPr>
          <w:rFonts w:cstheme="minorHAnsi"/>
          <w:i/>
          <w:iCs/>
          <w:sz w:val="24"/>
          <w:szCs w:val="24"/>
        </w:rPr>
      </w:pPr>
    </w:p>
    <w:p w14:paraId="2343A27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74BB997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BFAA6C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8,999</w:t>
      </w:r>
    </w:p>
    <w:p w14:paraId="39DDA7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0776108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eeking Congressional Stamp of Approval</w:t>
      </w:r>
    </w:p>
    <w:p w14:paraId="576406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uan H. Estrada</w:t>
      </w:r>
    </w:p>
    <w:p w14:paraId="335443DF" w14:textId="77777777" w:rsidR="00662581" w:rsidRDefault="00662581" w:rsidP="00FD1D29">
      <w:pPr>
        <w:spacing w:line="240" w:lineRule="auto"/>
        <w:contextualSpacing/>
        <w:rPr>
          <w:rFonts w:cstheme="minorHAnsi"/>
          <w:sz w:val="24"/>
          <w:szCs w:val="24"/>
        </w:rPr>
      </w:pPr>
    </w:p>
    <w:p w14:paraId="42BC9D0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njoyable story about an important effort</w:t>
      </w:r>
    </w:p>
    <w:p w14:paraId="58E1C9CC" w14:textId="77777777" w:rsidR="00662581" w:rsidRDefault="00662581" w:rsidP="007E4363">
      <w:pPr>
        <w:spacing w:line="240" w:lineRule="auto"/>
        <w:contextualSpacing/>
        <w:jc w:val="right"/>
        <w:rPr>
          <w:rFonts w:cstheme="minorHAnsi"/>
          <w:i/>
          <w:iCs/>
          <w:sz w:val="24"/>
          <w:szCs w:val="24"/>
        </w:rPr>
      </w:pPr>
    </w:p>
    <w:p w14:paraId="69077B4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1</w:t>
      </w:r>
    </w:p>
    <w:p w14:paraId="5F119A1A" w14:textId="77777777" w:rsidR="00662581" w:rsidRDefault="00662581" w:rsidP="00FD1D29">
      <w:pPr>
        <w:spacing w:line="240" w:lineRule="auto"/>
        <w:contextualSpacing/>
        <w:rPr>
          <w:rFonts w:cstheme="minorHAnsi"/>
          <w:i/>
          <w:iCs/>
          <w:sz w:val="24"/>
          <w:szCs w:val="24"/>
        </w:rPr>
      </w:pPr>
    </w:p>
    <w:p w14:paraId="4151B79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76FC845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06D63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0F7C0B2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24C3F52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Use of Photos</w:t>
      </w:r>
    </w:p>
    <w:p w14:paraId="0CA10F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un Staff</w:t>
      </w:r>
    </w:p>
    <w:p w14:paraId="19E1058E" w14:textId="77777777" w:rsidR="00662581" w:rsidRDefault="00662581" w:rsidP="00FD1D29">
      <w:pPr>
        <w:spacing w:line="240" w:lineRule="auto"/>
        <w:contextualSpacing/>
        <w:rPr>
          <w:rFonts w:cstheme="minorHAnsi"/>
          <w:sz w:val="24"/>
          <w:szCs w:val="24"/>
        </w:rPr>
      </w:pPr>
    </w:p>
    <w:p w14:paraId="689ED44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Southwestern College Sun made strong use of photos and photo based illustrations to present their stories.</w:t>
      </w:r>
    </w:p>
    <w:p w14:paraId="30438543" w14:textId="77777777" w:rsidR="00662581" w:rsidRDefault="00662581" w:rsidP="007E4363">
      <w:pPr>
        <w:spacing w:line="240" w:lineRule="auto"/>
        <w:contextualSpacing/>
        <w:jc w:val="right"/>
        <w:rPr>
          <w:rFonts w:cstheme="minorHAnsi"/>
          <w:i/>
          <w:iCs/>
          <w:sz w:val="24"/>
          <w:szCs w:val="24"/>
        </w:rPr>
      </w:pPr>
    </w:p>
    <w:p w14:paraId="295C156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2</w:t>
      </w:r>
    </w:p>
    <w:p w14:paraId="4CAE2E37" w14:textId="77777777" w:rsidR="00662581" w:rsidRDefault="00662581" w:rsidP="00FD1D29">
      <w:pPr>
        <w:spacing w:line="240" w:lineRule="auto"/>
        <w:contextualSpacing/>
        <w:rPr>
          <w:rFonts w:cstheme="minorHAnsi"/>
          <w:i/>
          <w:iCs/>
          <w:sz w:val="24"/>
          <w:szCs w:val="24"/>
        </w:rPr>
      </w:pPr>
    </w:p>
    <w:p w14:paraId="512FE25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350B5F8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05C86C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48AC284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outhwestern College Sun</w:t>
      </w:r>
    </w:p>
    <w:p w14:paraId="0F91584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portee' Still Haunts America</w:t>
      </w:r>
    </w:p>
    <w:p w14:paraId="55F354C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icolette Monique Luna</w:t>
      </w:r>
    </w:p>
    <w:p w14:paraId="73086C12" w14:textId="77777777" w:rsidR="00662581" w:rsidRDefault="00662581" w:rsidP="00FD1D29">
      <w:pPr>
        <w:spacing w:line="240" w:lineRule="auto"/>
        <w:contextualSpacing/>
        <w:rPr>
          <w:rFonts w:cstheme="minorHAnsi"/>
          <w:sz w:val="24"/>
          <w:szCs w:val="24"/>
        </w:rPr>
      </w:pPr>
    </w:p>
    <w:p w14:paraId="2526F29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 well done feature, and is rich in details. I really don't need the word "pissed" repeatedly thrown in my face. Otherwise, this would have placed higher.</w:t>
      </w:r>
    </w:p>
    <w:p w14:paraId="62345A3F" w14:textId="77777777" w:rsidR="00662581" w:rsidRDefault="00662581" w:rsidP="007E4363">
      <w:pPr>
        <w:spacing w:line="240" w:lineRule="auto"/>
        <w:contextualSpacing/>
        <w:jc w:val="right"/>
        <w:rPr>
          <w:rFonts w:cstheme="minorHAnsi"/>
          <w:i/>
          <w:iCs/>
          <w:sz w:val="24"/>
          <w:szCs w:val="24"/>
        </w:rPr>
      </w:pPr>
    </w:p>
    <w:p w14:paraId="0D771E3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3</w:t>
      </w:r>
    </w:p>
    <w:p w14:paraId="2DCF236F" w14:textId="77777777" w:rsidR="00662581" w:rsidRDefault="00662581" w:rsidP="00FD1D29">
      <w:pPr>
        <w:spacing w:line="240" w:lineRule="auto"/>
        <w:contextualSpacing/>
        <w:rPr>
          <w:rFonts w:cstheme="minorHAnsi"/>
          <w:i/>
          <w:iCs/>
          <w:sz w:val="24"/>
          <w:szCs w:val="24"/>
        </w:rPr>
      </w:pPr>
    </w:p>
    <w:p w14:paraId="7E8F320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nvironmental Story</w:t>
      </w:r>
    </w:p>
    <w:p w14:paraId="567F85D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53F869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211A38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parta Independent</w:t>
      </w:r>
    </w:p>
    <w:p w14:paraId="05ECC57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s that recyclable?</w:t>
      </w:r>
    </w:p>
    <w:p w14:paraId="67614F3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ecca Tucker and Kayla Hartigan</w:t>
      </w:r>
    </w:p>
    <w:p w14:paraId="1B29902F" w14:textId="77777777" w:rsidR="00662581" w:rsidRDefault="00662581" w:rsidP="00FD1D29">
      <w:pPr>
        <w:spacing w:line="240" w:lineRule="auto"/>
        <w:contextualSpacing/>
        <w:rPr>
          <w:rFonts w:cstheme="minorHAnsi"/>
          <w:sz w:val="24"/>
          <w:szCs w:val="24"/>
        </w:rPr>
      </w:pPr>
    </w:p>
    <w:p w14:paraId="248D175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tory on the ever changing rules of recycling. Especially liked the graphics and item by item walk through the grocery story.</w:t>
      </w:r>
    </w:p>
    <w:p w14:paraId="53C459C3" w14:textId="77777777" w:rsidR="00662581" w:rsidRDefault="00662581" w:rsidP="007E4363">
      <w:pPr>
        <w:spacing w:line="240" w:lineRule="auto"/>
        <w:contextualSpacing/>
        <w:jc w:val="right"/>
        <w:rPr>
          <w:rFonts w:cstheme="minorHAnsi"/>
          <w:i/>
          <w:iCs/>
          <w:sz w:val="24"/>
          <w:szCs w:val="24"/>
        </w:rPr>
      </w:pPr>
    </w:p>
    <w:p w14:paraId="2EB477C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4</w:t>
      </w:r>
    </w:p>
    <w:p w14:paraId="5C645414" w14:textId="77777777" w:rsidR="00662581" w:rsidRDefault="00662581" w:rsidP="00FD1D29">
      <w:pPr>
        <w:spacing w:line="240" w:lineRule="auto"/>
        <w:contextualSpacing/>
        <w:rPr>
          <w:rFonts w:cstheme="minorHAnsi"/>
          <w:i/>
          <w:iCs/>
          <w:sz w:val="24"/>
          <w:szCs w:val="24"/>
        </w:rPr>
      </w:pPr>
    </w:p>
    <w:p w14:paraId="0FFA58F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staurant Ad</w:t>
      </w:r>
    </w:p>
    <w:p w14:paraId="12348D9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528D6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 circ., 5,000 - 9,999</w:t>
      </w:r>
    </w:p>
    <w:p w14:paraId="0AA9E9F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parta Independent</w:t>
      </w:r>
    </w:p>
    <w:p w14:paraId="3381E97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ndustry</w:t>
      </w:r>
    </w:p>
    <w:p w14:paraId="19E59B2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ristina Scotti and Kayla Hartigan</w:t>
      </w:r>
    </w:p>
    <w:p w14:paraId="187DC764" w14:textId="77777777" w:rsidR="00662581" w:rsidRDefault="00662581" w:rsidP="00FD1D29">
      <w:pPr>
        <w:spacing w:line="240" w:lineRule="auto"/>
        <w:contextualSpacing/>
        <w:rPr>
          <w:rFonts w:cstheme="minorHAnsi"/>
          <w:sz w:val="24"/>
          <w:szCs w:val="24"/>
        </w:rPr>
      </w:pPr>
    </w:p>
    <w:p w14:paraId="2C56FED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Use of photos in these ads make them enticing.</w:t>
      </w:r>
    </w:p>
    <w:p w14:paraId="207BBB87" w14:textId="77777777" w:rsidR="00662581" w:rsidRDefault="00662581" w:rsidP="007E4363">
      <w:pPr>
        <w:spacing w:line="240" w:lineRule="auto"/>
        <w:contextualSpacing/>
        <w:jc w:val="right"/>
        <w:rPr>
          <w:rFonts w:cstheme="minorHAnsi"/>
          <w:i/>
          <w:iCs/>
          <w:sz w:val="24"/>
          <w:szCs w:val="24"/>
        </w:rPr>
      </w:pPr>
    </w:p>
    <w:p w14:paraId="45D5E4B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5</w:t>
      </w:r>
    </w:p>
    <w:p w14:paraId="39B3FC93" w14:textId="77777777" w:rsidR="00662581" w:rsidRDefault="00662581" w:rsidP="00FD1D29">
      <w:pPr>
        <w:spacing w:line="240" w:lineRule="auto"/>
        <w:contextualSpacing/>
        <w:rPr>
          <w:rFonts w:cstheme="minorHAnsi"/>
          <w:i/>
          <w:iCs/>
          <w:sz w:val="24"/>
          <w:szCs w:val="24"/>
        </w:rPr>
      </w:pPr>
    </w:p>
    <w:p w14:paraId="48ED60C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55A78AA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77F6EB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0EC6CC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parta Independent</w:t>
      </w:r>
    </w:p>
    <w:p w14:paraId="7B92C90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t was 100% vengeful'</w:t>
      </w:r>
    </w:p>
    <w:p w14:paraId="49383C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ecca Tucker</w:t>
      </w:r>
    </w:p>
    <w:p w14:paraId="0D8679AA" w14:textId="77777777" w:rsidR="00662581" w:rsidRDefault="00662581" w:rsidP="00FD1D29">
      <w:pPr>
        <w:spacing w:line="240" w:lineRule="auto"/>
        <w:contextualSpacing/>
        <w:rPr>
          <w:rFonts w:cstheme="minorHAnsi"/>
          <w:sz w:val="24"/>
          <w:szCs w:val="24"/>
        </w:rPr>
      </w:pPr>
    </w:p>
    <w:p w14:paraId="7AF62441"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is an inspired concept for a local feature story. The publication sought out parents who had been contacted by local Child Protective Services and their experiences with the system. The entry was missing the tail end of the feature, but is compelling, nonetheless.</w:t>
      </w:r>
    </w:p>
    <w:p w14:paraId="4FD9C5FA" w14:textId="77777777" w:rsidR="00662581" w:rsidRDefault="00662581" w:rsidP="00FD1D29">
      <w:pPr>
        <w:spacing w:line="240" w:lineRule="auto"/>
        <w:contextualSpacing/>
        <w:rPr>
          <w:rFonts w:cstheme="minorHAnsi"/>
          <w:i/>
          <w:iCs/>
          <w:sz w:val="24"/>
          <w:szCs w:val="24"/>
        </w:rPr>
      </w:pPr>
    </w:p>
    <w:p w14:paraId="708CE51A" w14:textId="77777777" w:rsidR="00662581" w:rsidRDefault="00662581" w:rsidP="007E4363">
      <w:pPr>
        <w:spacing w:line="240" w:lineRule="auto"/>
        <w:contextualSpacing/>
        <w:jc w:val="right"/>
        <w:rPr>
          <w:rFonts w:cstheme="minorHAnsi"/>
          <w:i/>
          <w:iCs/>
          <w:sz w:val="24"/>
          <w:szCs w:val="24"/>
        </w:rPr>
      </w:pPr>
    </w:p>
    <w:p w14:paraId="683E1C1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6</w:t>
      </w:r>
    </w:p>
    <w:p w14:paraId="31C98689" w14:textId="77777777" w:rsidR="00662581" w:rsidRDefault="00662581" w:rsidP="00FD1D29">
      <w:pPr>
        <w:spacing w:line="240" w:lineRule="auto"/>
        <w:contextualSpacing/>
        <w:rPr>
          <w:rFonts w:cstheme="minorHAnsi"/>
          <w:i/>
          <w:iCs/>
          <w:sz w:val="24"/>
          <w:szCs w:val="24"/>
        </w:rPr>
      </w:pPr>
    </w:p>
    <w:p w14:paraId="1B3B153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44AA3BA5"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1BF00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2775E8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parta Independent</w:t>
      </w:r>
    </w:p>
    <w:p w14:paraId="7172E9B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igots' vs. 'Groomers'</w:t>
      </w:r>
    </w:p>
    <w:p w14:paraId="607D92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ristina Scotti</w:t>
      </w:r>
    </w:p>
    <w:p w14:paraId="4C669A24" w14:textId="77777777" w:rsidR="00662581" w:rsidRDefault="00662581" w:rsidP="00FD1D29">
      <w:pPr>
        <w:spacing w:line="240" w:lineRule="auto"/>
        <w:contextualSpacing/>
        <w:rPr>
          <w:rFonts w:cstheme="minorHAnsi"/>
          <w:sz w:val="24"/>
          <w:szCs w:val="24"/>
        </w:rPr>
      </w:pPr>
    </w:p>
    <w:p w14:paraId="1734224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 great, graphical way to get reader into the story.</w:t>
      </w:r>
    </w:p>
    <w:p w14:paraId="4614F243" w14:textId="77777777" w:rsidR="00662581" w:rsidRDefault="00662581" w:rsidP="007E4363">
      <w:pPr>
        <w:spacing w:line="240" w:lineRule="auto"/>
        <w:contextualSpacing/>
        <w:jc w:val="right"/>
        <w:rPr>
          <w:rFonts w:cstheme="minorHAnsi"/>
          <w:i/>
          <w:iCs/>
          <w:sz w:val="24"/>
          <w:szCs w:val="24"/>
        </w:rPr>
      </w:pPr>
    </w:p>
    <w:p w14:paraId="2C9ECBB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7</w:t>
      </w:r>
    </w:p>
    <w:p w14:paraId="62F9B0A6" w14:textId="77777777" w:rsidR="00662581" w:rsidRDefault="00662581" w:rsidP="00FD1D29">
      <w:pPr>
        <w:spacing w:line="240" w:lineRule="auto"/>
        <w:contextualSpacing/>
        <w:rPr>
          <w:rFonts w:cstheme="minorHAnsi"/>
          <w:i/>
          <w:iCs/>
          <w:sz w:val="24"/>
          <w:szCs w:val="24"/>
        </w:rPr>
      </w:pPr>
    </w:p>
    <w:p w14:paraId="1FFABE9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716EDBC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4F3611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47DFFD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parta Independent</w:t>
      </w:r>
    </w:p>
    <w:p w14:paraId="7719856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igots' vs. 'Groomers'</w:t>
      </w:r>
    </w:p>
    <w:p w14:paraId="291ED28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ecca Tucker</w:t>
      </w:r>
    </w:p>
    <w:p w14:paraId="1E7E4082" w14:textId="77777777" w:rsidR="00662581" w:rsidRDefault="00662581" w:rsidP="00FD1D29">
      <w:pPr>
        <w:spacing w:line="240" w:lineRule="auto"/>
        <w:contextualSpacing/>
        <w:rPr>
          <w:rFonts w:cstheme="minorHAnsi"/>
          <w:sz w:val="24"/>
          <w:szCs w:val="24"/>
        </w:rPr>
      </w:pPr>
    </w:p>
    <w:p w14:paraId="6C7D840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 impactful story that did what it could to clarify both sides of a very controversial issue at a local level.</w:t>
      </w:r>
    </w:p>
    <w:p w14:paraId="263FFC35" w14:textId="77777777" w:rsidR="00662581" w:rsidRDefault="00662581" w:rsidP="007E4363">
      <w:pPr>
        <w:spacing w:line="240" w:lineRule="auto"/>
        <w:contextualSpacing/>
        <w:jc w:val="right"/>
        <w:rPr>
          <w:rFonts w:cstheme="minorHAnsi"/>
          <w:i/>
          <w:iCs/>
          <w:sz w:val="24"/>
          <w:szCs w:val="24"/>
        </w:rPr>
      </w:pPr>
    </w:p>
    <w:p w14:paraId="7FBB3F1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8</w:t>
      </w:r>
    </w:p>
    <w:p w14:paraId="4D712EC6" w14:textId="77777777" w:rsidR="00662581" w:rsidRDefault="00662581" w:rsidP="00FD1D29">
      <w:pPr>
        <w:spacing w:line="240" w:lineRule="auto"/>
        <w:contextualSpacing/>
        <w:rPr>
          <w:rFonts w:cstheme="minorHAnsi"/>
          <w:i/>
          <w:iCs/>
          <w:sz w:val="24"/>
          <w:szCs w:val="24"/>
        </w:rPr>
      </w:pPr>
    </w:p>
    <w:p w14:paraId="0A1C49D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7A4A2DE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AD0AE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02D634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parta Independent</w:t>
      </w:r>
    </w:p>
    <w:p w14:paraId="6EAE66C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t was 100% vengeful,' 'Bigots' vs. 'Groomers'</w:t>
      </w:r>
    </w:p>
    <w:p w14:paraId="33A982B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ecca Tucker</w:t>
      </w:r>
    </w:p>
    <w:p w14:paraId="090772BB" w14:textId="77777777" w:rsidR="00662581" w:rsidRDefault="00662581" w:rsidP="00FD1D29">
      <w:pPr>
        <w:spacing w:line="240" w:lineRule="auto"/>
        <w:contextualSpacing/>
        <w:rPr>
          <w:rFonts w:cstheme="minorHAnsi"/>
          <w:sz w:val="24"/>
          <w:szCs w:val="24"/>
        </w:rPr>
      </w:pPr>
    </w:p>
    <w:p w14:paraId="7DC92CC6" w14:textId="5CBD898C"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irst, I want to say this category had 10 entries, and each one of them could've been first place. In all my years of judging, I am impressed with the qualify of reporting from each reporter. The article on book bans, the arguments for and against and the explanation of the board overriding each recommendation was thorough reporting. Furthermore, the entire package including the pul</w:t>
      </w:r>
      <w:r w:rsidR="00237511">
        <w:rPr>
          <w:rFonts w:cstheme="minorHAnsi"/>
          <w:i/>
          <w:iCs/>
          <w:noProof/>
          <w:sz w:val="24"/>
          <w:szCs w:val="24"/>
        </w:rPr>
        <w:t>l</w:t>
      </w:r>
      <w:r w:rsidRPr="00547250">
        <w:rPr>
          <w:rFonts w:cstheme="minorHAnsi"/>
          <w:i/>
          <w:iCs/>
          <w:noProof/>
          <w:sz w:val="24"/>
          <w:szCs w:val="24"/>
        </w:rPr>
        <w:t>ed quotes in boxes under the headline captured my interest from the beginning. I would recommend any newspaper that faces this situation in their community to read this article.</w:t>
      </w:r>
    </w:p>
    <w:p w14:paraId="29C794A7" w14:textId="77777777" w:rsidR="00662581" w:rsidRDefault="00662581" w:rsidP="007E4363">
      <w:pPr>
        <w:spacing w:line="240" w:lineRule="auto"/>
        <w:contextualSpacing/>
        <w:jc w:val="right"/>
        <w:rPr>
          <w:rFonts w:cstheme="minorHAnsi"/>
          <w:i/>
          <w:iCs/>
          <w:sz w:val="24"/>
          <w:szCs w:val="24"/>
        </w:rPr>
      </w:pPr>
    </w:p>
    <w:p w14:paraId="689E93B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09</w:t>
      </w:r>
    </w:p>
    <w:p w14:paraId="2695FDDF" w14:textId="77777777" w:rsidR="00662581" w:rsidRDefault="00662581" w:rsidP="00FD1D29">
      <w:pPr>
        <w:spacing w:line="240" w:lineRule="auto"/>
        <w:contextualSpacing/>
        <w:rPr>
          <w:rFonts w:cstheme="minorHAnsi"/>
          <w:i/>
          <w:iCs/>
          <w:sz w:val="24"/>
          <w:szCs w:val="24"/>
        </w:rPr>
      </w:pPr>
    </w:p>
    <w:p w14:paraId="6339096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1E2BD4B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28C78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31EB2E5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tandard Banner</w:t>
      </w:r>
    </w:p>
    <w:p w14:paraId="265C965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ity's strong-arm decision: More questions than answers</w:t>
      </w:r>
    </w:p>
    <w:p w14:paraId="49007B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le Gentry</w:t>
      </w:r>
    </w:p>
    <w:p w14:paraId="3286D778" w14:textId="77777777" w:rsidR="00662581" w:rsidRDefault="00662581" w:rsidP="00FD1D29">
      <w:pPr>
        <w:spacing w:line="240" w:lineRule="auto"/>
        <w:contextualSpacing/>
        <w:rPr>
          <w:rFonts w:cstheme="minorHAnsi"/>
          <w:sz w:val="24"/>
          <w:szCs w:val="24"/>
        </w:rPr>
      </w:pPr>
    </w:p>
    <w:p w14:paraId="7A04EDA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great call to action editorial. Very tough category and this could have easily been the winner. Does a great job questioning the need for a recent council decision on a land purchase when similar facilities are currently available. Something smells rotten in Denmark.</w:t>
      </w:r>
    </w:p>
    <w:p w14:paraId="2A1E48C8" w14:textId="77777777" w:rsidR="00662581" w:rsidRDefault="00662581" w:rsidP="007E4363">
      <w:pPr>
        <w:spacing w:line="240" w:lineRule="auto"/>
        <w:contextualSpacing/>
        <w:jc w:val="right"/>
        <w:rPr>
          <w:rFonts w:cstheme="minorHAnsi"/>
          <w:i/>
          <w:iCs/>
          <w:sz w:val="24"/>
          <w:szCs w:val="24"/>
        </w:rPr>
      </w:pPr>
    </w:p>
    <w:p w14:paraId="66DAF92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0</w:t>
      </w:r>
    </w:p>
    <w:p w14:paraId="7994EE22" w14:textId="77777777" w:rsidR="00662581" w:rsidRDefault="00662581" w:rsidP="00FD1D29">
      <w:pPr>
        <w:spacing w:line="240" w:lineRule="auto"/>
        <w:contextualSpacing/>
        <w:rPr>
          <w:rFonts w:cstheme="minorHAnsi"/>
          <w:i/>
          <w:iCs/>
          <w:sz w:val="24"/>
          <w:szCs w:val="24"/>
        </w:rPr>
      </w:pPr>
    </w:p>
    <w:p w14:paraId="61808B8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1B76B48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3F7A49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3,000-4,999</w:t>
      </w:r>
    </w:p>
    <w:p w14:paraId="3E72D6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tandard Banner</w:t>
      </w:r>
    </w:p>
    <w:p w14:paraId="568E7C1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ame-winning celebration</w:t>
      </w:r>
    </w:p>
    <w:p w14:paraId="333A99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ennis Barker, Jr.</w:t>
      </w:r>
    </w:p>
    <w:p w14:paraId="6A2290D7" w14:textId="77777777" w:rsidR="00662581" w:rsidRDefault="00662581" w:rsidP="00FD1D29">
      <w:pPr>
        <w:spacing w:line="240" w:lineRule="auto"/>
        <w:contextualSpacing/>
        <w:rPr>
          <w:rFonts w:cstheme="minorHAnsi"/>
          <w:sz w:val="24"/>
          <w:szCs w:val="24"/>
        </w:rPr>
      </w:pPr>
    </w:p>
    <w:p w14:paraId="4B1B6C4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 very nice close-up/zoomed in capture of a joyous moment, which was well done on many levels - framing. Lost out on 1st due to the winner having better definition and focus. Thank you.</w:t>
      </w:r>
    </w:p>
    <w:p w14:paraId="761600BC" w14:textId="77777777" w:rsidR="00662581" w:rsidRDefault="00662581" w:rsidP="007E4363">
      <w:pPr>
        <w:spacing w:line="240" w:lineRule="auto"/>
        <w:contextualSpacing/>
        <w:jc w:val="right"/>
        <w:rPr>
          <w:rFonts w:cstheme="minorHAnsi"/>
          <w:i/>
          <w:iCs/>
          <w:sz w:val="24"/>
          <w:szCs w:val="24"/>
        </w:rPr>
      </w:pPr>
    </w:p>
    <w:p w14:paraId="452732C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1</w:t>
      </w:r>
    </w:p>
    <w:p w14:paraId="0BD47163" w14:textId="77777777" w:rsidR="00662581" w:rsidRDefault="00662581" w:rsidP="00FD1D29">
      <w:pPr>
        <w:spacing w:line="240" w:lineRule="auto"/>
        <w:contextualSpacing/>
        <w:rPr>
          <w:rFonts w:cstheme="minorHAnsi"/>
          <w:i/>
          <w:iCs/>
          <w:sz w:val="24"/>
          <w:szCs w:val="24"/>
        </w:rPr>
      </w:pPr>
    </w:p>
    <w:p w14:paraId="700E9C0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7B85D50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84A1E7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6,000</w:t>
      </w:r>
    </w:p>
    <w:p w14:paraId="2E7FD2F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tandard Banner</w:t>
      </w:r>
    </w:p>
    <w:p w14:paraId="78CCFA6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matter of life and death</w:t>
      </w:r>
    </w:p>
    <w:p w14:paraId="6AAE8B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Brown</w:t>
      </w:r>
    </w:p>
    <w:p w14:paraId="4531FC83" w14:textId="77777777" w:rsidR="00662581" w:rsidRDefault="00662581" w:rsidP="00FD1D29">
      <w:pPr>
        <w:spacing w:line="240" w:lineRule="auto"/>
        <w:contextualSpacing/>
        <w:rPr>
          <w:rFonts w:cstheme="minorHAnsi"/>
          <w:sz w:val="24"/>
          <w:szCs w:val="24"/>
        </w:rPr>
      </w:pPr>
    </w:p>
    <w:p w14:paraId="29B1070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Of several well-written entries, this one had the best quote selection. They drew in the reader and revealed the personalities of the people who were quoted. Well done.</w:t>
      </w:r>
    </w:p>
    <w:p w14:paraId="07687948" w14:textId="77777777" w:rsidR="00662581" w:rsidRDefault="00662581" w:rsidP="007E4363">
      <w:pPr>
        <w:spacing w:line="240" w:lineRule="auto"/>
        <w:contextualSpacing/>
        <w:jc w:val="right"/>
        <w:rPr>
          <w:rFonts w:cstheme="minorHAnsi"/>
          <w:i/>
          <w:iCs/>
          <w:sz w:val="24"/>
          <w:szCs w:val="24"/>
        </w:rPr>
      </w:pPr>
    </w:p>
    <w:p w14:paraId="4E0186C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2</w:t>
      </w:r>
    </w:p>
    <w:p w14:paraId="2B9CBFBC" w14:textId="77777777" w:rsidR="00662581" w:rsidRDefault="00662581" w:rsidP="00FD1D29">
      <w:pPr>
        <w:spacing w:line="240" w:lineRule="auto"/>
        <w:contextualSpacing/>
        <w:rPr>
          <w:rFonts w:cstheme="minorHAnsi"/>
          <w:i/>
          <w:iCs/>
          <w:sz w:val="24"/>
          <w:szCs w:val="24"/>
        </w:rPr>
      </w:pPr>
    </w:p>
    <w:p w14:paraId="37746CA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08794F50"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0E4613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44725AD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tandard Banner</w:t>
      </w:r>
    </w:p>
    <w:p w14:paraId="7212C39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hairman of the boards</w:t>
      </w:r>
    </w:p>
    <w:p w14:paraId="54E7470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ve Marion</w:t>
      </w:r>
    </w:p>
    <w:p w14:paraId="479C03FF" w14:textId="77777777" w:rsidR="00662581" w:rsidRDefault="00662581" w:rsidP="00FD1D29">
      <w:pPr>
        <w:spacing w:line="240" w:lineRule="auto"/>
        <w:contextualSpacing/>
        <w:rPr>
          <w:rFonts w:cstheme="minorHAnsi"/>
          <w:sz w:val="24"/>
          <w:szCs w:val="24"/>
        </w:rPr>
      </w:pPr>
    </w:p>
    <w:p w14:paraId="4752398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headline reeled me in right away; however, not what I was expecting to read. Excellent job sharing this man's passion for constructing things. The photos help tell this story. The writer did an outstanding job in capturing this man's personality. The drop quote says it all, "I've just always loved making things, and I can't really stop." He's definitely an outstanding candidate for CHAIRMAN OF THE BOARDS!</w:t>
      </w:r>
    </w:p>
    <w:p w14:paraId="387605D3" w14:textId="77777777" w:rsidR="00662581" w:rsidRDefault="00662581" w:rsidP="007E4363">
      <w:pPr>
        <w:spacing w:line="240" w:lineRule="auto"/>
        <w:contextualSpacing/>
        <w:jc w:val="right"/>
        <w:rPr>
          <w:rFonts w:cstheme="minorHAnsi"/>
          <w:i/>
          <w:iCs/>
          <w:sz w:val="24"/>
          <w:szCs w:val="24"/>
        </w:rPr>
      </w:pPr>
    </w:p>
    <w:p w14:paraId="22CA4D5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3</w:t>
      </w:r>
    </w:p>
    <w:p w14:paraId="4604D1DA" w14:textId="77777777" w:rsidR="00662581" w:rsidRDefault="00662581" w:rsidP="00FD1D29">
      <w:pPr>
        <w:spacing w:line="240" w:lineRule="auto"/>
        <w:contextualSpacing/>
        <w:rPr>
          <w:rFonts w:cstheme="minorHAnsi"/>
          <w:i/>
          <w:iCs/>
          <w:sz w:val="24"/>
          <w:szCs w:val="24"/>
        </w:rPr>
      </w:pPr>
    </w:p>
    <w:p w14:paraId="41F35F3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3099156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BD6E8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4,000-5,999</w:t>
      </w:r>
    </w:p>
    <w:p w14:paraId="7E9DDA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tandard Banner</w:t>
      </w:r>
    </w:p>
    <w:p w14:paraId="08E2DD8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ity's use of eminent domain for recreation land</w:t>
      </w:r>
    </w:p>
    <w:p w14:paraId="025869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k Brown</w:t>
      </w:r>
    </w:p>
    <w:p w14:paraId="14DE5E1F" w14:textId="77777777" w:rsidR="00662581" w:rsidRDefault="00662581" w:rsidP="00FD1D29">
      <w:pPr>
        <w:spacing w:line="240" w:lineRule="auto"/>
        <w:contextualSpacing/>
        <w:rPr>
          <w:rFonts w:cstheme="minorHAnsi"/>
          <w:sz w:val="24"/>
          <w:szCs w:val="24"/>
        </w:rPr>
      </w:pPr>
    </w:p>
    <w:p w14:paraId="31CD7D8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eries fully reporting on controversial city action on eminent domain.</w:t>
      </w:r>
    </w:p>
    <w:p w14:paraId="33560368" w14:textId="77777777" w:rsidR="00662581" w:rsidRDefault="00662581" w:rsidP="007E4363">
      <w:pPr>
        <w:spacing w:line="240" w:lineRule="auto"/>
        <w:contextualSpacing/>
        <w:jc w:val="right"/>
        <w:rPr>
          <w:rFonts w:cstheme="minorHAnsi"/>
          <w:i/>
          <w:iCs/>
          <w:sz w:val="24"/>
          <w:szCs w:val="24"/>
        </w:rPr>
      </w:pPr>
    </w:p>
    <w:p w14:paraId="05CD725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4</w:t>
      </w:r>
    </w:p>
    <w:p w14:paraId="35A7567B" w14:textId="77777777" w:rsidR="00662581" w:rsidRDefault="00662581" w:rsidP="00FD1D29">
      <w:pPr>
        <w:spacing w:line="240" w:lineRule="auto"/>
        <w:contextualSpacing/>
        <w:rPr>
          <w:rFonts w:cstheme="minorHAnsi"/>
          <w:i/>
          <w:iCs/>
          <w:sz w:val="24"/>
          <w:szCs w:val="24"/>
        </w:rPr>
      </w:pPr>
    </w:p>
    <w:p w14:paraId="6FAD8A5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6FA12DC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56532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2,500-4,999</w:t>
      </w:r>
    </w:p>
    <w:p w14:paraId="6652668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Standard Banner</w:t>
      </w:r>
    </w:p>
    <w:p w14:paraId="02333DA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andard Banner preserving history</w:t>
      </w:r>
    </w:p>
    <w:p w14:paraId="02D1F56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ve Marion, Mark Brown</w:t>
      </w:r>
    </w:p>
    <w:p w14:paraId="4BBF7AC8" w14:textId="77777777" w:rsidR="00662581" w:rsidRDefault="00662581" w:rsidP="00FD1D29">
      <w:pPr>
        <w:spacing w:line="240" w:lineRule="auto"/>
        <w:contextualSpacing/>
        <w:rPr>
          <w:rFonts w:cstheme="minorHAnsi"/>
          <w:sz w:val="24"/>
          <w:szCs w:val="24"/>
        </w:rPr>
      </w:pPr>
    </w:p>
    <w:p w14:paraId="0BD634C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very community has its own unique history but not all of them have storytellers to keep that history alive. A terrific series... keep it going.</w:t>
      </w:r>
    </w:p>
    <w:p w14:paraId="33B283BD" w14:textId="77777777" w:rsidR="00662581" w:rsidRDefault="00662581" w:rsidP="007E4363">
      <w:pPr>
        <w:spacing w:line="240" w:lineRule="auto"/>
        <w:contextualSpacing/>
        <w:jc w:val="right"/>
        <w:rPr>
          <w:rFonts w:cstheme="minorHAnsi"/>
          <w:i/>
          <w:iCs/>
          <w:sz w:val="24"/>
          <w:szCs w:val="24"/>
        </w:rPr>
      </w:pPr>
    </w:p>
    <w:p w14:paraId="6274C94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5</w:t>
      </w:r>
    </w:p>
    <w:p w14:paraId="355A2D37" w14:textId="77777777" w:rsidR="00662581" w:rsidRDefault="00662581" w:rsidP="00FD1D29">
      <w:pPr>
        <w:spacing w:line="240" w:lineRule="auto"/>
        <w:contextualSpacing/>
        <w:rPr>
          <w:rFonts w:cstheme="minorHAnsi"/>
          <w:i/>
          <w:iCs/>
          <w:sz w:val="24"/>
          <w:szCs w:val="24"/>
        </w:rPr>
      </w:pPr>
    </w:p>
    <w:p w14:paraId="5F8565F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eries Ad Idea, Color</w:t>
      </w:r>
    </w:p>
    <w:p w14:paraId="1BA52CB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AB1319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AC9124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3ECFEBA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anton State Bank</w:t>
      </w:r>
    </w:p>
    <w:p w14:paraId="498FBA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29E4961A" w14:textId="77777777" w:rsidR="00662581" w:rsidRDefault="00662581" w:rsidP="00FD1D29">
      <w:pPr>
        <w:spacing w:line="240" w:lineRule="auto"/>
        <w:contextualSpacing/>
        <w:rPr>
          <w:rFonts w:cstheme="minorHAnsi"/>
          <w:sz w:val="24"/>
          <w:szCs w:val="24"/>
        </w:rPr>
      </w:pPr>
    </w:p>
    <w:p w14:paraId="415F1E9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se are creative and clever ads!</w:t>
      </w:r>
    </w:p>
    <w:p w14:paraId="79246036" w14:textId="77777777" w:rsidR="00662581" w:rsidRDefault="00662581" w:rsidP="007E4363">
      <w:pPr>
        <w:spacing w:line="240" w:lineRule="auto"/>
        <w:contextualSpacing/>
        <w:jc w:val="right"/>
        <w:rPr>
          <w:rFonts w:cstheme="minorHAnsi"/>
          <w:i/>
          <w:iCs/>
          <w:sz w:val="24"/>
          <w:szCs w:val="24"/>
        </w:rPr>
      </w:pPr>
    </w:p>
    <w:p w14:paraId="038BF90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6</w:t>
      </w:r>
    </w:p>
    <w:p w14:paraId="2BDD02F8" w14:textId="77777777" w:rsidR="00662581" w:rsidRDefault="00662581" w:rsidP="00FD1D29">
      <w:pPr>
        <w:spacing w:line="240" w:lineRule="auto"/>
        <w:contextualSpacing/>
        <w:rPr>
          <w:rFonts w:cstheme="minorHAnsi"/>
          <w:i/>
          <w:iCs/>
          <w:sz w:val="24"/>
          <w:szCs w:val="24"/>
        </w:rPr>
      </w:pPr>
    </w:p>
    <w:p w14:paraId="58C7A8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ising Idea</w:t>
      </w:r>
    </w:p>
    <w:p w14:paraId="7EA68FD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6E8E5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5,000</w:t>
      </w:r>
    </w:p>
    <w:p w14:paraId="3FAFA0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4FA5212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nto The Future</w:t>
      </w:r>
    </w:p>
    <w:p w14:paraId="0CF4DE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 &amp; Angelique Boyer</w:t>
      </w:r>
    </w:p>
    <w:p w14:paraId="290AD92F" w14:textId="77777777" w:rsidR="00662581" w:rsidRDefault="00662581" w:rsidP="00FD1D29">
      <w:pPr>
        <w:spacing w:line="240" w:lineRule="auto"/>
        <w:contextualSpacing/>
        <w:rPr>
          <w:rFonts w:cstheme="minorHAnsi"/>
          <w:sz w:val="24"/>
          <w:szCs w:val="24"/>
        </w:rPr>
      </w:pPr>
    </w:p>
    <w:p w14:paraId="203AB39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ad, graphics are incredible, adding the letter describing the reasons made it much easier to judge.</w:t>
      </w:r>
    </w:p>
    <w:p w14:paraId="0709A28C" w14:textId="77777777" w:rsidR="00662581" w:rsidRDefault="00662581" w:rsidP="007E4363">
      <w:pPr>
        <w:spacing w:line="240" w:lineRule="auto"/>
        <w:contextualSpacing/>
        <w:jc w:val="right"/>
        <w:rPr>
          <w:rFonts w:cstheme="minorHAnsi"/>
          <w:i/>
          <w:iCs/>
          <w:sz w:val="24"/>
          <w:szCs w:val="24"/>
        </w:rPr>
      </w:pPr>
    </w:p>
    <w:p w14:paraId="17AD88C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7</w:t>
      </w:r>
    </w:p>
    <w:p w14:paraId="77655C23" w14:textId="77777777" w:rsidR="00662581" w:rsidRDefault="00662581" w:rsidP="00FD1D29">
      <w:pPr>
        <w:spacing w:line="240" w:lineRule="auto"/>
        <w:contextualSpacing/>
        <w:rPr>
          <w:rFonts w:cstheme="minorHAnsi"/>
          <w:i/>
          <w:iCs/>
          <w:sz w:val="24"/>
          <w:szCs w:val="24"/>
        </w:rPr>
      </w:pPr>
    </w:p>
    <w:p w14:paraId="068C91B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59BFF69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46322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5A424F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3D0209C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hallenging Ourselves</w:t>
      </w:r>
    </w:p>
    <w:p w14:paraId="123DCB5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67AFB834" w14:textId="77777777" w:rsidR="00662581" w:rsidRDefault="00662581" w:rsidP="00FD1D29">
      <w:pPr>
        <w:spacing w:line="240" w:lineRule="auto"/>
        <w:contextualSpacing/>
        <w:rPr>
          <w:rFonts w:cstheme="minorHAnsi"/>
          <w:sz w:val="24"/>
          <w:szCs w:val="24"/>
        </w:rPr>
      </w:pPr>
    </w:p>
    <w:p w14:paraId="5B3A81A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se are really dynamic single sports pages. Nice photography. Very good page design. Not afraid to use vertical photos as the dominant images.</w:t>
      </w:r>
    </w:p>
    <w:p w14:paraId="6E8D9B11" w14:textId="77777777" w:rsidR="00662581" w:rsidRDefault="00662581" w:rsidP="007E4363">
      <w:pPr>
        <w:spacing w:line="240" w:lineRule="auto"/>
        <w:contextualSpacing/>
        <w:jc w:val="right"/>
        <w:rPr>
          <w:rFonts w:cstheme="minorHAnsi"/>
          <w:i/>
          <w:iCs/>
          <w:sz w:val="24"/>
          <w:szCs w:val="24"/>
        </w:rPr>
      </w:pPr>
    </w:p>
    <w:p w14:paraId="4982D77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8</w:t>
      </w:r>
    </w:p>
    <w:p w14:paraId="3B9170B6" w14:textId="77777777" w:rsidR="00662581" w:rsidRDefault="00662581" w:rsidP="00FD1D29">
      <w:pPr>
        <w:spacing w:line="240" w:lineRule="auto"/>
        <w:contextualSpacing/>
        <w:rPr>
          <w:rFonts w:cstheme="minorHAnsi"/>
          <w:i/>
          <w:iCs/>
          <w:sz w:val="24"/>
          <w:szCs w:val="24"/>
        </w:rPr>
      </w:pPr>
    </w:p>
    <w:p w14:paraId="559DC69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20D86BD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9AE00E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13658A0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396D7F9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elicopter Crashes Into Field</w:t>
      </w:r>
    </w:p>
    <w:p w14:paraId="38C4BB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6E5A93DD" w14:textId="77777777" w:rsidR="00662581" w:rsidRDefault="00662581" w:rsidP="00FD1D29">
      <w:pPr>
        <w:spacing w:line="240" w:lineRule="auto"/>
        <w:contextualSpacing/>
        <w:rPr>
          <w:rFonts w:cstheme="minorHAnsi"/>
          <w:sz w:val="24"/>
          <w:szCs w:val="24"/>
        </w:rPr>
      </w:pPr>
    </w:p>
    <w:p w14:paraId="23E7681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job.</w:t>
      </w:r>
    </w:p>
    <w:p w14:paraId="7F9210D9" w14:textId="77777777" w:rsidR="00662581" w:rsidRDefault="00662581" w:rsidP="007E4363">
      <w:pPr>
        <w:spacing w:line="240" w:lineRule="auto"/>
        <w:contextualSpacing/>
        <w:jc w:val="right"/>
        <w:rPr>
          <w:rFonts w:cstheme="minorHAnsi"/>
          <w:i/>
          <w:iCs/>
          <w:sz w:val="24"/>
          <w:szCs w:val="24"/>
        </w:rPr>
      </w:pPr>
    </w:p>
    <w:p w14:paraId="219D5FC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19</w:t>
      </w:r>
    </w:p>
    <w:p w14:paraId="2D6F1999" w14:textId="77777777" w:rsidR="00662581" w:rsidRDefault="00662581" w:rsidP="00FD1D29">
      <w:pPr>
        <w:spacing w:line="240" w:lineRule="auto"/>
        <w:contextualSpacing/>
        <w:rPr>
          <w:rFonts w:cstheme="minorHAnsi"/>
          <w:i/>
          <w:iCs/>
          <w:sz w:val="24"/>
          <w:szCs w:val="24"/>
        </w:rPr>
      </w:pPr>
    </w:p>
    <w:p w14:paraId="1A35DC0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1F478D8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70E483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19F558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7458820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ife Worthy Of Life</w:t>
      </w:r>
    </w:p>
    <w:p w14:paraId="028106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2AE18E19" w14:textId="77777777" w:rsidR="00662581" w:rsidRDefault="00662581" w:rsidP="00FD1D29">
      <w:pPr>
        <w:spacing w:line="240" w:lineRule="auto"/>
        <w:contextualSpacing/>
        <w:rPr>
          <w:rFonts w:cstheme="minorHAnsi"/>
          <w:sz w:val="24"/>
          <w:szCs w:val="24"/>
        </w:rPr>
      </w:pPr>
    </w:p>
    <w:p w14:paraId="2A15158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d the storytelling of this event. The writer put me as close to it as I could have been without being there. I understand deadlines and mistakes can happen, first graph with "later" on the bedside. Other than that, I found it to be a worthy piece. Good job on sourcing quotes from multiple players, including the students. If it were not for the slight mistakes this would have been 1st place! Congrats on 2nd! Life worthy of Life is worth reading!</w:t>
      </w:r>
    </w:p>
    <w:p w14:paraId="05E78841" w14:textId="77777777" w:rsidR="00662581" w:rsidRDefault="00662581" w:rsidP="007E4363">
      <w:pPr>
        <w:spacing w:line="240" w:lineRule="auto"/>
        <w:contextualSpacing/>
        <w:jc w:val="right"/>
        <w:rPr>
          <w:rFonts w:cstheme="minorHAnsi"/>
          <w:i/>
          <w:iCs/>
          <w:sz w:val="24"/>
          <w:szCs w:val="24"/>
        </w:rPr>
      </w:pPr>
    </w:p>
    <w:p w14:paraId="1E62DF8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0</w:t>
      </w:r>
    </w:p>
    <w:p w14:paraId="52264DE8" w14:textId="77777777" w:rsidR="00662581" w:rsidRDefault="00662581" w:rsidP="00FD1D29">
      <w:pPr>
        <w:spacing w:line="240" w:lineRule="auto"/>
        <w:contextualSpacing/>
        <w:rPr>
          <w:rFonts w:cstheme="minorHAnsi"/>
          <w:i/>
          <w:iCs/>
          <w:sz w:val="24"/>
          <w:szCs w:val="24"/>
        </w:rPr>
      </w:pPr>
    </w:p>
    <w:p w14:paraId="22878D8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454D627D"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4C8253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4D484D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69C878C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ate Coach Leaves Lasting Memories</w:t>
      </w:r>
    </w:p>
    <w:p w14:paraId="4ACE2C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6294E680" w14:textId="77777777" w:rsidR="00662581" w:rsidRDefault="00662581" w:rsidP="00FD1D29">
      <w:pPr>
        <w:spacing w:line="240" w:lineRule="auto"/>
        <w:contextualSpacing/>
        <w:rPr>
          <w:rFonts w:cstheme="minorHAnsi"/>
          <w:sz w:val="24"/>
          <w:szCs w:val="24"/>
        </w:rPr>
      </w:pPr>
    </w:p>
    <w:p w14:paraId="055BADC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sweet story that flowed well and definitely touched readers' emotions.</w:t>
      </w:r>
    </w:p>
    <w:p w14:paraId="292710CD" w14:textId="77777777" w:rsidR="00662581" w:rsidRDefault="00662581" w:rsidP="007E4363">
      <w:pPr>
        <w:spacing w:line="240" w:lineRule="auto"/>
        <w:contextualSpacing/>
        <w:jc w:val="right"/>
        <w:rPr>
          <w:rFonts w:cstheme="minorHAnsi"/>
          <w:i/>
          <w:iCs/>
          <w:sz w:val="24"/>
          <w:szCs w:val="24"/>
        </w:rPr>
      </w:pPr>
    </w:p>
    <w:p w14:paraId="5ABC49F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1</w:t>
      </w:r>
    </w:p>
    <w:p w14:paraId="046E32C5" w14:textId="77777777" w:rsidR="00662581" w:rsidRDefault="00662581" w:rsidP="00FD1D29">
      <w:pPr>
        <w:spacing w:line="240" w:lineRule="auto"/>
        <w:contextualSpacing/>
        <w:rPr>
          <w:rFonts w:cstheme="minorHAnsi"/>
          <w:i/>
          <w:iCs/>
          <w:sz w:val="24"/>
          <w:szCs w:val="24"/>
        </w:rPr>
      </w:pPr>
    </w:p>
    <w:p w14:paraId="129E5F3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60B7D543"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77D57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6E82C8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2A51AFD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41 Years Sober</w:t>
      </w:r>
    </w:p>
    <w:p w14:paraId="1AD465F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rrie Pitzer</w:t>
      </w:r>
    </w:p>
    <w:p w14:paraId="61585C71" w14:textId="77777777" w:rsidR="00662581" w:rsidRDefault="00662581" w:rsidP="00FD1D29">
      <w:pPr>
        <w:spacing w:line="240" w:lineRule="auto"/>
        <w:contextualSpacing/>
        <w:rPr>
          <w:rFonts w:cstheme="minorHAnsi"/>
          <w:sz w:val="24"/>
          <w:szCs w:val="24"/>
        </w:rPr>
      </w:pPr>
    </w:p>
    <w:p w14:paraId="15DF3F3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job telling a story that is quite important to be told, including all the honesty he put forward.</w:t>
      </w:r>
    </w:p>
    <w:p w14:paraId="30898EA7" w14:textId="77777777" w:rsidR="00662581" w:rsidRDefault="00662581" w:rsidP="007E4363">
      <w:pPr>
        <w:spacing w:line="240" w:lineRule="auto"/>
        <w:contextualSpacing/>
        <w:jc w:val="right"/>
        <w:rPr>
          <w:rFonts w:cstheme="minorHAnsi"/>
          <w:i/>
          <w:iCs/>
          <w:sz w:val="24"/>
          <w:szCs w:val="24"/>
        </w:rPr>
      </w:pPr>
    </w:p>
    <w:p w14:paraId="28327CC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2</w:t>
      </w:r>
    </w:p>
    <w:p w14:paraId="33EAA009" w14:textId="77777777" w:rsidR="00662581" w:rsidRDefault="00662581" w:rsidP="00FD1D29">
      <w:pPr>
        <w:spacing w:line="240" w:lineRule="auto"/>
        <w:contextualSpacing/>
        <w:rPr>
          <w:rFonts w:cstheme="minorHAnsi"/>
          <w:i/>
          <w:iCs/>
          <w:sz w:val="24"/>
          <w:szCs w:val="24"/>
        </w:rPr>
      </w:pPr>
    </w:p>
    <w:p w14:paraId="4B0A51C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65EF6D2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D3C07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730517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256347E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wo Of A Kind</w:t>
      </w:r>
    </w:p>
    <w:p w14:paraId="6CCAC1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gelique Boyer</w:t>
      </w:r>
    </w:p>
    <w:p w14:paraId="39754312" w14:textId="77777777" w:rsidR="00662581" w:rsidRDefault="00662581" w:rsidP="00FD1D29">
      <w:pPr>
        <w:spacing w:line="240" w:lineRule="auto"/>
        <w:contextualSpacing/>
        <w:rPr>
          <w:rFonts w:cstheme="minorHAnsi"/>
          <w:sz w:val="24"/>
          <w:szCs w:val="24"/>
        </w:rPr>
      </w:pPr>
    </w:p>
    <w:p w14:paraId="629AE3F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unning!</w:t>
      </w:r>
    </w:p>
    <w:p w14:paraId="6B28D0E0" w14:textId="77777777" w:rsidR="00662581" w:rsidRDefault="00662581" w:rsidP="007E4363">
      <w:pPr>
        <w:spacing w:line="240" w:lineRule="auto"/>
        <w:contextualSpacing/>
        <w:jc w:val="right"/>
        <w:rPr>
          <w:rFonts w:cstheme="minorHAnsi"/>
          <w:i/>
          <w:iCs/>
          <w:sz w:val="24"/>
          <w:szCs w:val="24"/>
        </w:rPr>
      </w:pPr>
    </w:p>
    <w:p w14:paraId="17E2002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3</w:t>
      </w:r>
    </w:p>
    <w:p w14:paraId="542CF631" w14:textId="77777777" w:rsidR="00662581" w:rsidRDefault="00662581" w:rsidP="00FD1D29">
      <w:pPr>
        <w:spacing w:line="240" w:lineRule="auto"/>
        <w:contextualSpacing/>
        <w:rPr>
          <w:rFonts w:cstheme="minorHAnsi"/>
          <w:i/>
          <w:iCs/>
          <w:sz w:val="24"/>
          <w:szCs w:val="24"/>
        </w:rPr>
      </w:pPr>
    </w:p>
    <w:p w14:paraId="5BED92B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a Double-Truck</w:t>
      </w:r>
    </w:p>
    <w:p w14:paraId="442232F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F095E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4,000</w:t>
      </w:r>
    </w:p>
    <w:p w14:paraId="556E021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78540DC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Undefeated Season</w:t>
      </w:r>
    </w:p>
    <w:p w14:paraId="4BA1F6D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 Staff</w:t>
      </w:r>
    </w:p>
    <w:p w14:paraId="1F887F7D" w14:textId="77777777" w:rsidR="00662581" w:rsidRDefault="00662581" w:rsidP="00FD1D29">
      <w:pPr>
        <w:spacing w:line="240" w:lineRule="auto"/>
        <w:contextualSpacing/>
        <w:rPr>
          <w:rFonts w:cstheme="minorHAnsi"/>
          <w:sz w:val="24"/>
          <w:szCs w:val="24"/>
        </w:rPr>
      </w:pPr>
    </w:p>
    <w:p w14:paraId="528F93E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use of photos</w:t>
      </w:r>
    </w:p>
    <w:p w14:paraId="692A1FA5" w14:textId="77777777" w:rsidR="00662581" w:rsidRDefault="00662581" w:rsidP="007E4363">
      <w:pPr>
        <w:spacing w:line="240" w:lineRule="auto"/>
        <w:contextualSpacing/>
        <w:jc w:val="right"/>
        <w:rPr>
          <w:rFonts w:cstheme="minorHAnsi"/>
          <w:i/>
          <w:iCs/>
          <w:sz w:val="24"/>
          <w:szCs w:val="24"/>
        </w:rPr>
      </w:pPr>
    </w:p>
    <w:p w14:paraId="100CDA2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4</w:t>
      </w:r>
    </w:p>
    <w:p w14:paraId="5819E282" w14:textId="77777777" w:rsidR="00662581" w:rsidRDefault="00662581" w:rsidP="00FD1D29">
      <w:pPr>
        <w:spacing w:line="240" w:lineRule="auto"/>
        <w:contextualSpacing/>
        <w:rPr>
          <w:rFonts w:cstheme="minorHAnsi"/>
          <w:i/>
          <w:iCs/>
          <w:sz w:val="24"/>
          <w:szCs w:val="24"/>
        </w:rPr>
      </w:pPr>
    </w:p>
    <w:p w14:paraId="741374F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Holiday Ad</w:t>
      </w:r>
    </w:p>
    <w:p w14:paraId="297BC6A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C7FFBAA" w14:textId="71697879"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w:t>
      </w:r>
      <w:r w:rsidR="00913B3E">
        <w:rPr>
          <w:rFonts w:cstheme="minorHAnsi"/>
          <w:noProof/>
          <w:sz w:val="24"/>
          <w:szCs w:val="24"/>
        </w:rPr>
        <w:t xml:space="preserve"> less than 5000</w:t>
      </w:r>
    </w:p>
    <w:p w14:paraId="24E64ED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nton Register</w:t>
      </w:r>
    </w:p>
    <w:p w14:paraId="326AB29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ather's Day</w:t>
      </w:r>
    </w:p>
    <w:p w14:paraId="425339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gelique Boyer</w:t>
      </w:r>
    </w:p>
    <w:p w14:paraId="0DD3D47B" w14:textId="77777777" w:rsidR="00662581" w:rsidRDefault="00662581" w:rsidP="00FD1D29">
      <w:pPr>
        <w:spacing w:line="240" w:lineRule="auto"/>
        <w:contextualSpacing/>
        <w:rPr>
          <w:rFonts w:cstheme="minorHAnsi"/>
          <w:sz w:val="24"/>
          <w:szCs w:val="24"/>
        </w:rPr>
      </w:pPr>
    </w:p>
    <w:p w14:paraId="128B28A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Beautiful page full of heartfelt sentiments. Great idea to make a collage of ads -- it could bring in businesses that don't generally advertise.</w:t>
      </w:r>
    </w:p>
    <w:p w14:paraId="7FA2A04C" w14:textId="77777777" w:rsidR="00662581" w:rsidRDefault="00662581" w:rsidP="007E4363">
      <w:pPr>
        <w:spacing w:line="240" w:lineRule="auto"/>
        <w:contextualSpacing/>
        <w:jc w:val="right"/>
        <w:rPr>
          <w:rFonts w:cstheme="minorHAnsi"/>
          <w:i/>
          <w:iCs/>
          <w:sz w:val="24"/>
          <w:szCs w:val="24"/>
        </w:rPr>
      </w:pPr>
    </w:p>
    <w:p w14:paraId="1CEC6E7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5</w:t>
      </w:r>
    </w:p>
    <w:p w14:paraId="3556593E" w14:textId="77777777" w:rsidR="00662581" w:rsidRDefault="00662581" w:rsidP="00FD1D29">
      <w:pPr>
        <w:spacing w:line="240" w:lineRule="auto"/>
        <w:contextualSpacing/>
        <w:rPr>
          <w:rFonts w:cstheme="minorHAnsi"/>
          <w:i/>
          <w:iCs/>
          <w:sz w:val="24"/>
          <w:szCs w:val="24"/>
        </w:rPr>
      </w:pPr>
    </w:p>
    <w:p w14:paraId="4CAA781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Video Journalism</w:t>
      </w:r>
    </w:p>
    <w:p w14:paraId="42CDD8A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DFD77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FE7EE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te Port The Pilot</w:t>
      </w:r>
    </w:p>
    <w:p w14:paraId="6FC7816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alker Jenkins picked No. 5 in MLB draft</w:t>
      </w:r>
    </w:p>
    <w:p w14:paraId="53BD0A9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ichael Paul</w:t>
      </w:r>
    </w:p>
    <w:p w14:paraId="164B19BF" w14:textId="77777777" w:rsidR="00662581" w:rsidRDefault="00662581" w:rsidP="00FD1D29">
      <w:pPr>
        <w:spacing w:line="240" w:lineRule="auto"/>
        <w:contextualSpacing/>
        <w:rPr>
          <w:rFonts w:cstheme="minorHAnsi"/>
          <w:sz w:val="24"/>
          <w:szCs w:val="24"/>
        </w:rPr>
      </w:pPr>
    </w:p>
    <w:p w14:paraId="5A27694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You really captured the athletes charisma.</w:t>
      </w:r>
    </w:p>
    <w:p w14:paraId="34FEF880" w14:textId="77777777" w:rsidR="00662581" w:rsidRDefault="00662581" w:rsidP="007E4363">
      <w:pPr>
        <w:spacing w:line="240" w:lineRule="auto"/>
        <w:contextualSpacing/>
        <w:jc w:val="right"/>
        <w:rPr>
          <w:rFonts w:cstheme="minorHAnsi"/>
          <w:i/>
          <w:iCs/>
          <w:sz w:val="24"/>
          <w:szCs w:val="24"/>
        </w:rPr>
      </w:pPr>
    </w:p>
    <w:p w14:paraId="34901E5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6</w:t>
      </w:r>
    </w:p>
    <w:p w14:paraId="17E7DEC6" w14:textId="77777777" w:rsidR="00662581" w:rsidRDefault="00662581" w:rsidP="00FD1D29">
      <w:pPr>
        <w:spacing w:line="240" w:lineRule="auto"/>
        <w:contextualSpacing/>
        <w:rPr>
          <w:rFonts w:cstheme="minorHAnsi"/>
          <w:i/>
          <w:iCs/>
          <w:sz w:val="24"/>
          <w:szCs w:val="24"/>
        </w:rPr>
      </w:pPr>
    </w:p>
    <w:p w14:paraId="355A012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58EA5FD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26AFF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4DE2BB1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0E2F9C9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Local News Coverage</w:t>
      </w:r>
    </w:p>
    <w:p w14:paraId="539670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4D6B4699" w14:textId="77777777" w:rsidR="00662581" w:rsidRDefault="00662581" w:rsidP="00FD1D29">
      <w:pPr>
        <w:spacing w:line="240" w:lineRule="auto"/>
        <w:contextualSpacing/>
        <w:rPr>
          <w:rFonts w:cstheme="minorHAnsi"/>
          <w:sz w:val="24"/>
          <w:szCs w:val="24"/>
        </w:rPr>
      </w:pPr>
    </w:p>
    <w:p w14:paraId="2780365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ly done</w:t>
      </w:r>
    </w:p>
    <w:p w14:paraId="7CB0C05A" w14:textId="77777777" w:rsidR="00662581" w:rsidRDefault="00662581" w:rsidP="007E4363">
      <w:pPr>
        <w:spacing w:line="240" w:lineRule="auto"/>
        <w:contextualSpacing/>
        <w:jc w:val="right"/>
        <w:rPr>
          <w:rFonts w:cstheme="minorHAnsi"/>
          <w:i/>
          <w:iCs/>
          <w:sz w:val="24"/>
          <w:szCs w:val="24"/>
        </w:rPr>
      </w:pPr>
    </w:p>
    <w:p w14:paraId="23D0315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7</w:t>
      </w:r>
    </w:p>
    <w:p w14:paraId="05026939" w14:textId="77777777" w:rsidR="00662581" w:rsidRDefault="00662581" w:rsidP="00FD1D29">
      <w:pPr>
        <w:spacing w:line="240" w:lineRule="auto"/>
        <w:contextualSpacing/>
        <w:rPr>
          <w:rFonts w:cstheme="minorHAnsi"/>
          <w:i/>
          <w:iCs/>
          <w:sz w:val="24"/>
          <w:szCs w:val="24"/>
        </w:rPr>
      </w:pPr>
    </w:p>
    <w:p w14:paraId="488B582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 Page(s)</w:t>
      </w:r>
    </w:p>
    <w:p w14:paraId="24C246C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C2151D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354DD5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060C85D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eele County Times Editorial Pages</w:t>
      </w:r>
    </w:p>
    <w:p w14:paraId="2976E04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50869121" w14:textId="77777777" w:rsidR="00662581" w:rsidRDefault="00662581" w:rsidP="00FD1D29">
      <w:pPr>
        <w:spacing w:line="240" w:lineRule="auto"/>
        <w:contextualSpacing/>
        <w:rPr>
          <w:rFonts w:cstheme="minorHAnsi"/>
          <w:sz w:val="24"/>
          <w:szCs w:val="24"/>
        </w:rPr>
      </w:pPr>
    </w:p>
    <w:p w14:paraId="557A859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content overall. Too many jumps, and I don't care for the placement of corrections to news stories on these pages.</w:t>
      </w:r>
    </w:p>
    <w:p w14:paraId="5862D8B3" w14:textId="77777777" w:rsidR="00662581" w:rsidRDefault="00662581" w:rsidP="007E4363">
      <w:pPr>
        <w:spacing w:line="240" w:lineRule="auto"/>
        <w:contextualSpacing/>
        <w:jc w:val="right"/>
        <w:rPr>
          <w:rFonts w:cstheme="minorHAnsi"/>
          <w:i/>
          <w:iCs/>
          <w:sz w:val="24"/>
          <w:szCs w:val="24"/>
        </w:rPr>
      </w:pPr>
    </w:p>
    <w:p w14:paraId="632040B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8</w:t>
      </w:r>
    </w:p>
    <w:p w14:paraId="67607A35" w14:textId="77777777" w:rsidR="00662581" w:rsidRDefault="00662581" w:rsidP="00FD1D29">
      <w:pPr>
        <w:spacing w:line="240" w:lineRule="auto"/>
        <w:contextualSpacing/>
        <w:rPr>
          <w:rFonts w:cstheme="minorHAnsi"/>
          <w:i/>
          <w:iCs/>
          <w:sz w:val="24"/>
          <w:szCs w:val="24"/>
        </w:rPr>
      </w:pPr>
    </w:p>
    <w:p w14:paraId="7B3D448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Legacy.com's Best Obituary Tribute</w:t>
      </w:r>
    </w:p>
    <w:p w14:paraId="7879EF5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8E0AF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5EAE57C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616B1B5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ean Zamboni</w:t>
      </w:r>
    </w:p>
    <w:p w14:paraId="650446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ay Fate</w:t>
      </w:r>
    </w:p>
    <w:p w14:paraId="701BEAED" w14:textId="77777777" w:rsidR="00662581" w:rsidRDefault="00662581" w:rsidP="00FD1D29">
      <w:pPr>
        <w:spacing w:line="240" w:lineRule="auto"/>
        <w:contextualSpacing/>
        <w:rPr>
          <w:rFonts w:cstheme="minorHAnsi"/>
          <w:sz w:val="24"/>
          <w:szCs w:val="24"/>
        </w:rPr>
      </w:pPr>
    </w:p>
    <w:p w14:paraId="7A106D7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reported, beautifully written biographical obituary that conjures the presence of an individual who was deeply loved and respected by those around her. Quotes and photos are both incredibly well chosen for their evocative impact.</w:t>
      </w:r>
    </w:p>
    <w:p w14:paraId="63459473" w14:textId="77777777" w:rsidR="00662581" w:rsidRDefault="00662581" w:rsidP="007E4363">
      <w:pPr>
        <w:spacing w:line="240" w:lineRule="auto"/>
        <w:contextualSpacing/>
        <w:jc w:val="right"/>
        <w:rPr>
          <w:rFonts w:cstheme="minorHAnsi"/>
          <w:i/>
          <w:iCs/>
          <w:sz w:val="24"/>
          <w:szCs w:val="24"/>
        </w:rPr>
      </w:pPr>
    </w:p>
    <w:p w14:paraId="7F5CEE9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29</w:t>
      </w:r>
    </w:p>
    <w:p w14:paraId="2B3A2FDC" w14:textId="77777777" w:rsidR="00662581" w:rsidRDefault="00662581" w:rsidP="00FD1D29">
      <w:pPr>
        <w:spacing w:line="240" w:lineRule="auto"/>
        <w:contextualSpacing/>
        <w:rPr>
          <w:rFonts w:cstheme="minorHAnsi"/>
          <w:i/>
          <w:iCs/>
          <w:sz w:val="24"/>
          <w:szCs w:val="24"/>
        </w:rPr>
      </w:pPr>
    </w:p>
    <w:p w14:paraId="724AE17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3DB8643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5E8EDF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33FD023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0C4B567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hild With Cow</w:t>
      </w:r>
    </w:p>
    <w:p w14:paraId="4140120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ck Bussler</w:t>
      </w:r>
    </w:p>
    <w:p w14:paraId="5201773B" w14:textId="77777777" w:rsidR="00662581" w:rsidRDefault="00662581" w:rsidP="00FD1D29">
      <w:pPr>
        <w:spacing w:line="240" w:lineRule="auto"/>
        <w:contextualSpacing/>
        <w:rPr>
          <w:rFonts w:cstheme="minorHAnsi"/>
          <w:sz w:val="24"/>
          <w:szCs w:val="24"/>
        </w:rPr>
      </w:pPr>
    </w:p>
    <w:p w14:paraId="1D47EB9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ts of children in this division. The cow and the child seem to be wearing the same expression. I would have liked to see the photo cropped tighter.</w:t>
      </w:r>
    </w:p>
    <w:p w14:paraId="6B262C43" w14:textId="77777777" w:rsidR="00662581" w:rsidRDefault="00662581" w:rsidP="007E4363">
      <w:pPr>
        <w:spacing w:line="240" w:lineRule="auto"/>
        <w:contextualSpacing/>
        <w:jc w:val="right"/>
        <w:rPr>
          <w:rFonts w:cstheme="minorHAnsi"/>
          <w:i/>
          <w:iCs/>
          <w:sz w:val="24"/>
          <w:szCs w:val="24"/>
        </w:rPr>
      </w:pPr>
    </w:p>
    <w:p w14:paraId="327D04D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0</w:t>
      </w:r>
    </w:p>
    <w:p w14:paraId="012EB726" w14:textId="77777777" w:rsidR="00662581" w:rsidRDefault="00662581" w:rsidP="00FD1D29">
      <w:pPr>
        <w:spacing w:line="240" w:lineRule="auto"/>
        <w:contextualSpacing/>
        <w:rPr>
          <w:rFonts w:cstheme="minorHAnsi"/>
          <w:i/>
          <w:iCs/>
          <w:sz w:val="24"/>
          <w:szCs w:val="24"/>
        </w:rPr>
      </w:pPr>
    </w:p>
    <w:p w14:paraId="7834CB8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1C70BFA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C7545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29F0A0C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0F55755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atisfaction Guaranteed for All</w:t>
      </w:r>
    </w:p>
    <w:p w14:paraId="5C82A2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ck Bussler</w:t>
      </w:r>
    </w:p>
    <w:p w14:paraId="1A8DEAB0" w14:textId="77777777" w:rsidR="00662581" w:rsidRDefault="00662581" w:rsidP="00FD1D29">
      <w:pPr>
        <w:spacing w:line="240" w:lineRule="auto"/>
        <w:contextualSpacing/>
        <w:rPr>
          <w:rFonts w:cstheme="minorHAnsi"/>
          <w:sz w:val="24"/>
          <w:szCs w:val="24"/>
        </w:rPr>
      </w:pPr>
    </w:p>
    <w:p w14:paraId="5171321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eople and critters enjoying the fair. A fine display reflects the community’s response and interactions; even shows rear view of a cow a-milking!</w:t>
      </w:r>
    </w:p>
    <w:p w14:paraId="7E9C43A5" w14:textId="77777777" w:rsidR="00662581" w:rsidRDefault="00662581" w:rsidP="007E4363">
      <w:pPr>
        <w:spacing w:line="240" w:lineRule="auto"/>
        <w:contextualSpacing/>
        <w:jc w:val="right"/>
        <w:rPr>
          <w:rFonts w:cstheme="minorHAnsi"/>
          <w:i/>
          <w:iCs/>
          <w:sz w:val="24"/>
          <w:szCs w:val="24"/>
        </w:rPr>
      </w:pPr>
    </w:p>
    <w:p w14:paraId="4BDC0B3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1</w:t>
      </w:r>
    </w:p>
    <w:p w14:paraId="53A77454" w14:textId="77777777" w:rsidR="00662581" w:rsidRDefault="00662581" w:rsidP="00FD1D29">
      <w:pPr>
        <w:spacing w:line="240" w:lineRule="auto"/>
        <w:contextualSpacing/>
        <w:rPr>
          <w:rFonts w:cstheme="minorHAnsi"/>
          <w:i/>
          <w:iCs/>
          <w:sz w:val="24"/>
          <w:szCs w:val="24"/>
        </w:rPr>
      </w:pPr>
    </w:p>
    <w:p w14:paraId="5A26A69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17D0B94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D61BAC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69465A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4B1078A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eele County Times Best Sports Section</w:t>
      </w:r>
    </w:p>
    <w:p w14:paraId="51F1A3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3E1ADAAA" w14:textId="77777777" w:rsidR="00662581" w:rsidRDefault="00662581" w:rsidP="00FD1D29">
      <w:pPr>
        <w:spacing w:line="240" w:lineRule="auto"/>
        <w:contextualSpacing/>
        <w:rPr>
          <w:rFonts w:cstheme="minorHAnsi"/>
          <w:sz w:val="24"/>
          <w:szCs w:val="24"/>
        </w:rPr>
      </w:pPr>
    </w:p>
    <w:p w14:paraId="2743923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 strong sports section that features great photos, columns, statistics, and writing that pulls it all together. Really liked the "clean" look and consistent designs, and the commitment to covering local teams so well. Terrific job!</w:t>
      </w:r>
    </w:p>
    <w:p w14:paraId="664BFA86" w14:textId="77777777" w:rsidR="00662581" w:rsidRDefault="00662581" w:rsidP="007E4363">
      <w:pPr>
        <w:spacing w:line="240" w:lineRule="auto"/>
        <w:contextualSpacing/>
        <w:jc w:val="right"/>
        <w:rPr>
          <w:rFonts w:cstheme="minorHAnsi"/>
          <w:i/>
          <w:iCs/>
          <w:sz w:val="24"/>
          <w:szCs w:val="24"/>
        </w:rPr>
      </w:pPr>
    </w:p>
    <w:p w14:paraId="0BD6E4A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2</w:t>
      </w:r>
    </w:p>
    <w:p w14:paraId="4E0E01A7" w14:textId="77777777" w:rsidR="00662581" w:rsidRDefault="00662581" w:rsidP="00FD1D29">
      <w:pPr>
        <w:spacing w:line="240" w:lineRule="auto"/>
        <w:contextualSpacing/>
        <w:rPr>
          <w:rFonts w:cstheme="minorHAnsi"/>
          <w:i/>
          <w:iCs/>
          <w:sz w:val="24"/>
          <w:szCs w:val="24"/>
        </w:rPr>
      </w:pPr>
    </w:p>
    <w:p w14:paraId="0A62459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7714E7E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8127E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787DD51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0E658FA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verpass Killing</w:t>
      </w:r>
    </w:p>
    <w:p w14:paraId="6943E21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ay Fate, Rick Bussler</w:t>
      </w:r>
    </w:p>
    <w:p w14:paraId="6C455495" w14:textId="77777777" w:rsidR="00662581" w:rsidRDefault="00662581" w:rsidP="00FD1D29">
      <w:pPr>
        <w:spacing w:line="240" w:lineRule="auto"/>
        <w:contextualSpacing/>
        <w:rPr>
          <w:rFonts w:cstheme="minorHAnsi"/>
          <w:sz w:val="24"/>
          <w:szCs w:val="24"/>
        </w:rPr>
      </w:pPr>
    </w:p>
    <w:p w14:paraId="3ACADC3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thorough job of explaining the timeline and events. This article made me mad that the system failed that woman and her grieving family.</w:t>
      </w:r>
    </w:p>
    <w:p w14:paraId="136F7FE7" w14:textId="77777777" w:rsidR="00662581" w:rsidRDefault="00662581" w:rsidP="007E4363">
      <w:pPr>
        <w:spacing w:line="240" w:lineRule="auto"/>
        <w:contextualSpacing/>
        <w:jc w:val="right"/>
        <w:rPr>
          <w:rFonts w:cstheme="minorHAnsi"/>
          <w:i/>
          <w:iCs/>
          <w:sz w:val="24"/>
          <w:szCs w:val="24"/>
        </w:rPr>
      </w:pPr>
    </w:p>
    <w:p w14:paraId="378A8AC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3</w:t>
      </w:r>
    </w:p>
    <w:p w14:paraId="58FB91B2" w14:textId="77777777" w:rsidR="00662581" w:rsidRDefault="00662581" w:rsidP="00FD1D29">
      <w:pPr>
        <w:spacing w:line="240" w:lineRule="auto"/>
        <w:contextualSpacing/>
        <w:rPr>
          <w:rFonts w:cstheme="minorHAnsi"/>
          <w:i/>
          <w:iCs/>
          <w:sz w:val="24"/>
          <w:szCs w:val="24"/>
        </w:rPr>
      </w:pPr>
    </w:p>
    <w:p w14:paraId="46112E7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Health Story</w:t>
      </w:r>
    </w:p>
    <w:p w14:paraId="1C31163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22D837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471A078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4C9FE44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ill Fighting After 3 Cancer Bouts</w:t>
      </w:r>
    </w:p>
    <w:p w14:paraId="2D05DC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ck Bussler</w:t>
      </w:r>
    </w:p>
    <w:p w14:paraId="54F0957E" w14:textId="77777777" w:rsidR="00662581" w:rsidRDefault="00662581" w:rsidP="00FD1D29">
      <w:pPr>
        <w:spacing w:line="240" w:lineRule="auto"/>
        <w:contextualSpacing/>
        <w:rPr>
          <w:rFonts w:cstheme="minorHAnsi"/>
          <w:sz w:val="24"/>
          <w:szCs w:val="24"/>
        </w:rPr>
      </w:pPr>
    </w:p>
    <w:p w14:paraId="2CA3F42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uch a wonderful story.  Great conveyance of emotions.  Timeline seems to jump around a little, but overall great job.</w:t>
      </w:r>
    </w:p>
    <w:p w14:paraId="28D9DC1A" w14:textId="77777777" w:rsidR="00662581" w:rsidRDefault="00662581" w:rsidP="007E4363">
      <w:pPr>
        <w:spacing w:line="240" w:lineRule="auto"/>
        <w:contextualSpacing/>
        <w:jc w:val="right"/>
        <w:rPr>
          <w:rFonts w:cstheme="minorHAnsi"/>
          <w:i/>
          <w:iCs/>
          <w:sz w:val="24"/>
          <w:szCs w:val="24"/>
        </w:rPr>
      </w:pPr>
    </w:p>
    <w:p w14:paraId="48DD8ED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4</w:t>
      </w:r>
    </w:p>
    <w:p w14:paraId="76BC9255" w14:textId="77777777" w:rsidR="00662581" w:rsidRDefault="00662581" w:rsidP="00FD1D29">
      <w:pPr>
        <w:spacing w:line="240" w:lineRule="auto"/>
        <w:contextualSpacing/>
        <w:rPr>
          <w:rFonts w:cstheme="minorHAnsi"/>
          <w:i/>
          <w:iCs/>
          <w:sz w:val="24"/>
          <w:szCs w:val="24"/>
        </w:rPr>
      </w:pPr>
    </w:p>
    <w:p w14:paraId="3B46BFB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24368F0D"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C1AB3F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07763D0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5E1027E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obb Fights Back from Rare Infection</w:t>
      </w:r>
    </w:p>
    <w:p w14:paraId="2CD6E9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nnie Phillips</w:t>
      </w:r>
    </w:p>
    <w:p w14:paraId="4BDB3D11" w14:textId="77777777" w:rsidR="00662581" w:rsidRDefault="00662581" w:rsidP="00FD1D29">
      <w:pPr>
        <w:spacing w:line="240" w:lineRule="auto"/>
        <w:contextualSpacing/>
        <w:rPr>
          <w:rFonts w:cstheme="minorHAnsi"/>
          <w:sz w:val="24"/>
          <w:szCs w:val="24"/>
        </w:rPr>
      </w:pPr>
    </w:p>
    <w:p w14:paraId="34C28AD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triguing medical mystery.  Well written and inspirational for anyone who has had to fight back into a sport they love after an illness.</w:t>
      </w:r>
    </w:p>
    <w:p w14:paraId="2654655E" w14:textId="77777777" w:rsidR="00662581" w:rsidRDefault="00662581" w:rsidP="007E4363">
      <w:pPr>
        <w:spacing w:line="240" w:lineRule="auto"/>
        <w:contextualSpacing/>
        <w:jc w:val="right"/>
        <w:rPr>
          <w:rFonts w:cstheme="minorHAnsi"/>
          <w:i/>
          <w:iCs/>
          <w:sz w:val="24"/>
          <w:szCs w:val="24"/>
        </w:rPr>
      </w:pPr>
    </w:p>
    <w:p w14:paraId="0EC1A12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5</w:t>
      </w:r>
    </w:p>
    <w:p w14:paraId="354F9B53" w14:textId="77777777" w:rsidR="00662581" w:rsidRDefault="00662581" w:rsidP="00FD1D29">
      <w:pPr>
        <w:spacing w:line="240" w:lineRule="auto"/>
        <w:contextualSpacing/>
        <w:rPr>
          <w:rFonts w:cstheme="minorHAnsi"/>
          <w:i/>
          <w:iCs/>
          <w:sz w:val="24"/>
          <w:szCs w:val="24"/>
        </w:rPr>
      </w:pPr>
    </w:p>
    <w:p w14:paraId="4A06904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78DAA8F2"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79036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729A51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2526B13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teele County Times Front Page</w:t>
      </w:r>
    </w:p>
    <w:p w14:paraId="586918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52EAE119" w14:textId="77777777" w:rsidR="00662581" w:rsidRDefault="00662581" w:rsidP="00FD1D29">
      <w:pPr>
        <w:spacing w:line="240" w:lineRule="auto"/>
        <w:contextualSpacing/>
        <w:rPr>
          <w:rFonts w:cstheme="minorHAnsi"/>
          <w:sz w:val="24"/>
          <w:szCs w:val="24"/>
        </w:rPr>
      </w:pPr>
    </w:p>
    <w:p w14:paraId="17CA52A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ye catching cover with multiple entry points.</w:t>
      </w:r>
    </w:p>
    <w:p w14:paraId="47D09619" w14:textId="77777777" w:rsidR="00662581" w:rsidRDefault="00662581" w:rsidP="007E4363">
      <w:pPr>
        <w:spacing w:line="240" w:lineRule="auto"/>
        <w:contextualSpacing/>
        <w:jc w:val="right"/>
        <w:rPr>
          <w:rFonts w:cstheme="minorHAnsi"/>
          <w:i/>
          <w:iCs/>
          <w:sz w:val="24"/>
          <w:szCs w:val="24"/>
        </w:rPr>
      </w:pPr>
    </w:p>
    <w:p w14:paraId="281B0BF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6</w:t>
      </w:r>
    </w:p>
    <w:p w14:paraId="30A7804A" w14:textId="77777777" w:rsidR="00662581" w:rsidRDefault="00662581" w:rsidP="00FD1D29">
      <w:pPr>
        <w:spacing w:line="240" w:lineRule="auto"/>
        <w:contextualSpacing/>
        <w:rPr>
          <w:rFonts w:cstheme="minorHAnsi"/>
          <w:i/>
          <w:iCs/>
          <w:sz w:val="24"/>
          <w:szCs w:val="24"/>
        </w:rPr>
      </w:pPr>
    </w:p>
    <w:p w14:paraId="24F1642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5B9B509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07025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5,999</w:t>
      </w:r>
    </w:p>
    <w:p w14:paraId="195B55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eele County Times</w:t>
      </w:r>
    </w:p>
    <w:p w14:paraId="5FDE6EB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he Believed in the Best in Everybody'</w:t>
      </w:r>
    </w:p>
    <w:p w14:paraId="734B43F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ick Bussler</w:t>
      </w:r>
    </w:p>
    <w:p w14:paraId="297C405D" w14:textId="77777777" w:rsidR="00662581" w:rsidRDefault="00662581" w:rsidP="00FD1D29">
      <w:pPr>
        <w:spacing w:line="240" w:lineRule="auto"/>
        <w:contextualSpacing/>
        <w:rPr>
          <w:rFonts w:cstheme="minorHAnsi"/>
          <w:sz w:val="24"/>
          <w:szCs w:val="24"/>
        </w:rPr>
      </w:pPr>
    </w:p>
    <w:p w14:paraId="1EBE089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job at capturing the heartache.</w:t>
      </w:r>
    </w:p>
    <w:p w14:paraId="7B5BD29B" w14:textId="77777777" w:rsidR="00662581" w:rsidRDefault="00662581" w:rsidP="007E4363">
      <w:pPr>
        <w:spacing w:line="240" w:lineRule="auto"/>
        <w:contextualSpacing/>
        <w:jc w:val="right"/>
        <w:rPr>
          <w:rFonts w:cstheme="minorHAnsi"/>
          <w:i/>
          <w:iCs/>
          <w:sz w:val="24"/>
          <w:szCs w:val="24"/>
        </w:rPr>
      </w:pPr>
    </w:p>
    <w:p w14:paraId="0CAB71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7</w:t>
      </w:r>
    </w:p>
    <w:p w14:paraId="281C08F7" w14:textId="77777777" w:rsidR="00662581" w:rsidRDefault="00662581" w:rsidP="00FD1D29">
      <w:pPr>
        <w:spacing w:line="240" w:lineRule="auto"/>
        <w:contextualSpacing/>
        <w:rPr>
          <w:rFonts w:cstheme="minorHAnsi"/>
          <w:i/>
          <w:iCs/>
          <w:sz w:val="24"/>
          <w:szCs w:val="24"/>
        </w:rPr>
      </w:pPr>
    </w:p>
    <w:p w14:paraId="5690A30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NIE - Educational Support &amp; Civic Literacy</w:t>
      </w:r>
    </w:p>
    <w:p w14:paraId="05CB1F5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C7DC6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044B9F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mpa Bay Times</w:t>
      </w:r>
    </w:p>
    <w:p w14:paraId="479F83C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enocide in the 20th and 21st Centuries</w:t>
      </w:r>
    </w:p>
    <w:p w14:paraId="4D8F994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di Pushkin, Stacy Rector</w:t>
      </w:r>
    </w:p>
    <w:p w14:paraId="18F8EC4D" w14:textId="77777777" w:rsidR="00662581" w:rsidRDefault="00662581" w:rsidP="00FD1D29">
      <w:pPr>
        <w:spacing w:line="240" w:lineRule="auto"/>
        <w:contextualSpacing/>
        <w:rPr>
          <w:rFonts w:cstheme="minorHAnsi"/>
          <w:sz w:val="24"/>
          <w:szCs w:val="24"/>
        </w:rPr>
      </w:pPr>
    </w:p>
    <w:p w14:paraId="208E0AD6"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This was an outstanding entry in the NIE category. In many years of judging contests, this entry is the strongest I have seen. It covers all of the bases. </w:t>
      </w:r>
    </w:p>
    <w:p w14:paraId="04426473"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I am that rare if not oddball journalist who has also done curriculum work and it is not always an easy writing and researching shift. But this is great.</w:t>
      </w:r>
    </w:p>
    <w:p w14:paraId="021445CE"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I really appreciated the curriculum guide, the 20-page supplement and the student contest. Everything was well done.</w:t>
      </w:r>
    </w:p>
    <w:p w14:paraId="5EC6A1E3"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I especially like the ties to history and the use of cartoons, which can be very effective when working with students.</w:t>
      </w:r>
    </w:p>
    <w:p w14:paraId="053D683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is is outstanding work. Great job!</w:t>
      </w:r>
    </w:p>
    <w:p w14:paraId="1FD311C5" w14:textId="77777777" w:rsidR="00662581" w:rsidRDefault="00662581" w:rsidP="007E4363">
      <w:pPr>
        <w:spacing w:line="240" w:lineRule="auto"/>
        <w:contextualSpacing/>
        <w:jc w:val="right"/>
        <w:rPr>
          <w:rFonts w:cstheme="minorHAnsi"/>
          <w:i/>
          <w:iCs/>
          <w:sz w:val="24"/>
          <w:szCs w:val="24"/>
        </w:rPr>
      </w:pPr>
    </w:p>
    <w:p w14:paraId="7F5D709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8</w:t>
      </w:r>
    </w:p>
    <w:p w14:paraId="3EB5D36F" w14:textId="77777777" w:rsidR="00662581" w:rsidRDefault="00662581" w:rsidP="00FD1D29">
      <w:pPr>
        <w:spacing w:line="240" w:lineRule="auto"/>
        <w:contextualSpacing/>
        <w:rPr>
          <w:rFonts w:cstheme="minorHAnsi"/>
          <w:i/>
          <w:iCs/>
          <w:sz w:val="24"/>
          <w:szCs w:val="24"/>
        </w:rPr>
      </w:pPr>
    </w:p>
    <w:p w14:paraId="607D1D2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NIE - Partnerships</w:t>
      </w:r>
    </w:p>
    <w:p w14:paraId="3AD4DE47"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36013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7DCAB3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mpa Bay Times</w:t>
      </w:r>
    </w:p>
    <w:p w14:paraId="17A09C7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istory of Chocolate</w:t>
      </w:r>
    </w:p>
    <w:p w14:paraId="079F726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ue Bedry, Stacy Rector</w:t>
      </w:r>
    </w:p>
    <w:p w14:paraId="0AF38AFE" w14:textId="77777777" w:rsidR="00662581" w:rsidRDefault="00662581" w:rsidP="00FD1D29">
      <w:pPr>
        <w:spacing w:line="240" w:lineRule="auto"/>
        <w:contextualSpacing/>
        <w:rPr>
          <w:rFonts w:cstheme="minorHAnsi"/>
          <w:sz w:val="24"/>
          <w:szCs w:val="24"/>
        </w:rPr>
      </w:pPr>
    </w:p>
    <w:p w14:paraId="3C27FC0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un way to get students involved!</w:t>
      </w:r>
    </w:p>
    <w:p w14:paraId="64FB8203" w14:textId="77777777" w:rsidR="00662581" w:rsidRDefault="00662581" w:rsidP="007E4363">
      <w:pPr>
        <w:spacing w:line="240" w:lineRule="auto"/>
        <w:contextualSpacing/>
        <w:jc w:val="right"/>
        <w:rPr>
          <w:rFonts w:cstheme="minorHAnsi"/>
          <w:i/>
          <w:iCs/>
          <w:sz w:val="24"/>
          <w:szCs w:val="24"/>
        </w:rPr>
      </w:pPr>
    </w:p>
    <w:p w14:paraId="1FB78A2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39</w:t>
      </w:r>
    </w:p>
    <w:p w14:paraId="5F3BC492" w14:textId="77777777" w:rsidR="00662581" w:rsidRDefault="00662581" w:rsidP="00FD1D29">
      <w:pPr>
        <w:spacing w:line="240" w:lineRule="auto"/>
        <w:contextualSpacing/>
        <w:rPr>
          <w:rFonts w:cstheme="minorHAnsi"/>
          <w:i/>
          <w:iCs/>
          <w:sz w:val="24"/>
          <w:szCs w:val="24"/>
        </w:rPr>
      </w:pPr>
    </w:p>
    <w:p w14:paraId="12F0FD0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NIE - Partnerships</w:t>
      </w:r>
    </w:p>
    <w:p w14:paraId="422846F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E3765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E4BE45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mpa Bay Times</w:t>
      </w:r>
    </w:p>
    <w:p w14:paraId="5082DC2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 Vape/Smoke Free</w:t>
      </w:r>
    </w:p>
    <w:p w14:paraId="4743BC9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di Pushkin, Stacy Rector</w:t>
      </w:r>
    </w:p>
    <w:p w14:paraId="0CA8096A" w14:textId="77777777" w:rsidR="00662581" w:rsidRDefault="00662581" w:rsidP="00FD1D29">
      <w:pPr>
        <w:spacing w:line="240" w:lineRule="auto"/>
        <w:contextualSpacing/>
        <w:rPr>
          <w:rFonts w:cstheme="minorHAnsi"/>
          <w:sz w:val="24"/>
          <w:szCs w:val="24"/>
        </w:rPr>
      </w:pPr>
    </w:p>
    <w:p w14:paraId="257DDF5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magery and messaging is targeted to the intended audience.</w:t>
      </w:r>
    </w:p>
    <w:p w14:paraId="68ED7FB7" w14:textId="77777777" w:rsidR="00662581" w:rsidRDefault="00662581" w:rsidP="007E4363">
      <w:pPr>
        <w:spacing w:line="240" w:lineRule="auto"/>
        <w:contextualSpacing/>
        <w:jc w:val="right"/>
        <w:rPr>
          <w:rFonts w:cstheme="minorHAnsi"/>
          <w:i/>
          <w:iCs/>
          <w:sz w:val="24"/>
          <w:szCs w:val="24"/>
        </w:rPr>
      </w:pPr>
    </w:p>
    <w:p w14:paraId="7A49866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0</w:t>
      </w:r>
    </w:p>
    <w:p w14:paraId="71B58E48" w14:textId="77777777" w:rsidR="00662581" w:rsidRDefault="00662581" w:rsidP="00FD1D29">
      <w:pPr>
        <w:spacing w:line="240" w:lineRule="auto"/>
        <w:contextualSpacing/>
        <w:rPr>
          <w:rFonts w:cstheme="minorHAnsi"/>
          <w:i/>
          <w:iCs/>
          <w:sz w:val="24"/>
          <w:szCs w:val="24"/>
        </w:rPr>
      </w:pPr>
    </w:p>
    <w:p w14:paraId="5D2045F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Classified Section</w:t>
      </w:r>
    </w:p>
    <w:p w14:paraId="3A29A8B1"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B3967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4431FE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6E2C2C3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Classified Sections</w:t>
      </w:r>
    </w:p>
    <w:p w14:paraId="2FA872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y Chavez, Sean Linton, Jasmine Struck</w:t>
      </w:r>
    </w:p>
    <w:p w14:paraId="6C37A7A8" w14:textId="77777777" w:rsidR="00662581" w:rsidRDefault="00662581" w:rsidP="00FD1D29">
      <w:pPr>
        <w:spacing w:line="240" w:lineRule="auto"/>
        <w:contextualSpacing/>
        <w:rPr>
          <w:rFonts w:cstheme="minorHAnsi"/>
          <w:sz w:val="24"/>
          <w:szCs w:val="24"/>
        </w:rPr>
      </w:pPr>
    </w:p>
    <w:p w14:paraId="2E27C46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close second. Well designed and organized</w:t>
      </w:r>
    </w:p>
    <w:p w14:paraId="46A589E4" w14:textId="77777777" w:rsidR="00662581" w:rsidRDefault="00662581" w:rsidP="007E4363">
      <w:pPr>
        <w:spacing w:line="240" w:lineRule="auto"/>
        <w:contextualSpacing/>
        <w:jc w:val="right"/>
        <w:rPr>
          <w:rFonts w:cstheme="minorHAnsi"/>
          <w:i/>
          <w:iCs/>
          <w:sz w:val="24"/>
          <w:szCs w:val="24"/>
        </w:rPr>
      </w:pPr>
    </w:p>
    <w:p w14:paraId="57A7C2B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1</w:t>
      </w:r>
    </w:p>
    <w:p w14:paraId="59E522D2" w14:textId="77777777" w:rsidR="00662581" w:rsidRDefault="00662581" w:rsidP="00FD1D29">
      <w:pPr>
        <w:spacing w:line="240" w:lineRule="auto"/>
        <w:contextualSpacing/>
        <w:rPr>
          <w:rFonts w:cstheme="minorHAnsi"/>
          <w:i/>
          <w:iCs/>
          <w:sz w:val="24"/>
          <w:szCs w:val="24"/>
        </w:rPr>
      </w:pPr>
    </w:p>
    <w:p w14:paraId="4675AB4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2B39A11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CE582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5,000-9,999</w:t>
      </w:r>
    </w:p>
    <w:p w14:paraId="6BDEEE0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625DDB9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Map</w:t>
      </w:r>
    </w:p>
    <w:p w14:paraId="45BDAB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sabel Pena, Jason Rodriguez</w:t>
      </w:r>
    </w:p>
    <w:p w14:paraId="186C65C6" w14:textId="77777777" w:rsidR="00662581" w:rsidRDefault="00662581" w:rsidP="00FD1D29">
      <w:pPr>
        <w:spacing w:line="240" w:lineRule="auto"/>
        <w:contextualSpacing/>
        <w:rPr>
          <w:rFonts w:cstheme="minorHAnsi"/>
          <w:sz w:val="24"/>
          <w:szCs w:val="24"/>
        </w:rPr>
      </w:pPr>
    </w:p>
    <w:p w14:paraId="11890CF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ute idea.</w:t>
      </w:r>
    </w:p>
    <w:p w14:paraId="51C2FD67" w14:textId="77777777" w:rsidR="00662581" w:rsidRDefault="00662581" w:rsidP="007E4363">
      <w:pPr>
        <w:spacing w:line="240" w:lineRule="auto"/>
        <w:contextualSpacing/>
        <w:jc w:val="right"/>
        <w:rPr>
          <w:rFonts w:cstheme="minorHAnsi"/>
          <w:i/>
          <w:iCs/>
          <w:sz w:val="24"/>
          <w:szCs w:val="24"/>
        </w:rPr>
      </w:pPr>
    </w:p>
    <w:p w14:paraId="40802F8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2</w:t>
      </w:r>
    </w:p>
    <w:p w14:paraId="10AD644F" w14:textId="77777777" w:rsidR="00662581" w:rsidRDefault="00662581" w:rsidP="00FD1D29">
      <w:pPr>
        <w:spacing w:line="240" w:lineRule="auto"/>
        <w:contextualSpacing/>
        <w:rPr>
          <w:rFonts w:cstheme="minorHAnsi"/>
          <w:i/>
          <w:iCs/>
          <w:sz w:val="24"/>
          <w:szCs w:val="24"/>
        </w:rPr>
      </w:pPr>
    </w:p>
    <w:p w14:paraId="66EDD8A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4D9C7F9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7D79B4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5,000-9,999</w:t>
      </w:r>
    </w:p>
    <w:p w14:paraId="756D8B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068C8B2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nchanted Circle Map</w:t>
      </w:r>
    </w:p>
    <w:p w14:paraId="58C259A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ris Brisbin</w:t>
      </w:r>
    </w:p>
    <w:p w14:paraId="32F69F15" w14:textId="77777777" w:rsidR="00662581" w:rsidRDefault="00662581" w:rsidP="00FD1D29">
      <w:pPr>
        <w:spacing w:line="240" w:lineRule="auto"/>
        <w:contextualSpacing/>
        <w:rPr>
          <w:rFonts w:cstheme="minorHAnsi"/>
          <w:sz w:val="24"/>
          <w:szCs w:val="24"/>
        </w:rPr>
      </w:pPr>
    </w:p>
    <w:p w14:paraId="3A41B7A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fun, eye catching.</w:t>
      </w:r>
    </w:p>
    <w:p w14:paraId="063059E4" w14:textId="77777777" w:rsidR="00662581" w:rsidRDefault="00662581" w:rsidP="007E4363">
      <w:pPr>
        <w:spacing w:line="240" w:lineRule="auto"/>
        <w:contextualSpacing/>
        <w:jc w:val="right"/>
        <w:rPr>
          <w:rFonts w:cstheme="minorHAnsi"/>
          <w:i/>
          <w:iCs/>
          <w:sz w:val="24"/>
          <w:szCs w:val="24"/>
        </w:rPr>
      </w:pPr>
    </w:p>
    <w:p w14:paraId="07F544D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3</w:t>
      </w:r>
    </w:p>
    <w:p w14:paraId="675EAABE" w14:textId="77777777" w:rsidR="00662581" w:rsidRDefault="00662581" w:rsidP="00FD1D29">
      <w:pPr>
        <w:spacing w:line="240" w:lineRule="auto"/>
        <w:contextualSpacing/>
        <w:rPr>
          <w:rFonts w:cstheme="minorHAnsi"/>
          <w:i/>
          <w:iCs/>
          <w:sz w:val="24"/>
          <w:szCs w:val="24"/>
        </w:rPr>
      </w:pPr>
    </w:p>
    <w:p w14:paraId="35C9358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Public Notice Section</w:t>
      </w:r>
    </w:p>
    <w:p w14:paraId="03177B9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6EC6F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786E45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7CF2260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Public Notice Section</w:t>
      </w:r>
    </w:p>
    <w:p w14:paraId="70A8FD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y Chavez, Sean Linton</w:t>
      </w:r>
    </w:p>
    <w:p w14:paraId="1E02E1AF" w14:textId="77777777" w:rsidR="00662581" w:rsidRDefault="00662581" w:rsidP="00FD1D29">
      <w:pPr>
        <w:spacing w:line="240" w:lineRule="auto"/>
        <w:contextualSpacing/>
        <w:rPr>
          <w:rFonts w:cstheme="minorHAnsi"/>
          <w:sz w:val="24"/>
          <w:szCs w:val="24"/>
        </w:rPr>
      </w:pPr>
    </w:p>
    <w:p w14:paraId="6F98A73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layout is very neat and attractive.</w:t>
      </w:r>
    </w:p>
    <w:p w14:paraId="4E534B4F" w14:textId="77777777" w:rsidR="00662581" w:rsidRDefault="00662581" w:rsidP="007E4363">
      <w:pPr>
        <w:spacing w:line="240" w:lineRule="auto"/>
        <w:contextualSpacing/>
        <w:jc w:val="right"/>
        <w:rPr>
          <w:rFonts w:cstheme="minorHAnsi"/>
          <w:i/>
          <w:iCs/>
          <w:sz w:val="24"/>
          <w:szCs w:val="24"/>
        </w:rPr>
      </w:pPr>
    </w:p>
    <w:p w14:paraId="6C7CF23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4</w:t>
      </w:r>
    </w:p>
    <w:p w14:paraId="1065CE27" w14:textId="77777777" w:rsidR="00662581" w:rsidRDefault="00662581" w:rsidP="00FD1D29">
      <w:pPr>
        <w:spacing w:line="240" w:lineRule="auto"/>
        <w:contextualSpacing/>
        <w:rPr>
          <w:rFonts w:cstheme="minorHAnsi"/>
          <w:i/>
          <w:iCs/>
          <w:sz w:val="24"/>
          <w:szCs w:val="24"/>
        </w:rPr>
      </w:pPr>
    </w:p>
    <w:p w14:paraId="2CA2667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Newspaper Promotion</w:t>
      </w:r>
    </w:p>
    <w:p w14:paraId="6D40C05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81F816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BB518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0D8820E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Uniquely Taos</w:t>
      </w:r>
    </w:p>
    <w:p w14:paraId="3A62AAA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ris Wood</w:t>
      </w:r>
    </w:p>
    <w:p w14:paraId="7639FB72" w14:textId="77777777" w:rsidR="00662581" w:rsidRDefault="00662581" w:rsidP="00FD1D29">
      <w:pPr>
        <w:spacing w:line="240" w:lineRule="auto"/>
        <w:contextualSpacing/>
        <w:rPr>
          <w:rFonts w:cstheme="minorHAnsi"/>
          <w:sz w:val="24"/>
          <w:szCs w:val="24"/>
        </w:rPr>
      </w:pPr>
    </w:p>
    <w:p w14:paraId="29702D6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MIX OF ADS</w:t>
      </w:r>
    </w:p>
    <w:p w14:paraId="4F8A1B3C" w14:textId="77777777" w:rsidR="00662581" w:rsidRDefault="00662581" w:rsidP="007E4363">
      <w:pPr>
        <w:spacing w:line="240" w:lineRule="auto"/>
        <w:contextualSpacing/>
        <w:jc w:val="right"/>
        <w:rPr>
          <w:rFonts w:cstheme="minorHAnsi"/>
          <w:i/>
          <w:iCs/>
          <w:sz w:val="24"/>
          <w:szCs w:val="24"/>
        </w:rPr>
      </w:pPr>
    </w:p>
    <w:p w14:paraId="0043B8B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5</w:t>
      </w:r>
    </w:p>
    <w:p w14:paraId="41114DB8" w14:textId="77777777" w:rsidR="00662581" w:rsidRDefault="00662581" w:rsidP="00FD1D29">
      <w:pPr>
        <w:spacing w:line="240" w:lineRule="auto"/>
        <w:contextualSpacing/>
        <w:rPr>
          <w:rFonts w:cstheme="minorHAnsi"/>
          <w:i/>
          <w:iCs/>
          <w:sz w:val="24"/>
          <w:szCs w:val="24"/>
        </w:rPr>
      </w:pPr>
    </w:p>
    <w:p w14:paraId="4FDF698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Newspaper Promotion</w:t>
      </w:r>
    </w:p>
    <w:p w14:paraId="48DF6409"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D0D95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D3B555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7846CA5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and Water People Time</w:t>
      </w:r>
    </w:p>
    <w:p w14:paraId="4ECC77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ris Wood</w:t>
      </w:r>
    </w:p>
    <w:p w14:paraId="15019C54" w14:textId="77777777" w:rsidR="00662581" w:rsidRDefault="00662581" w:rsidP="00FD1D29">
      <w:pPr>
        <w:spacing w:line="240" w:lineRule="auto"/>
        <w:contextualSpacing/>
        <w:rPr>
          <w:rFonts w:cstheme="minorHAnsi"/>
          <w:sz w:val="24"/>
          <w:szCs w:val="24"/>
        </w:rPr>
      </w:pPr>
    </w:p>
    <w:p w14:paraId="79D6F65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DONE SET OF ADS WITH STRONG ARTWORK</w:t>
      </w:r>
    </w:p>
    <w:p w14:paraId="46B6424C" w14:textId="77777777" w:rsidR="00662581" w:rsidRDefault="00662581" w:rsidP="007E4363">
      <w:pPr>
        <w:spacing w:line="240" w:lineRule="auto"/>
        <w:contextualSpacing/>
        <w:jc w:val="right"/>
        <w:rPr>
          <w:rFonts w:cstheme="minorHAnsi"/>
          <w:i/>
          <w:iCs/>
          <w:sz w:val="24"/>
          <w:szCs w:val="24"/>
        </w:rPr>
      </w:pPr>
    </w:p>
    <w:p w14:paraId="591A48D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6</w:t>
      </w:r>
    </w:p>
    <w:p w14:paraId="6068EA72" w14:textId="77777777" w:rsidR="00662581" w:rsidRDefault="00662581" w:rsidP="00FD1D29">
      <w:pPr>
        <w:spacing w:line="240" w:lineRule="auto"/>
        <w:contextualSpacing/>
        <w:rPr>
          <w:rFonts w:cstheme="minorHAnsi"/>
          <w:i/>
          <w:iCs/>
          <w:sz w:val="24"/>
          <w:szCs w:val="24"/>
        </w:rPr>
      </w:pPr>
    </w:p>
    <w:p w14:paraId="33F6F3C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Newspaper Promotion</w:t>
      </w:r>
    </w:p>
    <w:p w14:paraId="23F3D7E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CAE06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B3060C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29FD065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estimonials</w:t>
      </w:r>
    </w:p>
    <w:p w14:paraId="6AE7ECF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w:t>
      </w:r>
    </w:p>
    <w:p w14:paraId="5E7BECD8" w14:textId="77777777" w:rsidR="00662581" w:rsidRDefault="00662581" w:rsidP="00FD1D29">
      <w:pPr>
        <w:spacing w:line="240" w:lineRule="auto"/>
        <w:contextualSpacing/>
        <w:rPr>
          <w:rFonts w:cstheme="minorHAnsi"/>
          <w:sz w:val="24"/>
          <w:szCs w:val="24"/>
        </w:rPr>
      </w:pPr>
    </w:p>
    <w:p w14:paraId="5339FE3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execution</w:t>
      </w:r>
    </w:p>
    <w:p w14:paraId="72D9BB4C" w14:textId="77777777" w:rsidR="00662581" w:rsidRDefault="00662581" w:rsidP="007E4363">
      <w:pPr>
        <w:spacing w:line="240" w:lineRule="auto"/>
        <w:contextualSpacing/>
        <w:jc w:val="right"/>
        <w:rPr>
          <w:rFonts w:cstheme="minorHAnsi"/>
          <w:i/>
          <w:iCs/>
          <w:sz w:val="24"/>
          <w:szCs w:val="24"/>
        </w:rPr>
      </w:pPr>
    </w:p>
    <w:p w14:paraId="25F34B7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7</w:t>
      </w:r>
    </w:p>
    <w:p w14:paraId="01A313FD" w14:textId="77777777" w:rsidR="00662581" w:rsidRDefault="00662581" w:rsidP="00FD1D29">
      <w:pPr>
        <w:spacing w:line="240" w:lineRule="auto"/>
        <w:contextualSpacing/>
        <w:rPr>
          <w:rFonts w:cstheme="minorHAnsi"/>
          <w:i/>
          <w:iCs/>
          <w:sz w:val="24"/>
          <w:szCs w:val="24"/>
        </w:rPr>
      </w:pPr>
    </w:p>
    <w:p w14:paraId="684278C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eries Ad Idea, Color</w:t>
      </w:r>
    </w:p>
    <w:p w14:paraId="59200FA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E0684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B0366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6C791B9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thlete of the Week</w:t>
      </w:r>
    </w:p>
    <w:p w14:paraId="7D24A5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ris Wood</w:t>
      </w:r>
    </w:p>
    <w:p w14:paraId="01E1C56F" w14:textId="77777777" w:rsidR="00662581" w:rsidRDefault="00662581" w:rsidP="00FD1D29">
      <w:pPr>
        <w:spacing w:line="240" w:lineRule="auto"/>
        <w:contextualSpacing/>
        <w:rPr>
          <w:rFonts w:cstheme="minorHAnsi"/>
          <w:sz w:val="24"/>
          <w:szCs w:val="24"/>
        </w:rPr>
      </w:pPr>
    </w:p>
    <w:p w14:paraId="4D5FE03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great way to recognize students through advertising! Hooray for sponsorship on these also!</w:t>
      </w:r>
    </w:p>
    <w:p w14:paraId="72292386" w14:textId="77777777" w:rsidR="00662581" w:rsidRDefault="00662581" w:rsidP="007E4363">
      <w:pPr>
        <w:spacing w:line="240" w:lineRule="auto"/>
        <w:contextualSpacing/>
        <w:jc w:val="right"/>
        <w:rPr>
          <w:rFonts w:cstheme="minorHAnsi"/>
          <w:i/>
          <w:iCs/>
          <w:sz w:val="24"/>
          <w:szCs w:val="24"/>
        </w:rPr>
      </w:pPr>
    </w:p>
    <w:p w14:paraId="2F44CD7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8</w:t>
      </w:r>
    </w:p>
    <w:p w14:paraId="7D8ACC0E" w14:textId="77777777" w:rsidR="00662581" w:rsidRDefault="00662581" w:rsidP="00FD1D29">
      <w:pPr>
        <w:spacing w:line="240" w:lineRule="auto"/>
        <w:contextualSpacing/>
        <w:rPr>
          <w:rFonts w:cstheme="minorHAnsi"/>
          <w:i/>
          <w:iCs/>
          <w:sz w:val="24"/>
          <w:szCs w:val="24"/>
        </w:rPr>
      </w:pPr>
    </w:p>
    <w:p w14:paraId="50C32B0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ising Idea</w:t>
      </w:r>
    </w:p>
    <w:p w14:paraId="6A565B6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DFE1AB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6852FE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2E8F4F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ather's Day Photo Contest</w:t>
      </w:r>
    </w:p>
    <w:p w14:paraId="4E0A831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w:t>
      </w:r>
    </w:p>
    <w:p w14:paraId="04530D21" w14:textId="77777777" w:rsidR="00662581" w:rsidRDefault="00662581" w:rsidP="00FD1D29">
      <w:pPr>
        <w:spacing w:line="240" w:lineRule="auto"/>
        <w:contextualSpacing/>
        <w:rPr>
          <w:rFonts w:cstheme="minorHAnsi"/>
          <w:sz w:val="24"/>
          <w:szCs w:val="24"/>
        </w:rPr>
      </w:pPr>
    </w:p>
    <w:p w14:paraId="012B585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plendid!  We love how this special showcases the faces of the community and the readers.</w:t>
      </w:r>
    </w:p>
    <w:p w14:paraId="76E81781" w14:textId="77777777" w:rsidR="00662581" w:rsidRDefault="00662581" w:rsidP="007E4363">
      <w:pPr>
        <w:spacing w:line="240" w:lineRule="auto"/>
        <w:contextualSpacing/>
        <w:jc w:val="right"/>
        <w:rPr>
          <w:rFonts w:cstheme="minorHAnsi"/>
          <w:i/>
          <w:iCs/>
          <w:sz w:val="24"/>
          <w:szCs w:val="24"/>
        </w:rPr>
      </w:pPr>
    </w:p>
    <w:p w14:paraId="40DAA84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49</w:t>
      </w:r>
    </w:p>
    <w:p w14:paraId="1F7666EA" w14:textId="77777777" w:rsidR="00662581" w:rsidRDefault="00662581" w:rsidP="00FD1D29">
      <w:pPr>
        <w:spacing w:line="240" w:lineRule="auto"/>
        <w:contextualSpacing/>
        <w:rPr>
          <w:rFonts w:cstheme="minorHAnsi"/>
          <w:i/>
          <w:iCs/>
          <w:sz w:val="24"/>
          <w:szCs w:val="24"/>
        </w:rPr>
      </w:pPr>
    </w:p>
    <w:p w14:paraId="1C56DE8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ising Idea</w:t>
      </w:r>
    </w:p>
    <w:p w14:paraId="4BA47BE6"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031F4A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1782A8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0A8D7C5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Voices of Taos Podcast</w:t>
      </w:r>
    </w:p>
    <w:p w14:paraId="70E8041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ura Martin</w:t>
      </w:r>
    </w:p>
    <w:p w14:paraId="0FF25E6D" w14:textId="77777777" w:rsidR="00662581" w:rsidRDefault="00662581" w:rsidP="00FD1D29">
      <w:pPr>
        <w:spacing w:line="240" w:lineRule="auto"/>
        <w:contextualSpacing/>
        <w:rPr>
          <w:rFonts w:cstheme="minorHAnsi"/>
          <w:sz w:val="24"/>
          <w:szCs w:val="24"/>
        </w:rPr>
      </w:pPr>
    </w:p>
    <w:p w14:paraId="601D46C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x</w:t>
      </w:r>
    </w:p>
    <w:p w14:paraId="5E3014B5" w14:textId="77777777" w:rsidR="00662581" w:rsidRDefault="00662581" w:rsidP="007E4363">
      <w:pPr>
        <w:spacing w:line="240" w:lineRule="auto"/>
        <w:contextualSpacing/>
        <w:jc w:val="right"/>
        <w:rPr>
          <w:rFonts w:cstheme="minorHAnsi"/>
          <w:i/>
          <w:iCs/>
          <w:sz w:val="24"/>
          <w:szCs w:val="24"/>
        </w:rPr>
      </w:pPr>
    </w:p>
    <w:p w14:paraId="75973F3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0</w:t>
      </w:r>
    </w:p>
    <w:p w14:paraId="4661FF0C" w14:textId="77777777" w:rsidR="00662581" w:rsidRDefault="00662581" w:rsidP="00FD1D29">
      <w:pPr>
        <w:spacing w:line="240" w:lineRule="auto"/>
        <w:contextualSpacing/>
        <w:rPr>
          <w:rFonts w:cstheme="minorHAnsi"/>
          <w:i/>
          <w:iCs/>
          <w:sz w:val="24"/>
          <w:szCs w:val="24"/>
        </w:rPr>
      </w:pPr>
    </w:p>
    <w:p w14:paraId="38823AD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Black &amp; White</w:t>
      </w:r>
    </w:p>
    <w:p w14:paraId="77171407"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4B6841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79B55AB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3D66EF5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pothecary</w:t>
      </w:r>
    </w:p>
    <w:p w14:paraId="30F9691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w:t>
      </w:r>
    </w:p>
    <w:p w14:paraId="6B40D0C5" w14:textId="77777777" w:rsidR="00662581" w:rsidRDefault="00662581" w:rsidP="00FD1D29">
      <w:pPr>
        <w:spacing w:line="240" w:lineRule="auto"/>
        <w:contextualSpacing/>
        <w:rPr>
          <w:rFonts w:cstheme="minorHAnsi"/>
          <w:sz w:val="24"/>
          <w:szCs w:val="24"/>
        </w:rPr>
      </w:pPr>
    </w:p>
    <w:p w14:paraId="309611B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is!</w:t>
      </w:r>
    </w:p>
    <w:p w14:paraId="0832BF4D" w14:textId="77777777" w:rsidR="00662581" w:rsidRDefault="00662581" w:rsidP="007E4363">
      <w:pPr>
        <w:spacing w:line="240" w:lineRule="auto"/>
        <w:contextualSpacing/>
        <w:jc w:val="right"/>
        <w:rPr>
          <w:rFonts w:cstheme="minorHAnsi"/>
          <w:i/>
          <w:iCs/>
          <w:sz w:val="24"/>
          <w:szCs w:val="24"/>
        </w:rPr>
      </w:pPr>
    </w:p>
    <w:p w14:paraId="1DE19F5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1</w:t>
      </w:r>
    </w:p>
    <w:p w14:paraId="73AA0F63" w14:textId="77777777" w:rsidR="00662581" w:rsidRDefault="00662581" w:rsidP="00FD1D29">
      <w:pPr>
        <w:spacing w:line="240" w:lineRule="auto"/>
        <w:contextualSpacing/>
        <w:rPr>
          <w:rFonts w:cstheme="minorHAnsi"/>
          <w:i/>
          <w:iCs/>
          <w:sz w:val="24"/>
          <w:szCs w:val="24"/>
        </w:rPr>
      </w:pPr>
    </w:p>
    <w:p w14:paraId="5E1D39C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Black &amp; White</w:t>
      </w:r>
    </w:p>
    <w:p w14:paraId="223F82F5"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98FB2C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18CADBA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395981A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avid Douglas</w:t>
      </w:r>
    </w:p>
    <w:p w14:paraId="39CF40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w:t>
      </w:r>
    </w:p>
    <w:p w14:paraId="5EEE2D7C" w14:textId="77777777" w:rsidR="00662581" w:rsidRDefault="00662581" w:rsidP="00FD1D29">
      <w:pPr>
        <w:spacing w:line="240" w:lineRule="auto"/>
        <w:contextualSpacing/>
        <w:rPr>
          <w:rFonts w:cstheme="minorHAnsi"/>
          <w:sz w:val="24"/>
          <w:szCs w:val="24"/>
        </w:rPr>
      </w:pPr>
    </w:p>
    <w:p w14:paraId="7253CA3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hite space catches your eye!</w:t>
      </w:r>
    </w:p>
    <w:p w14:paraId="13813D21" w14:textId="77777777" w:rsidR="00662581" w:rsidRDefault="00662581" w:rsidP="007E4363">
      <w:pPr>
        <w:spacing w:line="240" w:lineRule="auto"/>
        <w:contextualSpacing/>
        <w:jc w:val="right"/>
        <w:rPr>
          <w:rFonts w:cstheme="minorHAnsi"/>
          <w:i/>
          <w:iCs/>
          <w:sz w:val="24"/>
          <w:szCs w:val="24"/>
        </w:rPr>
      </w:pPr>
    </w:p>
    <w:p w14:paraId="6012E7C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2</w:t>
      </w:r>
    </w:p>
    <w:p w14:paraId="50531131" w14:textId="77777777" w:rsidR="00662581" w:rsidRDefault="00662581" w:rsidP="00FD1D29">
      <w:pPr>
        <w:spacing w:line="240" w:lineRule="auto"/>
        <w:contextualSpacing/>
        <w:rPr>
          <w:rFonts w:cstheme="minorHAnsi"/>
          <w:i/>
          <w:iCs/>
          <w:sz w:val="24"/>
          <w:szCs w:val="24"/>
        </w:rPr>
      </w:pPr>
    </w:p>
    <w:p w14:paraId="1DC7525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ingle Ad Idea, Color</w:t>
      </w:r>
    </w:p>
    <w:p w14:paraId="02AF207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37D19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more than 5,000</w:t>
      </w:r>
    </w:p>
    <w:p w14:paraId="414AD38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6EA2AD1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a Tierra Mineral Gallery</w:t>
      </w:r>
    </w:p>
    <w:p w14:paraId="71D69E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zanne Reynolds</w:t>
      </w:r>
    </w:p>
    <w:p w14:paraId="518A6970" w14:textId="77777777" w:rsidR="00662581" w:rsidRDefault="00662581" w:rsidP="00FD1D29">
      <w:pPr>
        <w:spacing w:line="240" w:lineRule="auto"/>
        <w:contextualSpacing/>
        <w:rPr>
          <w:rFonts w:cstheme="minorHAnsi"/>
          <w:sz w:val="24"/>
          <w:szCs w:val="24"/>
        </w:rPr>
      </w:pPr>
    </w:p>
    <w:p w14:paraId="45FBD3A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photo is phenomenal. Great ad. Well done. Maybe enlarge the name of the business a little more.</w:t>
      </w:r>
    </w:p>
    <w:p w14:paraId="68F402C3" w14:textId="77777777" w:rsidR="00662581" w:rsidRDefault="00662581" w:rsidP="007E4363">
      <w:pPr>
        <w:spacing w:line="240" w:lineRule="auto"/>
        <w:contextualSpacing/>
        <w:jc w:val="right"/>
        <w:rPr>
          <w:rFonts w:cstheme="minorHAnsi"/>
          <w:i/>
          <w:iCs/>
          <w:sz w:val="24"/>
          <w:szCs w:val="24"/>
        </w:rPr>
      </w:pPr>
    </w:p>
    <w:p w14:paraId="741AE32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3</w:t>
      </w:r>
    </w:p>
    <w:p w14:paraId="46895A16" w14:textId="77777777" w:rsidR="00662581" w:rsidRDefault="00662581" w:rsidP="00FD1D29">
      <w:pPr>
        <w:spacing w:line="240" w:lineRule="auto"/>
        <w:contextualSpacing/>
        <w:rPr>
          <w:rFonts w:cstheme="minorHAnsi"/>
          <w:i/>
          <w:iCs/>
          <w:sz w:val="24"/>
          <w:szCs w:val="24"/>
        </w:rPr>
      </w:pPr>
    </w:p>
    <w:p w14:paraId="1E51CED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Small-Page Ad</w:t>
      </w:r>
    </w:p>
    <w:p w14:paraId="4378E79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A0BD411" w14:textId="77777777" w:rsidR="00A14CC2" w:rsidRDefault="00A14CC2" w:rsidP="00A14CC2">
      <w:pPr>
        <w:spacing w:line="240" w:lineRule="auto"/>
        <w:contextualSpacing/>
        <w:rPr>
          <w:rFonts w:cstheme="minorHAnsi"/>
          <w:sz w:val="24"/>
          <w:szCs w:val="24"/>
        </w:rPr>
      </w:pPr>
      <w:r w:rsidRPr="00547250">
        <w:rPr>
          <w:rFonts w:cstheme="minorHAnsi"/>
          <w:noProof/>
          <w:sz w:val="24"/>
          <w:szCs w:val="24"/>
        </w:rPr>
        <w:t>Daily &amp; Non-daily Division</w:t>
      </w:r>
      <w:r>
        <w:rPr>
          <w:rFonts w:cstheme="minorHAnsi"/>
          <w:noProof/>
          <w:sz w:val="24"/>
          <w:szCs w:val="24"/>
        </w:rPr>
        <w:t>, circ. more than 5,000</w:t>
      </w:r>
    </w:p>
    <w:p w14:paraId="332E426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10B7425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Inn</w:t>
      </w:r>
    </w:p>
    <w:p w14:paraId="6177D46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 S'zanne Reynolds</w:t>
      </w:r>
    </w:p>
    <w:p w14:paraId="4D1D1983" w14:textId="77777777" w:rsidR="00662581" w:rsidRDefault="00662581" w:rsidP="00FD1D29">
      <w:pPr>
        <w:spacing w:line="240" w:lineRule="auto"/>
        <w:contextualSpacing/>
        <w:rPr>
          <w:rFonts w:cstheme="minorHAnsi"/>
          <w:sz w:val="24"/>
          <w:szCs w:val="24"/>
        </w:rPr>
      </w:pPr>
    </w:p>
    <w:p w14:paraId="70688E1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catchy!</w:t>
      </w:r>
    </w:p>
    <w:p w14:paraId="762081A4" w14:textId="77777777" w:rsidR="00662581" w:rsidRDefault="00662581" w:rsidP="007E4363">
      <w:pPr>
        <w:spacing w:line="240" w:lineRule="auto"/>
        <w:contextualSpacing/>
        <w:jc w:val="right"/>
        <w:rPr>
          <w:rFonts w:cstheme="minorHAnsi"/>
          <w:i/>
          <w:iCs/>
          <w:sz w:val="24"/>
          <w:szCs w:val="24"/>
        </w:rPr>
      </w:pPr>
    </w:p>
    <w:p w14:paraId="581A56B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4</w:t>
      </w:r>
    </w:p>
    <w:p w14:paraId="057D276A" w14:textId="77777777" w:rsidR="00662581" w:rsidRDefault="00662581" w:rsidP="00FD1D29">
      <w:pPr>
        <w:spacing w:line="240" w:lineRule="auto"/>
        <w:contextualSpacing/>
        <w:rPr>
          <w:rFonts w:cstheme="minorHAnsi"/>
          <w:i/>
          <w:iCs/>
          <w:sz w:val="24"/>
          <w:szCs w:val="24"/>
        </w:rPr>
      </w:pPr>
    </w:p>
    <w:p w14:paraId="2D5DAFD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ivic - Community Service Award</w:t>
      </w:r>
    </w:p>
    <w:p w14:paraId="7E2F12D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EF265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437221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3223990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radiciones</w:t>
      </w:r>
    </w:p>
    <w:p w14:paraId="1AB1B4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ul Gutches, Michael Tashji</w:t>
      </w:r>
    </w:p>
    <w:p w14:paraId="2E6A2760" w14:textId="77777777" w:rsidR="00662581" w:rsidRDefault="00662581" w:rsidP="00FD1D29">
      <w:pPr>
        <w:spacing w:line="240" w:lineRule="auto"/>
        <w:contextualSpacing/>
        <w:rPr>
          <w:rFonts w:cstheme="minorHAnsi"/>
          <w:sz w:val="24"/>
          <w:szCs w:val="24"/>
        </w:rPr>
      </w:pPr>
    </w:p>
    <w:p w14:paraId="397566E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entry was IMO far and away the best entry in this challenging and competitive class of community service. OUTSTANDING in all respects, from the crisp, flowing writing; to the diverse subjects reported on; to design and layout; amazing photographs and imagery; and clearly a high level of impact and importance to this fascinating and diverse historic community. Really incredible production, one of best I've seen across my judging of 6 different state's news contests. Bravo!!!</w:t>
      </w:r>
    </w:p>
    <w:p w14:paraId="67F90A93" w14:textId="77777777" w:rsidR="00662581" w:rsidRDefault="00662581" w:rsidP="007E4363">
      <w:pPr>
        <w:spacing w:line="240" w:lineRule="auto"/>
        <w:contextualSpacing/>
        <w:jc w:val="right"/>
        <w:rPr>
          <w:rFonts w:cstheme="minorHAnsi"/>
          <w:i/>
          <w:iCs/>
          <w:sz w:val="24"/>
          <w:szCs w:val="24"/>
        </w:rPr>
      </w:pPr>
    </w:p>
    <w:p w14:paraId="581789C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5</w:t>
      </w:r>
    </w:p>
    <w:p w14:paraId="1A0CC7F2" w14:textId="77777777" w:rsidR="00662581" w:rsidRDefault="00662581" w:rsidP="00FD1D29">
      <w:pPr>
        <w:spacing w:line="240" w:lineRule="auto"/>
        <w:contextualSpacing/>
        <w:rPr>
          <w:rFonts w:cstheme="minorHAnsi"/>
          <w:i/>
          <w:iCs/>
          <w:sz w:val="24"/>
          <w:szCs w:val="24"/>
        </w:rPr>
      </w:pPr>
    </w:p>
    <w:p w14:paraId="775F5B0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Headline Writing</w:t>
      </w:r>
    </w:p>
    <w:p w14:paraId="20347D7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8BD97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C699A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3A4AF0A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best headline editions</w:t>
      </w:r>
    </w:p>
    <w:p w14:paraId="67FE28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os News editorial staff</w:t>
      </w:r>
    </w:p>
    <w:p w14:paraId="1C518E33" w14:textId="77777777" w:rsidR="00662581" w:rsidRDefault="00662581" w:rsidP="00FD1D29">
      <w:pPr>
        <w:spacing w:line="240" w:lineRule="auto"/>
        <w:contextualSpacing/>
        <w:rPr>
          <w:rFonts w:cstheme="minorHAnsi"/>
          <w:sz w:val="24"/>
          <w:szCs w:val="24"/>
        </w:rPr>
      </w:pPr>
    </w:p>
    <w:p w14:paraId="7FC8FA3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me cleaver wordplay, and some plain-language fastballs that in a perfect world enrage readers and cause elected officials to reconsider a few things.</w:t>
      </w:r>
    </w:p>
    <w:p w14:paraId="5C33F8F4" w14:textId="77777777" w:rsidR="00662581" w:rsidRDefault="00662581" w:rsidP="007E4363">
      <w:pPr>
        <w:spacing w:line="240" w:lineRule="auto"/>
        <w:contextualSpacing/>
        <w:jc w:val="right"/>
        <w:rPr>
          <w:rFonts w:cstheme="minorHAnsi"/>
          <w:i/>
          <w:iCs/>
          <w:sz w:val="24"/>
          <w:szCs w:val="24"/>
        </w:rPr>
      </w:pPr>
    </w:p>
    <w:p w14:paraId="50E294E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6</w:t>
      </w:r>
    </w:p>
    <w:p w14:paraId="1F779A8B" w14:textId="77777777" w:rsidR="00662581" w:rsidRDefault="00662581" w:rsidP="00FD1D29">
      <w:pPr>
        <w:spacing w:line="240" w:lineRule="auto"/>
        <w:contextualSpacing/>
        <w:rPr>
          <w:rFonts w:cstheme="minorHAnsi"/>
          <w:i/>
          <w:iCs/>
          <w:sz w:val="24"/>
          <w:szCs w:val="24"/>
        </w:rPr>
      </w:pPr>
    </w:p>
    <w:p w14:paraId="4A708F8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5B3FF1E2"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F2F46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13BF5F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2FCD5C4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best local news coverage editions</w:t>
      </w:r>
    </w:p>
    <w:p w14:paraId="745901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os News editorial staff</w:t>
      </w:r>
    </w:p>
    <w:p w14:paraId="159E6E0C" w14:textId="77777777" w:rsidR="00662581" w:rsidRDefault="00662581" w:rsidP="00FD1D29">
      <w:pPr>
        <w:spacing w:line="240" w:lineRule="auto"/>
        <w:contextualSpacing/>
        <w:rPr>
          <w:rFonts w:cstheme="minorHAnsi"/>
          <w:sz w:val="24"/>
          <w:szCs w:val="24"/>
        </w:rPr>
      </w:pPr>
    </w:p>
    <w:p w14:paraId="79F08FC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close call - the Taos News and the Idaho Mountain Express are both handsome papers with great local coverage. More kudos.</w:t>
      </w:r>
    </w:p>
    <w:p w14:paraId="1CC7F7AB" w14:textId="77777777" w:rsidR="00662581" w:rsidRDefault="00662581" w:rsidP="007E4363">
      <w:pPr>
        <w:spacing w:line="240" w:lineRule="auto"/>
        <w:contextualSpacing/>
        <w:jc w:val="right"/>
        <w:rPr>
          <w:rFonts w:cstheme="minorHAnsi"/>
          <w:i/>
          <w:iCs/>
          <w:sz w:val="24"/>
          <w:szCs w:val="24"/>
        </w:rPr>
      </w:pPr>
    </w:p>
    <w:p w14:paraId="3E752E1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7</w:t>
      </w:r>
    </w:p>
    <w:p w14:paraId="30751EF0" w14:textId="77777777" w:rsidR="00662581" w:rsidRDefault="00662581" w:rsidP="00FD1D29">
      <w:pPr>
        <w:spacing w:line="240" w:lineRule="auto"/>
        <w:contextualSpacing/>
        <w:rPr>
          <w:rFonts w:cstheme="minorHAnsi"/>
          <w:i/>
          <w:iCs/>
          <w:sz w:val="24"/>
          <w:szCs w:val="24"/>
        </w:rPr>
      </w:pPr>
    </w:p>
    <w:p w14:paraId="1830B21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1F2CA1C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E461F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3336995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0A6060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best editorial submissions</w:t>
      </w:r>
    </w:p>
    <w:p w14:paraId="0C434AA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hn Miller</w:t>
      </w:r>
    </w:p>
    <w:p w14:paraId="0C940DBD" w14:textId="77777777" w:rsidR="00662581" w:rsidRDefault="00662581" w:rsidP="00FD1D29">
      <w:pPr>
        <w:spacing w:line="240" w:lineRule="auto"/>
        <w:contextualSpacing/>
        <w:rPr>
          <w:rFonts w:cstheme="minorHAnsi"/>
          <w:sz w:val="24"/>
          <w:szCs w:val="24"/>
        </w:rPr>
      </w:pPr>
    </w:p>
    <w:p w14:paraId="26DFC50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anguage of Northern New Mexico" --Editorial was well-structured, well-sourced, informative, and topic was important for local residents.</w:t>
      </w:r>
    </w:p>
    <w:p w14:paraId="7197892B" w14:textId="77777777" w:rsidR="00662581" w:rsidRDefault="00662581" w:rsidP="007E4363">
      <w:pPr>
        <w:spacing w:line="240" w:lineRule="auto"/>
        <w:contextualSpacing/>
        <w:jc w:val="right"/>
        <w:rPr>
          <w:rFonts w:cstheme="minorHAnsi"/>
          <w:i/>
          <w:iCs/>
          <w:sz w:val="24"/>
          <w:szCs w:val="24"/>
        </w:rPr>
      </w:pPr>
    </w:p>
    <w:p w14:paraId="5D7623B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8</w:t>
      </w:r>
    </w:p>
    <w:p w14:paraId="18450F4E" w14:textId="77777777" w:rsidR="00662581" w:rsidRDefault="00662581" w:rsidP="00FD1D29">
      <w:pPr>
        <w:spacing w:line="240" w:lineRule="auto"/>
        <w:contextualSpacing/>
        <w:rPr>
          <w:rFonts w:cstheme="minorHAnsi"/>
          <w:i/>
          <w:iCs/>
          <w:sz w:val="24"/>
          <w:szCs w:val="24"/>
        </w:rPr>
      </w:pPr>
    </w:p>
    <w:p w14:paraId="2C68E56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 Page(s)</w:t>
      </w:r>
    </w:p>
    <w:p w14:paraId="4F36420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F8F6E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6C9D053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EDD6B8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best editorial pages</w:t>
      </w:r>
    </w:p>
    <w:p w14:paraId="6F736A4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os News staff</w:t>
      </w:r>
    </w:p>
    <w:p w14:paraId="39C0AA70" w14:textId="77777777" w:rsidR="00662581" w:rsidRDefault="00662581" w:rsidP="00FD1D29">
      <w:pPr>
        <w:spacing w:line="240" w:lineRule="auto"/>
        <w:contextualSpacing/>
        <w:rPr>
          <w:rFonts w:cstheme="minorHAnsi"/>
          <w:sz w:val="24"/>
          <w:szCs w:val="24"/>
        </w:rPr>
      </w:pPr>
    </w:p>
    <w:p w14:paraId="2F576EB8"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ese folks know what it means to run a quality local newspaper.  Great writing, great typography, local insights, local cartoons and an engaged subscriber base.</w:t>
      </w:r>
    </w:p>
    <w:p w14:paraId="483F4F20" w14:textId="77777777" w:rsidR="00662581" w:rsidRDefault="00662581" w:rsidP="00FD1D29">
      <w:pPr>
        <w:spacing w:line="240" w:lineRule="auto"/>
        <w:contextualSpacing/>
        <w:rPr>
          <w:rFonts w:cstheme="minorHAnsi"/>
          <w:i/>
          <w:iCs/>
          <w:sz w:val="24"/>
          <w:szCs w:val="24"/>
        </w:rPr>
      </w:pPr>
    </w:p>
    <w:p w14:paraId="3FCB6700" w14:textId="77777777" w:rsidR="00662581" w:rsidRDefault="00662581" w:rsidP="007E4363">
      <w:pPr>
        <w:spacing w:line="240" w:lineRule="auto"/>
        <w:contextualSpacing/>
        <w:jc w:val="right"/>
        <w:rPr>
          <w:rFonts w:cstheme="minorHAnsi"/>
          <w:i/>
          <w:iCs/>
          <w:sz w:val="24"/>
          <w:szCs w:val="24"/>
        </w:rPr>
      </w:pPr>
    </w:p>
    <w:p w14:paraId="793B45C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59</w:t>
      </w:r>
    </w:p>
    <w:p w14:paraId="71F21C18" w14:textId="77777777" w:rsidR="00662581" w:rsidRDefault="00662581" w:rsidP="00FD1D29">
      <w:pPr>
        <w:spacing w:line="240" w:lineRule="auto"/>
        <w:contextualSpacing/>
        <w:rPr>
          <w:rFonts w:cstheme="minorHAnsi"/>
          <w:i/>
          <w:iCs/>
          <w:sz w:val="24"/>
          <w:szCs w:val="24"/>
        </w:rPr>
      </w:pPr>
    </w:p>
    <w:p w14:paraId="702CB55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7E357E61"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53E3C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1FB193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7A82A49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eneral Excellence</w:t>
      </w:r>
    </w:p>
    <w:p w14:paraId="00F0C8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30454DB8" w14:textId="77777777" w:rsidR="00662581" w:rsidRDefault="00662581" w:rsidP="00FD1D29">
      <w:pPr>
        <w:spacing w:line="240" w:lineRule="auto"/>
        <w:contextualSpacing/>
        <w:rPr>
          <w:rFonts w:cstheme="minorHAnsi"/>
          <w:sz w:val="24"/>
          <w:szCs w:val="24"/>
        </w:rPr>
      </w:pPr>
    </w:p>
    <w:p w14:paraId="6DC3630F"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paper hits every mark - strong writing and editing, good story organization, great use of photos and graphics, and great layout. I really appreciated the wide variety of topics covered, and the different styles of writing. Good editing preserves a writer's style while making a story stronger.</w:t>
      </w:r>
    </w:p>
    <w:p w14:paraId="7BBC2C45"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Honestly, if I could give a tie for first place, I would have. Great work and keep it up.</w:t>
      </w:r>
    </w:p>
    <w:p w14:paraId="7CFB585C" w14:textId="77777777" w:rsidR="00662581" w:rsidRDefault="00662581" w:rsidP="00FD1D29">
      <w:pPr>
        <w:spacing w:line="240" w:lineRule="auto"/>
        <w:contextualSpacing/>
        <w:rPr>
          <w:rFonts w:cstheme="minorHAnsi"/>
          <w:i/>
          <w:iCs/>
          <w:sz w:val="24"/>
          <w:szCs w:val="24"/>
        </w:rPr>
      </w:pPr>
    </w:p>
    <w:p w14:paraId="5179C705" w14:textId="77777777" w:rsidR="00662581" w:rsidRDefault="00662581" w:rsidP="007E4363">
      <w:pPr>
        <w:spacing w:line="240" w:lineRule="auto"/>
        <w:contextualSpacing/>
        <w:jc w:val="right"/>
        <w:rPr>
          <w:rFonts w:cstheme="minorHAnsi"/>
          <w:i/>
          <w:iCs/>
          <w:sz w:val="24"/>
          <w:szCs w:val="24"/>
        </w:rPr>
      </w:pPr>
    </w:p>
    <w:p w14:paraId="47D4DF8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0</w:t>
      </w:r>
    </w:p>
    <w:p w14:paraId="4C915B7F" w14:textId="77777777" w:rsidR="00662581" w:rsidRDefault="00662581" w:rsidP="00FD1D29">
      <w:pPr>
        <w:spacing w:line="240" w:lineRule="auto"/>
        <w:contextualSpacing/>
        <w:rPr>
          <w:rFonts w:cstheme="minorHAnsi"/>
          <w:i/>
          <w:iCs/>
          <w:sz w:val="24"/>
          <w:szCs w:val="24"/>
        </w:rPr>
      </w:pPr>
    </w:p>
    <w:p w14:paraId="7F6FFC3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062BA519"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3695E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4,999</w:t>
      </w:r>
    </w:p>
    <w:p w14:paraId="0C653E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232AD22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rim, chaotic, costly</w:t>
      </w:r>
    </w:p>
    <w:p w14:paraId="3CCCD86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athan Burton</w:t>
      </w:r>
    </w:p>
    <w:p w14:paraId="199747D5" w14:textId="77777777" w:rsidR="00662581" w:rsidRDefault="00662581" w:rsidP="00FD1D29">
      <w:pPr>
        <w:spacing w:line="240" w:lineRule="auto"/>
        <w:contextualSpacing/>
        <w:rPr>
          <w:rFonts w:cstheme="minorHAnsi"/>
          <w:sz w:val="24"/>
          <w:szCs w:val="24"/>
        </w:rPr>
      </w:pPr>
    </w:p>
    <w:p w14:paraId="5BAB6A6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eartbreaking shot... you can feel the sadness and exhaustion just by looking at the body posture and faces of the men in the photo. Nice work.</w:t>
      </w:r>
    </w:p>
    <w:p w14:paraId="5A1CE753" w14:textId="77777777" w:rsidR="00662581" w:rsidRDefault="00662581" w:rsidP="007E4363">
      <w:pPr>
        <w:spacing w:line="240" w:lineRule="auto"/>
        <w:contextualSpacing/>
        <w:jc w:val="right"/>
        <w:rPr>
          <w:rFonts w:cstheme="minorHAnsi"/>
          <w:i/>
          <w:iCs/>
          <w:sz w:val="24"/>
          <w:szCs w:val="24"/>
        </w:rPr>
      </w:pPr>
    </w:p>
    <w:p w14:paraId="21E33E0F"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1</w:t>
      </w:r>
    </w:p>
    <w:p w14:paraId="25D0964C" w14:textId="77777777" w:rsidR="00662581" w:rsidRDefault="00662581" w:rsidP="00FD1D29">
      <w:pPr>
        <w:spacing w:line="240" w:lineRule="auto"/>
        <w:contextualSpacing/>
        <w:rPr>
          <w:rFonts w:cstheme="minorHAnsi"/>
          <w:i/>
          <w:iCs/>
          <w:sz w:val="24"/>
          <w:szCs w:val="24"/>
        </w:rPr>
      </w:pPr>
    </w:p>
    <w:p w14:paraId="4E22BB1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256F9D19"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5EA8F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11,999</w:t>
      </w:r>
    </w:p>
    <w:p w14:paraId="52982BD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32D667B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is one feels different'</w:t>
      </w:r>
    </w:p>
    <w:p w14:paraId="6656A3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athan Burton</w:t>
      </w:r>
    </w:p>
    <w:p w14:paraId="24DC05B5" w14:textId="77777777" w:rsidR="00662581" w:rsidRDefault="00662581" w:rsidP="00FD1D29">
      <w:pPr>
        <w:spacing w:line="240" w:lineRule="auto"/>
        <w:contextualSpacing/>
        <w:rPr>
          <w:rFonts w:cstheme="minorHAnsi"/>
          <w:sz w:val="24"/>
          <w:szCs w:val="24"/>
        </w:rPr>
      </w:pPr>
    </w:p>
    <w:p w14:paraId="27D3AA3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framing on the photo of the officer using drip torch in the forest. Also love how the plumes of smoke blend into the blue sky and clouds. Great work!</w:t>
      </w:r>
    </w:p>
    <w:p w14:paraId="7E3632C2" w14:textId="77777777" w:rsidR="00662581" w:rsidRDefault="00662581" w:rsidP="007E4363">
      <w:pPr>
        <w:spacing w:line="240" w:lineRule="auto"/>
        <w:contextualSpacing/>
        <w:jc w:val="right"/>
        <w:rPr>
          <w:rFonts w:cstheme="minorHAnsi"/>
          <w:i/>
          <w:iCs/>
          <w:sz w:val="24"/>
          <w:szCs w:val="24"/>
        </w:rPr>
      </w:pPr>
    </w:p>
    <w:p w14:paraId="0046257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2</w:t>
      </w:r>
    </w:p>
    <w:p w14:paraId="1E17990D" w14:textId="77777777" w:rsidR="00662581" w:rsidRDefault="00662581" w:rsidP="00FD1D29">
      <w:pPr>
        <w:spacing w:line="240" w:lineRule="auto"/>
        <w:contextualSpacing/>
        <w:rPr>
          <w:rFonts w:cstheme="minorHAnsi"/>
          <w:i/>
          <w:iCs/>
          <w:sz w:val="24"/>
          <w:szCs w:val="24"/>
        </w:rPr>
      </w:pPr>
    </w:p>
    <w:p w14:paraId="0A574D4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523BB46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78545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5,000-9,999</w:t>
      </w:r>
    </w:p>
    <w:p w14:paraId="2ED127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28E40F3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lenty of horsin' around</w:t>
      </w:r>
    </w:p>
    <w:p w14:paraId="5027BA8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iam DeBonis</w:t>
      </w:r>
    </w:p>
    <w:p w14:paraId="1F2B537D" w14:textId="77777777" w:rsidR="00662581" w:rsidRDefault="00662581" w:rsidP="00FD1D29">
      <w:pPr>
        <w:spacing w:line="240" w:lineRule="auto"/>
        <w:contextualSpacing/>
        <w:rPr>
          <w:rFonts w:cstheme="minorHAnsi"/>
          <w:sz w:val="24"/>
          <w:szCs w:val="24"/>
        </w:rPr>
      </w:pPr>
    </w:p>
    <w:p w14:paraId="5C2EADB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at a shot! I don't know how you got that angle but it makes an already amazing scene top notch.</w:t>
      </w:r>
    </w:p>
    <w:p w14:paraId="05CB0E04" w14:textId="77777777" w:rsidR="00662581" w:rsidRDefault="00662581" w:rsidP="007E4363">
      <w:pPr>
        <w:spacing w:line="240" w:lineRule="auto"/>
        <w:contextualSpacing/>
        <w:jc w:val="right"/>
        <w:rPr>
          <w:rFonts w:cstheme="minorHAnsi"/>
          <w:i/>
          <w:iCs/>
          <w:sz w:val="24"/>
          <w:szCs w:val="24"/>
        </w:rPr>
      </w:pPr>
    </w:p>
    <w:p w14:paraId="59E55C5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3</w:t>
      </w:r>
    </w:p>
    <w:p w14:paraId="4F142183" w14:textId="77777777" w:rsidR="00662581" w:rsidRDefault="00662581" w:rsidP="00FD1D29">
      <w:pPr>
        <w:spacing w:line="240" w:lineRule="auto"/>
        <w:contextualSpacing/>
        <w:rPr>
          <w:rFonts w:cstheme="minorHAnsi"/>
          <w:i/>
          <w:iCs/>
          <w:sz w:val="24"/>
          <w:szCs w:val="24"/>
        </w:rPr>
      </w:pPr>
    </w:p>
    <w:p w14:paraId="5256895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5CE0886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CDDCC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5,000-9,999</w:t>
      </w:r>
    </w:p>
    <w:p w14:paraId="53FC53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121F03E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hite Sox Taos Little League Majors</w:t>
      </w:r>
    </w:p>
    <w:p w14:paraId="4AE54BB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athan Burton</w:t>
      </w:r>
    </w:p>
    <w:p w14:paraId="5995CDE5" w14:textId="77777777" w:rsidR="00662581" w:rsidRDefault="00662581" w:rsidP="00FD1D29">
      <w:pPr>
        <w:spacing w:line="240" w:lineRule="auto"/>
        <w:contextualSpacing/>
        <w:rPr>
          <w:rFonts w:cstheme="minorHAnsi"/>
          <w:sz w:val="24"/>
          <w:szCs w:val="24"/>
        </w:rPr>
      </w:pPr>
    </w:p>
    <w:p w14:paraId="6308A90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can't imagine a more perfect still from this scene. Perfect timing, great shot.</w:t>
      </w:r>
    </w:p>
    <w:p w14:paraId="5E4A2FE9" w14:textId="77777777" w:rsidR="00662581" w:rsidRDefault="00662581" w:rsidP="007E4363">
      <w:pPr>
        <w:spacing w:line="240" w:lineRule="auto"/>
        <w:contextualSpacing/>
        <w:jc w:val="right"/>
        <w:rPr>
          <w:rFonts w:cstheme="minorHAnsi"/>
          <w:i/>
          <w:iCs/>
          <w:sz w:val="24"/>
          <w:szCs w:val="24"/>
        </w:rPr>
      </w:pPr>
    </w:p>
    <w:p w14:paraId="5F1CF5D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4</w:t>
      </w:r>
    </w:p>
    <w:p w14:paraId="750FAD57" w14:textId="77777777" w:rsidR="00662581" w:rsidRDefault="00662581" w:rsidP="00FD1D29">
      <w:pPr>
        <w:spacing w:line="240" w:lineRule="auto"/>
        <w:contextualSpacing/>
        <w:rPr>
          <w:rFonts w:cstheme="minorHAnsi"/>
          <w:i/>
          <w:iCs/>
          <w:sz w:val="24"/>
          <w:szCs w:val="24"/>
        </w:rPr>
      </w:pPr>
    </w:p>
    <w:p w14:paraId="7579CEF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5D05334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B8D97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71EE0F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4D7DC3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iscover Taos Summer Magazine</w:t>
      </w:r>
    </w:p>
    <w:p w14:paraId="7827AF7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ul Gutches, Michael Tashji</w:t>
      </w:r>
    </w:p>
    <w:p w14:paraId="2582B295" w14:textId="77777777" w:rsidR="00662581" w:rsidRDefault="00662581" w:rsidP="00FD1D29">
      <w:pPr>
        <w:spacing w:line="240" w:lineRule="auto"/>
        <w:contextualSpacing/>
        <w:rPr>
          <w:rFonts w:cstheme="minorHAnsi"/>
          <w:sz w:val="24"/>
          <w:szCs w:val="24"/>
        </w:rPr>
      </w:pPr>
    </w:p>
    <w:p w14:paraId="2209D5D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aving already judged a few 'Taos' publications, I was expecting a lot from this going into it and it did not disappoint. This magazine is chock full of great content from stories, photos, ads, maps, the list goes on. I hope everyone picks this up. They're doing themselves a disservice if they don't!</w:t>
      </w:r>
    </w:p>
    <w:p w14:paraId="6E5E9A62" w14:textId="77777777" w:rsidR="00662581" w:rsidRDefault="00662581" w:rsidP="007E4363">
      <w:pPr>
        <w:spacing w:line="240" w:lineRule="auto"/>
        <w:contextualSpacing/>
        <w:jc w:val="right"/>
        <w:rPr>
          <w:rFonts w:cstheme="minorHAnsi"/>
          <w:i/>
          <w:iCs/>
          <w:sz w:val="24"/>
          <w:szCs w:val="24"/>
        </w:rPr>
      </w:pPr>
    </w:p>
    <w:p w14:paraId="3E55A1A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5</w:t>
      </w:r>
    </w:p>
    <w:p w14:paraId="76276DD7" w14:textId="77777777" w:rsidR="00662581" w:rsidRDefault="00662581" w:rsidP="00FD1D29">
      <w:pPr>
        <w:spacing w:line="240" w:lineRule="auto"/>
        <w:contextualSpacing/>
        <w:rPr>
          <w:rFonts w:cstheme="minorHAnsi"/>
          <w:i/>
          <w:iCs/>
          <w:sz w:val="24"/>
          <w:szCs w:val="24"/>
        </w:rPr>
      </w:pPr>
    </w:p>
    <w:p w14:paraId="61ADB9B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60BA1E1B"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F21EB5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999</w:t>
      </w:r>
    </w:p>
    <w:p w14:paraId="334E5A4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FE9F7F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Aglow</w:t>
      </w:r>
    </w:p>
    <w:p w14:paraId="2DDA6B9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ul Gutches, Michael Tashji</w:t>
      </w:r>
    </w:p>
    <w:p w14:paraId="2F5F384F" w14:textId="77777777" w:rsidR="00662581" w:rsidRDefault="00662581" w:rsidP="00FD1D29">
      <w:pPr>
        <w:spacing w:line="240" w:lineRule="auto"/>
        <w:contextualSpacing/>
        <w:rPr>
          <w:rFonts w:cstheme="minorHAnsi"/>
          <w:sz w:val="24"/>
          <w:szCs w:val="24"/>
        </w:rPr>
      </w:pPr>
    </w:p>
    <w:p w14:paraId="72FFF31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y wouldn't there be a holiday issue? haha Love the name of it, Aglow. Another tremendous job. Congratulations.</w:t>
      </w:r>
    </w:p>
    <w:p w14:paraId="601E4CCA" w14:textId="77777777" w:rsidR="00662581" w:rsidRDefault="00662581" w:rsidP="007E4363">
      <w:pPr>
        <w:spacing w:line="240" w:lineRule="auto"/>
        <w:contextualSpacing/>
        <w:jc w:val="right"/>
        <w:rPr>
          <w:rFonts w:cstheme="minorHAnsi"/>
          <w:i/>
          <w:iCs/>
          <w:sz w:val="24"/>
          <w:szCs w:val="24"/>
        </w:rPr>
      </w:pPr>
    </w:p>
    <w:p w14:paraId="0574D68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6</w:t>
      </w:r>
    </w:p>
    <w:p w14:paraId="6E559C4D" w14:textId="77777777" w:rsidR="00662581" w:rsidRDefault="00662581" w:rsidP="00FD1D29">
      <w:pPr>
        <w:spacing w:line="240" w:lineRule="auto"/>
        <w:contextualSpacing/>
        <w:rPr>
          <w:rFonts w:cstheme="minorHAnsi"/>
          <w:i/>
          <w:iCs/>
          <w:sz w:val="24"/>
          <w:szCs w:val="24"/>
        </w:rPr>
      </w:pPr>
    </w:p>
    <w:p w14:paraId="655A31D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orts Section/Page</w:t>
      </w:r>
    </w:p>
    <w:p w14:paraId="5036759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44A316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9000</w:t>
      </w:r>
    </w:p>
    <w:p w14:paraId="3D56B09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41C2293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best sports section/page</w:t>
      </w:r>
    </w:p>
    <w:p w14:paraId="50B4D7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os News staff</w:t>
      </w:r>
    </w:p>
    <w:p w14:paraId="44BA9C97" w14:textId="77777777" w:rsidR="00662581" w:rsidRDefault="00662581" w:rsidP="00FD1D29">
      <w:pPr>
        <w:spacing w:line="240" w:lineRule="auto"/>
        <w:contextualSpacing/>
        <w:rPr>
          <w:rFonts w:cstheme="minorHAnsi"/>
          <w:sz w:val="24"/>
          <w:szCs w:val="24"/>
        </w:rPr>
      </w:pPr>
    </w:p>
    <w:p w14:paraId="461614B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photo placement</w:t>
      </w:r>
    </w:p>
    <w:p w14:paraId="58256B5F" w14:textId="77777777" w:rsidR="00662581" w:rsidRDefault="00662581" w:rsidP="007E4363">
      <w:pPr>
        <w:spacing w:line="240" w:lineRule="auto"/>
        <w:contextualSpacing/>
        <w:jc w:val="right"/>
        <w:rPr>
          <w:rFonts w:cstheme="minorHAnsi"/>
          <w:i/>
          <w:iCs/>
          <w:sz w:val="24"/>
          <w:szCs w:val="24"/>
        </w:rPr>
      </w:pPr>
    </w:p>
    <w:p w14:paraId="2E9512E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7</w:t>
      </w:r>
    </w:p>
    <w:p w14:paraId="2801DC6A" w14:textId="77777777" w:rsidR="00662581" w:rsidRDefault="00662581" w:rsidP="00FD1D29">
      <w:pPr>
        <w:spacing w:line="240" w:lineRule="auto"/>
        <w:contextualSpacing/>
        <w:rPr>
          <w:rFonts w:cstheme="minorHAnsi"/>
          <w:i/>
          <w:iCs/>
          <w:sz w:val="24"/>
          <w:szCs w:val="24"/>
        </w:rPr>
      </w:pPr>
    </w:p>
    <w:p w14:paraId="6A719B7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Agricultural Story</w:t>
      </w:r>
    </w:p>
    <w:p w14:paraId="2365C64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2734A9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6C002A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D69DAE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t's a balancing act'</w:t>
      </w:r>
    </w:p>
    <w:p w14:paraId="40FF379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offrey Plant</w:t>
      </w:r>
    </w:p>
    <w:p w14:paraId="1A038E3E" w14:textId="77777777" w:rsidR="00662581" w:rsidRDefault="00662581" w:rsidP="00FD1D29">
      <w:pPr>
        <w:spacing w:line="240" w:lineRule="auto"/>
        <w:contextualSpacing/>
        <w:rPr>
          <w:rFonts w:cstheme="minorHAnsi"/>
          <w:sz w:val="24"/>
          <w:szCs w:val="24"/>
        </w:rPr>
      </w:pPr>
    </w:p>
    <w:p w14:paraId="1574AED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big problem that's a balancing act</w:t>
      </w:r>
    </w:p>
    <w:p w14:paraId="3863A760" w14:textId="77777777" w:rsidR="00662581" w:rsidRDefault="00662581" w:rsidP="007E4363">
      <w:pPr>
        <w:spacing w:line="240" w:lineRule="auto"/>
        <w:contextualSpacing/>
        <w:jc w:val="right"/>
        <w:rPr>
          <w:rFonts w:cstheme="minorHAnsi"/>
          <w:i/>
          <w:iCs/>
          <w:sz w:val="24"/>
          <w:szCs w:val="24"/>
        </w:rPr>
      </w:pPr>
    </w:p>
    <w:p w14:paraId="6218D5B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8</w:t>
      </w:r>
    </w:p>
    <w:p w14:paraId="6DCC4830" w14:textId="77777777" w:rsidR="00662581" w:rsidRDefault="00662581" w:rsidP="00FD1D29">
      <w:pPr>
        <w:spacing w:line="240" w:lineRule="auto"/>
        <w:contextualSpacing/>
        <w:rPr>
          <w:rFonts w:cstheme="minorHAnsi"/>
          <w:i/>
          <w:iCs/>
          <w:sz w:val="24"/>
          <w:szCs w:val="24"/>
        </w:rPr>
      </w:pPr>
    </w:p>
    <w:p w14:paraId="50FA50C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2DFA899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F7D136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1,999</w:t>
      </w:r>
    </w:p>
    <w:p w14:paraId="7C5E8DC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271845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ed River shooting</w:t>
      </w:r>
    </w:p>
    <w:p w14:paraId="67EE422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offrey Plant, John Miller and Nathan Burton</w:t>
      </w:r>
    </w:p>
    <w:p w14:paraId="3A6E03B4" w14:textId="77777777" w:rsidR="00662581" w:rsidRDefault="00662581" w:rsidP="00FD1D29">
      <w:pPr>
        <w:spacing w:line="240" w:lineRule="auto"/>
        <w:contextualSpacing/>
        <w:rPr>
          <w:rFonts w:cstheme="minorHAnsi"/>
          <w:sz w:val="24"/>
          <w:szCs w:val="24"/>
        </w:rPr>
      </w:pPr>
    </w:p>
    <w:p w14:paraId="2990E92F"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was such a difficult category to judge, everything was extremely well written.</w:t>
      </w:r>
    </w:p>
    <w:p w14:paraId="374E6CE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use of the editorial in addition to the fantastic news coverage is what set you apart.  Great job</w:t>
      </w:r>
    </w:p>
    <w:p w14:paraId="56B539BA" w14:textId="77777777" w:rsidR="00662581" w:rsidRDefault="00662581" w:rsidP="007E4363">
      <w:pPr>
        <w:spacing w:line="240" w:lineRule="auto"/>
        <w:contextualSpacing/>
        <w:jc w:val="right"/>
        <w:rPr>
          <w:rFonts w:cstheme="minorHAnsi"/>
          <w:i/>
          <w:iCs/>
          <w:sz w:val="24"/>
          <w:szCs w:val="24"/>
        </w:rPr>
      </w:pPr>
    </w:p>
    <w:p w14:paraId="017483E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69</w:t>
      </w:r>
    </w:p>
    <w:p w14:paraId="6DF57EB3" w14:textId="77777777" w:rsidR="00662581" w:rsidRDefault="00662581" w:rsidP="00FD1D29">
      <w:pPr>
        <w:spacing w:line="240" w:lineRule="auto"/>
        <w:contextualSpacing/>
        <w:rPr>
          <w:rFonts w:cstheme="minorHAnsi"/>
          <w:i/>
          <w:iCs/>
          <w:sz w:val="24"/>
          <w:szCs w:val="24"/>
        </w:rPr>
      </w:pPr>
    </w:p>
    <w:p w14:paraId="7E0A78E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72CE6162"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27AD07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 or more</w:t>
      </w:r>
    </w:p>
    <w:p w14:paraId="6C9CDD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8E915E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chefs discuss industry-wide substance use</w:t>
      </w:r>
    </w:p>
    <w:p w14:paraId="00F9A8D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iam Easley</w:t>
      </w:r>
    </w:p>
    <w:p w14:paraId="04CE1D5D" w14:textId="77777777" w:rsidR="00662581" w:rsidRDefault="00662581" w:rsidP="00FD1D29">
      <w:pPr>
        <w:spacing w:line="240" w:lineRule="auto"/>
        <w:contextualSpacing/>
        <w:rPr>
          <w:rFonts w:cstheme="minorHAnsi"/>
          <w:sz w:val="24"/>
          <w:szCs w:val="24"/>
        </w:rPr>
      </w:pPr>
    </w:p>
    <w:p w14:paraId="72493E8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ough not exactly a business profile, this powerful feature explores an important issue for the business sector with nuance, creativity and human interest. It's a story worth telling, full of evocative personal narratives and images to match.</w:t>
      </w:r>
    </w:p>
    <w:p w14:paraId="7EF143F3" w14:textId="77777777" w:rsidR="00662581" w:rsidRDefault="00662581" w:rsidP="007E4363">
      <w:pPr>
        <w:spacing w:line="240" w:lineRule="auto"/>
        <w:contextualSpacing/>
        <w:jc w:val="right"/>
        <w:rPr>
          <w:rFonts w:cstheme="minorHAnsi"/>
          <w:i/>
          <w:iCs/>
          <w:sz w:val="24"/>
          <w:szCs w:val="24"/>
        </w:rPr>
      </w:pPr>
    </w:p>
    <w:p w14:paraId="08C8BFF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0</w:t>
      </w:r>
    </w:p>
    <w:p w14:paraId="1879E005" w14:textId="77777777" w:rsidR="00662581" w:rsidRDefault="00662581" w:rsidP="00FD1D29">
      <w:pPr>
        <w:spacing w:line="240" w:lineRule="auto"/>
        <w:contextualSpacing/>
        <w:rPr>
          <w:rFonts w:cstheme="minorHAnsi"/>
          <w:i/>
          <w:iCs/>
          <w:sz w:val="24"/>
          <w:szCs w:val="24"/>
        </w:rPr>
      </w:pPr>
    </w:p>
    <w:p w14:paraId="1693DF8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41F240D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5AE3D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 or more</w:t>
      </w:r>
    </w:p>
    <w:p w14:paraId="088B051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8501D1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urning up the heat</w:t>
      </w:r>
    </w:p>
    <w:p w14:paraId="14783F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iam Easley</w:t>
      </w:r>
    </w:p>
    <w:p w14:paraId="641CF3BF" w14:textId="77777777" w:rsidR="00662581" w:rsidRDefault="00662581" w:rsidP="00FD1D29">
      <w:pPr>
        <w:spacing w:line="240" w:lineRule="auto"/>
        <w:contextualSpacing/>
        <w:rPr>
          <w:rFonts w:cstheme="minorHAnsi"/>
          <w:sz w:val="24"/>
          <w:szCs w:val="24"/>
        </w:rPr>
      </w:pPr>
    </w:p>
    <w:p w14:paraId="45BFC20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rd Place: Liam Easley’s “Turning Up the Heat,” written for the Taos News, takes readers into the world of high-school level competitive culinary arts. Easley follows a local five-person team during a practice event as they prepare two three-course meals—in an hour—for a panel of judges drawn from local restaurants, all while being watched by a noisy crowd of family and friends cheering them on. Easley’s descriptive writing captures the atmosphere of the evening, highlights the breadth of knowledge and skills the students must have to compete at the national level, and provides a beyond-the-basics window into a pre-professional high-school program.</w:t>
      </w:r>
    </w:p>
    <w:p w14:paraId="68833FA3" w14:textId="77777777" w:rsidR="00662581" w:rsidRDefault="00662581" w:rsidP="007E4363">
      <w:pPr>
        <w:spacing w:line="240" w:lineRule="auto"/>
        <w:contextualSpacing/>
        <w:jc w:val="right"/>
        <w:rPr>
          <w:rFonts w:cstheme="minorHAnsi"/>
          <w:i/>
          <w:iCs/>
          <w:sz w:val="24"/>
          <w:szCs w:val="24"/>
        </w:rPr>
      </w:pPr>
    </w:p>
    <w:p w14:paraId="0E2D39C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1</w:t>
      </w:r>
    </w:p>
    <w:p w14:paraId="780ED199" w14:textId="77777777" w:rsidR="00662581" w:rsidRDefault="00662581" w:rsidP="00FD1D29">
      <w:pPr>
        <w:spacing w:line="240" w:lineRule="auto"/>
        <w:contextualSpacing/>
        <w:rPr>
          <w:rFonts w:cstheme="minorHAnsi"/>
          <w:i/>
          <w:iCs/>
          <w:sz w:val="24"/>
          <w:szCs w:val="24"/>
        </w:rPr>
      </w:pPr>
    </w:p>
    <w:p w14:paraId="6B8BC4E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6C0DC88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7D2D1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1DBE582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2A48BE0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recision regulator</w:t>
      </w:r>
    </w:p>
    <w:p w14:paraId="43AE5DD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offrey Plant</w:t>
      </w:r>
    </w:p>
    <w:p w14:paraId="1353F341" w14:textId="77777777" w:rsidR="00662581" w:rsidRDefault="00662581" w:rsidP="00FD1D29">
      <w:pPr>
        <w:spacing w:line="240" w:lineRule="auto"/>
        <w:contextualSpacing/>
        <w:rPr>
          <w:rFonts w:cstheme="minorHAnsi"/>
          <w:sz w:val="24"/>
          <w:szCs w:val="24"/>
        </w:rPr>
      </w:pPr>
    </w:p>
    <w:p w14:paraId="16A7C3C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d this story! So few clockmakers left and it reminded me of a story I did over 20 years ago. This is well-written and provides so much education. Hopefully some teachers are using it in classroom lessons! Nice photography! Congrats on 3rd!</w:t>
      </w:r>
    </w:p>
    <w:p w14:paraId="3D0E87DA" w14:textId="77777777" w:rsidR="00662581" w:rsidRDefault="00662581" w:rsidP="007E4363">
      <w:pPr>
        <w:spacing w:line="240" w:lineRule="auto"/>
        <w:contextualSpacing/>
        <w:jc w:val="right"/>
        <w:rPr>
          <w:rFonts w:cstheme="minorHAnsi"/>
          <w:i/>
          <w:iCs/>
          <w:sz w:val="24"/>
          <w:szCs w:val="24"/>
        </w:rPr>
      </w:pPr>
    </w:p>
    <w:p w14:paraId="717E98E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2</w:t>
      </w:r>
    </w:p>
    <w:p w14:paraId="20BBABAF" w14:textId="77777777" w:rsidR="00662581" w:rsidRDefault="00662581" w:rsidP="00FD1D29">
      <w:pPr>
        <w:spacing w:line="240" w:lineRule="auto"/>
        <w:contextualSpacing/>
        <w:rPr>
          <w:rFonts w:cstheme="minorHAnsi"/>
          <w:i/>
          <w:iCs/>
          <w:sz w:val="24"/>
          <w:szCs w:val="24"/>
        </w:rPr>
      </w:pPr>
    </w:p>
    <w:p w14:paraId="5AB6180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Health Story</w:t>
      </w:r>
    </w:p>
    <w:p w14:paraId="16C50BB5"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05ECA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6F8EC0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273FB5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lumber deploys overdose prevention training</w:t>
      </w:r>
    </w:p>
    <w:p w14:paraId="467E7A2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offrey Plant</w:t>
      </w:r>
    </w:p>
    <w:p w14:paraId="7D20BE18" w14:textId="77777777" w:rsidR="00662581" w:rsidRDefault="00662581" w:rsidP="00FD1D29">
      <w:pPr>
        <w:spacing w:line="240" w:lineRule="auto"/>
        <w:contextualSpacing/>
        <w:rPr>
          <w:rFonts w:cstheme="minorHAnsi"/>
          <w:sz w:val="24"/>
          <w:szCs w:val="24"/>
        </w:rPr>
      </w:pPr>
    </w:p>
    <w:p w14:paraId="6C29AB0F"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uch an important story well-told: This personal example helps shed light on a public-private collaboration that is spreading information and saving lives in the community. This coverage further contributes to that effort -- efficiently, effectively and expertly.</w:t>
      </w:r>
    </w:p>
    <w:p w14:paraId="15944089" w14:textId="77777777" w:rsidR="00662581" w:rsidRDefault="00662581" w:rsidP="007E4363">
      <w:pPr>
        <w:spacing w:line="240" w:lineRule="auto"/>
        <w:contextualSpacing/>
        <w:jc w:val="right"/>
        <w:rPr>
          <w:rFonts w:cstheme="minorHAnsi"/>
          <w:i/>
          <w:iCs/>
          <w:sz w:val="24"/>
          <w:szCs w:val="24"/>
        </w:rPr>
      </w:pPr>
    </w:p>
    <w:p w14:paraId="737C726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3</w:t>
      </w:r>
    </w:p>
    <w:p w14:paraId="083DC0D3" w14:textId="77777777" w:rsidR="00662581" w:rsidRDefault="00662581" w:rsidP="00FD1D29">
      <w:pPr>
        <w:spacing w:line="240" w:lineRule="auto"/>
        <w:contextualSpacing/>
        <w:rPr>
          <w:rFonts w:cstheme="minorHAnsi"/>
          <w:i/>
          <w:iCs/>
          <w:sz w:val="24"/>
          <w:szCs w:val="24"/>
        </w:rPr>
      </w:pPr>
    </w:p>
    <w:p w14:paraId="441B053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Video Journalism</w:t>
      </w:r>
    </w:p>
    <w:p w14:paraId="5BA4E3E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FC800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16CB7B5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1748AF2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Portrait of a newspaper cartoonist</w:t>
      </w:r>
    </w:p>
    <w:p w14:paraId="5A7505A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athan Burton, Geoffrey Plant and John Miller</w:t>
      </w:r>
    </w:p>
    <w:p w14:paraId="566682E7" w14:textId="77777777" w:rsidR="00662581" w:rsidRDefault="00662581" w:rsidP="00FD1D29">
      <w:pPr>
        <w:spacing w:line="240" w:lineRule="auto"/>
        <w:contextualSpacing/>
        <w:rPr>
          <w:rFonts w:cstheme="minorHAnsi"/>
          <w:sz w:val="24"/>
          <w:szCs w:val="24"/>
        </w:rPr>
      </w:pPr>
    </w:p>
    <w:p w14:paraId="35B8AA5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spirational.</w:t>
      </w:r>
    </w:p>
    <w:p w14:paraId="086B9DF5" w14:textId="77777777" w:rsidR="00662581" w:rsidRDefault="00662581" w:rsidP="007E4363">
      <w:pPr>
        <w:spacing w:line="240" w:lineRule="auto"/>
        <w:contextualSpacing/>
        <w:jc w:val="right"/>
        <w:rPr>
          <w:rFonts w:cstheme="minorHAnsi"/>
          <w:i/>
          <w:iCs/>
          <w:sz w:val="24"/>
          <w:szCs w:val="24"/>
        </w:rPr>
      </w:pPr>
    </w:p>
    <w:p w14:paraId="2397650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4</w:t>
      </w:r>
    </w:p>
    <w:p w14:paraId="020B4052" w14:textId="77777777" w:rsidR="00662581" w:rsidRDefault="00662581" w:rsidP="00FD1D29">
      <w:pPr>
        <w:spacing w:line="240" w:lineRule="auto"/>
        <w:contextualSpacing/>
        <w:rPr>
          <w:rFonts w:cstheme="minorHAnsi"/>
          <w:i/>
          <w:iCs/>
          <w:sz w:val="24"/>
          <w:szCs w:val="24"/>
        </w:rPr>
      </w:pPr>
    </w:p>
    <w:p w14:paraId="04AF328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NIE - Partnerships</w:t>
      </w:r>
    </w:p>
    <w:p w14:paraId="50331DD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40DCB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3053DD3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1C5A7CB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IE Campaign Partnership with the NM News Fund</w:t>
      </w:r>
    </w:p>
    <w:p w14:paraId="566E79D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67457B15" w14:textId="77777777" w:rsidR="00662581" w:rsidRDefault="00662581" w:rsidP="00FD1D29">
      <w:pPr>
        <w:spacing w:line="240" w:lineRule="auto"/>
        <w:contextualSpacing/>
        <w:rPr>
          <w:rFonts w:cstheme="minorHAnsi"/>
          <w:sz w:val="24"/>
          <w:szCs w:val="24"/>
        </w:rPr>
      </w:pPr>
    </w:p>
    <w:p w14:paraId="6F8FBB2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example of working together to help accomplish a goal!</w:t>
      </w:r>
    </w:p>
    <w:p w14:paraId="780ACD68" w14:textId="77777777" w:rsidR="00662581" w:rsidRDefault="00662581" w:rsidP="007E4363">
      <w:pPr>
        <w:spacing w:line="240" w:lineRule="auto"/>
        <w:contextualSpacing/>
        <w:jc w:val="right"/>
        <w:rPr>
          <w:rFonts w:cstheme="minorHAnsi"/>
          <w:i/>
          <w:iCs/>
          <w:sz w:val="24"/>
          <w:szCs w:val="24"/>
        </w:rPr>
      </w:pPr>
    </w:p>
    <w:p w14:paraId="517708B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5</w:t>
      </w:r>
    </w:p>
    <w:p w14:paraId="5E953628" w14:textId="77777777" w:rsidR="00662581" w:rsidRDefault="00662581" w:rsidP="00FD1D29">
      <w:pPr>
        <w:spacing w:line="240" w:lineRule="auto"/>
        <w:contextualSpacing/>
        <w:rPr>
          <w:rFonts w:cstheme="minorHAnsi"/>
          <w:i/>
          <w:iCs/>
          <w:sz w:val="24"/>
          <w:szCs w:val="24"/>
        </w:rPr>
      </w:pPr>
    </w:p>
    <w:p w14:paraId="1D4B7DC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Advertorial or Sponsored Editorial</w:t>
      </w:r>
    </w:p>
    <w:p w14:paraId="74257F61"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D9493A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27F0C7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B2374C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uccess Stories</w:t>
      </w:r>
    </w:p>
    <w:p w14:paraId="7A442EB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 Paul Gutches</w:t>
      </w:r>
    </w:p>
    <w:p w14:paraId="24C016D1" w14:textId="77777777" w:rsidR="00662581" w:rsidRDefault="00662581" w:rsidP="00FD1D29">
      <w:pPr>
        <w:spacing w:line="240" w:lineRule="auto"/>
        <w:contextualSpacing/>
        <w:rPr>
          <w:rFonts w:cstheme="minorHAnsi"/>
          <w:sz w:val="24"/>
          <w:szCs w:val="24"/>
        </w:rPr>
      </w:pPr>
    </w:p>
    <w:p w14:paraId="7838139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Really like your business pages with the design.</w:t>
      </w:r>
    </w:p>
    <w:p w14:paraId="1A543C28" w14:textId="77777777" w:rsidR="00662581" w:rsidRDefault="00662581" w:rsidP="007E4363">
      <w:pPr>
        <w:spacing w:line="240" w:lineRule="auto"/>
        <w:contextualSpacing/>
        <w:jc w:val="right"/>
        <w:rPr>
          <w:rFonts w:cstheme="minorHAnsi"/>
          <w:i/>
          <w:iCs/>
          <w:sz w:val="24"/>
          <w:szCs w:val="24"/>
        </w:rPr>
      </w:pPr>
    </w:p>
    <w:p w14:paraId="2C949C4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6</w:t>
      </w:r>
    </w:p>
    <w:p w14:paraId="5C3C3026" w14:textId="77777777" w:rsidR="00662581" w:rsidRDefault="00662581" w:rsidP="00FD1D29">
      <w:pPr>
        <w:spacing w:line="240" w:lineRule="auto"/>
        <w:contextualSpacing/>
        <w:rPr>
          <w:rFonts w:cstheme="minorHAnsi"/>
          <w:i/>
          <w:iCs/>
          <w:sz w:val="24"/>
          <w:szCs w:val="24"/>
        </w:rPr>
      </w:pPr>
    </w:p>
    <w:p w14:paraId="0C10124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staurant Ad</w:t>
      </w:r>
    </w:p>
    <w:p w14:paraId="5F99D38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B55DD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 circ., 5,000 - 9,999</w:t>
      </w:r>
    </w:p>
    <w:p w14:paraId="181BAB1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787E34D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Inn</w:t>
      </w:r>
    </w:p>
    <w:p w14:paraId="1CBE068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 S'zanne Reynolds</w:t>
      </w:r>
    </w:p>
    <w:p w14:paraId="410C5A01" w14:textId="77777777" w:rsidR="00662581" w:rsidRDefault="00662581" w:rsidP="00FD1D29">
      <w:pPr>
        <w:spacing w:line="240" w:lineRule="auto"/>
        <w:contextualSpacing/>
        <w:rPr>
          <w:rFonts w:cstheme="minorHAnsi"/>
          <w:sz w:val="24"/>
          <w:szCs w:val="24"/>
        </w:rPr>
      </w:pPr>
    </w:p>
    <w:p w14:paraId="11E5BBB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Use of food and drink are great. Colors and fonts used make the advertisements more modern.</w:t>
      </w:r>
    </w:p>
    <w:p w14:paraId="355F5624" w14:textId="77777777" w:rsidR="00662581" w:rsidRDefault="00662581" w:rsidP="007E4363">
      <w:pPr>
        <w:spacing w:line="240" w:lineRule="auto"/>
        <w:contextualSpacing/>
        <w:jc w:val="right"/>
        <w:rPr>
          <w:rFonts w:cstheme="minorHAnsi"/>
          <w:i/>
          <w:iCs/>
          <w:sz w:val="24"/>
          <w:szCs w:val="24"/>
        </w:rPr>
      </w:pPr>
    </w:p>
    <w:p w14:paraId="257863D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7</w:t>
      </w:r>
    </w:p>
    <w:p w14:paraId="169A205F" w14:textId="77777777" w:rsidR="00662581" w:rsidRDefault="00662581" w:rsidP="00FD1D29">
      <w:pPr>
        <w:spacing w:line="240" w:lineRule="auto"/>
        <w:contextualSpacing/>
        <w:rPr>
          <w:rFonts w:cstheme="minorHAnsi"/>
          <w:i/>
          <w:iCs/>
          <w:sz w:val="24"/>
          <w:szCs w:val="24"/>
        </w:rPr>
      </w:pPr>
    </w:p>
    <w:p w14:paraId="31D88F0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staurant Ad</w:t>
      </w:r>
    </w:p>
    <w:p w14:paraId="5BF3504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05B02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Division, circ., 5,000 - 9,999</w:t>
      </w:r>
    </w:p>
    <w:p w14:paraId="5E8CA0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405B77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orge Bar and Grill and Parcht</w:t>
      </w:r>
    </w:p>
    <w:p w14:paraId="7A5BA87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zanne Reynolds, Jason Rodriguez</w:t>
      </w:r>
    </w:p>
    <w:p w14:paraId="2959E5F2" w14:textId="77777777" w:rsidR="00662581" w:rsidRDefault="00662581" w:rsidP="00FD1D29">
      <w:pPr>
        <w:spacing w:line="240" w:lineRule="auto"/>
        <w:contextualSpacing/>
        <w:rPr>
          <w:rFonts w:cstheme="minorHAnsi"/>
          <w:sz w:val="24"/>
          <w:szCs w:val="24"/>
        </w:rPr>
      </w:pPr>
    </w:p>
    <w:p w14:paraId="78D7482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Use of food and drink are great. Colors and fonts used make the advertisements more modern.</w:t>
      </w:r>
    </w:p>
    <w:p w14:paraId="75F81F2A" w14:textId="77777777" w:rsidR="00662581" w:rsidRDefault="00662581" w:rsidP="007E4363">
      <w:pPr>
        <w:spacing w:line="240" w:lineRule="auto"/>
        <w:contextualSpacing/>
        <w:jc w:val="right"/>
        <w:rPr>
          <w:rFonts w:cstheme="minorHAnsi"/>
          <w:i/>
          <w:iCs/>
          <w:sz w:val="24"/>
          <w:szCs w:val="24"/>
        </w:rPr>
      </w:pPr>
    </w:p>
    <w:p w14:paraId="4AD0792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8</w:t>
      </w:r>
    </w:p>
    <w:p w14:paraId="3AC5BB58" w14:textId="77777777" w:rsidR="00662581" w:rsidRDefault="00662581" w:rsidP="00FD1D29">
      <w:pPr>
        <w:spacing w:line="240" w:lineRule="auto"/>
        <w:contextualSpacing/>
        <w:rPr>
          <w:rFonts w:cstheme="minorHAnsi"/>
          <w:i/>
          <w:iCs/>
          <w:sz w:val="24"/>
          <w:szCs w:val="24"/>
        </w:rPr>
      </w:pPr>
    </w:p>
    <w:p w14:paraId="4EB0EC7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al Estate Ad</w:t>
      </w:r>
    </w:p>
    <w:p w14:paraId="746BA43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0877A7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8711E3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369FE8C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et us show you the beauty of Taos</w:t>
      </w:r>
    </w:p>
    <w:p w14:paraId="2FB331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w:t>
      </w:r>
    </w:p>
    <w:p w14:paraId="086EAAFB" w14:textId="77777777" w:rsidR="00662581" w:rsidRDefault="00662581" w:rsidP="00FD1D29">
      <w:pPr>
        <w:spacing w:line="240" w:lineRule="auto"/>
        <w:contextualSpacing/>
        <w:rPr>
          <w:rFonts w:cstheme="minorHAnsi"/>
          <w:sz w:val="24"/>
          <w:szCs w:val="24"/>
        </w:rPr>
      </w:pPr>
    </w:p>
    <w:p w14:paraId="18A2031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photographs are spectacular! A better approach than selling a house. These ads sold the area and the team to trust. Well done.</w:t>
      </w:r>
    </w:p>
    <w:p w14:paraId="1A5CC9F8" w14:textId="77777777" w:rsidR="00662581" w:rsidRDefault="00662581" w:rsidP="007E4363">
      <w:pPr>
        <w:spacing w:line="240" w:lineRule="auto"/>
        <w:contextualSpacing/>
        <w:jc w:val="right"/>
        <w:rPr>
          <w:rFonts w:cstheme="minorHAnsi"/>
          <w:i/>
          <w:iCs/>
          <w:sz w:val="24"/>
          <w:szCs w:val="24"/>
        </w:rPr>
      </w:pPr>
    </w:p>
    <w:p w14:paraId="74BCEF4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79</w:t>
      </w:r>
    </w:p>
    <w:p w14:paraId="0F3576BB" w14:textId="77777777" w:rsidR="00662581" w:rsidRDefault="00662581" w:rsidP="00FD1D29">
      <w:pPr>
        <w:spacing w:line="240" w:lineRule="auto"/>
        <w:contextualSpacing/>
        <w:rPr>
          <w:rFonts w:cstheme="minorHAnsi"/>
          <w:i/>
          <w:iCs/>
          <w:sz w:val="24"/>
          <w:szCs w:val="24"/>
        </w:rPr>
      </w:pPr>
    </w:p>
    <w:p w14:paraId="11188CE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Online Album or Slide Show</w:t>
      </w:r>
    </w:p>
    <w:p w14:paraId="75E2FAEB"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FC10AA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w:t>
      </w:r>
    </w:p>
    <w:p w14:paraId="4BC15C5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40042A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Questa celebrates Homecoming with football victory</w:t>
      </w:r>
    </w:p>
    <w:p w14:paraId="290910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iam DeBonis</w:t>
      </w:r>
    </w:p>
    <w:p w14:paraId="5BBF5C14" w14:textId="77777777" w:rsidR="00662581" w:rsidRDefault="00662581" w:rsidP="00FD1D29">
      <w:pPr>
        <w:spacing w:line="240" w:lineRule="auto"/>
        <w:contextualSpacing/>
        <w:rPr>
          <w:rFonts w:cstheme="minorHAnsi"/>
          <w:sz w:val="24"/>
          <w:szCs w:val="24"/>
        </w:rPr>
      </w:pPr>
    </w:p>
    <w:p w14:paraId="573C462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torytelling at its best.</w:t>
      </w:r>
    </w:p>
    <w:p w14:paraId="3E5C2CAC" w14:textId="77777777" w:rsidR="00662581" w:rsidRDefault="00662581" w:rsidP="007E4363">
      <w:pPr>
        <w:spacing w:line="240" w:lineRule="auto"/>
        <w:contextualSpacing/>
        <w:jc w:val="right"/>
        <w:rPr>
          <w:rFonts w:cstheme="minorHAnsi"/>
          <w:i/>
          <w:iCs/>
          <w:sz w:val="24"/>
          <w:szCs w:val="24"/>
        </w:rPr>
      </w:pPr>
    </w:p>
    <w:p w14:paraId="712A888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0</w:t>
      </w:r>
    </w:p>
    <w:p w14:paraId="07C50FF8" w14:textId="77777777" w:rsidR="00662581" w:rsidRDefault="00662581" w:rsidP="00FD1D29">
      <w:pPr>
        <w:spacing w:line="240" w:lineRule="auto"/>
        <w:contextualSpacing/>
        <w:rPr>
          <w:rFonts w:cstheme="minorHAnsi"/>
          <w:i/>
          <w:iCs/>
          <w:sz w:val="24"/>
          <w:szCs w:val="24"/>
        </w:rPr>
      </w:pPr>
    </w:p>
    <w:p w14:paraId="2E025E0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2BDF2B6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B920D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1D2942F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2FA425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own of Taos Council Election Results</w:t>
      </w:r>
    </w:p>
    <w:p w14:paraId="65CECF5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ul Gutches</w:t>
      </w:r>
    </w:p>
    <w:p w14:paraId="49F4A24E" w14:textId="77777777" w:rsidR="00662581" w:rsidRDefault="00662581" w:rsidP="00FD1D29">
      <w:pPr>
        <w:spacing w:line="240" w:lineRule="auto"/>
        <w:contextualSpacing/>
        <w:rPr>
          <w:rFonts w:cstheme="minorHAnsi"/>
          <w:sz w:val="24"/>
          <w:szCs w:val="24"/>
        </w:rPr>
      </w:pPr>
    </w:p>
    <w:p w14:paraId="49036D8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 love this presentation, the faces show the real people behind the votes. I could see page of results presented this way.</w:t>
      </w:r>
    </w:p>
    <w:p w14:paraId="238E33DB" w14:textId="77777777" w:rsidR="00662581" w:rsidRDefault="00662581" w:rsidP="007E4363">
      <w:pPr>
        <w:spacing w:line="240" w:lineRule="auto"/>
        <w:contextualSpacing/>
        <w:jc w:val="right"/>
        <w:rPr>
          <w:rFonts w:cstheme="minorHAnsi"/>
          <w:i/>
          <w:iCs/>
          <w:sz w:val="24"/>
          <w:szCs w:val="24"/>
        </w:rPr>
      </w:pPr>
    </w:p>
    <w:p w14:paraId="2168218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1</w:t>
      </w:r>
    </w:p>
    <w:p w14:paraId="32DB81D3" w14:textId="77777777" w:rsidR="00662581" w:rsidRDefault="00662581" w:rsidP="00FD1D29">
      <w:pPr>
        <w:spacing w:line="240" w:lineRule="auto"/>
        <w:contextualSpacing/>
        <w:rPr>
          <w:rFonts w:cstheme="minorHAnsi"/>
          <w:i/>
          <w:iCs/>
          <w:sz w:val="24"/>
          <w:szCs w:val="24"/>
        </w:rPr>
      </w:pPr>
    </w:p>
    <w:p w14:paraId="2A105B9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509569F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F0F33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5548B77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61B3F17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mpact of Avian Flu on price of eggs</w:t>
      </w:r>
    </w:p>
    <w:p w14:paraId="4F42CE1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Paul Gutches</w:t>
      </w:r>
    </w:p>
    <w:p w14:paraId="50E88E10" w14:textId="77777777" w:rsidR="00662581" w:rsidRDefault="00662581" w:rsidP="00FD1D29">
      <w:pPr>
        <w:spacing w:line="240" w:lineRule="auto"/>
        <w:contextualSpacing/>
        <w:rPr>
          <w:rFonts w:cstheme="minorHAnsi"/>
          <w:sz w:val="24"/>
          <w:szCs w:val="24"/>
        </w:rPr>
      </w:pPr>
    </w:p>
    <w:p w14:paraId="049EC98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imple but effective.</w:t>
      </w:r>
    </w:p>
    <w:p w14:paraId="5AA58E4A" w14:textId="77777777" w:rsidR="00662581" w:rsidRDefault="00662581" w:rsidP="007E4363">
      <w:pPr>
        <w:spacing w:line="240" w:lineRule="auto"/>
        <w:contextualSpacing/>
        <w:jc w:val="right"/>
        <w:rPr>
          <w:rFonts w:cstheme="minorHAnsi"/>
          <w:i/>
          <w:iCs/>
          <w:sz w:val="24"/>
          <w:szCs w:val="24"/>
        </w:rPr>
      </w:pPr>
    </w:p>
    <w:p w14:paraId="1C5095B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2</w:t>
      </w:r>
    </w:p>
    <w:p w14:paraId="5A8C1F03" w14:textId="77777777" w:rsidR="00662581" w:rsidRDefault="00662581" w:rsidP="00FD1D29">
      <w:pPr>
        <w:spacing w:line="240" w:lineRule="auto"/>
        <w:contextualSpacing/>
        <w:rPr>
          <w:rFonts w:cstheme="minorHAnsi"/>
          <w:i/>
          <w:iCs/>
          <w:sz w:val="24"/>
          <w:szCs w:val="24"/>
        </w:rPr>
      </w:pPr>
    </w:p>
    <w:p w14:paraId="4C8EA34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171A0DC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D8EFC8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517ACF9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6F799F3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front page, June 29, 2023</w:t>
      </w:r>
    </w:p>
    <w:p w14:paraId="27DD6A3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74401E56" w14:textId="77777777" w:rsidR="00662581" w:rsidRDefault="00662581" w:rsidP="00FD1D29">
      <w:pPr>
        <w:spacing w:line="240" w:lineRule="auto"/>
        <w:contextualSpacing/>
        <w:rPr>
          <w:rFonts w:cstheme="minorHAnsi"/>
          <w:sz w:val="24"/>
          <w:szCs w:val="24"/>
        </w:rPr>
      </w:pPr>
    </w:p>
    <w:p w14:paraId="5AD8B417"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Excellent page design that's clean, clear and crisp. This is easy to follow. I appreciate the guide lines separating the different layout packages. Nic visual element with the teaser cut-out at the top. Photos are solid. Great all around design package!</w:t>
      </w:r>
    </w:p>
    <w:p w14:paraId="4681B118" w14:textId="77777777" w:rsidR="00662581" w:rsidRDefault="00662581" w:rsidP="00FD1D29">
      <w:pPr>
        <w:spacing w:line="240" w:lineRule="auto"/>
        <w:contextualSpacing/>
        <w:rPr>
          <w:rFonts w:cstheme="minorHAnsi"/>
          <w:i/>
          <w:iCs/>
          <w:sz w:val="24"/>
          <w:szCs w:val="24"/>
        </w:rPr>
      </w:pPr>
    </w:p>
    <w:p w14:paraId="7873BE48" w14:textId="77777777" w:rsidR="00662581" w:rsidRDefault="00662581" w:rsidP="007E4363">
      <w:pPr>
        <w:spacing w:line="240" w:lineRule="auto"/>
        <w:contextualSpacing/>
        <w:jc w:val="right"/>
        <w:rPr>
          <w:rFonts w:cstheme="minorHAnsi"/>
          <w:i/>
          <w:iCs/>
          <w:sz w:val="24"/>
          <w:szCs w:val="24"/>
        </w:rPr>
      </w:pPr>
    </w:p>
    <w:p w14:paraId="0B57C4D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3</w:t>
      </w:r>
    </w:p>
    <w:p w14:paraId="41267F16" w14:textId="77777777" w:rsidR="00662581" w:rsidRDefault="00662581" w:rsidP="00FD1D29">
      <w:pPr>
        <w:spacing w:line="240" w:lineRule="auto"/>
        <w:contextualSpacing/>
        <w:rPr>
          <w:rFonts w:cstheme="minorHAnsi"/>
          <w:i/>
          <w:iCs/>
          <w:sz w:val="24"/>
          <w:szCs w:val="24"/>
        </w:rPr>
      </w:pPr>
    </w:p>
    <w:p w14:paraId="7CE63DD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27DE5810"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7E52F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4E52E1D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5CAE363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Questa loses its only supermarket</w:t>
      </w:r>
    </w:p>
    <w:p w14:paraId="2263B32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iam Easley and John Miller</w:t>
      </w:r>
    </w:p>
    <w:p w14:paraId="65DCB5B5" w14:textId="77777777" w:rsidR="00662581" w:rsidRDefault="00662581" w:rsidP="00FD1D29">
      <w:pPr>
        <w:spacing w:line="240" w:lineRule="auto"/>
        <w:contextualSpacing/>
        <w:rPr>
          <w:rFonts w:cstheme="minorHAnsi"/>
          <w:sz w:val="24"/>
          <w:szCs w:val="24"/>
        </w:rPr>
      </w:pPr>
    </w:p>
    <w:p w14:paraId="5F33D91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well assembled look at how the closing of a small, remote mountain community lost its grocery store and the impact it will have on the locals who depend on it.</w:t>
      </w:r>
    </w:p>
    <w:p w14:paraId="631C1641" w14:textId="77777777" w:rsidR="00662581" w:rsidRDefault="00662581" w:rsidP="007E4363">
      <w:pPr>
        <w:spacing w:line="240" w:lineRule="auto"/>
        <w:contextualSpacing/>
        <w:jc w:val="right"/>
        <w:rPr>
          <w:rFonts w:cstheme="minorHAnsi"/>
          <w:i/>
          <w:iCs/>
          <w:sz w:val="24"/>
          <w:szCs w:val="24"/>
        </w:rPr>
      </w:pPr>
    </w:p>
    <w:p w14:paraId="478E9FB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4</w:t>
      </w:r>
    </w:p>
    <w:p w14:paraId="45922318" w14:textId="77777777" w:rsidR="00662581" w:rsidRDefault="00662581" w:rsidP="00FD1D29">
      <w:pPr>
        <w:spacing w:line="240" w:lineRule="auto"/>
        <w:contextualSpacing/>
        <w:rPr>
          <w:rFonts w:cstheme="minorHAnsi"/>
          <w:i/>
          <w:iCs/>
          <w:sz w:val="24"/>
          <w:szCs w:val="24"/>
        </w:rPr>
      </w:pPr>
    </w:p>
    <w:p w14:paraId="125933F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032BB2A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E713FF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19AF4F9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758CCCB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siness owners outraged at $25 minimum wage proposal</w:t>
      </w:r>
    </w:p>
    <w:p w14:paraId="35973E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offrey Plant</w:t>
      </w:r>
    </w:p>
    <w:p w14:paraId="064C991E" w14:textId="77777777" w:rsidR="00662581" w:rsidRDefault="00662581" w:rsidP="00FD1D29">
      <w:pPr>
        <w:spacing w:line="240" w:lineRule="auto"/>
        <w:contextualSpacing/>
        <w:rPr>
          <w:rFonts w:cstheme="minorHAnsi"/>
          <w:sz w:val="24"/>
          <w:szCs w:val="24"/>
        </w:rPr>
      </w:pPr>
    </w:p>
    <w:p w14:paraId="439AC9B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reporter interviewed all the right people for this one.  Nice informative story on a national-level business topic.</w:t>
      </w:r>
    </w:p>
    <w:p w14:paraId="24389B8A" w14:textId="77777777" w:rsidR="00662581" w:rsidRDefault="00662581" w:rsidP="007E4363">
      <w:pPr>
        <w:spacing w:line="240" w:lineRule="auto"/>
        <w:contextualSpacing/>
        <w:jc w:val="right"/>
        <w:rPr>
          <w:rFonts w:cstheme="minorHAnsi"/>
          <w:i/>
          <w:iCs/>
          <w:sz w:val="24"/>
          <w:szCs w:val="24"/>
        </w:rPr>
      </w:pPr>
    </w:p>
    <w:p w14:paraId="2AB3C9D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5</w:t>
      </w:r>
    </w:p>
    <w:p w14:paraId="4E53D6C3" w14:textId="77777777" w:rsidR="00662581" w:rsidRDefault="00662581" w:rsidP="00FD1D29">
      <w:pPr>
        <w:spacing w:line="240" w:lineRule="auto"/>
        <w:contextualSpacing/>
        <w:rPr>
          <w:rFonts w:cstheme="minorHAnsi"/>
          <w:i/>
          <w:iCs/>
          <w:sz w:val="24"/>
          <w:szCs w:val="24"/>
        </w:rPr>
      </w:pPr>
    </w:p>
    <w:p w14:paraId="0162C88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45B322F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451C5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500F24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6FF2C7B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gg shortage ruffles feathers</w:t>
      </w:r>
    </w:p>
    <w:p w14:paraId="4FE5BA8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iam Easley</w:t>
      </w:r>
    </w:p>
    <w:p w14:paraId="3B32E793" w14:textId="77777777" w:rsidR="00662581" w:rsidRDefault="00662581" w:rsidP="00FD1D29">
      <w:pPr>
        <w:spacing w:line="240" w:lineRule="auto"/>
        <w:contextualSpacing/>
        <w:rPr>
          <w:rFonts w:cstheme="minorHAnsi"/>
          <w:sz w:val="24"/>
          <w:szCs w:val="24"/>
        </w:rPr>
      </w:pPr>
    </w:p>
    <w:p w14:paraId="2AEAD44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fantastic package with great photography, an infographic, and a well written and researched story that definitely shed light on the impact the national egg shortage had on local farmers.</w:t>
      </w:r>
    </w:p>
    <w:p w14:paraId="0DDDCA5C" w14:textId="77777777" w:rsidR="00662581" w:rsidRDefault="00662581" w:rsidP="007E4363">
      <w:pPr>
        <w:spacing w:line="240" w:lineRule="auto"/>
        <w:contextualSpacing/>
        <w:jc w:val="right"/>
        <w:rPr>
          <w:rFonts w:cstheme="minorHAnsi"/>
          <w:i/>
          <w:iCs/>
          <w:sz w:val="24"/>
          <w:szCs w:val="24"/>
        </w:rPr>
      </w:pPr>
    </w:p>
    <w:p w14:paraId="10A8F1D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6</w:t>
      </w:r>
    </w:p>
    <w:p w14:paraId="3C532E82" w14:textId="77777777" w:rsidR="00662581" w:rsidRDefault="00662581" w:rsidP="00FD1D29">
      <w:pPr>
        <w:spacing w:line="240" w:lineRule="auto"/>
        <w:contextualSpacing/>
        <w:rPr>
          <w:rFonts w:cstheme="minorHAnsi"/>
          <w:i/>
          <w:iCs/>
          <w:sz w:val="24"/>
          <w:szCs w:val="24"/>
        </w:rPr>
      </w:pPr>
    </w:p>
    <w:p w14:paraId="5E2C03C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599A896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1895AA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40C7574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3A6B93C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ho owns Taos Plaza?</w:t>
      </w:r>
    </w:p>
    <w:p w14:paraId="4C1155D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offrey Plant</w:t>
      </w:r>
    </w:p>
    <w:p w14:paraId="50161DEC" w14:textId="77777777" w:rsidR="00662581" w:rsidRDefault="00662581" w:rsidP="00FD1D29">
      <w:pPr>
        <w:spacing w:line="240" w:lineRule="auto"/>
        <w:contextualSpacing/>
        <w:rPr>
          <w:rFonts w:cstheme="minorHAnsi"/>
          <w:sz w:val="24"/>
          <w:szCs w:val="24"/>
        </w:rPr>
      </w:pPr>
    </w:p>
    <w:p w14:paraId="7B86CF4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other great article in this category. You have taken a subject and laid it out very well. Not only have you written an excellent government article, but you also have shown some very thorough investigation into the ownership of the plaza.</w:t>
      </w:r>
    </w:p>
    <w:p w14:paraId="7DC9FFB9" w14:textId="77777777" w:rsidR="00662581" w:rsidRDefault="00662581" w:rsidP="007E4363">
      <w:pPr>
        <w:spacing w:line="240" w:lineRule="auto"/>
        <w:contextualSpacing/>
        <w:jc w:val="right"/>
        <w:rPr>
          <w:rFonts w:cstheme="minorHAnsi"/>
          <w:i/>
          <w:iCs/>
          <w:sz w:val="24"/>
          <w:szCs w:val="24"/>
        </w:rPr>
      </w:pPr>
    </w:p>
    <w:p w14:paraId="49645A0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7</w:t>
      </w:r>
    </w:p>
    <w:p w14:paraId="29DDFE08" w14:textId="77777777" w:rsidR="00662581" w:rsidRDefault="00662581" w:rsidP="00FD1D29">
      <w:pPr>
        <w:spacing w:line="240" w:lineRule="auto"/>
        <w:contextualSpacing/>
        <w:rPr>
          <w:rFonts w:cstheme="minorHAnsi"/>
          <w:i/>
          <w:iCs/>
          <w:sz w:val="24"/>
          <w:szCs w:val="24"/>
        </w:rPr>
      </w:pPr>
    </w:p>
    <w:p w14:paraId="446743A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Holiday Ad</w:t>
      </w:r>
    </w:p>
    <w:p w14:paraId="489C750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54363D1" w14:textId="2CFA6086" w:rsidR="00662581" w:rsidRDefault="00662581" w:rsidP="00FD1D29">
      <w:pPr>
        <w:spacing w:line="240" w:lineRule="auto"/>
        <w:contextualSpacing/>
        <w:rPr>
          <w:rFonts w:cstheme="minorHAnsi"/>
          <w:sz w:val="24"/>
          <w:szCs w:val="24"/>
        </w:rPr>
      </w:pPr>
      <w:r w:rsidRPr="00547250">
        <w:rPr>
          <w:rFonts w:cstheme="minorHAnsi"/>
          <w:noProof/>
          <w:sz w:val="24"/>
          <w:szCs w:val="24"/>
        </w:rPr>
        <w:t xml:space="preserve">Daily/Non-daily Division, circ. </w:t>
      </w:r>
      <w:r w:rsidR="00913B3E">
        <w:rPr>
          <w:rFonts w:cstheme="minorHAnsi"/>
          <w:noProof/>
          <w:sz w:val="24"/>
          <w:szCs w:val="24"/>
        </w:rPr>
        <w:t>more than 5000</w:t>
      </w:r>
    </w:p>
    <w:p w14:paraId="7559189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76109C7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Give the gift of the outdoors</w:t>
      </w:r>
    </w:p>
    <w:p w14:paraId="764F4BC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on Rodriguez</w:t>
      </w:r>
    </w:p>
    <w:p w14:paraId="5B1B2DAB" w14:textId="77777777" w:rsidR="00662581" w:rsidRDefault="00662581" w:rsidP="00FD1D29">
      <w:pPr>
        <w:spacing w:line="240" w:lineRule="auto"/>
        <w:contextualSpacing/>
        <w:rPr>
          <w:rFonts w:cstheme="minorHAnsi"/>
          <w:sz w:val="24"/>
          <w:szCs w:val="24"/>
        </w:rPr>
      </w:pPr>
    </w:p>
    <w:p w14:paraId="3CB3D64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a nice, clean, easy ad with good ideas for gift giving from one advertiser. It makes me long for fun snow play!</w:t>
      </w:r>
    </w:p>
    <w:p w14:paraId="5A2F7359" w14:textId="77777777" w:rsidR="00662581" w:rsidRDefault="00662581" w:rsidP="007E4363">
      <w:pPr>
        <w:spacing w:line="240" w:lineRule="auto"/>
        <w:contextualSpacing/>
        <w:jc w:val="right"/>
        <w:rPr>
          <w:rFonts w:cstheme="minorHAnsi"/>
          <w:i/>
          <w:iCs/>
          <w:sz w:val="24"/>
          <w:szCs w:val="24"/>
        </w:rPr>
      </w:pPr>
    </w:p>
    <w:p w14:paraId="6969013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8</w:t>
      </w:r>
    </w:p>
    <w:p w14:paraId="7C605353" w14:textId="77777777" w:rsidR="00662581" w:rsidRDefault="00662581" w:rsidP="00FD1D29">
      <w:pPr>
        <w:spacing w:line="240" w:lineRule="auto"/>
        <w:contextualSpacing/>
        <w:rPr>
          <w:rFonts w:cstheme="minorHAnsi"/>
          <w:i/>
          <w:iCs/>
          <w:sz w:val="24"/>
          <w:szCs w:val="24"/>
        </w:rPr>
      </w:pPr>
    </w:p>
    <w:p w14:paraId="166987C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698A6AB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E2C68E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08C288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29EBD08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os News best use of photographs editions</w:t>
      </w:r>
    </w:p>
    <w:p w14:paraId="56AB42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aos News staff</w:t>
      </w:r>
    </w:p>
    <w:p w14:paraId="03344CCE" w14:textId="77777777" w:rsidR="00662581" w:rsidRDefault="00662581" w:rsidP="00FD1D29">
      <w:pPr>
        <w:spacing w:line="240" w:lineRule="auto"/>
        <w:contextualSpacing/>
        <w:rPr>
          <w:rFonts w:cstheme="minorHAnsi"/>
          <w:sz w:val="24"/>
          <w:szCs w:val="24"/>
        </w:rPr>
      </w:pPr>
    </w:p>
    <w:p w14:paraId="08733D3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Taos News is an attractive newspaper that has syle and energy thanks to it's outstanding photography..</w:t>
      </w:r>
    </w:p>
    <w:p w14:paraId="48008B00" w14:textId="77777777" w:rsidR="00662581" w:rsidRDefault="00662581" w:rsidP="007E4363">
      <w:pPr>
        <w:spacing w:line="240" w:lineRule="auto"/>
        <w:contextualSpacing/>
        <w:jc w:val="right"/>
        <w:rPr>
          <w:rFonts w:cstheme="minorHAnsi"/>
          <w:i/>
          <w:iCs/>
          <w:sz w:val="24"/>
          <w:szCs w:val="24"/>
        </w:rPr>
      </w:pPr>
    </w:p>
    <w:p w14:paraId="57E160E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89</w:t>
      </w:r>
    </w:p>
    <w:p w14:paraId="7C5017CB" w14:textId="77777777" w:rsidR="00662581" w:rsidRDefault="00662581" w:rsidP="00FD1D29">
      <w:pPr>
        <w:spacing w:line="240" w:lineRule="auto"/>
        <w:contextualSpacing/>
        <w:rPr>
          <w:rFonts w:cstheme="minorHAnsi"/>
          <w:i/>
          <w:iCs/>
          <w:sz w:val="24"/>
          <w:szCs w:val="24"/>
        </w:rPr>
      </w:pPr>
    </w:p>
    <w:p w14:paraId="27ADD3B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529ED40A"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23959F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5D3CA2B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7A3AD50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lower Moons and Water Lilies: Patricia Michaels goes to Cannes</w:t>
      </w:r>
    </w:p>
    <w:p w14:paraId="3E0ADD6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ynne Robinson</w:t>
      </w:r>
    </w:p>
    <w:p w14:paraId="41DDC337" w14:textId="77777777" w:rsidR="00662581" w:rsidRDefault="00662581" w:rsidP="00FD1D29">
      <w:pPr>
        <w:spacing w:line="240" w:lineRule="auto"/>
        <w:contextualSpacing/>
        <w:rPr>
          <w:rFonts w:cstheme="minorHAnsi"/>
          <w:sz w:val="24"/>
          <w:szCs w:val="24"/>
        </w:rPr>
      </w:pPr>
    </w:p>
    <w:p w14:paraId="7396F14A"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I read this and initially had the impression that the writer went to Cannes. it was not clear.</w:t>
      </w:r>
    </w:p>
    <w:p w14:paraId="00B39BB3"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It would have been a much stronger story had the lead not been buried.</w:t>
      </w:r>
    </w:p>
    <w:p w14:paraId="0568C03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therwise, i really enjoyed reading this and learning about the artist, her heritage and her work.</w:t>
      </w:r>
    </w:p>
    <w:p w14:paraId="1EA32C44" w14:textId="77777777" w:rsidR="00662581" w:rsidRDefault="00662581" w:rsidP="007E4363">
      <w:pPr>
        <w:spacing w:line="240" w:lineRule="auto"/>
        <w:contextualSpacing/>
        <w:jc w:val="right"/>
        <w:rPr>
          <w:rFonts w:cstheme="minorHAnsi"/>
          <w:i/>
          <w:iCs/>
          <w:sz w:val="24"/>
          <w:szCs w:val="24"/>
        </w:rPr>
      </w:pPr>
    </w:p>
    <w:p w14:paraId="74E5FEB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0</w:t>
      </w:r>
    </w:p>
    <w:p w14:paraId="366943AD" w14:textId="77777777" w:rsidR="00662581" w:rsidRDefault="00662581" w:rsidP="00FD1D29">
      <w:pPr>
        <w:spacing w:line="240" w:lineRule="auto"/>
        <w:contextualSpacing/>
        <w:rPr>
          <w:rFonts w:cstheme="minorHAnsi"/>
          <w:i/>
          <w:iCs/>
          <w:sz w:val="24"/>
          <w:szCs w:val="24"/>
        </w:rPr>
      </w:pPr>
    </w:p>
    <w:p w14:paraId="7F5624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Social Media for Breaking News</w:t>
      </w:r>
    </w:p>
    <w:p w14:paraId="26D1AE3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51481B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0EC1233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Taos News</w:t>
      </w:r>
    </w:p>
    <w:p w14:paraId="2271F29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hootout in Red River</w:t>
      </w:r>
    </w:p>
    <w:p w14:paraId="0874685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Geoffrey Plant, John Miller, Heather Owen</w:t>
      </w:r>
    </w:p>
    <w:p w14:paraId="74D4ABFF" w14:textId="77777777" w:rsidR="00662581" w:rsidRDefault="00662581" w:rsidP="00FD1D29">
      <w:pPr>
        <w:spacing w:line="240" w:lineRule="auto"/>
        <w:contextualSpacing/>
        <w:rPr>
          <w:rFonts w:cstheme="minorHAnsi"/>
          <w:sz w:val="24"/>
          <w:szCs w:val="24"/>
        </w:rPr>
      </w:pPr>
    </w:p>
    <w:p w14:paraId="1DD74B4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antastic use of social media to cover this breaking news.  First post was timely, and informative.  Updates on the event were also timely, well done.</w:t>
      </w:r>
    </w:p>
    <w:p w14:paraId="676F9D29" w14:textId="77777777" w:rsidR="00662581" w:rsidRDefault="00662581" w:rsidP="007E4363">
      <w:pPr>
        <w:spacing w:line="240" w:lineRule="auto"/>
        <w:contextualSpacing/>
        <w:jc w:val="right"/>
        <w:rPr>
          <w:rFonts w:cstheme="minorHAnsi"/>
          <w:i/>
          <w:iCs/>
          <w:sz w:val="24"/>
          <w:szCs w:val="24"/>
        </w:rPr>
      </w:pPr>
    </w:p>
    <w:p w14:paraId="3FED1AD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1</w:t>
      </w:r>
    </w:p>
    <w:p w14:paraId="062B87FF" w14:textId="77777777" w:rsidR="00662581" w:rsidRDefault="00662581" w:rsidP="00FD1D29">
      <w:pPr>
        <w:spacing w:line="240" w:lineRule="auto"/>
        <w:contextualSpacing/>
        <w:rPr>
          <w:rFonts w:cstheme="minorHAnsi"/>
          <w:i/>
          <w:iCs/>
          <w:sz w:val="24"/>
          <w:szCs w:val="24"/>
        </w:rPr>
      </w:pPr>
    </w:p>
    <w:p w14:paraId="4F0CE59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3CD125F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EAACA4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5,000 or more</w:t>
      </w:r>
    </w:p>
    <w:p w14:paraId="391ED33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6E98F0F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mall towns struggle to plan</w:t>
      </w:r>
    </w:p>
    <w:p w14:paraId="7C62133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Kate Cough</w:t>
      </w:r>
    </w:p>
    <w:p w14:paraId="5988282E" w14:textId="77777777" w:rsidR="00662581" w:rsidRDefault="00662581" w:rsidP="00FD1D29">
      <w:pPr>
        <w:spacing w:line="240" w:lineRule="auto"/>
        <w:contextualSpacing/>
        <w:rPr>
          <w:rFonts w:cstheme="minorHAnsi"/>
          <w:sz w:val="24"/>
          <w:szCs w:val="24"/>
        </w:rPr>
      </w:pPr>
    </w:p>
    <w:p w14:paraId="577A48A6"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I liked this but frankly, it receives first place because it is the only entry in the category.</w:t>
      </w:r>
    </w:p>
    <w:p w14:paraId="0941DD47"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 xml:space="preserve">The writing was generally solid. Story organization could have been stronger. </w:t>
      </w:r>
    </w:p>
    <w:p w14:paraId="3ED29F85"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Please watch run-on sentences. Those were confusing. I had to read them a few times to understand what you were trying to say.</w:t>
      </w:r>
    </w:p>
    <w:p w14:paraId="313E8A0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material is quite good but it could be used to better effect.</w:t>
      </w:r>
    </w:p>
    <w:p w14:paraId="47423125" w14:textId="77777777" w:rsidR="00662581" w:rsidRDefault="00662581" w:rsidP="007E4363">
      <w:pPr>
        <w:spacing w:line="240" w:lineRule="auto"/>
        <w:contextualSpacing/>
        <w:jc w:val="right"/>
        <w:rPr>
          <w:rFonts w:cstheme="minorHAnsi"/>
          <w:i/>
          <w:iCs/>
          <w:sz w:val="24"/>
          <w:szCs w:val="24"/>
        </w:rPr>
      </w:pPr>
    </w:p>
    <w:p w14:paraId="516422E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2</w:t>
      </w:r>
    </w:p>
    <w:p w14:paraId="099C8058" w14:textId="77777777" w:rsidR="00662581" w:rsidRDefault="00662581" w:rsidP="00FD1D29">
      <w:pPr>
        <w:spacing w:line="240" w:lineRule="auto"/>
        <w:contextualSpacing/>
        <w:rPr>
          <w:rFonts w:cstheme="minorHAnsi"/>
          <w:i/>
          <w:iCs/>
          <w:sz w:val="24"/>
          <w:szCs w:val="24"/>
        </w:rPr>
      </w:pPr>
    </w:p>
    <w:p w14:paraId="53F463D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nvironmental Story</w:t>
      </w:r>
    </w:p>
    <w:p w14:paraId="61A63D70"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18FDCD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4717CD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7740919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50 years of an energy crisis</w:t>
      </w:r>
    </w:p>
    <w:p w14:paraId="031F0C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ux Turkel</w:t>
      </w:r>
    </w:p>
    <w:p w14:paraId="591F1F39" w14:textId="77777777" w:rsidR="00662581" w:rsidRDefault="00662581" w:rsidP="00FD1D29">
      <w:pPr>
        <w:spacing w:line="240" w:lineRule="auto"/>
        <w:contextualSpacing/>
        <w:rPr>
          <w:rFonts w:cstheme="minorHAnsi"/>
          <w:sz w:val="24"/>
          <w:szCs w:val="24"/>
        </w:rPr>
      </w:pPr>
    </w:p>
    <w:p w14:paraId="19FDC44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tory looking back at the 70's energy crisis</w:t>
      </w:r>
    </w:p>
    <w:p w14:paraId="375E7D01" w14:textId="77777777" w:rsidR="00662581" w:rsidRDefault="00662581" w:rsidP="007E4363">
      <w:pPr>
        <w:spacing w:line="240" w:lineRule="auto"/>
        <w:contextualSpacing/>
        <w:jc w:val="right"/>
        <w:rPr>
          <w:rFonts w:cstheme="minorHAnsi"/>
          <w:i/>
          <w:iCs/>
          <w:sz w:val="24"/>
          <w:szCs w:val="24"/>
        </w:rPr>
      </w:pPr>
    </w:p>
    <w:p w14:paraId="3EEE5A3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3</w:t>
      </w:r>
    </w:p>
    <w:p w14:paraId="5907DB6D" w14:textId="77777777" w:rsidR="00662581" w:rsidRDefault="00662581" w:rsidP="00FD1D29">
      <w:pPr>
        <w:spacing w:line="240" w:lineRule="auto"/>
        <w:contextualSpacing/>
        <w:rPr>
          <w:rFonts w:cstheme="minorHAnsi"/>
          <w:i/>
          <w:iCs/>
          <w:sz w:val="24"/>
          <w:szCs w:val="24"/>
        </w:rPr>
      </w:pPr>
    </w:p>
    <w:p w14:paraId="1D79D09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Health Story</w:t>
      </w:r>
    </w:p>
    <w:p w14:paraId="6543410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023DC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5AC944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76636F6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Death of Choice</w:t>
      </w:r>
    </w:p>
    <w:p w14:paraId="5FB6C20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aitlin Andrews</w:t>
      </w:r>
    </w:p>
    <w:p w14:paraId="013F4691" w14:textId="77777777" w:rsidR="00662581" w:rsidRDefault="00662581" w:rsidP="00FD1D29">
      <w:pPr>
        <w:spacing w:line="240" w:lineRule="auto"/>
        <w:contextualSpacing/>
        <w:rPr>
          <w:rFonts w:cstheme="minorHAnsi"/>
          <w:sz w:val="24"/>
          <w:szCs w:val="24"/>
        </w:rPr>
      </w:pPr>
    </w:p>
    <w:p w14:paraId="7382D3F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hat an unbelievably moving story. Readers will come out of this experience better informed and more compassionate about the long, difficult journey (and rarity) of medically assisted death.</w:t>
      </w:r>
    </w:p>
    <w:p w14:paraId="7D0B43EF" w14:textId="77777777" w:rsidR="00662581" w:rsidRDefault="00662581" w:rsidP="007E4363">
      <w:pPr>
        <w:spacing w:line="240" w:lineRule="auto"/>
        <w:contextualSpacing/>
        <w:jc w:val="right"/>
        <w:rPr>
          <w:rFonts w:cstheme="minorHAnsi"/>
          <w:i/>
          <w:iCs/>
          <w:sz w:val="24"/>
          <w:szCs w:val="24"/>
        </w:rPr>
      </w:pPr>
    </w:p>
    <w:p w14:paraId="343A280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4</w:t>
      </w:r>
    </w:p>
    <w:p w14:paraId="361E664A" w14:textId="77777777" w:rsidR="00662581" w:rsidRDefault="00662581" w:rsidP="00FD1D29">
      <w:pPr>
        <w:spacing w:line="240" w:lineRule="auto"/>
        <w:contextualSpacing/>
        <w:rPr>
          <w:rFonts w:cstheme="minorHAnsi"/>
          <w:i/>
          <w:iCs/>
          <w:sz w:val="24"/>
          <w:szCs w:val="24"/>
        </w:rPr>
      </w:pPr>
    </w:p>
    <w:p w14:paraId="4747053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0AA0E5A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9961D9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6EFAFED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2E0FE3D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aine's Part-Time Court</w:t>
      </w:r>
    </w:p>
    <w:p w14:paraId="32A45F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mantha Hogan</w:t>
      </w:r>
    </w:p>
    <w:p w14:paraId="66E8457D" w14:textId="77777777" w:rsidR="00662581" w:rsidRDefault="00662581" w:rsidP="00FD1D29">
      <w:pPr>
        <w:spacing w:line="240" w:lineRule="auto"/>
        <w:contextualSpacing/>
        <w:rPr>
          <w:rFonts w:cstheme="minorHAnsi"/>
          <w:sz w:val="24"/>
          <w:szCs w:val="24"/>
        </w:rPr>
      </w:pPr>
    </w:p>
    <w:p w14:paraId="77BEC1A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n institutional story made personal: exceptional sourcing from responsible officials to those affected by the  series’ focus! Maine’s probate courts are independent and absent oversight by any agency dealing with human guardianship and estate management. The affect on human life quality is staggering—less than positive. And the Journalist team for this news organization provides readers with the comprehensive detail!</w:t>
      </w:r>
    </w:p>
    <w:p w14:paraId="6C18C796" w14:textId="77777777" w:rsidR="00662581" w:rsidRDefault="00662581" w:rsidP="007E4363">
      <w:pPr>
        <w:spacing w:line="240" w:lineRule="auto"/>
        <w:contextualSpacing/>
        <w:jc w:val="right"/>
        <w:rPr>
          <w:rFonts w:cstheme="minorHAnsi"/>
          <w:i/>
          <w:iCs/>
          <w:sz w:val="24"/>
          <w:szCs w:val="24"/>
        </w:rPr>
      </w:pPr>
    </w:p>
    <w:p w14:paraId="0DADB91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5</w:t>
      </w:r>
    </w:p>
    <w:p w14:paraId="5CA32523" w14:textId="77777777" w:rsidR="00662581" w:rsidRDefault="00662581" w:rsidP="00FD1D29">
      <w:pPr>
        <w:spacing w:line="240" w:lineRule="auto"/>
        <w:contextualSpacing/>
        <w:rPr>
          <w:rFonts w:cstheme="minorHAnsi"/>
          <w:i/>
          <w:iCs/>
          <w:sz w:val="24"/>
          <w:szCs w:val="24"/>
        </w:rPr>
      </w:pPr>
    </w:p>
    <w:p w14:paraId="79D491D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6AECEFE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EBC4D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38EE81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30F7695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aine's Long-Term Challenges</w:t>
      </w:r>
    </w:p>
    <w:p w14:paraId="1E91522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ose Lundy</w:t>
      </w:r>
    </w:p>
    <w:p w14:paraId="480A4FD4" w14:textId="77777777" w:rsidR="00662581" w:rsidRDefault="00662581" w:rsidP="00FD1D29">
      <w:pPr>
        <w:spacing w:line="240" w:lineRule="auto"/>
        <w:contextualSpacing/>
        <w:rPr>
          <w:rFonts w:cstheme="minorHAnsi"/>
          <w:sz w:val="24"/>
          <w:szCs w:val="24"/>
        </w:rPr>
      </w:pPr>
    </w:p>
    <w:p w14:paraId="4EA55CC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ompelling reading though lengthy. Excellent writing and sourcing. In-state regulators, senior-care facility staff and administrators, patient advocates and relatives are gathered for comments, care details, and statistical analysis by these reporters. The details and reporters’ source-based analysis make this collection essential for reader’ engagement!</w:t>
      </w:r>
    </w:p>
    <w:p w14:paraId="38E5BD5A" w14:textId="77777777" w:rsidR="00662581" w:rsidRDefault="00662581" w:rsidP="007E4363">
      <w:pPr>
        <w:spacing w:line="240" w:lineRule="auto"/>
        <w:contextualSpacing/>
        <w:jc w:val="right"/>
        <w:rPr>
          <w:rFonts w:cstheme="minorHAnsi"/>
          <w:i/>
          <w:iCs/>
          <w:sz w:val="24"/>
          <w:szCs w:val="24"/>
        </w:rPr>
      </w:pPr>
    </w:p>
    <w:p w14:paraId="609DE4D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6</w:t>
      </w:r>
    </w:p>
    <w:p w14:paraId="2461AA7C" w14:textId="77777777" w:rsidR="00662581" w:rsidRDefault="00662581" w:rsidP="00FD1D29">
      <w:pPr>
        <w:spacing w:line="240" w:lineRule="auto"/>
        <w:contextualSpacing/>
        <w:rPr>
          <w:rFonts w:cstheme="minorHAnsi"/>
          <w:i/>
          <w:iCs/>
          <w:sz w:val="24"/>
          <w:szCs w:val="24"/>
        </w:rPr>
      </w:pPr>
    </w:p>
    <w:p w14:paraId="51D6135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1CB1B91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9168D2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5,000 or more</w:t>
      </w:r>
    </w:p>
    <w:p w14:paraId="2133182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403215A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am radio operators air a grievance: Leave our hobby alone</w:t>
      </w:r>
    </w:p>
    <w:p w14:paraId="5C74F20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yce Kryszak</w:t>
      </w:r>
    </w:p>
    <w:p w14:paraId="0D758190" w14:textId="77777777" w:rsidR="00662581" w:rsidRDefault="00662581" w:rsidP="00FD1D29">
      <w:pPr>
        <w:spacing w:line="240" w:lineRule="auto"/>
        <w:contextualSpacing/>
        <w:rPr>
          <w:rFonts w:cstheme="minorHAnsi"/>
          <w:sz w:val="24"/>
          <w:szCs w:val="24"/>
        </w:rPr>
      </w:pPr>
    </w:p>
    <w:p w14:paraId="6FF8195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ten. Helpful info for those not  in the ham radio "world"</w:t>
      </w:r>
    </w:p>
    <w:p w14:paraId="1BF05ED8" w14:textId="77777777" w:rsidR="00662581" w:rsidRDefault="00662581" w:rsidP="007E4363">
      <w:pPr>
        <w:spacing w:line="240" w:lineRule="auto"/>
        <w:contextualSpacing/>
        <w:jc w:val="right"/>
        <w:rPr>
          <w:rFonts w:cstheme="minorHAnsi"/>
          <w:i/>
          <w:iCs/>
          <w:sz w:val="24"/>
          <w:szCs w:val="24"/>
        </w:rPr>
      </w:pPr>
    </w:p>
    <w:p w14:paraId="6F73484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7</w:t>
      </w:r>
    </w:p>
    <w:p w14:paraId="34A8B465" w14:textId="77777777" w:rsidR="00662581" w:rsidRDefault="00662581" w:rsidP="00FD1D29">
      <w:pPr>
        <w:spacing w:line="240" w:lineRule="auto"/>
        <w:contextualSpacing/>
        <w:rPr>
          <w:rFonts w:cstheme="minorHAnsi"/>
          <w:i/>
          <w:iCs/>
          <w:sz w:val="24"/>
          <w:szCs w:val="24"/>
        </w:rPr>
      </w:pPr>
    </w:p>
    <w:p w14:paraId="471D500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Communication in Crisis</w:t>
      </w:r>
    </w:p>
    <w:p w14:paraId="4A94AF8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51EBFB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7AD71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63EDC08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ewiston mass shootings</w:t>
      </w:r>
    </w:p>
    <w:p w14:paraId="3300B37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 of The Maine Monitor</w:t>
      </w:r>
    </w:p>
    <w:p w14:paraId="3CF2D38C" w14:textId="77777777" w:rsidR="00662581" w:rsidRDefault="00662581" w:rsidP="00FD1D29">
      <w:pPr>
        <w:spacing w:line="240" w:lineRule="auto"/>
        <w:contextualSpacing/>
        <w:rPr>
          <w:rFonts w:cstheme="minorHAnsi"/>
          <w:sz w:val="24"/>
          <w:szCs w:val="24"/>
        </w:rPr>
      </w:pPr>
    </w:p>
    <w:p w14:paraId="4AAA757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job of following this evolving story. Well-written. It must have been tough writing about this happening in your community.</w:t>
      </w:r>
    </w:p>
    <w:p w14:paraId="0869BE70" w14:textId="77777777" w:rsidR="00662581" w:rsidRDefault="00662581" w:rsidP="007E4363">
      <w:pPr>
        <w:spacing w:line="240" w:lineRule="auto"/>
        <w:contextualSpacing/>
        <w:jc w:val="right"/>
        <w:rPr>
          <w:rFonts w:cstheme="minorHAnsi"/>
          <w:i/>
          <w:iCs/>
          <w:sz w:val="24"/>
          <w:szCs w:val="24"/>
        </w:rPr>
      </w:pPr>
    </w:p>
    <w:p w14:paraId="5BBB7E7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8</w:t>
      </w:r>
    </w:p>
    <w:p w14:paraId="42F07D44" w14:textId="77777777" w:rsidR="00662581" w:rsidRDefault="00662581" w:rsidP="00FD1D29">
      <w:pPr>
        <w:spacing w:line="240" w:lineRule="auto"/>
        <w:contextualSpacing/>
        <w:rPr>
          <w:rFonts w:cstheme="minorHAnsi"/>
          <w:i/>
          <w:iCs/>
          <w:sz w:val="24"/>
          <w:szCs w:val="24"/>
        </w:rPr>
      </w:pPr>
    </w:p>
    <w:p w14:paraId="1F027D3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3D8A3C7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B3F3FE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44837F7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03BE16D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ewiston struggles to answer housing demands</w:t>
      </w:r>
    </w:p>
    <w:p w14:paraId="2E7F97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Emily Bader</w:t>
      </w:r>
    </w:p>
    <w:p w14:paraId="6FE37EA2" w14:textId="77777777" w:rsidR="00662581" w:rsidRDefault="00662581" w:rsidP="00FD1D29">
      <w:pPr>
        <w:spacing w:line="240" w:lineRule="auto"/>
        <w:contextualSpacing/>
        <w:rPr>
          <w:rFonts w:cstheme="minorHAnsi"/>
          <w:sz w:val="24"/>
          <w:szCs w:val="24"/>
        </w:rPr>
      </w:pPr>
    </w:p>
    <w:p w14:paraId="057E0018"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Stories about homelessness and  housing shortages are everywhere.</w:t>
      </w:r>
    </w:p>
    <w:p w14:paraId="4DD65A4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y are significant but not repetitive. Thanks to insightful, informed reporting.</w:t>
      </w:r>
    </w:p>
    <w:p w14:paraId="33525386" w14:textId="77777777" w:rsidR="00662581" w:rsidRDefault="00662581" w:rsidP="007E4363">
      <w:pPr>
        <w:spacing w:line="240" w:lineRule="auto"/>
        <w:contextualSpacing/>
        <w:jc w:val="right"/>
        <w:rPr>
          <w:rFonts w:cstheme="minorHAnsi"/>
          <w:i/>
          <w:iCs/>
          <w:sz w:val="24"/>
          <w:szCs w:val="24"/>
        </w:rPr>
      </w:pPr>
    </w:p>
    <w:p w14:paraId="785B0D9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599</w:t>
      </w:r>
    </w:p>
    <w:p w14:paraId="5824AEB2" w14:textId="77777777" w:rsidR="00662581" w:rsidRDefault="00662581" w:rsidP="00FD1D29">
      <w:pPr>
        <w:spacing w:line="240" w:lineRule="auto"/>
        <w:contextualSpacing/>
        <w:rPr>
          <w:rFonts w:cstheme="minorHAnsi"/>
          <w:i/>
          <w:iCs/>
          <w:sz w:val="24"/>
          <w:szCs w:val="24"/>
        </w:rPr>
      </w:pPr>
    </w:p>
    <w:p w14:paraId="124ECAE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73CA59B4"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4E0362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iy circ. over 9,000</w:t>
      </w:r>
    </w:p>
    <w:p w14:paraId="188AD92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Maine Monitor</w:t>
      </w:r>
    </w:p>
    <w:p w14:paraId="21B881B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aving the halls and granges that house so much of our heritage</w:t>
      </w:r>
    </w:p>
    <w:p w14:paraId="3E55CC5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oyce Kryszak</w:t>
      </w:r>
    </w:p>
    <w:p w14:paraId="7C8DAEB3" w14:textId="77777777" w:rsidR="00662581" w:rsidRDefault="00662581" w:rsidP="00FD1D29">
      <w:pPr>
        <w:spacing w:line="240" w:lineRule="auto"/>
        <w:contextualSpacing/>
        <w:rPr>
          <w:rFonts w:cstheme="minorHAnsi"/>
          <w:sz w:val="24"/>
          <w:szCs w:val="24"/>
        </w:rPr>
      </w:pPr>
    </w:p>
    <w:p w14:paraId="6273FB9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done piece on saving local historic buildings. This story illustrates the difficulty of preservation and does it well.</w:t>
      </w:r>
    </w:p>
    <w:p w14:paraId="1687C5B8" w14:textId="77777777" w:rsidR="00662581" w:rsidRDefault="00662581" w:rsidP="007E4363">
      <w:pPr>
        <w:spacing w:line="240" w:lineRule="auto"/>
        <w:contextualSpacing/>
        <w:jc w:val="right"/>
        <w:rPr>
          <w:rFonts w:cstheme="minorHAnsi"/>
          <w:i/>
          <w:iCs/>
          <w:sz w:val="24"/>
          <w:szCs w:val="24"/>
        </w:rPr>
      </w:pPr>
    </w:p>
    <w:p w14:paraId="71B8F2F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0</w:t>
      </w:r>
    </w:p>
    <w:p w14:paraId="5F4DE6BD" w14:textId="77777777" w:rsidR="00662581" w:rsidRDefault="00662581" w:rsidP="00FD1D29">
      <w:pPr>
        <w:spacing w:line="240" w:lineRule="auto"/>
        <w:contextualSpacing/>
        <w:rPr>
          <w:rFonts w:cstheme="minorHAnsi"/>
          <w:i/>
          <w:iCs/>
          <w:sz w:val="24"/>
          <w:szCs w:val="24"/>
        </w:rPr>
      </w:pPr>
    </w:p>
    <w:p w14:paraId="4A99C7F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ivic - Community Service Award</w:t>
      </w:r>
    </w:p>
    <w:p w14:paraId="0899FAE6"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63AEFB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6E0A449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aper</w:t>
      </w:r>
    </w:p>
    <w:p w14:paraId="1AF67F9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ebate of the Confederate Monument in Morganton</w:t>
      </w:r>
    </w:p>
    <w:p w14:paraId="7D8AA8B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4B783A6B" w14:textId="77777777" w:rsidR="00662581" w:rsidRDefault="00662581" w:rsidP="00FD1D29">
      <w:pPr>
        <w:spacing w:line="240" w:lineRule="auto"/>
        <w:contextualSpacing/>
        <w:rPr>
          <w:rFonts w:cstheme="minorHAnsi"/>
          <w:sz w:val="24"/>
          <w:szCs w:val="24"/>
        </w:rPr>
      </w:pPr>
    </w:p>
    <w:p w14:paraId="5E65FA1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very, very deeply reported and covered community service issue which this paper's staff handled IMO very well and most importantly, fairly. The issue of old Confederate monuments &amp; statues is a raging debate across the South, and while some coverage I've seen is very biased and opinionated, this news staff was mature, professional and let the people and facts do the talking. Loved the informal and 'formal' polling as well as depth and breadth of coverage. All articles were well-written and nicely composed that kept me in it til the end of each. Thank you!</w:t>
      </w:r>
    </w:p>
    <w:p w14:paraId="0938B27B" w14:textId="77777777" w:rsidR="00662581" w:rsidRDefault="00662581" w:rsidP="007E4363">
      <w:pPr>
        <w:spacing w:line="240" w:lineRule="auto"/>
        <w:contextualSpacing/>
        <w:jc w:val="right"/>
        <w:rPr>
          <w:rFonts w:cstheme="minorHAnsi"/>
          <w:i/>
          <w:iCs/>
          <w:sz w:val="24"/>
          <w:szCs w:val="24"/>
        </w:rPr>
      </w:pPr>
    </w:p>
    <w:p w14:paraId="5F23D5E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1</w:t>
      </w:r>
    </w:p>
    <w:p w14:paraId="7CD1C1C0" w14:textId="77777777" w:rsidR="00662581" w:rsidRDefault="00662581" w:rsidP="00FD1D29">
      <w:pPr>
        <w:spacing w:line="240" w:lineRule="auto"/>
        <w:contextualSpacing/>
        <w:rPr>
          <w:rFonts w:cstheme="minorHAnsi"/>
          <w:i/>
          <w:iCs/>
          <w:sz w:val="24"/>
          <w:szCs w:val="24"/>
        </w:rPr>
      </w:pPr>
    </w:p>
    <w:p w14:paraId="1602E3D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07EBFAD7"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302B9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1A8076B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aper</w:t>
      </w:r>
    </w:p>
    <w:p w14:paraId="4D562C8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how and tell and the demise of Mrs. Allen</w:t>
      </w:r>
    </w:p>
    <w:p w14:paraId="7DF7522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len VanNoppen</w:t>
      </w:r>
    </w:p>
    <w:p w14:paraId="14172F22" w14:textId="77777777" w:rsidR="00662581" w:rsidRDefault="00662581" w:rsidP="00FD1D29">
      <w:pPr>
        <w:spacing w:line="240" w:lineRule="auto"/>
        <w:contextualSpacing/>
        <w:rPr>
          <w:rFonts w:cstheme="minorHAnsi"/>
          <w:sz w:val="24"/>
          <w:szCs w:val="24"/>
        </w:rPr>
      </w:pPr>
    </w:p>
    <w:p w14:paraId="5877EF29"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humorous remembrance of sixth grade show and tell. Stands out above most entries. Brings back memories of the time I brought a dead rat for show and tell.</w:t>
      </w:r>
    </w:p>
    <w:p w14:paraId="0C1EE07F" w14:textId="77777777" w:rsidR="00662581" w:rsidRDefault="00662581" w:rsidP="00FD1D29">
      <w:pPr>
        <w:spacing w:line="240" w:lineRule="auto"/>
        <w:contextualSpacing/>
        <w:rPr>
          <w:rFonts w:cstheme="minorHAnsi"/>
          <w:i/>
          <w:iCs/>
          <w:sz w:val="24"/>
          <w:szCs w:val="24"/>
        </w:rPr>
      </w:pPr>
    </w:p>
    <w:p w14:paraId="1797317F" w14:textId="77777777" w:rsidR="00662581" w:rsidRDefault="00662581" w:rsidP="007E4363">
      <w:pPr>
        <w:spacing w:line="240" w:lineRule="auto"/>
        <w:contextualSpacing/>
        <w:jc w:val="right"/>
        <w:rPr>
          <w:rFonts w:cstheme="minorHAnsi"/>
          <w:i/>
          <w:iCs/>
          <w:sz w:val="24"/>
          <w:szCs w:val="24"/>
        </w:rPr>
      </w:pPr>
    </w:p>
    <w:p w14:paraId="1E5281F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2</w:t>
      </w:r>
    </w:p>
    <w:p w14:paraId="5E4FEC37" w14:textId="77777777" w:rsidR="00662581" w:rsidRDefault="00662581" w:rsidP="00FD1D29">
      <w:pPr>
        <w:spacing w:line="240" w:lineRule="auto"/>
        <w:contextualSpacing/>
        <w:rPr>
          <w:rFonts w:cstheme="minorHAnsi"/>
          <w:i/>
          <w:iCs/>
          <w:sz w:val="24"/>
          <w:szCs w:val="24"/>
        </w:rPr>
      </w:pPr>
    </w:p>
    <w:p w14:paraId="3B25E8E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3863AC9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2E2220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184077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aper</w:t>
      </w:r>
    </w:p>
    <w:p w14:paraId="7C3C21D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rke woman views Confederate monument as a memorial to devastation</w:t>
      </w:r>
    </w:p>
    <w:p w14:paraId="29EAB72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rty Queen</w:t>
      </w:r>
    </w:p>
    <w:p w14:paraId="2C80433B" w14:textId="77777777" w:rsidR="00662581" w:rsidRDefault="00662581" w:rsidP="00FD1D29">
      <w:pPr>
        <w:spacing w:line="240" w:lineRule="auto"/>
        <w:contextualSpacing/>
        <w:rPr>
          <w:rFonts w:cstheme="minorHAnsi"/>
          <w:sz w:val="24"/>
          <w:szCs w:val="24"/>
        </w:rPr>
      </w:pPr>
    </w:p>
    <w:p w14:paraId="4FA00AE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Most who go into journalism do so to tell underrepresented stories, the voices no one is listening to. This writer found someone who represents a little heard voice in the many conversations ongoing around historical monuments being viewed through a modern lens. Kudos to the writer for letting the subject share their opinion.</w:t>
      </w:r>
    </w:p>
    <w:p w14:paraId="49CED293" w14:textId="77777777" w:rsidR="00662581" w:rsidRDefault="00662581" w:rsidP="007E4363">
      <w:pPr>
        <w:spacing w:line="240" w:lineRule="auto"/>
        <w:contextualSpacing/>
        <w:jc w:val="right"/>
        <w:rPr>
          <w:rFonts w:cstheme="minorHAnsi"/>
          <w:i/>
          <w:iCs/>
          <w:sz w:val="24"/>
          <w:szCs w:val="24"/>
        </w:rPr>
      </w:pPr>
    </w:p>
    <w:p w14:paraId="1E71340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3</w:t>
      </w:r>
    </w:p>
    <w:p w14:paraId="77E50C10" w14:textId="77777777" w:rsidR="00662581" w:rsidRDefault="00662581" w:rsidP="00FD1D29">
      <w:pPr>
        <w:spacing w:line="240" w:lineRule="auto"/>
        <w:contextualSpacing/>
        <w:rPr>
          <w:rFonts w:cstheme="minorHAnsi"/>
          <w:i/>
          <w:iCs/>
          <w:sz w:val="24"/>
          <w:szCs w:val="24"/>
        </w:rPr>
      </w:pPr>
    </w:p>
    <w:p w14:paraId="290CABC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erious Column</w:t>
      </w:r>
    </w:p>
    <w:p w14:paraId="66262BAF"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6166BC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3D4FED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aper</w:t>
      </w:r>
    </w:p>
    <w:p w14:paraId="3E4D13C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Know the candidates, weight the issues, vote!</w:t>
      </w:r>
    </w:p>
    <w:p w14:paraId="2DFC923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ngela Kuper Copeland</w:t>
      </w:r>
    </w:p>
    <w:p w14:paraId="4D82D293" w14:textId="77777777" w:rsidR="00662581" w:rsidRDefault="00662581" w:rsidP="00FD1D29">
      <w:pPr>
        <w:spacing w:line="240" w:lineRule="auto"/>
        <w:contextualSpacing/>
        <w:rPr>
          <w:rFonts w:cstheme="minorHAnsi"/>
          <w:sz w:val="24"/>
          <w:szCs w:val="24"/>
        </w:rPr>
      </w:pPr>
    </w:p>
    <w:p w14:paraId="2ED535E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s newspaper people, as journalists, we can't share this point enough: local newspapers help voters make informed decisions so read them! And the writer does an excellent job of pulling in the reader through a well-told personal anecdote.</w:t>
      </w:r>
    </w:p>
    <w:p w14:paraId="4480E8D5" w14:textId="77777777" w:rsidR="00662581" w:rsidRDefault="00662581" w:rsidP="007E4363">
      <w:pPr>
        <w:spacing w:line="240" w:lineRule="auto"/>
        <w:contextualSpacing/>
        <w:jc w:val="right"/>
        <w:rPr>
          <w:rFonts w:cstheme="minorHAnsi"/>
          <w:i/>
          <w:iCs/>
          <w:sz w:val="24"/>
          <w:szCs w:val="24"/>
        </w:rPr>
      </w:pPr>
    </w:p>
    <w:p w14:paraId="2071030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4</w:t>
      </w:r>
    </w:p>
    <w:p w14:paraId="2A8E009B" w14:textId="77777777" w:rsidR="00662581" w:rsidRDefault="00662581" w:rsidP="00FD1D29">
      <w:pPr>
        <w:spacing w:line="240" w:lineRule="auto"/>
        <w:contextualSpacing/>
        <w:rPr>
          <w:rFonts w:cstheme="minorHAnsi"/>
          <w:i/>
          <w:iCs/>
          <w:sz w:val="24"/>
          <w:szCs w:val="24"/>
        </w:rPr>
      </w:pPr>
    </w:p>
    <w:p w14:paraId="24BA04B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0F53A21F"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67F373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2976C6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Paper</w:t>
      </w:r>
    </w:p>
    <w:p w14:paraId="4CACBDB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chool board meetings no place for tent revival</w:t>
      </w:r>
    </w:p>
    <w:p w14:paraId="19F6AD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Poteat</w:t>
      </w:r>
    </w:p>
    <w:p w14:paraId="27694024" w14:textId="77777777" w:rsidR="00662581" w:rsidRDefault="00662581" w:rsidP="00FD1D29">
      <w:pPr>
        <w:spacing w:line="240" w:lineRule="auto"/>
        <w:contextualSpacing/>
        <w:rPr>
          <w:rFonts w:cstheme="minorHAnsi"/>
          <w:sz w:val="24"/>
          <w:szCs w:val="24"/>
        </w:rPr>
      </w:pPr>
    </w:p>
    <w:p w14:paraId="0BCE685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roof that good editorials don’t have to be wordy. Crisp writing that leaves no doubt on the paper's stance. Congrats on taking a stance on an issue that too many papers have stayed silent on.</w:t>
      </w:r>
    </w:p>
    <w:p w14:paraId="088695F9" w14:textId="77777777" w:rsidR="00662581" w:rsidRDefault="00662581" w:rsidP="007E4363">
      <w:pPr>
        <w:spacing w:line="240" w:lineRule="auto"/>
        <w:contextualSpacing/>
        <w:jc w:val="right"/>
        <w:rPr>
          <w:rFonts w:cstheme="minorHAnsi"/>
          <w:i/>
          <w:iCs/>
          <w:sz w:val="24"/>
          <w:szCs w:val="24"/>
        </w:rPr>
      </w:pPr>
    </w:p>
    <w:p w14:paraId="2E34314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5</w:t>
      </w:r>
    </w:p>
    <w:p w14:paraId="23540129" w14:textId="77777777" w:rsidR="00662581" w:rsidRDefault="00662581" w:rsidP="00FD1D29">
      <w:pPr>
        <w:spacing w:line="240" w:lineRule="auto"/>
        <w:contextualSpacing/>
        <w:rPr>
          <w:rFonts w:cstheme="minorHAnsi"/>
          <w:i/>
          <w:iCs/>
          <w:sz w:val="24"/>
          <w:szCs w:val="24"/>
        </w:rPr>
      </w:pPr>
    </w:p>
    <w:p w14:paraId="68BD3F7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3F395DBA"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6CD6EB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 or more</w:t>
      </w:r>
    </w:p>
    <w:p w14:paraId="621CC9D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wnship Journal</w:t>
      </w:r>
    </w:p>
    <w:p w14:paraId="0577AD1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ully System</w:t>
      </w:r>
    </w:p>
    <w:p w14:paraId="5B376A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lly Colgan</w:t>
      </w:r>
    </w:p>
    <w:p w14:paraId="77F6C35F" w14:textId="77777777" w:rsidR="00662581" w:rsidRDefault="00662581" w:rsidP="00FD1D29">
      <w:pPr>
        <w:spacing w:line="240" w:lineRule="auto"/>
        <w:contextualSpacing/>
        <w:rPr>
          <w:rFonts w:cstheme="minorHAnsi"/>
          <w:sz w:val="24"/>
          <w:szCs w:val="24"/>
        </w:rPr>
      </w:pPr>
    </w:p>
    <w:p w14:paraId="50B20FD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First Place:  Molly Colgan’s article “The Bully Study,” written for the Township Journal, takes a deep look at a pervasive problem: students bullying other students in what should be environments of learning. Colgan’s study included a survey of 145 readers whose students had experienced bullying at school or on a school bus, in-depth interviews with willing respondents, research into the language of laws and regulations as well as into the disposition of reports, and interviews with school administrators. Because the Journal’s readership crosses state boundaries, Colgan’s research included the laws and school systems of three states. Colgan’s tightly organized and succinct article draws on the experiences of three families to demonstrate the vague legal and regulatory definitions of bullying, the difficulties of proving bullying, the varying official responses to bullying, and the choices families make to protect their students from physical and psychological harm.</w:t>
      </w:r>
    </w:p>
    <w:p w14:paraId="5A15ABF3" w14:textId="77777777" w:rsidR="00662581" w:rsidRDefault="00662581" w:rsidP="007E4363">
      <w:pPr>
        <w:spacing w:line="240" w:lineRule="auto"/>
        <w:contextualSpacing/>
        <w:jc w:val="right"/>
        <w:rPr>
          <w:rFonts w:cstheme="minorHAnsi"/>
          <w:i/>
          <w:iCs/>
          <w:sz w:val="24"/>
          <w:szCs w:val="24"/>
        </w:rPr>
      </w:pPr>
    </w:p>
    <w:p w14:paraId="0C72801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6</w:t>
      </w:r>
    </w:p>
    <w:p w14:paraId="1FA9B586" w14:textId="77777777" w:rsidR="00662581" w:rsidRDefault="00662581" w:rsidP="00FD1D29">
      <w:pPr>
        <w:spacing w:line="240" w:lineRule="auto"/>
        <w:contextualSpacing/>
        <w:rPr>
          <w:rFonts w:cstheme="minorHAnsi"/>
          <w:i/>
          <w:iCs/>
          <w:sz w:val="24"/>
          <w:szCs w:val="24"/>
        </w:rPr>
      </w:pPr>
    </w:p>
    <w:p w14:paraId="4CA5991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Informational Graphic</w:t>
      </w:r>
    </w:p>
    <w:p w14:paraId="07EFD9A9"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77DDF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5306E49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wnship Journal</w:t>
      </w:r>
    </w:p>
    <w:p w14:paraId="4A7B91F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Bully System</w:t>
      </w:r>
    </w:p>
    <w:p w14:paraId="019AFA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hristina Scotti</w:t>
      </w:r>
    </w:p>
    <w:p w14:paraId="3179CE0D" w14:textId="77777777" w:rsidR="00662581" w:rsidRDefault="00662581" w:rsidP="00FD1D29">
      <w:pPr>
        <w:spacing w:line="240" w:lineRule="auto"/>
        <w:contextualSpacing/>
        <w:rPr>
          <w:rFonts w:cstheme="minorHAnsi"/>
          <w:sz w:val="24"/>
          <w:szCs w:val="24"/>
        </w:rPr>
      </w:pPr>
    </w:p>
    <w:p w14:paraId="28E2A65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credibly impactful graphic with the quotes of parents.  That complimented the story so well it made me want to read the whole thing.  Very good job.</w:t>
      </w:r>
    </w:p>
    <w:p w14:paraId="1A130506" w14:textId="77777777" w:rsidR="00662581" w:rsidRDefault="00662581" w:rsidP="007E4363">
      <w:pPr>
        <w:spacing w:line="240" w:lineRule="auto"/>
        <w:contextualSpacing/>
        <w:jc w:val="right"/>
        <w:rPr>
          <w:rFonts w:cstheme="minorHAnsi"/>
          <w:i/>
          <w:iCs/>
          <w:sz w:val="24"/>
          <w:szCs w:val="24"/>
        </w:rPr>
      </w:pPr>
    </w:p>
    <w:p w14:paraId="66B46A9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7</w:t>
      </w:r>
    </w:p>
    <w:p w14:paraId="326B10C5" w14:textId="77777777" w:rsidR="00662581" w:rsidRDefault="00662581" w:rsidP="00FD1D29">
      <w:pPr>
        <w:spacing w:line="240" w:lineRule="auto"/>
        <w:contextualSpacing/>
        <w:rPr>
          <w:rFonts w:cstheme="minorHAnsi"/>
          <w:i/>
          <w:iCs/>
          <w:sz w:val="24"/>
          <w:szCs w:val="24"/>
        </w:rPr>
      </w:pPr>
    </w:p>
    <w:p w14:paraId="506F1DC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51D6F8D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F1559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over 10,000</w:t>
      </w:r>
    </w:p>
    <w:p w14:paraId="310CC8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ownship Journal</w:t>
      </w:r>
    </w:p>
    <w:p w14:paraId="528726E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or soup kitchen regulars, homeless census is more than a head count</w:t>
      </w:r>
    </w:p>
    <w:p w14:paraId="25EBCD4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ecca Tucker</w:t>
      </w:r>
    </w:p>
    <w:p w14:paraId="622EC51A" w14:textId="77777777" w:rsidR="00662581" w:rsidRDefault="00662581" w:rsidP="00FD1D29">
      <w:pPr>
        <w:spacing w:line="240" w:lineRule="auto"/>
        <w:contextualSpacing/>
        <w:rPr>
          <w:rFonts w:cstheme="minorHAnsi"/>
          <w:sz w:val="24"/>
          <w:szCs w:val="24"/>
        </w:rPr>
      </w:pPr>
    </w:p>
    <w:p w14:paraId="374C6C02"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is a solidly done story but run-on sentences really detract from your work. Good writing is being cluttered with long sentences.</w:t>
      </w:r>
    </w:p>
    <w:p w14:paraId="09D86258"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 xml:space="preserve">The story organization could be stronger. </w:t>
      </w:r>
    </w:p>
    <w:p w14:paraId="4D4186B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d also like to see more national data on homelessness and more about why the counts of unsheltered persons are so important on terms of government funding.</w:t>
      </w:r>
    </w:p>
    <w:p w14:paraId="65DAC00C" w14:textId="77777777" w:rsidR="00662581" w:rsidRDefault="00662581" w:rsidP="007E4363">
      <w:pPr>
        <w:spacing w:line="240" w:lineRule="auto"/>
        <w:contextualSpacing/>
        <w:jc w:val="right"/>
        <w:rPr>
          <w:rFonts w:cstheme="minorHAnsi"/>
          <w:i/>
          <w:iCs/>
          <w:sz w:val="24"/>
          <w:szCs w:val="24"/>
        </w:rPr>
      </w:pPr>
    </w:p>
    <w:p w14:paraId="14067FD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8</w:t>
      </w:r>
    </w:p>
    <w:p w14:paraId="586297F8" w14:textId="77777777" w:rsidR="00662581" w:rsidRDefault="00662581" w:rsidP="00FD1D29">
      <w:pPr>
        <w:spacing w:line="240" w:lineRule="auto"/>
        <w:contextualSpacing/>
        <w:rPr>
          <w:rFonts w:cstheme="minorHAnsi"/>
          <w:i/>
          <w:iCs/>
          <w:sz w:val="24"/>
          <w:szCs w:val="24"/>
        </w:rPr>
      </w:pPr>
    </w:p>
    <w:p w14:paraId="596CE88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Sports Column</w:t>
      </w:r>
    </w:p>
    <w:p w14:paraId="422137F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F6BFB8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3C9D683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Uinta County Herald</w:t>
      </w:r>
    </w:p>
    <w:p w14:paraId="7DB4280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world needs more Sams</w:t>
      </w:r>
    </w:p>
    <w:p w14:paraId="037150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n Cogger</w:t>
      </w:r>
    </w:p>
    <w:p w14:paraId="2D221182" w14:textId="77777777" w:rsidR="00662581" w:rsidRDefault="00662581" w:rsidP="00FD1D29">
      <w:pPr>
        <w:spacing w:line="240" w:lineRule="auto"/>
        <w:contextualSpacing/>
        <w:rPr>
          <w:rFonts w:cstheme="minorHAnsi"/>
          <w:sz w:val="24"/>
          <w:szCs w:val="24"/>
        </w:rPr>
      </w:pPr>
    </w:p>
    <w:p w14:paraId="0F066DE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fter reading this, I feel like I know Sam - and I definitely feel the pain of having one less person like this walking the Earth.</w:t>
      </w:r>
    </w:p>
    <w:p w14:paraId="04B35AA4" w14:textId="77777777" w:rsidR="00662581" w:rsidRDefault="00662581" w:rsidP="007E4363">
      <w:pPr>
        <w:spacing w:line="240" w:lineRule="auto"/>
        <w:contextualSpacing/>
        <w:jc w:val="right"/>
        <w:rPr>
          <w:rFonts w:cstheme="minorHAnsi"/>
          <w:i/>
          <w:iCs/>
          <w:sz w:val="24"/>
          <w:szCs w:val="24"/>
        </w:rPr>
      </w:pPr>
    </w:p>
    <w:p w14:paraId="6FA8F4A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09</w:t>
      </w:r>
    </w:p>
    <w:p w14:paraId="3FBDC763" w14:textId="77777777" w:rsidR="00662581" w:rsidRDefault="00662581" w:rsidP="00FD1D29">
      <w:pPr>
        <w:spacing w:line="240" w:lineRule="auto"/>
        <w:contextualSpacing/>
        <w:rPr>
          <w:rFonts w:cstheme="minorHAnsi"/>
          <w:i/>
          <w:iCs/>
          <w:sz w:val="24"/>
          <w:szCs w:val="24"/>
        </w:rPr>
      </w:pPr>
    </w:p>
    <w:p w14:paraId="6E97076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33036CC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5710C6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7CF5736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Uinta County Herald</w:t>
      </w:r>
    </w:p>
    <w:p w14:paraId="6F5A1CA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Just along for the ride (bull riding photo)</w:t>
      </w:r>
    </w:p>
    <w:p w14:paraId="6F09F67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on Cogger</w:t>
      </w:r>
    </w:p>
    <w:p w14:paraId="6C418EFE" w14:textId="77777777" w:rsidR="00662581" w:rsidRDefault="00662581" w:rsidP="00FD1D29">
      <w:pPr>
        <w:spacing w:line="240" w:lineRule="auto"/>
        <w:contextualSpacing/>
        <w:rPr>
          <w:rFonts w:cstheme="minorHAnsi"/>
          <w:sz w:val="24"/>
          <w:szCs w:val="24"/>
        </w:rPr>
      </w:pPr>
    </w:p>
    <w:p w14:paraId="2A179D0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at's a lot of bull and you have to admire the rider. I spent more time looking at this photo, just trying to figure out how the rider escaped. Great job.</w:t>
      </w:r>
    </w:p>
    <w:p w14:paraId="66F0385C" w14:textId="77777777" w:rsidR="00662581" w:rsidRDefault="00662581" w:rsidP="007E4363">
      <w:pPr>
        <w:spacing w:line="240" w:lineRule="auto"/>
        <w:contextualSpacing/>
        <w:jc w:val="right"/>
        <w:rPr>
          <w:rFonts w:cstheme="minorHAnsi"/>
          <w:i/>
          <w:iCs/>
          <w:sz w:val="24"/>
          <w:szCs w:val="24"/>
        </w:rPr>
      </w:pPr>
    </w:p>
    <w:p w14:paraId="28AF165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0</w:t>
      </w:r>
    </w:p>
    <w:p w14:paraId="5FF7BC53" w14:textId="77777777" w:rsidR="00662581" w:rsidRDefault="00662581" w:rsidP="00FD1D29">
      <w:pPr>
        <w:spacing w:line="240" w:lineRule="auto"/>
        <w:contextualSpacing/>
        <w:rPr>
          <w:rFonts w:cstheme="minorHAnsi"/>
          <w:i/>
          <w:iCs/>
          <w:sz w:val="24"/>
          <w:szCs w:val="24"/>
        </w:rPr>
      </w:pPr>
    </w:p>
    <w:p w14:paraId="3E009E0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38BA951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8F7199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6A9E1F4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Uinta County Herald</w:t>
      </w:r>
    </w:p>
    <w:p w14:paraId="4F21F98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chool bus stops and sex offenders: Should they be at the same address?</w:t>
      </w:r>
    </w:p>
    <w:p w14:paraId="656F502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Hayden Godrey, Bryon Glathar</w:t>
      </w:r>
    </w:p>
    <w:p w14:paraId="7A625E93" w14:textId="77777777" w:rsidR="00662581" w:rsidRDefault="00662581" w:rsidP="00FD1D29">
      <w:pPr>
        <w:spacing w:line="240" w:lineRule="auto"/>
        <w:contextualSpacing/>
        <w:rPr>
          <w:rFonts w:cstheme="minorHAnsi"/>
          <w:sz w:val="24"/>
          <w:szCs w:val="24"/>
        </w:rPr>
      </w:pPr>
    </w:p>
    <w:p w14:paraId="2AD3240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is heartbreaking.</w:t>
      </w:r>
    </w:p>
    <w:p w14:paraId="0119759D" w14:textId="77777777" w:rsidR="00662581" w:rsidRDefault="00662581" w:rsidP="007E4363">
      <w:pPr>
        <w:spacing w:line="240" w:lineRule="auto"/>
        <w:contextualSpacing/>
        <w:jc w:val="right"/>
        <w:rPr>
          <w:rFonts w:cstheme="minorHAnsi"/>
          <w:i/>
          <w:iCs/>
          <w:sz w:val="24"/>
          <w:szCs w:val="24"/>
        </w:rPr>
      </w:pPr>
    </w:p>
    <w:p w14:paraId="48C1B87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1</w:t>
      </w:r>
    </w:p>
    <w:p w14:paraId="4ACD8791" w14:textId="77777777" w:rsidR="00662581" w:rsidRDefault="00662581" w:rsidP="00FD1D29">
      <w:pPr>
        <w:spacing w:line="240" w:lineRule="auto"/>
        <w:contextualSpacing/>
        <w:rPr>
          <w:rFonts w:cstheme="minorHAnsi"/>
          <w:i/>
          <w:iCs/>
          <w:sz w:val="24"/>
          <w:szCs w:val="24"/>
        </w:rPr>
      </w:pPr>
    </w:p>
    <w:p w14:paraId="49D693A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Column - Best Humorous Column</w:t>
      </w:r>
    </w:p>
    <w:p w14:paraId="47EC310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B22E4C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14AFF92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Versailles Leader-Statesman</w:t>
      </w:r>
    </w:p>
    <w:p w14:paraId="3DF5B92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ickels and Sense - Terminological Inexactitudes and Other Truths</w:t>
      </w:r>
    </w:p>
    <w:p w14:paraId="16CD46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yan E. Jones</w:t>
      </w:r>
    </w:p>
    <w:p w14:paraId="5C2943BB" w14:textId="77777777" w:rsidR="00662581" w:rsidRDefault="00662581" w:rsidP="00FD1D29">
      <w:pPr>
        <w:spacing w:line="240" w:lineRule="auto"/>
        <w:contextualSpacing/>
        <w:rPr>
          <w:rFonts w:cstheme="minorHAnsi"/>
          <w:sz w:val="24"/>
          <w:szCs w:val="24"/>
        </w:rPr>
      </w:pPr>
    </w:p>
    <w:p w14:paraId="36184562"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ctually 7.5+</w:t>
      </w:r>
    </w:p>
    <w:p w14:paraId="5C2AA262"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 xml:space="preserve">A humorous look at a new euphemism. </w:t>
      </w:r>
    </w:p>
    <w:p w14:paraId="6AA46503" w14:textId="77777777" w:rsidR="00662581" w:rsidRDefault="00662581" w:rsidP="00FD1D29">
      <w:pPr>
        <w:spacing w:line="240" w:lineRule="auto"/>
        <w:contextualSpacing/>
        <w:rPr>
          <w:rFonts w:cstheme="minorHAnsi"/>
          <w:i/>
          <w:iCs/>
          <w:sz w:val="24"/>
          <w:szCs w:val="24"/>
        </w:rPr>
      </w:pPr>
    </w:p>
    <w:p w14:paraId="3FC41502" w14:textId="77777777" w:rsidR="00662581" w:rsidRDefault="00662581" w:rsidP="007E4363">
      <w:pPr>
        <w:spacing w:line="240" w:lineRule="auto"/>
        <w:contextualSpacing/>
        <w:jc w:val="right"/>
        <w:rPr>
          <w:rFonts w:cstheme="minorHAnsi"/>
          <w:i/>
          <w:iCs/>
          <w:sz w:val="24"/>
          <w:szCs w:val="24"/>
        </w:rPr>
      </w:pPr>
    </w:p>
    <w:p w14:paraId="6066BD4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2</w:t>
      </w:r>
    </w:p>
    <w:p w14:paraId="60790910" w14:textId="77777777" w:rsidR="00662581" w:rsidRDefault="00662581" w:rsidP="00FD1D29">
      <w:pPr>
        <w:spacing w:line="240" w:lineRule="auto"/>
        <w:contextualSpacing/>
        <w:rPr>
          <w:rFonts w:cstheme="minorHAnsi"/>
          <w:i/>
          <w:iCs/>
          <w:sz w:val="24"/>
          <w:szCs w:val="24"/>
        </w:rPr>
      </w:pPr>
    </w:p>
    <w:p w14:paraId="1E5D9FB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Multiple Advertiser Section</w:t>
      </w:r>
    </w:p>
    <w:p w14:paraId="08C47DA8"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515518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5000</w:t>
      </w:r>
    </w:p>
    <w:p w14:paraId="4DE5640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743C805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noring Years in Business</w:t>
      </w:r>
    </w:p>
    <w:p w14:paraId="5013A0B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w:t>
      </w:r>
    </w:p>
    <w:p w14:paraId="1C090E35" w14:textId="77777777" w:rsidR="00662581" w:rsidRDefault="00662581" w:rsidP="00FD1D29">
      <w:pPr>
        <w:spacing w:line="240" w:lineRule="auto"/>
        <w:contextualSpacing/>
        <w:rPr>
          <w:rFonts w:cstheme="minorHAnsi"/>
          <w:sz w:val="24"/>
          <w:szCs w:val="24"/>
        </w:rPr>
      </w:pPr>
    </w:p>
    <w:p w14:paraId="2272C18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idea for a clean layout and great participation from the community.</w:t>
      </w:r>
    </w:p>
    <w:p w14:paraId="2777FDD7" w14:textId="77777777" w:rsidR="00662581" w:rsidRDefault="00662581" w:rsidP="007E4363">
      <w:pPr>
        <w:spacing w:line="240" w:lineRule="auto"/>
        <w:contextualSpacing/>
        <w:jc w:val="right"/>
        <w:rPr>
          <w:rFonts w:cstheme="minorHAnsi"/>
          <w:i/>
          <w:iCs/>
          <w:sz w:val="24"/>
          <w:szCs w:val="24"/>
        </w:rPr>
      </w:pPr>
    </w:p>
    <w:p w14:paraId="4151DCC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3</w:t>
      </w:r>
    </w:p>
    <w:p w14:paraId="7C8E7BB3" w14:textId="77777777" w:rsidR="00662581" w:rsidRDefault="00662581" w:rsidP="00FD1D29">
      <w:pPr>
        <w:spacing w:line="240" w:lineRule="auto"/>
        <w:contextualSpacing/>
        <w:rPr>
          <w:rFonts w:cstheme="minorHAnsi"/>
          <w:i/>
          <w:iCs/>
          <w:sz w:val="24"/>
          <w:szCs w:val="24"/>
        </w:rPr>
      </w:pPr>
    </w:p>
    <w:p w14:paraId="012C8CF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Newspaper Promotion</w:t>
      </w:r>
    </w:p>
    <w:p w14:paraId="2527F0C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84C42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0988B0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271A883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800,000+ Photo Reprints</w:t>
      </w:r>
    </w:p>
    <w:p w14:paraId="3FE766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 Publisher</w:t>
      </w:r>
    </w:p>
    <w:p w14:paraId="2B4A12F8" w14:textId="77777777" w:rsidR="00662581" w:rsidRDefault="00662581" w:rsidP="00FD1D29">
      <w:pPr>
        <w:spacing w:line="240" w:lineRule="auto"/>
        <w:contextualSpacing/>
        <w:rPr>
          <w:rFonts w:cstheme="minorHAnsi"/>
          <w:sz w:val="24"/>
          <w:szCs w:val="24"/>
        </w:rPr>
      </w:pPr>
    </w:p>
    <w:p w14:paraId="53C681A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piece promoting a strong community service</w:t>
      </w:r>
    </w:p>
    <w:p w14:paraId="016870B6" w14:textId="77777777" w:rsidR="00662581" w:rsidRDefault="00662581" w:rsidP="007E4363">
      <w:pPr>
        <w:spacing w:line="240" w:lineRule="auto"/>
        <w:contextualSpacing/>
        <w:jc w:val="right"/>
        <w:rPr>
          <w:rFonts w:cstheme="minorHAnsi"/>
          <w:i/>
          <w:iCs/>
          <w:sz w:val="24"/>
          <w:szCs w:val="24"/>
        </w:rPr>
      </w:pPr>
    </w:p>
    <w:p w14:paraId="1EB89A7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4</w:t>
      </w:r>
    </w:p>
    <w:p w14:paraId="2B0A5804" w14:textId="77777777" w:rsidR="00662581" w:rsidRDefault="00662581" w:rsidP="00FD1D29">
      <w:pPr>
        <w:spacing w:line="240" w:lineRule="auto"/>
        <w:contextualSpacing/>
        <w:rPr>
          <w:rFonts w:cstheme="minorHAnsi"/>
          <w:i/>
          <w:iCs/>
          <w:sz w:val="24"/>
          <w:szCs w:val="24"/>
        </w:rPr>
      </w:pPr>
    </w:p>
    <w:p w14:paraId="46DF6AC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04113EC3"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4A1797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3,000</w:t>
      </w:r>
    </w:p>
    <w:p w14:paraId="61BC72C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158D671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Village Reporter - General</w:t>
      </w:r>
    </w:p>
    <w:p w14:paraId="6CB8827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 Publisher</w:t>
      </w:r>
    </w:p>
    <w:p w14:paraId="7D7125E1" w14:textId="77777777" w:rsidR="00662581" w:rsidRDefault="00662581" w:rsidP="00FD1D29">
      <w:pPr>
        <w:spacing w:line="240" w:lineRule="auto"/>
        <w:contextualSpacing/>
        <w:rPr>
          <w:rFonts w:cstheme="minorHAnsi"/>
          <w:sz w:val="24"/>
          <w:szCs w:val="24"/>
        </w:rPr>
      </w:pPr>
    </w:p>
    <w:p w14:paraId="78C71A4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Very colorful front page. Good preview section on front page to steer readers to stories inside. Superb sports section</w:t>
      </w:r>
    </w:p>
    <w:p w14:paraId="094710A6" w14:textId="77777777" w:rsidR="00662581" w:rsidRDefault="00662581" w:rsidP="007E4363">
      <w:pPr>
        <w:spacing w:line="240" w:lineRule="auto"/>
        <w:contextualSpacing/>
        <w:jc w:val="right"/>
        <w:rPr>
          <w:rFonts w:cstheme="minorHAnsi"/>
          <w:i/>
          <w:iCs/>
          <w:sz w:val="24"/>
          <w:szCs w:val="24"/>
        </w:rPr>
      </w:pPr>
    </w:p>
    <w:p w14:paraId="06566C7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5</w:t>
      </w:r>
    </w:p>
    <w:p w14:paraId="3C8C3254" w14:textId="77777777" w:rsidR="00662581" w:rsidRDefault="00662581" w:rsidP="00FD1D29">
      <w:pPr>
        <w:spacing w:line="240" w:lineRule="auto"/>
        <w:contextualSpacing/>
        <w:rPr>
          <w:rFonts w:cstheme="minorHAnsi"/>
          <w:i/>
          <w:iCs/>
          <w:sz w:val="24"/>
          <w:szCs w:val="24"/>
        </w:rPr>
      </w:pPr>
    </w:p>
    <w:p w14:paraId="6973883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103DC60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CE2D3C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14E3865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77A458B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ndle Of Joy</w:t>
      </w:r>
    </w:p>
    <w:p w14:paraId="76EB6F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 Publisher</w:t>
      </w:r>
    </w:p>
    <w:p w14:paraId="413065C1" w14:textId="77777777" w:rsidR="00662581" w:rsidRDefault="00662581" w:rsidP="00FD1D29">
      <w:pPr>
        <w:spacing w:line="240" w:lineRule="auto"/>
        <w:contextualSpacing/>
        <w:rPr>
          <w:rFonts w:cstheme="minorHAnsi"/>
          <w:sz w:val="24"/>
          <w:szCs w:val="24"/>
        </w:rPr>
      </w:pPr>
    </w:p>
    <w:p w14:paraId="78BC748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Just a huge bundle of joy! Basic photos, yet a terrific “bundle” not just for the parents, but the entire community!!!</w:t>
      </w:r>
    </w:p>
    <w:p w14:paraId="70D04473" w14:textId="77777777" w:rsidR="00662581" w:rsidRDefault="00662581" w:rsidP="007E4363">
      <w:pPr>
        <w:spacing w:line="240" w:lineRule="auto"/>
        <w:contextualSpacing/>
        <w:jc w:val="right"/>
        <w:rPr>
          <w:rFonts w:cstheme="minorHAnsi"/>
          <w:i/>
          <w:iCs/>
          <w:sz w:val="24"/>
          <w:szCs w:val="24"/>
        </w:rPr>
      </w:pPr>
    </w:p>
    <w:p w14:paraId="00DEDA1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6</w:t>
      </w:r>
    </w:p>
    <w:p w14:paraId="0061E7B3" w14:textId="77777777" w:rsidR="00662581" w:rsidRDefault="00662581" w:rsidP="00FD1D29">
      <w:pPr>
        <w:spacing w:line="240" w:lineRule="auto"/>
        <w:contextualSpacing/>
        <w:rPr>
          <w:rFonts w:cstheme="minorHAnsi"/>
          <w:i/>
          <w:iCs/>
          <w:sz w:val="24"/>
          <w:szCs w:val="24"/>
        </w:rPr>
      </w:pPr>
    </w:p>
    <w:p w14:paraId="47025FB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411FFDAF"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354081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49C7AC0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0C1E850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wimming Form</w:t>
      </w:r>
    </w:p>
    <w:p w14:paraId="09E2F0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ob Kessler</w:t>
      </w:r>
    </w:p>
    <w:p w14:paraId="6229BD18" w14:textId="77777777" w:rsidR="00662581" w:rsidRDefault="00662581" w:rsidP="00FD1D29">
      <w:pPr>
        <w:spacing w:line="240" w:lineRule="auto"/>
        <w:contextualSpacing/>
        <w:rPr>
          <w:rFonts w:cstheme="minorHAnsi"/>
          <w:sz w:val="24"/>
          <w:szCs w:val="24"/>
        </w:rPr>
      </w:pPr>
    </w:p>
    <w:p w14:paraId="76483CF9"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Perfectly captured dive</w:t>
      </w:r>
    </w:p>
    <w:p w14:paraId="4C5814F1" w14:textId="77777777" w:rsidR="00662581" w:rsidRDefault="00662581" w:rsidP="007E4363">
      <w:pPr>
        <w:spacing w:line="240" w:lineRule="auto"/>
        <w:contextualSpacing/>
        <w:jc w:val="right"/>
        <w:rPr>
          <w:rFonts w:cstheme="minorHAnsi"/>
          <w:i/>
          <w:iCs/>
          <w:sz w:val="24"/>
          <w:szCs w:val="24"/>
        </w:rPr>
      </w:pPr>
    </w:p>
    <w:p w14:paraId="6A283E6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7</w:t>
      </w:r>
    </w:p>
    <w:p w14:paraId="24EE37D4" w14:textId="77777777" w:rsidR="00662581" w:rsidRDefault="00662581" w:rsidP="00FD1D29">
      <w:pPr>
        <w:spacing w:line="240" w:lineRule="auto"/>
        <w:contextualSpacing/>
        <w:rPr>
          <w:rFonts w:cstheme="minorHAnsi"/>
          <w:i/>
          <w:iCs/>
          <w:sz w:val="24"/>
          <w:szCs w:val="24"/>
        </w:rPr>
      </w:pPr>
    </w:p>
    <w:p w14:paraId="61E08E0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Family Life Living Section Pages</w:t>
      </w:r>
    </w:p>
    <w:p w14:paraId="7EB50CA9"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2B3AE1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22AD4E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0036FB1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mbracing The Unexpected</w:t>
      </w:r>
    </w:p>
    <w:p w14:paraId="584A6E6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my Wendt</w:t>
      </w:r>
    </w:p>
    <w:p w14:paraId="3A7B2EBB" w14:textId="77777777" w:rsidR="00662581" w:rsidRDefault="00662581" w:rsidP="00FD1D29">
      <w:pPr>
        <w:spacing w:line="240" w:lineRule="auto"/>
        <w:contextualSpacing/>
        <w:rPr>
          <w:rFonts w:cstheme="minorHAnsi"/>
          <w:sz w:val="24"/>
          <w:szCs w:val="24"/>
        </w:rPr>
      </w:pPr>
    </w:p>
    <w:p w14:paraId="22BC89B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selection of stories with a family feel to the entire paper. Solid writing. Consistent layout.</w:t>
      </w:r>
    </w:p>
    <w:p w14:paraId="35FBD36D" w14:textId="77777777" w:rsidR="00662581" w:rsidRDefault="00662581" w:rsidP="007E4363">
      <w:pPr>
        <w:spacing w:line="240" w:lineRule="auto"/>
        <w:contextualSpacing/>
        <w:jc w:val="right"/>
        <w:rPr>
          <w:rFonts w:cstheme="minorHAnsi"/>
          <w:i/>
          <w:iCs/>
          <w:sz w:val="24"/>
          <w:szCs w:val="24"/>
        </w:rPr>
      </w:pPr>
    </w:p>
    <w:p w14:paraId="18EABAF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8</w:t>
      </w:r>
    </w:p>
    <w:p w14:paraId="001267D3" w14:textId="77777777" w:rsidR="00662581" w:rsidRDefault="00662581" w:rsidP="00FD1D29">
      <w:pPr>
        <w:spacing w:line="240" w:lineRule="auto"/>
        <w:contextualSpacing/>
        <w:rPr>
          <w:rFonts w:cstheme="minorHAnsi"/>
          <w:i/>
          <w:iCs/>
          <w:sz w:val="24"/>
          <w:szCs w:val="24"/>
        </w:rPr>
      </w:pPr>
    </w:p>
    <w:p w14:paraId="5D25CCF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0E33F161"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9BFBD5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3,000</w:t>
      </w:r>
    </w:p>
    <w:p w14:paraId="4BCFF8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047CC8A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150 Years Of Fayette History</w:t>
      </w:r>
    </w:p>
    <w:p w14:paraId="422B529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 Publisher, Jacob Kessler</w:t>
      </w:r>
    </w:p>
    <w:p w14:paraId="130C381C" w14:textId="77777777" w:rsidR="00662581" w:rsidRDefault="00662581" w:rsidP="00FD1D29">
      <w:pPr>
        <w:spacing w:line="240" w:lineRule="auto"/>
        <w:contextualSpacing/>
        <w:rPr>
          <w:rFonts w:cstheme="minorHAnsi"/>
          <w:sz w:val="24"/>
          <w:szCs w:val="24"/>
        </w:rPr>
      </w:pPr>
    </w:p>
    <w:p w14:paraId="56D1481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not just a piece of journalism. It's also a piece of history in how it not only chronicles the history, but also how that history is seen. Great mix of old and new photos. The point of view of the children is a great inclusion.</w:t>
      </w:r>
    </w:p>
    <w:p w14:paraId="35C66900" w14:textId="77777777" w:rsidR="00662581" w:rsidRDefault="00662581" w:rsidP="007E4363">
      <w:pPr>
        <w:spacing w:line="240" w:lineRule="auto"/>
        <w:contextualSpacing/>
        <w:jc w:val="right"/>
        <w:rPr>
          <w:rFonts w:cstheme="minorHAnsi"/>
          <w:i/>
          <w:iCs/>
          <w:sz w:val="24"/>
          <w:szCs w:val="24"/>
        </w:rPr>
      </w:pPr>
    </w:p>
    <w:p w14:paraId="17B7010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19</w:t>
      </w:r>
    </w:p>
    <w:p w14:paraId="62AEAC06" w14:textId="77777777" w:rsidR="00662581" w:rsidRDefault="00662581" w:rsidP="00FD1D29">
      <w:pPr>
        <w:spacing w:line="240" w:lineRule="auto"/>
        <w:contextualSpacing/>
        <w:rPr>
          <w:rFonts w:cstheme="minorHAnsi"/>
          <w:i/>
          <w:iCs/>
          <w:sz w:val="24"/>
          <w:szCs w:val="24"/>
        </w:rPr>
      </w:pPr>
    </w:p>
    <w:p w14:paraId="620A5D8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42B243A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4BDB42E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under 5,000</w:t>
      </w:r>
    </w:p>
    <w:p w14:paraId="35A35A5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56CD5FB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ryan High School Theater Presents "Clue On Stage"</w:t>
      </w:r>
    </w:p>
    <w:p w14:paraId="1FDE04D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ob Kessler</w:t>
      </w:r>
    </w:p>
    <w:p w14:paraId="236B79C7" w14:textId="77777777" w:rsidR="00662581" w:rsidRDefault="00662581" w:rsidP="00FD1D29">
      <w:pPr>
        <w:spacing w:line="240" w:lineRule="auto"/>
        <w:contextualSpacing/>
        <w:rPr>
          <w:rFonts w:cstheme="minorHAnsi"/>
          <w:sz w:val="24"/>
          <w:szCs w:val="24"/>
        </w:rPr>
      </w:pPr>
    </w:p>
    <w:p w14:paraId="6D2B957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Clever way to tell the story! The layout, great photos and cutlines and a short brief article. You wrote to your audience and many of these younger people don't want to read a long story, but they do want to be featured. Big congratulations on 4th place. There were some amazing entries in this category, so give yourself a pat on the back!</w:t>
      </w:r>
    </w:p>
    <w:p w14:paraId="3C10FB33" w14:textId="77777777" w:rsidR="00662581" w:rsidRDefault="00662581" w:rsidP="007E4363">
      <w:pPr>
        <w:spacing w:line="240" w:lineRule="auto"/>
        <w:contextualSpacing/>
        <w:jc w:val="right"/>
        <w:rPr>
          <w:rFonts w:cstheme="minorHAnsi"/>
          <w:i/>
          <w:iCs/>
          <w:sz w:val="24"/>
          <w:szCs w:val="24"/>
        </w:rPr>
      </w:pPr>
    </w:p>
    <w:p w14:paraId="7281A3C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0</w:t>
      </w:r>
    </w:p>
    <w:p w14:paraId="7274D15F" w14:textId="77777777" w:rsidR="00662581" w:rsidRDefault="00662581" w:rsidP="00FD1D29">
      <w:pPr>
        <w:spacing w:line="240" w:lineRule="auto"/>
        <w:contextualSpacing/>
        <w:rPr>
          <w:rFonts w:cstheme="minorHAnsi"/>
          <w:i/>
          <w:iCs/>
          <w:sz w:val="24"/>
          <w:szCs w:val="24"/>
        </w:rPr>
      </w:pPr>
    </w:p>
    <w:p w14:paraId="06911FD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Coverage of Military Affairs</w:t>
      </w:r>
    </w:p>
    <w:p w14:paraId="087EB44D"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FD7AED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under 5,000</w:t>
      </w:r>
    </w:p>
    <w:p w14:paraId="105C134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375D41A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Veterans Tribute</w:t>
      </w:r>
    </w:p>
    <w:p w14:paraId="0FAD2F0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Church, Jacob Kessler, Anna Wozniak, Amy Wendt</w:t>
      </w:r>
    </w:p>
    <w:p w14:paraId="01F16388" w14:textId="77777777" w:rsidR="00662581" w:rsidRDefault="00662581" w:rsidP="00FD1D29">
      <w:pPr>
        <w:spacing w:line="240" w:lineRule="auto"/>
        <w:contextualSpacing/>
        <w:rPr>
          <w:rFonts w:cstheme="minorHAnsi"/>
          <w:sz w:val="24"/>
          <w:szCs w:val="24"/>
        </w:rPr>
      </w:pPr>
    </w:p>
    <w:p w14:paraId="2483F8E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great group effort that explored many facets of veterans' and current military members' service produced a section with substance. Wish we saw more of the same from other newspapers.</w:t>
      </w:r>
    </w:p>
    <w:p w14:paraId="75F16F7E" w14:textId="77777777" w:rsidR="00662581" w:rsidRDefault="00662581" w:rsidP="007E4363">
      <w:pPr>
        <w:spacing w:line="240" w:lineRule="auto"/>
        <w:contextualSpacing/>
        <w:jc w:val="right"/>
        <w:rPr>
          <w:rFonts w:cstheme="minorHAnsi"/>
          <w:i/>
          <w:iCs/>
          <w:sz w:val="24"/>
          <w:szCs w:val="24"/>
        </w:rPr>
      </w:pPr>
    </w:p>
    <w:p w14:paraId="4A4F2BF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1</w:t>
      </w:r>
    </w:p>
    <w:p w14:paraId="5A573C16" w14:textId="77777777" w:rsidR="00662581" w:rsidRDefault="00662581" w:rsidP="00FD1D29">
      <w:pPr>
        <w:spacing w:line="240" w:lineRule="auto"/>
        <w:contextualSpacing/>
        <w:rPr>
          <w:rFonts w:cstheme="minorHAnsi"/>
          <w:i/>
          <w:iCs/>
          <w:sz w:val="24"/>
          <w:szCs w:val="24"/>
        </w:rPr>
      </w:pPr>
    </w:p>
    <w:p w14:paraId="5FA8F42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6FAB660A"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D7680B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6635130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1D28850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ish Farm</w:t>
      </w:r>
    </w:p>
    <w:p w14:paraId="36845D4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ob Kessler, Forrest R. Church, Publisher</w:t>
      </w:r>
    </w:p>
    <w:p w14:paraId="0EFBFAD6" w14:textId="77777777" w:rsidR="00662581" w:rsidRDefault="00662581" w:rsidP="00FD1D29">
      <w:pPr>
        <w:spacing w:line="240" w:lineRule="auto"/>
        <w:contextualSpacing/>
        <w:rPr>
          <w:rFonts w:cstheme="minorHAnsi"/>
          <w:sz w:val="24"/>
          <w:szCs w:val="24"/>
        </w:rPr>
      </w:pPr>
    </w:p>
    <w:p w14:paraId="73D2AF7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tory, there is a mention of a first part to this that I would have liked to read too, maybe it could have filled in the gaps in information like potential employment numbers.  Overall, great job.</w:t>
      </w:r>
    </w:p>
    <w:p w14:paraId="74A3671C" w14:textId="77777777" w:rsidR="00662581" w:rsidRDefault="00662581" w:rsidP="007E4363">
      <w:pPr>
        <w:spacing w:line="240" w:lineRule="auto"/>
        <w:contextualSpacing/>
        <w:jc w:val="right"/>
        <w:rPr>
          <w:rFonts w:cstheme="minorHAnsi"/>
          <w:i/>
          <w:iCs/>
          <w:sz w:val="24"/>
          <w:szCs w:val="24"/>
        </w:rPr>
      </w:pPr>
    </w:p>
    <w:p w14:paraId="3BB7A49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2</w:t>
      </w:r>
    </w:p>
    <w:p w14:paraId="0F313136" w14:textId="77777777" w:rsidR="00662581" w:rsidRDefault="00662581" w:rsidP="00FD1D29">
      <w:pPr>
        <w:spacing w:line="240" w:lineRule="auto"/>
        <w:contextualSpacing/>
        <w:rPr>
          <w:rFonts w:cstheme="minorHAnsi"/>
          <w:i/>
          <w:iCs/>
          <w:sz w:val="24"/>
          <w:szCs w:val="24"/>
        </w:rPr>
      </w:pPr>
    </w:p>
    <w:p w14:paraId="6D39929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54BACBD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D2A7DC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less than 2,000</w:t>
      </w:r>
    </w:p>
    <w:p w14:paraId="0227F52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51F4223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dgerton’s Kayt Timbrook Reaches 1,000 Career Digs</w:t>
      </w:r>
    </w:p>
    <w:p w14:paraId="1DD29F4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ate Calvin, Sports Director</w:t>
      </w:r>
    </w:p>
    <w:p w14:paraId="343485B0" w14:textId="77777777" w:rsidR="00662581" w:rsidRDefault="00662581" w:rsidP="00FD1D29">
      <w:pPr>
        <w:spacing w:line="240" w:lineRule="auto"/>
        <w:contextualSpacing/>
        <w:rPr>
          <w:rFonts w:cstheme="minorHAnsi"/>
          <w:sz w:val="24"/>
          <w:szCs w:val="24"/>
        </w:rPr>
      </w:pPr>
    </w:p>
    <w:p w14:paraId="5DF97B3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ten, plenty of details, background info, multiple quotes. Loved the layout and photos of this entry much more than the other volleyball feature, though it was a good story too. Congratulations 1st place!</w:t>
      </w:r>
    </w:p>
    <w:p w14:paraId="46F7E0DD" w14:textId="77777777" w:rsidR="00662581" w:rsidRDefault="00662581" w:rsidP="007E4363">
      <w:pPr>
        <w:spacing w:line="240" w:lineRule="auto"/>
        <w:contextualSpacing/>
        <w:jc w:val="right"/>
        <w:rPr>
          <w:rFonts w:cstheme="minorHAnsi"/>
          <w:i/>
          <w:iCs/>
          <w:sz w:val="24"/>
          <w:szCs w:val="24"/>
        </w:rPr>
      </w:pPr>
    </w:p>
    <w:p w14:paraId="2E7A64D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3</w:t>
      </w:r>
    </w:p>
    <w:p w14:paraId="287C3F50" w14:textId="77777777" w:rsidR="00662581" w:rsidRDefault="00662581" w:rsidP="00FD1D29">
      <w:pPr>
        <w:spacing w:line="240" w:lineRule="auto"/>
        <w:contextualSpacing/>
        <w:rPr>
          <w:rFonts w:cstheme="minorHAnsi"/>
          <w:i/>
          <w:iCs/>
          <w:sz w:val="24"/>
          <w:szCs w:val="24"/>
        </w:rPr>
      </w:pPr>
    </w:p>
    <w:p w14:paraId="4195AF6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267736B3"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67A258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Circ under 2500</w:t>
      </w:r>
    </w:p>
    <w:p w14:paraId="56FF78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21C73DA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150 Years Of Fayette, Ohio History</w:t>
      </w:r>
    </w:p>
    <w:p w14:paraId="73941CF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 Jacob Kessler</w:t>
      </w:r>
    </w:p>
    <w:p w14:paraId="1427CA2F" w14:textId="77777777" w:rsidR="00662581" w:rsidRDefault="00662581" w:rsidP="00FD1D29">
      <w:pPr>
        <w:spacing w:line="240" w:lineRule="auto"/>
        <w:contextualSpacing/>
        <w:rPr>
          <w:rFonts w:cstheme="minorHAnsi"/>
          <w:sz w:val="24"/>
          <w:szCs w:val="24"/>
        </w:rPr>
      </w:pPr>
    </w:p>
    <w:p w14:paraId="5584253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massive project that paid off handsomely for readers. Great deep dive into a community's story.</w:t>
      </w:r>
    </w:p>
    <w:p w14:paraId="4993CAE0" w14:textId="77777777" w:rsidR="00662581" w:rsidRDefault="00662581" w:rsidP="007E4363">
      <w:pPr>
        <w:spacing w:line="240" w:lineRule="auto"/>
        <w:contextualSpacing/>
        <w:jc w:val="right"/>
        <w:rPr>
          <w:rFonts w:cstheme="minorHAnsi"/>
          <w:i/>
          <w:iCs/>
          <w:sz w:val="24"/>
          <w:szCs w:val="24"/>
        </w:rPr>
      </w:pPr>
    </w:p>
    <w:p w14:paraId="45DAD9C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4</w:t>
      </w:r>
    </w:p>
    <w:p w14:paraId="77E272EC" w14:textId="77777777" w:rsidR="00662581" w:rsidRDefault="00662581" w:rsidP="00FD1D29">
      <w:pPr>
        <w:spacing w:line="240" w:lineRule="auto"/>
        <w:contextualSpacing/>
        <w:rPr>
          <w:rFonts w:cstheme="minorHAnsi"/>
          <w:i/>
          <w:iCs/>
          <w:sz w:val="24"/>
          <w:szCs w:val="24"/>
        </w:rPr>
      </w:pPr>
    </w:p>
    <w:p w14:paraId="455FC5B0"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Preserving Local History</w:t>
      </w:r>
    </w:p>
    <w:p w14:paraId="062FD7D1"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4772F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Circ under 2500</w:t>
      </w:r>
    </w:p>
    <w:p w14:paraId="1B64A7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7F6B2CD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185-Year-Old Historic Cabin Has Deteriorated Past The Point Of Restoration</w:t>
      </w:r>
    </w:p>
    <w:p w14:paraId="4DA42E3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 Publisher; Rebecca Miller</w:t>
      </w:r>
    </w:p>
    <w:p w14:paraId="2E8EB6FF" w14:textId="77777777" w:rsidR="00662581" w:rsidRDefault="00662581" w:rsidP="00FD1D29">
      <w:pPr>
        <w:spacing w:line="240" w:lineRule="auto"/>
        <w:contextualSpacing/>
        <w:rPr>
          <w:rFonts w:cstheme="minorHAnsi"/>
          <w:sz w:val="24"/>
          <w:szCs w:val="24"/>
        </w:rPr>
      </w:pPr>
    </w:p>
    <w:p w14:paraId="340F308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sad current situation is put into perspective with good historical narrative. Nicely reported.</w:t>
      </w:r>
    </w:p>
    <w:p w14:paraId="45C46C80" w14:textId="77777777" w:rsidR="00662581" w:rsidRDefault="00662581" w:rsidP="007E4363">
      <w:pPr>
        <w:spacing w:line="240" w:lineRule="auto"/>
        <w:contextualSpacing/>
        <w:jc w:val="right"/>
        <w:rPr>
          <w:rFonts w:cstheme="minorHAnsi"/>
          <w:i/>
          <w:iCs/>
          <w:sz w:val="24"/>
          <w:szCs w:val="24"/>
        </w:rPr>
      </w:pPr>
    </w:p>
    <w:p w14:paraId="1B8347B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5</w:t>
      </w:r>
    </w:p>
    <w:p w14:paraId="1662E976" w14:textId="77777777" w:rsidR="00662581" w:rsidRDefault="00662581" w:rsidP="00FD1D29">
      <w:pPr>
        <w:spacing w:line="240" w:lineRule="auto"/>
        <w:contextualSpacing/>
        <w:rPr>
          <w:rFonts w:cstheme="minorHAnsi"/>
          <w:i/>
          <w:iCs/>
          <w:sz w:val="24"/>
          <w:szCs w:val="24"/>
        </w:rPr>
      </w:pPr>
    </w:p>
    <w:p w14:paraId="6BA30D4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Social Media for Breaking News</w:t>
      </w:r>
    </w:p>
    <w:p w14:paraId="6940A26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FA3F66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0030C03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694A959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Pastor's Charges Dropped</w:t>
      </w:r>
    </w:p>
    <w:p w14:paraId="6D59574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 Publisher, Jacob Kessler, Writer</w:t>
      </w:r>
    </w:p>
    <w:p w14:paraId="177671CD" w14:textId="77777777" w:rsidR="00662581" w:rsidRDefault="00662581" w:rsidP="00FD1D29">
      <w:pPr>
        <w:spacing w:line="240" w:lineRule="auto"/>
        <w:contextualSpacing/>
        <w:rPr>
          <w:rFonts w:cstheme="minorHAnsi"/>
          <w:sz w:val="24"/>
          <w:szCs w:val="24"/>
        </w:rPr>
      </w:pPr>
    </w:p>
    <w:p w14:paraId="35F876B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and short memo that is a perfect summary of the article to go along with the link, I bet absolutely it drove traffic to the website. And what a cool way of being the ones to break the news not only to readers and social media, but to the pastor himself.</w:t>
      </w:r>
    </w:p>
    <w:p w14:paraId="17EE97D5" w14:textId="77777777" w:rsidR="00662581" w:rsidRDefault="00662581" w:rsidP="007E4363">
      <w:pPr>
        <w:spacing w:line="240" w:lineRule="auto"/>
        <w:contextualSpacing/>
        <w:jc w:val="right"/>
        <w:rPr>
          <w:rFonts w:cstheme="minorHAnsi"/>
          <w:i/>
          <w:iCs/>
          <w:sz w:val="24"/>
          <w:szCs w:val="24"/>
        </w:rPr>
      </w:pPr>
    </w:p>
    <w:p w14:paraId="374381F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6</w:t>
      </w:r>
    </w:p>
    <w:p w14:paraId="33DD0A44" w14:textId="77777777" w:rsidR="00662581" w:rsidRDefault="00662581" w:rsidP="00FD1D29">
      <w:pPr>
        <w:spacing w:line="240" w:lineRule="auto"/>
        <w:contextualSpacing/>
        <w:rPr>
          <w:rFonts w:cstheme="minorHAnsi"/>
          <w:i/>
          <w:iCs/>
          <w:sz w:val="24"/>
          <w:szCs w:val="24"/>
        </w:rPr>
      </w:pPr>
    </w:p>
    <w:p w14:paraId="41DF950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Use of Social Media for Breaking News</w:t>
      </w:r>
    </w:p>
    <w:p w14:paraId="39648AC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12CC35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0D4ED2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Village Reporter</w:t>
      </w:r>
    </w:p>
    <w:p w14:paraId="23F3EF5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uspect Found Dead</w:t>
      </w:r>
    </w:p>
    <w:p w14:paraId="6030B51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Forrest R. Church, Publisher</w:t>
      </w:r>
    </w:p>
    <w:p w14:paraId="479F2152" w14:textId="77777777" w:rsidR="00662581" w:rsidRDefault="00662581" w:rsidP="00FD1D29">
      <w:pPr>
        <w:spacing w:line="240" w:lineRule="auto"/>
        <w:contextualSpacing/>
        <w:rPr>
          <w:rFonts w:cstheme="minorHAnsi"/>
          <w:sz w:val="24"/>
          <w:szCs w:val="24"/>
        </w:rPr>
      </w:pPr>
    </w:p>
    <w:p w14:paraId="3ECE1FF4"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Good post with short headline, only critique is that I would have made it different from the title of the link, give readers just a touch more information, a neighborhood where he was found, how long since his escape, etc.</w:t>
      </w:r>
    </w:p>
    <w:p w14:paraId="04ACB35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Very nice post.</w:t>
      </w:r>
    </w:p>
    <w:p w14:paraId="70684F44" w14:textId="77777777" w:rsidR="00662581" w:rsidRDefault="00662581" w:rsidP="007E4363">
      <w:pPr>
        <w:spacing w:line="240" w:lineRule="auto"/>
        <w:contextualSpacing/>
        <w:jc w:val="right"/>
        <w:rPr>
          <w:rFonts w:cstheme="minorHAnsi"/>
          <w:i/>
          <w:iCs/>
          <w:sz w:val="24"/>
          <w:szCs w:val="24"/>
        </w:rPr>
      </w:pPr>
    </w:p>
    <w:p w14:paraId="6CB5D4E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7</w:t>
      </w:r>
    </w:p>
    <w:p w14:paraId="16B626E5" w14:textId="77777777" w:rsidR="00662581" w:rsidRDefault="00662581" w:rsidP="00FD1D29">
      <w:pPr>
        <w:spacing w:line="240" w:lineRule="auto"/>
        <w:contextualSpacing/>
        <w:rPr>
          <w:rFonts w:cstheme="minorHAnsi"/>
          <w:i/>
          <w:iCs/>
          <w:sz w:val="24"/>
          <w:szCs w:val="24"/>
        </w:rPr>
      </w:pPr>
    </w:p>
    <w:p w14:paraId="64FEEBD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22AA905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04702F6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11,999</w:t>
      </w:r>
    </w:p>
    <w:p w14:paraId="5ED7351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rwick Advertiser</w:t>
      </w:r>
    </w:p>
    <w:p w14:paraId="011BC54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ayor dragged from moving truck in attempt to stop errant driver</w:t>
      </w:r>
    </w:p>
    <w:p w14:paraId="216C61E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lly Colgan &amp; Victoria Hoffman</w:t>
      </w:r>
    </w:p>
    <w:p w14:paraId="55F3BED8" w14:textId="77777777" w:rsidR="00662581" w:rsidRDefault="00662581" w:rsidP="00FD1D29">
      <w:pPr>
        <w:spacing w:line="240" w:lineRule="auto"/>
        <w:contextualSpacing/>
        <w:rPr>
          <w:rFonts w:cstheme="minorHAnsi"/>
          <w:sz w:val="24"/>
          <w:szCs w:val="24"/>
        </w:rPr>
      </w:pPr>
    </w:p>
    <w:p w14:paraId="02ED3C1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story!  the subject matter lends itself to an entertaining story, and you did a fantastic job with it.</w:t>
      </w:r>
    </w:p>
    <w:p w14:paraId="62276226" w14:textId="77777777" w:rsidR="00662581" w:rsidRDefault="00662581" w:rsidP="007E4363">
      <w:pPr>
        <w:spacing w:line="240" w:lineRule="auto"/>
        <w:contextualSpacing/>
        <w:jc w:val="right"/>
        <w:rPr>
          <w:rFonts w:cstheme="minorHAnsi"/>
          <w:i/>
          <w:iCs/>
          <w:sz w:val="24"/>
          <w:szCs w:val="24"/>
        </w:rPr>
      </w:pPr>
    </w:p>
    <w:p w14:paraId="1BED283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8</w:t>
      </w:r>
    </w:p>
    <w:p w14:paraId="742BCF37" w14:textId="77777777" w:rsidR="00662581" w:rsidRDefault="00662581" w:rsidP="00FD1D29">
      <w:pPr>
        <w:spacing w:line="240" w:lineRule="auto"/>
        <w:contextualSpacing/>
        <w:rPr>
          <w:rFonts w:cstheme="minorHAnsi"/>
          <w:i/>
          <w:iCs/>
          <w:sz w:val="24"/>
          <w:szCs w:val="24"/>
        </w:rPr>
      </w:pPr>
    </w:p>
    <w:p w14:paraId="4FB9750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18CA834E"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2C1BF5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6,000-9,999</w:t>
      </w:r>
    </w:p>
    <w:p w14:paraId="47B6F7A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rwick Advertiser</w:t>
      </w:r>
    </w:p>
    <w:p w14:paraId="5147274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napping Out of It</w:t>
      </w:r>
    </w:p>
    <w:p w14:paraId="31BB447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olly Colgan</w:t>
      </w:r>
    </w:p>
    <w:p w14:paraId="783F1386" w14:textId="77777777" w:rsidR="00662581" w:rsidRDefault="00662581" w:rsidP="00FD1D29">
      <w:pPr>
        <w:spacing w:line="240" w:lineRule="auto"/>
        <w:contextualSpacing/>
        <w:rPr>
          <w:rFonts w:cstheme="minorHAnsi"/>
          <w:sz w:val="24"/>
          <w:szCs w:val="24"/>
        </w:rPr>
      </w:pPr>
    </w:p>
    <w:p w14:paraId="26DCEAA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riter took on the challenge of delving into an individual's struggle with how changes to a national program would affect her family. Well researched and well written.</w:t>
      </w:r>
    </w:p>
    <w:p w14:paraId="0422BC99" w14:textId="77777777" w:rsidR="00662581" w:rsidRDefault="00662581" w:rsidP="007E4363">
      <w:pPr>
        <w:spacing w:line="240" w:lineRule="auto"/>
        <w:contextualSpacing/>
        <w:jc w:val="right"/>
        <w:rPr>
          <w:rFonts w:cstheme="minorHAnsi"/>
          <w:i/>
          <w:iCs/>
          <w:sz w:val="24"/>
          <w:szCs w:val="24"/>
        </w:rPr>
      </w:pPr>
    </w:p>
    <w:p w14:paraId="43A9E85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29</w:t>
      </w:r>
    </w:p>
    <w:p w14:paraId="68431244" w14:textId="77777777" w:rsidR="00662581" w:rsidRDefault="00662581" w:rsidP="00FD1D29">
      <w:pPr>
        <w:spacing w:line="240" w:lineRule="auto"/>
        <w:contextualSpacing/>
        <w:rPr>
          <w:rFonts w:cstheme="minorHAnsi"/>
          <w:i/>
          <w:iCs/>
          <w:sz w:val="24"/>
          <w:szCs w:val="24"/>
        </w:rPr>
      </w:pPr>
    </w:p>
    <w:p w14:paraId="7020B18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3147D81F"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C3AE0C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3,999</w:t>
      </w:r>
    </w:p>
    <w:p w14:paraId="69CDD8A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shington Daily News</w:t>
      </w:r>
    </w:p>
    <w:p w14:paraId="18FD7ED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moke on the Water</w:t>
      </w:r>
    </w:p>
    <w:p w14:paraId="4FF902A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ownie Futrell</w:t>
      </w:r>
    </w:p>
    <w:p w14:paraId="1EE8CCF7" w14:textId="77777777" w:rsidR="00662581" w:rsidRDefault="00662581" w:rsidP="00FD1D29">
      <w:pPr>
        <w:spacing w:line="240" w:lineRule="auto"/>
        <w:contextualSpacing/>
        <w:rPr>
          <w:rFonts w:cstheme="minorHAnsi"/>
          <w:sz w:val="24"/>
          <w:szCs w:val="24"/>
        </w:rPr>
      </w:pPr>
    </w:p>
    <w:p w14:paraId="640BEDF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uch a heart-warming story! Well written. Kudos!</w:t>
      </w:r>
    </w:p>
    <w:p w14:paraId="38B49BC2" w14:textId="77777777" w:rsidR="00662581" w:rsidRDefault="00662581" w:rsidP="007E4363">
      <w:pPr>
        <w:spacing w:line="240" w:lineRule="auto"/>
        <w:contextualSpacing/>
        <w:jc w:val="right"/>
        <w:rPr>
          <w:rFonts w:cstheme="minorHAnsi"/>
          <w:i/>
          <w:iCs/>
          <w:sz w:val="24"/>
          <w:szCs w:val="24"/>
        </w:rPr>
      </w:pPr>
    </w:p>
    <w:p w14:paraId="03C82D75"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0</w:t>
      </w:r>
    </w:p>
    <w:p w14:paraId="31849C06" w14:textId="77777777" w:rsidR="00662581" w:rsidRDefault="00662581" w:rsidP="00FD1D29">
      <w:pPr>
        <w:spacing w:line="240" w:lineRule="auto"/>
        <w:contextualSpacing/>
        <w:rPr>
          <w:rFonts w:cstheme="minorHAnsi"/>
          <w:i/>
          <w:iCs/>
          <w:sz w:val="24"/>
          <w:szCs w:val="24"/>
        </w:rPr>
      </w:pPr>
    </w:p>
    <w:p w14:paraId="476266B3"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250AB6A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70EAF9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7972014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shington Missourian</w:t>
      </w:r>
    </w:p>
    <w:p w14:paraId="25A8C69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rashing Down</w:t>
      </w:r>
    </w:p>
    <w:p w14:paraId="56D7134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rron Hustead</w:t>
      </w:r>
    </w:p>
    <w:p w14:paraId="140B59C5" w14:textId="77777777" w:rsidR="00662581" w:rsidRDefault="00662581" w:rsidP="00FD1D29">
      <w:pPr>
        <w:spacing w:line="240" w:lineRule="auto"/>
        <w:contextualSpacing/>
        <w:rPr>
          <w:rFonts w:cstheme="minorHAnsi"/>
          <w:sz w:val="24"/>
          <w:szCs w:val="24"/>
        </w:rPr>
      </w:pPr>
    </w:p>
    <w:p w14:paraId="127F9F4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wrestler's hand on the mat makes this photo out of the ordinary. Nice shot!</w:t>
      </w:r>
    </w:p>
    <w:p w14:paraId="450E2FEC" w14:textId="77777777" w:rsidR="00662581" w:rsidRDefault="00662581" w:rsidP="007E4363">
      <w:pPr>
        <w:spacing w:line="240" w:lineRule="auto"/>
        <w:contextualSpacing/>
        <w:jc w:val="right"/>
        <w:rPr>
          <w:rFonts w:cstheme="minorHAnsi"/>
          <w:i/>
          <w:iCs/>
          <w:sz w:val="24"/>
          <w:szCs w:val="24"/>
        </w:rPr>
      </w:pPr>
    </w:p>
    <w:p w14:paraId="4C51555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1</w:t>
      </w:r>
    </w:p>
    <w:p w14:paraId="6744A873" w14:textId="77777777" w:rsidR="00662581" w:rsidRDefault="00662581" w:rsidP="00FD1D29">
      <w:pPr>
        <w:spacing w:line="240" w:lineRule="auto"/>
        <w:contextualSpacing/>
        <w:rPr>
          <w:rFonts w:cstheme="minorHAnsi"/>
          <w:i/>
          <w:iCs/>
          <w:sz w:val="24"/>
          <w:szCs w:val="24"/>
        </w:rPr>
      </w:pPr>
    </w:p>
    <w:p w14:paraId="4FFF318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0C1CA5A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20C7AD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73D195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shington Missourian</w:t>
      </w:r>
    </w:p>
    <w:p w14:paraId="4A65D6D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yes on the Ball</w:t>
      </w:r>
    </w:p>
    <w:p w14:paraId="3FEFED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Battle</w:t>
      </w:r>
    </w:p>
    <w:p w14:paraId="7275D5A1" w14:textId="77777777" w:rsidR="00662581" w:rsidRDefault="00662581" w:rsidP="00FD1D29">
      <w:pPr>
        <w:spacing w:line="240" w:lineRule="auto"/>
        <w:contextualSpacing/>
        <w:rPr>
          <w:rFonts w:cstheme="minorHAnsi"/>
          <w:sz w:val="24"/>
          <w:szCs w:val="24"/>
        </w:rPr>
      </w:pPr>
    </w:p>
    <w:p w14:paraId="2D9174C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e hair standing up and the ball resting on his arm. Makes me wonder if the photographer was lying on the ground!</w:t>
      </w:r>
    </w:p>
    <w:p w14:paraId="403ACB4B" w14:textId="77777777" w:rsidR="00662581" w:rsidRDefault="00662581" w:rsidP="007E4363">
      <w:pPr>
        <w:spacing w:line="240" w:lineRule="auto"/>
        <w:contextualSpacing/>
        <w:jc w:val="right"/>
        <w:rPr>
          <w:rFonts w:cstheme="minorHAnsi"/>
          <w:i/>
          <w:iCs/>
          <w:sz w:val="24"/>
          <w:szCs w:val="24"/>
        </w:rPr>
      </w:pPr>
    </w:p>
    <w:p w14:paraId="2A95C88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2</w:t>
      </w:r>
    </w:p>
    <w:p w14:paraId="4F3A9312" w14:textId="77777777" w:rsidR="00662581" w:rsidRDefault="00662581" w:rsidP="00FD1D29">
      <w:pPr>
        <w:spacing w:line="240" w:lineRule="auto"/>
        <w:contextualSpacing/>
        <w:rPr>
          <w:rFonts w:cstheme="minorHAnsi"/>
          <w:i/>
          <w:iCs/>
          <w:sz w:val="24"/>
          <w:szCs w:val="24"/>
        </w:rPr>
      </w:pPr>
    </w:p>
    <w:p w14:paraId="152903F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6188E55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BD2AAD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10,000 or more</w:t>
      </w:r>
    </w:p>
    <w:p w14:paraId="3BF2014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ashington Missourian</w:t>
      </w:r>
    </w:p>
    <w:p w14:paraId="4E28F47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ir Ballou</w:t>
      </w:r>
    </w:p>
    <w:p w14:paraId="1436442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ill Battle</w:t>
      </w:r>
    </w:p>
    <w:p w14:paraId="00E07EDB" w14:textId="77777777" w:rsidR="00662581" w:rsidRDefault="00662581" w:rsidP="00FD1D29">
      <w:pPr>
        <w:spacing w:line="240" w:lineRule="auto"/>
        <w:contextualSpacing/>
        <w:rPr>
          <w:rFonts w:cstheme="minorHAnsi"/>
          <w:sz w:val="24"/>
          <w:szCs w:val="24"/>
        </w:rPr>
      </w:pPr>
    </w:p>
    <w:p w14:paraId="3F6F5B5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capture of athlete's concentration on the ball!</w:t>
      </w:r>
    </w:p>
    <w:p w14:paraId="2E110DC0" w14:textId="77777777" w:rsidR="00662581" w:rsidRDefault="00662581" w:rsidP="007E4363">
      <w:pPr>
        <w:spacing w:line="240" w:lineRule="auto"/>
        <w:contextualSpacing/>
        <w:jc w:val="right"/>
        <w:rPr>
          <w:rFonts w:cstheme="minorHAnsi"/>
          <w:i/>
          <w:iCs/>
          <w:sz w:val="24"/>
          <w:szCs w:val="24"/>
        </w:rPr>
      </w:pPr>
    </w:p>
    <w:p w14:paraId="5F49539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3</w:t>
      </w:r>
    </w:p>
    <w:p w14:paraId="1B17D332" w14:textId="77777777" w:rsidR="00662581" w:rsidRDefault="00662581" w:rsidP="00FD1D29">
      <w:pPr>
        <w:spacing w:line="240" w:lineRule="auto"/>
        <w:contextualSpacing/>
        <w:rPr>
          <w:rFonts w:cstheme="minorHAnsi"/>
          <w:i/>
          <w:iCs/>
          <w:sz w:val="24"/>
          <w:szCs w:val="24"/>
        </w:rPr>
      </w:pPr>
    </w:p>
    <w:p w14:paraId="7C0DDFC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3B4DF0F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3822055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3,000-5,999</w:t>
      </w:r>
    </w:p>
    <w:p w14:paraId="0C3339F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estfield Leader</w:t>
      </w:r>
    </w:p>
    <w:p w14:paraId="24427E8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est Local News</w:t>
      </w:r>
    </w:p>
    <w:p w14:paraId="25FD192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uren S. Barr, David B. Corbin, Suzette F. Stalker, Katie Moen</w:t>
      </w:r>
    </w:p>
    <w:p w14:paraId="79BA964D" w14:textId="77777777" w:rsidR="00662581" w:rsidRDefault="00662581" w:rsidP="00FD1D29">
      <w:pPr>
        <w:spacing w:line="240" w:lineRule="auto"/>
        <w:contextualSpacing/>
        <w:rPr>
          <w:rFonts w:cstheme="minorHAnsi"/>
          <w:sz w:val="24"/>
          <w:szCs w:val="24"/>
        </w:rPr>
      </w:pPr>
    </w:p>
    <w:p w14:paraId="0624FD7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One of the few newspapers in this division that covered planning and zoning issues. Overdevelopment is facing many communities - and this newspaper is on it.</w:t>
      </w:r>
    </w:p>
    <w:p w14:paraId="541C6A83" w14:textId="77777777" w:rsidR="00662581" w:rsidRDefault="00662581" w:rsidP="007E4363">
      <w:pPr>
        <w:spacing w:line="240" w:lineRule="auto"/>
        <w:contextualSpacing/>
        <w:jc w:val="right"/>
        <w:rPr>
          <w:rFonts w:cstheme="minorHAnsi"/>
          <w:i/>
          <w:iCs/>
          <w:sz w:val="24"/>
          <w:szCs w:val="24"/>
        </w:rPr>
      </w:pPr>
    </w:p>
    <w:p w14:paraId="612F0AD7"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4</w:t>
      </w:r>
    </w:p>
    <w:p w14:paraId="64BFBF7B" w14:textId="77777777" w:rsidR="00662581" w:rsidRDefault="00662581" w:rsidP="00FD1D29">
      <w:pPr>
        <w:spacing w:line="240" w:lineRule="auto"/>
        <w:contextualSpacing/>
        <w:rPr>
          <w:rFonts w:cstheme="minorHAnsi"/>
          <w:i/>
          <w:iCs/>
          <w:sz w:val="24"/>
          <w:szCs w:val="24"/>
        </w:rPr>
      </w:pPr>
    </w:p>
    <w:p w14:paraId="2B21C8A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Breaking News Photo</w:t>
      </w:r>
    </w:p>
    <w:p w14:paraId="4A1C330B"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6DF0E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n-daily Division, circ. 2,000-5,999</w:t>
      </w:r>
    </w:p>
    <w:p w14:paraId="263E241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estfield Leader</w:t>
      </w:r>
    </w:p>
    <w:p w14:paraId="38FB83A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14 Hour Standoff</w:t>
      </w:r>
    </w:p>
    <w:p w14:paraId="23F5D2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Lauren S. Barr</w:t>
      </w:r>
    </w:p>
    <w:p w14:paraId="289FA46B" w14:textId="77777777" w:rsidR="00662581" w:rsidRDefault="00662581" w:rsidP="00FD1D29">
      <w:pPr>
        <w:spacing w:line="240" w:lineRule="auto"/>
        <w:contextualSpacing/>
        <w:rPr>
          <w:rFonts w:cstheme="minorHAnsi"/>
          <w:sz w:val="24"/>
          <w:szCs w:val="24"/>
        </w:rPr>
      </w:pPr>
    </w:p>
    <w:p w14:paraId="0F735C7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captured the intensity.</w:t>
      </w:r>
    </w:p>
    <w:p w14:paraId="57AFE30D" w14:textId="77777777" w:rsidR="00662581" w:rsidRDefault="00662581" w:rsidP="007E4363">
      <w:pPr>
        <w:spacing w:line="240" w:lineRule="auto"/>
        <w:contextualSpacing/>
        <w:jc w:val="right"/>
        <w:rPr>
          <w:rFonts w:cstheme="minorHAnsi"/>
          <w:i/>
          <w:iCs/>
          <w:sz w:val="24"/>
          <w:szCs w:val="24"/>
        </w:rPr>
      </w:pPr>
    </w:p>
    <w:p w14:paraId="11A65A0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5</w:t>
      </w:r>
    </w:p>
    <w:p w14:paraId="35D91630" w14:textId="77777777" w:rsidR="00662581" w:rsidRDefault="00662581" w:rsidP="00FD1D29">
      <w:pPr>
        <w:spacing w:line="240" w:lineRule="auto"/>
        <w:contextualSpacing/>
        <w:rPr>
          <w:rFonts w:cstheme="minorHAnsi"/>
          <w:i/>
          <w:iCs/>
          <w:sz w:val="24"/>
          <w:szCs w:val="24"/>
        </w:rPr>
      </w:pPr>
    </w:p>
    <w:p w14:paraId="64350022"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Local News Coverage</w:t>
      </w:r>
    </w:p>
    <w:p w14:paraId="60530A3E"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6CBCC9F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219CA9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1215CFCC"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yoming Tribune Eagle, Best Local News Coverage</w:t>
      </w:r>
    </w:p>
    <w:p w14:paraId="69D18CE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TE staff</w:t>
      </w:r>
    </w:p>
    <w:p w14:paraId="2716E11E" w14:textId="77777777" w:rsidR="00662581" w:rsidRDefault="00662581" w:rsidP="00FD1D29">
      <w:pPr>
        <w:spacing w:line="240" w:lineRule="auto"/>
        <w:contextualSpacing/>
        <w:rPr>
          <w:rFonts w:cstheme="minorHAnsi"/>
          <w:sz w:val="24"/>
          <w:szCs w:val="24"/>
        </w:rPr>
      </w:pPr>
    </w:p>
    <w:p w14:paraId="33C7110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me good local coverage. Good looking paper.</w:t>
      </w:r>
    </w:p>
    <w:p w14:paraId="76E4AD7A" w14:textId="77777777" w:rsidR="00662581" w:rsidRDefault="00662581" w:rsidP="007E4363">
      <w:pPr>
        <w:spacing w:line="240" w:lineRule="auto"/>
        <w:contextualSpacing/>
        <w:jc w:val="right"/>
        <w:rPr>
          <w:rFonts w:cstheme="minorHAnsi"/>
          <w:i/>
          <w:iCs/>
          <w:sz w:val="24"/>
          <w:szCs w:val="24"/>
        </w:rPr>
      </w:pPr>
    </w:p>
    <w:p w14:paraId="3DE0182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6</w:t>
      </w:r>
    </w:p>
    <w:p w14:paraId="590B93AA" w14:textId="77777777" w:rsidR="00662581" w:rsidRDefault="00662581" w:rsidP="00FD1D29">
      <w:pPr>
        <w:spacing w:line="240" w:lineRule="auto"/>
        <w:contextualSpacing/>
        <w:rPr>
          <w:rFonts w:cstheme="minorHAnsi"/>
          <w:i/>
          <w:iCs/>
          <w:sz w:val="24"/>
          <w:szCs w:val="24"/>
        </w:rPr>
      </w:pPr>
    </w:p>
    <w:p w14:paraId="2C2CD87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 Page(s)</w:t>
      </w:r>
    </w:p>
    <w:p w14:paraId="4F7A3DA7"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1F9C0E6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 or more</w:t>
      </w:r>
    </w:p>
    <w:p w14:paraId="40E0697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7C3BE0D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yoming Tribune Eagle Opinion Pages, April 14-15, 2023</w:t>
      </w:r>
    </w:p>
    <w:p w14:paraId="202D585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Martin</w:t>
      </w:r>
    </w:p>
    <w:p w14:paraId="06A20EE5" w14:textId="77777777" w:rsidR="00662581" w:rsidRDefault="00662581" w:rsidP="00FD1D29">
      <w:pPr>
        <w:spacing w:line="240" w:lineRule="auto"/>
        <w:contextualSpacing/>
        <w:rPr>
          <w:rFonts w:cstheme="minorHAnsi"/>
          <w:sz w:val="24"/>
          <w:szCs w:val="24"/>
        </w:rPr>
      </w:pPr>
    </w:p>
    <w:p w14:paraId="1222172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Solid local input. Well thought-out pieces a real winner.</w:t>
      </w:r>
    </w:p>
    <w:p w14:paraId="40DEC9DF" w14:textId="77777777" w:rsidR="00662581" w:rsidRDefault="00662581" w:rsidP="007E4363">
      <w:pPr>
        <w:spacing w:line="240" w:lineRule="auto"/>
        <w:contextualSpacing/>
        <w:jc w:val="right"/>
        <w:rPr>
          <w:rFonts w:cstheme="minorHAnsi"/>
          <w:i/>
          <w:iCs/>
          <w:sz w:val="24"/>
          <w:szCs w:val="24"/>
        </w:rPr>
      </w:pPr>
    </w:p>
    <w:p w14:paraId="3DF34B4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7</w:t>
      </w:r>
    </w:p>
    <w:p w14:paraId="399B9F69" w14:textId="77777777" w:rsidR="00662581" w:rsidRDefault="00662581" w:rsidP="00FD1D29">
      <w:pPr>
        <w:spacing w:line="240" w:lineRule="auto"/>
        <w:contextualSpacing/>
        <w:rPr>
          <w:rFonts w:cstheme="minorHAnsi"/>
          <w:i/>
          <w:iCs/>
          <w:sz w:val="24"/>
          <w:szCs w:val="24"/>
        </w:rPr>
      </w:pPr>
    </w:p>
    <w:p w14:paraId="223F56F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General Excellence</w:t>
      </w:r>
    </w:p>
    <w:p w14:paraId="72F7F0B5"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CDA4BB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4D96633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1D68613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yoming Tribune Eagle, General Excellence, Daily Division</w:t>
      </w:r>
    </w:p>
    <w:p w14:paraId="48662B9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TE staff</w:t>
      </w:r>
    </w:p>
    <w:p w14:paraId="12A3D518" w14:textId="77777777" w:rsidR="00662581" w:rsidRDefault="00662581" w:rsidP="00FD1D29">
      <w:pPr>
        <w:spacing w:line="240" w:lineRule="auto"/>
        <w:contextualSpacing/>
        <w:rPr>
          <w:rFonts w:cstheme="minorHAnsi"/>
          <w:sz w:val="24"/>
          <w:szCs w:val="24"/>
        </w:rPr>
      </w:pPr>
    </w:p>
    <w:p w14:paraId="3232AFE5"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 xml:space="preserve">A solid product from front to back. Editorial pages are well packaged and  feature great,  varied content. Everything from local, to national opinion pieces. Reader polls, letters, and political cartoons </w:t>
      </w:r>
    </w:p>
    <w:p w14:paraId="5D92A42E"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Classified section is very impressive.  The section is typographically pleasing and very easy to read .</w:t>
      </w:r>
    </w:p>
    <w:p w14:paraId="5DB1573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Today in History section is a great idea, and as well packaged as it is, it is sure to be popular with readers.</w:t>
      </w:r>
    </w:p>
    <w:p w14:paraId="776AF4E0" w14:textId="77777777" w:rsidR="00662581" w:rsidRDefault="00662581" w:rsidP="007E4363">
      <w:pPr>
        <w:spacing w:line="240" w:lineRule="auto"/>
        <w:contextualSpacing/>
        <w:jc w:val="right"/>
        <w:rPr>
          <w:rFonts w:cstheme="minorHAnsi"/>
          <w:i/>
          <w:iCs/>
          <w:sz w:val="24"/>
          <w:szCs w:val="24"/>
        </w:rPr>
      </w:pPr>
    </w:p>
    <w:p w14:paraId="5D411BC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8</w:t>
      </w:r>
    </w:p>
    <w:p w14:paraId="25D46D01" w14:textId="77777777" w:rsidR="00662581" w:rsidRDefault="00662581" w:rsidP="00FD1D29">
      <w:pPr>
        <w:spacing w:line="240" w:lineRule="auto"/>
        <w:contextualSpacing/>
        <w:rPr>
          <w:rFonts w:cstheme="minorHAnsi"/>
          <w:i/>
          <w:iCs/>
          <w:sz w:val="24"/>
          <w:szCs w:val="24"/>
        </w:rPr>
      </w:pPr>
    </w:p>
    <w:p w14:paraId="6166778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33058BA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76CA81C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51E22E9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6D21918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Easy does it now!</w:t>
      </w:r>
    </w:p>
    <w:p w14:paraId="3BD9810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yte Katilius</w:t>
      </w:r>
    </w:p>
    <w:p w14:paraId="2237A304" w14:textId="77777777" w:rsidR="00662581" w:rsidRDefault="00662581" w:rsidP="00FD1D29">
      <w:pPr>
        <w:spacing w:line="240" w:lineRule="auto"/>
        <w:contextualSpacing/>
        <w:rPr>
          <w:rFonts w:cstheme="minorHAnsi"/>
          <w:sz w:val="24"/>
          <w:szCs w:val="24"/>
        </w:rPr>
      </w:pPr>
    </w:p>
    <w:p w14:paraId="4B75902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ithout reading caption it's hard to know what it is, but good timing.</w:t>
      </w:r>
    </w:p>
    <w:p w14:paraId="78279E0D" w14:textId="77777777" w:rsidR="00662581" w:rsidRDefault="00662581" w:rsidP="007E4363">
      <w:pPr>
        <w:spacing w:line="240" w:lineRule="auto"/>
        <w:contextualSpacing/>
        <w:jc w:val="right"/>
        <w:rPr>
          <w:rFonts w:cstheme="minorHAnsi"/>
          <w:i/>
          <w:iCs/>
          <w:sz w:val="24"/>
          <w:szCs w:val="24"/>
        </w:rPr>
      </w:pPr>
    </w:p>
    <w:p w14:paraId="22E744E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39</w:t>
      </w:r>
    </w:p>
    <w:p w14:paraId="1D4BD04D" w14:textId="77777777" w:rsidR="00662581" w:rsidRDefault="00662581" w:rsidP="00FD1D29">
      <w:pPr>
        <w:spacing w:line="240" w:lineRule="auto"/>
        <w:contextualSpacing/>
        <w:rPr>
          <w:rFonts w:cstheme="minorHAnsi"/>
          <w:i/>
          <w:iCs/>
          <w:sz w:val="24"/>
          <w:szCs w:val="24"/>
        </w:rPr>
      </w:pPr>
    </w:p>
    <w:p w14:paraId="0082E72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Photo Essay</w:t>
      </w:r>
    </w:p>
    <w:p w14:paraId="38EA7A1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65AA3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6,000-11,999</w:t>
      </w:r>
    </w:p>
    <w:p w14:paraId="2E4597D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3EDFAA5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ur Chance to Compete</w:t>
      </w:r>
    </w:p>
    <w:p w14:paraId="25978AA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yte Katilius</w:t>
      </w:r>
    </w:p>
    <w:p w14:paraId="41AEEC7A" w14:textId="77777777" w:rsidR="00662581" w:rsidRDefault="00662581" w:rsidP="00FD1D29">
      <w:pPr>
        <w:spacing w:line="240" w:lineRule="auto"/>
        <w:contextualSpacing/>
        <w:rPr>
          <w:rFonts w:cstheme="minorHAnsi"/>
          <w:sz w:val="24"/>
          <w:szCs w:val="24"/>
        </w:rPr>
      </w:pPr>
    </w:p>
    <w:p w14:paraId="6EB2ECE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ve the photo on the front page of the girl cheering. This is followed by a series of excellent photos capturing the entire story. Great cropping and nice sized photos carry this package as a strong winner.</w:t>
      </w:r>
    </w:p>
    <w:p w14:paraId="6137E316" w14:textId="77777777" w:rsidR="00662581" w:rsidRDefault="00662581" w:rsidP="007E4363">
      <w:pPr>
        <w:spacing w:line="240" w:lineRule="auto"/>
        <w:contextualSpacing/>
        <w:jc w:val="right"/>
        <w:rPr>
          <w:rFonts w:cstheme="minorHAnsi"/>
          <w:i/>
          <w:iCs/>
          <w:sz w:val="24"/>
          <w:szCs w:val="24"/>
        </w:rPr>
      </w:pPr>
    </w:p>
    <w:p w14:paraId="380FBC9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0</w:t>
      </w:r>
    </w:p>
    <w:p w14:paraId="4EC33237" w14:textId="77777777" w:rsidR="00662581" w:rsidRDefault="00662581" w:rsidP="00FD1D29">
      <w:pPr>
        <w:spacing w:line="240" w:lineRule="auto"/>
        <w:contextualSpacing/>
        <w:rPr>
          <w:rFonts w:cstheme="minorHAnsi"/>
          <w:i/>
          <w:iCs/>
          <w:sz w:val="24"/>
          <w:szCs w:val="24"/>
        </w:rPr>
      </w:pPr>
    </w:p>
    <w:p w14:paraId="316A52C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Sports Photo</w:t>
      </w:r>
    </w:p>
    <w:p w14:paraId="56F589B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4B1C0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522162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65CDAA8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Right on the money</w:t>
      </w:r>
    </w:p>
    <w:p w14:paraId="1E142D4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yte Katilius</w:t>
      </w:r>
    </w:p>
    <w:p w14:paraId="0719B8AA" w14:textId="77777777" w:rsidR="00662581" w:rsidRDefault="00662581" w:rsidP="00FD1D29">
      <w:pPr>
        <w:spacing w:line="240" w:lineRule="auto"/>
        <w:contextualSpacing/>
        <w:rPr>
          <w:rFonts w:cstheme="minorHAnsi"/>
          <w:sz w:val="24"/>
          <w:szCs w:val="24"/>
        </w:rPr>
      </w:pPr>
    </w:p>
    <w:p w14:paraId="00CE0A4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Looks like this photo is right out of Yellowstone! Great job at getting the exact moment. Great composition and tightness. Dirt flying.</w:t>
      </w:r>
    </w:p>
    <w:p w14:paraId="7B6C37CD" w14:textId="77777777" w:rsidR="00662581" w:rsidRDefault="00662581" w:rsidP="007E4363">
      <w:pPr>
        <w:spacing w:line="240" w:lineRule="auto"/>
        <w:contextualSpacing/>
        <w:jc w:val="right"/>
        <w:rPr>
          <w:rFonts w:cstheme="minorHAnsi"/>
          <w:i/>
          <w:iCs/>
          <w:sz w:val="24"/>
          <w:szCs w:val="24"/>
        </w:rPr>
      </w:pPr>
    </w:p>
    <w:p w14:paraId="01A5ABA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1</w:t>
      </w:r>
    </w:p>
    <w:p w14:paraId="4BB73EE5" w14:textId="77777777" w:rsidR="00662581" w:rsidRDefault="00662581" w:rsidP="00FD1D29">
      <w:pPr>
        <w:spacing w:line="240" w:lineRule="auto"/>
        <w:contextualSpacing/>
        <w:rPr>
          <w:rFonts w:cstheme="minorHAnsi"/>
          <w:i/>
          <w:iCs/>
          <w:sz w:val="24"/>
          <w:szCs w:val="24"/>
        </w:rPr>
      </w:pPr>
    </w:p>
    <w:p w14:paraId="4FF4C27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ection - Best Special News, Sports or Feature Section or Edition</w:t>
      </w:r>
    </w:p>
    <w:p w14:paraId="7BD61EE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06CA0E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10,000 or more</w:t>
      </w:r>
    </w:p>
    <w:p w14:paraId="4265395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4055E21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ommunity Connections 2023</w:t>
      </w:r>
    </w:p>
    <w:p w14:paraId="39CFBFF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Martin and Rachel Girt</w:t>
      </w:r>
    </w:p>
    <w:p w14:paraId="720402E7" w14:textId="77777777" w:rsidR="00662581" w:rsidRDefault="00662581" w:rsidP="00FD1D29">
      <w:pPr>
        <w:spacing w:line="240" w:lineRule="auto"/>
        <w:contextualSpacing/>
        <w:rPr>
          <w:rFonts w:cstheme="minorHAnsi"/>
          <w:sz w:val="24"/>
          <w:szCs w:val="24"/>
        </w:rPr>
      </w:pPr>
    </w:p>
    <w:p w14:paraId="1EF03D2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must-read, go-to resource for all readers. A lot of good information packed into 40 pages. Clean layout, easy to read. Like it!</w:t>
      </w:r>
    </w:p>
    <w:p w14:paraId="01669D92" w14:textId="77777777" w:rsidR="00662581" w:rsidRDefault="00662581" w:rsidP="007E4363">
      <w:pPr>
        <w:spacing w:line="240" w:lineRule="auto"/>
        <w:contextualSpacing/>
        <w:jc w:val="right"/>
        <w:rPr>
          <w:rFonts w:cstheme="minorHAnsi"/>
          <w:i/>
          <w:iCs/>
          <w:sz w:val="24"/>
          <w:szCs w:val="24"/>
        </w:rPr>
      </w:pPr>
    </w:p>
    <w:p w14:paraId="58B7977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2</w:t>
      </w:r>
    </w:p>
    <w:p w14:paraId="1639CD1B" w14:textId="77777777" w:rsidR="00662581" w:rsidRDefault="00662581" w:rsidP="00FD1D29">
      <w:pPr>
        <w:spacing w:line="240" w:lineRule="auto"/>
        <w:contextualSpacing/>
        <w:rPr>
          <w:rFonts w:cstheme="minorHAnsi"/>
          <w:i/>
          <w:iCs/>
          <w:sz w:val="24"/>
          <w:szCs w:val="24"/>
        </w:rPr>
      </w:pPr>
    </w:p>
    <w:p w14:paraId="427E37D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7F30DAF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04D27D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7AFE7BE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0FE374F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oman-owned tech company strikes major opportunity</w:t>
      </w:r>
    </w:p>
    <w:p w14:paraId="240A853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Ivy Secrest</w:t>
      </w:r>
    </w:p>
    <w:p w14:paraId="42A46664" w14:textId="77777777" w:rsidR="00662581" w:rsidRDefault="00662581" w:rsidP="00FD1D29">
      <w:pPr>
        <w:spacing w:line="240" w:lineRule="auto"/>
        <w:contextualSpacing/>
        <w:rPr>
          <w:rFonts w:cstheme="minorHAnsi"/>
          <w:sz w:val="24"/>
          <w:szCs w:val="24"/>
        </w:rPr>
      </w:pPr>
    </w:p>
    <w:p w14:paraId="37F8F00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 nice topic to focus on, but the writing was a bit formulaic and stodgy and got me bogged down as I continued. That said, good additional sourcing was present and reporter explained the issue well. I've got 3rd place IMO as judge. Thank you &amp; good luck in your future career.</w:t>
      </w:r>
    </w:p>
    <w:p w14:paraId="641C42DC" w14:textId="77777777" w:rsidR="00662581" w:rsidRDefault="00662581" w:rsidP="007E4363">
      <w:pPr>
        <w:spacing w:line="240" w:lineRule="auto"/>
        <w:contextualSpacing/>
        <w:jc w:val="right"/>
        <w:rPr>
          <w:rFonts w:cstheme="minorHAnsi"/>
          <w:i/>
          <w:iCs/>
          <w:sz w:val="24"/>
          <w:szCs w:val="24"/>
        </w:rPr>
      </w:pPr>
    </w:p>
    <w:p w14:paraId="2B3DCC5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3</w:t>
      </w:r>
    </w:p>
    <w:p w14:paraId="7CD5C879" w14:textId="77777777" w:rsidR="00662581" w:rsidRDefault="00662581" w:rsidP="00FD1D29">
      <w:pPr>
        <w:spacing w:line="240" w:lineRule="auto"/>
        <w:contextualSpacing/>
        <w:rPr>
          <w:rFonts w:cstheme="minorHAnsi"/>
          <w:i/>
          <w:iCs/>
          <w:sz w:val="24"/>
          <w:szCs w:val="24"/>
        </w:rPr>
      </w:pPr>
    </w:p>
    <w:p w14:paraId="3078CF1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25AE101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1ACB8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7A374DA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36ABAFB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CSD1 board approves library book policy</w:t>
      </w:r>
    </w:p>
    <w:p w14:paraId="7381504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amir Knox</w:t>
      </w:r>
    </w:p>
    <w:p w14:paraId="42F2A317" w14:textId="77777777" w:rsidR="00662581" w:rsidRDefault="00662581" w:rsidP="00FD1D29">
      <w:pPr>
        <w:spacing w:line="240" w:lineRule="auto"/>
        <w:contextualSpacing/>
        <w:rPr>
          <w:rFonts w:cstheme="minorHAnsi"/>
          <w:sz w:val="24"/>
          <w:szCs w:val="24"/>
        </w:rPr>
      </w:pPr>
    </w:p>
    <w:p w14:paraId="716792C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orough reporting and a well organized story.</w:t>
      </w:r>
    </w:p>
    <w:p w14:paraId="2D76CBF0" w14:textId="77777777" w:rsidR="00662581" w:rsidRDefault="00662581" w:rsidP="007E4363">
      <w:pPr>
        <w:spacing w:line="240" w:lineRule="auto"/>
        <w:contextualSpacing/>
        <w:jc w:val="right"/>
        <w:rPr>
          <w:rFonts w:cstheme="minorHAnsi"/>
          <w:i/>
          <w:iCs/>
          <w:sz w:val="24"/>
          <w:szCs w:val="24"/>
        </w:rPr>
      </w:pPr>
    </w:p>
    <w:p w14:paraId="417A828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4</w:t>
      </w:r>
    </w:p>
    <w:p w14:paraId="13EEC57F" w14:textId="77777777" w:rsidR="00662581" w:rsidRDefault="00662581" w:rsidP="00FD1D29">
      <w:pPr>
        <w:spacing w:line="240" w:lineRule="auto"/>
        <w:contextualSpacing/>
        <w:rPr>
          <w:rFonts w:cstheme="minorHAnsi"/>
          <w:i/>
          <w:iCs/>
          <w:sz w:val="24"/>
          <w:szCs w:val="24"/>
        </w:rPr>
      </w:pPr>
    </w:p>
    <w:p w14:paraId="4A1B590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16341F3E"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689F46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4173645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02DCAD2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rainy day in October</w:t>
      </w:r>
    </w:p>
    <w:p w14:paraId="66EA90D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ill Carpenter</w:t>
      </w:r>
    </w:p>
    <w:p w14:paraId="4FC2AD38" w14:textId="77777777" w:rsidR="00662581" w:rsidRDefault="00662581" w:rsidP="00FD1D29">
      <w:pPr>
        <w:spacing w:line="240" w:lineRule="auto"/>
        <w:contextualSpacing/>
        <w:rPr>
          <w:rFonts w:cstheme="minorHAnsi"/>
          <w:sz w:val="24"/>
          <w:szCs w:val="24"/>
        </w:rPr>
      </w:pPr>
    </w:p>
    <w:p w14:paraId="7A7C218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Heartwrenching and heartwarming at the same time. The writer captures the bond between mother and son when telling this powerful story.</w:t>
      </w:r>
    </w:p>
    <w:p w14:paraId="071EE5E7" w14:textId="77777777" w:rsidR="00662581" w:rsidRDefault="00662581" w:rsidP="007E4363">
      <w:pPr>
        <w:spacing w:line="240" w:lineRule="auto"/>
        <w:contextualSpacing/>
        <w:jc w:val="right"/>
        <w:rPr>
          <w:rFonts w:cstheme="minorHAnsi"/>
          <w:i/>
          <w:iCs/>
          <w:sz w:val="24"/>
          <w:szCs w:val="24"/>
        </w:rPr>
      </w:pPr>
    </w:p>
    <w:p w14:paraId="476688B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5</w:t>
      </w:r>
    </w:p>
    <w:p w14:paraId="4396A380" w14:textId="77777777" w:rsidR="00662581" w:rsidRDefault="00662581" w:rsidP="00FD1D29">
      <w:pPr>
        <w:spacing w:line="240" w:lineRule="auto"/>
        <w:contextualSpacing/>
        <w:rPr>
          <w:rFonts w:cstheme="minorHAnsi"/>
          <w:i/>
          <w:iCs/>
          <w:sz w:val="24"/>
          <w:szCs w:val="24"/>
        </w:rPr>
      </w:pPr>
    </w:p>
    <w:p w14:paraId="050B3DF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Investigative or In-Depth Story or Series</w:t>
      </w:r>
    </w:p>
    <w:p w14:paraId="1B56009C"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D62112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4638CCA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0C0FE11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right to life, liberty and the pursuit of happiness: Do Wyoming LGBTQ+ youth have it?</w:t>
      </w:r>
    </w:p>
    <w:p w14:paraId="583AC83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smine Hall and Ivy Secrest</w:t>
      </w:r>
    </w:p>
    <w:p w14:paraId="622064F6" w14:textId="77777777" w:rsidR="00662581" w:rsidRDefault="00662581" w:rsidP="00FD1D29">
      <w:pPr>
        <w:spacing w:line="240" w:lineRule="auto"/>
        <w:contextualSpacing/>
        <w:rPr>
          <w:rFonts w:cstheme="minorHAnsi"/>
          <w:sz w:val="24"/>
          <w:szCs w:val="24"/>
        </w:rPr>
      </w:pPr>
    </w:p>
    <w:p w14:paraId="0FCE0FE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reat informative piece.</w:t>
      </w:r>
    </w:p>
    <w:p w14:paraId="6F45D9C7" w14:textId="77777777" w:rsidR="00662581" w:rsidRDefault="00662581" w:rsidP="007E4363">
      <w:pPr>
        <w:spacing w:line="240" w:lineRule="auto"/>
        <w:contextualSpacing/>
        <w:jc w:val="right"/>
        <w:rPr>
          <w:rFonts w:cstheme="minorHAnsi"/>
          <w:i/>
          <w:iCs/>
          <w:sz w:val="24"/>
          <w:szCs w:val="24"/>
        </w:rPr>
      </w:pPr>
    </w:p>
    <w:p w14:paraId="65C08999"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6</w:t>
      </w:r>
    </w:p>
    <w:p w14:paraId="266B9869" w14:textId="77777777" w:rsidR="00662581" w:rsidRDefault="00662581" w:rsidP="00FD1D29">
      <w:pPr>
        <w:spacing w:line="240" w:lineRule="auto"/>
        <w:contextualSpacing/>
        <w:rPr>
          <w:rFonts w:cstheme="minorHAnsi"/>
          <w:i/>
          <w:iCs/>
          <w:sz w:val="24"/>
          <w:szCs w:val="24"/>
        </w:rPr>
      </w:pPr>
    </w:p>
    <w:p w14:paraId="08C2C83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Feature Story or Series</w:t>
      </w:r>
    </w:p>
    <w:p w14:paraId="3387B82E"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8B17A2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more than 10000</w:t>
      </w:r>
    </w:p>
    <w:p w14:paraId="4BA801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075E161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ew chapter: Lain returns to dugout in Fort Collins</w:t>
      </w:r>
    </w:p>
    <w:p w14:paraId="3F82776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eremiah Johnke</w:t>
      </w:r>
    </w:p>
    <w:p w14:paraId="0B2A83DB" w14:textId="77777777" w:rsidR="00662581" w:rsidRDefault="00662581" w:rsidP="00FD1D29">
      <w:pPr>
        <w:spacing w:line="240" w:lineRule="auto"/>
        <w:contextualSpacing/>
        <w:rPr>
          <w:rFonts w:cstheme="minorHAnsi"/>
          <w:sz w:val="24"/>
          <w:szCs w:val="24"/>
        </w:rPr>
      </w:pPr>
    </w:p>
    <w:p w14:paraId="7911243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ten an carries important supporting details and statistics. A nice introduction to a new coach.</w:t>
      </w:r>
    </w:p>
    <w:p w14:paraId="21A6A8D9" w14:textId="77777777" w:rsidR="00662581" w:rsidRDefault="00662581" w:rsidP="007E4363">
      <w:pPr>
        <w:spacing w:line="240" w:lineRule="auto"/>
        <w:contextualSpacing/>
        <w:jc w:val="right"/>
        <w:rPr>
          <w:rFonts w:cstheme="minorHAnsi"/>
          <w:i/>
          <w:iCs/>
          <w:sz w:val="24"/>
          <w:szCs w:val="24"/>
        </w:rPr>
      </w:pPr>
    </w:p>
    <w:p w14:paraId="11A84B1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7</w:t>
      </w:r>
    </w:p>
    <w:p w14:paraId="0055D5C1" w14:textId="77777777" w:rsidR="00662581" w:rsidRDefault="00662581" w:rsidP="00FD1D29">
      <w:pPr>
        <w:spacing w:line="240" w:lineRule="auto"/>
        <w:contextualSpacing/>
        <w:rPr>
          <w:rFonts w:cstheme="minorHAnsi"/>
          <w:i/>
          <w:iCs/>
          <w:sz w:val="24"/>
          <w:szCs w:val="24"/>
        </w:rPr>
      </w:pPr>
    </w:p>
    <w:p w14:paraId="77F5EE27"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30BE525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069CBB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w:t>
      </w:r>
    </w:p>
    <w:p w14:paraId="45B90BD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6708013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Diversity helps South soccer</w:t>
      </w:r>
    </w:p>
    <w:p w14:paraId="392340B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tt Atencio</w:t>
      </w:r>
    </w:p>
    <w:p w14:paraId="1877A7D8" w14:textId="77777777" w:rsidR="00662581" w:rsidRDefault="00662581" w:rsidP="00FD1D29">
      <w:pPr>
        <w:spacing w:line="240" w:lineRule="auto"/>
        <w:contextualSpacing/>
        <w:rPr>
          <w:rFonts w:cstheme="minorHAnsi"/>
          <w:sz w:val="24"/>
          <w:szCs w:val="24"/>
        </w:rPr>
      </w:pPr>
    </w:p>
    <w:p w14:paraId="416ED5BF"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Some of the best sports stories are less about sports than about the people who play them.</w:t>
      </w:r>
    </w:p>
    <w:p w14:paraId="540AD6C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is article is an excellent example.</w:t>
      </w:r>
    </w:p>
    <w:p w14:paraId="3EDE7AB1" w14:textId="77777777" w:rsidR="00662581" w:rsidRDefault="00662581" w:rsidP="007E4363">
      <w:pPr>
        <w:spacing w:line="240" w:lineRule="auto"/>
        <w:contextualSpacing/>
        <w:jc w:val="right"/>
        <w:rPr>
          <w:rFonts w:cstheme="minorHAnsi"/>
          <w:i/>
          <w:iCs/>
          <w:sz w:val="24"/>
          <w:szCs w:val="24"/>
        </w:rPr>
      </w:pPr>
    </w:p>
    <w:p w14:paraId="7815AF7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8</w:t>
      </w:r>
    </w:p>
    <w:p w14:paraId="72F86567" w14:textId="77777777" w:rsidR="00662581" w:rsidRDefault="00662581" w:rsidP="00FD1D29">
      <w:pPr>
        <w:spacing w:line="240" w:lineRule="auto"/>
        <w:contextualSpacing/>
        <w:rPr>
          <w:rFonts w:cstheme="minorHAnsi"/>
          <w:i/>
          <w:iCs/>
          <w:sz w:val="24"/>
          <w:szCs w:val="24"/>
        </w:rPr>
      </w:pPr>
    </w:p>
    <w:p w14:paraId="3E571B3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Video Journalism</w:t>
      </w:r>
    </w:p>
    <w:p w14:paraId="2EBC4ED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0928A47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7739F1F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0505A72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ur Chance to Compete</w:t>
      </w:r>
    </w:p>
    <w:p w14:paraId="44E9F2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Alyte Katilius</w:t>
      </w:r>
    </w:p>
    <w:p w14:paraId="5E019F8F" w14:textId="77777777" w:rsidR="00662581" w:rsidRDefault="00662581" w:rsidP="00FD1D29">
      <w:pPr>
        <w:spacing w:line="240" w:lineRule="auto"/>
        <w:contextualSpacing/>
        <w:rPr>
          <w:rFonts w:cstheme="minorHAnsi"/>
          <w:sz w:val="24"/>
          <w:szCs w:val="24"/>
        </w:rPr>
      </w:pPr>
    </w:p>
    <w:p w14:paraId="7F53092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done.  They journalist allowed the athletes to tell their story and they told it well.</w:t>
      </w:r>
    </w:p>
    <w:p w14:paraId="2F927BE7" w14:textId="77777777" w:rsidR="00662581" w:rsidRDefault="00662581" w:rsidP="007E4363">
      <w:pPr>
        <w:spacing w:line="240" w:lineRule="auto"/>
        <w:contextualSpacing/>
        <w:jc w:val="right"/>
        <w:rPr>
          <w:rFonts w:cstheme="minorHAnsi"/>
          <w:i/>
          <w:iCs/>
          <w:sz w:val="24"/>
          <w:szCs w:val="24"/>
        </w:rPr>
      </w:pPr>
    </w:p>
    <w:p w14:paraId="21A80DE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49</w:t>
      </w:r>
    </w:p>
    <w:p w14:paraId="47295D16" w14:textId="77777777" w:rsidR="00662581" w:rsidRDefault="00662581" w:rsidP="00FD1D29">
      <w:pPr>
        <w:spacing w:line="240" w:lineRule="auto"/>
        <w:contextualSpacing/>
        <w:rPr>
          <w:rFonts w:cstheme="minorHAnsi"/>
          <w:i/>
          <w:iCs/>
          <w:sz w:val="24"/>
          <w:szCs w:val="24"/>
        </w:rPr>
      </w:pPr>
    </w:p>
    <w:p w14:paraId="18E4E17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Reporting on Local Government</w:t>
      </w:r>
    </w:p>
    <w:p w14:paraId="1FAB8A1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2DCB29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37BB89A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309D3DEA"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Burns community members ashamed of their town council</w:t>
      </w:r>
    </w:p>
    <w:p w14:paraId="1B5CF6D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Noah Zahn</w:t>
      </w:r>
    </w:p>
    <w:p w14:paraId="5876CF8D" w14:textId="77777777" w:rsidR="00662581" w:rsidRDefault="00662581" w:rsidP="00FD1D29">
      <w:pPr>
        <w:spacing w:line="240" w:lineRule="auto"/>
        <w:contextualSpacing/>
        <w:rPr>
          <w:rFonts w:cstheme="minorHAnsi"/>
          <w:sz w:val="24"/>
          <w:szCs w:val="24"/>
        </w:rPr>
      </w:pPr>
    </w:p>
    <w:p w14:paraId="61054390"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Keeping an eye on government is our most important obligation, and this is terrific coverage of an issue that stinks to high heaven.</w:t>
      </w:r>
    </w:p>
    <w:p w14:paraId="21FDE85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I'd love to read about any follow-up. This seems tailor-made for the state Attorney General's office.</w:t>
      </w:r>
    </w:p>
    <w:p w14:paraId="24C83E0F" w14:textId="77777777" w:rsidR="00662581" w:rsidRDefault="00662581" w:rsidP="007E4363">
      <w:pPr>
        <w:spacing w:line="240" w:lineRule="auto"/>
        <w:contextualSpacing/>
        <w:jc w:val="right"/>
        <w:rPr>
          <w:rFonts w:cstheme="minorHAnsi"/>
          <w:i/>
          <w:iCs/>
          <w:sz w:val="24"/>
          <w:szCs w:val="24"/>
        </w:rPr>
      </w:pPr>
    </w:p>
    <w:p w14:paraId="31018C1C"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0</w:t>
      </w:r>
    </w:p>
    <w:p w14:paraId="2368CCAA" w14:textId="77777777" w:rsidR="00662581" w:rsidRDefault="00662581" w:rsidP="00FD1D29">
      <w:pPr>
        <w:spacing w:line="240" w:lineRule="auto"/>
        <w:contextualSpacing/>
        <w:rPr>
          <w:rFonts w:cstheme="minorHAnsi"/>
          <w:i/>
          <w:iCs/>
          <w:sz w:val="24"/>
          <w:szCs w:val="24"/>
        </w:rPr>
      </w:pPr>
    </w:p>
    <w:p w14:paraId="06805BF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orial - Best Editorial</w:t>
      </w:r>
    </w:p>
    <w:p w14:paraId="0554F42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2726C1A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14DFDC7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6B198EE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yoming leaders apparently want young people to leave</w:t>
      </w:r>
    </w:p>
    <w:p w14:paraId="4E8D282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Brian Martin</w:t>
      </w:r>
    </w:p>
    <w:p w14:paraId="184A95B9" w14:textId="77777777" w:rsidR="00662581" w:rsidRDefault="00662581" w:rsidP="00FD1D29">
      <w:pPr>
        <w:spacing w:line="240" w:lineRule="auto"/>
        <w:contextualSpacing/>
        <w:rPr>
          <w:rFonts w:cstheme="minorHAnsi"/>
          <w:sz w:val="24"/>
          <w:szCs w:val="24"/>
        </w:rPr>
      </w:pPr>
    </w:p>
    <w:p w14:paraId="005E921C"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Good sourcing for a well-written thought provoking piece.</w:t>
      </w:r>
    </w:p>
    <w:p w14:paraId="4717DC9E" w14:textId="77777777" w:rsidR="00662581" w:rsidRDefault="00662581" w:rsidP="007E4363">
      <w:pPr>
        <w:spacing w:line="240" w:lineRule="auto"/>
        <w:contextualSpacing/>
        <w:jc w:val="right"/>
        <w:rPr>
          <w:rFonts w:cstheme="minorHAnsi"/>
          <w:i/>
          <w:iCs/>
          <w:sz w:val="24"/>
          <w:szCs w:val="24"/>
        </w:rPr>
      </w:pPr>
    </w:p>
    <w:p w14:paraId="797765D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1</w:t>
      </w:r>
    </w:p>
    <w:p w14:paraId="748A425D" w14:textId="77777777" w:rsidR="00662581" w:rsidRDefault="00662581" w:rsidP="00FD1D29">
      <w:pPr>
        <w:spacing w:line="240" w:lineRule="auto"/>
        <w:contextualSpacing/>
        <w:rPr>
          <w:rFonts w:cstheme="minorHAnsi"/>
          <w:i/>
          <w:iCs/>
          <w:sz w:val="24"/>
          <w:szCs w:val="24"/>
        </w:rPr>
      </w:pPr>
    </w:p>
    <w:p w14:paraId="7720ED9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Editions - Best Use of Photographs</w:t>
      </w:r>
    </w:p>
    <w:p w14:paraId="45475A73"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D65C83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24BEC9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46333D0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Use of Photographs, WTE, July 28-29, 2023</w:t>
      </w:r>
    </w:p>
    <w:p w14:paraId="36BA134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TE staff</w:t>
      </w:r>
    </w:p>
    <w:p w14:paraId="1B8393A5" w14:textId="77777777" w:rsidR="00662581" w:rsidRDefault="00662581" w:rsidP="00FD1D29">
      <w:pPr>
        <w:spacing w:line="240" w:lineRule="auto"/>
        <w:contextualSpacing/>
        <w:rPr>
          <w:rFonts w:cstheme="minorHAnsi"/>
          <w:sz w:val="24"/>
          <w:szCs w:val="24"/>
        </w:rPr>
      </w:pPr>
    </w:p>
    <w:p w14:paraId="21C3E18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ould like to see more local photos, like the ones on the sports pages—those are fantastic! I like the large photos on the front, really draws the eyes in.</w:t>
      </w:r>
    </w:p>
    <w:p w14:paraId="72AFE7E8" w14:textId="77777777" w:rsidR="00662581" w:rsidRDefault="00662581" w:rsidP="007E4363">
      <w:pPr>
        <w:spacing w:line="240" w:lineRule="auto"/>
        <w:contextualSpacing/>
        <w:jc w:val="right"/>
        <w:rPr>
          <w:rFonts w:cstheme="minorHAnsi"/>
          <w:i/>
          <w:iCs/>
          <w:sz w:val="24"/>
          <w:szCs w:val="24"/>
        </w:rPr>
      </w:pPr>
    </w:p>
    <w:p w14:paraId="6160B6C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2</w:t>
      </w:r>
    </w:p>
    <w:p w14:paraId="564FCD2C" w14:textId="77777777" w:rsidR="00662581" w:rsidRDefault="00662581" w:rsidP="00FD1D29">
      <w:pPr>
        <w:spacing w:line="240" w:lineRule="auto"/>
        <w:contextualSpacing/>
        <w:rPr>
          <w:rFonts w:cstheme="minorHAnsi"/>
          <w:i/>
          <w:iCs/>
          <w:sz w:val="24"/>
          <w:szCs w:val="24"/>
        </w:rPr>
      </w:pPr>
    </w:p>
    <w:p w14:paraId="4E7F00A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7947ECB0"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575011B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10,000</w:t>
      </w:r>
    </w:p>
    <w:p w14:paraId="35C4D4B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yoming Tribune Eagle</w:t>
      </w:r>
    </w:p>
    <w:p w14:paraId="5B21BA5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heyenne's brimming with local music</w:t>
      </w:r>
    </w:p>
    <w:p w14:paraId="37F65C1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Will Carpenter</w:t>
      </w:r>
    </w:p>
    <w:p w14:paraId="0138D3CD" w14:textId="77777777" w:rsidR="00662581" w:rsidRDefault="00662581" w:rsidP="00FD1D29">
      <w:pPr>
        <w:spacing w:line="240" w:lineRule="auto"/>
        <w:contextualSpacing/>
        <w:rPr>
          <w:rFonts w:cstheme="minorHAnsi"/>
          <w:sz w:val="24"/>
          <w:szCs w:val="24"/>
        </w:rPr>
      </w:pPr>
    </w:p>
    <w:p w14:paraId="7C221E5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tremely well-done sharing of the perspectives of local musicians, which is not something most patrons ever think about.</w:t>
      </w:r>
    </w:p>
    <w:p w14:paraId="43F2B24B" w14:textId="77777777" w:rsidR="00662581" w:rsidRDefault="00662581" w:rsidP="007E4363">
      <w:pPr>
        <w:spacing w:line="240" w:lineRule="auto"/>
        <w:contextualSpacing/>
        <w:jc w:val="right"/>
        <w:rPr>
          <w:rFonts w:cstheme="minorHAnsi"/>
          <w:i/>
          <w:iCs/>
          <w:sz w:val="24"/>
          <w:szCs w:val="24"/>
        </w:rPr>
      </w:pPr>
    </w:p>
    <w:p w14:paraId="50AEBF9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3</w:t>
      </w:r>
    </w:p>
    <w:p w14:paraId="5AF8BD40" w14:textId="77777777" w:rsidR="00662581" w:rsidRDefault="00662581" w:rsidP="00FD1D29">
      <w:pPr>
        <w:spacing w:line="240" w:lineRule="auto"/>
        <w:contextualSpacing/>
        <w:rPr>
          <w:rFonts w:cstheme="minorHAnsi"/>
          <w:i/>
          <w:iCs/>
          <w:sz w:val="24"/>
          <w:szCs w:val="24"/>
        </w:rPr>
      </w:pPr>
    </w:p>
    <w:p w14:paraId="13811F5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Photo - Best Feature Photo</w:t>
      </w:r>
    </w:p>
    <w:p w14:paraId="5B9BECF9"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07DEF84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0FE7A43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Wyoming Truth</w:t>
      </w:r>
    </w:p>
    <w:p w14:paraId="4494C04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Northern Lights Over Wyoming</w:t>
      </w:r>
    </w:p>
    <w:p w14:paraId="19A24BC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Matt Stirn</w:t>
      </w:r>
    </w:p>
    <w:p w14:paraId="0240CF4F" w14:textId="77777777" w:rsidR="00662581" w:rsidRDefault="00662581" w:rsidP="00FD1D29">
      <w:pPr>
        <w:spacing w:line="240" w:lineRule="auto"/>
        <w:contextualSpacing/>
        <w:rPr>
          <w:rFonts w:cstheme="minorHAnsi"/>
          <w:sz w:val="24"/>
          <w:szCs w:val="24"/>
        </w:rPr>
      </w:pPr>
    </w:p>
    <w:p w14:paraId="0B5DB2EA"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capture of northern lights. Photo obviously took good planning.</w:t>
      </w:r>
    </w:p>
    <w:p w14:paraId="24A56ABE" w14:textId="77777777" w:rsidR="00662581" w:rsidRDefault="00662581" w:rsidP="007E4363">
      <w:pPr>
        <w:spacing w:line="240" w:lineRule="auto"/>
        <w:contextualSpacing/>
        <w:jc w:val="right"/>
        <w:rPr>
          <w:rFonts w:cstheme="minorHAnsi"/>
          <w:i/>
          <w:iCs/>
          <w:sz w:val="24"/>
          <w:szCs w:val="24"/>
        </w:rPr>
      </w:pPr>
    </w:p>
    <w:p w14:paraId="78FCBA2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4</w:t>
      </w:r>
    </w:p>
    <w:p w14:paraId="127F4607" w14:textId="77777777" w:rsidR="00662581" w:rsidRDefault="00662581" w:rsidP="00FD1D29">
      <w:pPr>
        <w:spacing w:line="240" w:lineRule="auto"/>
        <w:contextualSpacing/>
        <w:rPr>
          <w:rFonts w:cstheme="minorHAnsi"/>
          <w:i/>
          <w:iCs/>
          <w:sz w:val="24"/>
          <w:szCs w:val="24"/>
        </w:rPr>
      </w:pPr>
    </w:p>
    <w:p w14:paraId="37AE252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2ED516C0"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3FD690B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257A11C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Wyoming Truth</w:t>
      </w:r>
    </w:p>
    <w:p w14:paraId="57089E3D"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yoming's Courtship of the Digital Asset Industry</w:t>
      </w:r>
    </w:p>
    <w:p w14:paraId="00AB64A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CJ Baker</w:t>
      </w:r>
    </w:p>
    <w:p w14:paraId="4A420482" w14:textId="77777777" w:rsidR="00662581" w:rsidRDefault="00662581" w:rsidP="00FD1D29">
      <w:pPr>
        <w:spacing w:line="240" w:lineRule="auto"/>
        <w:contextualSpacing/>
        <w:rPr>
          <w:rFonts w:cstheme="minorHAnsi"/>
          <w:sz w:val="24"/>
          <w:szCs w:val="24"/>
        </w:rPr>
      </w:pPr>
    </w:p>
    <w:p w14:paraId="61B3C9E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 very large entry, with many lengthy stories that were super complex. The writing was plodding and hard to wade through because of the highly specific technical nature of the subject. The reporter failed to describe key elements of this issue for readers, namely what in the heck cryptocurrency even is, how the system works, and etc... While tech nerds and rich people may be familiar with this, most folks - while aware of cryptocurrency - have no comprehension of what it even is. Nowhere in all these articles was there an explainer of what cryptocurrency is in any manner or level. Without that explanation, the rest of this super intense and specific reporting means little to average reader. As judge, I waded through this all, but if was an average reader, I'd have closed my browser window. I also felt like there was way, way too much reliance on hyperlinked other stories and documents. That element of web journalism is used too much to detriment of the story itself.</w:t>
      </w:r>
    </w:p>
    <w:p w14:paraId="49550CE4" w14:textId="77777777" w:rsidR="00662581" w:rsidRDefault="00662581" w:rsidP="007E4363">
      <w:pPr>
        <w:spacing w:line="240" w:lineRule="auto"/>
        <w:contextualSpacing/>
        <w:jc w:val="right"/>
        <w:rPr>
          <w:rFonts w:cstheme="minorHAnsi"/>
          <w:i/>
          <w:iCs/>
          <w:sz w:val="24"/>
          <w:szCs w:val="24"/>
        </w:rPr>
      </w:pPr>
    </w:p>
    <w:p w14:paraId="5EDC513B"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5</w:t>
      </w:r>
    </w:p>
    <w:p w14:paraId="45252C6F" w14:textId="77777777" w:rsidR="00662581" w:rsidRDefault="00662581" w:rsidP="00FD1D29">
      <w:pPr>
        <w:spacing w:line="240" w:lineRule="auto"/>
        <w:contextualSpacing/>
        <w:rPr>
          <w:rFonts w:cstheme="minorHAnsi"/>
          <w:i/>
          <w:iCs/>
          <w:sz w:val="24"/>
          <w:szCs w:val="24"/>
        </w:rPr>
      </w:pPr>
    </w:p>
    <w:p w14:paraId="3E267CA9"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65892D2B"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5A96B94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634F309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Wyoming Truth</w:t>
      </w:r>
    </w:p>
    <w:p w14:paraId="7007C92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harter Schools in Wyoming</w:t>
      </w:r>
    </w:p>
    <w:p w14:paraId="75BBBA4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vid Dudley</w:t>
      </w:r>
    </w:p>
    <w:p w14:paraId="3DE5EDC4" w14:textId="77777777" w:rsidR="00662581" w:rsidRDefault="00662581" w:rsidP="00FD1D29">
      <w:pPr>
        <w:spacing w:line="240" w:lineRule="auto"/>
        <w:contextualSpacing/>
        <w:rPr>
          <w:rFonts w:cstheme="minorHAnsi"/>
          <w:sz w:val="24"/>
          <w:szCs w:val="24"/>
        </w:rPr>
      </w:pPr>
    </w:p>
    <w:p w14:paraId="38DF460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as a well-researched project and the story thoroughly covered the issue of charter schools in Wyoming, breaking down the legislation and offering glimpses into what three of the states' charter schools are bringing to the table.</w:t>
      </w:r>
    </w:p>
    <w:p w14:paraId="688F565C" w14:textId="77777777" w:rsidR="00662581" w:rsidRDefault="00662581" w:rsidP="007E4363">
      <w:pPr>
        <w:spacing w:line="240" w:lineRule="auto"/>
        <w:contextualSpacing/>
        <w:jc w:val="right"/>
        <w:rPr>
          <w:rFonts w:cstheme="minorHAnsi"/>
          <w:i/>
          <w:iCs/>
          <w:sz w:val="24"/>
          <w:szCs w:val="24"/>
        </w:rPr>
      </w:pPr>
    </w:p>
    <w:p w14:paraId="5DF0E80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6</w:t>
      </w:r>
    </w:p>
    <w:p w14:paraId="7E014D5E" w14:textId="77777777" w:rsidR="00662581" w:rsidRDefault="00662581" w:rsidP="00FD1D29">
      <w:pPr>
        <w:spacing w:line="240" w:lineRule="auto"/>
        <w:contextualSpacing/>
        <w:rPr>
          <w:rFonts w:cstheme="minorHAnsi"/>
          <w:i/>
          <w:iCs/>
          <w:sz w:val="24"/>
          <w:szCs w:val="24"/>
        </w:rPr>
      </w:pPr>
    </w:p>
    <w:p w14:paraId="13021BA4"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52EB2C3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30CC2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3B8DA38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Wyoming Truth</w:t>
      </w:r>
    </w:p>
    <w:p w14:paraId="43C655E4"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arriet Hageman's First 100 Days on Capitol Hill</w:t>
      </w:r>
    </w:p>
    <w:p w14:paraId="2AD9F75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ob Gardenswartz</w:t>
      </w:r>
    </w:p>
    <w:p w14:paraId="06F30447" w14:textId="77777777" w:rsidR="00662581" w:rsidRDefault="00662581" w:rsidP="00FD1D29">
      <w:pPr>
        <w:spacing w:line="240" w:lineRule="auto"/>
        <w:contextualSpacing/>
        <w:rPr>
          <w:rFonts w:cstheme="minorHAnsi"/>
          <w:sz w:val="24"/>
          <w:szCs w:val="24"/>
        </w:rPr>
      </w:pPr>
    </w:p>
    <w:p w14:paraId="33F7BD55"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Excellent coverage through questions while making the story and the subject of said story more like a sharing of family information.</w:t>
      </w:r>
    </w:p>
    <w:p w14:paraId="42273FCB" w14:textId="77777777" w:rsidR="00662581" w:rsidRDefault="00662581" w:rsidP="007E4363">
      <w:pPr>
        <w:spacing w:line="240" w:lineRule="auto"/>
        <w:contextualSpacing/>
        <w:jc w:val="right"/>
        <w:rPr>
          <w:rFonts w:cstheme="minorHAnsi"/>
          <w:i/>
          <w:iCs/>
          <w:sz w:val="24"/>
          <w:szCs w:val="24"/>
        </w:rPr>
      </w:pPr>
    </w:p>
    <w:p w14:paraId="76C72762"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7</w:t>
      </w:r>
    </w:p>
    <w:p w14:paraId="513ED63C" w14:textId="77777777" w:rsidR="00662581" w:rsidRDefault="00662581" w:rsidP="00FD1D29">
      <w:pPr>
        <w:spacing w:line="240" w:lineRule="auto"/>
        <w:contextualSpacing/>
        <w:rPr>
          <w:rFonts w:cstheme="minorHAnsi"/>
          <w:i/>
          <w:iCs/>
          <w:sz w:val="24"/>
          <w:szCs w:val="24"/>
        </w:rPr>
      </w:pPr>
    </w:p>
    <w:p w14:paraId="72AD8A8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06A8F308"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A80293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w:t>
      </w:r>
    </w:p>
    <w:p w14:paraId="41B8E18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Wyoming Truth</w:t>
      </w:r>
    </w:p>
    <w:p w14:paraId="6CB05EF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25 Years Later, Wyoming Still Grapples With Legacy of Matthew Shepard's Murder</w:t>
      </w:r>
    </w:p>
    <w:p w14:paraId="4537232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Jacob Gardenswartz</w:t>
      </w:r>
    </w:p>
    <w:p w14:paraId="6F4CAD0A" w14:textId="77777777" w:rsidR="00662581" w:rsidRDefault="00662581" w:rsidP="00FD1D29">
      <w:pPr>
        <w:spacing w:line="240" w:lineRule="auto"/>
        <w:contextualSpacing/>
        <w:rPr>
          <w:rFonts w:cstheme="minorHAnsi"/>
          <w:sz w:val="24"/>
          <w:szCs w:val="24"/>
        </w:rPr>
      </w:pPr>
    </w:p>
    <w:p w14:paraId="6B974DF8"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is a very well done story. It captures the past and present very well.</w:t>
      </w:r>
    </w:p>
    <w:p w14:paraId="26970E51"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It is well written and well organized. It flowed nicely and while it covers a difficult topic, it is a great read.</w:t>
      </w:r>
    </w:p>
    <w:p w14:paraId="0C0D1092"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Outstanding work!</w:t>
      </w:r>
    </w:p>
    <w:p w14:paraId="6C416E07" w14:textId="77777777" w:rsidR="00662581" w:rsidRDefault="00662581" w:rsidP="007E4363">
      <w:pPr>
        <w:spacing w:line="240" w:lineRule="auto"/>
        <w:contextualSpacing/>
        <w:jc w:val="right"/>
        <w:rPr>
          <w:rFonts w:cstheme="minorHAnsi"/>
          <w:i/>
          <w:iCs/>
          <w:sz w:val="24"/>
          <w:szCs w:val="24"/>
        </w:rPr>
      </w:pPr>
    </w:p>
    <w:p w14:paraId="2526FD34"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8</w:t>
      </w:r>
    </w:p>
    <w:p w14:paraId="63CC74B4" w14:textId="77777777" w:rsidR="00662581" w:rsidRDefault="00662581" w:rsidP="00FD1D29">
      <w:pPr>
        <w:spacing w:line="240" w:lineRule="auto"/>
        <w:contextualSpacing/>
        <w:rPr>
          <w:rFonts w:cstheme="minorHAnsi"/>
          <w:i/>
          <w:iCs/>
          <w:sz w:val="24"/>
          <w:szCs w:val="24"/>
        </w:rPr>
      </w:pPr>
    </w:p>
    <w:p w14:paraId="35A5FBC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Best Front Page Design</w:t>
      </w:r>
    </w:p>
    <w:p w14:paraId="3BB9BC3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5F76748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5E61441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The Wyoming Truth</w:t>
      </w:r>
    </w:p>
    <w:p w14:paraId="547F346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he Wyoming Truth, Front Page Design</w:t>
      </w:r>
    </w:p>
    <w:p w14:paraId="2F091BE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Staff</w:t>
      </w:r>
    </w:p>
    <w:p w14:paraId="0B80E66F" w14:textId="77777777" w:rsidR="00662581" w:rsidRDefault="00662581" w:rsidP="00FD1D29">
      <w:pPr>
        <w:spacing w:line="240" w:lineRule="auto"/>
        <w:contextualSpacing/>
        <w:rPr>
          <w:rFonts w:cstheme="minorHAnsi"/>
          <w:sz w:val="24"/>
          <w:szCs w:val="24"/>
        </w:rPr>
      </w:pPr>
    </w:p>
    <w:p w14:paraId="6B14DE8D"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ice home page.</w:t>
      </w:r>
    </w:p>
    <w:p w14:paraId="1AAACA33" w14:textId="77777777" w:rsidR="00662581" w:rsidRDefault="00662581" w:rsidP="007E4363">
      <w:pPr>
        <w:spacing w:line="240" w:lineRule="auto"/>
        <w:contextualSpacing/>
        <w:jc w:val="right"/>
        <w:rPr>
          <w:rFonts w:cstheme="minorHAnsi"/>
          <w:i/>
          <w:iCs/>
          <w:sz w:val="24"/>
          <w:szCs w:val="24"/>
        </w:rPr>
      </w:pPr>
    </w:p>
    <w:p w14:paraId="251BCD7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59</w:t>
      </w:r>
    </w:p>
    <w:p w14:paraId="36A6E869" w14:textId="77777777" w:rsidR="00662581" w:rsidRDefault="00662581" w:rsidP="00FD1D29">
      <w:pPr>
        <w:spacing w:line="240" w:lineRule="auto"/>
        <w:contextualSpacing/>
        <w:rPr>
          <w:rFonts w:cstheme="minorHAnsi"/>
          <w:i/>
          <w:iCs/>
          <w:sz w:val="24"/>
          <w:szCs w:val="24"/>
        </w:rPr>
      </w:pPr>
    </w:p>
    <w:p w14:paraId="3C2EE03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Legacy.com's Best Obituary Tribute</w:t>
      </w:r>
    </w:p>
    <w:p w14:paraId="6D5D1A56"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27C84C7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w:t>
      </w:r>
    </w:p>
    <w:p w14:paraId="4A29D7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42440A5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ister Ann Kessler</w:t>
      </w:r>
    </w:p>
    <w:p w14:paraId="474EC86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346A4AB1" w14:textId="77777777" w:rsidR="00662581" w:rsidRDefault="00662581" w:rsidP="00FD1D29">
      <w:pPr>
        <w:spacing w:line="240" w:lineRule="auto"/>
        <w:contextualSpacing/>
        <w:rPr>
          <w:rFonts w:cstheme="minorHAnsi"/>
          <w:sz w:val="24"/>
          <w:szCs w:val="24"/>
        </w:rPr>
      </w:pPr>
    </w:p>
    <w:p w14:paraId="6CC0422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Dockendorf does diligent work in gathering and presenting the perspectives of many people whose memories of Sister Ann add up to an impactful tribute.</w:t>
      </w:r>
    </w:p>
    <w:p w14:paraId="26B630C0" w14:textId="77777777" w:rsidR="00662581" w:rsidRDefault="00662581" w:rsidP="007E4363">
      <w:pPr>
        <w:spacing w:line="240" w:lineRule="auto"/>
        <w:contextualSpacing/>
        <w:jc w:val="right"/>
        <w:rPr>
          <w:rFonts w:cstheme="minorHAnsi"/>
          <w:i/>
          <w:iCs/>
          <w:sz w:val="24"/>
          <w:szCs w:val="24"/>
        </w:rPr>
      </w:pPr>
    </w:p>
    <w:p w14:paraId="36790F4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0</w:t>
      </w:r>
    </w:p>
    <w:p w14:paraId="5D4C660B" w14:textId="77777777" w:rsidR="00662581" w:rsidRDefault="00662581" w:rsidP="00FD1D29">
      <w:pPr>
        <w:spacing w:line="240" w:lineRule="auto"/>
        <w:contextualSpacing/>
        <w:rPr>
          <w:rFonts w:cstheme="minorHAnsi"/>
          <w:i/>
          <w:iCs/>
          <w:sz w:val="24"/>
          <w:szCs w:val="24"/>
        </w:rPr>
      </w:pPr>
    </w:p>
    <w:p w14:paraId="56F39DDE"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5AFC40BD"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A4C6C8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00EB3C2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5B703D5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Crofton Law Enforcement Controversy</w:t>
      </w:r>
    </w:p>
    <w:p w14:paraId="7BEF5A1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28606EAA" w14:textId="77777777" w:rsidR="00662581" w:rsidRDefault="00662581" w:rsidP="00FD1D29">
      <w:pPr>
        <w:spacing w:line="240" w:lineRule="auto"/>
        <w:contextualSpacing/>
        <w:rPr>
          <w:rFonts w:cstheme="minorHAnsi"/>
          <w:sz w:val="24"/>
          <w:szCs w:val="24"/>
        </w:rPr>
      </w:pPr>
    </w:p>
    <w:p w14:paraId="168233B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Yet another series of well-written pieces on this case. Has left this reader to wonder why the officers were terminated....developing that curiosity is a sign of craftsmanship in writing.</w:t>
      </w:r>
    </w:p>
    <w:p w14:paraId="1C06EA05" w14:textId="77777777" w:rsidR="00662581" w:rsidRDefault="00662581" w:rsidP="007E4363">
      <w:pPr>
        <w:spacing w:line="240" w:lineRule="auto"/>
        <w:contextualSpacing/>
        <w:jc w:val="right"/>
        <w:rPr>
          <w:rFonts w:cstheme="minorHAnsi"/>
          <w:i/>
          <w:iCs/>
          <w:sz w:val="24"/>
          <w:szCs w:val="24"/>
        </w:rPr>
      </w:pPr>
    </w:p>
    <w:p w14:paraId="504C82EE"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1</w:t>
      </w:r>
    </w:p>
    <w:p w14:paraId="2247B862" w14:textId="77777777" w:rsidR="00662581" w:rsidRDefault="00662581" w:rsidP="00FD1D29">
      <w:pPr>
        <w:spacing w:line="240" w:lineRule="auto"/>
        <w:contextualSpacing/>
        <w:rPr>
          <w:rFonts w:cstheme="minorHAnsi"/>
          <w:i/>
          <w:iCs/>
          <w:sz w:val="24"/>
          <w:szCs w:val="24"/>
        </w:rPr>
      </w:pPr>
    </w:p>
    <w:p w14:paraId="34794BDD"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2C6022F8"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7F2A5B1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16F5306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574F08A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illcrest Country Club Lawsuits</w:t>
      </w:r>
    </w:p>
    <w:p w14:paraId="0E0CE191"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1F362FCD" w14:textId="77777777" w:rsidR="00662581" w:rsidRDefault="00662581" w:rsidP="00FD1D29">
      <w:pPr>
        <w:spacing w:line="240" w:lineRule="auto"/>
        <w:contextualSpacing/>
        <w:rPr>
          <w:rFonts w:cstheme="minorHAnsi"/>
          <w:sz w:val="24"/>
          <w:szCs w:val="24"/>
        </w:rPr>
      </w:pPr>
    </w:p>
    <w:p w14:paraId="7CD480D1"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orough coverage of interesting case. Definitely draws in the reader and leaves one wondering how these suits will conclude.</w:t>
      </w:r>
    </w:p>
    <w:p w14:paraId="7F5EDEB6" w14:textId="77777777" w:rsidR="00662581" w:rsidRDefault="00662581" w:rsidP="007E4363">
      <w:pPr>
        <w:spacing w:line="240" w:lineRule="auto"/>
        <w:contextualSpacing/>
        <w:jc w:val="right"/>
        <w:rPr>
          <w:rFonts w:cstheme="minorHAnsi"/>
          <w:i/>
          <w:iCs/>
          <w:sz w:val="24"/>
          <w:szCs w:val="24"/>
        </w:rPr>
      </w:pPr>
    </w:p>
    <w:p w14:paraId="7592F80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2</w:t>
      </w:r>
    </w:p>
    <w:p w14:paraId="2241435D" w14:textId="77777777" w:rsidR="00662581" w:rsidRDefault="00662581" w:rsidP="00FD1D29">
      <w:pPr>
        <w:spacing w:line="240" w:lineRule="auto"/>
        <w:contextualSpacing/>
        <w:rPr>
          <w:rFonts w:cstheme="minorHAnsi"/>
          <w:i/>
          <w:iCs/>
          <w:sz w:val="24"/>
          <w:szCs w:val="24"/>
        </w:rPr>
      </w:pPr>
    </w:p>
    <w:p w14:paraId="3CC20A25"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7B0C1297"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1932334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35E6E1F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7577CE7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artington Murder Case</w:t>
      </w:r>
    </w:p>
    <w:p w14:paraId="1039AB1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0F6559D0" w14:textId="77777777" w:rsidR="00662581" w:rsidRDefault="00662581" w:rsidP="00FD1D29">
      <w:pPr>
        <w:spacing w:line="240" w:lineRule="auto"/>
        <w:contextualSpacing/>
        <w:rPr>
          <w:rFonts w:cstheme="minorHAnsi"/>
          <w:sz w:val="24"/>
          <w:szCs w:val="24"/>
        </w:rPr>
      </w:pPr>
    </w:p>
    <w:p w14:paraId="3E334CD7"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 depth coverage of all aspects of this murder case. Very thorough reporting.</w:t>
      </w:r>
    </w:p>
    <w:p w14:paraId="5117AA7F" w14:textId="77777777" w:rsidR="00662581" w:rsidRDefault="00662581" w:rsidP="007E4363">
      <w:pPr>
        <w:spacing w:line="240" w:lineRule="auto"/>
        <w:contextualSpacing/>
        <w:jc w:val="right"/>
        <w:rPr>
          <w:rFonts w:cstheme="minorHAnsi"/>
          <w:i/>
          <w:iCs/>
          <w:sz w:val="24"/>
          <w:szCs w:val="24"/>
        </w:rPr>
      </w:pPr>
    </w:p>
    <w:p w14:paraId="13F4B48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3</w:t>
      </w:r>
    </w:p>
    <w:p w14:paraId="2DBEC2EA" w14:textId="77777777" w:rsidR="00662581" w:rsidRDefault="00662581" w:rsidP="00FD1D29">
      <w:pPr>
        <w:spacing w:line="240" w:lineRule="auto"/>
        <w:contextualSpacing/>
        <w:rPr>
          <w:rFonts w:cstheme="minorHAnsi"/>
          <w:i/>
          <w:iCs/>
          <w:sz w:val="24"/>
          <w:szCs w:val="24"/>
        </w:rPr>
      </w:pPr>
    </w:p>
    <w:p w14:paraId="0A484801"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reaking News Story</w:t>
      </w:r>
    </w:p>
    <w:p w14:paraId="11FEFC4C"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7E21B05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6D771DC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0DBE0DDF"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Tabor Man Gets 21 Months For Church Wire Fraud</w:t>
      </w:r>
    </w:p>
    <w:p w14:paraId="4F26EE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23A67FBC" w14:textId="77777777" w:rsidR="00662581" w:rsidRDefault="00662581" w:rsidP="00FD1D29">
      <w:pPr>
        <w:spacing w:line="240" w:lineRule="auto"/>
        <w:contextualSpacing/>
        <w:rPr>
          <w:rFonts w:cstheme="minorHAnsi"/>
          <w:sz w:val="24"/>
          <w:szCs w:val="24"/>
        </w:rPr>
      </w:pPr>
    </w:p>
    <w:p w14:paraId="457F14E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orough coverage of news that likely affected whole communities. Well done.</w:t>
      </w:r>
    </w:p>
    <w:p w14:paraId="3751D84E" w14:textId="77777777" w:rsidR="00662581" w:rsidRDefault="00662581" w:rsidP="007E4363">
      <w:pPr>
        <w:spacing w:line="240" w:lineRule="auto"/>
        <w:contextualSpacing/>
        <w:jc w:val="right"/>
        <w:rPr>
          <w:rFonts w:cstheme="minorHAnsi"/>
          <w:i/>
          <w:iCs/>
          <w:sz w:val="24"/>
          <w:szCs w:val="24"/>
        </w:rPr>
      </w:pPr>
    </w:p>
    <w:p w14:paraId="59E401E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4</w:t>
      </w:r>
    </w:p>
    <w:p w14:paraId="1B28CA8A" w14:textId="77777777" w:rsidR="00662581" w:rsidRDefault="00662581" w:rsidP="00FD1D29">
      <w:pPr>
        <w:spacing w:line="240" w:lineRule="auto"/>
        <w:contextualSpacing/>
        <w:rPr>
          <w:rFonts w:cstheme="minorHAnsi"/>
          <w:i/>
          <w:iCs/>
          <w:sz w:val="24"/>
          <w:szCs w:val="24"/>
        </w:rPr>
      </w:pPr>
    </w:p>
    <w:p w14:paraId="06EED3A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Feature Story</w:t>
      </w:r>
    </w:p>
    <w:p w14:paraId="133A2DAC"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9F6D2F6"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4D07F90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45E9CE0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ryn’ Pan ‘Family’ Celebrating 50 Years Of Service</w:t>
      </w:r>
    </w:p>
    <w:p w14:paraId="35918A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2B778389" w14:textId="77777777" w:rsidR="00662581" w:rsidRDefault="00662581" w:rsidP="00FD1D29">
      <w:pPr>
        <w:spacing w:line="240" w:lineRule="auto"/>
        <w:contextualSpacing/>
        <w:rPr>
          <w:rFonts w:cstheme="minorHAnsi"/>
          <w:sz w:val="24"/>
          <w:szCs w:val="24"/>
        </w:rPr>
      </w:pPr>
    </w:p>
    <w:p w14:paraId="22FDEAC0"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e reporter was very diligent with this story, documenting the history of the restaurant as well as weaving in tales/testimonials from customers (loved that!) as well as lots of info and quotes from longtime employees. I especially enjoyed the lead-in few lead graphs and how the reporter set the story up - very astute approach in my judge opinion. First place IMO and hope I get there to eat someday. Cheers.</w:t>
      </w:r>
    </w:p>
    <w:p w14:paraId="02238246" w14:textId="77777777" w:rsidR="00662581" w:rsidRDefault="00662581" w:rsidP="007E4363">
      <w:pPr>
        <w:spacing w:line="240" w:lineRule="auto"/>
        <w:contextualSpacing/>
        <w:jc w:val="right"/>
        <w:rPr>
          <w:rFonts w:cstheme="minorHAnsi"/>
          <w:i/>
          <w:iCs/>
          <w:sz w:val="24"/>
          <w:szCs w:val="24"/>
        </w:rPr>
      </w:pPr>
    </w:p>
    <w:p w14:paraId="27496596"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5</w:t>
      </w:r>
    </w:p>
    <w:p w14:paraId="45CB0123" w14:textId="77777777" w:rsidR="00662581" w:rsidRDefault="00662581" w:rsidP="00FD1D29">
      <w:pPr>
        <w:spacing w:line="240" w:lineRule="auto"/>
        <w:contextualSpacing/>
        <w:rPr>
          <w:rFonts w:cstheme="minorHAnsi"/>
          <w:i/>
          <w:iCs/>
          <w:sz w:val="24"/>
          <w:szCs w:val="24"/>
        </w:rPr>
      </w:pPr>
    </w:p>
    <w:p w14:paraId="17F77DC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Business Story</w:t>
      </w:r>
    </w:p>
    <w:p w14:paraId="0CA1CC09"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61D2F5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18ADEDA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6383F437"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abor Pains</w:t>
      </w:r>
    </w:p>
    <w:p w14:paraId="583CD12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3031741B" w14:textId="77777777" w:rsidR="00662581" w:rsidRDefault="00662581" w:rsidP="00FD1D29">
      <w:pPr>
        <w:spacing w:line="240" w:lineRule="auto"/>
        <w:contextualSpacing/>
        <w:rPr>
          <w:rFonts w:cstheme="minorHAnsi"/>
          <w:sz w:val="24"/>
          <w:szCs w:val="24"/>
        </w:rPr>
      </w:pPr>
    </w:p>
    <w:p w14:paraId="743FF198"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Really loved this story, and the reporter did an excellent job on all levels: good quotes and sourcing; explaining the program and importance; and very flowing story which was broken up properly and astutely with good subhead breaks.  Very well done. Thank you.</w:t>
      </w:r>
    </w:p>
    <w:p w14:paraId="5424407D" w14:textId="77777777" w:rsidR="00662581" w:rsidRDefault="00662581" w:rsidP="007E4363">
      <w:pPr>
        <w:spacing w:line="240" w:lineRule="auto"/>
        <w:contextualSpacing/>
        <w:jc w:val="right"/>
        <w:rPr>
          <w:rFonts w:cstheme="minorHAnsi"/>
          <w:i/>
          <w:iCs/>
          <w:sz w:val="24"/>
          <w:szCs w:val="24"/>
        </w:rPr>
      </w:pPr>
    </w:p>
    <w:p w14:paraId="0DCAE76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6</w:t>
      </w:r>
    </w:p>
    <w:p w14:paraId="3C1B6AA0" w14:textId="77777777" w:rsidR="00662581" w:rsidRDefault="00662581" w:rsidP="00FD1D29">
      <w:pPr>
        <w:spacing w:line="240" w:lineRule="auto"/>
        <w:contextualSpacing/>
        <w:rPr>
          <w:rFonts w:cstheme="minorHAnsi"/>
          <w:i/>
          <w:iCs/>
          <w:sz w:val="24"/>
          <w:szCs w:val="24"/>
        </w:rPr>
      </w:pPr>
    </w:p>
    <w:p w14:paraId="02D655A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ducation/Literacy Story</w:t>
      </w:r>
    </w:p>
    <w:p w14:paraId="73A136EB"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0AC4BF4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38E9B79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7935F92B"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von Struggles With Teacher Resignation</w:t>
      </w:r>
    </w:p>
    <w:p w14:paraId="26A4DF7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1E1E4B13" w14:textId="77777777" w:rsidR="00662581" w:rsidRDefault="00662581" w:rsidP="00FD1D29">
      <w:pPr>
        <w:spacing w:line="240" w:lineRule="auto"/>
        <w:contextualSpacing/>
        <w:rPr>
          <w:rFonts w:cstheme="minorHAnsi"/>
          <w:sz w:val="24"/>
          <w:szCs w:val="24"/>
        </w:rPr>
      </w:pPr>
    </w:p>
    <w:p w14:paraId="0B32E62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This writer covered a controversial topic with grace and with zero bias. The story would have scored higher for me had more effort gone into getting more input from parents on both sides of the issue, instead of just the parents at the meeting one set of parents at the meeting.</w:t>
      </w:r>
    </w:p>
    <w:p w14:paraId="3AB34BBE" w14:textId="77777777" w:rsidR="00662581" w:rsidRDefault="00662581" w:rsidP="007E4363">
      <w:pPr>
        <w:spacing w:line="240" w:lineRule="auto"/>
        <w:contextualSpacing/>
        <w:jc w:val="right"/>
        <w:rPr>
          <w:rFonts w:cstheme="minorHAnsi"/>
          <w:i/>
          <w:iCs/>
          <w:sz w:val="24"/>
          <w:szCs w:val="24"/>
        </w:rPr>
      </w:pPr>
    </w:p>
    <w:p w14:paraId="0B6D840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7</w:t>
      </w:r>
    </w:p>
    <w:p w14:paraId="036DD4E3" w14:textId="77777777" w:rsidR="00662581" w:rsidRDefault="00662581" w:rsidP="00FD1D29">
      <w:pPr>
        <w:spacing w:line="240" w:lineRule="auto"/>
        <w:contextualSpacing/>
        <w:rPr>
          <w:rFonts w:cstheme="minorHAnsi"/>
          <w:i/>
          <w:iCs/>
          <w:sz w:val="24"/>
          <w:szCs w:val="24"/>
        </w:rPr>
      </w:pPr>
    </w:p>
    <w:p w14:paraId="278CB69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Environmental Story</w:t>
      </w:r>
    </w:p>
    <w:p w14:paraId="5C46C767"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225CABD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amp; Non-daily Division, circ. less than 6,000</w:t>
      </w:r>
    </w:p>
    <w:p w14:paraId="5839F0E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41DBFA4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Mussels On The Move</w:t>
      </w:r>
    </w:p>
    <w:p w14:paraId="2F1C60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6EB8E7D0" w14:textId="77777777" w:rsidR="00662581" w:rsidRDefault="00662581" w:rsidP="00FD1D29">
      <w:pPr>
        <w:spacing w:line="240" w:lineRule="auto"/>
        <w:contextualSpacing/>
        <w:rPr>
          <w:rFonts w:cstheme="minorHAnsi"/>
          <w:sz w:val="24"/>
          <w:szCs w:val="24"/>
        </w:rPr>
      </w:pPr>
    </w:p>
    <w:p w14:paraId="46A201A3"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Well written story sounds the alarm on invasive mollusks and their potential harm, and importantly tells what people can do to prevent further spread.</w:t>
      </w:r>
    </w:p>
    <w:p w14:paraId="5025936B" w14:textId="77777777" w:rsidR="00662581" w:rsidRDefault="00662581" w:rsidP="007E4363">
      <w:pPr>
        <w:spacing w:line="240" w:lineRule="auto"/>
        <w:contextualSpacing/>
        <w:jc w:val="right"/>
        <w:rPr>
          <w:rFonts w:cstheme="minorHAnsi"/>
          <w:i/>
          <w:iCs/>
          <w:sz w:val="24"/>
          <w:szCs w:val="24"/>
        </w:rPr>
      </w:pPr>
    </w:p>
    <w:p w14:paraId="4C955B78"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8</w:t>
      </w:r>
    </w:p>
    <w:p w14:paraId="18E2DE24" w14:textId="77777777" w:rsidR="00662581" w:rsidRDefault="00662581" w:rsidP="00FD1D29">
      <w:pPr>
        <w:spacing w:line="240" w:lineRule="auto"/>
        <w:contextualSpacing/>
        <w:rPr>
          <w:rFonts w:cstheme="minorHAnsi"/>
          <w:i/>
          <w:iCs/>
          <w:sz w:val="24"/>
          <w:szCs w:val="24"/>
        </w:rPr>
      </w:pPr>
    </w:p>
    <w:p w14:paraId="5270D2D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4D561C3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7B8518B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3C12CB5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380EFFB3"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igning Off</w:t>
      </w:r>
    </w:p>
    <w:p w14:paraId="327459F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34ACD7DD" w14:textId="77777777" w:rsidR="00662581" w:rsidRDefault="00662581" w:rsidP="00FD1D29">
      <w:pPr>
        <w:spacing w:line="240" w:lineRule="auto"/>
        <w:contextualSpacing/>
        <w:rPr>
          <w:rFonts w:cstheme="minorHAnsi"/>
          <w:sz w:val="24"/>
          <w:szCs w:val="24"/>
        </w:rPr>
      </w:pPr>
    </w:p>
    <w:p w14:paraId="65E1FF6B"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piece truly explaining a career and sharing the legacy of one obviously loved and respected for the job he did.</w:t>
      </w:r>
    </w:p>
    <w:p w14:paraId="2A108650" w14:textId="77777777" w:rsidR="00662581" w:rsidRDefault="00662581" w:rsidP="007E4363">
      <w:pPr>
        <w:spacing w:line="240" w:lineRule="auto"/>
        <w:contextualSpacing/>
        <w:jc w:val="right"/>
        <w:rPr>
          <w:rFonts w:cstheme="minorHAnsi"/>
          <w:i/>
          <w:iCs/>
          <w:sz w:val="24"/>
          <w:szCs w:val="24"/>
        </w:rPr>
      </w:pPr>
    </w:p>
    <w:p w14:paraId="56FD67C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69</w:t>
      </w:r>
    </w:p>
    <w:p w14:paraId="528235E6" w14:textId="77777777" w:rsidR="00662581" w:rsidRDefault="00662581" w:rsidP="00FD1D29">
      <w:pPr>
        <w:spacing w:line="240" w:lineRule="auto"/>
        <w:contextualSpacing/>
        <w:rPr>
          <w:rFonts w:cstheme="minorHAnsi"/>
          <w:i/>
          <w:iCs/>
          <w:sz w:val="24"/>
          <w:szCs w:val="24"/>
        </w:rPr>
      </w:pPr>
    </w:p>
    <w:p w14:paraId="685A89C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rofile Feature Story</w:t>
      </w:r>
    </w:p>
    <w:p w14:paraId="74646D3C" w14:textId="77777777" w:rsidR="00662581" w:rsidRDefault="00662581" w:rsidP="00FD1D29">
      <w:pPr>
        <w:spacing w:line="240" w:lineRule="auto"/>
        <w:contextualSpacing/>
        <w:rPr>
          <w:rFonts w:cstheme="minorHAnsi"/>
          <w:b/>
          <w:bCs/>
        </w:rPr>
      </w:pPr>
      <w:r w:rsidRPr="00547250">
        <w:rPr>
          <w:rFonts w:cstheme="minorHAnsi"/>
          <w:b/>
          <w:bCs/>
          <w:noProof/>
        </w:rPr>
        <w:t>SECOND PLACE</w:t>
      </w:r>
    </w:p>
    <w:p w14:paraId="4BBF7DBF"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0C47F86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40117676"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Honoring A Submariner</w:t>
      </w:r>
    </w:p>
    <w:p w14:paraId="78FA6E0C"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3A5CB2C1" w14:textId="77777777" w:rsidR="00662581" w:rsidRDefault="00662581" w:rsidP="00FD1D29">
      <w:pPr>
        <w:spacing w:line="240" w:lineRule="auto"/>
        <w:contextualSpacing/>
        <w:rPr>
          <w:rFonts w:cstheme="minorHAnsi"/>
          <w:sz w:val="24"/>
          <w:szCs w:val="24"/>
        </w:rPr>
      </w:pPr>
    </w:p>
    <w:p w14:paraId="11425B46"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A fitting tribute of a true American hero despite his own saying that he is not. A piece of writing that will provide a historical piece for years to come.</w:t>
      </w:r>
    </w:p>
    <w:p w14:paraId="39B45902" w14:textId="77777777" w:rsidR="00662581" w:rsidRDefault="00662581" w:rsidP="007E4363">
      <w:pPr>
        <w:spacing w:line="240" w:lineRule="auto"/>
        <w:contextualSpacing/>
        <w:jc w:val="right"/>
        <w:rPr>
          <w:rFonts w:cstheme="minorHAnsi"/>
          <w:i/>
          <w:iCs/>
          <w:sz w:val="24"/>
          <w:szCs w:val="24"/>
        </w:rPr>
      </w:pPr>
    </w:p>
    <w:p w14:paraId="56C76DA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70</w:t>
      </w:r>
    </w:p>
    <w:p w14:paraId="3BC59367" w14:textId="77777777" w:rsidR="00662581" w:rsidRDefault="00662581" w:rsidP="00FD1D29">
      <w:pPr>
        <w:spacing w:line="240" w:lineRule="auto"/>
        <w:contextualSpacing/>
        <w:rPr>
          <w:rFonts w:cstheme="minorHAnsi"/>
          <w:i/>
          <w:iCs/>
          <w:sz w:val="24"/>
          <w:szCs w:val="24"/>
        </w:rPr>
      </w:pPr>
    </w:p>
    <w:p w14:paraId="25B4AF0F"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Localized National Story</w:t>
      </w:r>
    </w:p>
    <w:p w14:paraId="1FACA7B8"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3DAB0C7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w:t>
      </w:r>
    </w:p>
    <w:p w14:paraId="660939A5"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0AF54CAE"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Local Jewish Man Reflects On New Conflict, Old Issues</w:t>
      </w:r>
    </w:p>
    <w:p w14:paraId="7F8B6B99"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22ABDC39" w14:textId="77777777" w:rsidR="00662581" w:rsidRDefault="00662581" w:rsidP="00FD1D29">
      <w:pPr>
        <w:spacing w:line="240" w:lineRule="auto"/>
        <w:contextualSpacing/>
        <w:rPr>
          <w:rFonts w:cstheme="minorHAnsi"/>
          <w:sz w:val="24"/>
          <w:szCs w:val="24"/>
        </w:rPr>
      </w:pPr>
    </w:p>
    <w:p w14:paraId="362C3220"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was nicely done but more sources would have made it a much stronger story.</w:t>
      </w:r>
    </w:p>
    <w:p w14:paraId="588BD10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Writing was crisp and clear and the material was well organized. But more sources would have meant a higher placement.</w:t>
      </w:r>
    </w:p>
    <w:p w14:paraId="06DF3731" w14:textId="77777777" w:rsidR="00662581" w:rsidRDefault="00662581" w:rsidP="007E4363">
      <w:pPr>
        <w:spacing w:line="240" w:lineRule="auto"/>
        <w:contextualSpacing/>
        <w:jc w:val="right"/>
        <w:rPr>
          <w:rFonts w:cstheme="minorHAnsi"/>
          <w:i/>
          <w:iCs/>
          <w:sz w:val="24"/>
          <w:szCs w:val="24"/>
        </w:rPr>
      </w:pPr>
    </w:p>
    <w:p w14:paraId="3C54FC0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71</w:t>
      </w:r>
    </w:p>
    <w:p w14:paraId="2354D52F" w14:textId="77777777" w:rsidR="00662581" w:rsidRDefault="00662581" w:rsidP="00FD1D29">
      <w:pPr>
        <w:spacing w:line="240" w:lineRule="auto"/>
        <w:contextualSpacing/>
        <w:rPr>
          <w:rFonts w:cstheme="minorHAnsi"/>
          <w:i/>
          <w:iCs/>
          <w:sz w:val="24"/>
          <w:szCs w:val="24"/>
        </w:rPr>
      </w:pPr>
    </w:p>
    <w:p w14:paraId="08833A9A"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Sports Story</w:t>
      </w:r>
    </w:p>
    <w:p w14:paraId="2D6BE736"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1F91BE1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w:t>
      </w:r>
    </w:p>
    <w:p w14:paraId="35371A8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1E028005"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Santee Basketball Goes To State</w:t>
      </w:r>
    </w:p>
    <w:p w14:paraId="60F60FC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5AC7A4C6" w14:textId="77777777" w:rsidR="00662581" w:rsidRDefault="00662581" w:rsidP="00FD1D29">
      <w:pPr>
        <w:spacing w:line="240" w:lineRule="auto"/>
        <w:contextualSpacing/>
        <w:rPr>
          <w:rFonts w:cstheme="minorHAnsi"/>
          <w:sz w:val="24"/>
          <w:szCs w:val="24"/>
        </w:rPr>
      </w:pPr>
    </w:p>
    <w:p w14:paraId="38092037"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A fascinating story and a compelling read. Sports, history, a little bit of everything.</w:t>
      </w:r>
    </w:p>
    <w:p w14:paraId="5125A11E" w14:textId="77777777" w:rsidR="00662581" w:rsidRDefault="00662581" w:rsidP="00FD1D29">
      <w:pPr>
        <w:spacing w:line="240" w:lineRule="auto"/>
        <w:contextualSpacing/>
        <w:rPr>
          <w:rFonts w:cstheme="minorHAnsi"/>
          <w:i/>
          <w:iCs/>
          <w:sz w:val="24"/>
          <w:szCs w:val="24"/>
        </w:rPr>
      </w:pPr>
    </w:p>
    <w:p w14:paraId="2BA2CC26" w14:textId="77777777" w:rsidR="00662581" w:rsidRDefault="00662581" w:rsidP="007E4363">
      <w:pPr>
        <w:spacing w:line="240" w:lineRule="auto"/>
        <w:contextualSpacing/>
        <w:jc w:val="right"/>
        <w:rPr>
          <w:rFonts w:cstheme="minorHAnsi"/>
          <w:i/>
          <w:iCs/>
          <w:sz w:val="24"/>
          <w:szCs w:val="24"/>
        </w:rPr>
      </w:pPr>
    </w:p>
    <w:p w14:paraId="1F7E95E3"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72</w:t>
      </w:r>
    </w:p>
    <w:p w14:paraId="5648F543" w14:textId="77777777" w:rsidR="00662581" w:rsidRDefault="00662581" w:rsidP="00FD1D29">
      <w:pPr>
        <w:spacing w:line="240" w:lineRule="auto"/>
        <w:contextualSpacing/>
        <w:rPr>
          <w:rFonts w:cstheme="minorHAnsi"/>
          <w:i/>
          <w:iCs/>
          <w:sz w:val="24"/>
          <w:szCs w:val="24"/>
        </w:rPr>
      </w:pPr>
    </w:p>
    <w:p w14:paraId="47F5F656"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41F829C4"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68672CF3"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593463EE"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49EA92C1"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dvocates Of Sage Brothers’ Recognition Turn To Congress For Help</w:t>
      </w:r>
    </w:p>
    <w:p w14:paraId="470CC22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4F81AD1C" w14:textId="77777777" w:rsidR="00662581" w:rsidRDefault="00662581" w:rsidP="00FD1D29">
      <w:pPr>
        <w:spacing w:line="240" w:lineRule="auto"/>
        <w:contextualSpacing/>
        <w:rPr>
          <w:rFonts w:cstheme="minorHAnsi"/>
          <w:sz w:val="24"/>
          <w:szCs w:val="24"/>
        </w:rPr>
      </w:pPr>
    </w:p>
    <w:p w14:paraId="3CDADB92"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Detailed story of what can only be described as a travesty. Motivational to get readers on board to help facilitate the change to allow the names on the Wall.</w:t>
      </w:r>
    </w:p>
    <w:p w14:paraId="3326460F" w14:textId="77777777" w:rsidR="00662581" w:rsidRDefault="00662581" w:rsidP="007E4363">
      <w:pPr>
        <w:spacing w:line="240" w:lineRule="auto"/>
        <w:contextualSpacing/>
        <w:jc w:val="right"/>
        <w:rPr>
          <w:rFonts w:cstheme="minorHAnsi"/>
          <w:i/>
          <w:iCs/>
          <w:sz w:val="24"/>
          <w:szCs w:val="24"/>
        </w:rPr>
      </w:pPr>
    </w:p>
    <w:p w14:paraId="5E5A7501"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73</w:t>
      </w:r>
    </w:p>
    <w:p w14:paraId="4F47931C" w14:textId="77777777" w:rsidR="00662581" w:rsidRDefault="00662581" w:rsidP="00FD1D29">
      <w:pPr>
        <w:spacing w:line="240" w:lineRule="auto"/>
        <w:contextualSpacing/>
        <w:rPr>
          <w:rFonts w:cstheme="minorHAnsi"/>
          <w:i/>
          <w:iCs/>
          <w:sz w:val="24"/>
          <w:szCs w:val="24"/>
        </w:rPr>
      </w:pPr>
    </w:p>
    <w:p w14:paraId="07E37AA8"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Non-Profile Feature Story</w:t>
      </w:r>
    </w:p>
    <w:p w14:paraId="3CE53E92" w14:textId="77777777" w:rsidR="00662581" w:rsidRDefault="00662581" w:rsidP="00FD1D29">
      <w:pPr>
        <w:spacing w:line="240" w:lineRule="auto"/>
        <w:contextualSpacing/>
        <w:rPr>
          <w:rFonts w:cstheme="minorHAnsi"/>
          <w:b/>
          <w:bCs/>
        </w:rPr>
      </w:pPr>
      <w:r w:rsidRPr="00547250">
        <w:rPr>
          <w:rFonts w:cstheme="minorHAnsi"/>
          <w:b/>
          <w:bCs/>
          <w:noProof/>
        </w:rPr>
        <w:t>THIRD PLACE</w:t>
      </w:r>
    </w:p>
    <w:p w14:paraId="419E4214"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 Division</w:t>
      </w:r>
    </w:p>
    <w:p w14:paraId="6F59C757"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624138C8"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A Historic Perspective</w:t>
      </w:r>
    </w:p>
    <w:p w14:paraId="7B2C4B50"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6D522329" w14:textId="77777777" w:rsidR="00662581" w:rsidRDefault="00662581" w:rsidP="00FD1D29">
      <w:pPr>
        <w:spacing w:line="240" w:lineRule="auto"/>
        <w:contextualSpacing/>
        <w:rPr>
          <w:rFonts w:cstheme="minorHAnsi"/>
          <w:sz w:val="24"/>
          <w:szCs w:val="24"/>
        </w:rPr>
      </w:pPr>
    </w:p>
    <w:p w14:paraId="031BD9B4"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Interesting piece as are most pieces with any connection to the Kennedy lore. Even one playing a relatively small part in that fateful day continues to make headlines.</w:t>
      </w:r>
    </w:p>
    <w:p w14:paraId="5E7B80F7" w14:textId="77777777" w:rsidR="00662581" w:rsidRDefault="00662581" w:rsidP="007E4363">
      <w:pPr>
        <w:spacing w:line="240" w:lineRule="auto"/>
        <w:contextualSpacing/>
        <w:jc w:val="right"/>
        <w:rPr>
          <w:rFonts w:cstheme="minorHAnsi"/>
          <w:i/>
          <w:iCs/>
          <w:sz w:val="24"/>
          <w:szCs w:val="24"/>
        </w:rPr>
      </w:pPr>
    </w:p>
    <w:p w14:paraId="430F74E0"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74</w:t>
      </w:r>
    </w:p>
    <w:p w14:paraId="43038A7E" w14:textId="77777777" w:rsidR="00662581" w:rsidRDefault="00662581" w:rsidP="00FD1D29">
      <w:pPr>
        <w:spacing w:line="240" w:lineRule="auto"/>
        <w:contextualSpacing/>
        <w:rPr>
          <w:rFonts w:cstheme="minorHAnsi"/>
          <w:i/>
          <w:iCs/>
          <w:sz w:val="24"/>
          <w:szCs w:val="24"/>
        </w:rPr>
      </w:pPr>
    </w:p>
    <w:p w14:paraId="79E4EACC"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Performing Arts Story</w:t>
      </w:r>
    </w:p>
    <w:p w14:paraId="5E108AF2" w14:textId="77777777" w:rsidR="00662581" w:rsidRDefault="00662581" w:rsidP="00FD1D29">
      <w:pPr>
        <w:spacing w:line="240" w:lineRule="auto"/>
        <w:contextualSpacing/>
        <w:rPr>
          <w:rFonts w:cstheme="minorHAnsi"/>
          <w:b/>
          <w:bCs/>
        </w:rPr>
      </w:pPr>
      <w:r w:rsidRPr="00547250">
        <w:rPr>
          <w:rFonts w:cstheme="minorHAnsi"/>
          <w:b/>
          <w:bCs/>
          <w:noProof/>
        </w:rPr>
        <w:t>FIRST PLACE</w:t>
      </w:r>
    </w:p>
    <w:p w14:paraId="3BAF430D"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5,000 - 9,999</w:t>
      </w:r>
    </w:p>
    <w:p w14:paraId="4DAC1B18"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5E984B99"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Film About 19th Century Irish Priest Being Shot In The Tabor Area</w:t>
      </w:r>
    </w:p>
    <w:p w14:paraId="13990B4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7153067F" w14:textId="77777777" w:rsidR="00662581" w:rsidRDefault="00662581" w:rsidP="00FD1D29">
      <w:pPr>
        <w:spacing w:line="240" w:lineRule="auto"/>
        <w:contextualSpacing/>
        <w:rPr>
          <w:rFonts w:cstheme="minorHAnsi"/>
          <w:sz w:val="24"/>
          <w:szCs w:val="24"/>
        </w:rPr>
      </w:pPr>
    </w:p>
    <w:p w14:paraId="192D3691" w14:textId="77777777" w:rsidR="00662581" w:rsidRPr="00547250" w:rsidRDefault="00662581" w:rsidP="007E4363">
      <w:pPr>
        <w:spacing w:line="240" w:lineRule="auto"/>
        <w:contextualSpacing/>
        <w:rPr>
          <w:rFonts w:cstheme="minorHAnsi"/>
          <w:i/>
          <w:iCs/>
          <w:noProof/>
          <w:sz w:val="24"/>
          <w:szCs w:val="24"/>
        </w:rPr>
      </w:pPr>
      <w:r>
        <w:rPr>
          <w:rFonts w:cstheme="minorHAnsi"/>
          <w:sz w:val="24"/>
          <w:szCs w:val="24"/>
        </w:rPr>
        <w:t xml:space="preserve">Judge’s Comments: </w:t>
      </w:r>
      <w:r w:rsidRPr="00547250">
        <w:rPr>
          <w:rFonts w:cstheme="minorHAnsi"/>
          <w:i/>
          <w:iCs/>
          <w:noProof/>
          <w:sz w:val="24"/>
          <w:szCs w:val="24"/>
        </w:rPr>
        <w:t>This was a clear winner for its strong writing and great organization. The story flowed well.</w:t>
      </w:r>
    </w:p>
    <w:p w14:paraId="76931909"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The writer used quotes well and mixed those with the history to tell a compelling story. Reading this made me want to see the film. A strong arts story should draw in a prospective audience.</w:t>
      </w:r>
    </w:p>
    <w:p w14:paraId="04346F9A" w14:textId="77777777" w:rsidR="00662581" w:rsidRPr="00547250" w:rsidRDefault="00662581" w:rsidP="007E4363">
      <w:pPr>
        <w:spacing w:line="240" w:lineRule="auto"/>
        <w:contextualSpacing/>
        <w:rPr>
          <w:rFonts w:cstheme="minorHAnsi"/>
          <w:i/>
          <w:iCs/>
          <w:noProof/>
          <w:sz w:val="24"/>
          <w:szCs w:val="24"/>
        </w:rPr>
      </w:pPr>
      <w:r w:rsidRPr="00547250">
        <w:rPr>
          <w:rFonts w:cstheme="minorHAnsi"/>
          <w:i/>
          <w:iCs/>
          <w:noProof/>
          <w:sz w:val="24"/>
          <w:szCs w:val="24"/>
        </w:rPr>
        <w:t>Great work!</w:t>
      </w:r>
    </w:p>
    <w:p w14:paraId="6AAA07D6" w14:textId="77777777" w:rsidR="00662581" w:rsidRDefault="00662581" w:rsidP="00FD1D29">
      <w:pPr>
        <w:spacing w:line="240" w:lineRule="auto"/>
        <w:contextualSpacing/>
        <w:rPr>
          <w:rFonts w:cstheme="minorHAnsi"/>
          <w:i/>
          <w:iCs/>
          <w:sz w:val="24"/>
          <w:szCs w:val="24"/>
        </w:rPr>
      </w:pPr>
    </w:p>
    <w:p w14:paraId="17FB92FB" w14:textId="77777777" w:rsidR="00662581" w:rsidRDefault="00662581" w:rsidP="007E4363">
      <w:pPr>
        <w:spacing w:line="240" w:lineRule="auto"/>
        <w:contextualSpacing/>
        <w:jc w:val="right"/>
        <w:rPr>
          <w:rFonts w:cstheme="minorHAnsi"/>
          <w:i/>
          <w:iCs/>
          <w:sz w:val="24"/>
          <w:szCs w:val="24"/>
        </w:rPr>
      </w:pPr>
    </w:p>
    <w:p w14:paraId="294272CA"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75</w:t>
      </w:r>
    </w:p>
    <w:p w14:paraId="753A6D6C" w14:textId="77777777" w:rsidR="00662581" w:rsidRDefault="00662581" w:rsidP="00FD1D29">
      <w:pPr>
        <w:spacing w:line="240" w:lineRule="auto"/>
        <w:contextualSpacing/>
        <w:rPr>
          <w:rFonts w:cstheme="minorHAnsi"/>
          <w:i/>
          <w:iCs/>
          <w:sz w:val="24"/>
          <w:szCs w:val="24"/>
        </w:rPr>
      </w:pPr>
    </w:p>
    <w:p w14:paraId="5D84B15B" w14:textId="77777777" w:rsidR="00662581" w:rsidRPr="00FD1D29" w:rsidRDefault="00662581" w:rsidP="00981739">
      <w:pPr>
        <w:spacing w:line="360" w:lineRule="auto"/>
        <w:contextualSpacing/>
        <w:rPr>
          <w:rFonts w:cstheme="minorHAnsi"/>
          <w:b/>
          <w:bCs/>
          <w:sz w:val="28"/>
          <w:szCs w:val="28"/>
        </w:rPr>
      </w:pPr>
      <w:r w:rsidRPr="00547250">
        <w:rPr>
          <w:rFonts w:cstheme="minorHAnsi"/>
          <w:b/>
          <w:bCs/>
          <w:noProof/>
          <w:sz w:val="28"/>
          <w:szCs w:val="28"/>
        </w:rPr>
        <w:t>Story/Series - Best Coverage of Military Affairs</w:t>
      </w:r>
    </w:p>
    <w:p w14:paraId="4694EA44" w14:textId="77777777" w:rsidR="00662581" w:rsidRDefault="00662581" w:rsidP="00FD1D29">
      <w:pPr>
        <w:spacing w:line="240" w:lineRule="auto"/>
        <w:contextualSpacing/>
        <w:rPr>
          <w:rFonts w:cstheme="minorHAnsi"/>
          <w:b/>
          <w:bCs/>
        </w:rPr>
      </w:pPr>
      <w:r w:rsidRPr="00547250">
        <w:rPr>
          <w:rFonts w:cstheme="minorHAnsi"/>
          <w:b/>
          <w:bCs/>
          <w:noProof/>
        </w:rPr>
        <w:t>HONORABLE MENTION</w:t>
      </w:r>
    </w:p>
    <w:p w14:paraId="59EC165B"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Daily/Non-daily circ. over 5,000</w:t>
      </w:r>
    </w:p>
    <w:p w14:paraId="5122913A"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Yankton Daily Press &amp; Dakotan</w:t>
      </w:r>
    </w:p>
    <w:p w14:paraId="362A34B0" w14:textId="77777777" w:rsidR="00662581" w:rsidRDefault="00662581" w:rsidP="00FD1D29">
      <w:pPr>
        <w:spacing w:line="240" w:lineRule="auto"/>
        <w:contextualSpacing/>
        <w:rPr>
          <w:rFonts w:cstheme="minorHAnsi"/>
          <w:i/>
          <w:iCs/>
          <w:sz w:val="24"/>
          <w:szCs w:val="24"/>
        </w:rPr>
      </w:pPr>
      <w:r w:rsidRPr="00547250">
        <w:rPr>
          <w:rFonts w:cstheme="minorHAnsi"/>
          <w:i/>
          <w:iCs/>
          <w:noProof/>
          <w:sz w:val="24"/>
          <w:szCs w:val="24"/>
        </w:rPr>
        <w:t>Yankton Priest Reflects On His Military Deployment To The Middle East</w:t>
      </w:r>
    </w:p>
    <w:p w14:paraId="0C341CE2" w14:textId="77777777" w:rsidR="00662581" w:rsidRDefault="00662581" w:rsidP="00FD1D29">
      <w:pPr>
        <w:spacing w:line="240" w:lineRule="auto"/>
        <w:contextualSpacing/>
        <w:rPr>
          <w:rFonts w:cstheme="minorHAnsi"/>
          <w:sz w:val="24"/>
          <w:szCs w:val="24"/>
        </w:rPr>
      </w:pPr>
      <w:r w:rsidRPr="00547250">
        <w:rPr>
          <w:rFonts w:cstheme="minorHAnsi"/>
          <w:noProof/>
          <w:sz w:val="24"/>
          <w:szCs w:val="24"/>
        </w:rPr>
        <w:t>Randy Dockendorf</w:t>
      </w:r>
    </w:p>
    <w:p w14:paraId="4644AE84" w14:textId="77777777" w:rsidR="00662581" w:rsidRDefault="00662581" w:rsidP="00FD1D29">
      <w:pPr>
        <w:spacing w:line="240" w:lineRule="auto"/>
        <w:contextualSpacing/>
        <w:rPr>
          <w:rFonts w:cstheme="minorHAnsi"/>
          <w:sz w:val="24"/>
          <w:szCs w:val="24"/>
        </w:rPr>
      </w:pPr>
    </w:p>
    <w:p w14:paraId="53E7E26E" w14:textId="77777777" w:rsidR="00662581" w:rsidRDefault="00662581" w:rsidP="00FD1D29">
      <w:pPr>
        <w:spacing w:line="240" w:lineRule="auto"/>
        <w:contextualSpacing/>
        <w:rPr>
          <w:rFonts w:cstheme="minorHAnsi"/>
          <w:i/>
          <w:iCs/>
          <w:sz w:val="24"/>
          <w:szCs w:val="24"/>
        </w:rPr>
      </w:pPr>
      <w:r>
        <w:rPr>
          <w:rFonts w:cstheme="minorHAnsi"/>
          <w:sz w:val="24"/>
          <w:szCs w:val="24"/>
        </w:rPr>
        <w:t xml:space="preserve">Judge’s Comments: </w:t>
      </w:r>
      <w:r w:rsidRPr="00547250">
        <w:rPr>
          <w:rFonts w:cstheme="minorHAnsi"/>
          <w:i/>
          <w:iCs/>
          <w:noProof/>
          <w:sz w:val="24"/>
          <w:szCs w:val="24"/>
        </w:rPr>
        <w:t>Not your usual military topic. Well written.</w:t>
      </w:r>
    </w:p>
    <w:p w14:paraId="01E6860F" w14:textId="77777777" w:rsidR="00662581" w:rsidRDefault="00662581" w:rsidP="007E4363">
      <w:pPr>
        <w:spacing w:line="240" w:lineRule="auto"/>
        <w:contextualSpacing/>
        <w:jc w:val="right"/>
        <w:rPr>
          <w:rFonts w:cstheme="minorHAnsi"/>
          <w:i/>
          <w:iCs/>
          <w:sz w:val="24"/>
          <w:szCs w:val="24"/>
        </w:rPr>
      </w:pPr>
    </w:p>
    <w:p w14:paraId="03B196BD" w14:textId="77777777" w:rsidR="00662581" w:rsidRPr="00981739" w:rsidRDefault="00662581" w:rsidP="00FD1D29">
      <w:pPr>
        <w:spacing w:line="240" w:lineRule="auto"/>
        <w:contextualSpacing/>
        <w:rPr>
          <w:rFonts w:cstheme="minorHAnsi"/>
          <w:sz w:val="24"/>
          <w:szCs w:val="24"/>
        </w:rPr>
      </w:pPr>
      <w:r>
        <w:rPr>
          <w:rFonts w:cstheme="minorHAnsi"/>
          <w:noProof/>
          <w:sz w:val="24"/>
          <w:szCs w:val="24"/>
        </w:rPr>
        <w:t>676</w:t>
      </w:r>
    </w:p>
    <w:p w14:paraId="4EF0875C" w14:textId="77777777" w:rsidR="00662581" w:rsidRDefault="00662581" w:rsidP="00FD1D29">
      <w:pPr>
        <w:spacing w:line="240" w:lineRule="auto"/>
        <w:contextualSpacing/>
        <w:rPr>
          <w:rFonts w:cstheme="minorHAnsi"/>
          <w:i/>
          <w:iCs/>
          <w:sz w:val="24"/>
          <w:szCs w:val="24"/>
        </w:rPr>
      </w:pPr>
    </w:p>
    <w:p w14:paraId="7C85B5D1" w14:textId="77777777" w:rsidR="00662581" w:rsidRDefault="00662581" w:rsidP="00FD1D29">
      <w:pPr>
        <w:spacing w:line="240" w:lineRule="auto"/>
        <w:contextualSpacing/>
        <w:rPr>
          <w:rFonts w:cstheme="minorHAnsi"/>
          <w:i/>
          <w:iCs/>
          <w:sz w:val="24"/>
          <w:szCs w:val="24"/>
        </w:rPr>
      </w:pPr>
    </w:p>
    <w:sectPr w:rsidR="00662581" w:rsidSect="006625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1MjKzNDEwsjQ2MDVU0lEKTi0uzszPAykwrwUAgBW/6iwAAAA="/>
  </w:docVars>
  <w:rsids>
    <w:rsidRoot w:val="00204530"/>
    <w:rsid w:val="00034BBF"/>
    <w:rsid w:val="000545F4"/>
    <w:rsid w:val="00063770"/>
    <w:rsid w:val="00147BD1"/>
    <w:rsid w:val="00152030"/>
    <w:rsid w:val="00204530"/>
    <w:rsid w:val="00237511"/>
    <w:rsid w:val="002E5DCA"/>
    <w:rsid w:val="00321D98"/>
    <w:rsid w:val="003F2886"/>
    <w:rsid w:val="00404DFF"/>
    <w:rsid w:val="004C0A89"/>
    <w:rsid w:val="005D6E3D"/>
    <w:rsid w:val="00662581"/>
    <w:rsid w:val="00671ECF"/>
    <w:rsid w:val="006D7798"/>
    <w:rsid w:val="006E48CD"/>
    <w:rsid w:val="006F6EDE"/>
    <w:rsid w:val="006F71E5"/>
    <w:rsid w:val="007E4363"/>
    <w:rsid w:val="007F5110"/>
    <w:rsid w:val="007F6D0A"/>
    <w:rsid w:val="008732F5"/>
    <w:rsid w:val="008837D0"/>
    <w:rsid w:val="00913B3E"/>
    <w:rsid w:val="00981739"/>
    <w:rsid w:val="00A14CC2"/>
    <w:rsid w:val="00A24C88"/>
    <w:rsid w:val="00A3742F"/>
    <w:rsid w:val="00AC6744"/>
    <w:rsid w:val="00B12C64"/>
    <w:rsid w:val="00BB022B"/>
    <w:rsid w:val="00C4093B"/>
    <w:rsid w:val="00C835BE"/>
    <w:rsid w:val="00C84846"/>
    <w:rsid w:val="00CF798F"/>
    <w:rsid w:val="00DC0356"/>
    <w:rsid w:val="00DE590A"/>
    <w:rsid w:val="00E17087"/>
    <w:rsid w:val="00E35A34"/>
    <w:rsid w:val="00EE6F2B"/>
    <w:rsid w:val="00FD1D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D19A9"/>
  <w15:chartTrackingRefBased/>
  <w15:docId w15:val="{7848F910-26EB-4360-85DA-AE90398D6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C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02</Pages>
  <Words>33624</Words>
  <Characters>191657</Characters>
  <Application>Microsoft Office Word</Application>
  <DocSecurity>0</DocSecurity>
  <Lines>1597</Lines>
  <Paragraphs>4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e Lance</dc:creator>
  <cp:keywords/>
  <dc:description/>
  <cp:lastModifiedBy>Lynne Lance</cp:lastModifiedBy>
  <cp:revision>2</cp:revision>
  <dcterms:created xsi:type="dcterms:W3CDTF">2024-07-15T20:14:00Z</dcterms:created>
  <dcterms:modified xsi:type="dcterms:W3CDTF">2024-07-15T20:14:00Z</dcterms:modified>
</cp:coreProperties>
</file>